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footer4.xml" ContentType="application/vnd.openxmlformats-officedocument.wordprocessingml.footer+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EC3C74" w14:textId="7AF9049B" w:rsidR="00921010" w:rsidRPr="00CB4712" w:rsidRDefault="00921010">
      <w:pPr>
        <w:widowControl w:val="0"/>
        <w:pBdr>
          <w:top w:val="nil"/>
          <w:left w:val="nil"/>
          <w:bottom w:val="nil"/>
          <w:right w:val="nil"/>
          <w:between w:val="nil"/>
        </w:pBdr>
        <w:spacing w:before="0" w:after="0" w:line="276" w:lineRule="auto"/>
        <w:rPr>
          <w:rFonts w:asciiTheme="majorHAnsi" w:eastAsia="Arial" w:hAnsiTheme="majorHAnsi" w:cs="Arial"/>
          <w:color w:val="000000"/>
        </w:rPr>
      </w:pPr>
    </w:p>
    <w:tbl>
      <w:tblPr>
        <w:tblStyle w:val="12"/>
        <w:tblW w:w="11902" w:type="dxa"/>
        <w:tblInd w:w="-1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902"/>
      </w:tblGrid>
      <w:tr w:rsidR="00921010" w:rsidRPr="00CB4712" w14:paraId="3A074ABA" w14:textId="77777777" w:rsidTr="00EF3594">
        <w:trPr>
          <w:trHeight w:val="3469"/>
        </w:trPr>
        <w:tc>
          <w:tcPr>
            <w:tcW w:w="11902" w:type="dxa"/>
            <w:shd w:val="clear" w:color="auto" w:fill="FFFFFF"/>
            <w:tcMar>
              <w:left w:w="0" w:type="dxa"/>
              <w:right w:w="0" w:type="dxa"/>
            </w:tcMar>
            <w:vAlign w:val="center"/>
          </w:tcPr>
          <w:p w14:paraId="56D810BF" w14:textId="77777777" w:rsidR="00921010" w:rsidRPr="00CB4712" w:rsidRDefault="008D6547">
            <w:pPr>
              <w:ind w:left="720"/>
              <w:rPr>
                <w:rFonts w:asciiTheme="majorHAnsi" w:eastAsia="Cabin" w:hAnsiTheme="majorHAnsi" w:cs="Cabin"/>
                <w:color w:val="666666"/>
              </w:rPr>
            </w:pPr>
            <w:bookmarkStart w:id="0" w:name="_gjdgxs" w:colFirst="0" w:colLast="0"/>
            <w:bookmarkEnd w:id="0"/>
            <w:r w:rsidRPr="00CB4712">
              <w:rPr>
                <w:rFonts w:asciiTheme="majorHAnsi" w:hAnsiTheme="majorHAnsi"/>
                <w:noProof/>
              </w:rPr>
              <w:drawing>
                <wp:inline distT="0" distB="0" distL="0" distR="0" wp14:anchorId="41C88C1F" wp14:editId="45B45628">
                  <wp:extent cx="6419215" cy="809625"/>
                  <wp:effectExtent l="0" t="0" r="0" b="0"/>
                  <wp:docPr id="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6419215" cy="809625"/>
                          </a:xfrm>
                          <a:prstGeom prst="rect">
                            <a:avLst/>
                          </a:prstGeom>
                          <a:ln/>
                        </pic:spPr>
                      </pic:pic>
                    </a:graphicData>
                  </a:graphic>
                </wp:inline>
              </w:drawing>
            </w:r>
          </w:p>
        </w:tc>
      </w:tr>
      <w:tr w:rsidR="00921010" w:rsidRPr="00CB4712" w14:paraId="278E406E" w14:textId="77777777" w:rsidTr="00EF3594">
        <w:trPr>
          <w:trHeight w:val="3469"/>
        </w:trPr>
        <w:tc>
          <w:tcPr>
            <w:tcW w:w="11902" w:type="dxa"/>
            <w:shd w:val="clear" w:color="auto" w:fill="002A6C"/>
            <w:tcMar>
              <w:left w:w="0" w:type="dxa"/>
              <w:right w:w="0" w:type="dxa"/>
            </w:tcMar>
            <w:vAlign w:val="center"/>
          </w:tcPr>
          <w:p w14:paraId="44CA8528" w14:textId="531307AD" w:rsidR="00921010" w:rsidRPr="00CB4712" w:rsidRDefault="008D6547">
            <w:pPr>
              <w:ind w:left="360"/>
              <w:rPr>
                <w:rFonts w:asciiTheme="majorHAnsi" w:hAnsiTheme="majorHAnsi"/>
                <w:sz w:val="21"/>
                <w:szCs w:val="21"/>
              </w:rPr>
            </w:pPr>
            <w:r w:rsidRPr="00CB4712">
              <w:rPr>
                <w:rFonts w:asciiTheme="majorHAnsi" w:hAnsiTheme="majorHAnsi"/>
                <w:sz w:val="32"/>
                <w:szCs w:val="32"/>
              </w:rPr>
              <w:t>Sustaining Health Outcomes th</w:t>
            </w:r>
            <w:r w:rsidR="000D399C">
              <w:rPr>
                <w:rFonts w:asciiTheme="majorHAnsi" w:hAnsiTheme="majorHAnsi"/>
                <w:sz w:val="32"/>
                <w:szCs w:val="32"/>
              </w:rPr>
              <w:t>rough the Private Sector</w:t>
            </w:r>
            <w:r w:rsidRPr="00CB4712">
              <w:rPr>
                <w:rFonts w:asciiTheme="majorHAnsi" w:hAnsiTheme="majorHAnsi"/>
                <w:sz w:val="32"/>
                <w:szCs w:val="32"/>
              </w:rPr>
              <w:t xml:space="preserve"> Plus</w:t>
            </w:r>
            <w:r w:rsidRPr="00CB4712">
              <w:rPr>
                <w:rFonts w:asciiTheme="majorHAnsi" w:hAnsiTheme="majorHAnsi"/>
                <w:sz w:val="21"/>
                <w:szCs w:val="21"/>
              </w:rPr>
              <w:t xml:space="preserve"> </w:t>
            </w:r>
          </w:p>
          <w:p w14:paraId="2863233A" w14:textId="17C4B0DC" w:rsidR="00921010" w:rsidRPr="00CB4712" w:rsidRDefault="008D6547">
            <w:pPr>
              <w:ind w:left="360"/>
              <w:rPr>
                <w:rFonts w:asciiTheme="majorHAnsi" w:hAnsiTheme="majorHAnsi"/>
                <w:sz w:val="64"/>
                <w:szCs w:val="64"/>
              </w:rPr>
            </w:pPr>
            <w:r w:rsidRPr="00CB4712">
              <w:rPr>
                <w:rFonts w:asciiTheme="majorHAnsi" w:hAnsiTheme="majorHAnsi"/>
                <w:sz w:val="32"/>
                <w:szCs w:val="32"/>
              </w:rPr>
              <w:t>Family Planning Program</w:t>
            </w:r>
            <w:r w:rsidR="00015EA2">
              <w:rPr>
                <w:rFonts w:asciiTheme="majorHAnsi" w:hAnsiTheme="majorHAnsi"/>
                <w:sz w:val="32"/>
                <w:szCs w:val="32"/>
              </w:rPr>
              <w:t xml:space="preserve"> </w:t>
            </w:r>
            <w:r w:rsidRPr="00CB4712">
              <w:rPr>
                <w:rFonts w:asciiTheme="majorHAnsi" w:hAnsiTheme="majorHAnsi"/>
              </w:rPr>
              <w:br/>
            </w:r>
            <w:r w:rsidR="003C218A">
              <w:rPr>
                <w:rFonts w:asciiTheme="majorHAnsi" w:hAnsiTheme="majorHAnsi"/>
                <w:sz w:val="64"/>
                <w:szCs w:val="64"/>
              </w:rPr>
              <w:t>Annual</w:t>
            </w:r>
            <w:r w:rsidRPr="00CB4712">
              <w:rPr>
                <w:rFonts w:asciiTheme="majorHAnsi" w:hAnsiTheme="majorHAnsi"/>
                <w:sz w:val="64"/>
                <w:szCs w:val="64"/>
              </w:rPr>
              <w:t xml:space="preserve"> Report</w:t>
            </w:r>
          </w:p>
          <w:p w14:paraId="7E4B3DC9" w14:textId="3E82A5E1" w:rsidR="00921010" w:rsidRPr="00CB4712" w:rsidRDefault="003C218A" w:rsidP="003C218A">
            <w:pPr>
              <w:ind w:left="360"/>
              <w:rPr>
                <w:rFonts w:asciiTheme="majorHAnsi" w:hAnsiTheme="majorHAnsi"/>
                <w:i/>
                <w:color w:val="666666"/>
              </w:rPr>
            </w:pPr>
            <w:r>
              <w:rPr>
                <w:rFonts w:asciiTheme="majorHAnsi" w:hAnsiTheme="majorHAnsi"/>
              </w:rPr>
              <w:t xml:space="preserve">October 1, 2018 to </w:t>
            </w:r>
            <w:r w:rsidR="00EB14C0">
              <w:rPr>
                <w:rFonts w:asciiTheme="majorHAnsi" w:hAnsiTheme="majorHAnsi"/>
              </w:rPr>
              <w:t>September</w:t>
            </w:r>
            <w:r w:rsidR="004568D3" w:rsidRPr="00CB4712">
              <w:rPr>
                <w:rFonts w:asciiTheme="majorHAnsi" w:hAnsiTheme="majorHAnsi"/>
              </w:rPr>
              <w:t xml:space="preserve"> 30</w:t>
            </w:r>
            <w:r w:rsidR="008D6547" w:rsidRPr="00CB4712">
              <w:rPr>
                <w:rFonts w:asciiTheme="majorHAnsi" w:hAnsiTheme="majorHAnsi"/>
              </w:rPr>
              <w:t>, 2019</w:t>
            </w:r>
          </w:p>
        </w:tc>
      </w:tr>
    </w:tbl>
    <w:p w14:paraId="22CC31DF" w14:textId="7B3910A9" w:rsidR="00921010" w:rsidRPr="00CB4712" w:rsidRDefault="00147CA5">
      <w:pPr>
        <w:widowControl w:val="0"/>
        <w:pBdr>
          <w:top w:val="nil"/>
          <w:left w:val="nil"/>
          <w:bottom w:val="nil"/>
          <w:right w:val="nil"/>
          <w:between w:val="nil"/>
        </w:pBdr>
        <w:spacing w:before="0" w:after="0" w:line="276" w:lineRule="auto"/>
        <w:rPr>
          <w:rFonts w:asciiTheme="majorHAnsi" w:hAnsiTheme="majorHAnsi"/>
        </w:rPr>
        <w:sectPr w:rsidR="00921010" w:rsidRPr="00CB4712">
          <w:footerReference w:type="even" r:id="rId9"/>
          <w:footerReference w:type="default" r:id="rId10"/>
          <w:headerReference w:type="first" r:id="rId11"/>
          <w:footerReference w:type="first" r:id="rId12"/>
          <w:pgSz w:w="11907" w:h="16839"/>
          <w:pgMar w:top="1440" w:right="1800" w:bottom="0" w:left="1800" w:header="720" w:footer="720" w:gutter="0"/>
          <w:pgNumType w:start="1"/>
          <w:cols w:space="720"/>
          <w:titlePg/>
        </w:sectPr>
      </w:pPr>
      <w:r w:rsidRPr="00CB4712">
        <w:rPr>
          <w:rFonts w:asciiTheme="majorHAnsi" w:hAnsiTheme="majorHAnsi"/>
          <w:noProof/>
        </w:rPr>
        <mc:AlternateContent>
          <mc:Choice Requires="wps">
            <w:drawing>
              <wp:anchor distT="0" distB="0" distL="114300" distR="114300" simplePos="0" relativeHeight="251658240" behindDoc="0" locked="0" layoutInCell="1" hidden="0" allowOverlap="1" wp14:anchorId="325A0EA7" wp14:editId="14E59837">
                <wp:simplePos x="0" y="0"/>
                <wp:positionH relativeFrom="page">
                  <wp:align>left</wp:align>
                </wp:positionH>
                <wp:positionV relativeFrom="paragraph">
                  <wp:posOffset>8255</wp:posOffset>
                </wp:positionV>
                <wp:extent cx="7553739" cy="9264650"/>
                <wp:effectExtent l="0" t="0" r="9525" b="0"/>
                <wp:wrapNone/>
                <wp:docPr id="1" name="Rectangle 1"/>
                <wp:cNvGraphicFramePr/>
                <a:graphic xmlns:a="http://schemas.openxmlformats.org/drawingml/2006/main">
                  <a:graphicData uri="http://schemas.microsoft.com/office/word/2010/wordprocessingShape">
                    <wps:wsp>
                      <wps:cNvSpPr/>
                      <wps:spPr>
                        <a:xfrm>
                          <a:off x="0" y="0"/>
                          <a:ext cx="7553739" cy="9264650"/>
                        </a:xfrm>
                        <a:prstGeom prst="rect">
                          <a:avLst/>
                        </a:prstGeom>
                        <a:solidFill>
                          <a:srgbClr val="666666"/>
                        </a:solidFill>
                        <a:ln>
                          <a:noFill/>
                        </a:ln>
                      </wps:spPr>
                      <wps:txbx>
                        <w:txbxContent>
                          <w:p w14:paraId="5935097B" w14:textId="400CB04F" w:rsidR="00E92BC7" w:rsidRDefault="00E92BC7">
                            <w:pPr>
                              <w:ind w:left="270" w:firstLine="540"/>
                              <w:textDirection w:val="btLr"/>
                            </w:pPr>
                            <w:r>
                              <w:rPr>
                                <w:rFonts w:ascii="Cabin" w:eastAsia="Cabin" w:hAnsi="Cabin" w:cs="Cabin"/>
                                <w:color w:val="FFFFFF"/>
                              </w:rPr>
                              <w:br/>
                              <w:t>Submission Date: October</w:t>
                            </w:r>
                            <w:r w:rsidRPr="00CB0928">
                              <w:rPr>
                                <w:rFonts w:ascii="Cabin" w:eastAsia="Cabin" w:hAnsi="Cabin" w:cs="Cabin"/>
                                <w:color w:val="FFFFFF"/>
                              </w:rPr>
                              <w:t xml:space="preserve"> 3</w:t>
                            </w:r>
                            <w:r>
                              <w:rPr>
                                <w:rFonts w:ascii="Cabin" w:eastAsia="Cabin" w:hAnsi="Cabin" w:cs="Cabin"/>
                                <w:color w:val="FFFFFF"/>
                              </w:rPr>
                              <w:t>1, 2019</w:t>
                            </w:r>
                          </w:p>
                          <w:p w14:paraId="22861BEB" w14:textId="77E3809D" w:rsidR="00E92BC7" w:rsidRDefault="00E92BC7" w:rsidP="0059660B">
                            <w:pPr>
                              <w:ind w:left="270"/>
                              <w:textDirection w:val="btLr"/>
                            </w:pPr>
                            <w:r>
                              <w:rPr>
                                <w:rFonts w:ascii="Cabin" w:eastAsia="Cabin" w:hAnsi="Cabin" w:cs="Cabin"/>
                                <w:color w:val="FFFFFF"/>
                              </w:rPr>
                              <w:t>Number: AID-OAA-A-15-000-67</w:t>
                            </w:r>
                            <w:r>
                              <w:rPr>
                                <w:rFonts w:ascii="Cabin" w:eastAsia="Cabin" w:hAnsi="Cabin" w:cs="Cabin"/>
                                <w:color w:val="FFFFFF"/>
                              </w:rPr>
                              <w:br/>
                              <w:t>Activity Start Date and End Date: October 1, 2017 to September 30, 2020</w:t>
                            </w:r>
                          </w:p>
                          <w:p w14:paraId="0DE9BAAD" w14:textId="38211904" w:rsidR="00E92BC7" w:rsidRDefault="00E92BC7" w:rsidP="0059660B">
                            <w:pPr>
                              <w:ind w:left="270"/>
                              <w:textDirection w:val="btLr"/>
                            </w:pPr>
                            <w:r>
                              <w:rPr>
                                <w:rFonts w:ascii="Cabin" w:eastAsia="Cabin" w:hAnsi="Cabin" w:cs="Cabin"/>
                                <w:color w:val="FFFFFF"/>
                              </w:rPr>
                              <w:t>Elaine Menotti, AOR</w:t>
                            </w:r>
                            <w:r>
                              <w:rPr>
                                <w:rFonts w:ascii="Cabin" w:eastAsia="Cabin" w:hAnsi="Cabin" w:cs="Cabin"/>
                                <w:color w:val="FFFFFF"/>
                              </w:rPr>
                              <w:tab/>
                            </w:r>
                            <w:r>
                              <w:rPr>
                                <w:rFonts w:ascii="Cabin" w:eastAsia="Cabin" w:hAnsi="Cabin" w:cs="Cabin"/>
                                <w:color w:val="FFFFFF"/>
                              </w:rPr>
                              <w:br/>
                              <w:t>Service Delivery Improvement Division</w:t>
                            </w:r>
                            <w:r>
                              <w:rPr>
                                <w:rFonts w:ascii="Cabin" w:eastAsia="Cabin" w:hAnsi="Cabin" w:cs="Cabin"/>
                                <w:color w:val="FFFFFF"/>
                              </w:rPr>
                              <w:br/>
                              <w:t>Office of Population and Reproductive Health</w:t>
                            </w:r>
                            <w:r>
                              <w:rPr>
                                <w:rFonts w:ascii="Cabin" w:eastAsia="Cabin" w:hAnsi="Cabin" w:cs="Cabin"/>
                                <w:color w:val="FFFFFF"/>
                              </w:rPr>
                              <w:br/>
                              <w:t>United States Agency for International Development</w:t>
                            </w:r>
                          </w:p>
                          <w:p w14:paraId="5D69A45F" w14:textId="6DCA0FA1" w:rsidR="00E92BC7" w:rsidRDefault="00E92BC7" w:rsidP="0059660B">
                            <w:pPr>
                              <w:ind w:left="270"/>
                              <w:textDirection w:val="btLr"/>
                            </w:pPr>
                            <w:r>
                              <w:rPr>
                                <w:rFonts w:ascii="Cabin" w:eastAsia="Cabin" w:hAnsi="Cabin" w:cs="Cabin"/>
                                <w:color w:val="FFFFFF"/>
                              </w:rPr>
                              <w:t>Mary Ndu</w:t>
                            </w:r>
                            <w:r>
                              <w:rPr>
                                <w:rFonts w:ascii="Cabin" w:eastAsia="Cabin" w:hAnsi="Cabin" w:cs="Cabin"/>
                                <w:color w:val="FFFFFF"/>
                              </w:rPr>
                              <w:br/>
                              <w:t>Activity Manager</w:t>
                            </w:r>
                            <w:r>
                              <w:rPr>
                                <w:rFonts w:ascii="Cabin" w:eastAsia="Cabin" w:hAnsi="Cabin" w:cs="Cabin"/>
                                <w:color w:val="FFFFFF"/>
                              </w:rPr>
                              <w:br/>
                              <w:t>Health, Population, and Nutrition Office</w:t>
                            </w:r>
                            <w:r>
                              <w:rPr>
                                <w:rFonts w:ascii="Cabin" w:eastAsia="Cabin" w:hAnsi="Cabin" w:cs="Cabin"/>
                                <w:color w:val="FFFFFF"/>
                              </w:rPr>
                              <w:br/>
                              <w:t>USAID/Nigeria</w:t>
                            </w:r>
                          </w:p>
                          <w:p w14:paraId="3311D712" w14:textId="77777777" w:rsidR="00E92BC7" w:rsidRDefault="00E92BC7" w:rsidP="0059660B">
                            <w:pPr>
                              <w:ind w:left="270"/>
                              <w:textDirection w:val="btLr"/>
                            </w:pPr>
                            <w:r>
                              <w:rPr>
                                <w:rFonts w:ascii="Cabin" w:eastAsia="Cabin" w:hAnsi="Cabin" w:cs="Cabin"/>
                                <w:color w:val="FFFFFF"/>
                              </w:rPr>
                              <w:t xml:space="preserve">Submitted by: </w:t>
                            </w:r>
                          </w:p>
                          <w:p w14:paraId="6A1E1EBD" w14:textId="76EAC43D" w:rsidR="00E92BC7" w:rsidRDefault="00E92BC7" w:rsidP="00EF3594">
                            <w:pPr>
                              <w:ind w:left="270" w:right="1165"/>
                              <w:textDirection w:val="btLr"/>
                            </w:pPr>
                            <w:r>
                              <w:rPr>
                                <w:rFonts w:ascii="Cabin" w:eastAsia="Cabin" w:hAnsi="Cabin" w:cs="Cabin"/>
                                <w:color w:val="FFFFFF"/>
                              </w:rPr>
                              <w:t>Ifeanyi Okekearu, Chief of Party</w:t>
                            </w:r>
                            <w:r>
                              <w:rPr>
                                <w:rFonts w:ascii="Cabin" w:eastAsia="Cabin" w:hAnsi="Cabin" w:cs="Cabin"/>
                                <w:color w:val="FFFFFF"/>
                              </w:rPr>
                              <w:br/>
                              <w:t>SHOPS Plus Nigeria</w:t>
                            </w:r>
                            <w:r>
                              <w:rPr>
                                <w:rFonts w:ascii="Cabin" w:eastAsia="Cabin" w:hAnsi="Cabin" w:cs="Cabin"/>
                                <w:color w:val="FFFFFF"/>
                              </w:rPr>
                              <w:br/>
                              <w:t>No 12 T.O.S. Benson Street</w:t>
                            </w:r>
                            <w:r>
                              <w:rPr>
                                <w:rFonts w:ascii="Cabin" w:eastAsia="Cabin" w:hAnsi="Cabin" w:cs="Cabin"/>
                                <w:color w:val="FFFFFF"/>
                              </w:rPr>
                              <w:br/>
                              <w:t>Utako, FCT, Abuja, Nigeria</w:t>
                            </w:r>
                            <w:r>
                              <w:rPr>
                                <w:rFonts w:ascii="Cabin" w:eastAsia="Cabin" w:hAnsi="Cabin" w:cs="Cabin"/>
                                <w:color w:val="FFFFFF"/>
                              </w:rPr>
                              <w:br/>
                              <w:t xml:space="preserve">Tel: +2348093645834 </w:t>
                            </w:r>
                            <w:r>
                              <w:rPr>
                                <w:rFonts w:ascii="Cabin" w:eastAsia="Cabin" w:hAnsi="Cabin" w:cs="Cabin"/>
                                <w:color w:val="FFFFFF"/>
                              </w:rPr>
                              <w:br/>
                              <w:t xml:space="preserve">Email: Ifeanyi_Okekearu@shopsproject.com </w:t>
                            </w:r>
                          </w:p>
                          <w:p w14:paraId="208E2A07" w14:textId="77777777" w:rsidR="00E92BC7" w:rsidRDefault="00E92BC7">
                            <w:pPr>
                              <w:ind w:left="270" w:right="1165" w:firstLine="540"/>
                              <w:textDirection w:val="btLr"/>
                            </w:pPr>
                            <w:r>
                              <w:rPr>
                                <w:rFonts w:ascii="Cabin" w:eastAsia="Cabin" w:hAnsi="Cabin" w:cs="Cabin"/>
                                <w:color w:val="FFFFFF"/>
                              </w:rPr>
                              <w:t>This document was produced for review by the United States Agency for International Development Nigeria Mission (USAID/Nigeria).</w:t>
                            </w:r>
                          </w:p>
                          <w:p w14:paraId="08EF2191" w14:textId="77777777" w:rsidR="00E92BC7" w:rsidRDefault="00E92BC7">
                            <w:pPr>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25A0EA7" id="Rectangle 1" o:spid="_x0000_s1026" style="position:absolute;margin-left:0;margin-top:.65pt;width:594.8pt;height:729.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" fillcolor="#666" stroked="f">
                <v:textbox inset="2.53958mm,1.2694mm,2.53958mm,1.2694mm">
                  <w:txbxContent>
                    <w:p w14:paraId="5935097B" w14:textId="400CB04F" w:rsidR="00E92BC7" w:rsidRDefault="00E92BC7">
                      <w:pPr>
                        <w:ind w:left="270" w:firstLine="540"/>
                        <w:textDirection w:val="btLr"/>
                      </w:pPr>
                      <w:r>
                        <w:rPr>
                          <w:rFonts w:ascii="Cabin" w:eastAsia="Cabin" w:hAnsi="Cabin" w:cs="Cabin"/>
                          <w:color w:val="FFFFFF"/>
                        </w:rPr>
                        <w:br/>
                        <w:t>Submission Date: October</w:t>
                      </w:r>
                      <w:r w:rsidRPr="00CB0928">
                        <w:rPr>
                          <w:rFonts w:ascii="Cabin" w:eastAsia="Cabin" w:hAnsi="Cabin" w:cs="Cabin"/>
                          <w:color w:val="FFFFFF"/>
                        </w:rPr>
                        <w:t xml:space="preserve"> 3</w:t>
                      </w:r>
                      <w:r>
                        <w:rPr>
                          <w:rFonts w:ascii="Cabin" w:eastAsia="Cabin" w:hAnsi="Cabin" w:cs="Cabin"/>
                          <w:color w:val="FFFFFF"/>
                        </w:rPr>
                        <w:t>1, 2019</w:t>
                      </w:r>
                    </w:p>
                    <w:p w14:paraId="22861BEB" w14:textId="77E3809D" w:rsidR="00E92BC7" w:rsidRDefault="00E92BC7" w:rsidP="0059660B">
                      <w:pPr>
                        <w:ind w:left="270"/>
                        <w:textDirection w:val="btLr"/>
                      </w:pPr>
                      <w:r>
                        <w:rPr>
                          <w:rFonts w:ascii="Cabin" w:eastAsia="Cabin" w:hAnsi="Cabin" w:cs="Cabin"/>
                          <w:color w:val="FFFFFF"/>
                        </w:rPr>
                        <w:t>Number: AID-OAA-A-15-000-67</w:t>
                      </w:r>
                      <w:r>
                        <w:rPr>
                          <w:rFonts w:ascii="Cabin" w:eastAsia="Cabin" w:hAnsi="Cabin" w:cs="Cabin"/>
                          <w:color w:val="FFFFFF"/>
                        </w:rPr>
                        <w:br/>
                        <w:t>Activity Start Date and End Date: October 1, 2017 to September 30, 2020</w:t>
                      </w:r>
                    </w:p>
                    <w:p w14:paraId="0DE9BAAD" w14:textId="38211904" w:rsidR="00E92BC7" w:rsidRDefault="00E92BC7" w:rsidP="0059660B">
                      <w:pPr>
                        <w:ind w:left="270"/>
                        <w:textDirection w:val="btLr"/>
                      </w:pPr>
                      <w:r>
                        <w:rPr>
                          <w:rFonts w:ascii="Cabin" w:eastAsia="Cabin" w:hAnsi="Cabin" w:cs="Cabin"/>
                          <w:color w:val="FFFFFF"/>
                        </w:rPr>
                        <w:t>Elaine Menotti, AOR</w:t>
                      </w:r>
                      <w:r>
                        <w:rPr>
                          <w:rFonts w:ascii="Cabin" w:eastAsia="Cabin" w:hAnsi="Cabin" w:cs="Cabin"/>
                          <w:color w:val="FFFFFF"/>
                        </w:rPr>
                        <w:tab/>
                      </w:r>
                      <w:r>
                        <w:rPr>
                          <w:rFonts w:ascii="Cabin" w:eastAsia="Cabin" w:hAnsi="Cabin" w:cs="Cabin"/>
                          <w:color w:val="FFFFFF"/>
                        </w:rPr>
                        <w:br/>
                        <w:t>Service Delivery Improvement Division</w:t>
                      </w:r>
                      <w:r>
                        <w:rPr>
                          <w:rFonts w:ascii="Cabin" w:eastAsia="Cabin" w:hAnsi="Cabin" w:cs="Cabin"/>
                          <w:color w:val="FFFFFF"/>
                        </w:rPr>
                        <w:br/>
                        <w:t>Office of Population and Reproductive Health</w:t>
                      </w:r>
                      <w:r>
                        <w:rPr>
                          <w:rFonts w:ascii="Cabin" w:eastAsia="Cabin" w:hAnsi="Cabin" w:cs="Cabin"/>
                          <w:color w:val="FFFFFF"/>
                        </w:rPr>
                        <w:br/>
                        <w:t>United States Agency for International Development</w:t>
                      </w:r>
                    </w:p>
                    <w:p w14:paraId="5D69A45F" w14:textId="6DCA0FA1" w:rsidR="00E92BC7" w:rsidRDefault="00E92BC7" w:rsidP="0059660B">
                      <w:pPr>
                        <w:ind w:left="270"/>
                        <w:textDirection w:val="btLr"/>
                      </w:pPr>
                      <w:r>
                        <w:rPr>
                          <w:rFonts w:ascii="Cabin" w:eastAsia="Cabin" w:hAnsi="Cabin" w:cs="Cabin"/>
                          <w:color w:val="FFFFFF"/>
                        </w:rPr>
                        <w:t>Mary Ndu</w:t>
                      </w:r>
                      <w:r>
                        <w:rPr>
                          <w:rFonts w:ascii="Cabin" w:eastAsia="Cabin" w:hAnsi="Cabin" w:cs="Cabin"/>
                          <w:color w:val="FFFFFF"/>
                        </w:rPr>
                        <w:br/>
                        <w:t>Activity Manager</w:t>
                      </w:r>
                      <w:r>
                        <w:rPr>
                          <w:rFonts w:ascii="Cabin" w:eastAsia="Cabin" w:hAnsi="Cabin" w:cs="Cabin"/>
                          <w:color w:val="FFFFFF"/>
                        </w:rPr>
                        <w:br/>
                        <w:t>Health, Population, and Nutrition Office</w:t>
                      </w:r>
                      <w:r>
                        <w:rPr>
                          <w:rFonts w:ascii="Cabin" w:eastAsia="Cabin" w:hAnsi="Cabin" w:cs="Cabin"/>
                          <w:color w:val="FFFFFF"/>
                        </w:rPr>
                        <w:br/>
                        <w:t>USAID/Nigeria</w:t>
                      </w:r>
                    </w:p>
                    <w:p w14:paraId="3311D712" w14:textId="77777777" w:rsidR="00E92BC7" w:rsidRDefault="00E92BC7" w:rsidP="0059660B">
                      <w:pPr>
                        <w:ind w:left="270"/>
                        <w:textDirection w:val="btLr"/>
                      </w:pPr>
                      <w:r>
                        <w:rPr>
                          <w:rFonts w:ascii="Cabin" w:eastAsia="Cabin" w:hAnsi="Cabin" w:cs="Cabin"/>
                          <w:color w:val="FFFFFF"/>
                        </w:rPr>
                        <w:t xml:space="preserve">Submitted by: </w:t>
                      </w:r>
                    </w:p>
                    <w:p w14:paraId="6A1E1EBD" w14:textId="76EAC43D" w:rsidR="00E92BC7" w:rsidRDefault="00E92BC7" w:rsidP="00EF3594">
                      <w:pPr>
                        <w:ind w:left="270" w:right="1165"/>
                        <w:textDirection w:val="btLr"/>
                      </w:pPr>
                      <w:r>
                        <w:rPr>
                          <w:rFonts w:ascii="Cabin" w:eastAsia="Cabin" w:hAnsi="Cabin" w:cs="Cabin"/>
                          <w:color w:val="FFFFFF"/>
                        </w:rPr>
                        <w:t>Ifeanyi Okekearu, Chief of Party</w:t>
                      </w:r>
                      <w:r>
                        <w:rPr>
                          <w:rFonts w:ascii="Cabin" w:eastAsia="Cabin" w:hAnsi="Cabin" w:cs="Cabin"/>
                          <w:color w:val="FFFFFF"/>
                        </w:rPr>
                        <w:br/>
                        <w:t>SHOPS Plus Nigeria</w:t>
                      </w:r>
                      <w:r>
                        <w:rPr>
                          <w:rFonts w:ascii="Cabin" w:eastAsia="Cabin" w:hAnsi="Cabin" w:cs="Cabin"/>
                          <w:color w:val="FFFFFF"/>
                        </w:rPr>
                        <w:br/>
                        <w:t>No 12 T.O.S. Benson Street</w:t>
                      </w:r>
                      <w:r>
                        <w:rPr>
                          <w:rFonts w:ascii="Cabin" w:eastAsia="Cabin" w:hAnsi="Cabin" w:cs="Cabin"/>
                          <w:color w:val="FFFFFF"/>
                        </w:rPr>
                        <w:br/>
                        <w:t>Utako, FCT, Abuja, Nigeria</w:t>
                      </w:r>
                      <w:r>
                        <w:rPr>
                          <w:rFonts w:ascii="Cabin" w:eastAsia="Cabin" w:hAnsi="Cabin" w:cs="Cabin"/>
                          <w:color w:val="FFFFFF"/>
                        </w:rPr>
                        <w:br/>
                        <w:t xml:space="preserve">Tel: +2348093645834 </w:t>
                      </w:r>
                      <w:r>
                        <w:rPr>
                          <w:rFonts w:ascii="Cabin" w:eastAsia="Cabin" w:hAnsi="Cabin" w:cs="Cabin"/>
                          <w:color w:val="FFFFFF"/>
                        </w:rPr>
                        <w:br/>
                        <w:t xml:space="preserve">Email: Ifeanyi_Okekearu@shopsproject.com </w:t>
                      </w:r>
                    </w:p>
                    <w:p w14:paraId="208E2A07" w14:textId="77777777" w:rsidR="00E92BC7" w:rsidRDefault="00E92BC7">
                      <w:pPr>
                        <w:ind w:left="270" w:right="1165" w:firstLine="540"/>
                        <w:textDirection w:val="btLr"/>
                      </w:pPr>
                      <w:r>
                        <w:rPr>
                          <w:rFonts w:ascii="Cabin" w:eastAsia="Cabin" w:hAnsi="Cabin" w:cs="Cabin"/>
                          <w:color w:val="FFFFFF"/>
                        </w:rPr>
                        <w:t>This document was produced for review by the United States Agency for International Development Nigeria Mission (USAID/Nigeria).</w:t>
                      </w:r>
                    </w:p>
                    <w:p w14:paraId="08EF2191" w14:textId="77777777" w:rsidR="00E92BC7" w:rsidRDefault="00E92BC7">
                      <w:pPr>
                        <w:textDirection w:val="btLr"/>
                      </w:pPr>
                    </w:p>
                  </w:txbxContent>
                </v:textbox>
                <w10:wrap anchorx="page"/>
              </v:rect>
            </w:pict>
          </mc:Fallback>
        </mc:AlternateContent>
      </w:r>
      <w:r w:rsidR="008D6547" w:rsidRPr="00CB4712">
        <w:rPr>
          <w:rFonts w:asciiTheme="majorHAnsi" w:hAnsiTheme="majorHAnsi"/>
        </w:rPr>
        <w:br w:type="page"/>
      </w:r>
    </w:p>
    <w:p w14:paraId="7821060F" w14:textId="0A01C90C" w:rsidR="00921010" w:rsidRPr="00CB4712" w:rsidRDefault="008D6547" w:rsidP="0059660B">
      <w:pPr>
        <w:keepNext/>
        <w:keepLines/>
        <w:pBdr>
          <w:top w:val="nil"/>
          <w:left w:val="nil"/>
          <w:bottom w:val="nil"/>
          <w:right w:val="nil"/>
          <w:between w:val="nil"/>
        </w:pBdr>
        <w:spacing w:before="0" w:after="0" w:line="259" w:lineRule="auto"/>
        <w:ind w:left="720" w:hanging="720"/>
        <w:rPr>
          <w:rFonts w:asciiTheme="majorHAnsi" w:hAnsiTheme="majorHAnsi"/>
          <w:color w:val="366091"/>
          <w:sz w:val="32"/>
          <w:szCs w:val="32"/>
        </w:rPr>
      </w:pPr>
      <w:bookmarkStart w:id="1" w:name="_30j0zll" w:colFirst="0" w:colLast="0"/>
      <w:bookmarkEnd w:id="1"/>
      <w:r w:rsidRPr="00CB4712">
        <w:rPr>
          <w:rFonts w:asciiTheme="majorHAnsi" w:hAnsiTheme="majorHAnsi"/>
          <w:smallCaps/>
          <w:color w:val="002A6C"/>
          <w:sz w:val="40"/>
          <w:szCs w:val="40"/>
        </w:rPr>
        <w:lastRenderedPageBreak/>
        <w:t>TABLE OF CONTENTS</w:t>
      </w:r>
    </w:p>
    <w:sdt>
      <w:sdtPr>
        <w:rPr>
          <w:rFonts w:ascii="Calibri" w:hAnsi="Calibri"/>
          <w:b w:val="0"/>
          <w:noProof w:val="0"/>
        </w:rPr>
        <w:id w:val="1353151049"/>
        <w:docPartObj>
          <w:docPartGallery w:val="Table of Contents"/>
          <w:docPartUnique/>
        </w:docPartObj>
      </w:sdtPr>
      <w:sdtEndPr/>
      <w:sdtContent>
        <w:p w14:paraId="449F0E96" w14:textId="77777777" w:rsidR="002B66DA" w:rsidRDefault="008D6547" w:rsidP="002B66DA">
          <w:pPr>
            <w:pStyle w:val="TOC1"/>
            <w:spacing w:before="0" w:after="0"/>
            <w:rPr>
              <w:rFonts w:asciiTheme="minorHAnsi" w:eastAsiaTheme="minorEastAsia" w:hAnsiTheme="minorHAnsi" w:cstheme="minorBidi"/>
              <w:b w:val="0"/>
            </w:rPr>
          </w:pPr>
          <w:r w:rsidRPr="00CB4712">
            <w:fldChar w:fldCharType="begin"/>
          </w:r>
          <w:r w:rsidRPr="00CB4712">
            <w:instrText xml:space="preserve"> TOC \h \u \z </w:instrText>
          </w:r>
          <w:r w:rsidRPr="00CB4712">
            <w:fldChar w:fldCharType="separate"/>
          </w:r>
          <w:hyperlink w:anchor="_Toc23434094" w:history="1">
            <w:r w:rsidR="002B66DA" w:rsidRPr="005D3638">
              <w:rPr>
                <w:rStyle w:val="Hyperlink"/>
              </w:rPr>
              <w:t>1.</w:t>
            </w:r>
            <w:r w:rsidR="002B66DA">
              <w:rPr>
                <w:rFonts w:asciiTheme="minorHAnsi" w:eastAsiaTheme="minorEastAsia" w:hAnsiTheme="minorHAnsi" w:cstheme="minorBidi"/>
                <w:b w:val="0"/>
              </w:rPr>
              <w:tab/>
            </w:r>
            <w:r w:rsidR="002B66DA" w:rsidRPr="005D3638">
              <w:rPr>
                <w:rStyle w:val="Hyperlink"/>
              </w:rPr>
              <w:t>Acronyms and Abbreviations</w:t>
            </w:r>
            <w:r w:rsidR="002B66DA">
              <w:rPr>
                <w:webHidden/>
              </w:rPr>
              <w:tab/>
            </w:r>
            <w:r w:rsidR="002B66DA">
              <w:rPr>
                <w:webHidden/>
              </w:rPr>
              <w:fldChar w:fldCharType="begin"/>
            </w:r>
            <w:r w:rsidR="002B66DA">
              <w:rPr>
                <w:webHidden/>
              </w:rPr>
              <w:instrText xml:space="preserve"> PAGEREF _Toc23434094 \h </w:instrText>
            </w:r>
            <w:r w:rsidR="002B66DA">
              <w:rPr>
                <w:webHidden/>
              </w:rPr>
            </w:r>
            <w:r w:rsidR="002B66DA">
              <w:rPr>
                <w:webHidden/>
              </w:rPr>
              <w:fldChar w:fldCharType="separate"/>
            </w:r>
            <w:r w:rsidR="002B66DA">
              <w:rPr>
                <w:webHidden/>
              </w:rPr>
              <w:t>3</w:t>
            </w:r>
            <w:r w:rsidR="002B66DA">
              <w:rPr>
                <w:webHidden/>
              </w:rPr>
              <w:fldChar w:fldCharType="end"/>
            </w:r>
          </w:hyperlink>
        </w:p>
        <w:p w14:paraId="24FF5BA6" w14:textId="77777777" w:rsidR="002B66DA" w:rsidRDefault="002B66DA" w:rsidP="002B66DA">
          <w:pPr>
            <w:pStyle w:val="TOC1"/>
            <w:spacing w:before="0" w:after="0"/>
            <w:rPr>
              <w:rFonts w:asciiTheme="minorHAnsi" w:eastAsiaTheme="minorEastAsia" w:hAnsiTheme="minorHAnsi" w:cstheme="minorBidi"/>
              <w:b w:val="0"/>
            </w:rPr>
          </w:pPr>
          <w:hyperlink w:anchor="_Toc23434095" w:history="1">
            <w:r w:rsidRPr="005D3638">
              <w:rPr>
                <w:rStyle w:val="Hyperlink"/>
              </w:rPr>
              <w:t>2.</w:t>
            </w:r>
            <w:r>
              <w:rPr>
                <w:rFonts w:asciiTheme="minorHAnsi" w:eastAsiaTheme="minorEastAsia" w:hAnsiTheme="minorHAnsi" w:cstheme="minorBidi"/>
                <w:b w:val="0"/>
              </w:rPr>
              <w:tab/>
            </w:r>
            <w:r w:rsidRPr="005D3638">
              <w:rPr>
                <w:rStyle w:val="Hyperlink"/>
              </w:rPr>
              <w:t>Proj</w:t>
            </w:r>
            <w:bookmarkStart w:id="2" w:name="_GoBack"/>
            <w:bookmarkEnd w:id="2"/>
            <w:r w:rsidRPr="005D3638">
              <w:rPr>
                <w:rStyle w:val="Hyperlink"/>
              </w:rPr>
              <w:t>ect Overview/Summary</w:t>
            </w:r>
            <w:r>
              <w:rPr>
                <w:webHidden/>
              </w:rPr>
              <w:tab/>
            </w:r>
            <w:r>
              <w:rPr>
                <w:webHidden/>
              </w:rPr>
              <w:fldChar w:fldCharType="begin"/>
            </w:r>
            <w:r>
              <w:rPr>
                <w:webHidden/>
              </w:rPr>
              <w:instrText xml:space="preserve"> PAGEREF _Toc23434095 \h </w:instrText>
            </w:r>
            <w:r>
              <w:rPr>
                <w:webHidden/>
              </w:rPr>
            </w:r>
            <w:r>
              <w:rPr>
                <w:webHidden/>
              </w:rPr>
              <w:fldChar w:fldCharType="separate"/>
            </w:r>
            <w:r>
              <w:rPr>
                <w:webHidden/>
              </w:rPr>
              <w:t>5</w:t>
            </w:r>
            <w:r>
              <w:rPr>
                <w:webHidden/>
              </w:rPr>
              <w:fldChar w:fldCharType="end"/>
            </w:r>
          </w:hyperlink>
        </w:p>
        <w:p w14:paraId="736BA9E5" w14:textId="77777777" w:rsidR="002B66DA" w:rsidRDefault="002B66DA" w:rsidP="002B66DA">
          <w:pPr>
            <w:pStyle w:val="TOC2"/>
            <w:spacing w:before="0" w:after="0"/>
            <w:rPr>
              <w:rFonts w:asciiTheme="minorHAnsi" w:eastAsiaTheme="minorEastAsia" w:hAnsiTheme="minorHAnsi" w:cstheme="minorBidi"/>
              <w:noProof/>
            </w:rPr>
          </w:pPr>
          <w:hyperlink w:anchor="_Toc23434096" w:history="1">
            <w:r w:rsidRPr="005D3638">
              <w:rPr>
                <w:rStyle w:val="Hyperlink"/>
                <w:noProof/>
              </w:rPr>
              <w:t>1.1</w:t>
            </w:r>
            <w:r>
              <w:rPr>
                <w:rFonts w:asciiTheme="minorHAnsi" w:eastAsiaTheme="minorEastAsia" w:hAnsiTheme="minorHAnsi" w:cstheme="minorBidi"/>
                <w:noProof/>
              </w:rPr>
              <w:tab/>
            </w:r>
            <w:r w:rsidRPr="005D3638">
              <w:rPr>
                <w:rStyle w:val="Hyperlink"/>
                <w:rFonts w:asciiTheme="majorHAnsi" w:hAnsiTheme="majorHAnsi"/>
                <w:noProof/>
              </w:rPr>
              <w:t>Project Description/Introduction</w:t>
            </w:r>
            <w:r>
              <w:rPr>
                <w:noProof/>
                <w:webHidden/>
              </w:rPr>
              <w:tab/>
            </w:r>
            <w:r>
              <w:rPr>
                <w:noProof/>
                <w:webHidden/>
              </w:rPr>
              <w:fldChar w:fldCharType="begin"/>
            </w:r>
            <w:r>
              <w:rPr>
                <w:noProof/>
                <w:webHidden/>
              </w:rPr>
              <w:instrText xml:space="preserve"> PAGEREF _Toc23434096 \h </w:instrText>
            </w:r>
            <w:r>
              <w:rPr>
                <w:noProof/>
                <w:webHidden/>
              </w:rPr>
            </w:r>
            <w:r>
              <w:rPr>
                <w:noProof/>
                <w:webHidden/>
              </w:rPr>
              <w:fldChar w:fldCharType="separate"/>
            </w:r>
            <w:r>
              <w:rPr>
                <w:noProof/>
                <w:webHidden/>
              </w:rPr>
              <w:t>6</w:t>
            </w:r>
            <w:r>
              <w:rPr>
                <w:noProof/>
                <w:webHidden/>
              </w:rPr>
              <w:fldChar w:fldCharType="end"/>
            </w:r>
          </w:hyperlink>
        </w:p>
        <w:p w14:paraId="0461B80C" w14:textId="77777777" w:rsidR="002B66DA" w:rsidRDefault="002B66DA" w:rsidP="002B66DA">
          <w:pPr>
            <w:pStyle w:val="TOC2"/>
            <w:spacing w:before="0" w:after="0"/>
            <w:rPr>
              <w:rFonts w:asciiTheme="minorHAnsi" w:eastAsiaTheme="minorEastAsia" w:hAnsiTheme="minorHAnsi" w:cstheme="minorBidi"/>
              <w:noProof/>
            </w:rPr>
          </w:pPr>
          <w:hyperlink w:anchor="_Toc23434097" w:history="1">
            <w:r w:rsidRPr="005D3638">
              <w:rPr>
                <w:rStyle w:val="Hyperlink"/>
                <w:noProof/>
              </w:rPr>
              <w:t>1.2</w:t>
            </w:r>
            <w:r>
              <w:rPr>
                <w:rFonts w:asciiTheme="minorHAnsi" w:eastAsiaTheme="minorEastAsia" w:hAnsiTheme="minorHAnsi" w:cstheme="minorBidi"/>
                <w:noProof/>
              </w:rPr>
              <w:tab/>
            </w:r>
            <w:r w:rsidRPr="005D3638">
              <w:rPr>
                <w:rStyle w:val="Hyperlink"/>
                <w:rFonts w:asciiTheme="majorHAnsi" w:hAnsiTheme="majorHAnsi"/>
                <w:noProof/>
              </w:rPr>
              <w:t>Summary of Key Results to Date (Y2)</w:t>
            </w:r>
            <w:r>
              <w:rPr>
                <w:noProof/>
                <w:webHidden/>
              </w:rPr>
              <w:tab/>
            </w:r>
            <w:r>
              <w:rPr>
                <w:noProof/>
                <w:webHidden/>
              </w:rPr>
              <w:fldChar w:fldCharType="begin"/>
            </w:r>
            <w:r>
              <w:rPr>
                <w:noProof/>
                <w:webHidden/>
              </w:rPr>
              <w:instrText xml:space="preserve"> PAGEREF _Toc23434097 \h </w:instrText>
            </w:r>
            <w:r>
              <w:rPr>
                <w:noProof/>
                <w:webHidden/>
              </w:rPr>
            </w:r>
            <w:r>
              <w:rPr>
                <w:noProof/>
                <w:webHidden/>
              </w:rPr>
              <w:fldChar w:fldCharType="separate"/>
            </w:r>
            <w:r>
              <w:rPr>
                <w:noProof/>
                <w:webHidden/>
              </w:rPr>
              <w:t>7</w:t>
            </w:r>
            <w:r>
              <w:rPr>
                <w:noProof/>
                <w:webHidden/>
              </w:rPr>
              <w:fldChar w:fldCharType="end"/>
            </w:r>
          </w:hyperlink>
        </w:p>
        <w:p w14:paraId="33DE4F98" w14:textId="77777777" w:rsidR="002B66DA" w:rsidRDefault="002B66DA" w:rsidP="002B66DA">
          <w:pPr>
            <w:pStyle w:val="TOC1"/>
            <w:spacing w:before="0" w:after="0"/>
            <w:rPr>
              <w:rFonts w:asciiTheme="minorHAnsi" w:eastAsiaTheme="minorEastAsia" w:hAnsiTheme="minorHAnsi" w:cstheme="minorBidi"/>
              <w:b w:val="0"/>
            </w:rPr>
          </w:pPr>
          <w:hyperlink w:anchor="_Toc23434098" w:history="1">
            <w:r w:rsidRPr="005D3638">
              <w:rPr>
                <w:rStyle w:val="Hyperlink"/>
              </w:rPr>
              <w:t>2.</w:t>
            </w:r>
            <w:r>
              <w:rPr>
                <w:rFonts w:asciiTheme="minorHAnsi" w:eastAsiaTheme="minorEastAsia" w:hAnsiTheme="minorHAnsi" w:cstheme="minorBidi"/>
                <w:b w:val="0"/>
              </w:rPr>
              <w:tab/>
            </w:r>
            <w:r w:rsidRPr="005D3638">
              <w:rPr>
                <w:rStyle w:val="Hyperlink"/>
              </w:rPr>
              <w:t>Activity Implementation Process</w:t>
            </w:r>
            <w:r>
              <w:rPr>
                <w:webHidden/>
              </w:rPr>
              <w:tab/>
            </w:r>
            <w:r>
              <w:rPr>
                <w:webHidden/>
              </w:rPr>
              <w:fldChar w:fldCharType="begin"/>
            </w:r>
            <w:r>
              <w:rPr>
                <w:webHidden/>
              </w:rPr>
              <w:instrText xml:space="preserve"> PAGEREF _Toc23434098 \h </w:instrText>
            </w:r>
            <w:r>
              <w:rPr>
                <w:webHidden/>
              </w:rPr>
            </w:r>
            <w:r>
              <w:rPr>
                <w:webHidden/>
              </w:rPr>
              <w:fldChar w:fldCharType="separate"/>
            </w:r>
            <w:r>
              <w:rPr>
                <w:webHidden/>
              </w:rPr>
              <w:t>10</w:t>
            </w:r>
            <w:r>
              <w:rPr>
                <w:webHidden/>
              </w:rPr>
              <w:fldChar w:fldCharType="end"/>
            </w:r>
          </w:hyperlink>
        </w:p>
        <w:p w14:paraId="72A04CA3" w14:textId="77777777" w:rsidR="002B66DA" w:rsidRDefault="002B66DA" w:rsidP="002B66DA">
          <w:pPr>
            <w:pStyle w:val="TOC2"/>
            <w:spacing w:before="0" w:after="0"/>
            <w:rPr>
              <w:rFonts w:asciiTheme="minorHAnsi" w:eastAsiaTheme="minorEastAsia" w:hAnsiTheme="minorHAnsi" w:cstheme="minorBidi"/>
              <w:noProof/>
            </w:rPr>
          </w:pPr>
          <w:hyperlink w:anchor="_Toc23434099" w:history="1">
            <w:r w:rsidRPr="005D3638">
              <w:rPr>
                <w:rStyle w:val="Hyperlink"/>
                <w:noProof/>
              </w:rPr>
              <w:t>2.1</w:t>
            </w:r>
            <w:r>
              <w:rPr>
                <w:rFonts w:asciiTheme="minorHAnsi" w:eastAsiaTheme="minorEastAsia" w:hAnsiTheme="minorHAnsi" w:cstheme="minorBidi"/>
                <w:noProof/>
              </w:rPr>
              <w:tab/>
            </w:r>
            <w:r w:rsidRPr="005D3638">
              <w:rPr>
                <w:rStyle w:val="Hyperlink"/>
                <w:rFonts w:asciiTheme="majorHAnsi" w:hAnsiTheme="majorHAnsi"/>
                <w:noProof/>
              </w:rPr>
              <w:t>Progress Narrative</w:t>
            </w:r>
            <w:r>
              <w:rPr>
                <w:noProof/>
                <w:webHidden/>
              </w:rPr>
              <w:tab/>
            </w:r>
            <w:r>
              <w:rPr>
                <w:noProof/>
                <w:webHidden/>
              </w:rPr>
              <w:fldChar w:fldCharType="begin"/>
            </w:r>
            <w:r>
              <w:rPr>
                <w:noProof/>
                <w:webHidden/>
              </w:rPr>
              <w:instrText xml:space="preserve"> PAGEREF _Toc23434099 \h </w:instrText>
            </w:r>
            <w:r>
              <w:rPr>
                <w:noProof/>
                <w:webHidden/>
              </w:rPr>
            </w:r>
            <w:r>
              <w:rPr>
                <w:noProof/>
                <w:webHidden/>
              </w:rPr>
              <w:fldChar w:fldCharType="separate"/>
            </w:r>
            <w:r>
              <w:rPr>
                <w:noProof/>
                <w:webHidden/>
              </w:rPr>
              <w:t>10</w:t>
            </w:r>
            <w:r>
              <w:rPr>
                <w:noProof/>
                <w:webHidden/>
              </w:rPr>
              <w:fldChar w:fldCharType="end"/>
            </w:r>
          </w:hyperlink>
        </w:p>
        <w:p w14:paraId="0AA901EE" w14:textId="77777777" w:rsidR="002B66DA" w:rsidRDefault="002B66DA" w:rsidP="002B66DA">
          <w:pPr>
            <w:pStyle w:val="TOC2"/>
            <w:spacing w:before="0" w:after="0"/>
            <w:rPr>
              <w:rFonts w:asciiTheme="minorHAnsi" w:eastAsiaTheme="minorEastAsia" w:hAnsiTheme="minorHAnsi" w:cstheme="minorBidi"/>
              <w:noProof/>
            </w:rPr>
          </w:pPr>
          <w:hyperlink w:anchor="_Toc23434100" w:history="1">
            <w:r w:rsidRPr="005D3638">
              <w:rPr>
                <w:rStyle w:val="Hyperlink"/>
                <w:noProof/>
              </w:rPr>
              <w:t>2.2</w:t>
            </w:r>
            <w:r>
              <w:rPr>
                <w:rFonts w:asciiTheme="minorHAnsi" w:eastAsiaTheme="minorEastAsia" w:hAnsiTheme="minorHAnsi" w:cstheme="minorBidi"/>
                <w:noProof/>
              </w:rPr>
              <w:tab/>
            </w:r>
            <w:r w:rsidRPr="005D3638">
              <w:rPr>
                <w:rStyle w:val="Hyperlink"/>
                <w:rFonts w:asciiTheme="majorHAnsi" w:hAnsiTheme="majorHAnsi"/>
                <w:noProof/>
              </w:rPr>
              <w:t>Implementation Status</w:t>
            </w:r>
            <w:r>
              <w:rPr>
                <w:noProof/>
                <w:webHidden/>
              </w:rPr>
              <w:tab/>
            </w:r>
            <w:r>
              <w:rPr>
                <w:noProof/>
                <w:webHidden/>
              </w:rPr>
              <w:fldChar w:fldCharType="begin"/>
            </w:r>
            <w:r>
              <w:rPr>
                <w:noProof/>
                <w:webHidden/>
              </w:rPr>
              <w:instrText xml:space="preserve"> PAGEREF _Toc23434100 \h </w:instrText>
            </w:r>
            <w:r>
              <w:rPr>
                <w:noProof/>
                <w:webHidden/>
              </w:rPr>
            </w:r>
            <w:r>
              <w:rPr>
                <w:noProof/>
                <w:webHidden/>
              </w:rPr>
              <w:fldChar w:fldCharType="separate"/>
            </w:r>
            <w:r>
              <w:rPr>
                <w:noProof/>
                <w:webHidden/>
              </w:rPr>
              <w:t>10</w:t>
            </w:r>
            <w:r>
              <w:rPr>
                <w:noProof/>
                <w:webHidden/>
              </w:rPr>
              <w:fldChar w:fldCharType="end"/>
            </w:r>
          </w:hyperlink>
        </w:p>
        <w:p w14:paraId="10BBAC8E" w14:textId="77777777" w:rsidR="002B66DA" w:rsidRDefault="002B66DA" w:rsidP="002B66DA">
          <w:pPr>
            <w:pStyle w:val="TOC2"/>
            <w:spacing w:before="0" w:after="0"/>
            <w:rPr>
              <w:rFonts w:asciiTheme="minorHAnsi" w:eastAsiaTheme="minorEastAsia" w:hAnsiTheme="minorHAnsi" w:cstheme="minorBidi"/>
              <w:noProof/>
            </w:rPr>
          </w:pPr>
          <w:hyperlink w:anchor="_Toc23434101" w:history="1">
            <w:r w:rsidRPr="005D3638">
              <w:rPr>
                <w:rStyle w:val="Hyperlink"/>
                <w:rFonts w:asciiTheme="majorHAnsi" w:hAnsiTheme="majorHAnsi"/>
                <w:noProof/>
              </w:rPr>
              <w:t>IR 1: Increased Capability of Public and Private Health Providers to Deliver Quality, Voluntary, and Rights-Based FP Services</w:t>
            </w:r>
            <w:r>
              <w:rPr>
                <w:noProof/>
                <w:webHidden/>
              </w:rPr>
              <w:tab/>
            </w:r>
            <w:r>
              <w:rPr>
                <w:noProof/>
                <w:webHidden/>
              </w:rPr>
              <w:fldChar w:fldCharType="begin"/>
            </w:r>
            <w:r>
              <w:rPr>
                <w:noProof/>
                <w:webHidden/>
              </w:rPr>
              <w:instrText xml:space="preserve"> PAGEREF _Toc23434101 \h </w:instrText>
            </w:r>
            <w:r>
              <w:rPr>
                <w:noProof/>
                <w:webHidden/>
              </w:rPr>
            </w:r>
            <w:r>
              <w:rPr>
                <w:noProof/>
                <w:webHidden/>
              </w:rPr>
              <w:fldChar w:fldCharType="separate"/>
            </w:r>
            <w:r>
              <w:rPr>
                <w:noProof/>
                <w:webHidden/>
              </w:rPr>
              <w:t>11</w:t>
            </w:r>
            <w:r>
              <w:rPr>
                <w:noProof/>
                <w:webHidden/>
              </w:rPr>
              <w:fldChar w:fldCharType="end"/>
            </w:r>
          </w:hyperlink>
        </w:p>
        <w:p w14:paraId="0AD773B2" w14:textId="77777777" w:rsidR="002B66DA" w:rsidRDefault="002B66DA" w:rsidP="002B66DA">
          <w:pPr>
            <w:pStyle w:val="TOC3"/>
            <w:rPr>
              <w:rFonts w:asciiTheme="minorHAnsi" w:eastAsiaTheme="minorEastAsia" w:hAnsiTheme="minorHAnsi" w:cstheme="minorBidi"/>
              <w:noProof/>
            </w:rPr>
          </w:pPr>
          <w:hyperlink w:anchor="_Toc23434102" w:history="1">
            <w:r w:rsidRPr="005D3638">
              <w:rPr>
                <w:rStyle w:val="Hyperlink"/>
                <w:rFonts w:asciiTheme="majorHAnsi" w:hAnsiTheme="majorHAnsi"/>
                <w:noProof/>
              </w:rPr>
              <w:t>Sub-IR 1.1: Improved user-friendly FP training system with enhanced emphasis on the full range of FP services</w:t>
            </w:r>
            <w:r>
              <w:rPr>
                <w:noProof/>
                <w:webHidden/>
              </w:rPr>
              <w:tab/>
            </w:r>
            <w:r>
              <w:rPr>
                <w:noProof/>
                <w:webHidden/>
              </w:rPr>
              <w:fldChar w:fldCharType="begin"/>
            </w:r>
            <w:r>
              <w:rPr>
                <w:noProof/>
                <w:webHidden/>
              </w:rPr>
              <w:instrText xml:space="preserve"> PAGEREF _Toc23434102 \h </w:instrText>
            </w:r>
            <w:r>
              <w:rPr>
                <w:noProof/>
                <w:webHidden/>
              </w:rPr>
            </w:r>
            <w:r>
              <w:rPr>
                <w:noProof/>
                <w:webHidden/>
              </w:rPr>
              <w:fldChar w:fldCharType="separate"/>
            </w:r>
            <w:r>
              <w:rPr>
                <w:noProof/>
                <w:webHidden/>
              </w:rPr>
              <w:t>12</w:t>
            </w:r>
            <w:r>
              <w:rPr>
                <w:noProof/>
                <w:webHidden/>
              </w:rPr>
              <w:fldChar w:fldCharType="end"/>
            </w:r>
          </w:hyperlink>
        </w:p>
        <w:p w14:paraId="067E184F" w14:textId="77777777" w:rsidR="002B66DA" w:rsidRDefault="002B66DA" w:rsidP="002B66DA">
          <w:pPr>
            <w:pStyle w:val="TOC3"/>
            <w:rPr>
              <w:rFonts w:asciiTheme="minorHAnsi" w:eastAsiaTheme="minorEastAsia" w:hAnsiTheme="minorHAnsi" w:cstheme="minorBidi"/>
              <w:noProof/>
            </w:rPr>
          </w:pPr>
          <w:hyperlink w:anchor="_Toc23434103" w:history="1">
            <w:r w:rsidRPr="005D3638">
              <w:rPr>
                <w:rStyle w:val="Hyperlink"/>
                <w:rFonts w:asciiTheme="majorHAnsi" w:hAnsiTheme="majorHAnsi" w:cstheme="majorHAnsi"/>
                <w:noProof/>
              </w:rPr>
              <w:t>Sub-IR 1.2: Increased clinical skills of health workers to deliver FP counseling and services</w:t>
            </w:r>
            <w:r>
              <w:rPr>
                <w:noProof/>
                <w:webHidden/>
              </w:rPr>
              <w:tab/>
            </w:r>
            <w:r>
              <w:rPr>
                <w:noProof/>
                <w:webHidden/>
              </w:rPr>
              <w:fldChar w:fldCharType="begin"/>
            </w:r>
            <w:r>
              <w:rPr>
                <w:noProof/>
                <w:webHidden/>
              </w:rPr>
              <w:instrText xml:space="preserve"> PAGEREF _Toc23434103 \h </w:instrText>
            </w:r>
            <w:r>
              <w:rPr>
                <w:noProof/>
                <w:webHidden/>
              </w:rPr>
            </w:r>
            <w:r>
              <w:rPr>
                <w:noProof/>
                <w:webHidden/>
              </w:rPr>
              <w:fldChar w:fldCharType="separate"/>
            </w:r>
            <w:r>
              <w:rPr>
                <w:noProof/>
                <w:webHidden/>
              </w:rPr>
              <w:t>14</w:t>
            </w:r>
            <w:r>
              <w:rPr>
                <w:noProof/>
                <w:webHidden/>
              </w:rPr>
              <w:fldChar w:fldCharType="end"/>
            </w:r>
          </w:hyperlink>
        </w:p>
        <w:p w14:paraId="2E773B5C" w14:textId="77777777" w:rsidR="002B66DA" w:rsidRDefault="002B66DA" w:rsidP="002B66DA">
          <w:pPr>
            <w:pStyle w:val="TOC3"/>
            <w:rPr>
              <w:rFonts w:asciiTheme="minorHAnsi" w:eastAsiaTheme="minorEastAsia" w:hAnsiTheme="minorHAnsi" w:cstheme="minorBidi"/>
              <w:noProof/>
            </w:rPr>
          </w:pPr>
          <w:hyperlink w:anchor="_Toc23434104" w:history="1">
            <w:r w:rsidRPr="005D3638">
              <w:rPr>
                <w:rStyle w:val="Hyperlink"/>
                <w:rFonts w:asciiTheme="majorHAnsi" w:hAnsiTheme="majorHAnsi" w:cstheme="majorHAnsi"/>
                <w:noProof/>
              </w:rPr>
              <w:t>Sub-IR 1.3: Improved provider attitudes that support FP service delivery</w:t>
            </w:r>
            <w:r>
              <w:rPr>
                <w:noProof/>
                <w:webHidden/>
              </w:rPr>
              <w:tab/>
            </w:r>
            <w:r>
              <w:rPr>
                <w:noProof/>
                <w:webHidden/>
              </w:rPr>
              <w:fldChar w:fldCharType="begin"/>
            </w:r>
            <w:r>
              <w:rPr>
                <w:noProof/>
                <w:webHidden/>
              </w:rPr>
              <w:instrText xml:space="preserve"> PAGEREF _Toc23434104 \h </w:instrText>
            </w:r>
            <w:r>
              <w:rPr>
                <w:noProof/>
                <w:webHidden/>
              </w:rPr>
            </w:r>
            <w:r>
              <w:rPr>
                <w:noProof/>
                <w:webHidden/>
              </w:rPr>
              <w:fldChar w:fldCharType="separate"/>
            </w:r>
            <w:r>
              <w:rPr>
                <w:noProof/>
                <w:webHidden/>
              </w:rPr>
              <w:t>17</w:t>
            </w:r>
            <w:r>
              <w:rPr>
                <w:noProof/>
                <w:webHidden/>
              </w:rPr>
              <w:fldChar w:fldCharType="end"/>
            </w:r>
          </w:hyperlink>
        </w:p>
        <w:p w14:paraId="2F2CF5CA" w14:textId="77777777" w:rsidR="002B66DA" w:rsidRDefault="002B66DA" w:rsidP="002B66DA">
          <w:pPr>
            <w:pStyle w:val="TOC2"/>
            <w:spacing w:before="0" w:after="0"/>
            <w:rPr>
              <w:rFonts w:asciiTheme="minorHAnsi" w:eastAsiaTheme="minorEastAsia" w:hAnsiTheme="minorHAnsi" w:cstheme="minorBidi"/>
              <w:noProof/>
            </w:rPr>
          </w:pPr>
          <w:hyperlink w:anchor="_Toc23434105" w:history="1">
            <w:r w:rsidRPr="005D3638">
              <w:rPr>
                <w:rStyle w:val="Hyperlink"/>
                <w:rFonts w:asciiTheme="majorHAnsi" w:hAnsiTheme="majorHAnsi"/>
                <w:noProof/>
              </w:rPr>
              <w:t>IR 2: Improved Quality of FP Counseling and Service Delivery by Public and Private Providers</w:t>
            </w:r>
            <w:r>
              <w:rPr>
                <w:noProof/>
                <w:webHidden/>
              </w:rPr>
              <w:tab/>
            </w:r>
            <w:r>
              <w:rPr>
                <w:noProof/>
                <w:webHidden/>
              </w:rPr>
              <w:fldChar w:fldCharType="begin"/>
            </w:r>
            <w:r>
              <w:rPr>
                <w:noProof/>
                <w:webHidden/>
              </w:rPr>
              <w:instrText xml:space="preserve"> PAGEREF _Toc23434105 \h </w:instrText>
            </w:r>
            <w:r>
              <w:rPr>
                <w:noProof/>
                <w:webHidden/>
              </w:rPr>
            </w:r>
            <w:r>
              <w:rPr>
                <w:noProof/>
                <w:webHidden/>
              </w:rPr>
              <w:fldChar w:fldCharType="separate"/>
            </w:r>
            <w:r>
              <w:rPr>
                <w:noProof/>
                <w:webHidden/>
              </w:rPr>
              <w:t>17</w:t>
            </w:r>
            <w:r>
              <w:rPr>
                <w:noProof/>
                <w:webHidden/>
              </w:rPr>
              <w:fldChar w:fldCharType="end"/>
            </w:r>
          </w:hyperlink>
        </w:p>
        <w:p w14:paraId="6ADE1727" w14:textId="77777777" w:rsidR="002B66DA" w:rsidRDefault="002B66DA" w:rsidP="002B66DA">
          <w:pPr>
            <w:pStyle w:val="TOC3"/>
            <w:rPr>
              <w:rFonts w:asciiTheme="minorHAnsi" w:eastAsiaTheme="minorEastAsia" w:hAnsiTheme="minorHAnsi" w:cstheme="minorBidi"/>
              <w:noProof/>
            </w:rPr>
          </w:pPr>
          <w:hyperlink w:anchor="_Toc23434106" w:history="1">
            <w:r w:rsidRPr="005D3638">
              <w:rPr>
                <w:rStyle w:val="Hyperlink"/>
                <w:rFonts w:asciiTheme="majorHAnsi" w:hAnsiTheme="majorHAnsi"/>
                <w:noProof/>
              </w:rPr>
              <w:t>Sub IR 2.1 Improved efficacy and continuity of facility-level supportive supervision mechanisms</w:t>
            </w:r>
            <w:r>
              <w:rPr>
                <w:noProof/>
                <w:webHidden/>
              </w:rPr>
              <w:tab/>
            </w:r>
            <w:r>
              <w:rPr>
                <w:noProof/>
                <w:webHidden/>
              </w:rPr>
              <w:fldChar w:fldCharType="begin"/>
            </w:r>
            <w:r>
              <w:rPr>
                <w:noProof/>
                <w:webHidden/>
              </w:rPr>
              <w:instrText xml:space="preserve"> PAGEREF _Toc23434106 \h </w:instrText>
            </w:r>
            <w:r>
              <w:rPr>
                <w:noProof/>
                <w:webHidden/>
              </w:rPr>
            </w:r>
            <w:r>
              <w:rPr>
                <w:noProof/>
                <w:webHidden/>
              </w:rPr>
              <w:fldChar w:fldCharType="separate"/>
            </w:r>
            <w:r>
              <w:rPr>
                <w:noProof/>
                <w:webHidden/>
              </w:rPr>
              <w:t>18</w:t>
            </w:r>
            <w:r>
              <w:rPr>
                <w:noProof/>
                <w:webHidden/>
              </w:rPr>
              <w:fldChar w:fldCharType="end"/>
            </w:r>
          </w:hyperlink>
        </w:p>
        <w:p w14:paraId="652B2C06" w14:textId="77777777" w:rsidR="002B66DA" w:rsidRDefault="002B66DA" w:rsidP="002B66DA">
          <w:pPr>
            <w:pStyle w:val="TOC3"/>
            <w:rPr>
              <w:rFonts w:asciiTheme="minorHAnsi" w:eastAsiaTheme="minorEastAsia" w:hAnsiTheme="minorHAnsi" w:cstheme="minorBidi"/>
              <w:noProof/>
            </w:rPr>
          </w:pPr>
          <w:hyperlink w:anchor="_Toc23434107" w:history="1">
            <w:r w:rsidRPr="005D3638">
              <w:rPr>
                <w:rStyle w:val="Hyperlink"/>
                <w:rFonts w:asciiTheme="majorHAnsi" w:hAnsiTheme="majorHAnsi"/>
                <w:noProof/>
              </w:rPr>
              <w:t>Sub IR 2.2 Strengthened quality improvement approaches for FP service delivery</w:t>
            </w:r>
            <w:r>
              <w:rPr>
                <w:noProof/>
                <w:webHidden/>
              </w:rPr>
              <w:tab/>
            </w:r>
            <w:r>
              <w:rPr>
                <w:noProof/>
                <w:webHidden/>
              </w:rPr>
              <w:fldChar w:fldCharType="begin"/>
            </w:r>
            <w:r>
              <w:rPr>
                <w:noProof/>
                <w:webHidden/>
              </w:rPr>
              <w:instrText xml:space="preserve"> PAGEREF _Toc23434107 \h </w:instrText>
            </w:r>
            <w:r>
              <w:rPr>
                <w:noProof/>
                <w:webHidden/>
              </w:rPr>
            </w:r>
            <w:r>
              <w:rPr>
                <w:noProof/>
                <w:webHidden/>
              </w:rPr>
              <w:fldChar w:fldCharType="separate"/>
            </w:r>
            <w:r>
              <w:rPr>
                <w:noProof/>
                <w:webHidden/>
              </w:rPr>
              <w:t>20</w:t>
            </w:r>
            <w:r>
              <w:rPr>
                <w:noProof/>
                <w:webHidden/>
              </w:rPr>
              <w:fldChar w:fldCharType="end"/>
            </w:r>
          </w:hyperlink>
        </w:p>
        <w:p w14:paraId="4444E1EF" w14:textId="77777777" w:rsidR="002B66DA" w:rsidRDefault="002B66DA" w:rsidP="002B66DA">
          <w:pPr>
            <w:pStyle w:val="TOC3"/>
            <w:rPr>
              <w:rFonts w:asciiTheme="minorHAnsi" w:eastAsiaTheme="minorEastAsia" w:hAnsiTheme="minorHAnsi" w:cstheme="minorBidi"/>
              <w:noProof/>
            </w:rPr>
          </w:pPr>
          <w:hyperlink w:anchor="_Toc23434108" w:history="1">
            <w:r w:rsidRPr="005D3638">
              <w:rPr>
                <w:rStyle w:val="Hyperlink"/>
                <w:rFonts w:asciiTheme="majorHAnsi" w:hAnsiTheme="majorHAnsi"/>
                <w:noProof/>
              </w:rPr>
              <w:t>Sub IR 2.3 Improved facility-level and state-level FP data management</w:t>
            </w:r>
            <w:r>
              <w:rPr>
                <w:noProof/>
                <w:webHidden/>
              </w:rPr>
              <w:tab/>
            </w:r>
            <w:r>
              <w:rPr>
                <w:noProof/>
                <w:webHidden/>
              </w:rPr>
              <w:fldChar w:fldCharType="begin"/>
            </w:r>
            <w:r>
              <w:rPr>
                <w:noProof/>
                <w:webHidden/>
              </w:rPr>
              <w:instrText xml:space="preserve"> PAGEREF _Toc23434108 \h </w:instrText>
            </w:r>
            <w:r>
              <w:rPr>
                <w:noProof/>
                <w:webHidden/>
              </w:rPr>
            </w:r>
            <w:r>
              <w:rPr>
                <w:noProof/>
                <w:webHidden/>
              </w:rPr>
              <w:fldChar w:fldCharType="separate"/>
            </w:r>
            <w:r>
              <w:rPr>
                <w:noProof/>
                <w:webHidden/>
              </w:rPr>
              <w:t>22</w:t>
            </w:r>
            <w:r>
              <w:rPr>
                <w:noProof/>
                <w:webHidden/>
              </w:rPr>
              <w:fldChar w:fldCharType="end"/>
            </w:r>
          </w:hyperlink>
        </w:p>
        <w:p w14:paraId="219C5C0D" w14:textId="77777777" w:rsidR="002B66DA" w:rsidRDefault="002B66DA" w:rsidP="002B66DA">
          <w:pPr>
            <w:pStyle w:val="TOC3"/>
            <w:rPr>
              <w:rFonts w:asciiTheme="minorHAnsi" w:eastAsiaTheme="minorEastAsia" w:hAnsiTheme="minorHAnsi" w:cstheme="minorBidi"/>
              <w:noProof/>
            </w:rPr>
          </w:pPr>
          <w:hyperlink w:anchor="_Toc23434109" w:history="1">
            <w:r w:rsidRPr="005D3638">
              <w:rPr>
                <w:rStyle w:val="Hyperlink"/>
                <w:rFonts w:asciiTheme="majorHAnsi" w:hAnsiTheme="majorHAnsi"/>
                <w:noProof/>
              </w:rPr>
              <w:t>Sub-IR 2.4: Improved enabling environment for the provision of quality FP services</w:t>
            </w:r>
            <w:r>
              <w:rPr>
                <w:noProof/>
                <w:webHidden/>
              </w:rPr>
              <w:tab/>
            </w:r>
            <w:r>
              <w:rPr>
                <w:noProof/>
                <w:webHidden/>
              </w:rPr>
              <w:fldChar w:fldCharType="begin"/>
            </w:r>
            <w:r>
              <w:rPr>
                <w:noProof/>
                <w:webHidden/>
              </w:rPr>
              <w:instrText xml:space="preserve"> PAGEREF _Toc23434109 \h </w:instrText>
            </w:r>
            <w:r>
              <w:rPr>
                <w:noProof/>
                <w:webHidden/>
              </w:rPr>
            </w:r>
            <w:r>
              <w:rPr>
                <w:noProof/>
                <w:webHidden/>
              </w:rPr>
              <w:fldChar w:fldCharType="separate"/>
            </w:r>
            <w:r>
              <w:rPr>
                <w:noProof/>
                <w:webHidden/>
              </w:rPr>
              <w:t>24</w:t>
            </w:r>
            <w:r>
              <w:rPr>
                <w:noProof/>
                <w:webHidden/>
              </w:rPr>
              <w:fldChar w:fldCharType="end"/>
            </w:r>
          </w:hyperlink>
        </w:p>
        <w:p w14:paraId="06842A7B" w14:textId="77777777" w:rsidR="002B66DA" w:rsidRDefault="002B66DA" w:rsidP="002B66DA">
          <w:pPr>
            <w:pStyle w:val="TOC2"/>
            <w:spacing w:before="0" w:after="0"/>
            <w:rPr>
              <w:rFonts w:asciiTheme="minorHAnsi" w:eastAsiaTheme="minorEastAsia" w:hAnsiTheme="minorHAnsi" w:cstheme="minorBidi"/>
              <w:noProof/>
            </w:rPr>
          </w:pPr>
          <w:hyperlink w:anchor="_Toc23434110" w:history="1">
            <w:r w:rsidRPr="005D3638">
              <w:rPr>
                <w:rStyle w:val="Hyperlink"/>
                <w:noProof/>
              </w:rPr>
              <w:t>2.3</w:t>
            </w:r>
            <w:r>
              <w:rPr>
                <w:rFonts w:asciiTheme="minorHAnsi" w:eastAsiaTheme="minorEastAsia" w:hAnsiTheme="minorHAnsi" w:cstheme="minorBidi"/>
                <w:noProof/>
              </w:rPr>
              <w:tab/>
            </w:r>
            <w:r w:rsidRPr="005D3638">
              <w:rPr>
                <w:rStyle w:val="Hyperlink"/>
                <w:rFonts w:asciiTheme="majorHAnsi" w:hAnsiTheme="majorHAnsi"/>
                <w:noProof/>
              </w:rPr>
              <w:t>Implementation Challenges</w:t>
            </w:r>
            <w:r>
              <w:rPr>
                <w:noProof/>
                <w:webHidden/>
              </w:rPr>
              <w:tab/>
            </w:r>
            <w:r>
              <w:rPr>
                <w:noProof/>
                <w:webHidden/>
              </w:rPr>
              <w:fldChar w:fldCharType="begin"/>
            </w:r>
            <w:r>
              <w:rPr>
                <w:noProof/>
                <w:webHidden/>
              </w:rPr>
              <w:instrText xml:space="preserve"> PAGEREF _Toc23434110 \h </w:instrText>
            </w:r>
            <w:r>
              <w:rPr>
                <w:noProof/>
                <w:webHidden/>
              </w:rPr>
            </w:r>
            <w:r>
              <w:rPr>
                <w:noProof/>
                <w:webHidden/>
              </w:rPr>
              <w:fldChar w:fldCharType="separate"/>
            </w:r>
            <w:r>
              <w:rPr>
                <w:noProof/>
                <w:webHidden/>
              </w:rPr>
              <w:t>25</w:t>
            </w:r>
            <w:r>
              <w:rPr>
                <w:noProof/>
                <w:webHidden/>
              </w:rPr>
              <w:fldChar w:fldCharType="end"/>
            </w:r>
          </w:hyperlink>
        </w:p>
        <w:p w14:paraId="175E564D" w14:textId="77777777" w:rsidR="002B66DA" w:rsidRDefault="002B66DA" w:rsidP="002B66DA">
          <w:pPr>
            <w:pStyle w:val="TOC2"/>
            <w:spacing w:before="0" w:after="0"/>
            <w:rPr>
              <w:rFonts w:asciiTheme="minorHAnsi" w:eastAsiaTheme="minorEastAsia" w:hAnsiTheme="minorHAnsi" w:cstheme="minorBidi"/>
              <w:noProof/>
            </w:rPr>
          </w:pPr>
          <w:hyperlink w:anchor="_Toc23434111" w:history="1">
            <w:r w:rsidRPr="005D3638">
              <w:rPr>
                <w:rStyle w:val="Hyperlink"/>
                <w:rFonts w:asciiTheme="majorHAnsi" w:hAnsiTheme="majorHAnsi"/>
                <w:noProof/>
              </w:rPr>
              <w:t>2.4 Monitoring, Evaluation, and Learning (MEL) Plan Update</w:t>
            </w:r>
            <w:r>
              <w:rPr>
                <w:noProof/>
                <w:webHidden/>
              </w:rPr>
              <w:tab/>
            </w:r>
            <w:r>
              <w:rPr>
                <w:noProof/>
                <w:webHidden/>
              </w:rPr>
              <w:fldChar w:fldCharType="begin"/>
            </w:r>
            <w:r>
              <w:rPr>
                <w:noProof/>
                <w:webHidden/>
              </w:rPr>
              <w:instrText xml:space="preserve"> PAGEREF _Toc23434111 \h </w:instrText>
            </w:r>
            <w:r>
              <w:rPr>
                <w:noProof/>
                <w:webHidden/>
              </w:rPr>
            </w:r>
            <w:r>
              <w:rPr>
                <w:noProof/>
                <w:webHidden/>
              </w:rPr>
              <w:fldChar w:fldCharType="separate"/>
            </w:r>
            <w:r>
              <w:rPr>
                <w:noProof/>
                <w:webHidden/>
              </w:rPr>
              <w:t>27</w:t>
            </w:r>
            <w:r>
              <w:rPr>
                <w:noProof/>
                <w:webHidden/>
              </w:rPr>
              <w:fldChar w:fldCharType="end"/>
            </w:r>
          </w:hyperlink>
        </w:p>
        <w:p w14:paraId="1921827F" w14:textId="77777777" w:rsidR="002B66DA" w:rsidRDefault="002B66DA" w:rsidP="002B66DA">
          <w:pPr>
            <w:pStyle w:val="TOC1"/>
            <w:spacing w:before="0" w:after="0"/>
            <w:rPr>
              <w:rFonts w:asciiTheme="minorHAnsi" w:eastAsiaTheme="minorEastAsia" w:hAnsiTheme="minorHAnsi" w:cstheme="minorBidi"/>
              <w:b w:val="0"/>
            </w:rPr>
          </w:pPr>
          <w:hyperlink w:anchor="_Toc23434112" w:history="1">
            <w:r w:rsidRPr="005D3638">
              <w:rPr>
                <w:rStyle w:val="Hyperlink"/>
              </w:rPr>
              <w:t>3.</w:t>
            </w:r>
            <w:r>
              <w:rPr>
                <w:rFonts w:asciiTheme="minorHAnsi" w:eastAsiaTheme="minorEastAsia" w:hAnsiTheme="minorHAnsi" w:cstheme="minorBidi"/>
                <w:b w:val="0"/>
              </w:rPr>
              <w:tab/>
            </w:r>
            <w:r w:rsidRPr="005D3638">
              <w:rPr>
                <w:rStyle w:val="Hyperlink"/>
              </w:rPr>
              <w:t>Integration of Crosscutting Issues and USAID Forward Priorities</w:t>
            </w:r>
            <w:r>
              <w:rPr>
                <w:webHidden/>
              </w:rPr>
              <w:tab/>
            </w:r>
            <w:r>
              <w:rPr>
                <w:webHidden/>
              </w:rPr>
              <w:fldChar w:fldCharType="begin"/>
            </w:r>
            <w:r>
              <w:rPr>
                <w:webHidden/>
              </w:rPr>
              <w:instrText xml:space="preserve"> PAGEREF _Toc23434112 \h </w:instrText>
            </w:r>
            <w:r>
              <w:rPr>
                <w:webHidden/>
              </w:rPr>
            </w:r>
            <w:r>
              <w:rPr>
                <w:webHidden/>
              </w:rPr>
              <w:fldChar w:fldCharType="separate"/>
            </w:r>
            <w:r>
              <w:rPr>
                <w:webHidden/>
              </w:rPr>
              <w:t>30</w:t>
            </w:r>
            <w:r>
              <w:rPr>
                <w:webHidden/>
              </w:rPr>
              <w:fldChar w:fldCharType="end"/>
            </w:r>
          </w:hyperlink>
        </w:p>
        <w:p w14:paraId="3597F04B" w14:textId="77777777" w:rsidR="002B66DA" w:rsidRDefault="002B66DA" w:rsidP="002B66DA">
          <w:pPr>
            <w:pStyle w:val="TOC2"/>
            <w:spacing w:before="0" w:after="0"/>
            <w:rPr>
              <w:rFonts w:asciiTheme="minorHAnsi" w:eastAsiaTheme="minorEastAsia" w:hAnsiTheme="minorHAnsi" w:cstheme="minorBidi"/>
              <w:noProof/>
            </w:rPr>
          </w:pPr>
          <w:hyperlink w:anchor="_Toc23434113" w:history="1">
            <w:r w:rsidRPr="005D3638">
              <w:rPr>
                <w:rStyle w:val="Hyperlink"/>
                <w:noProof/>
              </w:rPr>
              <w:t>3.1</w:t>
            </w:r>
            <w:r>
              <w:rPr>
                <w:rFonts w:asciiTheme="minorHAnsi" w:eastAsiaTheme="minorEastAsia" w:hAnsiTheme="minorHAnsi" w:cstheme="minorBidi"/>
                <w:noProof/>
              </w:rPr>
              <w:tab/>
            </w:r>
            <w:r w:rsidRPr="005D3638">
              <w:rPr>
                <w:rStyle w:val="Hyperlink"/>
                <w:rFonts w:asciiTheme="majorHAnsi" w:hAnsiTheme="majorHAnsi"/>
                <w:noProof/>
              </w:rPr>
              <w:t>Gender Equality and Female Empowerment</w:t>
            </w:r>
            <w:r>
              <w:rPr>
                <w:noProof/>
                <w:webHidden/>
              </w:rPr>
              <w:tab/>
            </w:r>
            <w:r>
              <w:rPr>
                <w:noProof/>
                <w:webHidden/>
              </w:rPr>
              <w:fldChar w:fldCharType="begin"/>
            </w:r>
            <w:r>
              <w:rPr>
                <w:noProof/>
                <w:webHidden/>
              </w:rPr>
              <w:instrText xml:space="preserve"> PAGEREF _Toc23434113 \h </w:instrText>
            </w:r>
            <w:r>
              <w:rPr>
                <w:noProof/>
                <w:webHidden/>
              </w:rPr>
            </w:r>
            <w:r>
              <w:rPr>
                <w:noProof/>
                <w:webHidden/>
              </w:rPr>
              <w:fldChar w:fldCharType="separate"/>
            </w:r>
            <w:r>
              <w:rPr>
                <w:noProof/>
                <w:webHidden/>
              </w:rPr>
              <w:t>30</w:t>
            </w:r>
            <w:r>
              <w:rPr>
                <w:noProof/>
                <w:webHidden/>
              </w:rPr>
              <w:fldChar w:fldCharType="end"/>
            </w:r>
          </w:hyperlink>
        </w:p>
        <w:p w14:paraId="20EA42E4" w14:textId="77777777" w:rsidR="002B66DA" w:rsidRDefault="002B66DA" w:rsidP="002B66DA">
          <w:pPr>
            <w:pStyle w:val="TOC2"/>
            <w:spacing w:before="0" w:after="0"/>
            <w:rPr>
              <w:rFonts w:asciiTheme="minorHAnsi" w:eastAsiaTheme="minorEastAsia" w:hAnsiTheme="minorHAnsi" w:cstheme="minorBidi"/>
              <w:noProof/>
            </w:rPr>
          </w:pPr>
          <w:hyperlink w:anchor="_Toc23434114" w:history="1">
            <w:r w:rsidRPr="005D3638">
              <w:rPr>
                <w:rStyle w:val="Hyperlink"/>
                <w:noProof/>
              </w:rPr>
              <w:t>3.2</w:t>
            </w:r>
            <w:r>
              <w:rPr>
                <w:rFonts w:asciiTheme="minorHAnsi" w:eastAsiaTheme="minorEastAsia" w:hAnsiTheme="minorHAnsi" w:cstheme="minorBidi"/>
                <w:noProof/>
              </w:rPr>
              <w:tab/>
            </w:r>
            <w:r w:rsidRPr="005D3638">
              <w:rPr>
                <w:rStyle w:val="Hyperlink"/>
                <w:rFonts w:asciiTheme="majorHAnsi" w:hAnsiTheme="majorHAnsi"/>
                <w:noProof/>
              </w:rPr>
              <w:t>Sustainability/Journey to Self-Reliance Update</w:t>
            </w:r>
            <w:r>
              <w:rPr>
                <w:noProof/>
                <w:webHidden/>
              </w:rPr>
              <w:tab/>
            </w:r>
            <w:r>
              <w:rPr>
                <w:noProof/>
                <w:webHidden/>
              </w:rPr>
              <w:fldChar w:fldCharType="begin"/>
            </w:r>
            <w:r>
              <w:rPr>
                <w:noProof/>
                <w:webHidden/>
              </w:rPr>
              <w:instrText xml:space="preserve"> PAGEREF _Toc23434114 \h </w:instrText>
            </w:r>
            <w:r>
              <w:rPr>
                <w:noProof/>
                <w:webHidden/>
              </w:rPr>
            </w:r>
            <w:r>
              <w:rPr>
                <w:noProof/>
                <w:webHidden/>
              </w:rPr>
              <w:fldChar w:fldCharType="separate"/>
            </w:r>
            <w:r>
              <w:rPr>
                <w:noProof/>
                <w:webHidden/>
              </w:rPr>
              <w:t>35</w:t>
            </w:r>
            <w:r>
              <w:rPr>
                <w:noProof/>
                <w:webHidden/>
              </w:rPr>
              <w:fldChar w:fldCharType="end"/>
            </w:r>
          </w:hyperlink>
        </w:p>
        <w:p w14:paraId="5614EFE8" w14:textId="77777777" w:rsidR="002B66DA" w:rsidRDefault="002B66DA" w:rsidP="002B66DA">
          <w:pPr>
            <w:pStyle w:val="TOC2"/>
            <w:spacing w:before="0" w:after="0"/>
            <w:rPr>
              <w:rFonts w:asciiTheme="minorHAnsi" w:eastAsiaTheme="minorEastAsia" w:hAnsiTheme="minorHAnsi" w:cstheme="minorBidi"/>
              <w:noProof/>
            </w:rPr>
          </w:pPr>
          <w:hyperlink w:anchor="_Toc23434115" w:history="1">
            <w:r w:rsidRPr="005D3638">
              <w:rPr>
                <w:rStyle w:val="Hyperlink"/>
                <w:noProof/>
              </w:rPr>
              <w:t>3.3</w:t>
            </w:r>
            <w:r>
              <w:rPr>
                <w:rFonts w:asciiTheme="minorHAnsi" w:eastAsiaTheme="minorEastAsia" w:hAnsiTheme="minorHAnsi" w:cstheme="minorBidi"/>
                <w:noProof/>
              </w:rPr>
              <w:tab/>
            </w:r>
            <w:r w:rsidRPr="005D3638">
              <w:rPr>
                <w:rStyle w:val="Hyperlink"/>
                <w:rFonts w:asciiTheme="majorHAnsi" w:hAnsiTheme="majorHAnsi"/>
                <w:noProof/>
              </w:rPr>
              <w:t>Environmental Compliance</w:t>
            </w:r>
            <w:r>
              <w:rPr>
                <w:noProof/>
                <w:webHidden/>
              </w:rPr>
              <w:tab/>
            </w:r>
            <w:r>
              <w:rPr>
                <w:noProof/>
                <w:webHidden/>
              </w:rPr>
              <w:fldChar w:fldCharType="begin"/>
            </w:r>
            <w:r>
              <w:rPr>
                <w:noProof/>
                <w:webHidden/>
              </w:rPr>
              <w:instrText xml:space="preserve"> PAGEREF _Toc23434115 \h </w:instrText>
            </w:r>
            <w:r>
              <w:rPr>
                <w:noProof/>
                <w:webHidden/>
              </w:rPr>
            </w:r>
            <w:r>
              <w:rPr>
                <w:noProof/>
                <w:webHidden/>
              </w:rPr>
              <w:fldChar w:fldCharType="separate"/>
            </w:r>
            <w:r>
              <w:rPr>
                <w:noProof/>
                <w:webHidden/>
              </w:rPr>
              <w:t>35</w:t>
            </w:r>
            <w:r>
              <w:rPr>
                <w:noProof/>
                <w:webHidden/>
              </w:rPr>
              <w:fldChar w:fldCharType="end"/>
            </w:r>
          </w:hyperlink>
        </w:p>
        <w:p w14:paraId="7C447144" w14:textId="77777777" w:rsidR="002B66DA" w:rsidRDefault="002B66DA" w:rsidP="002B66DA">
          <w:pPr>
            <w:pStyle w:val="TOC2"/>
            <w:spacing w:before="0" w:after="0"/>
            <w:rPr>
              <w:rFonts w:asciiTheme="minorHAnsi" w:eastAsiaTheme="minorEastAsia" w:hAnsiTheme="minorHAnsi" w:cstheme="minorBidi"/>
              <w:noProof/>
            </w:rPr>
          </w:pPr>
          <w:hyperlink w:anchor="_Toc23434116" w:history="1">
            <w:r w:rsidRPr="005D3638">
              <w:rPr>
                <w:rStyle w:val="Hyperlink"/>
                <w:noProof/>
              </w:rPr>
              <w:t>3.4</w:t>
            </w:r>
            <w:r>
              <w:rPr>
                <w:rFonts w:asciiTheme="minorHAnsi" w:eastAsiaTheme="minorEastAsia" w:hAnsiTheme="minorHAnsi" w:cstheme="minorBidi"/>
                <w:noProof/>
              </w:rPr>
              <w:tab/>
            </w:r>
            <w:r w:rsidRPr="005D3638">
              <w:rPr>
                <w:rStyle w:val="Hyperlink"/>
                <w:rFonts w:asciiTheme="majorHAnsi" w:hAnsiTheme="majorHAnsi"/>
                <w:noProof/>
              </w:rPr>
              <w:t>Policy and Governance Support</w:t>
            </w:r>
            <w:r>
              <w:rPr>
                <w:noProof/>
                <w:webHidden/>
              </w:rPr>
              <w:tab/>
            </w:r>
            <w:r>
              <w:rPr>
                <w:noProof/>
                <w:webHidden/>
              </w:rPr>
              <w:fldChar w:fldCharType="begin"/>
            </w:r>
            <w:r>
              <w:rPr>
                <w:noProof/>
                <w:webHidden/>
              </w:rPr>
              <w:instrText xml:space="preserve"> PAGEREF _Toc23434116 \h </w:instrText>
            </w:r>
            <w:r>
              <w:rPr>
                <w:noProof/>
                <w:webHidden/>
              </w:rPr>
            </w:r>
            <w:r>
              <w:rPr>
                <w:noProof/>
                <w:webHidden/>
              </w:rPr>
              <w:fldChar w:fldCharType="separate"/>
            </w:r>
            <w:r>
              <w:rPr>
                <w:noProof/>
                <w:webHidden/>
              </w:rPr>
              <w:t>36</w:t>
            </w:r>
            <w:r>
              <w:rPr>
                <w:noProof/>
                <w:webHidden/>
              </w:rPr>
              <w:fldChar w:fldCharType="end"/>
            </w:r>
          </w:hyperlink>
        </w:p>
        <w:p w14:paraId="68BA43AC" w14:textId="77777777" w:rsidR="002B66DA" w:rsidRDefault="002B66DA" w:rsidP="002B66DA">
          <w:pPr>
            <w:pStyle w:val="TOC2"/>
            <w:spacing w:before="0" w:after="0"/>
            <w:rPr>
              <w:rFonts w:asciiTheme="minorHAnsi" w:eastAsiaTheme="minorEastAsia" w:hAnsiTheme="minorHAnsi" w:cstheme="minorBidi"/>
              <w:noProof/>
            </w:rPr>
          </w:pPr>
          <w:hyperlink w:anchor="_Toc23434117" w:history="1">
            <w:r w:rsidRPr="005D3638">
              <w:rPr>
                <w:rStyle w:val="Hyperlink"/>
                <w:noProof/>
              </w:rPr>
              <w:t>3.5</w:t>
            </w:r>
            <w:r>
              <w:rPr>
                <w:rFonts w:asciiTheme="minorHAnsi" w:eastAsiaTheme="minorEastAsia" w:hAnsiTheme="minorHAnsi" w:cstheme="minorBidi"/>
                <w:noProof/>
              </w:rPr>
              <w:tab/>
            </w:r>
            <w:r w:rsidRPr="005D3638">
              <w:rPr>
                <w:rStyle w:val="Hyperlink"/>
                <w:rFonts w:asciiTheme="majorHAnsi" w:hAnsiTheme="majorHAnsi"/>
                <w:noProof/>
              </w:rPr>
              <w:t>Local Capacity Development</w:t>
            </w:r>
            <w:r>
              <w:rPr>
                <w:noProof/>
                <w:webHidden/>
              </w:rPr>
              <w:tab/>
            </w:r>
            <w:r>
              <w:rPr>
                <w:noProof/>
                <w:webHidden/>
              </w:rPr>
              <w:fldChar w:fldCharType="begin"/>
            </w:r>
            <w:r>
              <w:rPr>
                <w:noProof/>
                <w:webHidden/>
              </w:rPr>
              <w:instrText xml:space="preserve"> PAGEREF _Toc23434117 \h </w:instrText>
            </w:r>
            <w:r>
              <w:rPr>
                <w:noProof/>
                <w:webHidden/>
              </w:rPr>
            </w:r>
            <w:r>
              <w:rPr>
                <w:noProof/>
                <w:webHidden/>
              </w:rPr>
              <w:fldChar w:fldCharType="separate"/>
            </w:r>
            <w:r>
              <w:rPr>
                <w:noProof/>
                <w:webHidden/>
              </w:rPr>
              <w:t>36</w:t>
            </w:r>
            <w:r>
              <w:rPr>
                <w:noProof/>
                <w:webHidden/>
              </w:rPr>
              <w:fldChar w:fldCharType="end"/>
            </w:r>
          </w:hyperlink>
        </w:p>
        <w:p w14:paraId="4CC314FF" w14:textId="77777777" w:rsidR="002B66DA" w:rsidRDefault="002B66DA" w:rsidP="002B66DA">
          <w:pPr>
            <w:pStyle w:val="TOC2"/>
            <w:spacing w:before="0" w:after="0"/>
            <w:rPr>
              <w:rFonts w:asciiTheme="minorHAnsi" w:eastAsiaTheme="minorEastAsia" w:hAnsiTheme="minorHAnsi" w:cstheme="minorBidi"/>
              <w:noProof/>
            </w:rPr>
          </w:pPr>
          <w:hyperlink w:anchor="_Toc23434118" w:history="1">
            <w:r w:rsidRPr="005D3638">
              <w:rPr>
                <w:rStyle w:val="Hyperlink"/>
                <w:noProof/>
              </w:rPr>
              <w:t>3.6</w:t>
            </w:r>
            <w:r>
              <w:rPr>
                <w:rFonts w:asciiTheme="minorHAnsi" w:eastAsiaTheme="minorEastAsia" w:hAnsiTheme="minorHAnsi" w:cstheme="minorBidi"/>
                <w:noProof/>
              </w:rPr>
              <w:tab/>
            </w:r>
            <w:r w:rsidRPr="005D3638">
              <w:rPr>
                <w:rStyle w:val="Hyperlink"/>
                <w:rFonts w:asciiTheme="majorHAnsi" w:hAnsiTheme="majorHAnsi"/>
                <w:noProof/>
              </w:rPr>
              <w:t>Security</w:t>
            </w:r>
            <w:r>
              <w:rPr>
                <w:noProof/>
                <w:webHidden/>
              </w:rPr>
              <w:tab/>
            </w:r>
            <w:r>
              <w:rPr>
                <w:noProof/>
                <w:webHidden/>
              </w:rPr>
              <w:fldChar w:fldCharType="begin"/>
            </w:r>
            <w:r>
              <w:rPr>
                <w:noProof/>
                <w:webHidden/>
              </w:rPr>
              <w:instrText xml:space="preserve"> PAGEREF _Toc23434118 \h </w:instrText>
            </w:r>
            <w:r>
              <w:rPr>
                <w:noProof/>
                <w:webHidden/>
              </w:rPr>
            </w:r>
            <w:r>
              <w:rPr>
                <w:noProof/>
                <w:webHidden/>
              </w:rPr>
              <w:fldChar w:fldCharType="separate"/>
            </w:r>
            <w:r>
              <w:rPr>
                <w:noProof/>
                <w:webHidden/>
              </w:rPr>
              <w:t>37</w:t>
            </w:r>
            <w:r>
              <w:rPr>
                <w:noProof/>
                <w:webHidden/>
              </w:rPr>
              <w:fldChar w:fldCharType="end"/>
            </w:r>
          </w:hyperlink>
        </w:p>
        <w:p w14:paraId="7309499C" w14:textId="77777777" w:rsidR="002B66DA" w:rsidRDefault="002B66DA" w:rsidP="002B66DA">
          <w:pPr>
            <w:pStyle w:val="TOC2"/>
            <w:spacing w:before="0" w:after="0"/>
            <w:rPr>
              <w:rFonts w:asciiTheme="minorHAnsi" w:eastAsiaTheme="minorEastAsia" w:hAnsiTheme="minorHAnsi" w:cstheme="minorBidi"/>
              <w:noProof/>
            </w:rPr>
          </w:pPr>
          <w:hyperlink w:anchor="_Toc23434119" w:history="1">
            <w:r w:rsidRPr="005D3638">
              <w:rPr>
                <w:rStyle w:val="Hyperlink"/>
                <w:noProof/>
              </w:rPr>
              <w:t>3.7</w:t>
            </w:r>
            <w:r>
              <w:rPr>
                <w:rFonts w:asciiTheme="minorHAnsi" w:eastAsiaTheme="minorEastAsia" w:hAnsiTheme="minorHAnsi" w:cstheme="minorBidi"/>
                <w:noProof/>
              </w:rPr>
              <w:tab/>
            </w:r>
            <w:r w:rsidRPr="005D3638">
              <w:rPr>
                <w:rStyle w:val="Hyperlink"/>
                <w:rFonts w:asciiTheme="majorHAnsi" w:hAnsiTheme="majorHAnsi"/>
                <w:noProof/>
              </w:rPr>
              <w:t>Science, Technology, and Innovation Impacts</w:t>
            </w:r>
            <w:r>
              <w:rPr>
                <w:noProof/>
                <w:webHidden/>
              </w:rPr>
              <w:tab/>
            </w:r>
            <w:r>
              <w:rPr>
                <w:noProof/>
                <w:webHidden/>
              </w:rPr>
              <w:fldChar w:fldCharType="begin"/>
            </w:r>
            <w:r>
              <w:rPr>
                <w:noProof/>
                <w:webHidden/>
              </w:rPr>
              <w:instrText xml:space="preserve"> PAGEREF _Toc23434119 \h </w:instrText>
            </w:r>
            <w:r>
              <w:rPr>
                <w:noProof/>
                <w:webHidden/>
              </w:rPr>
            </w:r>
            <w:r>
              <w:rPr>
                <w:noProof/>
                <w:webHidden/>
              </w:rPr>
              <w:fldChar w:fldCharType="separate"/>
            </w:r>
            <w:r>
              <w:rPr>
                <w:noProof/>
                <w:webHidden/>
              </w:rPr>
              <w:t>38</w:t>
            </w:r>
            <w:r>
              <w:rPr>
                <w:noProof/>
                <w:webHidden/>
              </w:rPr>
              <w:fldChar w:fldCharType="end"/>
            </w:r>
          </w:hyperlink>
        </w:p>
        <w:p w14:paraId="4659D0BF" w14:textId="77777777" w:rsidR="002B66DA" w:rsidRDefault="002B66DA" w:rsidP="002B66DA">
          <w:pPr>
            <w:pStyle w:val="TOC2"/>
            <w:spacing w:before="0" w:after="0"/>
            <w:rPr>
              <w:rFonts w:asciiTheme="minorHAnsi" w:eastAsiaTheme="minorEastAsia" w:hAnsiTheme="minorHAnsi" w:cstheme="minorBidi"/>
              <w:noProof/>
            </w:rPr>
          </w:pPr>
          <w:hyperlink w:anchor="_Toc23434120" w:history="1">
            <w:r w:rsidRPr="005D3638">
              <w:rPr>
                <w:rStyle w:val="Hyperlink"/>
                <w:noProof/>
              </w:rPr>
              <w:t>3.8</w:t>
            </w:r>
            <w:r>
              <w:rPr>
                <w:rFonts w:asciiTheme="minorHAnsi" w:eastAsiaTheme="minorEastAsia" w:hAnsiTheme="minorHAnsi" w:cstheme="minorBidi"/>
                <w:noProof/>
              </w:rPr>
              <w:tab/>
            </w:r>
            <w:r w:rsidRPr="005D3638">
              <w:rPr>
                <w:rStyle w:val="Hyperlink"/>
                <w:rFonts w:asciiTheme="majorHAnsi" w:hAnsiTheme="majorHAnsi"/>
                <w:noProof/>
              </w:rPr>
              <w:t>Public Private Partnership and Global Development Alliance Impacts</w:t>
            </w:r>
            <w:r>
              <w:rPr>
                <w:noProof/>
                <w:webHidden/>
              </w:rPr>
              <w:tab/>
            </w:r>
            <w:r>
              <w:rPr>
                <w:noProof/>
                <w:webHidden/>
              </w:rPr>
              <w:fldChar w:fldCharType="begin"/>
            </w:r>
            <w:r>
              <w:rPr>
                <w:noProof/>
                <w:webHidden/>
              </w:rPr>
              <w:instrText xml:space="preserve"> PAGEREF _Toc23434120 \h </w:instrText>
            </w:r>
            <w:r>
              <w:rPr>
                <w:noProof/>
                <w:webHidden/>
              </w:rPr>
            </w:r>
            <w:r>
              <w:rPr>
                <w:noProof/>
                <w:webHidden/>
              </w:rPr>
              <w:fldChar w:fldCharType="separate"/>
            </w:r>
            <w:r>
              <w:rPr>
                <w:noProof/>
                <w:webHidden/>
              </w:rPr>
              <w:t>38</w:t>
            </w:r>
            <w:r>
              <w:rPr>
                <w:noProof/>
                <w:webHidden/>
              </w:rPr>
              <w:fldChar w:fldCharType="end"/>
            </w:r>
          </w:hyperlink>
        </w:p>
        <w:p w14:paraId="7EA9F897" w14:textId="77777777" w:rsidR="002B66DA" w:rsidRDefault="002B66DA" w:rsidP="002B66DA">
          <w:pPr>
            <w:pStyle w:val="TOC2"/>
            <w:spacing w:before="0" w:after="0"/>
            <w:rPr>
              <w:rFonts w:asciiTheme="minorHAnsi" w:eastAsiaTheme="minorEastAsia" w:hAnsiTheme="minorHAnsi" w:cstheme="minorBidi"/>
              <w:noProof/>
            </w:rPr>
          </w:pPr>
          <w:hyperlink w:anchor="_Toc23434121" w:history="1">
            <w:r w:rsidRPr="005D3638">
              <w:rPr>
                <w:rStyle w:val="Hyperlink"/>
                <w:noProof/>
              </w:rPr>
              <w:t>3.9</w:t>
            </w:r>
            <w:r>
              <w:rPr>
                <w:rFonts w:asciiTheme="minorHAnsi" w:eastAsiaTheme="minorEastAsia" w:hAnsiTheme="minorHAnsi" w:cstheme="minorBidi"/>
                <w:noProof/>
              </w:rPr>
              <w:tab/>
            </w:r>
            <w:r w:rsidRPr="005D3638">
              <w:rPr>
                <w:rStyle w:val="Hyperlink"/>
                <w:rFonts w:asciiTheme="majorHAnsi" w:hAnsiTheme="majorHAnsi"/>
                <w:noProof/>
              </w:rPr>
              <w:t>Global Climate Change</w:t>
            </w:r>
            <w:r>
              <w:rPr>
                <w:noProof/>
                <w:webHidden/>
              </w:rPr>
              <w:tab/>
            </w:r>
            <w:r>
              <w:rPr>
                <w:noProof/>
                <w:webHidden/>
              </w:rPr>
              <w:fldChar w:fldCharType="begin"/>
            </w:r>
            <w:r>
              <w:rPr>
                <w:noProof/>
                <w:webHidden/>
              </w:rPr>
              <w:instrText xml:space="preserve"> PAGEREF _Toc23434121 \h </w:instrText>
            </w:r>
            <w:r>
              <w:rPr>
                <w:noProof/>
                <w:webHidden/>
              </w:rPr>
            </w:r>
            <w:r>
              <w:rPr>
                <w:noProof/>
                <w:webHidden/>
              </w:rPr>
              <w:fldChar w:fldCharType="separate"/>
            </w:r>
            <w:r>
              <w:rPr>
                <w:noProof/>
                <w:webHidden/>
              </w:rPr>
              <w:t>39</w:t>
            </w:r>
            <w:r>
              <w:rPr>
                <w:noProof/>
                <w:webHidden/>
              </w:rPr>
              <w:fldChar w:fldCharType="end"/>
            </w:r>
          </w:hyperlink>
        </w:p>
        <w:p w14:paraId="59B2A474" w14:textId="77777777" w:rsidR="002B66DA" w:rsidRDefault="002B66DA" w:rsidP="002B66DA">
          <w:pPr>
            <w:pStyle w:val="TOC1"/>
            <w:spacing w:before="0" w:after="0"/>
            <w:rPr>
              <w:rFonts w:asciiTheme="minorHAnsi" w:eastAsiaTheme="minorEastAsia" w:hAnsiTheme="minorHAnsi" w:cstheme="minorBidi"/>
              <w:b w:val="0"/>
            </w:rPr>
          </w:pPr>
          <w:hyperlink w:anchor="_Toc23434122" w:history="1">
            <w:r w:rsidRPr="005D3638">
              <w:rPr>
                <w:rStyle w:val="Hyperlink"/>
              </w:rPr>
              <w:t>4.</w:t>
            </w:r>
            <w:r>
              <w:rPr>
                <w:rFonts w:asciiTheme="minorHAnsi" w:eastAsiaTheme="minorEastAsia" w:hAnsiTheme="minorHAnsi" w:cstheme="minorBidi"/>
                <w:b w:val="0"/>
              </w:rPr>
              <w:tab/>
            </w:r>
            <w:r w:rsidRPr="005D3638">
              <w:rPr>
                <w:rStyle w:val="Hyperlink"/>
              </w:rPr>
              <w:t>Stakeholder Participation and Involvement</w:t>
            </w:r>
            <w:r>
              <w:rPr>
                <w:webHidden/>
              </w:rPr>
              <w:tab/>
            </w:r>
            <w:r>
              <w:rPr>
                <w:webHidden/>
              </w:rPr>
              <w:fldChar w:fldCharType="begin"/>
            </w:r>
            <w:r>
              <w:rPr>
                <w:webHidden/>
              </w:rPr>
              <w:instrText xml:space="preserve"> PAGEREF _Toc23434122 \h </w:instrText>
            </w:r>
            <w:r>
              <w:rPr>
                <w:webHidden/>
              </w:rPr>
            </w:r>
            <w:r>
              <w:rPr>
                <w:webHidden/>
              </w:rPr>
              <w:fldChar w:fldCharType="separate"/>
            </w:r>
            <w:r>
              <w:rPr>
                <w:webHidden/>
              </w:rPr>
              <w:t>39</w:t>
            </w:r>
            <w:r>
              <w:rPr>
                <w:webHidden/>
              </w:rPr>
              <w:fldChar w:fldCharType="end"/>
            </w:r>
          </w:hyperlink>
        </w:p>
        <w:p w14:paraId="355BC9B0" w14:textId="77777777" w:rsidR="002B66DA" w:rsidRDefault="002B66DA" w:rsidP="002B66DA">
          <w:pPr>
            <w:pStyle w:val="TOC1"/>
            <w:spacing w:before="0" w:after="0"/>
            <w:rPr>
              <w:rFonts w:asciiTheme="minorHAnsi" w:eastAsiaTheme="minorEastAsia" w:hAnsiTheme="minorHAnsi" w:cstheme="minorBidi"/>
              <w:b w:val="0"/>
            </w:rPr>
          </w:pPr>
          <w:hyperlink w:anchor="_Toc23434123" w:history="1">
            <w:r w:rsidRPr="005D3638">
              <w:rPr>
                <w:rStyle w:val="Hyperlink"/>
              </w:rPr>
              <w:t>5.</w:t>
            </w:r>
            <w:r>
              <w:rPr>
                <w:rFonts w:asciiTheme="minorHAnsi" w:eastAsiaTheme="minorEastAsia" w:hAnsiTheme="minorHAnsi" w:cstheme="minorBidi"/>
                <w:b w:val="0"/>
              </w:rPr>
              <w:tab/>
            </w:r>
            <w:r w:rsidRPr="005D3638">
              <w:rPr>
                <w:rStyle w:val="Hyperlink"/>
              </w:rPr>
              <w:t>Management and Administrative Issues</w:t>
            </w:r>
            <w:r>
              <w:rPr>
                <w:webHidden/>
              </w:rPr>
              <w:tab/>
            </w:r>
            <w:r>
              <w:rPr>
                <w:webHidden/>
              </w:rPr>
              <w:fldChar w:fldCharType="begin"/>
            </w:r>
            <w:r>
              <w:rPr>
                <w:webHidden/>
              </w:rPr>
              <w:instrText xml:space="preserve"> PAGEREF _Toc23434123 \h </w:instrText>
            </w:r>
            <w:r>
              <w:rPr>
                <w:webHidden/>
              </w:rPr>
            </w:r>
            <w:r>
              <w:rPr>
                <w:webHidden/>
              </w:rPr>
              <w:fldChar w:fldCharType="separate"/>
            </w:r>
            <w:r>
              <w:rPr>
                <w:webHidden/>
              </w:rPr>
              <w:t>41</w:t>
            </w:r>
            <w:r>
              <w:rPr>
                <w:webHidden/>
              </w:rPr>
              <w:fldChar w:fldCharType="end"/>
            </w:r>
          </w:hyperlink>
        </w:p>
        <w:p w14:paraId="1D552CB9" w14:textId="77777777" w:rsidR="002B66DA" w:rsidRDefault="002B66DA" w:rsidP="002B66DA">
          <w:pPr>
            <w:pStyle w:val="TOC1"/>
            <w:spacing w:before="0" w:after="0"/>
            <w:rPr>
              <w:rFonts w:asciiTheme="minorHAnsi" w:eastAsiaTheme="minorEastAsia" w:hAnsiTheme="minorHAnsi" w:cstheme="minorBidi"/>
              <w:b w:val="0"/>
            </w:rPr>
          </w:pPr>
          <w:hyperlink w:anchor="_Toc23434124" w:history="1">
            <w:r w:rsidRPr="005D3638">
              <w:rPr>
                <w:rStyle w:val="Hyperlink"/>
              </w:rPr>
              <w:t>6.</w:t>
            </w:r>
            <w:r>
              <w:rPr>
                <w:rFonts w:asciiTheme="minorHAnsi" w:eastAsiaTheme="minorEastAsia" w:hAnsiTheme="minorHAnsi" w:cstheme="minorBidi"/>
                <w:b w:val="0"/>
              </w:rPr>
              <w:tab/>
            </w:r>
            <w:r w:rsidRPr="005D3638">
              <w:rPr>
                <w:rStyle w:val="Hyperlink"/>
              </w:rPr>
              <w:t>Lessons Learned</w:t>
            </w:r>
            <w:r>
              <w:rPr>
                <w:webHidden/>
              </w:rPr>
              <w:tab/>
            </w:r>
            <w:r>
              <w:rPr>
                <w:webHidden/>
              </w:rPr>
              <w:fldChar w:fldCharType="begin"/>
            </w:r>
            <w:r>
              <w:rPr>
                <w:webHidden/>
              </w:rPr>
              <w:instrText xml:space="preserve"> PAGEREF _Toc23434124 \h </w:instrText>
            </w:r>
            <w:r>
              <w:rPr>
                <w:webHidden/>
              </w:rPr>
            </w:r>
            <w:r>
              <w:rPr>
                <w:webHidden/>
              </w:rPr>
              <w:fldChar w:fldCharType="separate"/>
            </w:r>
            <w:r>
              <w:rPr>
                <w:webHidden/>
              </w:rPr>
              <w:t>41</w:t>
            </w:r>
            <w:r>
              <w:rPr>
                <w:webHidden/>
              </w:rPr>
              <w:fldChar w:fldCharType="end"/>
            </w:r>
          </w:hyperlink>
        </w:p>
        <w:p w14:paraId="67A16921" w14:textId="77777777" w:rsidR="002B66DA" w:rsidRDefault="002B66DA" w:rsidP="002B66DA">
          <w:pPr>
            <w:pStyle w:val="TOC1"/>
            <w:spacing w:before="0" w:after="0"/>
            <w:rPr>
              <w:rFonts w:asciiTheme="minorHAnsi" w:eastAsiaTheme="minorEastAsia" w:hAnsiTheme="minorHAnsi" w:cstheme="minorBidi"/>
              <w:b w:val="0"/>
            </w:rPr>
          </w:pPr>
          <w:hyperlink w:anchor="_Toc23434125" w:history="1">
            <w:r w:rsidRPr="005D3638">
              <w:rPr>
                <w:rStyle w:val="Hyperlink"/>
              </w:rPr>
              <w:t>7.</w:t>
            </w:r>
            <w:r>
              <w:rPr>
                <w:rFonts w:asciiTheme="minorHAnsi" w:eastAsiaTheme="minorEastAsia" w:hAnsiTheme="minorHAnsi" w:cstheme="minorBidi"/>
                <w:b w:val="0"/>
              </w:rPr>
              <w:tab/>
            </w:r>
            <w:r w:rsidRPr="005D3638">
              <w:rPr>
                <w:rStyle w:val="Hyperlink"/>
              </w:rPr>
              <w:t>Planned Activities for Next Quarter Including Upcoming Events</w:t>
            </w:r>
            <w:r>
              <w:rPr>
                <w:webHidden/>
              </w:rPr>
              <w:tab/>
            </w:r>
            <w:r>
              <w:rPr>
                <w:webHidden/>
              </w:rPr>
              <w:fldChar w:fldCharType="begin"/>
            </w:r>
            <w:r>
              <w:rPr>
                <w:webHidden/>
              </w:rPr>
              <w:instrText xml:space="preserve"> PAGEREF _Toc23434125 \h </w:instrText>
            </w:r>
            <w:r>
              <w:rPr>
                <w:webHidden/>
              </w:rPr>
            </w:r>
            <w:r>
              <w:rPr>
                <w:webHidden/>
              </w:rPr>
              <w:fldChar w:fldCharType="separate"/>
            </w:r>
            <w:r>
              <w:rPr>
                <w:webHidden/>
              </w:rPr>
              <w:t>43</w:t>
            </w:r>
            <w:r>
              <w:rPr>
                <w:webHidden/>
              </w:rPr>
              <w:fldChar w:fldCharType="end"/>
            </w:r>
          </w:hyperlink>
        </w:p>
        <w:p w14:paraId="364B1279" w14:textId="77777777" w:rsidR="002B66DA" w:rsidRDefault="002B66DA" w:rsidP="002B66DA">
          <w:pPr>
            <w:pStyle w:val="TOC1"/>
            <w:spacing w:before="0" w:after="0"/>
            <w:rPr>
              <w:rFonts w:asciiTheme="minorHAnsi" w:eastAsiaTheme="minorEastAsia" w:hAnsiTheme="minorHAnsi" w:cstheme="minorBidi"/>
              <w:b w:val="0"/>
            </w:rPr>
          </w:pPr>
          <w:hyperlink w:anchor="_Toc23434126" w:history="1">
            <w:r w:rsidRPr="005D3638">
              <w:rPr>
                <w:rStyle w:val="Hyperlink"/>
              </w:rPr>
              <w:t>8.</w:t>
            </w:r>
            <w:r>
              <w:rPr>
                <w:rFonts w:asciiTheme="minorHAnsi" w:eastAsiaTheme="minorEastAsia" w:hAnsiTheme="minorHAnsi" w:cstheme="minorBidi"/>
                <w:b w:val="0"/>
              </w:rPr>
              <w:tab/>
            </w:r>
            <w:r w:rsidRPr="005D3638">
              <w:rPr>
                <w:rStyle w:val="Hyperlink"/>
              </w:rPr>
              <w:t>How Implementing Partner has addressed A/COR comments from the last quarterly OR Semi-annual report</w:t>
            </w:r>
            <w:r>
              <w:rPr>
                <w:webHidden/>
              </w:rPr>
              <w:tab/>
            </w:r>
            <w:r>
              <w:rPr>
                <w:webHidden/>
              </w:rPr>
              <w:fldChar w:fldCharType="begin"/>
            </w:r>
            <w:r>
              <w:rPr>
                <w:webHidden/>
              </w:rPr>
              <w:instrText xml:space="preserve"> PAGEREF _Toc23434126 \h </w:instrText>
            </w:r>
            <w:r>
              <w:rPr>
                <w:webHidden/>
              </w:rPr>
            </w:r>
            <w:r>
              <w:rPr>
                <w:webHidden/>
              </w:rPr>
              <w:fldChar w:fldCharType="separate"/>
            </w:r>
            <w:r>
              <w:rPr>
                <w:webHidden/>
              </w:rPr>
              <w:t>44</w:t>
            </w:r>
            <w:r>
              <w:rPr>
                <w:webHidden/>
              </w:rPr>
              <w:fldChar w:fldCharType="end"/>
            </w:r>
          </w:hyperlink>
        </w:p>
        <w:p w14:paraId="79106C9E" w14:textId="77777777" w:rsidR="002B66DA" w:rsidRDefault="002B66DA" w:rsidP="002B66DA">
          <w:pPr>
            <w:pStyle w:val="TOC1"/>
            <w:spacing w:before="0" w:after="0"/>
            <w:rPr>
              <w:rFonts w:asciiTheme="minorHAnsi" w:eastAsiaTheme="minorEastAsia" w:hAnsiTheme="minorHAnsi" w:cstheme="minorBidi"/>
              <w:b w:val="0"/>
            </w:rPr>
          </w:pPr>
          <w:hyperlink w:anchor="_Toc23434127" w:history="1">
            <w:r w:rsidRPr="005D3638">
              <w:rPr>
                <w:rStyle w:val="Hyperlink"/>
              </w:rPr>
              <w:t>ANNEX A: Progress Summary</w:t>
            </w:r>
            <w:r>
              <w:rPr>
                <w:webHidden/>
              </w:rPr>
              <w:tab/>
            </w:r>
            <w:r>
              <w:rPr>
                <w:webHidden/>
              </w:rPr>
              <w:fldChar w:fldCharType="begin"/>
            </w:r>
            <w:r>
              <w:rPr>
                <w:webHidden/>
              </w:rPr>
              <w:instrText xml:space="preserve"> PAGEREF _Toc23434127 \h </w:instrText>
            </w:r>
            <w:r>
              <w:rPr>
                <w:webHidden/>
              </w:rPr>
            </w:r>
            <w:r>
              <w:rPr>
                <w:webHidden/>
              </w:rPr>
              <w:fldChar w:fldCharType="separate"/>
            </w:r>
            <w:r>
              <w:rPr>
                <w:webHidden/>
              </w:rPr>
              <w:t>45</w:t>
            </w:r>
            <w:r>
              <w:rPr>
                <w:webHidden/>
              </w:rPr>
              <w:fldChar w:fldCharType="end"/>
            </w:r>
          </w:hyperlink>
        </w:p>
        <w:p w14:paraId="0623E03D" w14:textId="77777777" w:rsidR="002B66DA" w:rsidRDefault="002B66DA" w:rsidP="002B66DA">
          <w:pPr>
            <w:pStyle w:val="TOC1"/>
            <w:spacing w:before="0" w:after="0"/>
            <w:rPr>
              <w:rFonts w:asciiTheme="minorHAnsi" w:eastAsiaTheme="minorEastAsia" w:hAnsiTheme="minorHAnsi" w:cstheme="minorBidi"/>
              <w:b w:val="0"/>
            </w:rPr>
          </w:pPr>
          <w:hyperlink w:anchor="_Toc23434128" w:history="1">
            <w:r w:rsidRPr="005D3638">
              <w:rPr>
                <w:rStyle w:val="Hyperlink"/>
              </w:rPr>
              <w:t>ANNEX B: Financial Management</w:t>
            </w:r>
            <w:r>
              <w:rPr>
                <w:webHidden/>
              </w:rPr>
              <w:tab/>
            </w:r>
            <w:r>
              <w:rPr>
                <w:webHidden/>
              </w:rPr>
              <w:fldChar w:fldCharType="begin"/>
            </w:r>
            <w:r>
              <w:rPr>
                <w:webHidden/>
              </w:rPr>
              <w:instrText xml:space="preserve"> PAGEREF _Toc23434128 \h </w:instrText>
            </w:r>
            <w:r>
              <w:rPr>
                <w:webHidden/>
              </w:rPr>
            </w:r>
            <w:r>
              <w:rPr>
                <w:webHidden/>
              </w:rPr>
              <w:fldChar w:fldCharType="separate"/>
            </w:r>
            <w:r>
              <w:rPr>
                <w:webHidden/>
              </w:rPr>
              <w:t>60</w:t>
            </w:r>
            <w:r>
              <w:rPr>
                <w:webHidden/>
              </w:rPr>
              <w:fldChar w:fldCharType="end"/>
            </w:r>
          </w:hyperlink>
        </w:p>
        <w:p w14:paraId="295E3AEF" w14:textId="77777777" w:rsidR="002B66DA" w:rsidRDefault="002B66DA" w:rsidP="002B66DA">
          <w:pPr>
            <w:pStyle w:val="TOC1"/>
            <w:spacing w:before="0" w:after="0"/>
            <w:rPr>
              <w:rFonts w:asciiTheme="minorHAnsi" w:eastAsiaTheme="minorEastAsia" w:hAnsiTheme="minorHAnsi" w:cstheme="minorBidi"/>
              <w:b w:val="0"/>
            </w:rPr>
          </w:pPr>
          <w:hyperlink w:anchor="_Toc23434129" w:history="1">
            <w:r w:rsidRPr="005D3638">
              <w:rPr>
                <w:rStyle w:val="Hyperlink"/>
              </w:rPr>
              <w:t>ANNEX C: Costing Analysis</w:t>
            </w:r>
            <w:r>
              <w:rPr>
                <w:webHidden/>
              </w:rPr>
              <w:tab/>
            </w:r>
            <w:r>
              <w:rPr>
                <w:webHidden/>
              </w:rPr>
              <w:fldChar w:fldCharType="begin"/>
            </w:r>
            <w:r>
              <w:rPr>
                <w:webHidden/>
              </w:rPr>
              <w:instrText xml:space="preserve"> PAGEREF _Toc23434129 \h </w:instrText>
            </w:r>
            <w:r>
              <w:rPr>
                <w:webHidden/>
              </w:rPr>
            </w:r>
            <w:r>
              <w:rPr>
                <w:webHidden/>
              </w:rPr>
              <w:fldChar w:fldCharType="separate"/>
            </w:r>
            <w:r>
              <w:rPr>
                <w:webHidden/>
              </w:rPr>
              <w:t>61</w:t>
            </w:r>
            <w:r>
              <w:rPr>
                <w:webHidden/>
              </w:rPr>
              <w:fldChar w:fldCharType="end"/>
            </w:r>
          </w:hyperlink>
        </w:p>
        <w:p w14:paraId="1F07B433" w14:textId="77777777" w:rsidR="002B66DA" w:rsidRDefault="002B66DA" w:rsidP="002B66DA">
          <w:pPr>
            <w:pStyle w:val="TOC1"/>
            <w:spacing w:before="0" w:after="0"/>
            <w:rPr>
              <w:rFonts w:asciiTheme="minorHAnsi" w:eastAsiaTheme="minorEastAsia" w:hAnsiTheme="minorHAnsi" w:cstheme="minorBidi"/>
              <w:b w:val="0"/>
            </w:rPr>
          </w:pPr>
          <w:hyperlink w:anchor="_Toc23434130" w:history="1">
            <w:r w:rsidRPr="005D3638">
              <w:rPr>
                <w:rStyle w:val="Hyperlink"/>
              </w:rPr>
              <w:t>ANNEX D: Environmental Mitigation and Monitoring Report</w:t>
            </w:r>
            <w:r>
              <w:rPr>
                <w:webHidden/>
              </w:rPr>
              <w:tab/>
            </w:r>
            <w:r>
              <w:rPr>
                <w:webHidden/>
              </w:rPr>
              <w:fldChar w:fldCharType="begin"/>
            </w:r>
            <w:r>
              <w:rPr>
                <w:webHidden/>
              </w:rPr>
              <w:instrText xml:space="preserve"> PAGEREF _Toc23434130 \h </w:instrText>
            </w:r>
            <w:r>
              <w:rPr>
                <w:webHidden/>
              </w:rPr>
            </w:r>
            <w:r>
              <w:rPr>
                <w:webHidden/>
              </w:rPr>
              <w:fldChar w:fldCharType="separate"/>
            </w:r>
            <w:r>
              <w:rPr>
                <w:webHidden/>
              </w:rPr>
              <w:t>62</w:t>
            </w:r>
            <w:r>
              <w:rPr>
                <w:webHidden/>
              </w:rPr>
              <w:fldChar w:fldCharType="end"/>
            </w:r>
          </w:hyperlink>
        </w:p>
        <w:p w14:paraId="0598C60C" w14:textId="77777777" w:rsidR="002B66DA" w:rsidRDefault="002B66DA" w:rsidP="002B66DA">
          <w:pPr>
            <w:pStyle w:val="TOC1"/>
            <w:spacing w:before="0" w:after="0"/>
            <w:rPr>
              <w:rFonts w:asciiTheme="minorHAnsi" w:eastAsiaTheme="minorEastAsia" w:hAnsiTheme="minorHAnsi" w:cstheme="minorBidi"/>
              <w:b w:val="0"/>
            </w:rPr>
          </w:pPr>
          <w:hyperlink w:anchor="_Toc23434131" w:history="1">
            <w:r w:rsidRPr="005D3638">
              <w:rPr>
                <w:rStyle w:val="Hyperlink"/>
              </w:rPr>
              <w:t>ANNEX E: Addressing Gender</w:t>
            </w:r>
            <w:r>
              <w:rPr>
                <w:webHidden/>
              </w:rPr>
              <w:tab/>
            </w:r>
            <w:r>
              <w:rPr>
                <w:webHidden/>
              </w:rPr>
              <w:fldChar w:fldCharType="begin"/>
            </w:r>
            <w:r>
              <w:rPr>
                <w:webHidden/>
              </w:rPr>
              <w:instrText xml:space="preserve"> PAGEREF _Toc23434131 \h </w:instrText>
            </w:r>
            <w:r>
              <w:rPr>
                <w:webHidden/>
              </w:rPr>
            </w:r>
            <w:r>
              <w:rPr>
                <w:webHidden/>
              </w:rPr>
              <w:fldChar w:fldCharType="separate"/>
            </w:r>
            <w:r>
              <w:rPr>
                <w:webHidden/>
              </w:rPr>
              <w:t>65</w:t>
            </w:r>
            <w:r>
              <w:rPr>
                <w:webHidden/>
              </w:rPr>
              <w:fldChar w:fldCharType="end"/>
            </w:r>
          </w:hyperlink>
        </w:p>
        <w:p w14:paraId="1629BF97" w14:textId="77777777" w:rsidR="0059660B" w:rsidRDefault="008D6547" w:rsidP="002B66DA">
          <w:pPr>
            <w:spacing w:before="0" w:after="0"/>
          </w:pPr>
          <w:r w:rsidRPr="00CB4712">
            <w:rPr>
              <w:rFonts w:asciiTheme="majorHAnsi" w:hAnsiTheme="majorHAnsi"/>
            </w:rPr>
            <w:fldChar w:fldCharType="end"/>
          </w:r>
        </w:p>
      </w:sdtContent>
    </w:sdt>
    <w:p w14:paraId="635F8F43" w14:textId="5C6B29A6" w:rsidR="00921010" w:rsidRPr="00CB4712" w:rsidRDefault="008D6547" w:rsidP="0059660B">
      <w:pPr>
        <w:spacing w:before="0" w:after="0"/>
        <w:rPr>
          <w:rFonts w:asciiTheme="majorHAnsi" w:eastAsia="Cabin" w:hAnsiTheme="majorHAnsi" w:cs="Cabin"/>
          <w:smallCaps/>
          <w:color w:val="002A6C"/>
          <w:sz w:val="40"/>
          <w:szCs w:val="40"/>
        </w:rPr>
      </w:pPr>
      <w:r w:rsidRPr="00CB4712">
        <w:rPr>
          <w:rFonts w:asciiTheme="majorHAnsi" w:hAnsiTheme="majorHAnsi"/>
        </w:rPr>
        <w:br w:type="page"/>
      </w:r>
    </w:p>
    <w:p w14:paraId="6407EE8E" w14:textId="77777777" w:rsidR="00921010" w:rsidRPr="00CB4712" w:rsidRDefault="008D6547">
      <w:pPr>
        <w:pStyle w:val="Heading1"/>
        <w:numPr>
          <w:ilvl w:val="0"/>
          <w:numId w:val="3"/>
        </w:numPr>
        <w:rPr>
          <w:rFonts w:asciiTheme="majorHAnsi" w:hAnsiTheme="majorHAnsi"/>
        </w:rPr>
      </w:pPr>
      <w:bookmarkStart w:id="3" w:name="_Toc23434094"/>
      <w:r w:rsidRPr="00CB4712">
        <w:rPr>
          <w:rFonts w:asciiTheme="majorHAnsi" w:hAnsiTheme="majorHAnsi"/>
        </w:rPr>
        <w:lastRenderedPageBreak/>
        <w:t>Acronyms and Abbreviations</w:t>
      </w:r>
      <w:bookmarkEnd w:id="3"/>
    </w:p>
    <w:p w14:paraId="40618BCC" w14:textId="090AE3CF" w:rsidR="00E04681" w:rsidRPr="00E04681" w:rsidRDefault="00E04681" w:rsidP="00E04681">
      <w:pPr>
        <w:tabs>
          <w:tab w:val="left" w:pos="720"/>
          <w:tab w:val="left" w:pos="1440"/>
          <w:tab w:val="left" w:pos="2160"/>
          <w:tab w:val="left" w:pos="2880"/>
          <w:tab w:val="left" w:pos="8190"/>
        </w:tabs>
        <w:spacing w:before="120" w:after="120"/>
        <w:rPr>
          <w:rFonts w:asciiTheme="majorHAnsi" w:hAnsiTheme="majorHAnsi"/>
        </w:rPr>
      </w:pPr>
      <w:r>
        <w:rPr>
          <w:rFonts w:asciiTheme="majorHAnsi" w:hAnsiTheme="majorHAnsi"/>
          <w:b/>
          <w:color w:val="00859B"/>
        </w:rPr>
        <w:t>AM</w:t>
      </w:r>
      <w:r w:rsidRPr="00E04681">
        <w:rPr>
          <w:rFonts w:asciiTheme="majorHAnsi" w:hAnsiTheme="majorHAnsi"/>
          <w:b/>
          <w:color w:val="00859B"/>
        </w:rPr>
        <w:tab/>
      </w:r>
      <w:r w:rsidRPr="00E04681">
        <w:rPr>
          <w:rFonts w:asciiTheme="majorHAnsi" w:hAnsiTheme="majorHAnsi"/>
          <w:b/>
          <w:color w:val="00859B"/>
        </w:rPr>
        <w:tab/>
      </w:r>
      <w:r>
        <w:rPr>
          <w:rFonts w:asciiTheme="majorHAnsi" w:hAnsiTheme="majorHAnsi"/>
        </w:rPr>
        <w:t>Activity Manager</w:t>
      </w:r>
    </w:p>
    <w:p w14:paraId="725C1EC2" w14:textId="77777777" w:rsidR="00921010" w:rsidRPr="00CB4712" w:rsidRDefault="008D6547" w:rsidP="00F645FB">
      <w:pPr>
        <w:spacing w:before="120" w:after="120"/>
        <w:rPr>
          <w:rFonts w:asciiTheme="majorHAnsi" w:hAnsiTheme="majorHAnsi"/>
        </w:rPr>
      </w:pPr>
      <w:r w:rsidRPr="00CB4712">
        <w:rPr>
          <w:rFonts w:asciiTheme="majorHAnsi" w:hAnsiTheme="majorHAnsi"/>
          <w:b/>
          <w:color w:val="00859B"/>
        </w:rPr>
        <w:t>AMAC</w:t>
      </w:r>
      <w:r w:rsidRPr="00CB4712">
        <w:rPr>
          <w:rFonts w:asciiTheme="majorHAnsi" w:hAnsiTheme="majorHAnsi"/>
          <w:b/>
          <w:color w:val="00859B"/>
        </w:rPr>
        <w:tab/>
      </w:r>
      <w:r w:rsidRPr="00CB4712">
        <w:rPr>
          <w:rFonts w:asciiTheme="majorHAnsi" w:hAnsiTheme="majorHAnsi"/>
          <w:b/>
          <w:color w:val="00859B"/>
        </w:rPr>
        <w:tab/>
      </w:r>
      <w:r w:rsidRPr="00CB4712">
        <w:rPr>
          <w:rFonts w:asciiTheme="majorHAnsi" w:hAnsiTheme="majorHAnsi"/>
        </w:rPr>
        <w:t>Abuja Municipal Area Council</w:t>
      </w:r>
    </w:p>
    <w:p w14:paraId="5314F861" w14:textId="56D71622" w:rsidR="00921010" w:rsidRPr="00CB4712" w:rsidRDefault="008D6547" w:rsidP="00F645FB">
      <w:pPr>
        <w:spacing w:before="120" w:after="120"/>
        <w:rPr>
          <w:rFonts w:asciiTheme="majorHAnsi" w:hAnsiTheme="majorHAnsi"/>
        </w:rPr>
      </w:pPr>
      <w:r w:rsidRPr="00CB4712">
        <w:rPr>
          <w:rFonts w:asciiTheme="majorHAnsi" w:hAnsiTheme="majorHAnsi"/>
          <w:b/>
          <w:color w:val="00859B"/>
        </w:rPr>
        <w:t>AMEL</w:t>
      </w:r>
      <w:r w:rsidRPr="00CB4712">
        <w:rPr>
          <w:rFonts w:asciiTheme="majorHAnsi" w:hAnsiTheme="majorHAnsi"/>
          <w:b/>
          <w:color w:val="00859B"/>
        </w:rPr>
        <w:tab/>
      </w:r>
      <w:r w:rsidRPr="00CB4712">
        <w:rPr>
          <w:rFonts w:asciiTheme="majorHAnsi" w:hAnsiTheme="majorHAnsi"/>
          <w:b/>
          <w:color w:val="00859B"/>
        </w:rPr>
        <w:tab/>
      </w:r>
      <w:r w:rsidR="00FA24A2">
        <w:rPr>
          <w:rFonts w:asciiTheme="majorHAnsi" w:hAnsiTheme="majorHAnsi"/>
        </w:rPr>
        <w:t>A</w:t>
      </w:r>
      <w:r w:rsidRPr="00CB4712">
        <w:rPr>
          <w:rFonts w:asciiTheme="majorHAnsi" w:hAnsiTheme="majorHAnsi"/>
        </w:rPr>
        <w:t xml:space="preserve">ctivity </w:t>
      </w:r>
      <w:r w:rsidR="00FA24A2">
        <w:rPr>
          <w:rFonts w:asciiTheme="majorHAnsi" w:hAnsiTheme="majorHAnsi"/>
        </w:rPr>
        <w:t>M</w:t>
      </w:r>
      <w:r w:rsidRPr="00CB4712">
        <w:rPr>
          <w:rFonts w:asciiTheme="majorHAnsi" w:hAnsiTheme="majorHAnsi"/>
        </w:rPr>
        <w:t xml:space="preserve">onitoring, </w:t>
      </w:r>
      <w:r w:rsidR="00FA24A2">
        <w:rPr>
          <w:rFonts w:asciiTheme="majorHAnsi" w:hAnsiTheme="majorHAnsi"/>
        </w:rPr>
        <w:t>E</w:t>
      </w:r>
      <w:r w:rsidRPr="00CB4712">
        <w:rPr>
          <w:rFonts w:asciiTheme="majorHAnsi" w:hAnsiTheme="majorHAnsi"/>
        </w:rPr>
        <w:t xml:space="preserve">valuation and </w:t>
      </w:r>
      <w:r w:rsidR="00FA24A2">
        <w:rPr>
          <w:rFonts w:asciiTheme="majorHAnsi" w:hAnsiTheme="majorHAnsi"/>
        </w:rPr>
        <w:t>L</w:t>
      </w:r>
      <w:r w:rsidRPr="00CB4712">
        <w:rPr>
          <w:rFonts w:asciiTheme="majorHAnsi" w:hAnsiTheme="majorHAnsi"/>
        </w:rPr>
        <w:t>earning</w:t>
      </w:r>
    </w:p>
    <w:p w14:paraId="66898903" w14:textId="77777777" w:rsidR="00921010" w:rsidRDefault="008D6547" w:rsidP="00F645FB">
      <w:pPr>
        <w:spacing w:before="120" w:after="120"/>
        <w:rPr>
          <w:rFonts w:asciiTheme="majorHAnsi" w:hAnsiTheme="majorHAnsi"/>
        </w:rPr>
      </w:pPr>
      <w:r w:rsidRPr="00CB4712">
        <w:rPr>
          <w:rFonts w:asciiTheme="majorHAnsi" w:hAnsiTheme="majorHAnsi"/>
          <w:b/>
          <w:color w:val="00859B"/>
        </w:rPr>
        <w:t>BA</w:t>
      </w:r>
      <w:r w:rsidRPr="00CB4712">
        <w:rPr>
          <w:rFonts w:asciiTheme="majorHAnsi" w:hAnsiTheme="majorHAnsi"/>
          <w:b/>
          <w:color w:val="00859B"/>
        </w:rPr>
        <w:tab/>
      </w:r>
      <w:r w:rsidRPr="00CB4712">
        <w:rPr>
          <w:rFonts w:asciiTheme="majorHAnsi" w:hAnsiTheme="majorHAnsi"/>
          <w:b/>
          <w:color w:val="00859B"/>
        </w:rPr>
        <w:tab/>
      </w:r>
      <w:r w:rsidRPr="00CB4712">
        <w:rPr>
          <w:rFonts w:asciiTheme="majorHAnsi" w:hAnsiTheme="majorHAnsi"/>
        </w:rPr>
        <w:t>Breakthrough Action</w:t>
      </w:r>
    </w:p>
    <w:p w14:paraId="19891869" w14:textId="39862936" w:rsidR="00132EF2" w:rsidRPr="00CB4712" w:rsidRDefault="00132EF2" w:rsidP="00F645FB">
      <w:pPr>
        <w:spacing w:before="120" w:after="120"/>
        <w:rPr>
          <w:rFonts w:asciiTheme="majorHAnsi" w:hAnsiTheme="majorHAnsi"/>
        </w:rPr>
      </w:pPr>
      <w:r>
        <w:rPr>
          <w:rFonts w:asciiTheme="majorHAnsi" w:hAnsiTheme="majorHAnsi"/>
          <w:b/>
          <w:color w:val="00859B"/>
        </w:rPr>
        <w:t>BCS</w:t>
      </w:r>
      <w:r w:rsidRPr="00CB4712">
        <w:rPr>
          <w:rFonts w:asciiTheme="majorHAnsi" w:hAnsiTheme="majorHAnsi"/>
          <w:b/>
          <w:color w:val="00859B"/>
        </w:rPr>
        <w:tab/>
      </w:r>
      <w:r w:rsidRPr="00CB4712">
        <w:rPr>
          <w:rFonts w:asciiTheme="majorHAnsi" w:hAnsiTheme="majorHAnsi"/>
          <w:b/>
          <w:color w:val="00859B"/>
        </w:rPr>
        <w:tab/>
      </w:r>
      <w:r>
        <w:rPr>
          <w:rFonts w:asciiTheme="majorHAnsi" w:hAnsiTheme="majorHAnsi"/>
        </w:rPr>
        <w:t>Balanced Counseling Strategy</w:t>
      </w:r>
    </w:p>
    <w:p w14:paraId="05F288B6" w14:textId="45A31479" w:rsidR="00921010" w:rsidRDefault="008D6547" w:rsidP="00F645FB">
      <w:pPr>
        <w:spacing w:before="120" w:after="120"/>
        <w:rPr>
          <w:rFonts w:asciiTheme="majorHAnsi" w:hAnsiTheme="majorHAnsi"/>
        </w:rPr>
      </w:pPr>
      <w:r w:rsidRPr="00CB4712">
        <w:rPr>
          <w:rFonts w:asciiTheme="majorHAnsi" w:hAnsiTheme="majorHAnsi"/>
          <w:b/>
          <w:color w:val="00859B"/>
        </w:rPr>
        <w:t>CHEW</w:t>
      </w:r>
      <w:r w:rsidRPr="00CB4712">
        <w:rPr>
          <w:rFonts w:asciiTheme="majorHAnsi" w:hAnsiTheme="majorHAnsi"/>
          <w:b/>
          <w:color w:val="00859B"/>
        </w:rPr>
        <w:tab/>
      </w:r>
      <w:r w:rsidRPr="00CB4712">
        <w:rPr>
          <w:rFonts w:asciiTheme="majorHAnsi" w:hAnsiTheme="majorHAnsi"/>
        </w:rPr>
        <w:tab/>
      </w:r>
      <w:r w:rsidR="00765B1A">
        <w:rPr>
          <w:rFonts w:asciiTheme="majorHAnsi" w:hAnsiTheme="majorHAnsi"/>
        </w:rPr>
        <w:t>C</w:t>
      </w:r>
      <w:r w:rsidRPr="00CB4712">
        <w:rPr>
          <w:rFonts w:asciiTheme="majorHAnsi" w:hAnsiTheme="majorHAnsi"/>
        </w:rPr>
        <w:t xml:space="preserve">ommunity </w:t>
      </w:r>
      <w:r w:rsidR="00765B1A" w:rsidRPr="00CB4712">
        <w:rPr>
          <w:rFonts w:asciiTheme="majorHAnsi" w:hAnsiTheme="majorHAnsi"/>
        </w:rPr>
        <w:t>Health Extension Worker</w:t>
      </w:r>
    </w:p>
    <w:p w14:paraId="1B35C2F3" w14:textId="6A1C07E8" w:rsidR="00206F2C" w:rsidRPr="00206F2C" w:rsidRDefault="00206F2C" w:rsidP="00F645FB">
      <w:pPr>
        <w:spacing w:before="120" w:after="120"/>
        <w:rPr>
          <w:rFonts w:asciiTheme="majorHAnsi" w:hAnsiTheme="majorHAnsi"/>
        </w:rPr>
      </w:pPr>
      <w:r>
        <w:rPr>
          <w:rFonts w:asciiTheme="majorHAnsi" w:hAnsiTheme="majorHAnsi"/>
          <w:b/>
          <w:color w:val="00859B"/>
        </w:rPr>
        <w:t>CYP</w:t>
      </w:r>
      <w:r w:rsidRPr="00CB4712">
        <w:rPr>
          <w:rFonts w:asciiTheme="majorHAnsi" w:hAnsiTheme="majorHAnsi"/>
          <w:b/>
          <w:color w:val="00859B"/>
        </w:rPr>
        <w:tab/>
      </w:r>
      <w:r w:rsidRPr="00CB4712">
        <w:rPr>
          <w:rFonts w:asciiTheme="majorHAnsi" w:hAnsiTheme="majorHAnsi"/>
        </w:rPr>
        <w:tab/>
      </w:r>
      <w:r>
        <w:rPr>
          <w:rFonts w:asciiTheme="majorHAnsi" w:hAnsiTheme="majorHAnsi"/>
        </w:rPr>
        <w:t>Couple Years of Protection</w:t>
      </w:r>
    </w:p>
    <w:p w14:paraId="447350A9" w14:textId="75E354AB" w:rsidR="00921010" w:rsidRDefault="008D6547" w:rsidP="00F645FB">
      <w:pPr>
        <w:spacing w:before="120" w:after="120"/>
        <w:rPr>
          <w:rFonts w:asciiTheme="majorHAnsi" w:hAnsiTheme="majorHAnsi"/>
        </w:rPr>
      </w:pPr>
      <w:r w:rsidRPr="00CB4712">
        <w:rPr>
          <w:rFonts w:asciiTheme="majorHAnsi" w:hAnsiTheme="majorHAnsi"/>
          <w:b/>
          <w:color w:val="00859B"/>
        </w:rPr>
        <w:t>DHIS</w:t>
      </w:r>
      <w:r w:rsidRPr="00CB4712">
        <w:rPr>
          <w:rFonts w:asciiTheme="majorHAnsi" w:hAnsiTheme="majorHAnsi"/>
          <w:b/>
          <w:color w:val="00859B"/>
        </w:rPr>
        <w:tab/>
      </w:r>
      <w:r w:rsidRPr="00CB4712">
        <w:rPr>
          <w:rFonts w:asciiTheme="majorHAnsi" w:hAnsiTheme="majorHAnsi"/>
          <w:b/>
          <w:color w:val="00859B"/>
        </w:rPr>
        <w:tab/>
      </w:r>
      <w:r w:rsidRPr="00CB4712">
        <w:rPr>
          <w:rFonts w:asciiTheme="majorHAnsi" w:hAnsiTheme="majorHAnsi"/>
        </w:rPr>
        <w:t>District Health Information Management System</w:t>
      </w:r>
    </w:p>
    <w:p w14:paraId="3973D90F" w14:textId="0409A72D" w:rsidR="00EB33FD" w:rsidRPr="00EB33FD" w:rsidRDefault="00EB33FD" w:rsidP="00F645FB">
      <w:pPr>
        <w:spacing w:before="120" w:after="120"/>
        <w:rPr>
          <w:rFonts w:asciiTheme="majorHAnsi" w:hAnsiTheme="majorHAnsi"/>
        </w:rPr>
      </w:pPr>
      <w:r>
        <w:rPr>
          <w:rFonts w:asciiTheme="majorHAnsi" w:hAnsiTheme="majorHAnsi"/>
          <w:b/>
          <w:color w:val="00859B"/>
        </w:rPr>
        <w:t>DPRS</w:t>
      </w:r>
      <w:r w:rsidRPr="00CB4712">
        <w:rPr>
          <w:rFonts w:asciiTheme="majorHAnsi" w:hAnsiTheme="majorHAnsi"/>
          <w:b/>
          <w:color w:val="00859B"/>
        </w:rPr>
        <w:tab/>
      </w:r>
      <w:r w:rsidRPr="00CB4712">
        <w:rPr>
          <w:rFonts w:asciiTheme="majorHAnsi" w:hAnsiTheme="majorHAnsi"/>
          <w:b/>
          <w:color w:val="00859B"/>
        </w:rPr>
        <w:tab/>
      </w:r>
      <w:r>
        <w:rPr>
          <w:rFonts w:asciiTheme="majorHAnsi" w:hAnsiTheme="majorHAnsi"/>
        </w:rPr>
        <w:t xml:space="preserve">Department of Research, Planning, and Statistics </w:t>
      </w:r>
    </w:p>
    <w:p w14:paraId="16EA331F" w14:textId="77777777" w:rsidR="00921010" w:rsidRPr="00CB4712" w:rsidRDefault="008D6547" w:rsidP="00F645FB">
      <w:pPr>
        <w:spacing w:before="120" w:after="120"/>
        <w:rPr>
          <w:rFonts w:asciiTheme="majorHAnsi" w:hAnsiTheme="majorHAnsi"/>
          <w:b/>
          <w:color w:val="00859B"/>
        </w:rPr>
      </w:pPr>
      <w:r w:rsidRPr="00CB4712">
        <w:rPr>
          <w:rFonts w:asciiTheme="majorHAnsi" w:hAnsiTheme="majorHAnsi"/>
          <w:b/>
          <w:color w:val="00859B"/>
        </w:rPr>
        <w:t>DQA</w:t>
      </w:r>
      <w:r w:rsidRPr="00CB4712">
        <w:rPr>
          <w:rFonts w:asciiTheme="majorHAnsi" w:hAnsiTheme="majorHAnsi"/>
          <w:b/>
          <w:color w:val="00859B"/>
        </w:rPr>
        <w:tab/>
      </w:r>
      <w:r w:rsidRPr="00CB4712">
        <w:rPr>
          <w:rFonts w:asciiTheme="majorHAnsi" w:hAnsiTheme="majorHAnsi"/>
          <w:b/>
          <w:color w:val="00859B"/>
        </w:rPr>
        <w:tab/>
      </w:r>
      <w:r w:rsidRPr="00CB4712">
        <w:rPr>
          <w:rFonts w:asciiTheme="majorHAnsi" w:hAnsiTheme="majorHAnsi"/>
        </w:rPr>
        <w:t>Data Quality Assurance</w:t>
      </w:r>
      <w:r w:rsidRPr="00CB4712">
        <w:rPr>
          <w:rFonts w:asciiTheme="majorHAnsi" w:hAnsiTheme="majorHAnsi"/>
          <w:b/>
          <w:color w:val="00859B"/>
        </w:rPr>
        <w:t xml:space="preserve"> </w:t>
      </w:r>
    </w:p>
    <w:p w14:paraId="31B7E9EE" w14:textId="77777777" w:rsidR="00921010" w:rsidRPr="00CB4712" w:rsidRDefault="008D6547" w:rsidP="00F645FB">
      <w:pPr>
        <w:spacing w:before="120" w:after="120"/>
        <w:rPr>
          <w:rFonts w:asciiTheme="majorHAnsi" w:hAnsiTheme="majorHAnsi"/>
          <w:b/>
          <w:color w:val="00859B"/>
        </w:rPr>
      </w:pPr>
      <w:r w:rsidRPr="00CB4712">
        <w:rPr>
          <w:rFonts w:asciiTheme="majorHAnsi" w:hAnsiTheme="majorHAnsi"/>
          <w:b/>
          <w:color w:val="00859B"/>
        </w:rPr>
        <w:t>FCT</w:t>
      </w:r>
      <w:r w:rsidRPr="00CB4712">
        <w:rPr>
          <w:rFonts w:asciiTheme="majorHAnsi" w:hAnsiTheme="majorHAnsi"/>
          <w:b/>
          <w:color w:val="00859B"/>
        </w:rPr>
        <w:tab/>
      </w:r>
      <w:r w:rsidRPr="00CB4712">
        <w:rPr>
          <w:rFonts w:asciiTheme="majorHAnsi" w:hAnsiTheme="majorHAnsi"/>
          <w:b/>
          <w:color w:val="00859B"/>
        </w:rPr>
        <w:tab/>
      </w:r>
      <w:r w:rsidRPr="00CB4712">
        <w:rPr>
          <w:rFonts w:asciiTheme="majorHAnsi" w:hAnsiTheme="majorHAnsi"/>
        </w:rPr>
        <w:t>Federal Capital Territory</w:t>
      </w:r>
    </w:p>
    <w:p w14:paraId="779615BE" w14:textId="1AE52054" w:rsidR="00921010" w:rsidRPr="00CB4712" w:rsidRDefault="008D6547" w:rsidP="00F645FB">
      <w:pPr>
        <w:spacing w:before="120" w:after="120"/>
        <w:rPr>
          <w:rFonts w:asciiTheme="majorHAnsi" w:hAnsiTheme="majorHAnsi"/>
          <w:b/>
          <w:color w:val="00859B"/>
        </w:rPr>
      </w:pPr>
      <w:r w:rsidRPr="00CB4712">
        <w:rPr>
          <w:rFonts w:asciiTheme="majorHAnsi" w:hAnsiTheme="majorHAnsi"/>
          <w:b/>
          <w:color w:val="00859B"/>
        </w:rPr>
        <w:t>FM</w:t>
      </w:r>
      <w:r w:rsidR="00753DF2">
        <w:rPr>
          <w:rFonts w:asciiTheme="majorHAnsi" w:hAnsiTheme="majorHAnsi"/>
          <w:b/>
          <w:color w:val="00859B"/>
        </w:rPr>
        <w:t>o</w:t>
      </w:r>
      <w:r w:rsidRPr="00CB4712">
        <w:rPr>
          <w:rFonts w:asciiTheme="majorHAnsi" w:hAnsiTheme="majorHAnsi"/>
          <w:b/>
          <w:color w:val="00859B"/>
        </w:rPr>
        <w:t>H</w:t>
      </w:r>
      <w:r w:rsidRPr="00CB4712">
        <w:rPr>
          <w:rFonts w:asciiTheme="majorHAnsi" w:hAnsiTheme="majorHAnsi"/>
          <w:b/>
          <w:color w:val="00859B"/>
        </w:rPr>
        <w:tab/>
      </w:r>
      <w:r w:rsidRPr="00CB4712">
        <w:rPr>
          <w:rFonts w:asciiTheme="majorHAnsi" w:hAnsiTheme="majorHAnsi"/>
          <w:b/>
          <w:color w:val="00859B"/>
        </w:rPr>
        <w:tab/>
      </w:r>
      <w:r w:rsidRPr="00CB4712">
        <w:rPr>
          <w:rFonts w:asciiTheme="majorHAnsi" w:hAnsiTheme="majorHAnsi"/>
        </w:rPr>
        <w:t>Federal Ministry of Health</w:t>
      </w:r>
    </w:p>
    <w:p w14:paraId="53CD0266" w14:textId="695EDEF9" w:rsidR="00921010" w:rsidRPr="00CB4712" w:rsidRDefault="008D6547" w:rsidP="00F645FB">
      <w:pPr>
        <w:spacing w:before="120" w:after="120"/>
        <w:rPr>
          <w:rFonts w:asciiTheme="majorHAnsi" w:hAnsiTheme="majorHAnsi"/>
          <w:b/>
          <w:color w:val="00859B"/>
        </w:rPr>
      </w:pPr>
      <w:r w:rsidRPr="00CB4712">
        <w:rPr>
          <w:rFonts w:asciiTheme="majorHAnsi" w:hAnsiTheme="majorHAnsi"/>
          <w:b/>
          <w:color w:val="00859B"/>
        </w:rPr>
        <w:t>FP</w:t>
      </w:r>
      <w:r w:rsidRPr="00CB4712">
        <w:rPr>
          <w:rFonts w:asciiTheme="majorHAnsi" w:hAnsiTheme="majorHAnsi"/>
          <w:b/>
          <w:color w:val="00859B"/>
        </w:rPr>
        <w:tab/>
      </w:r>
      <w:r w:rsidRPr="00CB4712">
        <w:rPr>
          <w:rFonts w:asciiTheme="majorHAnsi" w:hAnsiTheme="majorHAnsi"/>
          <w:b/>
          <w:color w:val="00859B"/>
        </w:rPr>
        <w:tab/>
      </w:r>
      <w:r w:rsidR="00765B1A" w:rsidRPr="00CB4712">
        <w:rPr>
          <w:rFonts w:asciiTheme="majorHAnsi" w:hAnsiTheme="majorHAnsi"/>
        </w:rPr>
        <w:t>Family Planning</w:t>
      </w:r>
    </w:p>
    <w:p w14:paraId="7AE1DDF0" w14:textId="47A2721E" w:rsidR="00921010" w:rsidRPr="00CB4712" w:rsidRDefault="008D6547" w:rsidP="00F645FB">
      <w:pPr>
        <w:spacing w:before="120" w:after="120"/>
        <w:rPr>
          <w:rFonts w:asciiTheme="majorHAnsi" w:hAnsiTheme="majorHAnsi"/>
          <w:b/>
          <w:color w:val="00859B"/>
        </w:rPr>
      </w:pPr>
      <w:r w:rsidRPr="00CB4712">
        <w:rPr>
          <w:rFonts w:asciiTheme="majorHAnsi" w:hAnsiTheme="majorHAnsi"/>
          <w:b/>
          <w:color w:val="00859B"/>
        </w:rPr>
        <w:t>GBV</w:t>
      </w:r>
      <w:r w:rsidRPr="00CB4712">
        <w:rPr>
          <w:rFonts w:asciiTheme="majorHAnsi" w:hAnsiTheme="majorHAnsi"/>
          <w:b/>
          <w:color w:val="00859B"/>
        </w:rPr>
        <w:tab/>
      </w:r>
      <w:r w:rsidRPr="00CB4712">
        <w:rPr>
          <w:rFonts w:asciiTheme="majorHAnsi" w:hAnsiTheme="majorHAnsi"/>
          <w:b/>
          <w:color w:val="00859B"/>
        </w:rPr>
        <w:tab/>
      </w:r>
      <w:r w:rsidR="00765B1A" w:rsidRPr="00CB4712">
        <w:rPr>
          <w:rFonts w:asciiTheme="majorHAnsi" w:hAnsiTheme="majorHAnsi"/>
        </w:rPr>
        <w:t>Gender</w:t>
      </w:r>
      <w:r w:rsidR="005B7D97">
        <w:rPr>
          <w:rFonts w:asciiTheme="majorHAnsi" w:hAnsiTheme="majorHAnsi"/>
        </w:rPr>
        <w:t>-</w:t>
      </w:r>
      <w:r w:rsidR="00765B1A" w:rsidRPr="00CB4712">
        <w:rPr>
          <w:rFonts w:asciiTheme="majorHAnsi" w:hAnsiTheme="majorHAnsi"/>
        </w:rPr>
        <w:t>Based Violence</w:t>
      </w:r>
    </w:p>
    <w:p w14:paraId="460C4D0D" w14:textId="77777777" w:rsidR="00921010" w:rsidRDefault="008D6547" w:rsidP="00F645FB">
      <w:pPr>
        <w:spacing w:before="120" w:after="120"/>
        <w:ind w:left="1440" w:hanging="1440"/>
        <w:rPr>
          <w:rFonts w:asciiTheme="majorHAnsi" w:hAnsiTheme="majorHAnsi"/>
        </w:rPr>
      </w:pPr>
      <w:r w:rsidRPr="00CB4712">
        <w:rPr>
          <w:rFonts w:asciiTheme="majorHAnsi" w:hAnsiTheme="majorHAnsi"/>
          <w:b/>
          <w:color w:val="00859B"/>
        </w:rPr>
        <w:t>GHSC-PSM</w:t>
      </w:r>
      <w:r w:rsidRPr="00CB4712">
        <w:rPr>
          <w:rFonts w:asciiTheme="majorHAnsi" w:hAnsiTheme="majorHAnsi"/>
        </w:rPr>
        <w:tab/>
        <w:t>Global Health Supply Chain - Procurement and Supply Chain Management Project</w:t>
      </w:r>
    </w:p>
    <w:p w14:paraId="743DDF75" w14:textId="04B28F4F" w:rsidR="00E04681" w:rsidRPr="00CB4712" w:rsidRDefault="00E04681" w:rsidP="00F645FB">
      <w:pPr>
        <w:spacing w:before="120" w:after="120"/>
        <w:ind w:left="1440" w:hanging="1440"/>
        <w:rPr>
          <w:rFonts w:asciiTheme="majorHAnsi" w:hAnsiTheme="majorHAnsi"/>
        </w:rPr>
      </w:pPr>
      <w:r>
        <w:rPr>
          <w:rFonts w:asciiTheme="majorHAnsi" w:hAnsiTheme="majorHAnsi"/>
          <w:b/>
          <w:color w:val="00859B"/>
        </w:rPr>
        <w:t>GTSS</w:t>
      </w:r>
      <w:r>
        <w:rPr>
          <w:rFonts w:asciiTheme="majorHAnsi" w:hAnsiTheme="majorHAnsi"/>
          <w:b/>
          <w:color w:val="00859B"/>
        </w:rPr>
        <w:tab/>
      </w:r>
      <w:r w:rsidRPr="00E04681">
        <w:rPr>
          <w:rFonts w:asciiTheme="majorHAnsi" w:hAnsiTheme="majorHAnsi"/>
        </w:rPr>
        <w:t>Gender Transformative Supportive Supervision</w:t>
      </w:r>
    </w:p>
    <w:p w14:paraId="60F4D824" w14:textId="77777777" w:rsidR="00921010" w:rsidRPr="00CB4712" w:rsidRDefault="008D6547" w:rsidP="00F645FB">
      <w:pPr>
        <w:spacing w:before="120" w:after="120"/>
        <w:rPr>
          <w:rFonts w:asciiTheme="majorHAnsi" w:hAnsiTheme="majorHAnsi"/>
        </w:rPr>
      </w:pPr>
      <w:r w:rsidRPr="00CB4712">
        <w:rPr>
          <w:rFonts w:asciiTheme="majorHAnsi" w:hAnsiTheme="majorHAnsi"/>
          <w:b/>
          <w:color w:val="00859B"/>
        </w:rPr>
        <w:t>GON</w:t>
      </w:r>
      <w:r w:rsidRPr="00CB4712">
        <w:rPr>
          <w:rFonts w:asciiTheme="majorHAnsi" w:hAnsiTheme="majorHAnsi"/>
          <w:b/>
          <w:color w:val="00859B"/>
        </w:rPr>
        <w:tab/>
      </w:r>
      <w:r w:rsidRPr="00CB4712">
        <w:rPr>
          <w:rFonts w:asciiTheme="majorHAnsi" w:hAnsiTheme="majorHAnsi"/>
          <w:b/>
          <w:color w:val="00859B"/>
        </w:rPr>
        <w:tab/>
      </w:r>
      <w:r w:rsidRPr="00CB4712">
        <w:rPr>
          <w:rFonts w:asciiTheme="majorHAnsi" w:hAnsiTheme="majorHAnsi"/>
        </w:rPr>
        <w:t>Government of Nigeria</w:t>
      </w:r>
    </w:p>
    <w:p w14:paraId="36858FD2" w14:textId="47495A78" w:rsidR="00921010" w:rsidRPr="00CB4712" w:rsidRDefault="008D6547" w:rsidP="00F645FB">
      <w:pPr>
        <w:spacing w:before="120" w:after="120"/>
        <w:rPr>
          <w:rFonts w:asciiTheme="majorHAnsi" w:hAnsiTheme="majorHAnsi"/>
          <w:b/>
          <w:color w:val="00859B"/>
        </w:rPr>
      </w:pPr>
      <w:r w:rsidRPr="00CB4712">
        <w:rPr>
          <w:rFonts w:asciiTheme="majorHAnsi" w:hAnsiTheme="majorHAnsi"/>
          <w:b/>
          <w:color w:val="00859B"/>
        </w:rPr>
        <w:t>HMIS</w:t>
      </w:r>
      <w:r w:rsidRPr="00CB4712">
        <w:rPr>
          <w:rFonts w:asciiTheme="majorHAnsi" w:hAnsiTheme="majorHAnsi"/>
          <w:b/>
          <w:color w:val="00859B"/>
        </w:rPr>
        <w:tab/>
      </w:r>
      <w:r w:rsidRPr="00CB4712">
        <w:rPr>
          <w:rFonts w:asciiTheme="majorHAnsi" w:hAnsiTheme="majorHAnsi"/>
          <w:b/>
          <w:color w:val="00859B"/>
        </w:rPr>
        <w:tab/>
      </w:r>
      <w:r w:rsidR="00765B1A" w:rsidRPr="00CB4712">
        <w:rPr>
          <w:rFonts w:asciiTheme="majorHAnsi" w:hAnsiTheme="majorHAnsi"/>
        </w:rPr>
        <w:t>Health Management Information System</w:t>
      </w:r>
    </w:p>
    <w:p w14:paraId="3CEB49B3" w14:textId="4C85DB30" w:rsidR="00921010" w:rsidRPr="00CB4712" w:rsidRDefault="008D6547" w:rsidP="00F645FB">
      <w:pPr>
        <w:spacing w:before="120" w:after="120"/>
        <w:rPr>
          <w:rFonts w:asciiTheme="majorHAnsi" w:hAnsiTheme="majorHAnsi"/>
        </w:rPr>
      </w:pPr>
      <w:r w:rsidRPr="00CB4712">
        <w:rPr>
          <w:rFonts w:asciiTheme="majorHAnsi" w:hAnsiTheme="majorHAnsi"/>
          <w:b/>
          <w:color w:val="00859B"/>
        </w:rPr>
        <w:t>IP</w:t>
      </w:r>
      <w:r w:rsidRPr="00CB4712">
        <w:rPr>
          <w:rFonts w:asciiTheme="majorHAnsi" w:hAnsiTheme="majorHAnsi"/>
          <w:b/>
          <w:color w:val="00859B"/>
        </w:rPr>
        <w:tab/>
      </w:r>
      <w:r w:rsidRPr="00CB4712">
        <w:rPr>
          <w:rFonts w:asciiTheme="majorHAnsi" w:hAnsiTheme="majorHAnsi"/>
          <w:b/>
          <w:color w:val="00859B"/>
        </w:rPr>
        <w:tab/>
      </w:r>
      <w:r w:rsidR="00765B1A" w:rsidRPr="00CB4712">
        <w:rPr>
          <w:rFonts w:asciiTheme="majorHAnsi" w:hAnsiTheme="majorHAnsi"/>
        </w:rPr>
        <w:t>Implementing Partner</w:t>
      </w:r>
    </w:p>
    <w:p w14:paraId="29772CC6" w14:textId="3A1F4C91" w:rsidR="00921010" w:rsidRPr="00CB4712" w:rsidRDefault="008D6547" w:rsidP="00F645FB">
      <w:pPr>
        <w:spacing w:before="120" w:after="120"/>
        <w:rPr>
          <w:rFonts w:asciiTheme="majorHAnsi" w:hAnsiTheme="majorHAnsi"/>
        </w:rPr>
      </w:pPr>
      <w:r w:rsidRPr="00CB4712">
        <w:rPr>
          <w:rFonts w:asciiTheme="majorHAnsi" w:hAnsiTheme="majorHAnsi"/>
          <w:b/>
          <w:color w:val="00859B"/>
        </w:rPr>
        <w:t>IR</w:t>
      </w:r>
      <w:r w:rsidRPr="00CB4712">
        <w:rPr>
          <w:rFonts w:asciiTheme="majorHAnsi" w:hAnsiTheme="majorHAnsi"/>
          <w:b/>
          <w:color w:val="00859B"/>
        </w:rPr>
        <w:tab/>
      </w:r>
      <w:r w:rsidRPr="00CB4712">
        <w:rPr>
          <w:rFonts w:asciiTheme="majorHAnsi" w:hAnsiTheme="majorHAnsi"/>
          <w:b/>
          <w:color w:val="00859B"/>
        </w:rPr>
        <w:tab/>
      </w:r>
      <w:r w:rsidR="00765B1A" w:rsidRPr="00CB4712">
        <w:rPr>
          <w:rFonts w:asciiTheme="majorHAnsi" w:hAnsiTheme="majorHAnsi"/>
        </w:rPr>
        <w:t>Intermediate Result</w:t>
      </w:r>
    </w:p>
    <w:p w14:paraId="5BFD6C1D" w14:textId="084BE12A" w:rsidR="00921010" w:rsidRPr="00CB4712" w:rsidRDefault="008D6547" w:rsidP="00F645FB">
      <w:pPr>
        <w:spacing w:before="120" w:after="120"/>
        <w:rPr>
          <w:rFonts w:asciiTheme="majorHAnsi" w:hAnsiTheme="majorHAnsi"/>
        </w:rPr>
      </w:pPr>
      <w:r w:rsidRPr="00CB4712">
        <w:rPr>
          <w:rFonts w:asciiTheme="majorHAnsi" w:hAnsiTheme="majorHAnsi"/>
          <w:b/>
          <w:color w:val="00859B"/>
        </w:rPr>
        <w:t>IUD</w:t>
      </w:r>
      <w:r w:rsidRPr="00CB4712">
        <w:rPr>
          <w:rFonts w:asciiTheme="majorHAnsi" w:hAnsiTheme="majorHAnsi"/>
        </w:rPr>
        <w:tab/>
      </w:r>
      <w:r w:rsidRPr="00CB4712">
        <w:rPr>
          <w:rFonts w:asciiTheme="majorHAnsi" w:hAnsiTheme="majorHAnsi"/>
        </w:rPr>
        <w:tab/>
      </w:r>
      <w:r w:rsidR="00765B1A" w:rsidRPr="00CB4712">
        <w:rPr>
          <w:rFonts w:asciiTheme="majorHAnsi" w:hAnsiTheme="majorHAnsi"/>
        </w:rPr>
        <w:t>Intrauterine Device</w:t>
      </w:r>
    </w:p>
    <w:p w14:paraId="2429799E" w14:textId="2D8D4947" w:rsidR="00921010" w:rsidRPr="00CB4712" w:rsidRDefault="008D6547" w:rsidP="00F645FB">
      <w:pPr>
        <w:spacing w:before="120" w:after="120"/>
        <w:rPr>
          <w:rFonts w:asciiTheme="majorHAnsi" w:hAnsiTheme="majorHAnsi"/>
        </w:rPr>
      </w:pPr>
      <w:r w:rsidRPr="00CB4712">
        <w:rPr>
          <w:rFonts w:asciiTheme="majorHAnsi" w:hAnsiTheme="majorHAnsi"/>
          <w:b/>
          <w:color w:val="00859B"/>
        </w:rPr>
        <w:t>IVR</w:t>
      </w:r>
      <w:r w:rsidRPr="00CB4712">
        <w:rPr>
          <w:rFonts w:asciiTheme="majorHAnsi" w:hAnsiTheme="majorHAnsi"/>
        </w:rPr>
        <w:tab/>
      </w:r>
      <w:r w:rsidRPr="00CB4712">
        <w:rPr>
          <w:rFonts w:asciiTheme="majorHAnsi" w:hAnsiTheme="majorHAnsi"/>
        </w:rPr>
        <w:tab/>
      </w:r>
      <w:r w:rsidR="00765B1A" w:rsidRPr="00CB4712">
        <w:rPr>
          <w:rFonts w:asciiTheme="majorHAnsi" w:hAnsiTheme="majorHAnsi"/>
        </w:rPr>
        <w:t>Interactive Voice Response</w:t>
      </w:r>
    </w:p>
    <w:p w14:paraId="27BB21DA" w14:textId="75433E3C" w:rsidR="00921010" w:rsidRPr="00CB4712" w:rsidRDefault="008D6547" w:rsidP="00F645FB">
      <w:pPr>
        <w:spacing w:before="120" w:after="120"/>
        <w:rPr>
          <w:rFonts w:asciiTheme="majorHAnsi" w:hAnsiTheme="majorHAnsi"/>
          <w:b/>
          <w:color w:val="00859B"/>
        </w:rPr>
      </w:pPr>
      <w:r w:rsidRPr="00CB4712">
        <w:rPr>
          <w:rFonts w:asciiTheme="majorHAnsi" w:hAnsiTheme="majorHAnsi"/>
          <w:b/>
          <w:color w:val="00859B"/>
        </w:rPr>
        <w:t>LARC</w:t>
      </w:r>
      <w:r w:rsidRPr="00CB4712">
        <w:rPr>
          <w:rFonts w:asciiTheme="majorHAnsi" w:hAnsiTheme="majorHAnsi"/>
          <w:b/>
          <w:color w:val="00859B"/>
        </w:rPr>
        <w:tab/>
      </w:r>
      <w:r w:rsidRPr="00CB4712">
        <w:rPr>
          <w:rFonts w:asciiTheme="majorHAnsi" w:hAnsiTheme="majorHAnsi"/>
          <w:b/>
          <w:color w:val="00859B"/>
        </w:rPr>
        <w:tab/>
      </w:r>
      <w:r w:rsidR="00765B1A" w:rsidRPr="00CB4712">
        <w:rPr>
          <w:rFonts w:asciiTheme="majorHAnsi" w:hAnsiTheme="majorHAnsi"/>
        </w:rPr>
        <w:t>Long-Acting Reversible Contraception</w:t>
      </w:r>
    </w:p>
    <w:p w14:paraId="510E61E4" w14:textId="5ADAC434" w:rsidR="00921010" w:rsidRPr="00CB4712" w:rsidRDefault="008D6547" w:rsidP="00F645FB">
      <w:pPr>
        <w:spacing w:before="120" w:after="120"/>
        <w:rPr>
          <w:rFonts w:asciiTheme="majorHAnsi" w:hAnsiTheme="majorHAnsi"/>
        </w:rPr>
      </w:pPr>
      <w:r w:rsidRPr="00CB4712">
        <w:rPr>
          <w:rFonts w:asciiTheme="majorHAnsi" w:hAnsiTheme="majorHAnsi"/>
          <w:b/>
          <w:color w:val="00859B"/>
        </w:rPr>
        <w:t>LAC</w:t>
      </w:r>
      <w:r w:rsidRPr="00CB4712">
        <w:rPr>
          <w:rFonts w:asciiTheme="majorHAnsi" w:hAnsiTheme="majorHAnsi"/>
          <w:b/>
          <w:color w:val="00859B"/>
        </w:rPr>
        <w:tab/>
      </w:r>
      <w:r w:rsidRPr="00CB4712">
        <w:rPr>
          <w:rFonts w:asciiTheme="majorHAnsi" w:hAnsiTheme="majorHAnsi"/>
          <w:b/>
          <w:color w:val="00859B"/>
        </w:rPr>
        <w:tab/>
      </w:r>
      <w:r w:rsidR="004D6FFA">
        <w:rPr>
          <w:rFonts w:asciiTheme="majorHAnsi" w:hAnsiTheme="majorHAnsi"/>
        </w:rPr>
        <w:t>L</w:t>
      </w:r>
      <w:r w:rsidRPr="00CB4712">
        <w:rPr>
          <w:rFonts w:asciiTheme="majorHAnsi" w:hAnsiTheme="majorHAnsi"/>
        </w:rPr>
        <w:t xml:space="preserve">ocal </w:t>
      </w:r>
      <w:r w:rsidR="004D6FFA">
        <w:rPr>
          <w:rFonts w:asciiTheme="majorHAnsi" w:hAnsiTheme="majorHAnsi"/>
        </w:rPr>
        <w:t>A</w:t>
      </w:r>
      <w:r w:rsidRPr="00CB4712">
        <w:rPr>
          <w:rFonts w:asciiTheme="majorHAnsi" w:hAnsiTheme="majorHAnsi"/>
        </w:rPr>
        <w:t xml:space="preserve">rea </w:t>
      </w:r>
      <w:r w:rsidR="004D6FFA">
        <w:rPr>
          <w:rFonts w:asciiTheme="majorHAnsi" w:hAnsiTheme="majorHAnsi"/>
        </w:rPr>
        <w:t>C</w:t>
      </w:r>
      <w:r w:rsidRPr="00CB4712">
        <w:rPr>
          <w:rFonts w:asciiTheme="majorHAnsi" w:hAnsiTheme="majorHAnsi"/>
        </w:rPr>
        <w:t>ouncil</w:t>
      </w:r>
    </w:p>
    <w:p w14:paraId="2FCE3C6C" w14:textId="2DE30326" w:rsidR="00921010" w:rsidRDefault="008D6547" w:rsidP="00F645FB">
      <w:pPr>
        <w:spacing w:before="120" w:after="120"/>
        <w:rPr>
          <w:rFonts w:asciiTheme="majorHAnsi" w:hAnsiTheme="majorHAnsi"/>
        </w:rPr>
      </w:pPr>
      <w:r w:rsidRPr="00CB4712">
        <w:rPr>
          <w:rFonts w:asciiTheme="majorHAnsi" w:hAnsiTheme="majorHAnsi"/>
          <w:b/>
          <w:color w:val="00859B"/>
        </w:rPr>
        <w:t>LGA</w:t>
      </w:r>
      <w:r w:rsidRPr="00CB4712">
        <w:rPr>
          <w:rFonts w:asciiTheme="majorHAnsi" w:hAnsiTheme="majorHAnsi"/>
          <w:b/>
          <w:color w:val="00859B"/>
        </w:rPr>
        <w:tab/>
      </w:r>
      <w:r w:rsidRPr="00CB4712">
        <w:rPr>
          <w:rFonts w:asciiTheme="majorHAnsi" w:hAnsiTheme="majorHAnsi"/>
          <w:b/>
          <w:color w:val="00859B"/>
        </w:rPr>
        <w:tab/>
      </w:r>
      <w:r w:rsidR="004D6FFA">
        <w:rPr>
          <w:rFonts w:asciiTheme="majorHAnsi" w:hAnsiTheme="majorHAnsi"/>
        </w:rPr>
        <w:t>L</w:t>
      </w:r>
      <w:r w:rsidRPr="00CB4712">
        <w:rPr>
          <w:rFonts w:asciiTheme="majorHAnsi" w:hAnsiTheme="majorHAnsi"/>
        </w:rPr>
        <w:t xml:space="preserve">ocal </w:t>
      </w:r>
      <w:r w:rsidR="004D6FFA">
        <w:rPr>
          <w:rFonts w:asciiTheme="majorHAnsi" w:hAnsiTheme="majorHAnsi"/>
        </w:rPr>
        <w:t>G</w:t>
      </w:r>
      <w:r w:rsidRPr="00CB4712">
        <w:rPr>
          <w:rFonts w:asciiTheme="majorHAnsi" w:hAnsiTheme="majorHAnsi"/>
        </w:rPr>
        <w:t xml:space="preserve">overnment </w:t>
      </w:r>
      <w:r w:rsidR="004D6FFA">
        <w:rPr>
          <w:rFonts w:asciiTheme="majorHAnsi" w:hAnsiTheme="majorHAnsi"/>
        </w:rPr>
        <w:t>A</w:t>
      </w:r>
      <w:r w:rsidRPr="00CB4712">
        <w:rPr>
          <w:rFonts w:asciiTheme="majorHAnsi" w:hAnsiTheme="majorHAnsi"/>
        </w:rPr>
        <w:t>rea</w:t>
      </w:r>
    </w:p>
    <w:p w14:paraId="15F0D7D9" w14:textId="0D2D3167" w:rsidR="00921010" w:rsidRPr="00CB4712" w:rsidRDefault="008D6547" w:rsidP="00F645FB">
      <w:pPr>
        <w:spacing w:before="120" w:after="120"/>
        <w:rPr>
          <w:rFonts w:asciiTheme="majorHAnsi" w:hAnsiTheme="majorHAnsi"/>
        </w:rPr>
      </w:pPr>
      <w:r w:rsidRPr="00CB4712">
        <w:rPr>
          <w:rFonts w:asciiTheme="majorHAnsi" w:hAnsiTheme="majorHAnsi"/>
          <w:b/>
          <w:color w:val="00859B"/>
        </w:rPr>
        <w:t>M&amp;E</w:t>
      </w:r>
      <w:r w:rsidRPr="00CB4712">
        <w:rPr>
          <w:rFonts w:asciiTheme="majorHAnsi" w:hAnsiTheme="majorHAnsi"/>
        </w:rPr>
        <w:tab/>
      </w:r>
      <w:r w:rsidRPr="00CB4712">
        <w:rPr>
          <w:rFonts w:asciiTheme="majorHAnsi" w:hAnsiTheme="majorHAnsi"/>
        </w:rPr>
        <w:tab/>
      </w:r>
      <w:r w:rsidR="0039664C">
        <w:rPr>
          <w:rFonts w:asciiTheme="majorHAnsi" w:hAnsiTheme="majorHAnsi"/>
        </w:rPr>
        <w:t>M</w:t>
      </w:r>
      <w:r w:rsidR="0039664C" w:rsidRPr="00CB4712">
        <w:rPr>
          <w:rFonts w:asciiTheme="majorHAnsi" w:hAnsiTheme="majorHAnsi"/>
        </w:rPr>
        <w:t>onitoring</w:t>
      </w:r>
      <w:r w:rsidR="00765B1A" w:rsidRPr="00CB4712">
        <w:rPr>
          <w:rFonts w:asciiTheme="majorHAnsi" w:hAnsiTheme="majorHAnsi"/>
        </w:rPr>
        <w:t xml:space="preserve"> </w:t>
      </w:r>
      <w:r w:rsidR="00765B1A">
        <w:rPr>
          <w:rFonts w:asciiTheme="majorHAnsi" w:hAnsiTheme="majorHAnsi"/>
        </w:rPr>
        <w:t>a</w:t>
      </w:r>
      <w:r w:rsidR="00765B1A" w:rsidRPr="00CB4712">
        <w:rPr>
          <w:rFonts w:asciiTheme="majorHAnsi" w:hAnsiTheme="majorHAnsi"/>
        </w:rPr>
        <w:t>nd Evaluation</w:t>
      </w:r>
    </w:p>
    <w:p w14:paraId="25952DC0" w14:textId="43E5282E" w:rsidR="00921010" w:rsidRPr="00CB4712" w:rsidRDefault="008D6547" w:rsidP="00F645FB">
      <w:pPr>
        <w:spacing w:before="120" w:after="120"/>
        <w:rPr>
          <w:rFonts w:asciiTheme="majorHAnsi" w:hAnsiTheme="majorHAnsi"/>
        </w:rPr>
      </w:pPr>
      <w:r w:rsidRPr="00CB4712">
        <w:rPr>
          <w:rFonts w:asciiTheme="majorHAnsi" w:hAnsiTheme="majorHAnsi"/>
          <w:b/>
          <w:color w:val="00859B"/>
        </w:rPr>
        <w:t>MEL</w:t>
      </w:r>
      <w:r w:rsidRPr="00CB4712">
        <w:rPr>
          <w:rFonts w:asciiTheme="majorHAnsi" w:hAnsiTheme="majorHAnsi"/>
          <w:b/>
          <w:color w:val="00859B"/>
        </w:rPr>
        <w:tab/>
      </w:r>
      <w:r w:rsidRPr="00CB4712">
        <w:rPr>
          <w:rFonts w:asciiTheme="majorHAnsi" w:hAnsiTheme="majorHAnsi"/>
          <w:b/>
          <w:color w:val="00859B"/>
        </w:rPr>
        <w:tab/>
      </w:r>
      <w:r w:rsidR="00765B1A" w:rsidRPr="00CB4712">
        <w:rPr>
          <w:rFonts w:asciiTheme="majorHAnsi" w:hAnsiTheme="majorHAnsi"/>
        </w:rPr>
        <w:t xml:space="preserve">Monitoring, Evaluation, </w:t>
      </w:r>
      <w:r w:rsidR="00765B1A">
        <w:rPr>
          <w:rFonts w:asciiTheme="majorHAnsi" w:hAnsiTheme="majorHAnsi"/>
        </w:rPr>
        <w:t>a</w:t>
      </w:r>
      <w:r w:rsidR="00765B1A" w:rsidRPr="00CB4712">
        <w:rPr>
          <w:rFonts w:asciiTheme="majorHAnsi" w:hAnsiTheme="majorHAnsi"/>
        </w:rPr>
        <w:t>nd Learning</w:t>
      </w:r>
    </w:p>
    <w:p w14:paraId="58CC08DC" w14:textId="77777777" w:rsidR="00921010" w:rsidRDefault="008D6547" w:rsidP="00F645FB">
      <w:pPr>
        <w:spacing w:before="120" w:after="120"/>
        <w:rPr>
          <w:rFonts w:asciiTheme="majorHAnsi" w:hAnsiTheme="majorHAnsi"/>
        </w:rPr>
      </w:pPr>
      <w:r w:rsidRPr="00CB4712">
        <w:rPr>
          <w:rFonts w:asciiTheme="majorHAnsi" w:hAnsiTheme="majorHAnsi"/>
          <w:b/>
          <w:color w:val="00859B"/>
        </w:rPr>
        <w:t>NHMIS</w:t>
      </w:r>
      <w:r w:rsidRPr="00CB4712">
        <w:rPr>
          <w:rFonts w:asciiTheme="majorHAnsi" w:hAnsiTheme="majorHAnsi"/>
          <w:b/>
          <w:color w:val="00859B"/>
        </w:rPr>
        <w:tab/>
      </w:r>
      <w:r w:rsidRPr="00CB4712">
        <w:rPr>
          <w:rFonts w:asciiTheme="majorHAnsi" w:hAnsiTheme="majorHAnsi"/>
          <w:b/>
          <w:color w:val="00859B"/>
        </w:rPr>
        <w:tab/>
      </w:r>
      <w:r w:rsidRPr="00CB4712">
        <w:rPr>
          <w:rFonts w:asciiTheme="majorHAnsi" w:hAnsiTheme="majorHAnsi"/>
        </w:rPr>
        <w:t>National Health Management Information System</w:t>
      </w:r>
    </w:p>
    <w:p w14:paraId="08CC2192" w14:textId="01B964ED" w:rsidR="00E04681" w:rsidRPr="00CB4712" w:rsidRDefault="00E04681" w:rsidP="00E04681">
      <w:pPr>
        <w:tabs>
          <w:tab w:val="left" w:pos="720"/>
          <w:tab w:val="left" w:pos="1440"/>
          <w:tab w:val="left" w:pos="2160"/>
          <w:tab w:val="left" w:pos="2880"/>
          <w:tab w:val="left" w:pos="8190"/>
        </w:tabs>
        <w:spacing w:before="120" w:after="120"/>
        <w:rPr>
          <w:rFonts w:asciiTheme="majorHAnsi" w:hAnsiTheme="majorHAnsi"/>
        </w:rPr>
      </w:pPr>
      <w:r>
        <w:rPr>
          <w:rFonts w:asciiTheme="majorHAnsi" w:hAnsiTheme="majorHAnsi"/>
          <w:b/>
          <w:color w:val="00859B"/>
        </w:rPr>
        <w:t>NMA</w:t>
      </w:r>
      <w:r w:rsidRPr="00CB4712">
        <w:rPr>
          <w:rFonts w:asciiTheme="majorHAnsi" w:hAnsiTheme="majorHAnsi"/>
          <w:b/>
          <w:color w:val="00859B"/>
        </w:rPr>
        <w:tab/>
      </w:r>
      <w:r w:rsidRPr="00CB4712">
        <w:rPr>
          <w:rFonts w:asciiTheme="majorHAnsi" w:hAnsiTheme="majorHAnsi"/>
          <w:b/>
          <w:color w:val="00859B"/>
        </w:rPr>
        <w:tab/>
      </w:r>
      <w:r>
        <w:rPr>
          <w:rFonts w:asciiTheme="majorHAnsi" w:hAnsiTheme="majorHAnsi"/>
        </w:rPr>
        <w:t>Nigerian Medical Association</w:t>
      </w:r>
    </w:p>
    <w:p w14:paraId="4DDC83D7" w14:textId="246F881E" w:rsidR="00406C88" w:rsidRDefault="008D6547" w:rsidP="00F645FB">
      <w:pPr>
        <w:tabs>
          <w:tab w:val="left" w:pos="720"/>
          <w:tab w:val="left" w:pos="1440"/>
          <w:tab w:val="left" w:pos="2160"/>
          <w:tab w:val="left" w:pos="2880"/>
          <w:tab w:val="left" w:pos="8190"/>
        </w:tabs>
        <w:spacing w:before="120" w:after="120"/>
        <w:rPr>
          <w:rFonts w:asciiTheme="majorHAnsi" w:hAnsiTheme="majorHAnsi"/>
        </w:rPr>
      </w:pPr>
      <w:r w:rsidRPr="00CB4712">
        <w:rPr>
          <w:rFonts w:asciiTheme="majorHAnsi" w:hAnsiTheme="majorHAnsi"/>
          <w:b/>
          <w:color w:val="00859B"/>
        </w:rPr>
        <w:t>PHC</w:t>
      </w:r>
      <w:r w:rsidRPr="00CB4712">
        <w:rPr>
          <w:rFonts w:asciiTheme="majorHAnsi" w:hAnsiTheme="majorHAnsi"/>
          <w:b/>
          <w:color w:val="00859B"/>
        </w:rPr>
        <w:tab/>
      </w:r>
      <w:r w:rsidRPr="00CB4712">
        <w:rPr>
          <w:rFonts w:asciiTheme="majorHAnsi" w:hAnsiTheme="majorHAnsi"/>
          <w:b/>
          <w:color w:val="00859B"/>
        </w:rPr>
        <w:tab/>
      </w:r>
      <w:r w:rsidR="00765B1A" w:rsidRPr="00CB4712">
        <w:rPr>
          <w:rFonts w:asciiTheme="majorHAnsi" w:hAnsiTheme="majorHAnsi"/>
        </w:rPr>
        <w:t xml:space="preserve">Primary Health </w:t>
      </w:r>
      <w:r w:rsidR="00765B1A">
        <w:rPr>
          <w:rFonts w:asciiTheme="majorHAnsi" w:hAnsiTheme="majorHAnsi"/>
        </w:rPr>
        <w:t>Center</w:t>
      </w:r>
    </w:p>
    <w:p w14:paraId="0A505170" w14:textId="77777777" w:rsidR="00E04681" w:rsidRDefault="00406C88" w:rsidP="00F645FB">
      <w:pPr>
        <w:tabs>
          <w:tab w:val="left" w:pos="720"/>
          <w:tab w:val="left" w:pos="1440"/>
          <w:tab w:val="left" w:pos="2160"/>
          <w:tab w:val="left" w:pos="2880"/>
          <w:tab w:val="left" w:pos="8190"/>
        </w:tabs>
        <w:spacing w:before="120" w:after="120"/>
        <w:rPr>
          <w:rFonts w:asciiTheme="majorHAnsi" w:hAnsiTheme="majorHAnsi"/>
        </w:rPr>
      </w:pPr>
      <w:r w:rsidRPr="00CB4712">
        <w:rPr>
          <w:rFonts w:asciiTheme="majorHAnsi" w:hAnsiTheme="majorHAnsi"/>
          <w:b/>
          <w:color w:val="00859B"/>
        </w:rPr>
        <w:t>PHC</w:t>
      </w:r>
      <w:r>
        <w:rPr>
          <w:rFonts w:asciiTheme="majorHAnsi" w:hAnsiTheme="majorHAnsi"/>
          <w:b/>
          <w:color w:val="00859B"/>
        </w:rPr>
        <w:t>B</w:t>
      </w:r>
      <w:r w:rsidRPr="00CB4712">
        <w:rPr>
          <w:rFonts w:asciiTheme="majorHAnsi" w:hAnsiTheme="majorHAnsi"/>
          <w:b/>
          <w:color w:val="00859B"/>
        </w:rPr>
        <w:tab/>
      </w:r>
      <w:r w:rsidRPr="00CB4712">
        <w:rPr>
          <w:rFonts w:asciiTheme="majorHAnsi" w:hAnsiTheme="majorHAnsi"/>
          <w:b/>
          <w:color w:val="00859B"/>
        </w:rPr>
        <w:tab/>
      </w:r>
      <w:r>
        <w:rPr>
          <w:rFonts w:asciiTheme="majorHAnsi" w:hAnsiTheme="majorHAnsi"/>
        </w:rPr>
        <w:t>Primary Health Care Boards</w:t>
      </w:r>
    </w:p>
    <w:p w14:paraId="1E560CD1" w14:textId="504882BB" w:rsidR="00921010" w:rsidRPr="00F645FB" w:rsidRDefault="00E04681" w:rsidP="00F645FB">
      <w:pPr>
        <w:tabs>
          <w:tab w:val="left" w:pos="720"/>
          <w:tab w:val="left" w:pos="1440"/>
          <w:tab w:val="left" w:pos="2160"/>
          <w:tab w:val="left" w:pos="2880"/>
          <w:tab w:val="left" w:pos="8190"/>
        </w:tabs>
        <w:spacing w:before="120" w:after="120"/>
        <w:rPr>
          <w:rFonts w:asciiTheme="majorHAnsi" w:hAnsiTheme="majorHAnsi"/>
        </w:rPr>
      </w:pPr>
      <w:r>
        <w:rPr>
          <w:rFonts w:asciiTheme="majorHAnsi" w:hAnsiTheme="majorHAnsi"/>
          <w:b/>
          <w:color w:val="00859B"/>
        </w:rPr>
        <w:t>PLSO</w:t>
      </w:r>
      <w:r w:rsidRPr="00CB4712">
        <w:rPr>
          <w:rFonts w:asciiTheme="majorHAnsi" w:hAnsiTheme="majorHAnsi"/>
          <w:b/>
          <w:color w:val="00859B"/>
        </w:rPr>
        <w:tab/>
      </w:r>
      <w:r w:rsidRPr="00CB4712">
        <w:rPr>
          <w:rFonts w:asciiTheme="majorHAnsi" w:hAnsiTheme="majorHAnsi"/>
          <w:b/>
          <w:color w:val="00859B"/>
        </w:rPr>
        <w:tab/>
      </w:r>
      <w:r>
        <w:rPr>
          <w:rFonts w:asciiTheme="majorHAnsi" w:hAnsiTheme="majorHAnsi"/>
        </w:rPr>
        <w:t>Partners Liaison Security Organization</w:t>
      </w:r>
      <w:r w:rsidR="008D6547" w:rsidRPr="00CB4712">
        <w:rPr>
          <w:rFonts w:asciiTheme="majorHAnsi" w:hAnsiTheme="majorHAnsi"/>
        </w:rPr>
        <w:tab/>
      </w:r>
    </w:p>
    <w:p w14:paraId="6636831E" w14:textId="1EC8B793" w:rsidR="00921010" w:rsidRPr="00CB4712" w:rsidRDefault="008D6547" w:rsidP="00F645FB">
      <w:pPr>
        <w:spacing w:before="120" w:after="120"/>
        <w:rPr>
          <w:rFonts w:asciiTheme="majorHAnsi" w:hAnsiTheme="majorHAnsi"/>
          <w:b/>
          <w:color w:val="00859B"/>
        </w:rPr>
      </w:pPr>
      <w:r w:rsidRPr="00CB4712">
        <w:rPr>
          <w:rFonts w:asciiTheme="majorHAnsi" w:hAnsiTheme="majorHAnsi"/>
          <w:b/>
          <w:color w:val="00859B"/>
        </w:rPr>
        <w:lastRenderedPageBreak/>
        <w:t>PTFU</w:t>
      </w:r>
      <w:r w:rsidRPr="00CB4712">
        <w:rPr>
          <w:rFonts w:asciiTheme="majorHAnsi" w:hAnsiTheme="majorHAnsi"/>
        </w:rPr>
        <w:tab/>
      </w:r>
      <w:r w:rsidRPr="00CB4712">
        <w:rPr>
          <w:rFonts w:asciiTheme="majorHAnsi" w:hAnsiTheme="majorHAnsi"/>
        </w:rPr>
        <w:tab/>
      </w:r>
      <w:r w:rsidR="00765B1A" w:rsidRPr="00CB4712">
        <w:rPr>
          <w:rFonts w:asciiTheme="majorHAnsi" w:hAnsiTheme="majorHAnsi"/>
        </w:rPr>
        <w:t>Post</w:t>
      </w:r>
      <w:r w:rsidR="00765B1A">
        <w:rPr>
          <w:rFonts w:asciiTheme="majorHAnsi" w:hAnsiTheme="majorHAnsi"/>
        </w:rPr>
        <w:t xml:space="preserve"> </w:t>
      </w:r>
      <w:r w:rsidR="00765B1A" w:rsidRPr="00CB4712">
        <w:rPr>
          <w:rFonts w:asciiTheme="majorHAnsi" w:hAnsiTheme="majorHAnsi"/>
        </w:rPr>
        <w:t>Training Follow-Up</w:t>
      </w:r>
    </w:p>
    <w:p w14:paraId="545103E4" w14:textId="06F4928C" w:rsidR="00921010" w:rsidRPr="00CB4712" w:rsidRDefault="008D6547" w:rsidP="00F645FB">
      <w:pPr>
        <w:spacing w:before="120" w:after="120"/>
        <w:rPr>
          <w:rFonts w:asciiTheme="majorHAnsi" w:hAnsiTheme="majorHAnsi"/>
        </w:rPr>
      </w:pPr>
      <w:r w:rsidRPr="00CB4712">
        <w:rPr>
          <w:rFonts w:asciiTheme="majorHAnsi" w:hAnsiTheme="majorHAnsi"/>
          <w:b/>
          <w:color w:val="00859B"/>
        </w:rPr>
        <w:t>RH</w:t>
      </w:r>
      <w:r w:rsidRPr="00CB4712">
        <w:rPr>
          <w:rFonts w:asciiTheme="majorHAnsi" w:hAnsiTheme="majorHAnsi"/>
          <w:b/>
          <w:color w:val="00859B"/>
        </w:rPr>
        <w:tab/>
      </w:r>
      <w:r w:rsidRPr="00CB4712">
        <w:rPr>
          <w:rFonts w:asciiTheme="majorHAnsi" w:hAnsiTheme="majorHAnsi"/>
          <w:b/>
          <w:color w:val="00859B"/>
        </w:rPr>
        <w:tab/>
      </w:r>
      <w:r w:rsidR="00765B1A" w:rsidRPr="00CB4712">
        <w:rPr>
          <w:rFonts w:asciiTheme="majorHAnsi" w:hAnsiTheme="majorHAnsi"/>
        </w:rPr>
        <w:t>Reproductive Health</w:t>
      </w:r>
    </w:p>
    <w:p w14:paraId="430F348B" w14:textId="75C21FF8" w:rsidR="00921010" w:rsidRPr="00CB4712" w:rsidRDefault="008D6547" w:rsidP="00F645FB">
      <w:pPr>
        <w:spacing w:before="120" w:after="120"/>
        <w:rPr>
          <w:rFonts w:asciiTheme="majorHAnsi" w:hAnsiTheme="majorHAnsi"/>
        </w:rPr>
      </w:pPr>
      <w:r w:rsidRPr="00CB4712">
        <w:rPr>
          <w:rFonts w:asciiTheme="majorHAnsi" w:hAnsiTheme="majorHAnsi"/>
          <w:b/>
          <w:color w:val="00859B"/>
        </w:rPr>
        <w:t>SHOPS Plus</w:t>
      </w:r>
      <w:r w:rsidRPr="00CB4712">
        <w:rPr>
          <w:rFonts w:asciiTheme="majorHAnsi" w:hAnsiTheme="majorHAnsi"/>
        </w:rPr>
        <w:tab/>
        <w:t>Sustaining Health Outcomes through the Private Sector Plus</w:t>
      </w:r>
    </w:p>
    <w:p w14:paraId="395F95DC" w14:textId="77777777" w:rsidR="00921010" w:rsidRPr="00CB4712" w:rsidRDefault="008D6547" w:rsidP="00F645FB">
      <w:pPr>
        <w:spacing w:before="120" w:after="120"/>
        <w:rPr>
          <w:rFonts w:asciiTheme="majorHAnsi" w:hAnsiTheme="majorHAnsi"/>
          <w:b/>
          <w:color w:val="00859B"/>
        </w:rPr>
      </w:pPr>
      <w:r w:rsidRPr="00CB4712">
        <w:rPr>
          <w:rFonts w:asciiTheme="majorHAnsi" w:hAnsiTheme="majorHAnsi"/>
          <w:b/>
          <w:color w:val="00859B"/>
        </w:rPr>
        <w:t>SMoH</w:t>
      </w:r>
      <w:r w:rsidRPr="00CB4712">
        <w:rPr>
          <w:rFonts w:asciiTheme="majorHAnsi" w:hAnsiTheme="majorHAnsi"/>
          <w:b/>
          <w:color w:val="00859B"/>
        </w:rPr>
        <w:tab/>
      </w:r>
      <w:r w:rsidRPr="00CB4712">
        <w:rPr>
          <w:rFonts w:asciiTheme="majorHAnsi" w:hAnsiTheme="majorHAnsi"/>
          <w:b/>
          <w:color w:val="00859B"/>
        </w:rPr>
        <w:tab/>
      </w:r>
      <w:r w:rsidRPr="00CB4712">
        <w:rPr>
          <w:rFonts w:asciiTheme="majorHAnsi" w:hAnsiTheme="majorHAnsi"/>
        </w:rPr>
        <w:t>State Ministry of Health</w:t>
      </w:r>
    </w:p>
    <w:p w14:paraId="2882EB41" w14:textId="7988F9E2" w:rsidR="00921010" w:rsidRDefault="008D6547" w:rsidP="00F645FB">
      <w:pPr>
        <w:spacing w:before="120" w:after="120"/>
        <w:rPr>
          <w:rFonts w:asciiTheme="majorHAnsi" w:hAnsiTheme="majorHAnsi"/>
        </w:rPr>
      </w:pPr>
      <w:r w:rsidRPr="00CB4712">
        <w:rPr>
          <w:rFonts w:asciiTheme="majorHAnsi" w:hAnsiTheme="majorHAnsi"/>
          <w:b/>
          <w:color w:val="00859B"/>
        </w:rPr>
        <w:t>SSV</w:t>
      </w:r>
      <w:r w:rsidRPr="00CB4712">
        <w:rPr>
          <w:rFonts w:asciiTheme="majorHAnsi" w:hAnsiTheme="majorHAnsi"/>
          <w:b/>
          <w:color w:val="00859B"/>
        </w:rPr>
        <w:tab/>
      </w:r>
      <w:r w:rsidRPr="00CB4712">
        <w:rPr>
          <w:rFonts w:asciiTheme="majorHAnsi" w:hAnsiTheme="majorHAnsi"/>
          <w:b/>
          <w:color w:val="00859B"/>
        </w:rPr>
        <w:tab/>
      </w:r>
      <w:r w:rsidR="00765B1A" w:rsidRPr="00CB4712">
        <w:rPr>
          <w:rFonts w:asciiTheme="majorHAnsi" w:hAnsiTheme="majorHAnsi"/>
        </w:rPr>
        <w:t xml:space="preserve">Supportive Supervision Visit </w:t>
      </w:r>
    </w:p>
    <w:p w14:paraId="3B37AAB8" w14:textId="6FAAE641" w:rsidR="00E04681" w:rsidRPr="00CB4712" w:rsidRDefault="00E04681" w:rsidP="00F645FB">
      <w:pPr>
        <w:spacing w:before="120" w:after="120"/>
        <w:rPr>
          <w:rFonts w:asciiTheme="majorHAnsi" w:hAnsiTheme="majorHAnsi"/>
        </w:rPr>
      </w:pPr>
      <w:r>
        <w:rPr>
          <w:rFonts w:asciiTheme="majorHAnsi" w:hAnsiTheme="majorHAnsi"/>
          <w:b/>
          <w:color w:val="00859B"/>
        </w:rPr>
        <w:t>TCI</w:t>
      </w:r>
      <w:r>
        <w:rPr>
          <w:rFonts w:asciiTheme="majorHAnsi" w:hAnsiTheme="majorHAnsi"/>
        </w:rPr>
        <w:tab/>
      </w:r>
      <w:r>
        <w:rPr>
          <w:rFonts w:asciiTheme="majorHAnsi" w:hAnsiTheme="majorHAnsi"/>
        </w:rPr>
        <w:tab/>
        <w:t xml:space="preserve">The Challenge Initiative </w:t>
      </w:r>
    </w:p>
    <w:p w14:paraId="148B79E8" w14:textId="450BD6B8" w:rsidR="00921010" w:rsidRPr="00CB4712" w:rsidRDefault="008D6547" w:rsidP="00F645FB">
      <w:pPr>
        <w:spacing w:before="120" w:after="120"/>
        <w:rPr>
          <w:rFonts w:asciiTheme="majorHAnsi" w:hAnsiTheme="majorHAnsi"/>
        </w:rPr>
      </w:pPr>
      <w:r w:rsidRPr="00CB4712">
        <w:rPr>
          <w:rFonts w:asciiTheme="majorHAnsi" w:hAnsiTheme="majorHAnsi"/>
          <w:b/>
          <w:color w:val="00859B"/>
        </w:rPr>
        <w:t>TOT</w:t>
      </w:r>
      <w:r w:rsidRPr="00CB4712">
        <w:rPr>
          <w:rFonts w:asciiTheme="majorHAnsi" w:hAnsiTheme="majorHAnsi"/>
        </w:rPr>
        <w:tab/>
      </w:r>
      <w:r w:rsidRPr="00CB4712">
        <w:rPr>
          <w:rFonts w:asciiTheme="majorHAnsi" w:hAnsiTheme="majorHAnsi"/>
        </w:rPr>
        <w:tab/>
      </w:r>
      <w:r w:rsidR="00765B1A" w:rsidRPr="00CB4712">
        <w:rPr>
          <w:rFonts w:asciiTheme="majorHAnsi" w:hAnsiTheme="majorHAnsi"/>
        </w:rPr>
        <w:t>Training Of Trainers</w:t>
      </w:r>
    </w:p>
    <w:p w14:paraId="69928D02" w14:textId="77777777" w:rsidR="00921010" w:rsidRPr="00CB4712" w:rsidRDefault="008D6547" w:rsidP="00F645FB">
      <w:pPr>
        <w:spacing w:before="120" w:after="120"/>
        <w:rPr>
          <w:rFonts w:asciiTheme="majorHAnsi" w:hAnsiTheme="majorHAnsi"/>
        </w:rPr>
      </w:pPr>
      <w:r w:rsidRPr="00CB4712">
        <w:rPr>
          <w:rFonts w:asciiTheme="majorHAnsi" w:hAnsiTheme="majorHAnsi"/>
          <w:b/>
          <w:color w:val="00859B"/>
        </w:rPr>
        <w:t>USAID</w:t>
      </w:r>
      <w:r w:rsidRPr="00CB4712">
        <w:rPr>
          <w:rFonts w:asciiTheme="majorHAnsi" w:hAnsiTheme="majorHAnsi"/>
        </w:rPr>
        <w:tab/>
      </w:r>
      <w:r w:rsidRPr="00CB4712">
        <w:rPr>
          <w:rFonts w:asciiTheme="majorHAnsi" w:hAnsiTheme="majorHAnsi"/>
        </w:rPr>
        <w:tab/>
        <w:t>United States Agency for International Development</w:t>
      </w:r>
    </w:p>
    <w:p w14:paraId="2C3B4966" w14:textId="3CA9ED12" w:rsidR="00921010" w:rsidRPr="00CB4712" w:rsidRDefault="008D6547" w:rsidP="0059660B">
      <w:pPr>
        <w:spacing w:before="120" w:after="120"/>
        <w:rPr>
          <w:rFonts w:asciiTheme="majorHAnsi" w:hAnsiTheme="majorHAnsi"/>
        </w:rPr>
        <w:sectPr w:rsidR="00921010" w:rsidRPr="00CB4712">
          <w:type w:val="continuous"/>
          <w:pgSz w:w="11907" w:h="16839"/>
          <w:pgMar w:top="1440" w:right="1800" w:bottom="0" w:left="1800" w:header="720" w:footer="720" w:gutter="0"/>
          <w:cols w:space="720"/>
        </w:sectPr>
      </w:pPr>
      <w:r w:rsidRPr="00CB4712">
        <w:rPr>
          <w:rFonts w:asciiTheme="majorHAnsi" w:hAnsiTheme="majorHAnsi"/>
          <w:b/>
          <w:color w:val="00859B"/>
        </w:rPr>
        <w:t>USG</w:t>
      </w:r>
      <w:r w:rsidRPr="00CB4712">
        <w:rPr>
          <w:rFonts w:asciiTheme="majorHAnsi" w:hAnsiTheme="majorHAnsi"/>
        </w:rPr>
        <w:tab/>
      </w:r>
      <w:r w:rsidRPr="00CB4712">
        <w:rPr>
          <w:rFonts w:asciiTheme="majorHAnsi" w:hAnsiTheme="majorHAnsi"/>
        </w:rPr>
        <w:tab/>
        <w:t xml:space="preserve">United States Government </w:t>
      </w:r>
      <w:r w:rsidRPr="00CB4712">
        <w:rPr>
          <w:rFonts w:asciiTheme="majorHAnsi" w:hAnsiTheme="majorHAnsi"/>
        </w:rPr>
        <w:br w:type="page"/>
      </w:r>
    </w:p>
    <w:p w14:paraId="797BA9B0" w14:textId="77777777" w:rsidR="00921010" w:rsidRPr="00CB4712" w:rsidRDefault="008D6547">
      <w:pPr>
        <w:pStyle w:val="Heading1"/>
        <w:numPr>
          <w:ilvl w:val="0"/>
          <w:numId w:val="3"/>
        </w:numPr>
        <w:rPr>
          <w:rFonts w:asciiTheme="majorHAnsi" w:hAnsiTheme="majorHAnsi"/>
        </w:rPr>
      </w:pPr>
      <w:bookmarkStart w:id="4" w:name="_Toc23434095"/>
      <w:r w:rsidRPr="00CB4712">
        <w:rPr>
          <w:rFonts w:asciiTheme="majorHAnsi" w:hAnsiTheme="majorHAnsi"/>
        </w:rPr>
        <w:lastRenderedPageBreak/>
        <w:t>Project Overview/Summary</w:t>
      </w:r>
      <w:bookmarkEnd w:id="4"/>
      <w:r w:rsidRPr="00CB4712">
        <w:rPr>
          <w:rFonts w:asciiTheme="majorHAnsi" w:hAnsiTheme="majorHAnsi"/>
        </w:rPr>
        <w:t xml:space="preserve"> </w:t>
      </w:r>
    </w:p>
    <w:tbl>
      <w:tblPr>
        <w:tblStyle w:val="11"/>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69"/>
        <w:gridCol w:w="6656"/>
      </w:tblGrid>
      <w:tr w:rsidR="00921010" w:rsidRPr="00CB4712" w14:paraId="3DAEAFAE" w14:textId="77777777">
        <w:trPr>
          <w:trHeight w:val="700"/>
        </w:trPr>
        <w:tc>
          <w:tcPr>
            <w:tcW w:w="2969" w:type="dxa"/>
            <w:shd w:val="clear" w:color="auto" w:fill="auto"/>
            <w:vAlign w:val="center"/>
          </w:tcPr>
          <w:p w14:paraId="1829CAC3" w14:textId="77777777" w:rsidR="00921010" w:rsidRPr="00CB4712" w:rsidRDefault="008D6547">
            <w:pPr>
              <w:spacing w:before="120" w:after="120"/>
              <w:rPr>
                <w:rFonts w:asciiTheme="majorHAnsi" w:hAnsiTheme="majorHAnsi"/>
              </w:rPr>
            </w:pPr>
            <w:r w:rsidRPr="00CB4712">
              <w:rPr>
                <w:rFonts w:asciiTheme="majorHAnsi" w:hAnsiTheme="majorHAnsi"/>
              </w:rPr>
              <w:t>Program Name:</w:t>
            </w:r>
          </w:p>
        </w:tc>
        <w:tc>
          <w:tcPr>
            <w:tcW w:w="6656" w:type="dxa"/>
            <w:shd w:val="clear" w:color="auto" w:fill="auto"/>
            <w:vAlign w:val="center"/>
          </w:tcPr>
          <w:p w14:paraId="16545E34" w14:textId="77777777" w:rsidR="00921010" w:rsidRPr="00CB4712" w:rsidRDefault="008D6547">
            <w:pPr>
              <w:spacing w:before="120" w:after="120"/>
              <w:rPr>
                <w:rFonts w:asciiTheme="majorHAnsi" w:hAnsiTheme="majorHAnsi"/>
              </w:rPr>
            </w:pPr>
            <w:r w:rsidRPr="00CB4712">
              <w:rPr>
                <w:rFonts w:asciiTheme="majorHAnsi" w:hAnsiTheme="majorHAnsi"/>
              </w:rPr>
              <w:t>Sustaining Health Outcomes through the Private Sector Plus</w:t>
            </w:r>
          </w:p>
        </w:tc>
      </w:tr>
      <w:tr w:rsidR="00921010" w:rsidRPr="00CB4712" w14:paraId="4E7D300E" w14:textId="77777777">
        <w:tc>
          <w:tcPr>
            <w:tcW w:w="2969" w:type="dxa"/>
            <w:shd w:val="clear" w:color="auto" w:fill="auto"/>
            <w:vAlign w:val="center"/>
          </w:tcPr>
          <w:p w14:paraId="7196884A" w14:textId="77777777" w:rsidR="00921010" w:rsidRPr="00CB4712" w:rsidRDefault="008D6547">
            <w:pPr>
              <w:spacing w:before="120" w:after="120"/>
              <w:rPr>
                <w:rFonts w:asciiTheme="majorHAnsi" w:hAnsiTheme="majorHAnsi"/>
              </w:rPr>
            </w:pPr>
            <w:r w:rsidRPr="00CB4712">
              <w:rPr>
                <w:rFonts w:asciiTheme="majorHAnsi" w:hAnsiTheme="majorHAnsi"/>
              </w:rPr>
              <w:t>Activity Start Date and End Date:</w:t>
            </w:r>
          </w:p>
        </w:tc>
        <w:tc>
          <w:tcPr>
            <w:tcW w:w="6656" w:type="dxa"/>
            <w:shd w:val="clear" w:color="auto" w:fill="auto"/>
            <w:vAlign w:val="center"/>
          </w:tcPr>
          <w:p w14:paraId="36F7762B" w14:textId="3EE49050" w:rsidR="00921010" w:rsidRPr="00CB4712" w:rsidRDefault="008D6547">
            <w:pPr>
              <w:spacing w:before="120" w:after="120"/>
              <w:rPr>
                <w:rFonts w:asciiTheme="majorHAnsi" w:hAnsiTheme="majorHAnsi"/>
              </w:rPr>
            </w:pPr>
            <w:r w:rsidRPr="00CB4712">
              <w:rPr>
                <w:rFonts w:asciiTheme="majorHAnsi" w:hAnsiTheme="majorHAnsi"/>
              </w:rPr>
              <w:t>October 01, 2017</w:t>
            </w:r>
            <w:r w:rsidR="00A36F86">
              <w:rPr>
                <w:rFonts w:asciiTheme="majorHAnsi" w:hAnsiTheme="majorHAnsi"/>
              </w:rPr>
              <w:t xml:space="preserve"> </w:t>
            </w:r>
            <w:r w:rsidRPr="00CB4712">
              <w:rPr>
                <w:rFonts w:asciiTheme="majorHAnsi" w:hAnsiTheme="majorHAnsi"/>
              </w:rPr>
              <w:t>–</w:t>
            </w:r>
            <w:r w:rsidR="00A36F86">
              <w:rPr>
                <w:rFonts w:asciiTheme="majorHAnsi" w:hAnsiTheme="majorHAnsi"/>
              </w:rPr>
              <w:t xml:space="preserve"> </w:t>
            </w:r>
            <w:r w:rsidRPr="00CB4712">
              <w:rPr>
                <w:rFonts w:asciiTheme="majorHAnsi" w:hAnsiTheme="majorHAnsi"/>
              </w:rPr>
              <w:t>September 30, 2020</w:t>
            </w:r>
          </w:p>
        </w:tc>
      </w:tr>
      <w:tr w:rsidR="00921010" w:rsidRPr="00CB4712" w14:paraId="7D80CCBF" w14:textId="77777777">
        <w:tc>
          <w:tcPr>
            <w:tcW w:w="2969" w:type="dxa"/>
            <w:shd w:val="clear" w:color="auto" w:fill="auto"/>
            <w:vAlign w:val="center"/>
          </w:tcPr>
          <w:p w14:paraId="33A95A29" w14:textId="77777777" w:rsidR="00921010" w:rsidRPr="00CB4712" w:rsidRDefault="008D6547">
            <w:pPr>
              <w:spacing w:before="120" w:after="120"/>
              <w:rPr>
                <w:rFonts w:asciiTheme="majorHAnsi" w:hAnsiTheme="majorHAnsi"/>
              </w:rPr>
            </w:pPr>
            <w:r w:rsidRPr="00CB4712">
              <w:rPr>
                <w:rFonts w:asciiTheme="majorHAnsi" w:hAnsiTheme="majorHAnsi"/>
              </w:rPr>
              <w:t>Name of Prime Implementing Partner:</w:t>
            </w:r>
          </w:p>
        </w:tc>
        <w:tc>
          <w:tcPr>
            <w:tcW w:w="6656" w:type="dxa"/>
            <w:shd w:val="clear" w:color="auto" w:fill="auto"/>
            <w:vAlign w:val="center"/>
          </w:tcPr>
          <w:p w14:paraId="02F49EE8" w14:textId="77777777" w:rsidR="00921010" w:rsidRPr="00CB4712" w:rsidRDefault="008D6547">
            <w:pPr>
              <w:spacing w:before="120" w:after="120"/>
              <w:rPr>
                <w:rFonts w:asciiTheme="majorHAnsi" w:hAnsiTheme="majorHAnsi"/>
              </w:rPr>
            </w:pPr>
            <w:r w:rsidRPr="00CB4712">
              <w:rPr>
                <w:rFonts w:asciiTheme="majorHAnsi" w:hAnsiTheme="majorHAnsi"/>
              </w:rPr>
              <w:t xml:space="preserve">Abt Associates </w:t>
            </w:r>
          </w:p>
        </w:tc>
      </w:tr>
      <w:tr w:rsidR="00921010" w:rsidRPr="00CB4712" w14:paraId="6C9E7AA8" w14:textId="77777777">
        <w:tc>
          <w:tcPr>
            <w:tcW w:w="2969" w:type="dxa"/>
            <w:shd w:val="clear" w:color="auto" w:fill="auto"/>
            <w:vAlign w:val="center"/>
          </w:tcPr>
          <w:p w14:paraId="513BAA82" w14:textId="77777777" w:rsidR="00921010" w:rsidRPr="00CB4712" w:rsidRDefault="008D6547">
            <w:pPr>
              <w:spacing w:before="120" w:after="120"/>
              <w:rPr>
                <w:rFonts w:asciiTheme="majorHAnsi" w:hAnsiTheme="majorHAnsi"/>
              </w:rPr>
            </w:pPr>
            <w:r w:rsidRPr="00CB4712">
              <w:rPr>
                <w:rFonts w:asciiTheme="majorHAnsi" w:hAnsiTheme="majorHAnsi"/>
              </w:rPr>
              <w:t>[Contract/Agreement] Number:</w:t>
            </w:r>
          </w:p>
        </w:tc>
        <w:tc>
          <w:tcPr>
            <w:tcW w:w="6656" w:type="dxa"/>
            <w:shd w:val="clear" w:color="auto" w:fill="auto"/>
            <w:vAlign w:val="center"/>
          </w:tcPr>
          <w:p w14:paraId="79091603" w14:textId="77777777" w:rsidR="00921010" w:rsidRPr="00CB4712" w:rsidRDefault="008D6547">
            <w:pPr>
              <w:spacing w:before="120" w:after="120"/>
              <w:rPr>
                <w:rFonts w:asciiTheme="majorHAnsi" w:hAnsiTheme="majorHAnsi"/>
              </w:rPr>
            </w:pPr>
            <w:r w:rsidRPr="00CB4712">
              <w:rPr>
                <w:rFonts w:asciiTheme="majorHAnsi" w:hAnsiTheme="majorHAnsi"/>
              </w:rPr>
              <w:t>United States Agency for International Development Cooperative Agreement: AID-OAA-A-15-000-67</w:t>
            </w:r>
          </w:p>
        </w:tc>
      </w:tr>
      <w:tr w:rsidR="00921010" w:rsidRPr="00CB4712" w14:paraId="3EDF1348" w14:textId="77777777">
        <w:tc>
          <w:tcPr>
            <w:tcW w:w="2969" w:type="dxa"/>
            <w:shd w:val="clear" w:color="auto" w:fill="auto"/>
            <w:vAlign w:val="center"/>
          </w:tcPr>
          <w:p w14:paraId="16D46BC1" w14:textId="77777777" w:rsidR="00921010" w:rsidRPr="00CB4712" w:rsidRDefault="008D6547">
            <w:pPr>
              <w:spacing w:before="120" w:after="120"/>
              <w:rPr>
                <w:rFonts w:asciiTheme="majorHAnsi" w:hAnsiTheme="majorHAnsi"/>
              </w:rPr>
            </w:pPr>
            <w:r w:rsidRPr="00CB4712">
              <w:rPr>
                <w:rFonts w:asciiTheme="majorHAnsi" w:hAnsiTheme="majorHAnsi"/>
              </w:rPr>
              <w:t>Subcontractors/Sub awardees:</w:t>
            </w:r>
          </w:p>
        </w:tc>
        <w:tc>
          <w:tcPr>
            <w:tcW w:w="6656" w:type="dxa"/>
            <w:shd w:val="clear" w:color="auto" w:fill="auto"/>
            <w:vAlign w:val="center"/>
          </w:tcPr>
          <w:p w14:paraId="6E36942A" w14:textId="77777777" w:rsidR="00921010" w:rsidRPr="00CB4712" w:rsidRDefault="008D6547">
            <w:pPr>
              <w:spacing w:before="120" w:after="120"/>
              <w:rPr>
                <w:rFonts w:asciiTheme="majorHAnsi" w:hAnsiTheme="majorHAnsi"/>
              </w:rPr>
            </w:pPr>
            <w:r w:rsidRPr="00CB4712">
              <w:rPr>
                <w:rFonts w:asciiTheme="majorHAnsi" w:hAnsiTheme="majorHAnsi"/>
              </w:rPr>
              <w:t>American College of Nurse-Midwives; Iris Group</w:t>
            </w:r>
          </w:p>
        </w:tc>
      </w:tr>
      <w:tr w:rsidR="00921010" w:rsidRPr="00CB4712" w14:paraId="460BF042" w14:textId="77777777">
        <w:tc>
          <w:tcPr>
            <w:tcW w:w="2969" w:type="dxa"/>
            <w:shd w:val="clear" w:color="auto" w:fill="auto"/>
            <w:vAlign w:val="center"/>
          </w:tcPr>
          <w:p w14:paraId="0EF38D19" w14:textId="77777777" w:rsidR="00921010" w:rsidRPr="00CB4712" w:rsidRDefault="008D6547">
            <w:pPr>
              <w:spacing w:before="120" w:after="120"/>
              <w:rPr>
                <w:rFonts w:asciiTheme="majorHAnsi" w:hAnsiTheme="majorHAnsi"/>
              </w:rPr>
            </w:pPr>
            <w:r w:rsidRPr="00CB4712">
              <w:rPr>
                <w:rFonts w:asciiTheme="majorHAnsi" w:hAnsiTheme="majorHAnsi"/>
              </w:rPr>
              <w:t>Major Counterpart Organizations</w:t>
            </w:r>
          </w:p>
        </w:tc>
        <w:tc>
          <w:tcPr>
            <w:tcW w:w="6656" w:type="dxa"/>
            <w:shd w:val="clear" w:color="auto" w:fill="auto"/>
            <w:vAlign w:val="center"/>
          </w:tcPr>
          <w:p w14:paraId="3078A6B0" w14:textId="4892464A" w:rsidR="00921010" w:rsidRPr="00CB4712" w:rsidRDefault="008D6547">
            <w:pPr>
              <w:spacing w:before="120" w:after="120"/>
              <w:rPr>
                <w:rFonts w:asciiTheme="majorHAnsi" w:hAnsiTheme="majorHAnsi"/>
              </w:rPr>
            </w:pPr>
            <w:r w:rsidRPr="00CB4712">
              <w:rPr>
                <w:rFonts w:asciiTheme="majorHAnsi" w:hAnsiTheme="majorHAnsi"/>
              </w:rPr>
              <w:t>Federal Government of Nigeria; Federal Capital Territory</w:t>
            </w:r>
            <w:r w:rsidR="00F3675A">
              <w:rPr>
                <w:rFonts w:asciiTheme="majorHAnsi" w:hAnsiTheme="majorHAnsi"/>
              </w:rPr>
              <w:t>,</w:t>
            </w:r>
            <w:r w:rsidRPr="00CB4712">
              <w:rPr>
                <w:rFonts w:asciiTheme="majorHAnsi" w:hAnsiTheme="majorHAnsi"/>
              </w:rPr>
              <w:t xml:space="preserve"> Plateau</w:t>
            </w:r>
            <w:r w:rsidR="004D6FFA">
              <w:rPr>
                <w:rFonts w:asciiTheme="majorHAnsi" w:hAnsiTheme="majorHAnsi"/>
              </w:rPr>
              <w:t>, Oyo, and Akwa Ibom</w:t>
            </w:r>
            <w:r w:rsidRPr="00CB4712">
              <w:rPr>
                <w:rFonts w:asciiTheme="majorHAnsi" w:hAnsiTheme="majorHAnsi"/>
              </w:rPr>
              <w:t xml:space="preserve"> State Governments; Identified Private and Public Healthcare Providers and associated facilities</w:t>
            </w:r>
          </w:p>
          <w:p w14:paraId="1F9F8708" w14:textId="6AF5C2F8" w:rsidR="00921010" w:rsidRPr="00CB4712" w:rsidRDefault="00B100CF">
            <w:pPr>
              <w:spacing w:before="120" w:after="120"/>
              <w:rPr>
                <w:rFonts w:asciiTheme="majorHAnsi" w:hAnsiTheme="majorHAnsi"/>
              </w:rPr>
            </w:pPr>
            <w:r>
              <w:rPr>
                <w:rFonts w:asciiTheme="majorHAnsi" w:hAnsiTheme="majorHAnsi"/>
              </w:rPr>
              <w:t>United States Agency for International Development</w:t>
            </w:r>
            <w:r w:rsidRPr="00CB4712">
              <w:rPr>
                <w:rFonts w:asciiTheme="majorHAnsi" w:hAnsiTheme="majorHAnsi"/>
              </w:rPr>
              <w:t xml:space="preserve"> </w:t>
            </w:r>
            <w:r w:rsidR="008D6547" w:rsidRPr="00CB4712">
              <w:rPr>
                <w:rFonts w:asciiTheme="majorHAnsi" w:hAnsiTheme="majorHAnsi"/>
              </w:rPr>
              <w:t>Implementing Partners: Breakthrough Action, managed by Johns Hopkins University/Center for Communication Program, and Procurement and Supply Chain Management, managed by Chemonics</w:t>
            </w:r>
          </w:p>
        </w:tc>
      </w:tr>
      <w:tr w:rsidR="00921010" w:rsidRPr="00CB4712" w14:paraId="48062F2C" w14:textId="77777777">
        <w:tc>
          <w:tcPr>
            <w:tcW w:w="2969" w:type="dxa"/>
            <w:shd w:val="clear" w:color="auto" w:fill="auto"/>
            <w:vAlign w:val="center"/>
          </w:tcPr>
          <w:p w14:paraId="530CF036" w14:textId="77777777" w:rsidR="00921010" w:rsidRPr="00CB4712" w:rsidRDefault="008D6547">
            <w:pPr>
              <w:spacing w:before="120" w:after="120"/>
              <w:rPr>
                <w:rFonts w:asciiTheme="majorHAnsi" w:hAnsiTheme="majorHAnsi"/>
              </w:rPr>
            </w:pPr>
            <w:r w:rsidRPr="00CB4712">
              <w:rPr>
                <w:rFonts w:asciiTheme="majorHAnsi" w:hAnsiTheme="majorHAnsi"/>
              </w:rPr>
              <w:t>Geographic Coverage</w:t>
            </w:r>
          </w:p>
          <w:p w14:paraId="32683876" w14:textId="77777777" w:rsidR="00921010" w:rsidRPr="00CB4712" w:rsidRDefault="008D6547">
            <w:pPr>
              <w:spacing w:before="120" w:after="120"/>
              <w:rPr>
                <w:rFonts w:asciiTheme="majorHAnsi" w:hAnsiTheme="majorHAnsi"/>
              </w:rPr>
            </w:pPr>
            <w:r w:rsidRPr="00CB4712">
              <w:rPr>
                <w:rFonts w:asciiTheme="majorHAnsi" w:hAnsiTheme="majorHAnsi"/>
              </w:rPr>
              <w:t>(States)</w:t>
            </w:r>
          </w:p>
        </w:tc>
        <w:tc>
          <w:tcPr>
            <w:tcW w:w="6656" w:type="dxa"/>
            <w:shd w:val="clear" w:color="auto" w:fill="auto"/>
            <w:vAlign w:val="center"/>
          </w:tcPr>
          <w:p w14:paraId="634ACF79" w14:textId="44EA47A3" w:rsidR="00921010" w:rsidRPr="00CB4712" w:rsidRDefault="008D6547">
            <w:pPr>
              <w:spacing w:before="120" w:after="120"/>
              <w:rPr>
                <w:rFonts w:asciiTheme="majorHAnsi" w:hAnsiTheme="majorHAnsi"/>
              </w:rPr>
            </w:pPr>
            <w:r w:rsidRPr="00CB4712">
              <w:rPr>
                <w:rFonts w:asciiTheme="majorHAnsi" w:hAnsiTheme="majorHAnsi"/>
              </w:rPr>
              <w:t>Plateau, Akwa Ibom,</w:t>
            </w:r>
            <w:r w:rsidR="0039664C">
              <w:rPr>
                <w:rFonts w:asciiTheme="majorHAnsi" w:hAnsiTheme="majorHAnsi"/>
              </w:rPr>
              <w:t xml:space="preserve"> and</w:t>
            </w:r>
            <w:r w:rsidRPr="00CB4712">
              <w:rPr>
                <w:rFonts w:asciiTheme="majorHAnsi" w:hAnsiTheme="majorHAnsi"/>
              </w:rPr>
              <w:t xml:space="preserve"> Oyo States</w:t>
            </w:r>
            <w:r w:rsidR="0039664C">
              <w:rPr>
                <w:rFonts w:asciiTheme="majorHAnsi" w:hAnsiTheme="majorHAnsi"/>
              </w:rPr>
              <w:t>,</w:t>
            </w:r>
            <w:r w:rsidRPr="00CB4712">
              <w:rPr>
                <w:rFonts w:asciiTheme="majorHAnsi" w:hAnsiTheme="majorHAnsi"/>
              </w:rPr>
              <w:t xml:space="preserve"> and Federal Capital Territory, Nigeria </w:t>
            </w:r>
          </w:p>
        </w:tc>
      </w:tr>
      <w:tr w:rsidR="00921010" w:rsidRPr="00CB4712" w14:paraId="457D1699" w14:textId="77777777">
        <w:tc>
          <w:tcPr>
            <w:tcW w:w="2969" w:type="dxa"/>
            <w:shd w:val="clear" w:color="auto" w:fill="auto"/>
            <w:vAlign w:val="center"/>
          </w:tcPr>
          <w:p w14:paraId="304C7923" w14:textId="77777777" w:rsidR="00921010" w:rsidRPr="00CB4712" w:rsidRDefault="008D6547">
            <w:pPr>
              <w:spacing w:before="120" w:after="120"/>
              <w:rPr>
                <w:rFonts w:asciiTheme="majorHAnsi" w:hAnsiTheme="majorHAnsi"/>
              </w:rPr>
            </w:pPr>
            <w:r w:rsidRPr="00CB4712">
              <w:rPr>
                <w:rFonts w:asciiTheme="majorHAnsi" w:hAnsiTheme="majorHAnsi"/>
              </w:rPr>
              <w:t>Reporting Period:</w:t>
            </w:r>
          </w:p>
        </w:tc>
        <w:tc>
          <w:tcPr>
            <w:tcW w:w="6656" w:type="dxa"/>
            <w:shd w:val="clear" w:color="auto" w:fill="auto"/>
            <w:vAlign w:val="center"/>
          </w:tcPr>
          <w:p w14:paraId="00CFF881" w14:textId="60E59FAB" w:rsidR="00921010" w:rsidRPr="00CB4712" w:rsidRDefault="003C218A" w:rsidP="003C218A">
            <w:pPr>
              <w:spacing w:before="120" w:after="120"/>
              <w:rPr>
                <w:rFonts w:asciiTheme="majorHAnsi" w:hAnsiTheme="majorHAnsi"/>
              </w:rPr>
            </w:pPr>
            <w:r>
              <w:rPr>
                <w:rFonts w:asciiTheme="majorHAnsi" w:hAnsiTheme="majorHAnsi"/>
              </w:rPr>
              <w:t xml:space="preserve">October </w:t>
            </w:r>
            <w:r w:rsidR="008D6547" w:rsidRPr="00CB4712">
              <w:rPr>
                <w:rFonts w:asciiTheme="majorHAnsi" w:hAnsiTheme="majorHAnsi"/>
              </w:rPr>
              <w:t>01</w:t>
            </w:r>
            <w:r>
              <w:rPr>
                <w:rFonts w:asciiTheme="majorHAnsi" w:hAnsiTheme="majorHAnsi"/>
              </w:rPr>
              <w:t>, 2018</w:t>
            </w:r>
            <w:r w:rsidR="00A36F86">
              <w:rPr>
                <w:rFonts w:asciiTheme="majorHAnsi" w:hAnsiTheme="majorHAnsi"/>
              </w:rPr>
              <w:t xml:space="preserve"> </w:t>
            </w:r>
            <w:r w:rsidR="008D6547" w:rsidRPr="00CB4712">
              <w:rPr>
                <w:rFonts w:asciiTheme="majorHAnsi" w:hAnsiTheme="majorHAnsi"/>
              </w:rPr>
              <w:t>–</w:t>
            </w:r>
            <w:r w:rsidR="00A36F86">
              <w:rPr>
                <w:rFonts w:asciiTheme="majorHAnsi" w:hAnsiTheme="majorHAnsi"/>
              </w:rPr>
              <w:t xml:space="preserve"> </w:t>
            </w:r>
            <w:r>
              <w:rPr>
                <w:rFonts w:asciiTheme="majorHAnsi" w:hAnsiTheme="majorHAnsi"/>
              </w:rPr>
              <w:t>September 30</w:t>
            </w:r>
            <w:r w:rsidR="008D6547" w:rsidRPr="00CB4712">
              <w:rPr>
                <w:rFonts w:asciiTheme="majorHAnsi" w:hAnsiTheme="majorHAnsi"/>
              </w:rPr>
              <w:t>, 2019</w:t>
            </w:r>
          </w:p>
        </w:tc>
      </w:tr>
    </w:tbl>
    <w:p w14:paraId="6AD8CC17" w14:textId="77777777" w:rsidR="00921010" w:rsidRPr="00CB4712" w:rsidRDefault="00921010">
      <w:pPr>
        <w:rPr>
          <w:rFonts w:asciiTheme="majorHAnsi" w:hAnsiTheme="majorHAnsi"/>
        </w:rPr>
      </w:pPr>
    </w:p>
    <w:p w14:paraId="1A1A71DD" w14:textId="77777777" w:rsidR="00921010" w:rsidRPr="00CB4712" w:rsidRDefault="00921010">
      <w:pPr>
        <w:rPr>
          <w:rFonts w:asciiTheme="majorHAnsi" w:hAnsiTheme="majorHAnsi"/>
        </w:rPr>
      </w:pPr>
    </w:p>
    <w:p w14:paraId="038EE728" w14:textId="77777777" w:rsidR="00921010" w:rsidRPr="00CB4712" w:rsidRDefault="00921010">
      <w:pPr>
        <w:jc w:val="right"/>
        <w:rPr>
          <w:rFonts w:asciiTheme="majorHAnsi" w:hAnsiTheme="majorHAnsi"/>
        </w:rPr>
      </w:pPr>
    </w:p>
    <w:p w14:paraId="1C46A208" w14:textId="77777777" w:rsidR="00921010" w:rsidRPr="00CB4712" w:rsidRDefault="008D6547">
      <w:pPr>
        <w:pStyle w:val="Heading2"/>
        <w:numPr>
          <w:ilvl w:val="1"/>
          <w:numId w:val="3"/>
        </w:numPr>
        <w:rPr>
          <w:rFonts w:asciiTheme="majorHAnsi" w:hAnsiTheme="majorHAnsi"/>
        </w:rPr>
      </w:pPr>
      <w:r w:rsidRPr="00CB4712">
        <w:rPr>
          <w:rFonts w:asciiTheme="majorHAnsi" w:hAnsiTheme="majorHAnsi"/>
        </w:rPr>
        <w:br w:type="page"/>
      </w:r>
    </w:p>
    <w:p w14:paraId="5CC2BEBB" w14:textId="77777777" w:rsidR="00921010" w:rsidRPr="00CB4712" w:rsidRDefault="008D6547">
      <w:pPr>
        <w:pStyle w:val="Heading2"/>
        <w:numPr>
          <w:ilvl w:val="1"/>
          <w:numId w:val="5"/>
        </w:numPr>
        <w:rPr>
          <w:rFonts w:asciiTheme="majorHAnsi" w:hAnsiTheme="majorHAnsi"/>
        </w:rPr>
      </w:pPr>
      <w:bookmarkStart w:id="5" w:name="_Toc23434096"/>
      <w:r w:rsidRPr="00CB4712">
        <w:rPr>
          <w:rFonts w:asciiTheme="majorHAnsi" w:hAnsiTheme="majorHAnsi"/>
        </w:rPr>
        <w:lastRenderedPageBreak/>
        <w:t>Project Description/Introduction</w:t>
      </w:r>
      <w:bookmarkEnd w:id="5"/>
    </w:p>
    <w:p w14:paraId="361C041F" w14:textId="012F6855" w:rsidR="00921010" w:rsidRPr="00CB4712" w:rsidRDefault="008D6547">
      <w:pPr>
        <w:rPr>
          <w:rFonts w:asciiTheme="majorHAnsi" w:hAnsiTheme="majorHAnsi"/>
        </w:rPr>
      </w:pPr>
      <w:r w:rsidRPr="00CB4712">
        <w:rPr>
          <w:rFonts w:asciiTheme="majorHAnsi" w:hAnsiTheme="majorHAnsi"/>
        </w:rPr>
        <w:t>Sustaining Health Outcomes through the Private Sector (SHOPS) Plus Nigeria is a multi-year project that aims to increase modern contraceptive use among couples of reproductive age in the Federal Capital Territory (FCT)</w:t>
      </w:r>
      <w:r w:rsidR="00A36F86">
        <w:rPr>
          <w:rFonts w:asciiTheme="majorHAnsi" w:hAnsiTheme="majorHAnsi"/>
        </w:rPr>
        <w:t>,</w:t>
      </w:r>
      <w:r w:rsidRPr="00CB4712">
        <w:rPr>
          <w:rFonts w:asciiTheme="majorHAnsi" w:hAnsiTheme="majorHAnsi"/>
        </w:rPr>
        <w:t xml:space="preserve"> Plateau, </w:t>
      </w:r>
      <w:r w:rsidR="004D6FFA">
        <w:rPr>
          <w:rFonts w:asciiTheme="majorHAnsi" w:hAnsiTheme="majorHAnsi"/>
        </w:rPr>
        <w:t>Oyo</w:t>
      </w:r>
      <w:r w:rsidR="00A36F86">
        <w:rPr>
          <w:rFonts w:asciiTheme="majorHAnsi" w:hAnsiTheme="majorHAnsi"/>
        </w:rPr>
        <w:t>,</w:t>
      </w:r>
      <w:r w:rsidR="004D6FFA">
        <w:rPr>
          <w:rFonts w:asciiTheme="majorHAnsi" w:hAnsiTheme="majorHAnsi"/>
        </w:rPr>
        <w:t xml:space="preserve"> and Akwa Ibom</w:t>
      </w:r>
      <w:r w:rsidRPr="00CB4712">
        <w:rPr>
          <w:rFonts w:asciiTheme="majorHAnsi" w:hAnsiTheme="majorHAnsi"/>
        </w:rPr>
        <w:t xml:space="preserve">. The program’s goal is to improve access to quality family planning (FP) services by building the capacity of public and private providers through </w:t>
      </w:r>
      <w:r w:rsidR="00A36F86">
        <w:rPr>
          <w:rFonts w:asciiTheme="majorHAnsi" w:hAnsiTheme="majorHAnsi"/>
        </w:rPr>
        <w:t xml:space="preserve">enhanced </w:t>
      </w:r>
      <w:r w:rsidRPr="00CB4712">
        <w:rPr>
          <w:rFonts w:asciiTheme="majorHAnsi" w:hAnsiTheme="majorHAnsi"/>
        </w:rPr>
        <w:t xml:space="preserve">in-service training </w:t>
      </w:r>
      <w:r w:rsidR="00A36F86">
        <w:rPr>
          <w:rFonts w:asciiTheme="majorHAnsi" w:hAnsiTheme="majorHAnsi"/>
        </w:rPr>
        <w:t xml:space="preserve">and effective quality improvement activities </w:t>
      </w:r>
      <w:r w:rsidRPr="00CB4712">
        <w:rPr>
          <w:rFonts w:asciiTheme="majorHAnsi" w:hAnsiTheme="majorHAnsi"/>
        </w:rPr>
        <w:t xml:space="preserve">that </w:t>
      </w:r>
      <w:r w:rsidR="00A36F86">
        <w:rPr>
          <w:rFonts w:asciiTheme="majorHAnsi" w:hAnsiTheme="majorHAnsi"/>
        </w:rPr>
        <w:t xml:space="preserve">increase and improve the </w:t>
      </w:r>
      <w:r w:rsidRPr="00CB4712">
        <w:rPr>
          <w:rFonts w:asciiTheme="majorHAnsi" w:hAnsiTheme="majorHAnsi"/>
        </w:rPr>
        <w:t xml:space="preserve">quality FP counseling and service delivery. The program builds on the lessons learned from predecessor projects working on FP. </w:t>
      </w:r>
    </w:p>
    <w:p w14:paraId="6BD6DA39" w14:textId="03E6A83B" w:rsidR="00921010" w:rsidRPr="00CB4712" w:rsidRDefault="008D6547">
      <w:pPr>
        <w:rPr>
          <w:rFonts w:asciiTheme="majorHAnsi" w:hAnsiTheme="majorHAnsi"/>
        </w:rPr>
      </w:pPr>
      <w:r w:rsidRPr="00CB4712">
        <w:rPr>
          <w:rFonts w:asciiTheme="majorHAnsi" w:hAnsiTheme="majorHAnsi"/>
        </w:rPr>
        <w:t>The SHOPS Plus approach is designed to address provider-side barriers to FP by tailoring its activities to achieve two intermediate results (IR</w:t>
      </w:r>
      <w:r w:rsidR="002A2119">
        <w:rPr>
          <w:rFonts w:asciiTheme="majorHAnsi" w:hAnsiTheme="majorHAnsi"/>
        </w:rPr>
        <w:t>s</w:t>
      </w:r>
      <w:r w:rsidRPr="00CB4712">
        <w:rPr>
          <w:rFonts w:asciiTheme="majorHAnsi" w:hAnsiTheme="majorHAnsi"/>
        </w:rPr>
        <w:t xml:space="preserve">): </w:t>
      </w:r>
    </w:p>
    <w:tbl>
      <w:tblPr>
        <w:tblStyle w:val="10"/>
        <w:tblW w:w="6185" w:type="dxa"/>
        <w:jc w:val="center"/>
        <w:tblBorders>
          <w:top w:val="nil"/>
          <w:left w:val="nil"/>
          <w:bottom w:val="nil"/>
          <w:right w:val="nil"/>
          <w:insideH w:val="nil"/>
          <w:insideV w:val="nil"/>
        </w:tblBorders>
        <w:tblLayout w:type="fixed"/>
        <w:tblLook w:val="0400" w:firstRow="0" w:lastRow="0" w:firstColumn="0" w:lastColumn="0" w:noHBand="0" w:noVBand="1"/>
      </w:tblPr>
      <w:tblGrid>
        <w:gridCol w:w="6185"/>
      </w:tblGrid>
      <w:tr w:rsidR="00921010" w:rsidRPr="00CB4712" w14:paraId="12284ABE" w14:textId="77777777" w:rsidTr="00384157">
        <w:trPr>
          <w:jc w:val="center"/>
        </w:trPr>
        <w:tc>
          <w:tcPr>
            <w:tcW w:w="6185" w:type="dxa"/>
            <w:shd w:val="clear" w:color="auto" w:fill="auto"/>
          </w:tcPr>
          <w:p w14:paraId="2C7EA90E" w14:textId="77777777" w:rsidR="00921010" w:rsidRPr="00CB4712" w:rsidRDefault="008D6547">
            <w:pPr>
              <w:rPr>
                <w:rFonts w:asciiTheme="majorHAnsi" w:hAnsiTheme="majorHAnsi"/>
                <w:b/>
              </w:rPr>
            </w:pPr>
            <w:r w:rsidRPr="00CB4712">
              <w:rPr>
                <w:rFonts w:asciiTheme="majorHAnsi" w:hAnsiTheme="majorHAnsi"/>
                <w:b/>
              </w:rPr>
              <w:t>IR 1: Increased capability of public and private health providers to deliver quality FP services</w:t>
            </w:r>
          </w:p>
        </w:tc>
      </w:tr>
      <w:tr w:rsidR="00921010" w:rsidRPr="00CB4712" w14:paraId="4AD5C233" w14:textId="77777777" w:rsidTr="00384157">
        <w:trPr>
          <w:jc w:val="center"/>
        </w:trPr>
        <w:tc>
          <w:tcPr>
            <w:tcW w:w="6185"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45"/>
            </w:tblGrid>
            <w:tr w:rsidR="00384157" w14:paraId="493286DA" w14:textId="77777777" w:rsidTr="00384157">
              <w:tc>
                <w:tcPr>
                  <w:tcW w:w="5945" w:type="dxa"/>
                </w:tcPr>
                <w:p w14:paraId="0BAB6446" w14:textId="520AD371" w:rsidR="00384157" w:rsidRDefault="00384157">
                  <w:pPr>
                    <w:jc w:val="center"/>
                    <w:rPr>
                      <w:rFonts w:asciiTheme="majorHAnsi" w:hAnsiTheme="majorHAnsi"/>
                    </w:rPr>
                  </w:pPr>
                  <w:r>
                    <w:rPr>
                      <w:noProof/>
                    </w:rPr>
                    <w:drawing>
                      <wp:inline distT="0" distB="0" distL="0" distR="0" wp14:anchorId="336207D9" wp14:editId="19D90824">
                        <wp:extent cx="3556000" cy="2342741"/>
                        <wp:effectExtent l="0" t="0" r="6350" b="635"/>
                        <wp:docPr id="11" name="Picture 11" descr="C:\Users\dienga\AppData\Local\Microsoft\Windows\INetCache\Content.Word\Capabil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ienga\AppData\Local\Microsoft\Windows\INetCache\Content.Word\Capability.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67573" cy="2350366"/>
                                </a:xfrm>
                                <a:prstGeom prst="rect">
                                  <a:avLst/>
                                </a:prstGeom>
                                <a:noFill/>
                                <a:ln>
                                  <a:noFill/>
                                </a:ln>
                              </pic:spPr>
                            </pic:pic>
                          </a:graphicData>
                        </a:graphic>
                      </wp:inline>
                    </w:drawing>
                  </w:r>
                </w:p>
              </w:tc>
            </w:tr>
          </w:tbl>
          <w:p w14:paraId="2EC80788" w14:textId="01AF7849" w:rsidR="00921010" w:rsidRPr="00CB4712" w:rsidRDefault="00921010">
            <w:pPr>
              <w:jc w:val="center"/>
              <w:rPr>
                <w:rFonts w:asciiTheme="majorHAnsi" w:hAnsiTheme="majorHAnsi"/>
              </w:rPr>
            </w:pPr>
          </w:p>
        </w:tc>
      </w:tr>
      <w:tr w:rsidR="00921010" w:rsidRPr="00CB4712" w14:paraId="770F67E1" w14:textId="77777777" w:rsidTr="00384157">
        <w:trPr>
          <w:jc w:val="center"/>
        </w:trPr>
        <w:tc>
          <w:tcPr>
            <w:tcW w:w="6185" w:type="dxa"/>
            <w:shd w:val="clear" w:color="auto" w:fill="auto"/>
          </w:tcPr>
          <w:p w14:paraId="4C30613E" w14:textId="77777777" w:rsidR="00921010" w:rsidRPr="00CB4712" w:rsidRDefault="008D6547">
            <w:pPr>
              <w:rPr>
                <w:rFonts w:asciiTheme="majorHAnsi" w:hAnsiTheme="majorHAnsi"/>
                <w:b/>
              </w:rPr>
            </w:pPr>
            <w:r w:rsidRPr="00CB4712">
              <w:rPr>
                <w:rFonts w:asciiTheme="majorHAnsi" w:hAnsiTheme="majorHAnsi"/>
                <w:b/>
              </w:rPr>
              <w:t>IR 2: Improved quality of FP counseling and service delivery by public and private providers</w:t>
            </w:r>
          </w:p>
        </w:tc>
      </w:tr>
      <w:tr w:rsidR="00921010" w:rsidRPr="00CB4712" w14:paraId="1B1AA475" w14:textId="77777777" w:rsidTr="00384157">
        <w:trPr>
          <w:jc w:val="center"/>
        </w:trPr>
        <w:tc>
          <w:tcPr>
            <w:tcW w:w="6185" w:type="dxa"/>
            <w:shd w:val="clear" w:color="auto" w:fill="auto"/>
          </w:tcPr>
          <w:p w14:paraId="25111335" w14:textId="0E8CB396" w:rsidR="00921010" w:rsidRPr="00CB4712" w:rsidRDefault="00384157">
            <w:pPr>
              <w:jc w:val="center"/>
              <w:rPr>
                <w:rFonts w:asciiTheme="majorHAnsi" w:hAnsiTheme="majorHAnsi"/>
              </w:rPr>
            </w:pPr>
            <w:r>
              <w:rPr>
                <w:noProof/>
              </w:rPr>
              <w:drawing>
                <wp:inline distT="0" distB="0" distL="0" distR="0" wp14:anchorId="383504A2" wp14:editId="0A0316B6">
                  <wp:extent cx="3614454" cy="2381250"/>
                  <wp:effectExtent l="0" t="0" r="5080" b="0"/>
                  <wp:docPr id="19" name="Picture 19" descr="C:\Users\dienga\AppData\Local\Microsoft\Windows\INetCache\Content.Word\Qual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ienga\AppData\Local\Microsoft\Windows\INetCache\Content.Word\Quality.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29110" cy="2390906"/>
                          </a:xfrm>
                          <a:prstGeom prst="rect">
                            <a:avLst/>
                          </a:prstGeom>
                          <a:noFill/>
                          <a:ln>
                            <a:noFill/>
                          </a:ln>
                        </pic:spPr>
                      </pic:pic>
                    </a:graphicData>
                  </a:graphic>
                </wp:inline>
              </w:drawing>
            </w:r>
          </w:p>
        </w:tc>
      </w:tr>
    </w:tbl>
    <w:p w14:paraId="6823EBED" w14:textId="42D09CF3" w:rsidR="00921010" w:rsidRPr="00CB4712" w:rsidRDefault="008D6547">
      <w:pPr>
        <w:rPr>
          <w:rFonts w:asciiTheme="majorHAnsi" w:hAnsiTheme="majorHAnsi"/>
        </w:rPr>
      </w:pPr>
      <w:r w:rsidRPr="00CB4712">
        <w:rPr>
          <w:rFonts w:asciiTheme="majorHAnsi" w:hAnsiTheme="majorHAnsi"/>
        </w:rPr>
        <w:t xml:space="preserve">SHOPS Plus is pursuing these IRs with interventions that enhance the existing provider training system by making it </w:t>
      </w:r>
      <w:r w:rsidR="00A36F86">
        <w:rPr>
          <w:rFonts w:asciiTheme="majorHAnsi" w:hAnsiTheme="majorHAnsi"/>
        </w:rPr>
        <w:t xml:space="preserve">1) </w:t>
      </w:r>
      <w:r w:rsidRPr="00CB4712">
        <w:rPr>
          <w:rFonts w:asciiTheme="majorHAnsi" w:hAnsiTheme="majorHAnsi"/>
        </w:rPr>
        <w:t>more user-friendly</w:t>
      </w:r>
      <w:r w:rsidR="00A36F86">
        <w:rPr>
          <w:rFonts w:asciiTheme="majorHAnsi" w:hAnsiTheme="majorHAnsi"/>
        </w:rPr>
        <w:t xml:space="preserve"> and adherent to adult learning principles</w:t>
      </w:r>
      <w:r w:rsidR="002A2119">
        <w:rPr>
          <w:rFonts w:asciiTheme="majorHAnsi" w:hAnsiTheme="majorHAnsi"/>
        </w:rPr>
        <w:t>,</w:t>
      </w:r>
      <w:r w:rsidR="00A36F86">
        <w:rPr>
          <w:rFonts w:asciiTheme="majorHAnsi" w:hAnsiTheme="majorHAnsi"/>
        </w:rPr>
        <w:t xml:space="preserve"> </w:t>
      </w:r>
      <w:r w:rsidRPr="00CB4712">
        <w:rPr>
          <w:rFonts w:asciiTheme="majorHAnsi" w:hAnsiTheme="majorHAnsi"/>
        </w:rPr>
        <w:t xml:space="preserve">and </w:t>
      </w:r>
      <w:r w:rsidR="00A36F86">
        <w:rPr>
          <w:rFonts w:asciiTheme="majorHAnsi" w:hAnsiTheme="majorHAnsi"/>
        </w:rPr>
        <w:t xml:space="preserve">2) </w:t>
      </w:r>
      <w:r w:rsidRPr="00CB4712">
        <w:rPr>
          <w:rFonts w:asciiTheme="majorHAnsi" w:hAnsiTheme="majorHAnsi"/>
        </w:rPr>
        <w:t>attentive to underlying factors</w:t>
      </w:r>
      <w:r w:rsidR="004D6FFA">
        <w:rPr>
          <w:rFonts w:asciiTheme="majorHAnsi" w:hAnsiTheme="majorHAnsi"/>
        </w:rPr>
        <w:t>,</w:t>
      </w:r>
      <w:r w:rsidRPr="00CB4712">
        <w:rPr>
          <w:rFonts w:asciiTheme="majorHAnsi" w:hAnsiTheme="majorHAnsi"/>
        </w:rPr>
        <w:t xml:space="preserve"> such as gender dynamics and provider bias. These interventions will improve provider attitudes and clinical skills. To maintain these improvements, SHOPS Plus is working to enrich and strengthen the supportive supervision process and health management information system</w:t>
      </w:r>
      <w:r w:rsidR="004D6FFA">
        <w:rPr>
          <w:rFonts w:asciiTheme="majorHAnsi" w:hAnsiTheme="majorHAnsi"/>
        </w:rPr>
        <w:t xml:space="preserve"> (HMIS)</w:t>
      </w:r>
      <w:r w:rsidRPr="00CB4712">
        <w:rPr>
          <w:rFonts w:asciiTheme="majorHAnsi" w:hAnsiTheme="majorHAnsi"/>
        </w:rPr>
        <w:t xml:space="preserve"> to promote quality improvement, including data management for decision-making. </w:t>
      </w:r>
    </w:p>
    <w:p w14:paraId="451ED19E" w14:textId="419C79DA" w:rsidR="00921010" w:rsidRPr="00CB4712" w:rsidRDefault="008D6547">
      <w:pPr>
        <w:rPr>
          <w:rFonts w:asciiTheme="majorHAnsi" w:hAnsiTheme="majorHAnsi"/>
        </w:rPr>
      </w:pPr>
      <w:r w:rsidRPr="00CB4712">
        <w:rPr>
          <w:rFonts w:asciiTheme="majorHAnsi" w:hAnsiTheme="majorHAnsi"/>
        </w:rPr>
        <w:t>SHOPS Plus recognizes that its training and quality improvement-focused work will not be successful unless implementing partners (IP</w:t>
      </w:r>
      <w:r w:rsidR="00FF02B4">
        <w:rPr>
          <w:rFonts w:asciiTheme="majorHAnsi" w:hAnsiTheme="majorHAnsi"/>
        </w:rPr>
        <w:t>s</w:t>
      </w:r>
      <w:r w:rsidRPr="00CB4712">
        <w:rPr>
          <w:rFonts w:asciiTheme="majorHAnsi" w:hAnsiTheme="majorHAnsi"/>
        </w:rPr>
        <w:t xml:space="preserve">) and the federal and state governments also collaborate to promote an enabling environment in which health facilities have the necessary infrastructure, commodities, and supplies to deliver quality FP services. </w:t>
      </w:r>
      <w:r w:rsidR="004D6FFA">
        <w:rPr>
          <w:rFonts w:asciiTheme="majorHAnsi" w:hAnsiTheme="majorHAnsi"/>
        </w:rPr>
        <w:t>T</w:t>
      </w:r>
      <w:r w:rsidRPr="00CB4712">
        <w:rPr>
          <w:rFonts w:asciiTheme="majorHAnsi" w:hAnsiTheme="majorHAnsi"/>
        </w:rPr>
        <w:t>he activity is designed to be one prong of the United States Agency for International Development’s (USAID) three-pronged programmatic approach to achieving an increased modern contraceptive prevalence rate comprised of FP service delivery, social and behavior change, and contraceptive commodity security. Key to this approach is ongoing collaboration with the other two complementary USAID global projects: Breakthrough Action (BA), managed by</w:t>
      </w:r>
      <w:r w:rsidR="00FF02B4">
        <w:rPr>
          <w:rFonts w:asciiTheme="majorHAnsi" w:hAnsiTheme="majorHAnsi"/>
        </w:rPr>
        <w:t xml:space="preserve"> the</w:t>
      </w:r>
      <w:r w:rsidRPr="00CB4712">
        <w:rPr>
          <w:rFonts w:asciiTheme="majorHAnsi" w:hAnsiTheme="majorHAnsi"/>
        </w:rPr>
        <w:t xml:space="preserve"> Johns Hopkins University/Center for Communication Program, for consumer-side barriers, and the Global Health Supply Chain–Procurement and Supply Chain Management (GHSC-PSM), managed by Chemonics International, for supply chain barriers.</w:t>
      </w:r>
    </w:p>
    <w:p w14:paraId="4A5C712A" w14:textId="3C3A2CA6" w:rsidR="00921010" w:rsidRPr="00CB4712" w:rsidRDefault="008D6547">
      <w:pPr>
        <w:rPr>
          <w:rFonts w:asciiTheme="majorHAnsi" w:hAnsiTheme="majorHAnsi"/>
        </w:rPr>
      </w:pPr>
      <w:r w:rsidRPr="00CB4712">
        <w:rPr>
          <w:rFonts w:asciiTheme="majorHAnsi" w:hAnsiTheme="majorHAnsi"/>
        </w:rPr>
        <w:t>A guiding principle of the project’s design and implementation is ensuring the sustainability of improved FP service delivery beyond the life of the project. Developing strong relationships</w:t>
      </w:r>
      <w:r w:rsidR="00547116">
        <w:rPr>
          <w:rFonts w:asciiTheme="majorHAnsi" w:hAnsiTheme="majorHAnsi"/>
        </w:rPr>
        <w:t>,</w:t>
      </w:r>
      <w:r w:rsidR="00A36F86">
        <w:rPr>
          <w:rFonts w:asciiTheme="majorHAnsi" w:hAnsiTheme="majorHAnsi"/>
        </w:rPr>
        <w:t xml:space="preserve"> building capacity</w:t>
      </w:r>
      <w:r w:rsidR="00547116">
        <w:rPr>
          <w:rFonts w:asciiTheme="majorHAnsi" w:hAnsiTheme="majorHAnsi"/>
        </w:rPr>
        <w:t>,</w:t>
      </w:r>
      <w:r w:rsidRPr="00CB4712">
        <w:rPr>
          <w:rFonts w:asciiTheme="majorHAnsi" w:hAnsiTheme="majorHAnsi"/>
        </w:rPr>
        <w:t xml:space="preserve"> and working in close collaboration with the State Ministries of Health (SMoHs) broadly (not just with the FP units) is critical for ensuring that human and financial resources are made available to the FP program during and beyond the life of the project.</w:t>
      </w:r>
    </w:p>
    <w:p w14:paraId="576E3F22" w14:textId="39D18119" w:rsidR="00921010" w:rsidRDefault="008D6547">
      <w:pPr>
        <w:pStyle w:val="Heading2"/>
        <w:numPr>
          <w:ilvl w:val="1"/>
          <w:numId w:val="5"/>
        </w:numPr>
        <w:rPr>
          <w:rFonts w:asciiTheme="majorHAnsi" w:hAnsiTheme="majorHAnsi"/>
        </w:rPr>
      </w:pPr>
      <w:bookmarkStart w:id="6" w:name="_Toc23434097"/>
      <w:r w:rsidRPr="00CB4712">
        <w:rPr>
          <w:rFonts w:asciiTheme="majorHAnsi" w:hAnsiTheme="majorHAnsi"/>
        </w:rPr>
        <w:t>Summary of Key Results to Date</w:t>
      </w:r>
      <w:r w:rsidR="00751CEF">
        <w:rPr>
          <w:rFonts w:asciiTheme="majorHAnsi" w:hAnsiTheme="majorHAnsi"/>
        </w:rPr>
        <w:t xml:space="preserve"> (Y2</w:t>
      </w:r>
      <w:r w:rsidR="00A36F86">
        <w:rPr>
          <w:rFonts w:asciiTheme="majorHAnsi" w:hAnsiTheme="majorHAnsi"/>
        </w:rPr>
        <w:t>)</w:t>
      </w:r>
      <w:bookmarkEnd w:id="6"/>
    </w:p>
    <w:p w14:paraId="5B7DF91D" w14:textId="7EBFFD89" w:rsidR="00FE6CF6" w:rsidRPr="00715FA6" w:rsidRDefault="00FE6CF6" w:rsidP="00FE6CF6">
      <w:pPr>
        <w:pStyle w:val="BodyText"/>
      </w:pPr>
      <w:r>
        <w:t>In Year 2</w:t>
      </w:r>
      <w:r w:rsidRPr="00715FA6">
        <w:t>, SHOPS Plus implement</w:t>
      </w:r>
      <w:r>
        <w:t>ed</w:t>
      </w:r>
      <w:r w:rsidRPr="00715FA6">
        <w:t xml:space="preserve"> activities to meet the project’s strategic objective </w:t>
      </w:r>
      <w:r w:rsidRPr="00FE6CF6">
        <w:t>of improving access to voluntary</w:t>
      </w:r>
      <w:r>
        <w:t xml:space="preserve"> </w:t>
      </w:r>
      <w:r w:rsidR="00BF1B42">
        <w:t xml:space="preserve">FP </w:t>
      </w:r>
      <w:r w:rsidRPr="00715FA6">
        <w:t>services in FCT</w:t>
      </w:r>
      <w:r>
        <w:t>, Plateau, Akwa Ibom</w:t>
      </w:r>
      <w:r w:rsidR="00CB1BB7">
        <w:t>,</w:t>
      </w:r>
      <w:r>
        <w:t xml:space="preserve"> and Oyo. This is </w:t>
      </w:r>
      <w:r w:rsidRPr="00715FA6">
        <w:t>an essential step in achieving</w:t>
      </w:r>
      <w:r w:rsidR="00F20AB9">
        <w:t xml:space="preserve"> an</w:t>
      </w:r>
      <w:r w:rsidRPr="00715FA6">
        <w:t xml:space="preserve"> increased modern contraceptive prevalence rate</w:t>
      </w:r>
      <w:r w:rsidR="00F20AB9">
        <w:t xml:space="preserve"> (mCPR)</w:t>
      </w:r>
      <w:r w:rsidRPr="00715FA6">
        <w:t>, the overarching goal of</w:t>
      </w:r>
      <w:r w:rsidR="00547116">
        <w:t xml:space="preserve"> the</w:t>
      </w:r>
      <w:r w:rsidRPr="00715FA6">
        <w:t xml:space="preserve"> USAID/Nigeria FP project.</w:t>
      </w:r>
    </w:p>
    <w:p w14:paraId="0ACAA2E2" w14:textId="359292AE" w:rsidR="00FE6CF6" w:rsidRDefault="00FE6CF6" w:rsidP="00FE6CF6">
      <w:r>
        <w:t>The project has a total of 13</w:t>
      </w:r>
      <w:r w:rsidRPr="00715FA6">
        <w:t xml:space="preserve"> output, process, and out</w:t>
      </w:r>
      <w:r>
        <w:t>come indicators that map to the</w:t>
      </w:r>
      <w:r w:rsidRPr="00715FA6">
        <w:t xml:space="preserve"> activity’s results framework (Annex A). These indicators</w:t>
      </w:r>
      <w:r w:rsidR="00547116">
        <w:t>,</w:t>
      </w:r>
      <w:r w:rsidRPr="00715FA6">
        <w:t xml:space="preserve"> which constitute the core of the SHOPS Plus perfo</w:t>
      </w:r>
      <w:r>
        <w:t xml:space="preserve">rmance monitoring system, were </w:t>
      </w:r>
      <w:r w:rsidRPr="00715FA6">
        <w:t>aligned with USAID-required indicators, Federal Ministry of Health (FM</w:t>
      </w:r>
      <w:r w:rsidR="00547116">
        <w:t>o</w:t>
      </w:r>
      <w:r w:rsidRPr="00715FA6">
        <w:t>H) FP indicators, FP2020 indicators, and/or SHOPS Plus global indicators</w:t>
      </w:r>
      <w:r w:rsidR="00FA582B">
        <w:t>,</w:t>
      </w:r>
      <w:r w:rsidRPr="00715FA6">
        <w:t xml:space="preserve"> and are disaggregated by state, sex, </w:t>
      </w:r>
      <w:r w:rsidR="00547116">
        <w:t xml:space="preserve">and </w:t>
      </w:r>
      <w:r w:rsidRPr="00715FA6">
        <w:t>provider type,</w:t>
      </w:r>
      <w:r w:rsidR="00547116">
        <w:t xml:space="preserve"> among others,</w:t>
      </w:r>
      <w:r w:rsidRPr="00715FA6">
        <w:t xml:space="preserve"> as appropriate.</w:t>
      </w:r>
    </w:p>
    <w:p w14:paraId="13FEF867" w14:textId="353C8B5E" w:rsidR="005F2A42" w:rsidRPr="00EF3594" w:rsidRDefault="005F2A42" w:rsidP="005F2A42">
      <w:pPr>
        <w:pStyle w:val="CommentText"/>
        <w:rPr>
          <w:sz w:val="22"/>
          <w:szCs w:val="22"/>
        </w:rPr>
      </w:pPr>
      <w:r>
        <w:rPr>
          <w:sz w:val="22"/>
          <w:szCs w:val="22"/>
        </w:rPr>
        <w:t xml:space="preserve">By </w:t>
      </w:r>
      <w:r w:rsidR="00F20AB9">
        <w:rPr>
          <w:sz w:val="22"/>
          <w:szCs w:val="22"/>
        </w:rPr>
        <w:t>the end of Year 2</w:t>
      </w:r>
      <w:r>
        <w:rPr>
          <w:sz w:val="22"/>
          <w:szCs w:val="22"/>
        </w:rPr>
        <w:t>, SHOPS Plus met its</w:t>
      </w:r>
      <w:r w:rsidRPr="005F2A42">
        <w:rPr>
          <w:sz w:val="22"/>
          <w:szCs w:val="22"/>
        </w:rPr>
        <w:t xml:space="preserve"> </w:t>
      </w:r>
      <w:r w:rsidR="00F20AB9">
        <w:rPr>
          <w:sz w:val="22"/>
          <w:szCs w:val="22"/>
        </w:rPr>
        <w:t>three</w:t>
      </w:r>
      <w:r w:rsidRPr="005F2A42">
        <w:rPr>
          <w:sz w:val="22"/>
          <w:szCs w:val="22"/>
        </w:rPr>
        <w:t>-</w:t>
      </w:r>
      <w:r w:rsidRPr="00EF3594">
        <w:rPr>
          <w:sz w:val="22"/>
          <w:szCs w:val="22"/>
        </w:rPr>
        <w:t>year program targets for training</w:t>
      </w:r>
      <w:r>
        <w:rPr>
          <w:sz w:val="22"/>
          <w:szCs w:val="22"/>
        </w:rPr>
        <w:t>.</w:t>
      </w:r>
      <w:r w:rsidRPr="00EF3594">
        <w:rPr>
          <w:sz w:val="22"/>
          <w:szCs w:val="22"/>
        </w:rPr>
        <w:t xml:space="preserve"> In Q4</w:t>
      </w:r>
      <w:r w:rsidR="00F20AB9">
        <w:rPr>
          <w:sz w:val="22"/>
          <w:szCs w:val="22"/>
        </w:rPr>
        <w:t>,</w:t>
      </w:r>
      <w:r w:rsidRPr="00EF3594">
        <w:rPr>
          <w:sz w:val="22"/>
          <w:szCs w:val="22"/>
        </w:rPr>
        <w:t xml:space="preserve"> we focused our efforts on moving program performance from</w:t>
      </w:r>
      <w:r w:rsidR="00F20AB9">
        <w:rPr>
          <w:sz w:val="22"/>
          <w:szCs w:val="22"/>
        </w:rPr>
        <w:t xml:space="preserve"> the</w:t>
      </w:r>
      <w:r w:rsidRPr="00EF3594">
        <w:rPr>
          <w:sz w:val="22"/>
          <w:szCs w:val="22"/>
        </w:rPr>
        <w:t xml:space="preserve"> number of providers trained to </w:t>
      </w:r>
      <w:r w:rsidR="00F20AB9">
        <w:rPr>
          <w:sz w:val="22"/>
          <w:szCs w:val="22"/>
        </w:rPr>
        <w:t xml:space="preserve">the </w:t>
      </w:r>
      <w:r w:rsidRPr="00EF3594">
        <w:rPr>
          <w:sz w:val="22"/>
          <w:szCs w:val="22"/>
        </w:rPr>
        <w:t>percentage of providers certified. Also in Q4</w:t>
      </w:r>
      <w:r w:rsidR="00F20AB9">
        <w:rPr>
          <w:sz w:val="22"/>
          <w:szCs w:val="22"/>
        </w:rPr>
        <w:t>,</w:t>
      </w:r>
      <w:r w:rsidRPr="00EF3594">
        <w:rPr>
          <w:sz w:val="22"/>
          <w:szCs w:val="22"/>
        </w:rPr>
        <w:t xml:space="preserve"> having established the value of </w:t>
      </w:r>
      <w:r w:rsidR="00BF1B42">
        <w:rPr>
          <w:sz w:val="22"/>
          <w:szCs w:val="22"/>
        </w:rPr>
        <w:t>post training follow-up visits (</w:t>
      </w:r>
      <w:r w:rsidRPr="00EF3594">
        <w:rPr>
          <w:sz w:val="22"/>
          <w:szCs w:val="22"/>
        </w:rPr>
        <w:t>PTFUs</w:t>
      </w:r>
      <w:r w:rsidR="00BF1B42">
        <w:rPr>
          <w:sz w:val="22"/>
          <w:szCs w:val="22"/>
        </w:rPr>
        <w:t>)</w:t>
      </w:r>
      <w:r w:rsidRPr="00EF3594">
        <w:rPr>
          <w:sz w:val="22"/>
          <w:szCs w:val="22"/>
        </w:rPr>
        <w:t xml:space="preserve"> and </w:t>
      </w:r>
      <w:r w:rsidR="00BF1B42">
        <w:rPr>
          <w:sz w:val="22"/>
          <w:szCs w:val="22"/>
        </w:rPr>
        <w:t>supportive supervision visits (</w:t>
      </w:r>
      <w:r w:rsidRPr="00EF3594">
        <w:rPr>
          <w:sz w:val="22"/>
          <w:szCs w:val="22"/>
        </w:rPr>
        <w:t>SSV</w:t>
      </w:r>
      <w:r w:rsidR="00F20AB9">
        <w:rPr>
          <w:sz w:val="22"/>
          <w:szCs w:val="22"/>
        </w:rPr>
        <w:t>s</w:t>
      </w:r>
      <w:r w:rsidR="00BF1B42">
        <w:rPr>
          <w:sz w:val="22"/>
          <w:szCs w:val="22"/>
        </w:rPr>
        <w:t>)</w:t>
      </w:r>
      <w:r>
        <w:rPr>
          <w:sz w:val="22"/>
          <w:szCs w:val="22"/>
        </w:rPr>
        <w:t>,</w:t>
      </w:r>
      <w:r w:rsidRPr="00EF3594">
        <w:rPr>
          <w:sz w:val="22"/>
          <w:szCs w:val="22"/>
        </w:rPr>
        <w:t xml:space="preserve"> we focused on identifying sustainable approaches to ensuring quality that could be undertaken by state and LGA</w:t>
      </w:r>
      <w:r w:rsidR="00F20AB9">
        <w:rPr>
          <w:sz w:val="22"/>
          <w:szCs w:val="22"/>
        </w:rPr>
        <w:t>/LAC</w:t>
      </w:r>
      <w:r w:rsidRPr="00EF3594">
        <w:rPr>
          <w:sz w:val="22"/>
          <w:szCs w:val="22"/>
        </w:rPr>
        <w:t xml:space="preserve"> governments with minimal to no SHOPS Plus support. Finally</w:t>
      </w:r>
      <w:r w:rsidR="00F20AB9">
        <w:rPr>
          <w:sz w:val="22"/>
          <w:szCs w:val="22"/>
        </w:rPr>
        <w:t>,</w:t>
      </w:r>
      <w:r w:rsidRPr="00EF3594">
        <w:rPr>
          <w:sz w:val="22"/>
          <w:szCs w:val="22"/>
        </w:rPr>
        <w:t xml:space="preserve"> the program replicated its approach rapidly in two new states</w:t>
      </w:r>
      <w:r w:rsidR="00F20AB9">
        <w:rPr>
          <w:sz w:val="22"/>
          <w:szCs w:val="22"/>
        </w:rPr>
        <w:t>,</w:t>
      </w:r>
      <w:r w:rsidRPr="00EF3594">
        <w:rPr>
          <w:sz w:val="22"/>
          <w:szCs w:val="22"/>
        </w:rPr>
        <w:t xml:space="preserve"> going from hiring to completing the training of 153 providers in </w:t>
      </w:r>
      <w:r w:rsidR="00F20AB9">
        <w:rPr>
          <w:sz w:val="22"/>
          <w:szCs w:val="22"/>
        </w:rPr>
        <w:t>nine</w:t>
      </w:r>
      <w:r w:rsidRPr="00EF3594">
        <w:rPr>
          <w:sz w:val="22"/>
          <w:szCs w:val="22"/>
        </w:rPr>
        <w:t xml:space="preserve"> months. As a result of these efforts</w:t>
      </w:r>
      <w:r w:rsidR="00F20AB9">
        <w:rPr>
          <w:sz w:val="22"/>
          <w:szCs w:val="22"/>
        </w:rPr>
        <w:t>,</w:t>
      </w:r>
      <w:r w:rsidRPr="00EF3594">
        <w:rPr>
          <w:sz w:val="22"/>
          <w:szCs w:val="22"/>
        </w:rPr>
        <w:t xml:space="preserve"> the program reached </w:t>
      </w:r>
      <w:r>
        <w:rPr>
          <w:sz w:val="22"/>
          <w:szCs w:val="22"/>
        </w:rPr>
        <w:t>e</w:t>
      </w:r>
      <w:r w:rsidRPr="005F2A42">
        <w:rPr>
          <w:sz w:val="22"/>
          <w:szCs w:val="22"/>
        </w:rPr>
        <w:t>very L</w:t>
      </w:r>
      <w:r w:rsidR="000D399C">
        <w:rPr>
          <w:sz w:val="22"/>
          <w:szCs w:val="22"/>
        </w:rPr>
        <w:t>GA/LAC</w:t>
      </w:r>
      <w:r w:rsidRPr="00EF3594">
        <w:rPr>
          <w:sz w:val="22"/>
          <w:szCs w:val="22"/>
        </w:rPr>
        <w:t xml:space="preserve"> in FCT and Plateau,</w:t>
      </w:r>
      <w:r>
        <w:rPr>
          <w:sz w:val="22"/>
          <w:szCs w:val="22"/>
        </w:rPr>
        <w:t xml:space="preserve"> and</w:t>
      </w:r>
      <w:r w:rsidRPr="00EF3594">
        <w:rPr>
          <w:sz w:val="22"/>
          <w:szCs w:val="22"/>
        </w:rPr>
        <w:t xml:space="preserve"> </w:t>
      </w:r>
      <w:r w:rsidR="00F20AB9">
        <w:rPr>
          <w:sz w:val="22"/>
          <w:szCs w:val="22"/>
        </w:rPr>
        <w:t>six</w:t>
      </w:r>
      <w:r w:rsidRPr="00EF3594">
        <w:rPr>
          <w:sz w:val="22"/>
          <w:szCs w:val="22"/>
        </w:rPr>
        <w:t xml:space="preserve"> LGAs each in Oyo and Akwa Ibom</w:t>
      </w:r>
      <w:r>
        <w:rPr>
          <w:sz w:val="22"/>
          <w:szCs w:val="22"/>
        </w:rPr>
        <w:t xml:space="preserve">, </w:t>
      </w:r>
      <w:r w:rsidRPr="00EF3594">
        <w:rPr>
          <w:sz w:val="22"/>
          <w:szCs w:val="22"/>
        </w:rPr>
        <w:t>enabling service</w:t>
      </w:r>
      <w:r>
        <w:rPr>
          <w:sz w:val="22"/>
          <w:szCs w:val="22"/>
        </w:rPr>
        <w:t>s</w:t>
      </w:r>
      <w:r w:rsidRPr="00EF3594">
        <w:rPr>
          <w:sz w:val="22"/>
          <w:szCs w:val="22"/>
        </w:rPr>
        <w:t xml:space="preserve"> to </w:t>
      </w:r>
      <w:r w:rsidR="008F4508" w:rsidRPr="00021F01">
        <w:rPr>
          <w:sz w:val="22"/>
          <w:szCs w:val="22"/>
        </w:rPr>
        <w:t>63,144</w:t>
      </w:r>
      <w:r w:rsidR="008F4508">
        <w:rPr>
          <w:sz w:val="22"/>
          <w:szCs w:val="22"/>
        </w:rPr>
        <w:t xml:space="preserve"> </w:t>
      </w:r>
      <w:r w:rsidRPr="00EF3594">
        <w:rPr>
          <w:sz w:val="22"/>
          <w:szCs w:val="22"/>
        </w:rPr>
        <w:t>new users in FY19.</w:t>
      </w:r>
    </w:p>
    <w:p w14:paraId="7EF46BD3" w14:textId="4347D11A" w:rsidR="00BB7EC7" w:rsidRDefault="00BB7EC7" w:rsidP="00FE6CF6">
      <w:pPr>
        <w:spacing w:before="0" w:after="0"/>
      </w:pPr>
    </w:p>
    <w:p w14:paraId="54A305CF" w14:textId="7099F079" w:rsidR="00FE6CF6" w:rsidRDefault="008E20B4" w:rsidP="00FE6CF6">
      <w:pPr>
        <w:spacing w:before="0" w:after="0"/>
        <w:rPr>
          <w:b/>
        </w:rPr>
      </w:pPr>
      <w:r>
        <w:rPr>
          <w:b/>
        </w:rPr>
        <w:t xml:space="preserve">Overall </w:t>
      </w:r>
      <w:r w:rsidR="001419A6">
        <w:rPr>
          <w:b/>
        </w:rPr>
        <w:t>Program Provider Training Target Met in Addition to State Expansion</w:t>
      </w:r>
    </w:p>
    <w:p w14:paraId="076C19F0" w14:textId="26A7974C" w:rsidR="00FE6CF6" w:rsidRDefault="00FE6CF6" w:rsidP="00BB7EC7">
      <w:pPr>
        <w:spacing w:before="0" w:after="0"/>
        <w:rPr>
          <w:color w:val="000000"/>
        </w:rPr>
      </w:pPr>
      <w:r>
        <w:t>In Year 2, SHOPS Plus concluded FP trainings for</w:t>
      </w:r>
      <w:r w:rsidR="00D166BD">
        <w:t xml:space="preserve"> private and public providers in all four states. </w:t>
      </w:r>
      <w:r>
        <w:rPr>
          <w:color w:val="000000"/>
        </w:rPr>
        <w:t xml:space="preserve">All </w:t>
      </w:r>
      <w:r w:rsidR="00D166BD">
        <w:rPr>
          <w:color w:val="000000"/>
        </w:rPr>
        <w:t>providers</w:t>
      </w:r>
      <w:r>
        <w:rPr>
          <w:color w:val="000000"/>
        </w:rPr>
        <w:t xml:space="preserve"> received FP service delivery instruments</w:t>
      </w:r>
      <w:r w:rsidR="00D166BD">
        <w:rPr>
          <w:color w:val="000000"/>
        </w:rPr>
        <w:t xml:space="preserve">, including intrauterine device (IUD) insertion and removal kits, and infection prevention kits. They also received </w:t>
      </w:r>
      <w:r w:rsidR="008B4E6B">
        <w:rPr>
          <w:color w:val="000000"/>
        </w:rPr>
        <w:t xml:space="preserve">the </w:t>
      </w:r>
      <w:r>
        <w:rPr>
          <w:color w:val="000000"/>
        </w:rPr>
        <w:t xml:space="preserve">appropriate registers and reporting </w:t>
      </w:r>
      <w:r w:rsidR="0038350E">
        <w:rPr>
          <w:color w:val="000000"/>
        </w:rPr>
        <w:t xml:space="preserve">forms </w:t>
      </w:r>
      <w:r w:rsidR="008B4E6B">
        <w:rPr>
          <w:color w:val="000000"/>
        </w:rPr>
        <w:t>for</w:t>
      </w:r>
      <w:r>
        <w:rPr>
          <w:color w:val="000000"/>
        </w:rPr>
        <w:t xml:space="preserve"> </w:t>
      </w:r>
      <w:r w:rsidR="00FA582B">
        <w:rPr>
          <w:color w:val="000000"/>
        </w:rPr>
        <w:t xml:space="preserve">the </w:t>
      </w:r>
      <w:r>
        <w:rPr>
          <w:color w:val="000000"/>
        </w:rPr>
        <w:t>District Health Information Management System (DHIS</w:t>
      </w:r>
      <w:r w:rsidR="00FA582B">
        <w:rPr>
          <w:color w:val="000000"/>
        </w:rPr>
        <w:t xml:space="preserve"> </w:t>
      </w:r>
      <w:r>
        <w:rPr>
          <w:color w:val="000000"/>
        </w:rPr>
        <w:t>2).</w:t>
      </w:r>
    </w:p>
    <w:p w14:paraId="1BC66F79" w14:textId="700276DF" w:rsidR="005962A6" w:rsidRDefault="00FE6CF6" w:rsidP="00FE6CF6">
      <w:pPr>
        <w:rPr>
          <w:color w:val="000000"/>
        </w:rPr>
      </w:pPr>
      <w:r>
        <w:rPr>
          <w:color w:val="000000"/>
        </w:rPr>
        <w:t>In Q1</w:t>
      </w:r>
      <w:r w:rsidR="00EB4D22">
        <w:rPr>
          <w:color w:val="000000"/>
        </w:rPr>
        <w:t>, the p</w:t>
      </w:r>
      <w:r>
        <w:rPr>
          <w:color w:val="000000"/>
        </w:rPr>
        <w:t>roject trained an additional 35 trainers</w:t>
      </w:r>
      <w:r w:rsidR="00D6484B">
        <w:rPr>
          <w:color w:val="000000"/>
        </w:rPr>
        <w:t xml:space="preserve"> in FCT and Plateau</w:t>
      </w:r>
      <w:r w:rsidR="00FF679D">
        <w:rPr>
          <w:color w:val="000000"/>
        </w:rPr>
        <w:t>, training a total of 72 trainers in both states</w:t>
      </w:r>
      <w:r w:rsidR="008A277C">
        <w:rPr>
          <w:color w:val="000000"/>
        </w:rPr>
        <w:t xml:space="preserve"> during the life project</w:t>
      </w:r>
      <w:r w:rsidR="00FF679D">
        <w:rPr>
          <w:color w:val="000000"/>
        </w:rPr>
        <w:t xml:space="preserve"> and exceeding the target of the number of tra</w:t>
      </w:r>
      <w:r w:rsidR="008A277C">
        <w:rPr>
          <w:color w:val="000000"/>
        </w:rPr>
        <w:t>iners trained.</w:t>
      </w:r>
      <w:r w:rsidR="00465305">
        <w:rPr>
          <w:color w:val="000000"/>
        </w:rPr>
        <w:t xml:space="preserve"> </w:t>
      </w:r>
      <w:r>
        <w:rPr>
          <w:color w:val="000000"/>
        </w:rPr>
        <w:t>This allow</w:t>
      </w:r>
      <w:r w:rsidR="00EB4D22">
        <w:rPr>
          <w:color w:val="000000"/>
        </w:rPr>
        <w:t>ed</w:t>
      </w:r>
      <w:r>
        <w:rPr>
          <w:color w:val="000000"/>
        </w:rPr>
        <w:t xml:space="preserve"> for the rapid roll out of training</w:t>
      </w:r>
      <w:r w:rsidR="00EB4D22">
        <w:rPr>
          <w:color w:val="000000"/>
        </w:rPr>
        <w:t>s</w:t>
      </w:r>
      <w:r>
        <w:rPr>
          <w:color w:val="000000"/>
        </w:rPr>
        <w:t xml:space="preserve"> for 400 </w:t>
      </w:r>
      <w:r w:rsidR="00465305">
        <w:rPr>
          <w:color w:val="000000"/>
        </w:rPr>
        <w:t>providers during the year</w:t>
      </w:r>
      <w:r w:rsidR="005F4B86">
        <w:rPr>
          <w:color w:val="000000"/>
        </w:rPr>
        <w:t xml:space="preserve">. </w:t>
      </w:r>
    </w:p>
    <w:p w14:paraId="4F512BEE" w14:textId="34B1D182" w:rsidR="00FE6CF6" w:rsidRDefault="00FE6CF6" w:rsidP="00FE6CF6">
      <w:r w:rsidRPr="00F51D9E">
        <w:t>O</w:t>
      </w:r>
      <w:r w:rsidR="00F51D9E" w:rsidRPr="00F51D9E">
        <w:t>verall, 780</w:t>
      </w:r>
      <w:r w:rsidR="00111763" w:rsidRPr="00F51D9E">
        <w:t xml:space="preserve"> p</w:t>
      </w:r>
      <w:r w:rsidRPr="00F51D9E">
        <w:t>rovid</w:t>
      </w:r>
      <w:r w:rsidR="00BB06C5" w:rsidRPr="00F51D9E">
        <w:t xml:space="preserve">ers </w:t>
      </w:r>
      <w:r w:rsidR="00F51D9E" w:rsidRPr="00F51D9E">
        <w:t>were trained during the year. Approximately 70</w:t>
      </w:r>
      <w:r w:rsidR="00465305" w:rsidRPr="00F51D9E">
        <w:t>%</w:t>
      </w:r>
      <w:r w:rsidRPr="00F51D9E">
        <w:t xml:space="preserve"> were </w:t>
      </w:r>
      <w:r w:rsidR="00465305" w:rsidRPr="00F51D9E">
        <w:t>females</w:t>
      </w:r>
      <w:r w:rsidRPr="00F51D9E">
        <w:t xml:space="preserve">, while the remaining </w:t>
      </w:r>
      <w:r w:rsidR="00465305" w:rsidRPr="00F51D9E">
        <w:t>30</w:t>
      </w:r>
      <w:r w:rsidRPr="00F51D9E">
        <w:t xml:space="preserve">% were </w:t>
      </w:r>
      <w:r w:rsidR="00465305" w:rsidRPr="00F51D9E">
        <w:t>males</w:t>
      </w:r>
      <w:r w:rsidRPr="00F51D9E">
        <w:t xml:space="preserve">. To expand and increase </w:t>
      </w:r>
      <w:r w:rsidR="00BB06C5" w:rsidRPr="00F51D9E">
        <w:t>equitable access to both public and p</w:t>
      </w:r>
      <w:r w:rsidRPr="00F51D9E">
        <w:t>rivate facilit</w:t>
      </w:r>
      <w:r w:rsidR="00BB06C5" w:rsidRPr="00F51D9E">
        <w:t>ies, the p</w:t>
      </w:r>
      <w:r w:rsidR="00F51D9E" w:rsidRPr="00F51D9E">
        <w:t>roject trained 270 (35</w:t>
      </w:r>
      <w:r w:rsidR="00BB06C5" w:rsidRPr="00F51D9E">
        <w:t xml:space="preserve">%) </w:t>
      </w:r>
      <w:r w:rsidR="00465305" w:rsidRPr="00F51D9E">
        <w:t>p</w:t>
      </w:r>
      <w:r w:rsidR="00BB06C5" w:rsidRPr="00F51D9E">
        <w:t>roviders from p</w:t>
      </w:r>
      <w:r w:rsidR="00F51D9E" w:rsidRPr="00F51D9E">
        <w:t>rivate facilities and 510 (65</w:t>
      </w:r>
      <w:r w:rsidRPr="00F51D9E">
        <w:t>%)</w:t>
      </w:r>
      <w:r w:rsidR="00BB06C5" w:rsidRPr="00F51D9E">
        <w:t xml:space="preserve"> p</w:t>
      </w:r>
      <w:r w:rsidRPr="00F51D9E">
        <w:t xml:space="preserve">roviders from </w:t>
      </w:r>
      <w:r w:rsidR="00BB06C5" w:rsidRPr="00F51D9E">
        <w:t>p</w:t>
      </w:r>
      <w:r w:rsidRPr="00F51D9E">
        <w:t>ublic facilities.</w:t>
      </w:r>
      <w:r w:rsidR="00465305">
        <w:t xml:space="preserve"> </w:t>
      </w:r>
    </w:p>
    <w:p w14:paraId="7E75A099" w14:textId="18AC8660" w:rsidR="00FE6CF6" w:rsidRDefault="007A13C8" w:rsidP="00FE6CF6">
      <w:r>
        <w:t>As part of SHOPS Plus</w:t>
      </w:r>
      <w:r w:rsidR="00FE6CF6">
        <w:t xml:space="preserve"> effort</w:t>
      </w:r>
      <w:r w:rsidR="00311828">
        <w:t>s</w:t>
      </w:r>
      <w:r w:rsidR="00FE6CF6">
        <w:t xml:space="preserve"> toward</w:t>
      </w:r>
      <w:r w:rsidR="00311828">
        <w:t>s</w:t>
      </w:r>
      <w:r w:rsidR="00FE6CF6">
        <w:t xml:space="preserve"> promoting equitable access to quality </w:t>
      </w:r>
      <w:r w:rsidR="00465305">
        <w:t>care</w:t>
      </w:r>
      <w:r w:rsidR="00311828">
        <w:t>, the p</w:t>
      </w:r>
      <w:r w:rsidR="00FE6CF6">
        <w:t xml:space="preserve">roject was deliberate in </w:t>
      </w:r>
      <w:r w:rsidR="000D42FB">
        <w:t xml:space="preserve">adapting its approach to suit </w:t>
      </w:r>
      <w:r w:rsidR="00817F6C">
        <w:t>c</w:t>
      </w:r>
      <w:r w:rsidR="00FE6CF6">
        <w:t xml:space="preserve">ommunity </w:t>
      </w:r>
      <w:r w:rsidR="00817F6C">
        <w:t>h</w:t>
      </w:r>
      <w:r w:rsidR="00FE6CF6">
        <w:t xml:space="preserve">ealth </w:t>
      </w:r>
      <w:r w:rsidR="00817F6C">
        <w:t>e</w:t>
      </w:r>
      <w:r w:rsidR="00FE6CF6">
        <w:t xml:space="preserve">xtension </w:t>
      </w:r>
      <w:r w:rsidR="00817F6C">
        <w:t>w</w:t>
      </w:r>
      <w:r w:rsidR="00FE6CF6">
        <w:t>orkers (CHEWs) in</w:t>
      </w:r>
      <w:r w:rsidR="00311828">
        <w:t xml:space="preserve"> its trainings</w:t>
      </w:r>
      <w:r w:rsidR="000D42FB">
        <w:t xml:space="preserve"> because </w:t>
      </w:r>
      <w:r w:rsidR="00311828">
        <w:t>of the</w:t>
      </w:r>
      <w:r w:rsidR="00FE6CF6">
        <w:t xml:space="preserve"> critical </w:t>
      </w:r>
      <w:r w:rsidR="00311828">
        <w:t xml:space="preserve">role </w:t>
      </w:r>
      <w:r w:rsidR="00FE6CF6">
        <w:t xml:space="preserve">they </w:t>
      </w:r>
      <w:r w:rsidR="00311828">
        <w:t xml:space="preserve">play in </w:t>
      </w:r>
      <w:r w:rsidR="00817F6C">
        <w:t>providing care in</w:t>
      </w:r>
      <w:r w:rsidR="00FE6CF6">
        <w:t xml:space="preserve"> hard to reach areas and</w:t>
      </w:r>
      <w:r w:rsidR="00817F6C">
        <w:t xml:space="preserve"> to</w:t>
      </w:r>
      <w:r w:rsidR="00FE6CF6">
        <w:t xml:space="preserve"> underserved populations. The SHOPS </w:t>
      </w:r>
      <w:r w:rsidR="0038350E">
        <w:t>P</w:t>
      </w:r>
      <w:r w:rsidR="00FE6CF6">
        <w:t xml:space="preserve">lus project </w:t>
      </w:r>
      <w:r w:rsidR="006C4EE9">
        <w:t xml:space="preserve">is thus helping Nigeria implement the </w:t>
      </w:r>
      <w:r w:rsidR="00817F6C">
        <w:t>T</w:t>
      </w:r>
      <w:r w:rsidR="00EB4D22">
        <w:t xml:space="preserve">ask </w:t>
      </w:r>
      <w:r w:rsidR="00817F6C">
        <w:t>S</w:t>
      </w:r>
      <w:r w:rsidR="00EB4D22">
        <w:t>hifting/</w:t>
      </w:r>
      <w:r w:rsidR="00817F6C">
        <w:t>T</w:t>
      </w:r>
      <w:r w:rsidR="00FE6CF6">
        <w:t>ask</w:t>
      </w:r>
      <w:r w:rsidR="00EB4D22">
        <w:t xml:space="preserve"> </w:t>
      </w:r>
      <w:r w:rsidR="00817F6C">
        <w:t>S</w:t>
      </w:r>
      <w:r w:rsidR="00FE6CF6">
        <w:t xml:space="preserve">haring </w:t>
      </w:r>
      <w:r w:rsidR="006C4EE9">
        <w:t xml:space="preserve">policy </w:t>
      </w:r>
      <w:r w:rsidR="00FE6CF6">
        <w:t>to achieve</w:t>
      </w:r>
      <w:r w:rsidR="00817F6C">
        <w:t xml:space="preserve"> an increase in mCPR</w:t>
      </w:r>
      <w:r w:rsidR="0038350E">
        <w:t>.</w:t>
      </w:r>
      <w:r w:rsidR="00817F6C">
        <w:t xml:space="preserve"> </w:t>
      </w:r>
      <w:r w:rsidR="00B16940">
        <w:t>In line with this</w:t>
      </w:r>
      <w:r w:rsidR="00BD798C">
        <w:t xml:space="preserve"> policy</w:t>
      </w:r>
      <w:r w:rsidR="00B16940" w:rsidRPr="00F51D9E">
        <w:t>, 5</w:t>
      </w:r>
      <w:r w:rsidR="00032028" w:rsidRPr="00F51D9E">
        <w:t>9</w:t>
      </w:r>
      <w:r w:rsidR="00B16940" w:rsidRPr="00F51D9E">
        <w:t>% of p</w:t>
      </w:r>
      <w:r w:rsidR="00FE6CF6" w:rsidRPr="00F51D9E">
        <w:t>roviders</w:t>
      </w:r>
      <w:r w:rsidR="00FE6CF6">
        <w:t xml:space="preserve"> trained by the SHOPS Plus project were</w:t>
      </w:r>
      <w:r w:rsidR="005962A6">
        <w:t xml:space="preserve"> CHEWs.</w:t>
      </w:r>
    </w:p>
    <w:p w14:paraId="517D3766" w14:textId="3D54686C" w:rsidR="00443D91" w:rsidRDefault="00990FE0" w:rsidP="00FE6CF6">
      <w:r>
        <w:rPr>
          <w:b/>
          <w:bCs/>
        </w:rPr>
        <w:t>Figure 1</w:t>
      </w:r>
      <w:r w:rsidR="00443D91">
        <w:rPr>
          <w:b/>
          <w:bCs/>
        </w:rPr>
        <w:t>. Distribution of SHOPS Plus trained CHEWs by state.</w:t>
      </w:r>
    </w:p>
    <w:tbl>
      <w:tblPr>
        <w:tblStyle w:val="TableGrid"/>
        <w:tblW w:w="8522" w:type="dxa"/>
        <w:tblLayout w:type="fixed"/>
        <w:tblLook w:val="04A0" w:firstRow="1" w:lastRow="0" w:firstColumn="1" w:lastColumn="0" w:noHBand="0" w:noVBand="1"/>
      </w:tblPr>
      <w:tblGrid>
        <w:gridCol w:w="4261"/>
        <w:gridCol w:w="4261"/>
      </w:tblGrid>
      <w:tr w:rsidR="008F4508" w14:paraId="7F6B9B68" w14:textId="77777777" w:rsidTr="008F4508">
        <w:tc>
          <w:tcPr>
            <w:tcW w:w="4261" w:type="dxa"/>
          </w:tcPr>
          <w:p w14:paraId="7636F6BB" w14:textId="77777777" w:rsidR="008F4508" w:rsidRDefault="008F4508" w:rsidP="008F4508">
            <w:r>
              <w:rPr>
                <w:noProof/>
              </w:rPr>
              <w:drawing>
                <wp:inline distT="0" distB="0" distL="114300" distR="114300" wp14:anchorId="0577803B" wp14:editId="547F0D62">
                  <wp:extent cx="2485390" cy="1769110"/>
                  <wp:effectExtent l="0" t="0" r="13970" b="13970"/>
                  <wp:docPr id="6" name="Picture 6" descr="FCT CH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CT CHEWs"/>
                          <pic:cNvPicPr>
                            <a:picLocks noChangeAspect="1"/>
                          </pic:cNvPicPr>
                        </pic:nvPicPr>
                        <pic:blipFill>
                          <a:blip r:embed="rId15"/>
                          <a:stretch>
                            <a:fillRect/>
                          </a:stretch>
                        </pic:blipFill>
                        <pic:spPr>
                          <a:xfrm>
                            <a:off x="0" y="0"/>
                            <a:ext cx="2485390" cy="1769110"/>
                          </a:xfrm>
                          <a:prstGeom prst="rect">
                            <a:avLst/>
                          </a:prstGeom>
                        </pic:spPr>
                      </pic:pic>
                    </a:graphicData>
                  </a:graphic>
                </wp:inline>
              </w:drawing>
            </w:r>
          </w:p>
        </w:tc>
        <w:tc>
          <w:tcPr>
            <w:tcW w:w="4261" w:type="dxa"/>
          </w:tcPr>
          <w:p w14:paraId="35A46962" w14:textId="77777777" w:rsidR="008F4508" w:rsidRDefault="008F4508" w:rsidP="008F4508">
            <w:r>
              <w:rPr>
                <w:noProof/>
              </w:rPr>
              <w:drawing>
                <wp:inline distT="0" distB="0" distL="114300" distR="114300" wp14:anchorId="29313A0D" wp14:editId="608CC935">
                  <wp:extent cx="2348865" cy="1870075"/>
                  <wp:effectExtent l="0" t="0" r="13335" b="4445"/>
                  <wp:docPr id="16" name="Picture 16" descr="Plateau C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lateau CHEW"/>
                          <pic:cNvPicPr>
                            <a:picLocks noChangeAspect="1"/>
                          </pic:cNvPicPr>
                        </pic:nvPicPr>
                        <pic:blipFill>
                          <a:blip r:embed="rId16"/>
                          <a:stretch>
                            <a:fillRect/>
                          </a:stretch>
                        </pic:blipFill>
                        <pic:spPr>
                          <a:xfrm>
                            <a:off x="0" y="0"/>
                            <a:ext cx="2348865" cy="1870075"/>
                          </a:xfrm>
                          <a:prstGeom prst="rect">
                            <a:avLst/>
                          </a:prstGeom>
                        </pic:spPr>
                      </pic:pic>
                    </a:graphicData>
                  </a:graphic>
                </wp:inline>
              </w:drawing>
            </w:r>
          </w:p>
        </w:tc>
      </w:tr>
      <w:tr w:rsidR="008F4508" w14:paraId="40FB584E" w14:textId="77777777" w:rsidTr="008F4508">
        <w:tc>
          <w:tcPr>
            <w:tcW w:w="4261" w:type="dxa"/>
          </w:tcPr>
          <w:p w14:paraId="5E35D792" w14:textId="77777777" w:rsidR="008F4508" w:rsidRDefault="008F4508" w:rsidP="008F4508">
            <w:r>
              <w:rPr>
                <w:noProof/>
              </w:rPr>
              <w:drawing>
                <wp:inline distT="0" distB="0" distL="114300" distR="114300" wp14:anchorId="140FD0D8" wp14:editId="3DCBB919">
                  <wp:extent cx="2725420" cy="1542415"/>
                  <wp:effectExtent l="0" t="0" r="2540" b="12065"/>
                  <wp:docPr id="4" name="Picture 4" descr="Oyo CH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yo CHEWs"/>
                          <pic:cNvPicPr>
                            <a:picLocks noChangeAspect="1"/>
                          </pic:cNvPicPr>
                        </pic:nvPicPr>
                        <pic:blipFill>
                          <a:blip r:embed="rId17"/>
                          <a:stretch>
                            <a:fillRect/>
                          </a:stretch>
                        </pic:blipFill>
                        <pic:spPr>
                          <a:xfrm>
                            <a:off x="0" y="0"/>
                            <a:ext cx="2725420" cy="1542415"/>
                          </a:xfrm>
                          <a:prstGeom prst="rect">
                            <a:avLst/>
                          </a:prstGeom>
                        </pic:spPr>
                      </pic:pic>
                    </a:graphicData>
                  </a:graphic>
                </wp:inline>
              </w:drawing>
            </w:r>
          </w:p>
        </w:tc>
        <w:tc>
          <w:tcPr>
            <w:tcW w:w="4261" w:type="dxa"/>
          </w:tcPr>
          <w:p w14:paraId="529BE05E" w14:textId="77777777" w:rsidR="008F4508" w:rsidRDefault="008F4508" w:rsidP="008F4508">
            <w:r>
              <w:rPr>
                <w:noProof/>
              </w:rPr>
              <w:drawing>
                <wp:inline distT="0" distB="0" distL="114300" distR="114300" wp14:anchorId="4B88CAA0" wp14:editId="59D22E18">
                  <wp:extent cx="1921510" cy="1787525"/>
                  <wp:effectExtent l="0" t="0" r="13970" b="10795"/>
                  <wp:docPr id="5" name="Picture 5" descr="AKwa Ibom CH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Kwa Ibom CHEWs"/>
                          <pic:cNvPicPr>
                            <a:picLocks noChangeAspect="1"/>
                          </pic:cNvPicPr>
                        </pic:nvPicPr>
                        <pic:blipFill>
                          <a:blip r:embed="rId18"/>
                          <a:stretch>
                            <a:fillRect/>
                          </a:stretch>
                        </pic:blipFill>
                        <pic:spPr>
                          <a:xfrm>
                            <a:off x="0" y="0"/>
                            <a:ext cx="1921510" cy="1787525"/>
                          </a:xfrm>
                          <a:prstGeom prst="rect">
                            <a:avLst/>
                          </a:prstGeom>
                        </pic:spPr>
                      </pic:pic>
                    </a:graphicData>
                  </a:graphic>
                </wp:inline>
              </w:drawing>
            </w:r>
          </w:p>
        </w:tc>
      </w:tr>
    </w:tbl>
    <w:p w14:paraId="27FE3CB7" w14:textId="77777777" w:rsidR="008F4508" w:rsidRDefault="008F4508" w:rsidP="0038350E"/>
    <w:p w14:paraId="3BB2750F" w14:textId="786A630F" w:rsidR="00FE6CF6" w:rsidRDefault="00184952" w:rsidP="00BF19A2">
      <w:pPr>
        <w:spacing w:after="0"/>
      </w:pPr>
      <w:r>
        <w:rPr>
          <w:b/>
          <w:color w:val="000000"/>
        </w:rPr>
        <w:t xml:space="preserve">Improved Private Sector Reporting </w:t>
      </w:r>
    </w:p>
    <w:p w14:paraId="4BED5719" w14:textId="551C9E4B" w:rsidR="00FA582B" w:rsidRPr="00FA582B" w:rsidRDefault="00783F68" w:rsidP="00FA582B">
      <w:pPr>
        <w:spacing w:before="0" w:after="0"/>
        <w:rPr>
          <w:color w:val="000000"/>
        </w:rPr>
      </w:pPr>
      <w:r w:rsidRPr="00032028">
        <w:rPr>
          <w:color w:val="000000"/>
        </w:rPr>
        <w:t xml:space="preserve">Overall, the private sector data reporting in supported facilities increased by </w:t>
      </w:r>
      <w:r w:rsidR="00032028" w:rsidRPr="00032028">
        <w:rPr>
          <w:color w:val="000000"/>
        </w:rPr>
        <w:t>24</w:t>
      </w:r>
      <w:r w:rsidRPr="00032028">
        <w:rPr>
          <w:color w:val="000000"/>
        </w:rPr>
        <w:t xml:space="preserve">% across the four project states during FY19. </w:t>
      </w:r>
      <w:r w:rsidR="00FE6CF6" w:rsidRPr="00032028">
        <w:rPr>
          <w:color w:val="000000"/>
        </w:rPr>
        <w:t xml:space="preserve">The majority of those that did not report were </w:t>
      </w:r>
      <w:r w:rsidR="00003451" w:rsidRPr="00032028">
        <w:rPr>
          <w:color w:val="000000"/>
        </w:rPr>
        <w:t xml:space="preserve">mostly </w:t>
      </w:r>
      <w:r w:rsidR="00FE6CF6" w:rsidRPr="00032028">
        <w:rPr>
          <w:color w:val="000000"/>
        </w:rPr>
        <w:t xml:space="preserve">private facilities, some of which are </w:t>
      </w:r>
      <w:r w:rsidR="00BF19A2" w:rsidRPr="00032028">
        <w:rPr>
          <w:color w:val="000000"/>
        </w:rPr>
        <w:t>not currently</w:t>
      </w:r>
      <w:r w:rsidR="00FE6CF6" w:rsidRPr="00032028">
        <w:rPr>
          <w:color w:val="000000"/>
        </w:rPr>
        <w:t xml:space="preserve"> included by </w:t>
      </w:r>
      <w:r w:rsidR="00BF19A2" w:rsidRPr="00032028">
        <w:rPr>
          <w:color w:val="000000"/>
        </w:rPr>
        <w:t xml:space="preserve">the </w:t>
      </w:r>
      <w:r w:rsidR="00FE6CF6" w:rsidRPr="00032028">
        <w:rPr>
          <w:color w:val="000000"/>
        </w:rPr>
        <w:t>government on DHIS</w:t>
      </w:r>
      <w:r w:rsidR="00BF19A2" w:rsidRPr="00032028">
        <w:rPr>
          <w:color w:val="000000"/>
        </w:rPr>
        <w:t xml:space="preserve"> </w:t>
      </w:r>
      <w:r w:rsidR="00FE6CF6" w:rsidRPr="00032028">
        <w:rPr>
          <w:color w:val="000000"/>
        </w:rPr>
        <w:t>2</w:t>
      </w:r>
      <w:r w:rsidR="00FE6CF6">
        <w:rPr>
          <w:color w:val="000000"/>
        </w:rPr>
        <w:t xml:space="preserve"> </w:t>
      </w:r>
      <w:r w:rsidR="00BF19A2">
        <w:rPr>
          <w:color w:val="000000"/>
        </w:rPr>
        <w:t xml:space="preserve">and therefore </w:t>
      </w:r>
      <w:r w:rsidR="00FE6CF6">
        <w:rPr>
          <w:color w:val="000000"/>
        </w:rPr>
        <w:t xml:space="preserve">were unable to report data. Other facilities that are on </w:t>
      </w:r>
      <w:r w:rsidR="00FA582B">
        <w:rPr>
          <w:color w:val="000000"/>
        </w:rPr>
        <w:t>DHIS 2</w:t>
      </w:r>
      <w:r w:rsidR="00BF19A2">
        <w:rPr>
          <w:color w:val="000000"/>
        </w:rPr>
        <w:t>,</w:t>
      </w:r>
      <w:r w:rsidR="00FE6CF6">
        <w:rPr>
          <w:color w:val="000000"/>
        </w:rPr>
        <w:t xml:space="preserve"> but did not submit their report</w:t>
      </w:r>
      <w:r w:rsidR="0038350E">
        <w:rPr>
          <w:color w:val="000000"/>
        </w:rPr>
        <w:t>,</w:t>
      </w:r>
      <w:r w:rsidR="00FE6CF6">
        <w:rPr>
          <w:color w:val="000000"/>
        </w:rPr>
        <w:t xml:space="preserve"> are in the process of setting up the system required to prepare and submit such reports.</w:t>
      </w:r>
    </w:p>
    <w:p w14:paraId="4283839A" w14:textId="29E53123" w:rsidR="00FE6CF6" w:rsidRPr="00924ADD" w:rsidRDefault="00184952" w:rsidP="00FA582B">
      <w:pPr>
        <w:spacing w:after="0"/>
        <w:rPr>
          <w:color w:val="000000"/>
        </w:rPr>
      </w:pPr>
      <w:r>
        <w:rPr>
          <w:b/>
          <w:color w:val="000000"/>
        </w:rPr>
        <w:t>Increase in the Number of Providers Certified</w:t>
      </w:r>
    </w:p>
    <w:p w14:paraId="30D773C3" w14:textId="2D7B911D" w:rsidR="009B2813" w:rsidRDefault="000A3532" w:rsidP="00FA582B">
      <w:pPr>
        <w:spacing w:before="0"/>
      </w:pPr>
      <w:r>
        <w:t>In Y</w:t>
      </w:r>
      <w:r w:rsidR="00FE6CF6">
        <w:t xml:space="preserve">ear 2, </w:t>
      </w:r>
      <w:r w:rsidR="00783F68">
        <w:t>strong PTFU</w:t>
      </w:r>
      <w:r w:rsidR="0038350E">
        <w:t>s</w:t>
      </w:r>
      <w:r w:rsidR="00783F68">
        <w:t xml:space="preserve"> and SSVs led</w:t>
      </w:r>
      <w:r w:rsidR="00783F68" w:rsidRPr="00783F68">
        <w:t xml:space="preserve"> to </w:t>
      </w:r>
      <w:r w:rsidR="0038350E">
        <w:t xml:space="preserve">a </w:t>
      </w:r>
      <w:r w:rsidR="00783F68" w:rsidRPr="00783F68">
        <w:t>significant increase in certification</w:t>
      </w:r>
      <w:r w:rsidR="00783F68">
        <w:t xml:space="preserve">. </w:t>
      </w:r>
      <w:r w:rsidR="00783F68" w:rsidRPr="00783F68">
        <w:t>We also explored peer coaching, implemented certification drives</w:t>
      </w:r>
      <w:r w:rsidR="0038350E">
        <w:t>,</w:t>
      </w:r>
      <w:r w:rsidR="00783F68" w:rsidRPr="00783F68">
        <w:t xml:space="preserve"> and </w:t>
      </w:r>
      <w:r w:rsidR="00E66020">
        <w:t>engaged ward</w:t>
      </w:r>
      <w:r w:rsidR="009B2813">
        <w:t>/village</w:t>
      </w:r>
      <w:r w:rsidR="00E66020">
        <w:t xml:space="preserve"> development committees (W</w:t>
      </w:r>
      <w:r w:rsidR="009B2813">
        <w:t>/V</w:t>
      </w:r>
      <w:r w:rsidR="00E66020">
        <w:t xml:space="preserve">DCs) </w:t>
      </w:r>
      <w:r w:rsidR="009B2813">
        <w:t>to b</w:t>
      </w:r>
      <w:r w:rsidR="00715FBB">
        <w:t>e</w:t>
      </w:r>
      <w:r w:rsidR="009B2813">
        <w:t>tter support trained providers</w:t>
      </w:r>
      <w:r w:rsidR="00CE0045">
        <w:t xml:space="preserve"> to practice skil</w:t>
      </w:r>
      <w:r w:rsidR="00BF1B42">
        <w:t>ls and attain competency in long-acting reversible contraception (LARC)</w:t>
      </w:r>
      <w:r w:rsidR="00CE0045">
        <w:t xml:space="preserve"> provision</w:t>
      </w:r>
      <w:r w:rsidR="009B2813">
        <w:t xml:space="preserve">. </w:t>
      </w:r>
      <w:r w:rsidR="00CE0045">
        <w:t xml:space="preserve">In Q1, only </w:t>
      </w:r>
      <w:r w:rsidR="001557C9">
        <w:t>16</w:t>
      </w:r>
      <w:r w:rsidR="001557C9" w:rsidRPr="001557C9">
        <w:t xml:space="preserve">% of trained providers were certified </w:t>
      </w:r>
      <w:r w:rsidR="00CE0045">
        <w:t>for IUD and implants</w:t>
      </w:r>
      <w:r w:rsidR="00FA582B">
        <w:t xml:space="preserve"> insertion</w:t>
      </w:r>
      <w:r w:rsidR="0038350E">
        <w:t>,</w:t>
      </w:r>
      <w:r w:rsidR="00CE0045">
        <w:t xml:space="preserve"> </w:t>
      </w:r>
      <w:r w:rsidR="001557C9" w:rsidRPr="001557C9">
        <w:t>but by Q</w:t>
      </w:r>
      <w:r w:rsidR="001557C9">
        <w:t>4</w:t>
      </w:r>
      <w:r w:rsidR="00CE0045">
        <w:t xml:space="preserve"> </w:t>
      </w:r>
      <w:r w:rsidR="0038350E">
        <w:t>this had increased</w:t>
      </w:r>
      <w:r w:rsidR="005F2AFD">
        <w:t xml:space="preserve"> to 56</w:t>
      </w:r>
      <w:r w:rsidR="001557C9" w:rsidRPr="001557C9">
        <w:t>%.</w:t>
      </w:r>
      <w:r w:rsidR="00783F68" w:rsidRPr="00783F68">
        <w:t xml:space="preserve"> </w:t>
      </w:r>
    </w:p>
    <w:p w14:paraId="5207960F" w14:textId="4CF22279" w:rsidR="0038350E" w:rsidRDefault="00355FE7" w:rsidP="00FA582B">
      <w:pPr>
        <w:spacing w:before="0"/>
      </w:pPr>
      <w:r>
        <w:t xml:space="preserve">Overall, </w:t>
      </w:r>
      <w:r w:rsidRPr="006F3741">
        <w:t xml:space="preserve">SHOPS Plus </w:t>
      </w:r>
      <w:r w:rsidR="00BF19A2">
        <w:t>has conducted approximately</w:t>
      </w:r>
      <w:r w:rsidRPr="006F3741">
        <w:t xml:space="preserve"> </w:t>
      </w:r>
      <w:r w:rsidR="00227D22">
        <w:t xml:space="preserve">2,258 </w:t>
      </w:r>
      <w:r w:rsidR="00BF19A2">
        <w:t>PTFUs</w:t>
      </w:r>
      <w:r w:rsidRPr="006F3741">
        <w:t xml:space="preserve"> and </w:t>
      </w:r>
      <w:r w:rsidR="004F0F9B">
        <w:t xml:space="preserve">891 </w:t>
      </w:r>
      <w:r w:rsidR="00BF19A2" w:rsidRPr="00032028">
        <w:t>SSVs</w:t>
      </w:r>
      <w:r w:rsidRPr="00032028">
        <w:t xml:space="preserve"> </w:t>
      </w:r>
      <w:r w:rsidR="00BF19A2" w:rsidRPr="00032028">
        <w:t>to</w:t>
      </w:r>
      <w:r w:rsidRPr="00032028">
        <w:t xml:space="preserve"> </w:t>
      </w:r>
      <w:r w:rsidR="00111763">
        <w:t>888</w:t>
      </w:r>
      <w:r w:rsidRPr="00032028">
        <w:t xml:space="preserve"> facilities</w:t>
      </w:r>
      <w:r w:rsidRPr="006F3741">
        <w:t xml:space="preserve"> to strengthen </w:t>
      </w:r>
      <w:r w:rsidR="00BF19A2">
        <w:t>the quality of care</w:t>
      </w:r>
      <w:r w:rsidRPr="006F3741">
        <w:t xml:space="preserve"> and ensure </w:t>
      </w:r>
      <w:r w:rsidR="00BF19A2">
        <w:t>p</w:t>
      </w:r>
      <w:r w:rsidRPr="006F3741">
        <w:t>roviders</w:t>
      </w:r>
      <w:r w:rsidR="00BF19A2">
        <w:t xml:space="preserve"> are</w:t>
      </w:r>
      <w:r w:rsidRPr="006F3741">
        <w:t xml:space="preserve"> </w:t>
      </w:r>
      <w:r w:rsidR="00BF19A2">
        <w:t>adhering</w:t>
      </w:r>
      <w:r w:rsidR="00BF19A2" w:rsidRPr="006F3741">
        <w:t xml:space="preserve"> </w:t>
      </w:r>
      <w:r w:rsidRPr="006F3741">
        <w:t>to standard procedures during service provision.</w:t>
      </w:r>
    </w:p>
    <w:p w14:paraId="7307C01E" w14:textId="71CE96F4" w:rsidR="00032028" w:rsidRDefault="00CB2DA7" w:rsidP="00032028">
      <w:pPr>
        <w:spacing w:before="0"/>
      </w:pPr>
      <w:r>
        <w:t xml:space="preserve">During the reporting period, more providers were supported </w:t>
      </w:r>
      <w:r w:rsidR="00BF19A2">
        <w:t>in attaining</w:t>
      </w:r>
      <w:r>
        <w:t xml:space="preserve"> </w:t>
      </w:r>
      <w:r w:rsidR="003258C2">
        <w:t xml:space="preserve">proficiency </w:t>
      </w:r>
      <w:r w:rsidR="00397B47">
        <w:t>in</w:t>
      </w:r>
      <w:r w:rsidR="00FE6CF6">
        <w:t xml:space="preserve"> provid</w:t>
      </w:r>
      <w:r w:rsidR="00397B47">
        <w:t>ing</w:t>
      </w:r>
      <w:r w:rsidR="00FE6CF6">
        <w:t xml:space="preserve"> FP services, including </w:t>
      </w:r>
      <w:r w:rsidR="0038350E">
        <w:t>LARCs</w:t>
      </w:r>
      <w:r w:rsidR="00FE6CF6">
        <w:t xml:space="preserve">, </w:t>
      </w:r>
      <w:r w:rsidR="003258C2">
        <w:t xml:space="preserve">by meeting the criteria of </w:t>
      </w:r>
      <w:r w:rsidR="00FE6CF6">
        <w:t xml:space="preserve">providing </w:t>
      </w:r>
      <w:r w:rsidR="003258C2">
        <w:t>five</w:t>
      </w:r>
      <w:r w:rsidR="00FE6CF6">
        <w:t xml:space="preserve"> IUD</w:t>
      </w:r>
      <w:r w:rsidR="003258C2">
        <w:t>s</w:t>
      </w:r>
      <w:r w:rsidR="00FE6CF6">
        <w:t xml:space="preserve"> and </w:t>
      </w:r>
      <w:r w:rsidR="003258C2">
        <w:t>five</w:t>
      </w:r>
      <w:r w:rsidR="00FE6CF6">
        <w:t xml:space="preserve"> implant</w:t>
      </w:r>
      <w:r w:rsidR="003258C2">
        <w:t>s</w:t>
      </w:r>
      <w:r w:rsidR="00FE6CF6">
        <w:t xml:space="preserve"> a</w:t>
      </w:r>
      <w:r w:rsidR="003F023B">
        <w:t xml:space="preserve">ccording to standard. </w:t>
      </w:r>
      <w:r w:rsidR="00345A0F">
        <w:t>The distribution of pro</w:t>
      </w:r>
      <w:r w:rsidR="00AD6D09">
        <w:t>v</w:t>
      </w:r>
      <w:r w:rsidR="00345A0F">
        <w:t xml:space="preserve">iders </w:t>
      </w:r>
      <w:r w:rsidR="00AD6D09">
        <w:t xml:space="preserve">that are </w:t>
      </w:r>
      <w:r w:rsidR="00345A0F">
        <w:t xml:space="preserve">certified across the </w:t>
      </w:r>
      <w:r w:rsidR="003258C2">
        <w:t xml:space="preserve">four </w:t>
      </w:r>
      <w:r w:rsidR="00345A0F">
        <w:t>states is shown</w:t>
      </w:r>
      <w:r w:rsidR="003258C2">
        <w:t xml:space="preserve"> </w:t>
      </w:r>
      <w:r w:rsidR="003258C2" w:rsidRPr="004B3F4B">
        <w:t>below</w:t>
      </w:r>
      <w:r w:rsidR="00345A0F" w:rsidRPr="004B3F4B">
        <w:t xml:space="preserve"> in </w:t>
      </w:r>
      <w:r w:rsidR="004B3F4B" w:rsidRPr="004B3F4B">
        <w:t>Figure</w:t>
      </w:r>
      <w:r w:rsidR="003258C2" w:rsidRPr="004B3F4B">
        <w:t xml:space="preserve"> </w:t>
      </w:r>
      <w:r w:rsidR="00D93D37">
        <w:t>2</w:t>
      </w:r>
      <w:r w:rsidR="006925DD" w:rsidRPr="004B3F4B">
        <w:t>.</w:t>
      </w:r>
    </w:p>
    <w:p w14:paraId="2807C715" w14:textId="2188E5E8" w:rsidR="009B1516" w:rsidRDefault="004B3F4B" w:rsidP="00032028">
      <w:pPr>
        <w:spacing w:before="0"/>
        <w:rPr>
          <w:b/>
        </w:rPr>
      </w:pPr>
      <w:r w:rsidRPr="004B3F4B">
        <w:rPr>
          <w:b/>
        </w:rPr>
        <w:t>Figure</w:t>
      </w:r>
      <w:r w:rsidR="00FB1C9C" w:rsidRPr="004B3F4B">
        <w:rPr>
          <w:b/>
        </w:rPr>
        <w:t xml:space="preserve"> </w:t>
      </w:r>
      <w:r w:rsidR="00D93D37">
        <w:rPr>
          <w:b/>
        </w:rPr>
        <w:t>2</w:t>
      </w:r>
      <w:r w:rsidRPr="004B3F4B">
        <w:rPr>
          <w:b/>
        </w:rPr>
        <w:t>.</w:t>
      </w:r>
      <w:r w:rsidR="00FB1C9C" w:rsidRPr="004B3F4B">
        <w:rPr>
          <w:b/>
        </w:rPr>
        <w:t xml:space="preserve"> Percentage of trained providers who have been certified by state</w:t>
      </w:r>
      <w:r w:rsidRPr="004B3F4B">
        <w:rPr>
          <w:b/>
        </w:rPr>
        <w:t>.</w:t>
      </w:r>
    </w:p>
    <w:p w14:paraId="0558B9D7" w14:textId="7A5E0C01" w:rsidR="00FE6CF6" w:rsidRPr="00BF19A2" w:rsidRDefault="006925DD" w:rsidP="00857953">
      <w:pPr>
        <w:spacing w:after="0"/>
        <w:jc w:val="center"/>
      </w:pPr>
      <w:r>
        <w:rPr>
          <w:noProof/>
        </w:rPr>
        <w:drawing>
          <wp:inline distT="0" distB="0" distL="0" distR="0" wp14:anchorId="780386C5" wp14:editId="55F50126">
            <wp:extent cx="4838700" cy="2943225"/>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C9AE9DD" w14:textId="60509ABE" w:rsidR="0038350E" w:rsidRPr="00145FE7" w:rsidRDefault="00FE6CF6" w:rsidP="00184952">
      <w:pPr>
        <w:spacing w:after="0"/>
        <w:rPr>
          <w:b/>
        </w:rPr>
      </w:pPr>
      <w:r w:rsidRPr="00145FE7">
        <w:rPr>
          <w:b/>
        </w:rPr>
        <w:t xml:space="preserve">Service </w:t>
      </w:r>
      <w:r w:rsidR="00184952" w:rsidRPr="00145FE7">
        <w:rPr>
          <w:b/>
        </w:rPr>
        <w:t>U</w:t>
      </w:r>
      <w:r w:rsidRPr="00145FE7">
        <w:rPr>
          <w:b/>
        </w:rPr>
        <w:t xml:space="preserve">ptake </w:t>
      </w:r>
    </w:p>
    <w:p w14:paraId="76D48605" w14:textId="475517DA" w:rsidR="009E0546" w:rsidRPr="00145FE7" w:rsidRDefault="009E0546" w:rsidP="00184952">
      <w:pPr>
        <w:spacing w:after="0"/>
      </w:pPr>
      <w:r w:rsidRPr="00145FE7">
        <w:t xml:space="preserve">With SHOPS Plus support, there is increased access to a wider range of FP methods, including a twofold increase in </w:t>
      </w:r>
      <w:r w:rsidR="00D93D37" w:rsidRPr="00145FE7">
        <w:t>LARC methods</w:t>
      </w:r>
      <w:r w:rsidR="00145FE7" w:rsidRPr="00145FE7">
        <w:t xml:space="preserve"> in Plateau and FCT,</w:t>
      </w:r>
      <w:r w:rsidR="00D93D37" w:rsidRPr="00145FE7">
        <w:t xml:space="preserve"> as seen in Figure 3</w:t>
      </w:r>
      <w:r w:rsidRPr="00145FE7">
        <w:t xml:space="preserve"> below.  </w:t>
      </w:r>
    </w:p>
    <w:p w14:paraId="3A6C00F8" w14:textId="47CA0A35" w:rsidR="002D04D9" w:rsidRPr="008D32D0" w:rsidRDefault="00D93D37" w:rsidP="00184952">
      <w:pPr>
        <w:spacing w:after="0"/>
        <w:rPr>
          <w:b/>
        </w:rPr>
      </w:pPr>
      <w:r w:rsidRPr="00145FE7">
        <w:rPr>
          <w:b/>
        </w:rPr>
        <w:t>Figure 3</w:t>
      </w:r>
      <w:r w:rsidR="002D04D9" w:rsidRPr="00145FE7">
        <w:rPr>
          <w:b/>
        </w:rPr>
        <w:t xml:space="preserve">. </w:t>
      </w:r>
      <w:r w:rsidR="002D04D9" w:rsidRPr="00145FE7">
        <w:rPr>
          <w:rFonts w:asciiTheme="majorHAnsi" w:hAnsiTheme="majorHAnsi"/>
          <w:b/>
          <w:color w:val="000000"/>
        </w:rPr>
        <w:t xml:space="preserve">Quantity of commodities dispensed in April 2018 and September 2019 among the </w:t>
      </w:r>
      <w:r w:rsidR="00111763" w:rsidRPr="00145FE7">
        <w:rPr>
          <w:rFonts w:asciiTheme="majorHAnsi" w:hAnsiTheme="majorHAnsi"/>
          <w:b/>
          <w:color w:val="000000"/>
        </w:rPr>
        <w:t>888</w:t>
      </w:r>
      <w:r w:rsidR="002D04D9" w:rsidRPr="00145FE7">
        <w:rPr>
          <w:rFonts w:asciiTheme="majorHAnsi" w:hAnsiTheme="majorHAnsi"/>
          <w:b/>
          <w:color w:val="000000"/>
        </w:rPr>
        <w:t xml:space="preserve"> facilities trained by SHOPS Plus for FP, showing a two fold increase in the percentage of LARC commodities provided to users.</w:t>
      </w:r>
    </w:p>
    <w:p w14:paraId="547200D4" w14:textId="743D6361" w:rsidR="00BD798C" w:rsidRDefault="00145FE7" w:rsidP="00BD798C">
      <w:pPr>
        <w:spacing w:after="0"/>
        <w:jc w:val="center"/>
        <w:rPr>
          <w:b/>
        </w:rPr>
      </w:pPr>
      <w:r>
        <w:rPr>
          <w:b/>
          <w:noProof/>
        </w:rPr>
        <w:drawing>
          <wp:inline distT="0" distB="0" distL="0" distR="0" wp14:anchorId="721A7CEB" wp14:editId="47D861CF">
            <wp:extent cx="5132080" cy="2750063"/>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LARCs_September19.png"/>
                    <pic:cNvPicPr/>
                  </pic:nvPicPr>
                  <pic:blipFill>
                    <a:blip r:embed="rId20">
                      <a:extLst>
                        <a:ext uri="{28A0092B-C50C-407E-A947-70E740481C1C}">
                          <a14:useLocalDpi xmlns:a14="http://schemas.microsoft.com/office/drawing/2010/main" val="0"/>
                        </a:ext>
                      </a:extLst>
                    </a:blip>
                    <a:stretch>
                      <a:fillRect/>
                    </a:stretch>
                  </pic:blipFill>
                  <pic:spPr>
                    <a:xfrm>
                      <a:off x="0" y="0"/>
                      <a:ext cx="5132080" cy="2750063"/>
                    </a:xfrm>
                    <a:prstGeom prst="rect">
                      <a:avLst/>
                    </a:prstGeom>
                  </pic:spPr>
                </pic:pic>
              </a:graphicData>
            </a:graphic>
          </wp:inline>
        </w:drawing>
      </w:r>
    </w:p>
    <w:p w14:paraId="5813462D" w14:textId="3496A18E" w:rsidR="00FE6CF6" w:rsidRDefault="007E6641" w:rsidP="00BD798C">
      <w:pPr>
        <w:spacing w:after="0"/>
        <w:rPr>
          <w:b/>
        </w:rPr>
      </w:pPr>
      <w:r>
        <w:rPr>
          <w:b/>
        </w:rPr>
        <w:t>Commodity availability</w:t>
      </w:r>
      <w:r w:rsidR="001108A3">
        <w:rPr>
          <w:b/>
        </w:rPr>
        <w:t xml:space="preserve"> -</w:t>
      </w:r>
      <w:r w:rsidR="001108A3" w:rsidRPr="001108A3">
        <w:t xml:space="preserve"> </w:t>
      </w:r>
      <w:r w:rsidR="001108A3">
        <w:rPr>
          <w:b/>
        </w:rPr>
        <w:t xml:space="preserve">the first time </w:t>
      </w:r>
      <w:r w:rsidR="001108A3" w:rsidRPr="001108A3">
        <w:rPr>
          <w:b/>
        </w:rPr>
        <w:t xml:space="preserve">private facilities receive commodities from the government in FCT and Plateau  </w:t>
      </w:r>
    </w:p>
    <w:p w14:paraId="4CA4839A" w14:textId="767DA09A" w:rsidR="00FE6CF6" w:rsidRDefault="00FE6CF6" w:rsidP="00DA02A9">
      <w:pPr>
        <w:spacing w:before="0" w:after="0"/>
      </w:pPr>
      <w:r>
        <w:t xml:space="preserve">In </w:t>
      </w:r>
      <w:r w:rsidR="00DA02A9">
        <w:t>FY19</w:t>
      </w:r>
      <w:r>
        <w:t xml:space="preserve">, </w:t>
      </w:r>
      <w:r w:rsidR="00F8362F">
        <w:t>due to SHOP</w:t>
      </w:r>
      <w:r w:rsidR="00AB4F36">
        <w:t>S</w:t>
      </w:r>
      <w:r w:rsidR="00F8362F">
        <w:t xml:space="preserve"> Plus advocacy efforts, </w:t>
      </w:r>
      <w:r w:rsidR="003258C2">
        <w:t>p</w:t>
      </w:r>
      <w:r>
        <w:t xml:space="preserve">rivate facilities </w:t>
      </w:r>
      <w:r w:rsidR="003258C2">
        <w:t>with at least one SHOPS Plus trained provider</w:t>
      </w:r>
      <w:r>
        <w:t xml:space="preserve"> were included in the </w:t>
      </w:r>
      <w:r w:rsidR="00BF1B42">
        <w:t>Government of Nigeria (GON</w:t>
      </w:r>
      <w:r w:rsidR="00BA616D">
        <w:t>)</w:t>
      </w:r>
      <w:r>
        <w:t xml:space="preserve"> commodity distribution list. </w:t>
      </w:r>
      <w:r w:rsidR="00A74468">
        <w:t>P</w:t>
      </w:r>
      <w:r>
        <w:t>rivate facilities</w:t>
      </w:r>
      <w:r w:rsidR="00B83EED">
        <w:t xml:space="preserve"> have</w:t>
      </w:r>
      <w:r>
        <w:t xml:space="preserve"> traditionally </w:t>
      </w:r>
      <w:r w:rsidR="00B83EED">
        <w:t xml:space="preserve">sourced </w:t>
      </w:r>
      <w:r>
        <w:t xml:space="preserve">FP commodities from the open market. </w:t>
      </w:r>
      <w:r w:rsidR="00A74468">
        <w:t>However, w</w:t>
      </w:r>
      <w:r>
        <w:t xml:space="preserve">ith this </w:t>
      </w:r>
      <w:r w:rsidR="00B83EED">
        <w:t>inclusion,</w:t>
      </w:r>
      <w:r>
        <w:t xml:space="preserve"> </w:t>
      </w:r>
      <w:r w:rsidR="00DA02A9">
        <w:t xml:space="preserve">supported </w:t>
      </w:r>
      <w:r>
        <w:t>private providers no longer charge clients for FP commodities, significantly reduc</w:t>
      </w:r>
      <w:r w:rsidR="00B83EED">
        <w:t>ing</w:t>
      </w:r>
      <w:r>
        <w:t xml:space="preserve"> </w:t>
      </w:r>
      <w:r w:rsidR="00B83EED">
        <w:t>the cost</w:t>
      </w:r>
      <w:r>
        <w:t xml:space="preserve"> and thus </w:t>
      </w:r>
      <w:r w:rsidR="00B83EED">
        <w:t xml:space="preserve">improving </w:t>
      </w:r>
      <w:r>
        <w:t xml:space="preserve">access to FP services by women who access care at private facilities. </w:t>
      </w:r>
      <w:r w:rsidR="00C7713B">
        <w:t>In FY19</w:t>
      </w:r>
      <w:r>
        <w:t xml:space="preserve"> </w:t>
      </w:r>
      <w:r w:rsidRPr="00713F60">
        <w:t xml:space="preserve">more than </w:t>
      </w:r>
      <w:r w:rsidR="00713F60" w:rsidRPr="00713F60">
        <w:t>87</w:t>
      </w:r>
      <w:r w:rsidRPr="00713F60">
        <w:t>% of SHOP</w:t>
      </w:r>
      <w:r>
        <w:t xml:space="preserve">S Plus supported </w:t>
      </w:r>
      <w:r w:rsidR="00B83EED">
        <w:t>p</w:t>
      </w:r>
      <w:r>
        <w:t xml:space="preserve">rivate facilities received free commodities from GHSC-PSM. </w:t>
      </w:r>
    </w:p>
    <w:p w14:paraId="32F7A1D2" w14:textId="77777777" w:rsidR="00921010" w:rsidRPr="00CB4712" w:rsidRDefault="008D6547">
      <w:pPr>
        <w:pStyle w:val="Heading1"/>
        <w:numPr>
          <w:ilvl w:val="0"/>
          <w:numId w:val="5"/>
        </w:numPr>
        <w:rPr>
          <w:rFonts w:asciiTheme="majorHAnsi" w:hAnsiTheme="majorHAnsi"/>
        </w:rPr>
      </w:pPr>
      <w:bookmarkStart w:id="7" w:name="_Toc23434098"/>
      <w:r w:rsidRPr="00CB4712">
        <w:rPr>
          <w:rFonts w:asciiTheme="majorHAnsi" w:hAnsiTheme="majorHAnsi"/>
        </w:rPr>
        <w:t>Activity Implementation Process</w:t>
      </w:r>
      <w:bookmarkEnd w:id="7"/>
    </w:p>
    <w:p w14:paraId="6107C11E" w14:textId="2A407455" w:rsidR="00921010" w:rsidRDefault="008D6547">
      <w:pPr>
        <w:pStyle w:val="Heading2"/>
        <w:numPr>
          <w:ilvl w:val="1"/>
          <w:numId w:val="5"/>
        </w:numPr>
        <w:rPr>
          <w:rFonts w:asciiTheme="majorHAnsi" w:hAnsiTheme="majorHAnsi"/>
        </w:rPr>
      </w:pPr>
      <w:bookmarkStart w:id="8" w:name="_Toc23434099"/>
      <w:r w:rsidRPr="00CB4712">
        <w:rPr>
          <w:rFonts w:asciiTheme="majorHAnsi" w:hAnsiTheme="majorHAnsi"/>
        </w:rPr>
        <w:t>Progress Narrative</w:t>
      </w:r>
      <w:bookmarkEnd w:id="8"/>
      <w:r w:rsidRPr="00CB4712">
        <w:rPr>
          <w:rFonts w:asciiTheme="majorHAnsi" w:hAnsiTheme="majorHAnsi"/>
        </w:rPr>
        <w:t xml:space="preserve"> </w:t>
      </w:r>
    </w:p>
    <w:p w14:paraId="2A9BA875" w14:textId="07DFFF8B" w:rsidR="001108A3" w:rsidRDefault="001108A3" w:rsidP="00993635">
      <w:r w:rsidRPr="001108A3">
        <w:t xml:space="preserve">The program has completed nearly </w:t>
      </w:r>
      <w:r>
        <w:t xml:space="preserve">all </w:t>
      </w:r>
      <w:r w:rsidRPr="001108A3">
        <w:t>planned activities for FY19 with exception of some training</w:t>
      </w:r>
      <w:r>
        <w:t>s</w:t>
      </w:r>
      <w:r w:rsidRPr="001108A3">
        <w:t xml:space="preserve"> planned for Q4. As a result of reduced funding combined with USAID’s request to expand to two new states, the program ceased its provider trainings in FY19</w:t>
      </w:r>
      <w:r w:rsidR="00857953">
        <w:t xml:space="preserve"> </w:t>
      </w:r>
      <w:r w:rsidRPr="001108A3">
        <w:t>Q4 in FCT and Plateau</w:t>
      </w:r>
      <w:r w:rsidR="00857953">
        <w:t xml:space="preserve"> and</w:t>
      </w:r>
      <w:r w:rsidRPr="001108A3">
        <w:t xml:space="preserve"> completed all its planned trainings for the expansion states Oyo and Akwa Ibom. Future focus will be on ensuring quality through PTFU</w:t>
      </w:r>
      <w:r w:rsidR="00857953">
        <w:t>s</w:t>
      </w:r>
      <w:r w:rsidRPr="001108A3">
        <w:t xml:space="preserve"> and SSV</w:t>
      </w:r>
      <w:r w:rsidR="00857953">
        <w:t>s,</w:t>
      </w:r>
      <w:r w:rsidRPr="001108A3">
        <w:t xml:space="preserve"> and identifying and testing sustainable approaches to implementing the SHOPS Plus approach </w:t>
      </w:r>
      <w:r w:rsidR="00857953">
        <w:t>starting in FY19 Q4</w:t>
      </w:r>
      <w:r w:rsidRPr="001108A3">
        <w:t>.</w:t>
      </w:r>
    </w:p>
    <w:p w14:paraId="36212050" w14:textId="77777777" w:rsidR="00751CEF" w:rsidRDefault="008D6547">
      <w:pPr>
        <w:pStyle w:val="Heading2"/>
        <w:numPr>
          <w:ilvl w:val="1"/>
          <w:numId w:val="5"/>
        </w:numPr>
        <w:rPr>
          <w:rFonts w:asciiTheme="majorHAnsi" w:hAnsiTheme="majorHAnsi"/>
        </w:rPr>
      </w:pPr>
      <w:bookmarkStart w:id="9" w:name="_Toc23434100"/>
      <w:r w:rsidRPr="00CB4712">
        <w:rPr>
          <w:rFonts w:asciiTheme="majorHAnsi" w:hAnsiTheme="majorHAnsi"/>
        </w:rPr>
        <w:t>Implementation Status</w:t>
      </w:r>
      <w:bookmarkEnd w:id="9"/>
    </w:p>
    <w:p w14:paraId="36337B51" w14:textId="655E3DEF" w:rsidR="00A65590" w:rsidRPr="00657054" w:rsidRDefault="00EC685C" w:rsidP="001108A3">
      <w:r w:rsidRPr="00EC685C">
        <w:t>In Q4, SHOPS Plus intensified efforts to scale up capacity building of various cadres of service providers across the states</w:t>
      </w:r>
      <w:r w:rsidR="007A6B90">
        <w:t xml:space="preserve"> and completed the year on target despite ending training activities in FCT and Plateau early.</w:t>
      </w:r>
      <w:r>
        <w:t xml:space="preserve"> </w:t>
      </w:r>
      <w:r w:rsidR="007A6B90" w:rsidRPr="004132A4">
        <w:t>In FCT and Plateau</w:t>
      </w:r>
      <w:r w:rsidR="00044303">
        <w:t>, 627</w:t>
      </w:r>
      <w:r w:rsidR="007A6B90" w:rsidRPr="004132A4">
        <w:t xml:space="preserve"> providers were trained </w:t>
      </w:r>
      <w:r w:rsidR="007A6B90" w:rsidRPr="00CF3098">
        <w:t xml:space="preserve">in Year 2; 62% of those trained </w:t>
      </w:r>
      <w:r w:rsidR="007A6B90">
        <w:t>were</w:t>
      </w:r>
      <w:r w:rsidR="007A6B90" w:rsidRPr="00CF3098">
        <w:t xml:space="preserve"> from the public sector and 38% </w:t>
      </w:r>
      <w:r w:rsidR="007A6B90">
        <w:t>were</w:t>
      </w:r>
      <w:r w:rsidR="007A6B90" w:rsidRPr="00CF3098">
        <w:t xml:space="preserve"> private providers.</w:t>
      </w:r>
      <w:r w:rsidR="007A6B90">
        <w:t xml:space="preserve"> </w:t>
      </w:r>
      <w:r>
        <w:t>In</w:t>
      </w:r>
      <w:r w:rsidRPr="00EC685C">
        <w:t xml:space="preserve"> </w:t>
      </w:r>
      <w:r w:rsidR="00A65590">
        <w:t>Oyo and Akwa Ibom</w:t>
      </w:r>
      <w:r>
        <w:t xml:space="preserve">, the project </w:t>
      </w:r>
      <w:r w:rsidR="00CA175D">
        <w:t>collaborated with</w:t>
      </w:r>
      <w:r>
        <w:t xml:space="preserve"> stakeholders</w:t>
      </w:r>
      <w:r w:rsidR="00CA175D">
        <w:t xml:space="preserve"> to identify and engage</w:t>
      </w:r>
      <w:r w:rsidR="00A65590">
        <w:t xml:space="preserve"> both male and female FP trainers from training institutions, professional associations, private sector facilities</w:t>
      </w:r>
      <w:r w:rsidR="00CA175D">
        <w:t>,</w:t>
      </w:r>
      <w:r w:rsidR="00A65590">
        <w:t xml:space="preserve"> and government establishments</w:t>
      </w:r>
      <w:r w:rsidR="00CA175D">
        <w:t>.</w:t>
      </w:r>
      <w:r w:rsidR="00A65590">
        <w:t xml:space="preserve"> </w:t>
      </w:r>
      <w:r w:rsidR="00CA175D">
        <w:t>Fifty</w:t>
      </w:r>
      <w:r w:rsidR="00A65590">
        <w:t xml:space="preserve"> state level trainers (25 from each state) were identified and trained as state trainers during a </w:t>
      </w:r>
      <w:r w:rsidR="00BF1B42">
        <w:t>training of trainers (</w:t>
      </w:r>
      <w:r w:rsidR="005A41B3">
        <w:t>TOT</w:t>
      </w:r>
      <w:r w:rsidR="00BF1B42">
        <w:t>)</w:t>
      </w:r>
      <w:r w:rsidR="00777CA2">
        <w:t xml:space="preserve">. </w:t>
      </w:r>
      <w:r w:rsidR="001571FE">
        <w:t>A</w:t>
      </w:r>
      <w:r w:rsidR="00A65590">
        <w:t xml:space="preserve"> total of </w:t>
      </w:r>
      <w:r w:rsidR="005F2AFD" w:rsidRPr="00713F60">
        <w:t>522</w:t>
      </w:r>
      <w:r w:rsidR="00A65590" w:rsidRPr="00713F60">
        <w:t xml:space="preserve"> (</w:t>
      </w:r>
      <w:r w:rsidR="00DA02A9" w:rsidRPr="00713F60">
        <w:t>5</w:t>
      </w:r>
      <w:r w:rsidR="005F2AFD" w:rsidRPr="00713F60">
        <w:t>6</w:t>
      </w:r>
      <w:r w:rsidR="00A65590" w:rsidRPr="00713F60">
        <w:t>%)</w:t>
      </w:r>
      <w:r w:rsidR="00A65590">
        <w:t xml:space="preserve"> providers </w:t>
      </w:r>
      <w:r w:rsidR="00857953">
        <w:t xml:space="preserve">have been </w:t>
      </w:r>
      <w:r w:rsidR="00A65590">
        <w:t>certifi</w:t>
      </w:r>
      <w:r w:rsidR="00696C79">
        <w:t>ed</w:t>
      </w:r>
      <w:r w:rsidR="00A65590">
        <w:t xml:space="preserve">, </w:t>
      </w:r>
      <w:r w:rsidR="005F45B4">
        <w:t xml:space="preserve">a significant increase </w:t>
      </w:r>
      <w:r w:rsidR="00713F60">
        <w:t xml:space="preserve">since </w:t>
      </w:r>
      <w:r w:rsidR="005A41B3">
        <w:t>the end of Year 1.</w:t>
      </w:r>
      <w:r w:rsidR="00FB1C9C">
        <w:t xml:space="preserve"> </w:t>
      </w:r>
    </w:p>
    <w:p w14:paraId="6569E455" w14:textId="6997D43C" w:rsidR="00921010" w:rsidRPr="00CB4712" w:rsidRDefault="008D6547" w:rsidP="00860DC1">
      <w:pPr>
        <w:rPr>
          <w:rFonts w:asciiTheme="majorHAnsi" w:hAnsiTheme="majorHAnsi"/>
        </w:rPr>
      </w:pPr>
      <w:r w:rsidRPr="00CB4712">
        <w:rPr>
          <w:rFonts w:asciiTheme="majorHAnsi" w:hAnsiTheme="majorHAnsi"/>
        </w:rPr>
        <w:t xml:space="preserve">Key </w:t>
      </w:r>
      <w:r w:rsidR="00751CEF">
        <w:rPr>
          <w:rFonts w:asciiTheme="majorHAnsi" w:hAnsiTheme="majorHAnsi"/>
        </w:rPr>
        <w:t>activities are organized by IR</w:t>
      </w:r>
      <w:r w:rsidR="00860DC1">
        <w:rPr>
          <w:rFonts w:asciiTheme="majorHAnsi" w:hAnsiTheme="majorHAnsi"/>
        </w:rPr>
        <w:t>.</w:t>
      </w:r>
    </w:p>
    <w:p w14:paraId="2A69902F" w14:textId="6A8A4FC8" w:rsidR="00921010" w:rsidRPr="00CB4712" w:rsidRDefault="008D6547">
      <w:pPr>
        <w:pStyle w:val="Heading2"/>
        <w:rPr>
          <w:rFonts w:asciiTheme="majorHAnsi" w:hAnsiTheme="majorHAnsi"/>
        </w:rPr>
      </w:pPr>
      <w:bookmarkStart w:id="10" w:name="_Toc23434101"/>
      <w:r w:rsidRPr="00CB4712">
        <w:rPr>
          <w:rFonts w:asciiTheme="majorHAnsi" w:hAnsiTheme="majorHAnsi"/>
        </w:rPr>
        <w:t xml:space="preserve">IR </w:t>
      </w:r>
      <w:r w:rsidR="00CC09E2" w:rsidRPr="00CB4712">
        <w:rPr>
          <w:rFonts w:asciiTheme="majorHAnsi" w:hAnsiTheme="majorHAnsi"/>
        </w:rPr>
        <w:t xml:space="preserve">1: </w:t>
      </w:r>
      <w:r w:rsidRPr="00CB4712">
        <w:rPr>
          <w:rFonts w:asciiTheme="majorHAnsi" w:hAnsiTheme="majorHAnsi"/>
        </w:rPr>
        <w:t xml:space="preserve">Increased </w:t>
      </w:r>
      <w:r w:rsidR="00CC09E2" w:rsidRPr="00CB4712">
        <w:rPr>
          <w:rFonts w:asciiTheme="majorHAnsi" w:hAnsiTheme="majorHAnsi"/>
        </w:rPr>
        <w:t xml:space="preserve">Capability </w:t>
      </w:r>
      <w:r w:rsidR="00CC09E2">
        <w:rPr>
          <w:rFonts w:asciiTheme="majorHAnsi" w:hAnsiTheme="majorHAnsi"/>
        </w:rPr>
        <w:t>o</w:t>
      </w:r>
      <w:r w:rsidR="00CC09E2" w:rsidRPr="00CB4712">
        <w:rPr>
          <w:rFonts w:asciiTheme="majorHAnsi" w:hAnsiTheme="majorHAnsi"/>
        </w:rPr>
        <w:t xml:space="preserve">f Public </w:t>
      </w:r>
      <w:r w:rsidR="00CC09E2">
        <w:rPr>
          <w:rFonts w:asciiTheme="majorHAnsi" w:hAnsiTheme="majorHAnsi"/>
        </w:rPr>
        <w:t>a</w:t>
      </w:r>
      <w:r w:rsidR="00CC09E2" w:rsidRPr="00CB4712">
        <w:rPr>
          <w:rFonts w:asciiTheme="majorHAnsi" w:hAnsiTheme="majorHAnsi"/>
        </w:rPr>
        <w:t xml:space="preserve">nd Private Health Providers </w:t>
      </w:r>
      <w:r w:rsidR="00CC09E2">
        <w:rPr>
          <w:rFonts w:asciiTheme="majorHAnsi" w:hAnsiTheme="majorHAnsi"/>
        </w:rPr>
        <w:t>t</w:t>
      </w:r>
      <w:r w:rsidR="00CC09E2" w:rsidRPr="00CB4712">
        <w:rPr>
          <w:rFonts w:asciiTheme="majorHAnsi" w:hAnsiTheme="majorHAnsi"/>
        </w:rPr>
        <w:t xml:space="preserve">o Deliver Quality, Voluntary, </w:t>
      </w:r>
      <w:r w:rsidR="00CC09E2">
        <w:rPr>
          <w:rFonts w:asciiTheme="majorHAnsi" w:hAnsiTheme="majorHAnsi"/>
        </w:rPr>
        <w:t>a</w:t>
      </w:r>
      <w:r w:rsidR="00CC09E2" w:rsidRPr="00CB4712">
        <w:rPr>
          <w:rFonts w:asciiTheme="majorHAnsi" w:hAnsiTheme="majorHAnsi"/>
        </w:rPr>
        <w:t xml:space="preserve">nd Rights-Based </w:t>
      </w:r>
      <w:r w:rsidRPr="00CB4712">
        <w:rPr>
          <w:rFonts w:asciiTheme="majorHAnsi" w:hAnsiTheme="majorHAnsi"/>
        </w:rPr>
        <w:t xml:space="preserve">FP </w:t>
      </w:r>
      <w:r w:rsidR="00CC09E2" w:rsidRPr="00CB4712">
        <w:rPr>
          <w:rFonts w:asciiTheme="majorHAnsi" w:hAnsiTheme="majorHAnsi"/>
        </w:rPr>
        <w:t>Services</w:t>
      </w:r>
      <w:bookmarkEnd w:id="10"/>
    </w:p>
    <w:p w14:paraId="2ECD25DB" w14:textId="0D0B818D" w:rsidR="00921010" w:rsidRPr="0059660B" w:rsidRDefault="008D6547" w:rsidP="00F645FB">
      <w:pPr>
        <w:keepNext/>
        <w:pBdr>
          <w:top w:val="nil"/>
          <w:left w:val="nil"/>
          <w:bottom w:val="nil"/>
          <w:right w:val="nil"/>
          <w:between w:val="nil"/>
        </w:pBdr>
        <w:rPr>
          <w:rFonts w:asciiTheme="majorHAnsi" w:hAnsiTheme="majorHAnsi"/>
          <w:b/>
          <w:color w:val="000000"/>
          <w:sz w:val="24"/>
          <w:szCs w:val="24"/>
        </w:rPr>
      </w:pPr>
      <w:r w:rsidRPr="00196BBD">
        <w:rPr>
          <w:rFonts w:asciiTheme="majorHAnsi" w:hAnsiTheme="majorHAnsi"/>
          <w:b/>
          <w:color w:val="000000"/>
          <w:sz w:val="24"/>
          <w:szCs w:val="24"/>
        </w:rPr>
        <w:t xml:space="preserve">Table </w:t>
      </w:r>
      <w:r w:rsidR="004B3F4B" w:rsidRPr="00196BBD">
        <w:rPr>
          <w:rFonts w:asciiTheme="majorHAnsi" w:hAnsiTheme="majorHAnsi"/>
          <w:b/>
          <w:color w:val="000000"/>
          <w:sz w:val="24"/>
          <w:szCs w:val="24"/>
        </w:rPr>
        <w:t>1.</w:t>
      </w:r>
      <w:r w:rsidRPr="00196BBD">
        <w:rPr>
          <w:rFonts w:asciiTheme="majorHAnsi" w:hAnsiTheme="majorHAnsi"/>
          <w:b/>
          <w:color w:val="000000"/>
          <w:sz w:val="24"/>
          <w:szCs w:val="24"/>
        </w:rPr>
        <w:t xml:space="preserve"> Planned</w:t>
      </w:r>
      <w:r w:rsidRPr="0059660B">
        <w:rPr>
          <w:rFonts w:asciiTheme="majorHAnsi" w:hAnsiTheme="majorHAnsi"/>
          <w:b/>
          <w:color w:val="000000"/>
          <w:sz w:val="24"/>
          <w:szCs w:val="24"/>
        </w:rPr>
        <w:t xml:space="preserve"> and </w:t>
      </w:r>
      <w:r w:rsidR="008D32D0">
        <w:rPr>
          <w:rFonts w:asciiTheme="majorHAnsi" w:hAnsiTheme="majorHAnsi"/>
          <w:b/>
          <w:color w:val="000000"/>
          <w:sz w:val="24"/>
          <w:szCs w:val="24"/>
        </w:rPr>
        <w:t>a</w:t>
      </w:r>
      <w:r w:rsidR="003B236F" w:rsidRPr="0059660B">
        <w:rPr>
          <w:rFonts w:asciiTheme="majorHAnsi" w:hAnsiTheme="majorHAnsi"/>
          <w:b/>
          <w:color w:val="000000"/>
          <w:sz w:val="24"/>
          <w:szCs w:val="24"/>
        </w:rPr>
        <w:t>chieved</w:t>
      </w:r>
      <w:r w:rsidRPr="0059660B">
        <w:rPr>
          <w:rFonts w:asciiTheme="majorHAnsi" w:hAnsiTheme="majorHAnsi"/>
          <w:b/>
          <w:color w:val="000000"/>
          <w:sz w:val="24"/>
          <w:szCs w:val="24"/>
        </w:rPr>
        <w:t xml:space="preserve"> IR 1</w:t>
      </w:r>
      <w:r w:rsidR="008D32D0">
        <w:rPr>
          <w:rFonts w:asciiTheme="majorHAnsi" w:hAnsiTheme="majorHAnsi"/>
          <w:b/>
          <w:color w:val="000000"/>
          <w:sz w:val="24"/>
          <w:szCs w:val="24"/>
        </w:rPr>
        <w:t xml:space="preserve"> o</w:t>
      </w:r>
      <w:r w:rsidR="003B236F" w:rsidRPr="0059660B">
        <w:rPr>
          <w:rFonts w:asciiTheme="majorHAnsi" w:hAnsiTheme="majorHAnsi"/>
          <w:b/>
          <w:color w:val="000000"/>
          <w:sz w:val="24"/>
          <w:szCs w:val="24"/>
        </w:rPr>
        <w:t xml:space="preserve">utputs </w:t>
      </w:r>
      <w:r w:rsidRPr="0059660B">
        <w:rPr>
          <w:rFonts w:asciiTheme="majorHAnsi" w:hAnsiTheme="majorHAnsi"/>
          <w:b/>
          <w:color w:val="000000"/>
          <w:sz w:val="24"/>
          <w:szCs w:val="24"/>
        </w:rPr>
        <w:t xml:space="preserve">for the </w:t>
      </w:r>
      <w:r w:rsidR="008D32D0">
        <w:rPr>
          <w:rFonts w:asciiTheme="majorHAnsi" w:hAnsiTheme="majorHAnsi"/>
          <w:b/>
          <w:color w:val="000000"/>
          <w:sz w:val="24"/>
          <w:szCs w:val="24"/>
        </w:rPr>
        <w:t>y</w:t>
      </w:r>
      <w:r w:rsidR="00AC4715">
        <w:rPr>
          <w:rFonts w:asciiTheme="majorHAnsi" w:hAnsiTheme="majorHAnsi"/>
          <w:b/>
          <w:color w:val="000000"/>
          <w:sz w:val="24"/>
          <w:szCs w:val="24"/>
        </w:rPr>
        <w:t>ear</w:t>
      </w:r>
      <w:r w:rsidR="008D32D0">
        <w:rPr>
          <w:rFonts w:asciiTheme="majorHAnsi" w:hAnsiTheme="majorHAnsi"/>
          <w:b/>
          <w:color w:val="000000"/>
          <w:sz w:val="24"/>
          <w:szCs w:val="24"/>
        </w:rPr>
        <w:t>.</w:t>
      </w:r>
    </w:p>
    <w:tbl>
      <w:tblPr>
        <w:tblStyle w:val="GridTable1Light-Accent1"/>
        <w:tblW w:w="9287" w:type="dxa"/>
        <w:tblLayout w:type="fixed"/>
        <w:tblLook w:val="0400" w:firstRow="0" w:lastRow="0" w:firstColumn="0" w:lastColumn="0" w:noHBand="0" w:noVBand="1"/>
      </w:tblPr>
      <w:tblGrid>
        <w:gridCol w:w="6837"/>
        <w:gridCol w:w="2450"/>
      </w:tblGrid>
      <w:tr w:rsidR="003F7F5F" w:rsidRPr="00CA6EA3" w14:paraId="4FD5326D" w14:textId="77777777" w:rsidTr="00DE1430">
        <w:trPr>
          <w:trHeight w:val="20"/>
        </w:trPr>
        <w:tc>
          <w:tcPr>
            <w:tcW w:w="6837" w:type="dxa"/>
          </w:tcPr>
          <w:p w14:paraId="3C59F56A" w14:textId="77777777" w:rsidR="003F7F5F" w:rsidRPr="0059660B" w:rsidRDefault="003F7F5F" w:rsidP="00DE1430">
            <w:pPr>
              <w:pBdr>
                <w:top w:val="nil"/>
                <w:left w:val="nil"/>
                <w:bottom w:val="nil"/>
                <w:right w:val="nil"/>
                <w:between w:val="nil"/>
              </w:pBdr>
              <w:spacing w:before="40" w:after="40" w:line="259" w:lineRule="auto"/>
              <w:rPr>
                <w:rFonts w:asciiTheme="majorHAnsi" w:hAnsiTheme="majorHAnsi"/>
                <w:b/>
              </w:rPr>
            </w:pPr>
            <w:r w:rsidRPr="0059660B">
              <w:rPr>
                <w:rFonts w:asciiTheme="majorHAnsi" w:hAnsiTheme="majorHAnsi"/>
                <w:b/>
              </w:rPr>
              <w:t>Planned Outputs for the Quarter</w:t>
            </w:r>
          </w:p>
        </w:tc>
        <w:tc>
          <w:tcPr>
            <w:tcW w:w="2450" w:type="dxa"/>
          </w:tcPr>
          <w:p w14:paraId="6228BC85" w14:textId="77777777" w:rsidR="003F7F5F" w:rsidRPr="0059660B" w:rsidRDefault="003F7F5F" w:rsidP="00DE1430">
            <w:pPr>
              <w:pBdr>
                <w:top w:val="nil"/>
                <w:left w:val="nil"/>
                <w:bottom w:val="nil"/>
                <w:right w:val="nil"/>
                <w:between w:val="nil"/>
              </w:pBdr>
              <w:spacing w:before="40" w:after="40" w:line="259" w:lineRule="auto"/>
              <w:rPr>
                <w:rFonts w:asciiTheme="majorHAnsi" w:hAnsiTheme="majorHAnsi"/>
                <w:b/>
                <w:color w:val="000000"/>
              </w:rPr>
            </w:pPr>
            <w:r w:rsidRPr="0059660B">
              <w:rPr>
                <w:rFonts w:asciiTheme="majorHAnsi" w:hAnsiTheme="majorHAnsi"/>
                <w:b/>
                <w:color w:val="000000"/>
              </w:rPr>
              <w:t>Status</w:t>
            </w:r>
          </w:p>
        </w:tc>
      </w:tr>
      <w:tr w:rsidR="003F7F5F" w:rsidRPr="00CA6EA3" w14:paraId="0E7C724D" w14:textId="77777777" w:rsidTr="00DE1430">
        <w:trPr>
          <w:trHeight w:val="20"/>
        </w:trPr>
        <w:tc>
          <w:tcPr>
            <w:tcW w:w="6837" w:type="dxa"/>
          </w:tcPr>
          <w:p w14:paraId="40FC5FF5" w14:textId="18CEBD0B" w:rsidR="003F7F5F" w:rsidRPr="00CA6EA3" w:rsidRDefault="003F7F5F" w:rsidP="00DE1430">
            <w:pPr>
              <w:pBdr>
                <w:top w:val="nil"/>
                <w:left w:val="nil"/>
                <w:bottom w:val="nil"/>
                <w:right w:val="nil"/>
                <w:between w:val="nil"/>
              </w:pBdr>
              <w:spacing w:before="40" w:after="40" w:line="259" w:lineRule="auto"/>
              <w:rPr>
                <w:rFonts w:asciiTheme="majorHAnsi" w:hAnsiTheme="majorHAnsi"/>
              </w:rPr>
            </w:pPr>
            <w:r>
              <w:rPr>
                <w:rFonts w:asciiTheme="majorHAnsi" w:hAnsiTheme="majorHAnsi"/>
              </w:rPr>
              <w:t>Conducted a</w:t>
            </w:r>
            <w:r w:rsidRPr="00CA6EA3">
              <w:rPr>
                <w:rFonts w:asciiTheme="majorHAnsi" w:hAnsiTheme="majorHAnsi"/>
              </w:rPr>
              <w:t>dvanced TOT for 25 male and female state</w:t>
            </w:r>
            <w:r w:rsidR="00FB1C9C">
              <w:rPr>
                <w:rFonts w:asciiTheme="majorHAnsi" w:hAnsiTheme="majorHAnsi"/>
              </w:rPr>
              <w:t xml:space="preserve"> </w:t>
            </w:r>
            <w:r w:rsidRPr="00CA6EA3">
              <w:rPr>
                <w:rFonts w:asciiTheme="majorHAnsi" w:hAnsiTheme="majorHAnsi"/>
              </w:rPr>
              <w:t xml:space="preserve">level trainers trained in </w:t>
            </w:r>
            <w:r>
              <w:rPr>
                <w:rFonts w:asciiTheme="majorHAnsi" w:hAnsiTheme="majorHAnsi"/>
              </w:rPr>
              <w:t>Y</w:t>
            </w:r>
            <w:r w:rsidRPr="00CA6EA3">
              <w:rPr>
                <w:rFonts w:asciiTheme="majorHAnsi" w:hAnsiTheme="majorHAnsi"/>
              </w:rPr>
              <w:t>ear 1</w:t>
            </w:r>
          </w:p>
        </w:tc>
        <w:tc>
          <w:tcPr>
            <w:tcW w:w="2450" w:type="dxa"/>
          </w:tcPr>
          <w:p w14:paraId="2CFA041C" w14:textId="77777777" w:rsidR="003F7F5F" w:rsidRPr="00650D5B" w:rsidRDefault="003F7F5F" w:rsidP="00DE1430">
            <w:pPr>
              <w:pBdr>
                <w:top w:val="nil"/>
                <w:left w:val="nil"/>
                <w:bottom w:val="nil"/>
                <w:right w:val="nil"/>
                <w:between w:val="nil"/>
              </w:pBdr>
              <w:spacing w:before="40" w:after="40" w:line="259" w:lineRule="auto"/>
              <w:rPr>
                <w:rFonts w:asciiTheme="majorHAnsi" w:hAnsiTheme="majorHAnsi"/>
                <w:color w:val="000000"/>
              </w:rPr>
            </w:pPr>
            <w:r w:rsidRPr="00650D5B">
              <w:rPr>
                <w:rFonts w:asciiTheme="majorHAnsi" w:hAnsiTheme="majorHAnsi"/>
                <w:color w:val="000000"/>
              </w:rPr>
              <w:t xml:space="preserve">Completed </w:t>
            </w:r>
          </w:p>
        </w:tc>
      </w:tr>
      <w:tr w:rsidR="00AC4715" w:rsidRPr="00CA6EA3" w14:paraId="428D3ACF" w14:textId="77777777" w:rsidTr="00DE1430">
        <w:trPr>
          <w:trHeight w:val="20"/>
        </w:trPr>
        <w:tc>
          <w:tcPr>
            <w:tcW w:w="6837" w:type="dxa"/>
          </w:tcPr>
          <w:p w14:paraId="13595DC3" w14:textId="4E36FE80" w:rsidR="00AC4715" w:rsidRDefault="00AC4715" w:rsidP="00DE1430">
            <w:pPr>
              <w:pBdr>
                <w:top w:val="nil"/>
                <w:left w:val="nil"/>
                <w:bottom w:val="nil"/>
                <w:right w:val="nil"/>
                <w:between w:val="nil"/>
              </w:pBdr>
              <w:spacing w:before="40" w:after="40" w:line="259" w:lineRule="auto"/>
              <w:rPr>
                <w:rFonts w:asciiTheme="majorHAnsi" w:hAnsiTheme="majorHAnsi"/>
              </w:rPr>
            </w:pPr>
            <w:r w:rsidRPr="00AC4715">
              <w:rPr>
                <w:rFonts w:asciiTheme="majorHAnsi" w:hAnsiTheme="majorHAnsi"/>
              </w:rPr>
              <w:t>Expanded pool of trainers by conducting a TOT for 35 additional male and female state</w:t>
            </w:r>
            <w:r w:rsidR="00FB1C9C">
              <w:rPr>
                <w:rFonts w:asciiTheme="majorHAnsi" w:hAnsiTheme="majorHAnsi"/>
              </w:rPr>
              <w:t xml:space="preserve"> </w:t>
            </w:r>
            <w:r w:rsidRPr="00AC4715">
              <w:rPr>
                <w:rFonts w:asciiTheme="majorHAnsi" w:hAnsiTheme="majorHAnsi"/>
              </w:rPr>
              <w:t>level trainers (18 in FCT, 17 in Plateau)</w:t>
            </w:r>
          </w:p>
        </w:tc>
        <w:tc>
          <w:tcPr>
            <w:tcW w:w="2450" w:type="dxa"/>
          </w:tcPr>
          <w:p w14:paraId="666EC520" w14:textId="13534CA0" w:rsidR="00AC4715" w:rsidRPr="00650D5B" w:rsidRDefault="00A767BC" w:rsidP="00DE1430">
            <w:pPr>
              <w:pBdr>
                <w:top w:val="nil"/>
                <w:left w:val="nil"/>
                <w:bottom w:val="nil"/>
                <w:right w:val="nil"/>
                <w:between w:val="nil"/>
              </w:pBdr>
              <w:spacing w:before="40" w:after="40" w:line="259" w:lineRule="auto"/>
              <w:rPr>
                <w:rFonts w:asciiTheme="majorHAnsi" w:hAnsiTheme="majorHAnsi"/>
                <w:color w:val="000000"/>
              </w:rPr>
            </w:pPr>
            <w:r>
              <w:rPr>
                <w:rFonts w:asciiTheme="majorHAnsi" w:hAnsiTheme="majorHAnsi"/>
                <w:color w:val="000000"/>
              </w:rPr>
              <w:t xml:space="preserve">Completed </w:t>
            </w:r>
          </w:p>
        </w:tc>
      </w:tr>
      <w:tr w:rsidR="003F7F5F" w:rsidRPr="00CA6EA3" w14:paraId="2D89BE8E" w14:textId="77777777" w:rsidTr="00DE1430">
        <w:trPr>
          <w:trHeight w:val="20"/>
        </w:trPr>
        <w:tc>
          <w:tcPr>
            <w:tcW w:w="6837" w:type="dxa"/>
          </w:tcPr>
          <w:p w14:paraId="5739BC6D" w14:textId="2ECE547C" w:rsidR="003F7F5F" w:rsidRPr="00CA6EA3" w:rsidRDefault="00FB1C9C" w:rsidP="00FB1C9C">
            <w:pPr>
              <w:pBdr>
                <w:top w:val="nil"/>
                <w:left w:val="nil"/>
                <w:bottom w:val="nil"/>
                <w:right w:val="nil"/>
                <w:between w:val="nil"/>
              </w:pBdr>
              <w:spacing w:before="40" w:after="40" w:line="259" w:lineRule="auto"/>
              <w:rPr>
                <w:rFonts w:asciiTheme="majorHAnsi" w:hAnsiTheme="majorHAnsi"/>
              </w:rPr>
            </w:pPr>
            <w:r>
              <w:rPr>
                <w:rFonts w:asciiTheme="majorHAnsi" w:hAnsiTheme="majorHAnsi"/>
              </w:rPr>
              <w:t>Produced a directory of trainers maintained by the state</w:t>
            </w:r>
            <w:r w:rsidR="003F7F5F" w:rsidRPr="00CA6EA3">
              <w:rPr>
                <w:rFonts w:asciiTheme="majorHAnsi" w:hAnsiTheme="majorHAnsi"/>
              </w:rPr>
              <w:t xml:space="preserve"> </w:t>
            </w:r>
          </w:p>
        </w:tc>
        <w:tc>
          <w:tcPr>
            <w:tcW w:w="2450" w:type="dxa"/>
          </w:tcPr>
          <w:p w14:paraId="5CFE943D" w14:textId="77777777" w:rsidR="003F7F5F" w:rsidRPr="00650D5B" w:rsidRDefault="003F7F5F" w:rsidP="00DE1430">
            <w:pPr>
              <w:pBdr>
                <w:top w:val="nil"/>
                <w:left w:val="nil"/>
                <w:bottom w:val="nil"/>
                <w:right w:val="nil"/>
                <w:between w:val="nil"/>
              </w:pBdr>
              <w:spacing w:before="40" w:after="40" w:line="259" w:lineRule="auto"/>
              <w:rPr>
                <w:rFonts w:asciiTheme="majorHAnsi" w:hAnsiTheme="majorHAnsi"/>
                <w:color w:val="000000"/>
              </w:rPr>
            </w:pPr>
            <w:r w:rsidRPr="00650D5B">
              <w:rPr>
                <w:rFonts w:asciiTheme="majorHAnsi" w:hAnsiTheme="majorHAnsi"/>
                <w:color w:val="000000"/>
              </w:rPr>
              <w:t xml:space="preserve">Completed </w:t>
            </w:r>
          </w:p>
        </w:tc>
      </w:tr>
      <w:tr w:rsidR="003F7F5F" w:rsidRPr="00CA6EA3" w14:paraId="27B79C46" w14:textId="77777777" w:rsidTr="00DE1430">
        <w:trPr>
          <w:trHeight w:val="20"/>
        </w:trPr>
        <w:tc>
          <w:tcPr>
            <w:tcW w:w="6837" w:type="dxa"/>
          </w:tcPr>
          <w:p w14:paraId="186011A0" w14:textId="77777777" w:rsidR="003F7F5F" w:rsidRPr="00CA6EA3" w:rsidRDefault="003F7F5F" w:rsidP="00DE1430">
            <w:pPr>
              <w:pBdr>
                <w:top w:val="nil"/>
                <w:left w:val="nil"/>
                <w:bottom w:val="nil"/>
                <w:right w:val="nil"/>
                <w:between w:val="nil"/>
              </w:pBdr>
              <w:spacing w:before="40" w:after="40" w:line="259" w:lineRule="auto"/>
              <w:rPr>
                <w:rFonts w:asciiTheme="majorHAnsi" w:hAnsiTheme="majorHAnsi"/>
              </w:rPr>
            </w:pPr>
            <w:r w:rsidRPr="00CA6EA3">
              <w:rPr>
                <w:rFonts w:asciiTheme="majorHAnsi" w:hAnsiTheme="majorHAnsi"/>
              </w:rPr>
              <w:t xml:space="preserve">Enhanced and updated training curriculum and supplemental training materials to include provider bias, gender dynamics, constructive male engagement, and </w:t>
            </w:r>
            <w:r>
              <w:rPr>
                <w:rFonts w:asciiTheme="majorHAnsi" w:hAnsiTheme="majorHAnsi"/>
              </w:rPr>
              <w:t xml:space="preserve">rights-based </w:t>
            </w:r>
            <w:r w:rsidRPr="00CA6EA3">
              <w:rPr>
                <w:rFonts w:asciiTheme="majorHAnsi" w:hAnsiTheme="majorHAnsi"/>
              </w:rPr>
              <w:t>counseling</w:t>
            </w:r>
            <w:r>
              <w:rPr>
                <w:rFonts w:asciiTheme="majorHAnsi" w:hAnsiTheme="majorHAnsi"/>
              </w:rPr>
              <w:t xml:space="preserve"> through use of the Balanced Counseling Strategy (BCS)</w:t>
            </w:r>
          </w:p>
        </w:tc>
        <w:tc>
          <w:tcPr>
            <w:tcW w:w="2450" w:type="dxa"/>
          </w:tcPr>
          <w:p w14:paraId="3890D7E7" w14:textId="49DCAA87" w:rsidR="003F7F5F" w:rsidRPr="00650D5B" w:rsidRDefault="003F7F5F" w:rsidP="00A767BC">
            <w:pPr>
              <w:pBdr>
                <w:top w:val="nil"/>
                <w:left w:val="nil"/>
                <w:bottom w:val="nil"/>
                <w:right w:val="nil"/>
                <w:between w:val="nil"/>
              </w:pBdr>
              <w:spacing w:before="40" w:after="40" w:line="259" w:lineRule="auto"/>
              <w:rPr>
                <w:rFonts w:asciiTheme="majorHAnsi" w:hAnsiTheme="majorHAnsi"/>
                <w:color w:val="000000"/>
              </w:rPr>
            </w:pPr>
            <w:r w:rsidRPr="00650D5B">
              <w:rPr>
                <w:rFonts w:asciiTheme="majorHAnsi" w:hAnsiTheme="majorHAnsi"/>
                <w:color w:val="000000"/>
              </w:rPr>
              <w:t xml:space="preserve">Completed. </w:t>
            </w:r>
            <w:r w:rsidR="00A767BC">
              <w:rPr>
                <w:rFonts w:asciiTheme="majorHAnsi" w:hAnsiTheme="majorHAnsi"/>
                <w:color w:val="000000"/>
              </w:rPr>
              <w:t>Final reviews will occur in Year 3</w:t>
            </w:r>
          </w:p>
        </w:tc>
      </w:tr>
      <w:tr w:rsidR="00AC4715" w:rsidRPr="00CA6EA3" w14:paraId="4DC7B416" w14:textId="77777777" w:rsidTr="00DE1430">
        <w:trPr>
          <w:trHeight w:val="20"/>
        </w:trPr>
        <w:tc>
          <w:tcPr>
            <w:tcW w:w="6837" w:type="dxa"/>
          </w:tcPr>
          <w:p w14:paraId="5B812F34" w14:textId="5D079A9F" w:rsidR="00AC4715" w:rsidRPr="00CA6EA3" w:rsidRDefault="00FB1C9C" w:rsidP="00FB1C9C">
            <w:pPr>
              <w:pBdr>
                <w:top w:val="nil"/>
                <w:left w:val="nil"/>
                <w:bottom w:val="nil"/>
                <w:right w:val="nil"/>
                <w:between w:val="nil"/>
              </w:pBdr>
              <w:spacing w:before="40" w:after="40" w:line="259" w:lineRule="auto"/>
              <w:rPr>
                <w:rFonts w:asciiTheme="majorHAnsi" w:hAnsiTheme="majorHAnsi"/>
              </w:rPr>
            </w:pPr>
            <w:r>
              <w:rPr>
                <w:rFonts w:asciiTheme="majorHAnsi" w:hAnsiTheme="majorHAnsi"/>
              </w:rPr>
              <w:t>Institutionalized new training materials in four</w:t>
            </w:r>
            <w:r w:rsidR="00AC4715" w:rsidRPr="00AC4715">
              <w:rPr>
                <w:rFonts w:asciiTheme="majorHAnsi" w:hAnsiTheme="majorHAnsi"/>
              </w:rPr>
              <w:t xml:space="preserve"> FP training sites (</w:t>
            </w:r>
            <w:r>
              <w:rPr>
                <w:rFonts w:asciiTheme="majorHAnsi" w:hAnsiTheme="majorHAnsi"/>
              </w:rPr>
              <w:t>two</w:t>
            </w:r>
            <w:r w:rsidR="00AC4715" w:rsidRPr="00AC4715">
              <w:rPr>
                <w:rFonts w:asciiTheme="majorHAnsi" w:hAnsiTheme="majorHAnsi"/>
              </w:rPr>
              <w:t xml:space="preserve"> per state</w:t>
            </w:r>
            <w:r w:rsidR="00696C79">
              <w:rPr>
                <w:rFonts w:asciiTheme="majorHAnsi" w:hAnsiTheme="majorHAnsi"/>
              </w:rPr>
              <w:t>; Plateau and FCT</w:t>
            </w:r>
            <w:r w:rsidR="00AC4715" w:rsidRPr="00AC4715">
              <w:rPr>
                <w:rFonts w:asciiTheme="majorHAnsi" w:hAnsiTheme="majorHAnsi"/>
              </w:rPr>
              <w:t>)</w:t>
            </w:r>
          </w:p>
        </w:tc>
        <w:tc>
          <w:tcPr>
            <w:tcW w:w="2450" w:type="dxa"/>
          </w:tcPr>
          <w:p w14:paraId="05FCC96B" w14:textId="2F5837F1" w:rsidR="00AC4715" w:rsidRPr="00650D5B" w:rsidRDefault="00A767BC" w:rsidP="00DE1430">
            <w:pPr>
              <w:pBdr>
                <w:top w:val="nil"/>
                <w:left w:val="nil"/>
                <w:bottom w:val="nil"/>
                <w:right w:val="nil"/>
                <w:between w:val="nil"/>
              </w:pBdr>
              <w:spacing w:before="40" w:after="40" w:line="259" w:lineRule="auto"/>
              <w:rPr>
                <w:rFonts w:asciiTheme="majorHAnsi" w:hAnsiTheme="majorHAnsi"/>
                <w:color w:val="000000"/>
              </w:rPr>
            </w:pPr>
            <w:r w:rsidRPr="00A767BC">
              <w:rPr>
                <w:rFonts w:asciiTheme="majorHAnsi" w:hAnsiTheme="majorHAnsi"/>
                <w:color w:val="000000"/>
              </w:rPr>
              <w:t>Completed</w:t>
            </w:r>
          </w:p>
        </w:tc>
      </w:tr>
      <w:tr w:rsidR="00AC4715" w:rsidRPr="00CA6EA3" w14:paraId="2736086C" w14:textId="77777777" w:rsidTr="00DE1430">
        <w:trPr>
          <w:trHeight w:val="20"/>
        </w:trPr>
        <w:tc>
          <w:tcPr>
            <w:tcW w:w="6837" w:type="dxa"/>
          </w:tcPr>
          <w:p w14:paraId="023F7F2A" w14:textId="00BE02D3" w:rsidR="00AC4715" w:rsidRPr="00AC4715" w:rsidRDefault="00AC4715" w:rsidP="00DE1430">
            <w:pPr>
              <w:pBdr>
                <w:top w:val="nil"/>
                <w:left w:val="nil"/>
                <w:bottom w:val="nil"/>
                <w:right w:val="nil"/>
                <w:between w:val="nil"/>
              </w:pBdr>
              <w:spacing w:before="40" w:after="40" w:line="259" w:lineRule="auto"/>
              <w:rPr>
                <w:rFonts w:asciiTheme="majorHAnsi" w:hAnsiTheme="majorHAnsi"/>
              </w:rPr>
            </w:pPr>
            <w:r w:rsidRPr="00AC4715">
              <w:rPr>
                <w:rFonts w:asciiTheme="majorHAnsi" w:hAnsiTheme="majorHAnsi"/>
              </w:rPr>
              <w:t>Conduct</w:t>
            </w:r>
            <w:r w:rsidR="00FB1C9C">
              <w:rPr>
                <w:rFonts w:asciiTheme="majorHAnsi" w:hAnsiTheme="majorHAnsi"/>
              </w:rPr>
              <w:t>ed</w:t>
            </w:r>
            <w:r w:rsidRPr="00AC4715">
              <w:rPr>
                <w:rFonts w:asciiTheme="majorHAnsi" w:hAnsiTheme="majorHAnsi"/>
              </w:rPr>
              <w:t xml:space="preserve"> </w:t>
            </w:r>
            <w:r w:rsidR="00FB1C9C">
              <w:rPr>
                <w:rFonts w:asciiTheme="majorHAnsi" w:hAnsiTheme="majorHAnsi"/>
              </w:rPr>
              <w:t>four</w:t>
            </w:r>
            <w:r w:rsidRPr="00AC4715">
              <w:rPr>
                <w:rFonts w:asciiTheme="majorHAnsi" w:hAnsiTheme="majorHAnsi"/>
              </w:rPr>
              <w:t xml:space="preserve"> advocacy visits (</w:t>
            </w:r>
            <w:r w:rsidR="00FB1C9C">
              <w:rPr>
                <w:rFonts w:asciiTheme="majorHAnsi" w:hAnsiTheme="majorHAnsi"/>
              </w:rPr>
              <w:t>two</w:t>
            </w:r>
            <w:r w:rsidRPr="00AC4715">
              <w:rPr>
                <w:rFonts w:asciiTheme="majorHAnsi" w:hAnsiTheme="majorHAnsi"/>
              </w:rPr>
              <w:t xml:space="preserve"> per state</w:t>
            </w:r>
            <w:r w:rsidR="00491693">
              <w:rPr>
                <w:rFonts w:asciiTheme="majorHAnsi" w:hAnsiTheme="majorHAnsi"/>
              </w:rPr>
              <w:t>; FCT and Plateau</w:t>
            </w:r>
            <w:r w:rsidRPr="00AC4715">
              <w:rPr>
                <w:rFonts w:asciiTheme="majorHAnsi" w:hAnsiTheme="majorHAnsi"/>
              </w:rPr>
              <w:t>) to relevant institutions to build consensus for curricula enhancement and strengthening of compete</w:t>
            </w:r>
            <w:r>
              <w:rPr>
                <w:rFonts w:asciiTheme="majorHAnsi" w:hAnsiTheme="majorHAnsi"/>
              </w:rPr>
              <w:t>ncy-based FP education/training</w:t>
            </w:r>
          </w:p>
        </w:tc>
        <w:tc>
          <w:tcPr>
            <w:tcW w:w="2450" w:type="dxa"/>
          </w:tcPr>
          <w:p w14:paraId="58FE19F1" w14:textId="29E03F60" w:rsidR="00AC4715" w:rsidRPr="00650D5B" w:rsidRDefault="00A767BC" w:rsidP="00DE1430">
            <w:pPr>
              <w:pBdr>
                <w:top w:val="nil"/>
                <w:left w:val="nil"/>
                <w:bottom w:val="nil"/>
                <w:right w:val="nil"/>
                <w:between w:val="nil"/>
              </w:pBdr>
              <w:spacing w:before="40" w:after="40" w:line="259" w:lineRule="auto"/>
              <w:rPr>
                <w:rFonts w:asciiTheme="majorHAnsi" w:hAnsiTheme="majorHAnsi"/>
                <w:color w:val="000000"/>
              </w:rPr>
            </w:pPr>
            <w:r w:rsidRPr="00A767BC">
              <w:rPr>
                <w:rFonts w:asciiTheme="majorHAnsi" w:hAnsiTheme="majorHAnsi"/>
                <w:color w:val="000000"/>
              </w:rPr>
              <w:t>Completed</w:t>
            </w:r>
          </w:p>
        </w:tc>
      </w:tr>
      <w:tr w:rsidR="00AC4715" w:rsidRPr="00CA6EA3" w14:paraId="212D49D3" w14:textId="77777777" w:rsidTr="00DE1430">
        <w:trPr>
          <w:trHeight w:val="20"/>
        </w:trPr>
        <w:tc>
          <w:tcPr>
            <w:tcW w:w="6837" w:type="dxa"/>
          </w:tcPr>
          <w:p w14:paraId="49F9FB3D" w14:textId="2BA7F2C2" w:rsidR="00AC4715" w:rsidRPr="00AC4715" w:rsidRDefault="00FB1C9C" w:rsidP="00FB1C9C">
            <w:pPr>
              <w:pBdr>
                <w:top w:val="nil"/>
                <w:left w:val="nil"/>
                <w:bottom w:val="nil"/>
                <w:right w:val="nil"/>
                <w:between w:val="nil"/>
              </w:pBdr>
              <w:spacing w:before="40" w:after="40" w:line="259" w:lineRule="auto"/>
              <w:rPr>
                <w:rFonts w:asciiTheme="majorHAnsi" w:hAnsiTheme="majorHAnsi"/>
              </w:rPr>
            </w:pPr>
            <w:r>
              <w:rPr>
                <w:rFonts w:asciiTheme="majorHAnsi" w:hAnsiTheme="majorHAnsi"/>
              </w:rPr>
              <w:t>Convened two</w:t>
            </w:r>
            <w:r w:rsidR="00AC4715" w:rsidRPr="00AC4715">
              <w:rPr>
                <w:rFonts w:asciiTheme="majorHAnsi" w:hAnsiTheme="majorHAnsi"/>
              </w:rPr>
              <w:t xml:space="preserve"> pre-service stakeholder meetings (</w:t>
            </w:r>
            <w:r>
              <w:rPr>
                <w:rFonts w:asciiTheme="majorHAnsi" w:hAnsiTheme="majorHAnsi"/>
              </w:rPr>
              <w:t>one</w:t>
            </w:r>
            <w:r w:rsidR="00AC4715" w:rsidRPr="00AC4715">
              <w:rPr>
                <w:rFonts w:asciiTheme="majorHAnsi" w:hAnsiTheme="majorHAnsi"/>
              </w:rPr>
              <w:t xml:space="preserve"> per state</w:t>
            </w:r>
            <w:r w:rsidR="00491693">
              <w:rPr>
                <w:rFonts w:asciiTheme="majorHAnsi" w:hAnsiTheme="majorHAnsi"/>
              </w:rPr>
              <w:t>; FCT and Plateau</w:t>
            </w:r>
            <w:r w:rsidR="00AC4715" w:rsidRPr="00AC4715">
              <w:rPr>
                <w:rFonts w:asciiTheme="majorHAnsi" w:hAnsiTheme="majorHAnsi"/>
              </w:rPr>
              <w:t>) with regulatory entities to explore processes to institutionalize enhanced FP content into the</w:t>
            </w:r>
            <w:r>
              <w:rPr>
                <w:rFonts w:asciiTheme="majorHAnsi" w:hAnsiTheme="majorHAnsi"/>
              </w:rPr>
              <w:t xml:space="preserve"> training for</w:t>
            </w:r>
            <w:r w:rsidR="00AC4715" w:rsidRPr="00AC4715">
              <w:rPr>
                <w:rFonts w:asciiTheme="majorHAnsi" w:hAnsiTheme="majorHAnsi"/>
              </w:rPr>
              <w:t xml:space="preserve"> CH</w:t>
            </w:r>
            <w:r>
              <w:rPr>
                <w:rFonts w:asciiTheme="majorHAnsi" w:hAnsiTheme="majorHAnsi"/>
              </w:rPr>
              <w:t>E</w:t>
            </w:r>
            <w:r w:rsidR="00AC4715" w:rsidRPr="00AC4715">
              <w:rPr>
                <w:rFonts w:asciiTheme="majorHAnsi" w:hAnsiTheme="majorHAnsi"/>
              </w:rPr>
              <w:t>W</w:t>
            </w:r>
            <w:r>
              <w:rPr>
                <w:rFonts w:asciiTheme="majorHAnsi" w:hAnsiTheme="majorHAnsi"/>
              </w:rPr>
              <w:t>s</w:t>
            </w:r>
            <w:r w:rsidR="00AC4715" w:rsidRPr="00AC4715">
              <w:rPr>
                <w:rFonts w:asciiTheme="majorHAnsi" w:hAnsiTheme="majorHAnsi"/>
              </w:rPr>
              <w:t xml:space="preserve">, </w:t>
            </w:r>
            <w:r>
              <w:rPr>
                <w:rFonts w:asciiTheme="majorHAnsi" w:hAnsiTheme="majorHAnsi"/>
              </w:rPr>
              <w:t>n</w:t>
            </w:r>
            <w:r w:rsidR="00AC4715" w:rsidRPr="00AC4715">
              <w:rPr>
                <w:rFonts w:asciiTheme="majorHAnsi" w:hAnsiTheme="majorHAnsi"/>
              </w:rPr>
              <w:t xml:space="preserve">ursing, </w:t>
            </w:r>
            <w:r>
              <w:rPr>
                <w:rFonts w:asciiTheme="majorHAnsi" w:hAnsiTheme="majorHAnsi"/>
              </w:rPr>
              <w:t>m</w:t>
            </w:r>
            <w:r w:rsidR="00AC4715" w:rsidRPr="00AC4715">
              <w:rPr>
                <w:rFonts w:asciiTheme="majorHAnsi" w:hAnsiTheme="majorHAnsi"/>
              </w:rPr>
              <w:t xml:space="preserve">idwifery, </w:t>
            </w:r>
            <w:r>
              <w:rPr>
                <w:rFonts w:asciiTheme="majorHAnsi" w:hAnsiTheme="majorHAnsi"/>
              </w:rPr>
              <w:t>and d</w:t>
            </w:r>
            <w:r w:rsidR="00AC4715" w:rsidRPr="00AC4715">
              <w:rPr>
                <w:rFonts w:asciiTheme="majorHAnsi" w:hAnsiTheme="majorHAnsi"/>
              </w:rPr>
              <w:t>octors</w:t>
            </w:r>
            <w:r>
              <w:rPr>
                <w:rFonts w:asciiTheme="majorHAnsi" w:hAnsiTheme="majorHAnsi"/>
              </w:rPr>
              <w:t xml:space="preserve"> </w:t>
            </w:r>
            <w:r w:rsidR="00AC4715" w:rsidRPr="00AC4715">
              <w:rPr>
                <w:rFonts w:asciiTheme="majorHAnsi" w:hAnsiTheme="majorHAnsi"/>
              </w:rPr>
              <w:t>(including identification of pre-service institution selection criteria if necessary) introducing comp</w:t>
            </w:r>
            <w:r w:rsidR="00AC4715">
              <w:rPr>
                <w:rFonts w:asciiTheme="majorHAnsi" w:hAnsiTheme="majorHAnsi"/>
              </w:rPr>
              <w:t>etency-based education/training</w:t>
            </w:r>
          </w:p>
        </w:tc>
        <w:tc>
          <w:tcPr>
            <w:tcW w:w="2450" w:type="dxa"/>
          </w:tcPr>
          <w:p w14:paraId="16284009" w14:textId="3186E56B" w:rsidR="00AC4715" w:rsidRPr="00650D5B" w:rsidRDefault="00A767BC" w:rsidP="00DE1430">
            <w:pPr>
              <w:pBdr>
                <w:top w:val="nil"/>
                <w:left w:val="nil"/>
                <w:bottom w:val="nil"/>
                <w:right w:val="nil"/>
                <w:between w:val="nil"/>
              </w:pBdr>
              <w:spacing w:before="40" w:after="40" w:line="259" w:lineRule="auto"/>
              <w:rPr>
                <w:rFonts w:asciiTheme="majorHAnsi" w:hAnsiTheme="majorHAnsi"/>
                <w:color w:val="000000"/>
              </w:rPr>
            </w:pPr>
            <w:r>
              <w:rPr>
                <w:rFonts w:asciiTheme="majorHAnsi" w:hAnsiTheme="majorHAnsi"/>
                <w:color w:val="000000"/>
              </w:rPr>
              <w:t>Completed</w:t>
            </w:r>
          </w:p>
        </w:tc>
      </w:tr>
      <w:tr w:rsidR="003F7F5F" w:rsidRPr="00CA6EA3" w14:paraId="382C7324" w14:textId="77777777" w:rsidTr="00DE1430">
        <w:trPr>
          <w:trHeight w:val="20"/>
        </w:trPr>
        <w:tc>
          <w:tcPr>
            <w:tcW w:w="6837" w:type="dxa"/>
          </w:tcPr>
          <w:p w14:paraId="49F2FDB9" w14:textId="77777777" w:rsidR="003F7F5F" w:rsidRPr="00CA6EA3" w:rsidRDefault="003F7F5F" w:rsidP="00DE1430">
            <w:pPr>
              <w:pBdr>
                <w:top w:val="nil"/>
                <w:left w:val="nil"/>
                <w:bottom w:val="nil"/>
                <w:right w:val="nil"/>
                <w:between w:val="nil"/>
              </w:pBdr>
              <w:spacing w:before="40" w:after="40" w:line="259" w:lineRule="auto"/>
              <w:rPr>
                <w:rFonts w:asciiTheme="majorHAnsi" w:hAnsiTheme="majorHAnsi"/>
              </w:rPr>
            </w:pPr>
            <w:r>
              <w:rPr>
                <w:rFonts w:asciiTheme="majorHAnsi" w:hAnsiTheme="majorHAnsi"/>
              </w:rPr>
              <w:t xml:space="preserve">Developed </w:t>
            </w:r>
            <w:r w:rsidRPr="00CA6EA3">
              <w:rPr>
                <w:rFonts w:asciiTheme="majorHAnsi" w:hAnsiTheme="majorHAnsi"/>
              </w:rPr>
              <w:t xml:space="preserve">FP training plan for public and private sectors </w:t>
            </w:r>
          </w:p>
        </w:tc>
        <w:tc>
          <w:tcPr>
            <w:tcW w:w="2450" w:type="dxa"/>
          </w:tcPr>
          <w:p w14:paraId="09FC8950" w14:textId="77777777" w:rsidR="003F7F5F" w:rsidRPr="00650D5B" w:rsidRDefault="003F7F5F" w:rsidP="00DE1430">
            <w:pPr>
              <w:pBdr>
                <w:top w:val="nil"/>
                <w:left w:val="nil"/>
                <w:bottom w:val="nil"/>
                <w:right w:val="nil"/>
                <w:between w:val="nil"/>
              </w:pBdr>
              <w:spacing w:before="40" w:after="40" w:line="259" w:lineRule="auto"/>
              <w:rPr>
                <w:rFonts w:asciiTheme="majorHAnsi" w:hAnsiTheme="majorHAnsi"/>
                <w:color w:val="000000"/>
              </w:rPr>
            </w:pPr>
            <w:r w:rsidRPr="00650D5B">
              <w:rPr>
                <w:rFonts w:asciiTheme="majorHAnsi" w:hAnsiTheme="majorHAnsi"/>
                <w:color w:val="000000"/>
              </w:rPr>
              <w:t xml:space="preserve">Completed </w:t>
            </w:r>
          </w:p>
        </w:tc>
      </w:tr>
      <w:tr w:rsidR="00AC4715" w:rsidRPr="00CA6EA3" w14:paraId="7D5A7CB8" w14:textId="77777777" w:rsidTr="00DE1430">
        <w:trPr>
          <w:trHeight w:val="20"/>
        </w:trPr>
        <w:tc>
          <w:tcPr>
            <w:tcW w:w="6837" w:type="dxa"/>
          </w:tcPr>
          <w:p w14:paraId="331ED45D" w14:textId="775E0738" w:rsidR="00AC4715" w:rsidRDefault="00A767BC" w:rsidP="00A767BC">
            <w:pPr>
              <w:pBdr>
                <w:top w:val="nil"/>
                <w:left w:val="nil"/>
                <w:bottom w:val="nil"/>
                <w:right w:val="nil"/>
                <w:between w:val="nil"/>
              </w:pBdr>
              <w:spacing w:before="40" w:after="40" w:line="259" w:lineRule="auto"/>
              <w:rPr>
                <w:rFonts w:asciiTheme="majorHAnsi" w:hAnsiTheme="majorHAnsi"/>
              </w:rPr>
            </w:pPr>
            <w:r>
              <w:rPr>
                <w:rFonts w:asciiTheme="majorHAnsi" w:hAnsiTheme="majorHAnsi"/>
              </w:rPr>
              <w:t xml:space="preserve">Developed a </w:t>
            </w:r>
            <w:r w:rsidR="00AC4715" w:rsidRPr="00AC4715">
              <w:rPr>
                <w:rFonts w:asciiTheme="majorHAnsi" w:hAnsiTheme="majorHAnsi"/>
              </w:rPr>
              <w:t>detailed list of additional FP service instruments, supplies, data collection forms, and supporting supplie</w:t>
            </w:r>
            <w:r>
              <w:rPr>
                <w:rFonts w:asciiTheme="majorHAnsi" w:hAnsiTheme="majorHAnsi"/>
              </w:rPr>
              <w:t>s for Year 2 trainings</w:t>
            </w:r>
          </w:p>
        </w:tc>
        <w:tc>
          <w:tcPr>
            <w:tcW w:w="2450" w:type="dxa"/>
          </w:tcPr>
          <w:p w14:paraId="40C5BFC3" w14:textId="2EB177C3" w:rsidR="00AC4715" w:rsidRPr="00650D5B" w:rsidRDefault="00A767BC" w:rsidP="00DE1430">
            <w:pPr>
              <w:pBdr>
                <w:top w:val="nil"/>
                <w:left w:val="nil"/>
                <w:bottom w:val="nil"/>
                <w:right w:val="nil"/>
                <w:between w:val="nil"/>
              </w:pBdr>
              <w:spacing w:before="40" w:after="40" w:line="259" w:lineRule="auto"/>
              <w:rPr>
                <w:rFonts w:asciiTheme="majorHAnsi" w:hAnsiTheme="majorHAnsi"/>
                <w:color w:val="000000"/>
              </w:rPr>
            </w:pPr>
            <w:r w:rsidRPr="00A767BC">
              <w:rPr>
                <w:rFonts w:asciiTheme="majorHAnsi" w:hAnsiTheme="majorHAnsi"/>
                <w:color w:val="000000"/>
              </w:rPr>
              <w:t>Completed</w:t>
            </w:r>
          </w:p>
        </w:tc>
      </w:tr>
      <w:tr w:rsidR="00AC4715" w:rsidRPr="00CA6EA3" w14:paraId="25E84C8A" w14:textId="77777777" w:rsidTr="00DE1430">
        <w:trPr>
          <w:trHeight w:val="20"/>
        </w:trPr>
        <w:tc>
          <w:tcPr>
            <w:tcW w:w="6837" w:type="dxa"/>
          </w:tcPr>
          <w:p w14:paraId="1ED8A093" w14:textId="54B382DC" w:rsidR="00AC4715" w:rsidRPr="00AC4715" w:rsidRDefault="00A767BC" w:rsidP="00A767BC">
            <w:pPr>
              <w:pBdr>
                <w:top w:val="nil"/>
                <w:left w:val="nil"/>
                <w:bottom w:val="nil"/>
                <w:right w:val="nil"/>
                <w:between w:val="nil"/>
              </w:pBdr>
              <w:spacing w:before="40" w:after="40" w:line="259" w:lineRule="auto"/>
              <w:rPr>
                <w:rFonts w:asciiTheme="majorHAnsi" w:hAnsiTheme="majorHAnsi"/>
              </w:rPr>
            </w:pPr>
            <w:r>
              <w:rPr>
                <w:rFonts w:asciiTheme="majorHAnsi" w:hAnsiTheme="majorHAnsi"/>
              </w:rPr>
              <w:t>Procured c</w:t>
            </w:r>
            <w:r w:rsidR="00AC4715" w:rsidRPr="00AC4715">
              <w:rPr>
                <w:rFonts w:asciiTheme="majorHAnsi" w:hAnsiTheme="majorHAnsi"/>
              </w:rPr>
              <w:t>onsumables and data collection materials in place for trainings</w:t>
            </w:r>
          </w:p>
        </w:tc>
        <w:tc>
          <w:tcPr>
            <w:tcW w:w="2450" w:type="dxa"/>
          </w:tcPr>
          <w:p w14:paraId="7794E37E" w14:textId="424BC80B" w:rsidR="00AC4715" w:rsidRPr="00650D5B" w:rsidRDefault="00A767BC" w:rsidP="00DE1430">
            <w:pPr>
              <w:pBdr>
                <w:top w:val="nil"/>
                <w:left w:val="nil"/>
                <w:bottom w:val="nil"/>
                <w:right w:val="nil"/>
                <w:between w:val="nil"/>
              </w:pBdr>
              <w:spacing w:before="40" w:after="40" w:line="259" w:lineRule="auto"/>
              <w:rPr>
                <w:rFonts w:asciiTheme="majorHAnsi" w:hAnsiTheme="majorHAnsi"/>
                <w:color w:val="000000"/>
              </w:rPr>
            </w:pPr>
            <w:r w:rsidRPr="00A767BC">
              <w:rPr>
                <w:rFonts w:asciiTheme="majorHAnsi" w:hAnsiTheme="majorHAnsi"/>
                <w:color w:val="000000"/>
              </w:rPr>
              <w:t>Completed</w:t>
            </w:r>
          </w:p>
        </w:tc>
      </w:tr>
      <w:tr w:rsidR="003F7F5F" w:rsidRPr="00CA6EA3" w14:paraId="1A1350CF" w14:textId="77777777" w:rsidTr="00DE1430">
        <w:trPr>
          <w:trHeight w:val="20"/>
        </w:trPr>
        <w:tc>
          <w:tcPr>
            <w:tcW w:w="6837" w:type="dxa"/>
          </w:tcPr>
          <w:p w14:paraId="1C4A04F2" w14:textId="550C81EC" w:rsidR="003F7F5F" w:rsidRPr="00CA6EA3" w:rsidRDefault="00FB1C9C" w:rsidP="00FB1C9C">
            <w:pPr>
              <w:pBdr>
                <w:top w:val="nil"/>
                <w:left w:val="nil"/>
                <w:bottom w:val="nil"/>
                <w:right w:val="nil"/>
                <w:between w:val="nil"/>
              </w:pBdr>
              <w:spacing w:before="40" w:after="40" w:line="259" w:lineRule="auto"/>
              <w:rPr>
                <w:rFonts w:asciiTheme="majorHAnsi" w:hAnsiTheme="majorHAnsi"/>
              </w:rPr>
            </w:pPr>
            <w:r>
              <w:rPr>
                <w:rFonts w:asciiTheme="majorHAnsi" w:hAnsiTheme="majorHAnsi"/>
              </w:rPr>
              <w:t>Identified and prepared c</w:t>
            </w:r>
            <w:r w:rsidR="003F7F5F" w:rsidRPr="00CA6EA3">
              <w:rPr>
                <w:rFonts w:asciiTheme="majorHAnsi" w:hAnsiTheme="majorHAnsi"/>
              </w:rPr>
              <w:t>linical practicum sites for training of health workers</w:t>
            </w:r>
          </w:p>
        </w:tc>
        <w:tc>
          <w:tcPr>
            <w:tcW w:w="2450" w:type="dxa"/>
          </w:tcPr>
          <w:p w14:paraId="5EAC7BB9" w14:textId="77777777" w:rsidR="003F7F5F" w:rsidRPr="00650D5B" w:rsidRDefault="003F7F5F" w:rsidP="00DE1430">
            <w:pPr>
              <w:pBdr>
                <w:top w:val="nil"/>
                <w:left w:val="nil"/>
                <w:bottom w:val="nil"/>
                <w:right w:val="nil"/>
                <w:between w:val="nil"/>
              </w:pBdr>
              <w:spacing w:before="40" w:after="40" w:line="259" w:lineRule="auto"/>
              <w:rPr>
                <w:rFonts w:asciiTheme="majorHAnsi" w:hAnsiTheme="majorHAnsi"/>
                <w:color w:val="000000"/>
              </w:rPr>
            </w:pPr>
            <w:r w:rsidRPr="00650D5B">
              <w:rPr>
                <w:rFonts w:asciiTheme="majorHAnsi" w:hAnsiTheme="majorHAnsi"/>
                <w:color w:val="000000"/>
              </w:rPr>
              <w:t xml:space="preserve">Completed </w:t>
            </w:r>
          </w:p>
        </w:tc>
      </w:tr>
      <w:tr w:rsidR="003F7F5F" w:rsidRPr="00CA6EA3" w14:paraId="6DC49DED" w14:textId="77777777" w:rsidTr="00DE1430">
        <w:trPr>
          <w:trHeight w:val="20"/>
        </w:trPr>
        <w:tc>
          <w:tcPr>
            <w:tcW w:w="6837" w:type="dxa"/>
          </w:tcPr>
          <w:p w14:paraId="720FDE8D" w14:textId="77777777" w:rsidR="003F7F5F" w:rsidRPr="00650D5B" w:rsidRDefault="003F7F5F" w:rsidP="00DE1430">
            <w:pPr>
              <w:pBdr>
                <w:top w:val="nil"/>
                <w:left w:val="nil"/>
                <w:bottom w:val="nil"/>
                <w:right w:val="nil"/>
                <w:between w:val="nil"/>
              </w:pBdr>
              <w:spacing w:before="40" w:after="40" w:line="259" w:lineRule="auto"/>
              <w:rPr>
                <w:rFonts w:asciiTheme="majorHAnsi" w:hAnsiTheme="majorHAnsi"/>
              </w:rPr>
            </w:pPr>
            <w:r w:rsidRPr="00650D5B">
              <w:rPr>
                <w:rFonts w:asciiTheme="majorHAnsi" w:hAnsiTheme="majorHAnsi"/>
              </w:rPr>
              <w:t>Developed plan for demand creation campaign in partnership with the USAIDs demand generation partners to generate client volume to support the clinical practicum</w:t>
            </w:r>
          </w:p>
        </w:tc>
        <w:tc>
          <w:tcPr>
            <w:tcW w:w="2450" w:type="dxa"/>
          </w:tcPr>
          <w:p w14:paraId="65D9C0C1" w14:textId="55260EDD" w:rsidR="003F7F5F" w:rsidRPr="00650D5B" w:rsidRDefault="003F7F5F" w:rsidP="00A767BC">
            <w:pPr>
              <w:pBdr>
                <w:top w:val="nil"/>
                <w:left w:val="nil"/>
                <w:bottom w:val="nil"/>
                <w:right w:val="nil"/>
                <w:between w:val="nil"/>
              </w:pBdr>
              <w:spacing w:before="40" w:after="40" w:line="259" w:lineRule="auto"/>
              <w:rPr>
                <w:rFonts w:asciiTheme="majorHAnsi" w:hAnsiTheme="majorHAnsi"/>
                <w:color w:val="000000"/>
              </w:rPr>
            </w:pPr>
            <w:r w:rsidRPr="00650D5B">
              <w:rPr>
                <w:rFonts w:asciiTheme="majorHAnsi" w:hAnsiTheme="majorHAnsi"/>
                <w:color w:val="000000"/>
              </w:rPr>
              <w:t>Completed</w:t>
            </w:r>
          </w:p>
        </w:tc>
      </w:tr>
      <w:tr w:rsidR="003F7F5F" w:rsidRPr="00CA6EA3" w14:paraId="7B3079FD" w14:textId="77777777" w:rsidTr="00DE1430">
        <w:trPr>
          <w:trHeight w:val="20"/>
        </w:trPr>
        <w:tc>
          <w:tcPr>
            <w:tcW w:w="6837" w:type="dxa"/>
          </w:tcPr>
          <w:p w14:paraId="2AEB89EE" w14:textId="77777777" w:rsidR="003F7F5F" w:rsidRPr="00CA6EA3" w:rsidRDefault="003F7F5F" w:rsidP="00DE1430">
            <w:pPr>
              <w:pBdr>
                <w:top w:val="nil"/>
                <w:left w:val="nil"/>
                <w:bottom w:val="nil"/>
                <w:right w:val="nil"/>
                <w:between w:val="nil"/>
              </w:pBdr>
              <w:spacing w:before="40" w:after="40" w:line="259" w:lineRule="auto"/>
              <w:rPr>
                <w:rFonts w:asciiTheme="majorHAnsi" w:hAnsiTheme="majorHAnsi"/>
              </w:rPr>
            </w:pPr>
            <w:r>
              <w:rPr>
                <w:rFonts w:asciiTheme="majorHAnsi" w:hAnsiTheme="majorHAnsi"/>
              </w:rPr>
              <w:t>Trained p</w:t>
            </w:r>
            <w:r w:rsidRPr="00CA6EA3">
              <w:rPr>
                <w:rFonts w:asciiTheme="majorHAnsi" w:hAnsiTheme="majorHAnsi"/>
              </w:rPr>
              <w:t xml:space="preserve">ublic and private health providers to provide quality FP services </w:t>
            </w:r>
          </w:p>
        </w:tc>
        <w:tc>
          <w:tcPr>
            <w:tcW w:w="2450" w:type="dxa"/>
          </w:tcPr>
          <w:p w14:paraId="29173A9E" w14:textId="0D624B6E" w:rsidR="003F7F5F" w:rsidRPr="00650D5B" w:rsidRDefault="00A767BC" w:rsidP="00A767BC">
            <w:pPr>
              <w:pBdr>
                <w:top w:val="nil"/>
                <w:left w:val="nil"/>
                <w:bottom w:val="nil"/>
                <w:right w:val="nil"/>
                <w:between w:val="nil"/>
              </w:pBdr>
              <w:spacing w:before="40" w:after="40" w:line="259" w:lineRule="auto"/>
              <w:rPr>
                <w:rFonts w:asciiTheme="majorHAnsi" w:hAnsiTheme="majorHAnsi"/>
                <w:color w:val="000000"/>
              </w:rPr>
            </w:pPr>
            <w:r>
              <w:rPr>
                <w:rFonts w:asciiTheme="majorHAnsi" w:hAnsiTheme="majorHAnsi"/>
                <w:color w:val="000000"/>
              </w:rPr>
              <w:t xml:space="preserve">Completed </w:t>
            </w:r>
          </w:p>
        </w:tc>
      </w:tr>
      <w:tr w:rsidR="003F7F5F" w:rsidRPr="00CA6EA3" w14:paraId="7FD31D1B" w14:textId="77777777" w:rsidTr="00DE1430">
        <w:trPr>
          <w:trHeight w:val="20"/>
        </w:trPr>
        <w:tc>
          <w:tcPr>
            <w:tcW w:w="6837" w:type="dxa"/>
          </w:tcPr>
          <w:p w14:paraId="0DC4E0C4" w14:textId="5BE123DB" w:rsidR="003F7F5F" w:rsidRPr="00CA6EA3" w:rsidRDefault="003F7F5F" w:rsidP="00FB1C9C">
            <w:pPr>
              <w:pBdr>
                <w:top w:val="nil"/>
                <w:left w:val="nil"/>
                <w:bottom w:val="nil"/>
                <w:right w:val="nil"/>
                <w:between w:val="nil"/>
              </w:pBdr>
              <w:spacing w:before="40" w:after="40" w:line="259" w:lineRule="auto"/>
              <w:rPr>
                <w:rFonts w:asciiTheme="majorHAnsi" w:hAnsiTheme="majorHAnsi"/>
              </w:rPr>
            </w:pPr>
            <w:r>
              <w:rPr>
                <w:rFonts w:asciiTheme="majorHAnsi" w:hAnsiTheme="majorHAnsi"/>
              </w:rPr>
              <w:t>Provided t</w:t>
            </w:r>
            <w:r w:rsidRPr="00CA6EA3">
              <w:rPr>
                <w:rFonts w:asciiTheme="majorHAnsi" w:hAnsiTheme="majorHAnsi"/>
              </w:rPr>
              <w:t xml:space="preserve">rained </w:t>
            </w:r>
            <w:r w:rsidR="00FB1C9C">
              <w:rPr>
                <w:rFonts w:asciiTheme="majorHAnsi" w:hAnsiTheme="majorHAnsi"/>
              </w:rPr>
              <w:t>providers</w:t>
            </w:r>
            <w:r w:rsidRPr="00CA6EA3">
              <w:rPr>
                <w:rFonts w:asciiTheme="majorHAnsi" w:hAnsiTheme="majorHAnsi"/>
              </w:rPr>
              <w:t xml:space="preserve"> with start-up service delivery kits and FP job aids</w:t>
            </w:r>
          </w:p>
        </w:tc>
        <w:tc>
          <w:tcPr>
            <w:tcW w:w="2450" w:type="dxa"/>
          </w:tcPr>
          <w:p w14:paraId="54EF6A70" w14:textId="2BB31A03" w:rsidR="003F7F5F" w:rsidRPr="00650D5B" w:rsidRDefault="003F7F5F" w:rsidP="00A767BC">
            <w:pPr>
              <w:pBdr>
                <w:top w:val="nil"/>
                <w:left w:val="nil"/>
                <w:bottom w:val="nil"/>
                <w:right w:val="nil"/>
                <w:between w:val="nil"/>
              </w:pBdr>
              <w:spacing w:before="40" w:after="40" w:line="259" w:lineRule="auto"/>
              <w:rPr>
                <w:rFonts w:asciiTheme="majorHAnsi" w:hAnsiTheme="majorHAnsi"/>
                <w:color w:val="000000"/>
              </w:rPr>
            </w:pPr>
            <w:r w:rsidRPr="00650D5B">
              <w:rPr>
                <w:rFonts w:asciiTheme="majorHAnsi" w:hAnsiTheme="majorHAnsi"/>
                <w:color w:val="000000"/>
              </w:rPr>
              <w:t xml:space="preserve">Completed </w:t>
            </w:r>
          </w:p>
        </w:tc>
      </w:tr>
      <w:tr w:rsidR="003F7F5F" w:rsidRPr="00CA6EA3" w14:paraId="729B4608" w14:textId="77777777" w:rsidTr="00DE1430">
        <w:trPr>
          <w:trHeight w:val="20"/>
        </w:trPr>
        <w:tc>
          <w:tcPr>
            <w:tcW w:w="6837" w:type="dxa"/>
          </w:tcPr>
          <w:p w14:paraId="61108D84" w14:textId="77777777" w:rsidR="003F7F5F" w:rsidRPr="00CA6EA3" w:rsidRDefault="003F7F5F" w:rsidP="00DE1430">
            <w:pPr>
              <w:pBdr>
                <w:top w:val="nil"/>
                <w:left w:val="nil"/>
                <w:bottom w:val="nil"/>
                <w:right w:val="nil"/>
                <w:between w:val="nil"/>
              </w:pBdr>
              <w:spacing w:before="40" w:after="40" w:line="259" w:lineRule="auto"/>
              <w:rPr>
                <w:rFonts w:asciiTheme="majorHAnsi" w:hAnsiTheme="majorHAnsi"/>
              </w:rPr>
            </w:pPr>
            <w:r>
              <w:rPr>
                <w:rFonts w:asciiTheme="majorHAnsi" w:hAnsiTheme="majorHAnsi"/>
              </w:rPr>
              <w:t xml:space="preserve">Conducted </w:t>
            </w:r>
            <w:r w:rsidRPr="00CA6EA3">
              <w:rPr>
                <w:rFonts w:asciiTheme="majorHAnsi" w:hAnsiTheme="majorHAnsi"/>
              </w:rPr>
              <w:t xml:space="preserve">PTFU visits to reinforce and test skills </w:t>
            </w:r>
          </w:p>
        </w:tc>
        <w:tc>
          <w:tcPr>
            <w:tcW w:w="2450" w:type="dxa"/>
          </w:tcPr>
          <w:p w14:paraId="5311F2C5" w14:textId="67A2B8B4" w:rsidR="003F7F5F" w:rsidRPr="00650D5B" w:rsidRDefault="00A767BC" w:rsidP="00DE1430">
            <w:pPr>
              <w:pBdr>
                <w:top w:val="nil"/>
                <w:left w:val="nil"/>
                <w:bottom w:val="nil"/>
                <w:right w:val="nil"/>
                <w:between w:val="nil"/>
              </w:pBdr>
              <w:spacing w:before="40" w:after="40" w:line="259" w:lineRule="auto"/>
              <w:rPr>
                <w:rFonts w:asciiTheme="majorHAnsi" w:hAnsiTheme="majorHAnsi"/>
                <w:color w:val="000000"/>
              </w:rPr>
            </w:pPr>
            <w:r>
              <w:rPr>
                <w:rFonts w:asciiTheme="majorHAnsi" w:hAnsiTheme="majorHAnsi"/>
                <w:color w:val="000000"/>
              </w:rPr>
              <w:t>Completed for the year</w:t>
            </w:r>
          </w:p>
        </w:tc>
      </w:tr>
      <w:tr w:rsidR="00AC4715" w:rsidRPr="00CA6EA3" w14:paraId="0BA39D50" w14:textId="77777777" w:rsidTr="00DE1430">
        <w:trPr>
          <w:trHeight w:val="20"/>
        </w:trPr>
        <w:tc>
          <w:tcPr>
            <w:tcW w:w="6837" w:type="dxa"/>
          </w:tcPr>
          <w:p w14:paraId="129F3C23" w14:textId="23BB3C7B" w:rsidR="00AC4715" w:rsidRDefault="00A767BC" w:rsidP="00A767BC">
            <w:pPr>
              <w:pBdr>
                <w:top w:val="nil"/>
                <w:left w:val="nil"/>
                <w:bottom w:val="nil"/>
                <w:right w:val="nil"/>
                <w:between w:val="nil"/>
              </w:pBdr>
              <w:spacing w:before="40" w:after="40" w:line="259" w:lineRule="auto"/>
              <w:rPr>
                <w:rFonts w:asciiTheme="majorHAnsi" w:hAnsiTheme="majorHAnsi"/>
              </w:rPr>
            </w:pPr>
            <w:r>
              <w:rPr>
                <w:rFonts w:asciiTheme="majorHAnsi" w:hAnsiTheme="majorHAnsi"/>
              </w:rPr>
              <w:t>Developed m</w:t>
            </w:r>
            <w:r w:rsidR="00AC4715" w:rsidRPr="00AC4715">
              <w:rPr>
                <w:rFonts w:asciiTheme="majorHAnsi" w:hAnsiTheme="majorHAnsi"/>
              </w:rPr>
              <w:t>id-year report highlighting lessons from one year of follow-up visits, including what is working and what further adjustments need to be made to training programs</w:t>
            </w:r>
          </w:p>
        </w:tc>
        <w:tc>
          <w:tcPr>
            <w:tcW w:w="2450" w:type="dxa"/>
          </w:tcPr>
          <w:p w14:paraId="01D2B62D" w14:textId="1F1C14B0" w:rsidR="00AC4715" w:rsidRPr="00650D5B" w:rsidRDefault="00A767BC" w:rsidP="00DE1430">
            <w:pPr>
              <w:pBdr>
                <w:top w:val="nil"/>
                <w:left w:val="nil"/>
                <w:bottom w:val="nil"/>
                <w:right w:val="nil"/>
                <w:between w:val="nil"/>
              </w:pBdr>
              <w:spacing w:before="40" w:after="40" w:line="259" w:lineRule="auto"/>
              <w:rPr>
                <w:rFonts w:asciiTheme="majorHAnsi" w:hAnsiTheme="majorHAnsi"/>
                <w:color w:val="000000"/>
              </w:rPr>
            </w:pPr>
            <w:r>
              <w:rPr>
                <w:rFonts w:asciiTheme="majorHAnsi" w:hAnsiTheme="majorHAnsi"/>
                <w:color w:val="000000"/>
              </w:rPr>
              <w:t>Completed</w:t>
            </w:r>
          </w:p>
        </w:tc>
      </w:tr>
      <w:tr w:rsidR="003F7F5F" w:rsidRPr="00CA6EA3" w14:paraId="30DFB161" w14:textId="77777777" w:rsidTr="00DE1430">
        <w:trPr>
          <w:trHeight w:val="20"/>
        </w:trPr>
        <w:tc>
          <w:tcPr>
            <w:tcW w:w="6837" w:type="dxa"/>
          </w:tcPr>
          <w:p w14:paraId="49DA9246" w14:textId="77777777" w:rsidR="003F7F5F" w:rsidRPr="00CA6EA3" w:rsidRDefault="003F7F5F" w:rsidP="00DE1430">
            <w:pPr>
              <w:pBdr>
                <w:top w:val="nil"/>
                <w:left w:val="nil"/>
                <w:bottom w:val="nil"/>
                <w:right w:val="nil"/>
                <w:between w:val="nil"/>
              </w:pBdr>
              <w:spacing w:before="40" w:after="40" w:line="259" w:lineRule="auto"/>
              <w:rPr>
                <w:rFonts w:asciiTheme="majorHAnsi" w:hAnsiTheme="majorHAnsi"/>
              </w:rPr>
            </w:pPr>
            <w:r>
              <w:rPr>
                <w:rFonts w:asciiTheme="majorHAnsi" w:hAnsiTheme="majorHAnsi"/>
              </w:rPr>
              <w:t>Held one meeting</w:t>
            </w:r>
            <w:r w:rsidRPr="00E54791">
              <w:rPr>
                <w:rFonts w:asciiTheme="majorHAnsi" w:hAnsiTheme="majorHAnsi"/>
              </w:rPr>
              <w:t xml:space="preserve"> with public and private sector stakeholders and </w:t>
            </w:r>
            <w:r>
              <w:rPr>
                <w:rFonts w:asciiTheme="majorHAnsi" w:hAnsiTheme="majorHAnsi"/>
              </w:rPr>
              <w:t>IPs</w:t>
            </w:r>
            <w:r w:rsidRPr="00E54791">
              <w:rPr>
                <w:rFonts w:asciiTheme="majorHAnsi" w:hAnsiTheme="majorHAnsi"/>
              </w:rPr>
              <w:t xml:space="preserve"> to discuss lessons learned from conducting PTFU visits and solutions moving forward for delivering quality FP services </w:t>
            </w:r>
          </w:p>
        </w:tc>
        <w:tc>
          <w:tcPr>
            <w:tcW w:w="2450" w:type="dxa"/>
          </w:tcPr>
          <w:p w14:paraId="612A5A86" w14:textId="77777777" w:rsidR="003F7F5F" w:rsidRPr="00CA6EA3" w:rsidRDefault="003F7F5F" w:rsidP="00DE1430">
            <w:pPr>
              <w:pBdr>
                <w:top w:val="nil"/>
                <w:left w:val="nil"/>
                <w:bottom w:val="nil"/>
                <w:right w:val="nil"/>
                <w:between w:val="nil"/>
              </w:pBdr>
              <w:spacing w:before="40" w:after="40" w:line="259" w:lineRule="auto"/>
              <w:rPr>
                <w:rFonts w:asciiTheme="majorHAnsi" w:hAnsiTheme="majorHAnsi"/>
                <w:color w:val="000000"/>
              </w:rPr>
            </w:pPr>
            <w:r>
              <w:rPr>
                <w:rFonts w:asciiTheme="majorHAnsi" w:hAnsiTheme="majorHAnsi"/>
                <w:color w:val="000000"/>
              </w:rPr>
              <w:t xml:space="preserve">Completed </w:t>
            </w:r>
          </w:p>
        </w:tc>
      </w:tr>
      <w:tr w:rsidR="003F7F5F" w:rsidRPr="00CA6EA3" w14:paraId="6FA4C3D1" w14:textId="77777777" w:rsidTr="00DE1430">
        <w:trPr>
          <w:trHeight w:val="20"/>
        </w:trPr>
        <w:tc>
          <w:tcPr>
            <w:tcW w:w="6837" w:type="dxa"/>
          </w:tcPr>
          <w:p w14:paraId="10A4A2E5" w14:textId="77777777" w:rsidR="003F7F5F" w:rsidRPr="00E54791" w:rsidRDefault="003F7F5F" w:rsidP="00DE1430">
            <w:pPr>
              <w:pBdr>
                <w:top w:val="nil"/>
                <w:left w:val="nil"/>
                <w:bottom w:val="nil"/>
                <w:right w:val="nil"/>
                <w:between w:val="nil"/>
              </w:pBdr>
              <w:spacing w:before="40" w:after="40" w:line="259" w:lineRule="auto"/>
              <w:rPr>
                <w:rFonts w:asciiTheme="majorHAnsi" w:hAnsiTheme="majorHAnsi"/>
              </w:rPr>
            </w:pPr>
            <w:r>
              <w:rPr>
                <w:rFonts w:asciiTheme="majorHAnsi" w:hAnsiTheme="majorHAnsi"/>
              </w:rPr>
              <w:t xml:space="preserve">Reinforced </w:t>
            </w:r>
            <w:r w:rsidRPr="00E54791">
              <w:rPr>
                <w:rFonts w:asciiTheme="majorHAnsi" w:hAnsiTheme="majorHAnsi"/>
              </w:rPr>
              <w:t xml:space="preserve">25 Year 1 trainers’ skills and </w:t>
            </w:r>
            <w:r>
              <w:rPr>
                <w:rFonts w:asciiTheme="majorHAnsi" w:hAnsiTheme="majorHAnsi"/>
              </w:rPr>
              <w:t xml:space="preserve">trained </w:t>
            </w:r>
            <w:r w:rsidRPr="00E54791">
              <w:rPr>
                <w:rFonts w:asciiTheme="majorHAnsi" w:hAnsiTheme="majorHAnsi"/>
              </w:rPr>
              <w:t xml:space="preserve">35 additional Year 2 trainers on attitudinal learning and reducing gender barriers </w:t>
            </w:r>
            <w:r>
              <w:rPr>
                <w:rFonts w:asciiTheme="majorHAnsi" w:hAnsiTheme="majorHAnsi"/>
              </w:rPr>
              <w:t>in</w:t>
            </w:r>
            <w:r w:rsidRPr="00E54791">
              <w:rPr>
                <w:rFonts w:asciiTheme="majorHAnsi" w:hAnsiTheme="majorHAnsi"/>
              </w:rPr>
              <w:t xml:space="preserve"> care as part of </w:t>
            </w:r>
            <w:r>
              <w:rPr>
                <w:rFonts w:asciiTheme="majorHAnsi" w:hAnsiTheme="majorHAnsi"/>
              </w:rPr>
              <w:t>TOT</w:t>
            </w:r>
          </w:p>
        </w:tc>
        <w:tc>
          <w:tcPr>
            <w:tcW w:w="2450" w:type="dxa"/>
          </w:tcPr>
          <w:p w14:paraId="1709D7B4" w14:textId="77777777" w:rsidR="003F7F5F" w:rsidRDefault="003F7F5F" w:rsidP="00DE1430">
            <w:pPr>
              <w:pBdr>
                <w:top w:val="nil"/>
                <w:left w:val="nil"/>
                <w:bottom w:val="nil"/>
                <w:right w:val="nil"/>
                <w:between w:val="nil"/>
              </w:pBdr>
              <w:spacing w:before="40" w:after="40" w:line="259" w:lineRule="auto"/>
              <w:rPr>
                <w:rFonts w:asciiTheme="majorHAnsi" w:hAnsiTheme="majorHAnsi"/>
                <w:color w:val="000000"/>
              </w:rPr>
            </w:pPr>
            <w:r>
              <w:rPr>
                <w:rFonts w:asciiTheme="majorHAnsi" w:hAnsiTheme="majorHAnsi"/>
                <w:color w:val="000000"/>
              </w:rPr>
              <w:t>Completed</w:t>
            </w:r>
          </w:p>
        </w:tc>
      </w:tr>
      <w:tr w:rsidR="003F7F5F" w:rsidRPr="00CA6EA3" w14:paraId="326BA7FD" w14:textId="77777777" w:rsidTr="00DE1430">
        <w:trPr>
          <w:trHeight w:val="20"/>
        </w:trPr>
        <w:tc>
          <w:tcPr>
            <w:tcW w:w="6837" w:type="dxa"/>
          </w:tcPr>
          <w:p w14:paraId="1EF9284E" w14:textId="3E879CFD" w:rsidR="003F7F5F" w:rsidRPr="00E54791" w:rsidRDefault="003F7F5F" w:rsidP="00FB1C9C">
            <w:pPr>
              <w:pBdr>
                <w:top w:val="nil"/>
                <w:left w:val="nil"/>
                <w:bottom w:val="nil"/>
                <w:right w:val="nil"/>
                <w:between w:val="nil"/>
              </w:pBdr>
              <w:spacing w:before="40" w:after="40" w:line="259" w:lineRule="auto"/>
              <w:rPr>
                <w:rFonts w:asciiTheme="majorHAnsi" w:hAnsiTheme="majorHAnsi"/>
              </w:rPr>
            </w:pPr>
            <w:r>
              <w:rPr>
                <w:rFonts w:asciiTheme="majorHAnsi" w:hAnsiTheme="majorHAnsi"/>
              </w:rPr>
              <w:t>Trained s</w:t>
            </w:r>
            <w:r w:rsidRPr="00E54791">
              <w:rPr>
                <w:rFonts w:asciiTheme="majorHAnsi" w:hAnsiTheme="majorHAnsi"/>
              </w:rPr>
              <w:t>ervice providers (</w:t>
            </w:r>
            <w:r w:rsidR="00FB1C9C">
              <w:rPr>
                <w:rFonts w:asciiTheme="majorHAnsi" w:hAnsiTheme="majorHAnsi"/>
              </w:rPr>
              <w:t>doctors</w:t>
            </w:r>
            <w:r w:rsidRPr="00E54791">
              <w:rPr>
                <w:rFonts w:asciiTheme="majorHAnsi" w:hAnsiTheme="majorHAnsi"/>
              </w:rPr>
              <w:t xml:space="preserve">, </w:t>
            </w:r>
            <w:r>
              <w:rPr>
                <w:rFonts w:asciiTheme="majorHAnsi" w:hAnsiTheme="majorHAnsi"/>
              </w:rPr>
              <w:t>n</w:t>
            </w:r>
            <w:r w:rsidRPr="00E54791">
              <w:rPr>
                <w:rFonts w:asciiTheme="majorHAnsi" w:hAnsiTheme="majorHAnsi"/>
              </w:rPr>
              <w:t xml:space="preserve">urses, </w:t>
            </w:r>
            <w:r>
              <w:rPr>
                <w:rFonts w:asciiTheme="majorHAnsi" w:hAnsiTheme="majorHAnsi"/>
              </w:rPr>
              <w:t>m</w:t>
            </w:r>
            <w:r w:rsidRPr="00E54791">
              <w:rPr>
                <w:rFonts w:asciiTheme="majorHAnsi" w:hAnsiTheme="majorHAnsi"/>
              </w:rPr>
              <w:t>idwives</w:t>
            </w:r>
            <w:r w:rsidR="00FB1C9C">
              <w:rPr>
                <w:rFonts w:asciiTheme="majorHAnsi" w:hAnsiTheme="majorHAnsi"/>
              </w:rPr>
              <w:t>,</w:t>
            </w:r>
            <w:r w:rsidRPr="00E54791">
              <w:rPr>
                <w:rFonts w:asciiTheme="majorHAnsi" w:hAnsiTheme="majorHAnsi"/>
              </w:rPr>
              <w:t xml:space="preserve"> and CH</w:t>
            </w:r>
            <w:r>
              <w:rPr>
                <w:rFonts w:asciiTheme="majorHAnsi" w:hAnsiTheme="majorHAnsi"/>
              </w:rPr>
              <w:t>E</w:t>
            </w:r>
            <w:r w:rsidRPr="00E54791">
              <w:rPr>
                <w:rFonts w:asciiTheme="majorHAnsi" w:hAnsiTheme="majorHAnsi"/>
              </w:rPr>
              <w:t>Ws) to provide unbiased FP services</w:t>
            </w:r>
          </w:p>
        </w:tc>
        <w:tc>
          <w:tcPr>
            <w:tcW w:w="2450" w:type="dxa"/>
          </w:tcPr>
          <w:p w14:paraId="578C0A15" w14:textId="77777777" w:rsidR="003F7F5F" w:rsidRDefault="003F7F5F" w:rsidP="00DE1430">
            <w:pPr>
              <w:pBdr>
                <w:top w:val="nil"/>
                <w:left w:val="nil"/>
                <w:bottom w:val="nil"/>
                <w:right w:val="nil"/>
                <w:between w:val="nil"/>
              </w:pBdr>
              <w:spacing w:before="40" w:after="40" w:line="259" w:lineRule="auto"/>
              <w:rPr>
                <w:rFonts w:asciiTheme="majorHAnsi" w:hAnsiTheme="majorHAnsi"/>
                <w:color w:val="000000"/>
              </w:rPr>
            </w:pPr>
            <w:r>
              <w:rPr>
                <w:rFonts w:asciiTheme="majorHAnsi" w:hAnsiTheme="majorHAnsi"/>
                <w:color w:val="000000"/>
              </w:rPr>
              <w:t xml:space="preserve">Completed </w:t>
            </w:r>
          </w:p>
        </w:tc>
      </w:tr>
      <w:tr w:rsidR="00857953" w:rsidRPr="00CA6EA3" w14:paraId="7B34714F" w14:textId="77777777" w:rsidTr="00860DC1">
        <w:trPr>
          <w:trHeight w:val="20"/>
        </w:trPr>
        <w:tc>
          <w:tcPr>
            <w:tcW w:w="9287" w:type="dxa"/>
            <w:gridSpan w:val="2"/>
          </w:tcPr>
          <w:p w14:paraId="07524BD9" w14:textId="0CDAFA6D" w:rsidR="00857953" w:rsidRPr="00857953" w:rsidRDefault="00857953" w:rsidP="00DE1430">
            <w:pPr>
              <w:pBdr>
                <w:top w:val="nil"/>
                <w:left w:val="nil"/>
                <w:bottom w:val="nil"/>
                <w:right w:val="nil"/>
                <w:between w:val="nil"/>
              </w:pBdr>
              <w:spacing w:before="40" w:after="40" w:line="259" w:lineRule="auto"/>
              <w:rPr>
                <w:rFonts w:asciiTheme="majorHAnsi" w:hAnsiTheme="majorHAnsi"/>
                <w:b/>
                <w:color w:val="000000"/>
              </w:rPr>
            </w:pPr>
            <w:r w:rsidRPr="00857953">
              <w:rPr>
                <w:rFonts w:asciiTheme="majorHAnsi" w:hAnsiTheme="majorHAnsi"/>
                <w:b/>
              </w:rPr>
              <w:t>Expansion (Oyo and Akwa Ibom) specific activities</w:t>
            </w:r>
          </w:p>
        </w:tc>
      </w:tr>
      <w:tr w:rsidR="003F7F5F" w:rsidRPr="00CA6EA3" w14:paraId="3D446496" w14:textId="77777777" w:rsidTr="00DE1430">
        <w:trPr>
          <w:trHeight w:val="20"/>
        </w:trPr>
        <w:tc>
          <w:tcPr>
            <w:tcW w:w="6837" w:type="dxa"/>
          </w:tcPr>
          <w:p w14:paraId="67185F03" w14:textId="47C5F00E" w:rsidR="003F7F5F" w:rsidRPr="00CA6EA3" w:rsidRDefault="003F7F5F" w:rsidP="00DE1430">
            <w:pPr>
              <w:pBdr>
                <w:top w:val="nil"/>
                <w:left w:val="nil"/>
                <w:bottom w:val="nil"/>
                <w:right w:val="nil"/>
                <w:between w:val="nil"/>
              </w:pBdr>
              <w:spacing w:before="40" w:after="40" w:line="259" w:lineRule="auto"/>
              <w:rPr>
                <w:rFonts w:asciiTheme="majorHAnsi" w:hAnsiTheme="majorHAnsi"/>
              </w:rPr>
            </w:pPr>
            <w:r w:rsidRPr="00CA6EA3">
              <w:rPr>
                <w:rFonts w:asciiTheme="majorHAnsi" w:hAnsiTheme="majorHAnsi"/>
              </w:rPr>
              <w:t xml:space="preserve">Desk review of existing FP and </w:t>
            </w:r>
            <w:r>
              <w:rPr>
                <w:rFonts w:asciiTheme="majorHAnsi" w:hAnsiTheme="majorHAnsi"/>
              </w:rPr>
              <w:t>human resources for health</w:t>
            </w:r>
            <w:r w:rsidRPr="00CA6EA3">
              <w:rPr>
                <w:rFonts w:asciiTheme="majorHAnsi" w:hAnsiTheme="majorHAnsi"/>
              </w:rPr>
              <w:t xml:space="preserve"> data </w:t>
            </w:r>
          </w:p>
        </w:tc>
        <w:tc>
          <w:tcPr>
            <w:tcW w:w="2450" w:type="dxa"/>
          </w:tcPr>
          <w:p w14:paraId="2D01E895" w14:textId="77777777" w:rsidR="003F7F5F" w:rsidRPr="00650D5B" w:rsidRDefault="003F7F5F" w:rsidP="00DE1430">
            <w:pPr>
              <w:pBdr>
                <w:top w:val="nil"/>
                <w:left w:val="nil"/>
                <w:bottom w:val="nil"/>
                <w:right w:val="nil"/>
                <w:between w:val="nil"/>
              </w:pBdr>
              <w:spacing w:before="40" w:after="40" w:line="259" w:lineRule="auto"/>
              <w:rPr>
                <w:rFonts w:asciiTheme="majorHAnsi" w:hAnsiTheme="majorHAnsi"/>
                <w:color w:val="000000"/>
              </w:rPr>
            </w:pPr>
            <w:r w:rsidRPr="00650D5B">
              <w:rPr>
                <w:rFonts w:asciiTheme="majorHAnsi" w:hAnsiTheme="majorHAnsi"/>
                <w:color w:val="000000"/>
              </w:rPr>
              <w:t>Completed</w:t>
            </w:r>
          </w:p>
        </w:tc>
      </w:tr>
      <w:tr w:rsidR="003F7F5F" w:rsidRPr="00CA6EA3" w14:paraId="62EC9A66" w14:textId="77777777" w:rsidTr="00DE1430">
        <w:trPr>
          <w:trHeight w:val="20"/>
        </w:trPr>
        <w:tc>
          <w:tcPr>
            <w:tcW w:w="6837" w:type="dxa"/>
          </w:tcPr>
          <w:p w14:paraId="03D39AC6" w14:textId="0F97155E" w:rsidR="003F7F5F" w:rsidRPr="00650D5B" w:rsidRDefault="003F7F5F" w:rsidP="00DE1430">
            <w:pPr>
              <w:pBdr>
                <w:top w:val="nil"/>
                <w:left w:val="nil"/>
                <w:bottom w:val="nil"/>
                <w:right w:val="nil"/>
                <w:between w:val="nil"/>
              </w:pBdr>
              <w:spacing w:before="40" w:after="40" w:line="259" w:lineRule="auto"/>
              <w:rPr>
                <w:rFonts w:asciiTheme="majorHAnsi" w:hAnsiTheme="majorHAnsi"/>
              </w:rPr>
            </w:pPr>
            <w:r w:rsidRPr="00650D5B">
              <w:rPr>
                <w:rFonts w:asciiTheme="majorHAnsi" w:hAnsiTheme="majorHAnsi"/>
              </w:rPr>
              <w:t xml:space="preserve">Conduced targeted health facility baseline assessments </w:t>
            </w:r>
          </w:p>
        </w:tc>
        <w:tc>
          <w:tcPr>
            <w:tcW w:w="2450" w:type="dxa"/>
          </w:tcPr>
          <w:p w14:paraId="67E54DF5" w14:textId="77777777" w:rsidR="003F7F5F" w:rsidRPr="00CA6EA3" w:rsidRDefault="003F7F5F" w:rsidP="00DE1430">
            <w:pPr>
              <w:pBdr>
                <w:top w:val="nil"/>
                <w:left w:val="nil"/>
                <w:bottom w:val="nil"/>
                <w:right w:val="nil"/>
                <w:between w:val="nil"/>
              </w:pBdr>
              <w:spacing w:before="40" w:after="40" w:line="259" w:lineRule="auto"/>
              <w:rPr>
                <w:rFonts w:asciiTheme="majorHAnsi" w:hAnsiTheme="majorHAnsi"/>
                <w:color w:val="000000"/>
              </w:rPr>
            </w:pPr>
            <w:r w:rsidRPr="00CA6EA3">
              <w:rPr>
                <w:rFonts w:asciiTheme="majorHAnsi" w:hAnsiTheme="majorHAnsi"/>
                <w:color w:val="000000"/>
              </w:rPr>
              <w:t>Completed</w:t>
            </w:r>
          </w:p>
        </w:tc>
      </w:tr>
      <w:tr w:rsidR="003F7F5F" w:rsidRPr="00CA6EA3" w14:paraId="2665E9A2" w14:textId="77777777" w:rsidTr="00DE1430">
        <w:trPr>
          <w:trHeight w:val="20"/>
        </w:trPr>
        <w:tc>
          <w:tcPr>
            <w:tcW w:w="6837" w:type="dxa"/>
          </w:tcPr>
          <w:p w14:paraId="29EC3890" w14:textId="77777777" w:rsidR="003F7F5F" w:rsidRPr="00650D5B" w:rsidRDefault="003F7F5F" w:rsidP="00DE1430">
            <w:pPr>
              <w:pBdr>
                <w:top w:val="nil"/>
                <w:left w:val="nil"/>
                <w:bottom w:val="nil"/>
                <w:right w:val="nil"/>
                <w:between w:val="nil"/>
              </w:pBdr>
              <w:spacing w:before="40" w:after="40" w:line="259" w:lineRule="auto"/>
              <w:rPr>
                <w:rFonts w:asciiTheme="majorHAnsi" w:hAnsiTheme="majorHAnsi"/>
              </w:rPr>
            </w:pPr>
            <w:r w:rsidRPr="00650D5B">
              <w:rPr>
                <w:rFonts w:asciiTheme="majorHAnsi" w:hAnsiTheme="majorHAnsi"/>
              </w:rPr>
              <w:t xml:space="preserve">Identified health workers to be trained from public and private facilities </w:t>
            </w:r>
          </w:p>
        </w:tc>
        <w:tc>
          <w:tcPr>
            <w:tcW w:w="2450" w:type="dxa"/>
          </w:tcPr>
          <w:p w14:paraId="6642A94D" w14:textId="77777777" w:rsidR="003F7F5F" w:rsidRPr="00CA6EA3" w:rsidRDefault="003F7F5F" w:rsidP="00DE1430">
            <w:pPr>
              <w:pBdr>
                <w:top w:val="nil"/>
                <w:left w:val="nil"/>
                <w:bottom w:val="nil"/>
                <w:right w:val="nil"/>
                <w:between w:val="nil"/>
              </w:pBdr>
              <w:spacing w:before="40" w:after="40" w:line="259" w:lineRule="auto"/>
              <w:rPr>
                <w:rFonts w:asciiTheme="majorHAnsi" w:hAnsiTheme="majorHAnsi"/>
                <w:color w:val="000000"/>
              </w:rPr>
            </w:pPr>
            <w:r w:rsidRPr="00CA6EA3">
              <w:rPr>
                <w:rFonts w:asciiTheme="majorHAnsi" w:hAnsiTheme="majorHAnsi"/>
                <w:color w:val="000000"/>
              </w:rPr>
              <w:t>Completed</w:t>
            </w:r>
          </w:p>
        </w:tc>
      </w:tr>
      <w:tr w:rsidR="003F7F5F" w:rsidRPr="00CA6EA3" w14:paraId="030DE07A" w14:textId="77777777" w:rsidTr="00DE1430">
        <w:trPr>
          <w:trHeight w:val="20"/>
        </w:trPr>
        <w:tc>
          <w:tcPr>
            <w:tcW w:w="6837" w:type="dxa"/>
          </w:tcPr>
          <w:p w14:paraId="2EC0AC97" w14:textId="605213BF" w:rsidR="003F7F5F" w:rsidRPr="00CA6EA3" w:rsidRDefault="00FB1C9C" w:rsidP="00FB1C9C">
            <w:pPr>
              <w:pBdr>
                <w:top w:val="nil"/>
                <w:left w:val="nil"/>
                <w:bottom w:val="nil"/>
                <w:right w:val="nil"/>
                <w:between w:val="nil"/>
              </w:pBdr>
              <w:spacing w:before="40" w:after="40" w:line="259" w:lineRule="auto"/>
              <w:rPr>
                <w:rFonts w:asciiTheme="majorHAnsi" w:hAnsiTheme="majorHAnsi"/>
              </w:rPr>
            </w:pPr>
            <w:r>
              <w:rPr>
                <w:rFonts w:asciiTheme="majorHAnsi" w:hAnsiTheme="majorHAnsi"/>
              </w:rPr>
              <w:t xml:space="preserve">Master trainers conducted </w:t>
            </w:r>
            <w:r w:rsidR="003F7F5F" w:rsidRPr="00CA6EA3">
              <w:rPr>
                <w:rFonts w:asciiTheme="majorHAnsi" w:hAnsiTheme="majorHAnsi"/>
              </w:rPr>
              <w:t xml:space="preserve">TOTs </w:t>
            </w:r>
            <w:r w:rsidR="003F7F5F">
              <w:rPr>
                <w:rFonts w:asciiTheme="majorHAnsi" w:hAnsiTheme="majorHAnsi"/>
              </w:rPr>
              <w:t>to train</w:t>
            </w:r>
            <w:r w:rsidR="003F7F5F" w:rsidRPr="00CA6EA3">
              <w:rPr>
                <w:rFonts w:asciiTheme="majorHAnsi" w:hAnsiTheme="majorHAnsi"/>
              </w:rPr>
              <w:t xml:space="preserve"> 50 male and female state</w:t>
            </w:r>
            <w:r>
              <w:rPr>
                <w:rFonts w:asciiTheme="majorHAnsi" w:hAnsiTheme="majorHAnsi"/>
              </w:rPr>
              <w:t xml:space="preserve"> </w:t>
            </w:r>
            <w:r w:rsidR="003F7F5F" w:rsidRPr="00CA6EA3">
              <w:rPr>
                <w:rFonts w:asciiTheme="majorHAnsi" w:hAnsiTheme="majorHAnsi"/>
              </w:rPr>
              <w:t xml:space="preserve">level trainers, who will conduct provider trainings and post-training </w:t>
            </w:r>
            <w:r w:rsidR="003F7F5F">
              <w:rPr>
                <w:rFonts w:asciiTheme="majorHAnsi" w:hAnsiTheme="majorHAnsi"/>
              </w:rPr>
              <w:t>coaching</w:t>
            </w:r>
            <w:r w:rsidR="003F7F5F" w:rsidRPr="00CA6EA3">
              <w:rPr>
                <w:rFonts w:asciiTheme="majorHAnsi" w:hAnsiTheme="majorHAnsi"/>
              </w:rPr>
              <w:t xml:space="preserve"> across health facilities in the </w:t>
            </w:r>
            <w:r w:rsidR="00ED3956">
              <w:rPr>
                <w:rFonts w:asciiTheme="majorHAnsi" w:hAnsiTheme="majorHAnsi"/>
              </w:rPr>
              <w:t>both</w:t>
            </w:r>
            <w:r w:rsidR="003F7F5F" w:rsidRPr="00CA6EA3">
              <w:rPr>
                <w:rFonts w:asciiTheme="majorHAnsi" w:hAnsiTheme="majorHAnsi"/>
              </w:rPr>
              <w:t xml:space="preserve"> states</w:t>
            </w:r>
            <w:r w:rsidR="003F7F5F">
              <w:rPr>
                <w:rFonts w:asciiTheme="majorHAnsi" w:hAnsiTheme="majorHAnsi"/>
              </w:rPr>
              <w:t xml:space="preserve"> </w:t>
            </w:r>
          </w:p>
        </w:tc>
        <w:tc>
          <w:tcPr>
            <w:tcW w:w="2450" w:type="dxa"/>
          </w:tcPr>
          <w:p w14:paraId="30A9F44C" w14:textId="77777777" w:rsidR="003F7F5F" w:rsidRPr="00650D5B" w:rsidRDefault="003F7F5F" w:rsidP="00DE1430">
            <w:pPr>
              <w:pBdr>
                <w:top w:val="nil"/>
                <w:left w:val="nil"/>
                <w:bottom w:val="nil"/>
                <w:right w:val="nil"/>
                <w:between w:val="nil"/>
              </w:pBdr>
              <w:spacing w:before="40" w:after="40" w:line="259" w:lineRule="auto"/>
              <w:rPr>
                <w:rFonts w:asciiTheme="majorHAnsi" w:hAnsiTheme="majorHAnsi"/>
                <w:color w:val="000000"/>
              </w:rPr>
            </w:pPr>
            <w:r w:rsidRPr="00650D5B">
              <w:rPr>
                <w:rFonts w:asciiTheme="majorHAnsi" w:hAnsiTheme="majorHAnsi"/>
                <w:color w:val="000000"/>
              </w:rPr>
              <w:t>Completed</w:t>
            </w:r>
          </w:p>
        </w:tc>
      </w:tr>
      <w:tr w:rsidR="003F7F5F" w:rsidRPr="00CA6EA3" w14:paraId="487D7F37" w14:textId="77777777" w:rsidTr="00DE1430">
        <w:trPr>
          <w:trHeight w:val="20"/>
        </w:trPr>
        <w:tc>
          <w:tcPr>
            <w:tcW w:w="6837" w:type="dxa"/>
          </w:tcPr>
          <w:p w14:paraId="46696C21" w14:textId="03B6085A" w:rsidR="003F7F5F" w:rsidRPr="00CA6EA3" w:rsidRDefault="003F7F5F" w:rsidP="00DE1430">
            <w:pPr>
              <w:pBdr>
                <w:top w:val="nil"/>
                <w:left w:val="nil"/>
                <w:bottom w:val="nil"/>
                <w:right w:val="nil"/>
                <w:between w:val="nil"/>
              </w:pBdr>
              <w:spacing w:before="40" w:after="40" w:line="259" w:lineRule="auto"/>
              <w:rPr>
                <w:rFonts w:asciiTheme="majorHAnsi" w:hAnsiTheme="majorHAnsi"/>
              </w:rPr>
            </w:pPr>
            <w:r>
              <w:rPr>
                <w:rFonts w:asciiTheme="majorHAnsi" w:hAnsiTheme="majorHAnsi"/>
              </w:rPr>
              <w:t xml:space="preserve">Identified and engaged </w:t>
            </w:r>
            <w:r w:rsidR="00ED3956">
              <w:rPr>
                <w:rFonts w:asciiTheme="majorHAnsi" w:hAnsiTheme="majorHAnsi"/>
              </w:rPr>
              <w:t>25</w:t>
            </w:r>
            <w:r w:rsidR="00ED3956" w:rsidRPr="00CA6EA3">
              <w:rPr>
                <w:rFonts w:asciiTheme="majorHAnsi" w:hAnsiTheme="majorHAnsi"/>
              </w:rPr>
              <w:t xml:space="preserve"> </w:t>
            </w:r>
            <w:r w:rsidRPr="00CA6EA3">
              <w:rPr>
                <w:rFonts w:asciiTheme="majorHAnsi" w:hAnsiTheme="majorHAnsi"/>
              </w:rPr>
              <w:t>state</w:t>
            </w:r>
            <w:r w:rsidR="00FB1C9C">
              <w:rPr>
                <w:rFonts w:asciiTheme="majorHAnsi" w:hAnsiTheme="majorHAnsi"/>
              </w:rPr>
              <w:t xml:space="preserve"> </w:t>
            </w:r>
            <w:r w:rsidRPr="00CA6EA3">
              <w:rPr>
                <w:rFonts w:asciiTheme="majorHAnsi" w:hAnsiTheme="majorHAnsi"/>
              </w:rPr>
              <w:t>level trainers</w:t>
            </w:r>
            <w:r w:rsidR="00ED3956">
              <w:rPr>
                <w:rFonts w:asciiTheme="majorHAnsi" w:hAnsiTheme="majorHAnsi"/>
              </w:rPr>
              <w:t xml:space="preserve"> per state</w:t>
            </w:r>
            <w:r w:rsidRPr="00CA6EA3">
              <w:rPr>
                <w:rFonts w:asciiTheme="majorHAnsi" w:hAnsiTheme="majorHAnsi"/>
              </w:rPr>
              <w:t xml:space="preserve"> with reinforced skills to effectively conduct FP provider trainings as SHOPS Plus state trainers</w:t>
            </w:r>
          </w:p>
        </w:tc>
        <w:tc>
          <w:tcPr>
            <w:tcW w:w="2450" w:type="dxa"/>
          </w:tcPr>
          <w:p w14:paraId="55661697" w14:textId="77777777" w:rsidR="003F7F5F" w:rsidRPr="00650D5B" w:rsidRDefault="003F7F5F" w:rsidP="00DE1430">
            <w:pPr>
              <w:pBdr>
                <w:top w:val="nil"/>
                <w:left w:val="nil"/>
                <w:bottom w:val="nil"/>
                <w:right w:val="nil"/>
                <w:between w:val="nil"/>
              </w:pBdr>
              <w:spacing w:before="40" w:after="40" w:line="259" w:lineRule="auto"/>
              <w:rPr>
                <w:rFonts w:asciiTheme="majorHAnsi" w:hAnsiTheme="majorHAnsi"/>
                <w:color w:val="000000"/>
              </w:rPr>
            </w:pPr>
            <w:r w:rsidRPr="00650D5B">
              <w:rPr>
                <w:rFonts w:asciiTheme="majorHAnsi" w:hAnsiTheme="majorHAnsi"/>
                <w:color w:val="000000"/>
              </w:rPr>
              <w:t>Completed</w:t>
            </w:r>
          </w:p>
        </w:tc>
      </w:tr>
    </w:tbl>
    <w:p w14:paraId="7FF2A000" w14:textId="186678E4" w:rsidR="009A5435" w:rsidRPr="008E0574" w:rsidRDefault="009A5435" w:rsidP="00402B10">
      <w:pPr>
        <w:pStyle w:val="Heading3"/>
        <w:rPr>
          <w:rFonts w:asciiTheme="majorHAnsi" w:hAnsiTheme="majorHAnsi"/>
          <w:color w:val="002A6C"/>
          <w:sz w:val="28"/>
          <w:szCs w:val="28"/>
        </w:rPr>
      </w:pPr>
      <w:bookmarkStart w:id="11" w:name="_Toc23434102"/>
      <w:r w:rsidRPr="008E0574">
        <w:rPr>
          <w:rFonts w:asciiTheme="majorHAnsi" w:hAnsiTheme="majorHAnsi"/>
          <w:color w:val="002A6C"/>
          <w:sz w:val="28"/>
          <w:szCs w:val="28"/>
        </w:rPr>
        <w:t>Sub-IR 1.1: Improved user-friendly FP training system with enhanced</w:t>
      </w:r>
      <w:r w:rsidR="003B236F">
        <w:rPr>
          <w:rFonts w:asciiTheme="majorHAnsi" w:hAnsiTheme="majorHAnsi"/>
          <w:color w:val="002A6C"/>
          <w:sz w:val="28"/>
          <w:szCs w:val="28"/>
        </w:rPr>
        <w:t xml:space="preserve"> </w:t>
      </w:r>
      <w:r w:rsidRPr="008E0574">
        <w:rPr>
          <w:rFonts w:asciiTheme="majorHAnsi" w:hAnsiTheme="majorHAnsi"/>
          <w:color w:val="002A6C"/>
          <w:sz w:val="28"/>
          <w:szCs w:val="28"/>
        </w:rPr>
        <w:t>emphasis on the full range of FP services</w:t>
      </w:r>
      <w:bookmarkEnd w:id="11"/>
    </w:p>
    <w:p w14:paraId="26D0203B" w14:textId="6C0470AA" w:rsidR="005D4339" w:rsidRPr="00CB4712" w:rsidRDefault="009A5435" w:rsidP="009A5435">
      <w:pPr>
        <w:spacing w:before="0" w:after="160" w:line="259" w:lineRule="auto"/>
        <w:rPr>
          <w:rFonts w:asciiTheme="majorHAnsi" w:hAnsiTheme="majorHAnsi"/>
          <w:b/>
        </w:rPr>
      </w:pPr>
      <w:r w:rsidRPr="00CB4712">
        <w:rPr>
          <w:rFonts w:asciiTheme="majorHAnsi" w:hAnsiTheme="majorHAnsi"/>
          <w:b/>
        </w:rPr>
        <w:t xml:space="preserve">Activity 1.1.1: </w:t>
      </w:r>
      <w:r w:rsidR="005D4339" w:rsidRPr="00CB4712">
        <w:rPr>
          <w:rFonts w:asciiTheme="majorHAnsi" w:hAnsiTheme="majorHAnsi"/>
          <w:b/>
        </w:rPr>
        <w:t>Conduct a desk review on the availability and capability of public and private health providers to deliver FP counselling and services then conduct a targeted</w:t>
      </w:r>
      <w:r w:rsidR="00402B10">
        <w:rPr>
          <w:rFonts w:asciiTheme="majorHAnsi" w:hAnsiTheme="majorHAnsi"/>
          <w:b/>
        </w:rPr>
        <w:t xml:space="preserve"> assessment to address the gaps</w:t>
      </w:r>
      <w:r w:rsidR="005D4339" w:rsidRPr="00CB4712">
        <w:rPr>
          <w:rFonts w:asciiTheme="majorHAnsi" w:hAnsiTheme="majorHAnsi"/>
          <w:b/>
        </w:rPr>
        <w:t xml:space="preserve"> (Oyo and Akwa Ibom)</w:t>
      </w:r>
    </w:p>
    <w:p w14:paraId="4C52553A" w14:textId="28327D73" w:rsidR="003F7F5F" w:rsidRDefault="00BF2A6A" w:rsidP="003F7F5F">
      <w:r>
        <w:t>In Q2, SHOPS Plus</w:t>
      </w:r>
      <w:r w:rsidR="003F7F5F">
        <w:t xml:space="preserve"> commenced activities </w:t>
      </w:r>
      <w:r w:rsidRPr="00BF2A6A">
        <w:t xml:space="preserve">in the two new intervention states </w:t>
      </w:r>
      <w:r w:rsidR="003F7F5F">
        <w:t xml:space="preserve">by conducting baseline </w:t>
      </w:r>
      <w:r w:rsidR="00ED3956">
        <w:t xml:space="preserve">assessments to identify </w:t>
      </w:r>
      <w:r w:rsidR="00402B10">
        <w:t xml:space="preserve">health workers’ </w:t>
      </w:r>
      <w:r w:rsidR="00A7028A">
        <w:t xml:space="preserve">FP </w:t>
      </w:r>
      <w:r w:rsidR="003F7F5F" w:rsidRPr="001603B4">
        <w:t>knowledge</w:t>
      </w:r>
      <w:r w:rsidR="00A7028A">
        <w:t xml:space="preserve"> and skills</w:t>
      </w:r>
      <w:r w:rsidR="003F7F5F" w:rsidRPr="001603B4">
        <w:t xml:space="preserve"> gaps</w:t>
      </w:r>
      <w:r w:rsidR="00402B10">
        <w:t>. T</w:t>
      </w:r>
      <w:r>
        <w:t xml:space="preserve">his </w:t>
      </w:r>
      <w:r w:rsidR="003F7F5F">
        <w:t xml:space="preserve">was instrumental in developing </w:t>
      </w:r>
      <w:r w:rsidR="003F7F5F" w:rsidRPr="001603B4">
        <w:t xml:space="preserve">a training plan </w:t>
      </w:r>
      <w:r w:rsidR="003F7F5F">
        <w:t xml:space="preserve">to improve </w:t>
      </w:r>
      <w:r w:rsidR="003F7F5F" w:rsidRPr="001603B4">
        <w:t>existing provider competencies</w:t>
      </w:r>
      <w:r w:rsidR="003F7F5F" w:rsidRPr="002F6D79">
        <w:t>.</w:t>
      </w:r>
      <w:r w:rsidR="003F7F5F" w:rsidRPr="009D24D0">
        <w:t xml:space="preserve"> </w:t>
      </w:r>
      <w:r w:rsidR="003F7F5F">
        <w:t>The</w:t>
      </w:r>
      <w:r w:rsidR="003F7F5F" w:rsidRPr="009D24D0">
        <w:t xml:space="preserve"> assessment</w:t>
      </w:r>
      <w:r w:rsidR="00ED3956">
        <w:t>s</w:t>
      </w:r>
      <w:r w:rsidR="00A7028A">
        <w:t xml:space="preserve"> also </w:t>
      </w:r>
      <w:r w:rsidR="003F7F5F">
        <w:t xml:space="preserve">helped </w:t>
      </w:r>
      <w:r w:rsidR="00A7028A">
        <w:t>to</w:t>
      </w:r>
      <w:r w:rsidR="003F7F5F">
        <w:t xml:space="preserve"> determine</w:t>
      </w:r>
      <w:r w:rsidR="003F7F5F" w:rsidRPr="009D24D0">
        <w:t xml:space="preserve"> </w:t>
      </w:r>
      <w:r w:rsidR="003F7F5F">
        <w:t>the</w:t>
      </w:r>
      <w:r w:rsidR="003F7F5F" w:rsidRPr="009D24D0">
        <w:t xml:space="preserve"> availability of commodities, supplies, infrastructure</w:t>
      </w:r>
      <w:r w:rsidR="003F7F5F">
        <w:t>,</w:t>
      </w:r>
      <w:r w:rsidR="003F7F5F" w:rsidRPr="009D24D0">
        <w:t xml:space="preserve"> and equipment at the health facilities</w:t>
      </w:r>
      <w:r w:rsidR="003F7F5F">
        <w:t xml:space="preserve">, </w:t>
      </w:r>
      <w:r w:rsidR="00402B10">
        <w:t>including</w:t>
      </w:r>
      <w:r w:rsidR="00A7028A">
        <w:t xml:space="preserve"> </w:t>
      </w:r>
      <w:r w:rsidR="003F7F5F" w:rsidRPr="009D24D0">
        <w:t>waste</w:t>
      </w:r>
      <w:r w:rsidR="003F7F5F">
        <w:t xml:space="preserve"> </w:t>
      </w:r>
      <w:r w:rsidR="003F7F5F" w:rsidRPr="009D24D0">
        <w:t xml:space="preserve">disposal </w:t>
      </w:r>
      <w:r w:rsidR="003F7F5F">
        <w:t>practices</w:t>
      </w:r>
      <w:r w:rsidR="003F7F5F" w:rsidRPr="009D24D0">
        <w:t xml:space="preserve"> and other infection prevention </w:t>
      </w:r>
      <w:r w:rsidR="003F7F5F">
        <w:t>protocols</w:t>
      </w:r>
      <w:r w:rsidR="003F7F5F" w:rsidRPr="009D24D0">
        <w:t xml:space="preserve">. </w:t>
      </w:r>
      <w:r w:rsidR="00A7028A">
        <w:t>D</w:t>
      </w:r>
      <w:r w:rsidR="003F7F5F">
        <w:t xml:space="preserve">ata generated has </w:t>
      </w:r>
      <w:r w:rsidR="00A7028A">
        <w:t xml:space="preserve">also been </w:t>
      </w:r>
      <w:r w:rsidR="003F7F5F">
        <w:t xml:space="preserve">useful </w:t>
      </w:r>
      <w:r w:rsidR="00A7028A">
        <w:t>in guiding the state</w:t>
      </w:r>
      <w:r w:rsidR="002F5060">
        <w:t>s</w:t>
      </w:r>
      <w:r w:rsidR="00A7028A">
        <w:t xml:space="preserve"> in</w:t>
      </w:r>
      <w:r w:rsidR="003F7F5F">
        <w:t xml:space="preserve"> redistribution and recruitment of </w:t>
      </w:r>
      <w:r w:rsidR="00A7028A">
        <w:t xml:space="preserve">human resources </w:t>
      </w:r>
      <w:r w:rsidR="003F7F5F">
        <w:t xml:space="preserve">and </w:t>
      </w:r>
      <w:r w:rsidR="00A7028A">
        <w:t xml:space="preserve">planning for </w:t>
      </w:r>
      <w:r w:rsidR="003F7F5F">
        <w:t xml:space="preserve">infrastructure upgrades </w:t>
      </w:r>
      <w:r w:rsidR="00A7028A">
        <w:t xml:space="preserve">that would improve </w:t>
      </w:r>
      <w:r w:rsidR="003F7F5F">
        <w:t xml:space="preserve">provision of quality FP services. </w:t>
      </w:r>
    </w:p>
    <w:p w14:paraId="37C98164" w14:textId="77777777" w:rsidR="00793FBB" w:rsidRPr="00CB4712" w:rsidRDefault="005D4339" w:rsidP="00793FBB">
      <w:pPr>
        <w:spacing w:before="0" w:after="160" w:line="259" w:lineRule="auto"/>
        <w:rPr>
          <w:rFonts w:asciiTheme="majorHAnsi" w:hAnsiTheme="majorHAnsi"/>
        </w:rPr>
      </w:pPr>
      <w:r w:rsidRPr="00CB4712">
        <w:rPr>
          <w:rFonts w:asciiTheme="majorHAnsi" w:hAnsiTheme="majorHAnsi"/>
          <w:b/>
        </w:rPr>
        <w:t>Activity 1.1.2: Selection and tr</w:t>
      </w:r>
      <w:r w:rsidR="00200859">
        <w:rPr>
          <w:rFonts w:asciiTheme="majorHAnsi" w:hAnsiTheme="majorHAnsi"/>
          <w:b/>
        </w:rPr>
        <w:t xml:space="preserve">aining of state level trainers </w:t>
      </w:r>
      <w:r w:rsidR="00793FBB" w:rsidRPr="00CB4712">
        <w:rPr>
          <w:rFonts w:asciiTheme="majorHAnsi" w:hAnsiTheme="majorHAnsi"/>
          <w:b/>
        </w:rPr>
        <w:t>(FCT, Plateau, Akwa Ibom and Oyo)</w:t>
      </w:r>
    </w:p>
    <w:p w14:paraId="5AD68D75" w14:textId="4E77F141" w:rsidR="00546699" w:rsidRDefault="005A41B3" w:rsidP="000C56A6">
      <w:pPr>
        <w:spacing w:before="0" w:after="160" w:line="259" w:lineRule="auto"/>
      </w:pPr>
      <w:r>
        <w:rPr>
          <w:rStyle w:val="Strong"/>
          <w:b w:val="0"/>
        </w:rPr>
        <w:t>During this year</w:t>
      </w:r>
      <w:r w:rsidR="000C56A6" w:rsidRPr="000C56A6">
        <w:rPr>
          <w:rStyle w:val="Strong"/>
          <w:b w:val="0"/>
        </w:rPr>
        <w:t>, SHOPS Plus expanded the pool of state level FP trainers</w:t>
      </w:r>
      <w:r w:rsidR="00B9168F">
        <w:rPr>
          <w:rStyle w:val="Strong"/>
          <w:b w:val="0"/>
        </w:rPr>
        <w:t xml:space="preserve"> by training 35 additional state trainers </w:t>
      </w:r>
      <w:r w:rsidR="000C56A6" w:rsidRPr="000C56A6">
        <w:rPr>
          <w:rStyle w:val="Strong"/>
          <w:b w:val="0"/>
        </w:rPr>
        <w:t>in FCT and Plateau</w:t>
      </w:r>
      <w:r w:rsidR="000C56A6">
        <w:rPr>
          <w:rStyle w:val="Strong"/>
          <w:b w:val="0"/>
        </w:rPr>
        <w:t xml:space="preserve"> </w:t>
      </w:r>
      <w:r w:rsidR="00B9168F">
        <w:rPr>
          <w:rStyle w:val="Strong"/>
          <w:b w:val="0"/>
        </w:rPr>
        <w:t>and 50 state trainers in Oyo and Akwa Ibom</w:t>
      </w:r>
      <w:r w:rsidR="000C56A6">
        <w:rPr>
          <w:rStyle w:val="Strong"/>
          <w:b w:val="0"/>
        </w:rPr>
        <w:t xml:space="preserve">. </w:t>
      </w:r>
      <w:r w:rsidR="00462782">
        <w:rPr>
          <w:rStyle w:val="Strong"/>
          <w:b w:val="0"/>
        </w:rPr>
        <w:t>The</w:t>
      </w:r>
      <w:r w:rsidR="00545656">
        <w:rPr>
          <w:rStyle w:val="Strong"/>
          <w:b w:val="0"/>
        </w:rPr>
        <w:t xml:space="preserve"> advanced T</w:t>
      </w:r>
      <w:r w:rsidR="00860DC1">
        <w:rPr>
          <w:rStyle w:val="Strong"/>
          <w:b w:val="0"/>
        </w:rPr>
        <w:t>O</w:t>
      </w:r>
      <w:r w:rsidR="00545656">
        <w:rPr>
          <w:rStyle w:val="Strong"/>
          <w:b w:val="0"/>
        </w:rPr>
        <w:t>T</w:t>
      </w:r>
      <w:r w:rsidR="00462782">
        <w:rPr>
          <w:rStyle w:val="Strong"/>
          <w:b w:val="0"/>
        </w:rPr>
        <w:t xml:space="preserve"> </w:t>
      </w:r>
      <w:r w:rsidR="00523FF6">
        <w:rPr>
          <w:rStyle w:val="Strong"/>
          <w:b w:val="0"/>
        </w:rPr>
        <w:t xml:space="preserve">conducted </w:t>
      </w:r>
      <w:r w:rsidR="00491693">
        <w:rPr>
          <w:rStyle w:val="Strong"/>
          <w:b w:val="0"/>
        </w:rPr>
        <w:t xml:space="preserve">for trainers in FCT and Plateau </w:t>
      </w:r>
      <w:r w:rsidR="000C56A6">
        <w:t>offered opportunities for trainers to practice and build confidence in conducting</w:t>
      </w:r>
      <w:r w:rsidR="00777CA2">
        <w:t xml:space="preserve"> interactive learning exercises</w:t>
      </w:r>
      <w:r w:rsidR="00402B10">
        <w:t xml:space="preserve">, practicing </w:t>
      </w:r>
      <w:r w:rsidR="000C56A6">
        <w:t>proc</w:t>
      </w:r>
      <w:r w:rsidR="00777CA2">
        <w:t>essing learning during sessions</w:t>
      </w:r>
      <w:r w:rsidR="00402B10">
        <w:t xml:space="preserve">, and learning </w:t>
      </w:r>
      <w:r w:rsidR="000C56A6">
        <w:t xml:space="preserve">how to facilitate case study sessions. </w:t>
      </w:r>
      <w:r w:rsidR="00545656">
        <w:t>During this T</w:t>
      </w:r>
      <w:r w:rsidR="00860DC1">
        <w:t>O</w:t>
      </w:r>
      <w:r w:rsidR="00545656">
        <w:t>T, the project also increased</w:t>
      </w:r>
      <w:r w:rsidR="000C56A6">
        <w:t xml:space="preserve"> practice time for FP skills strengthening, such as how to teach the use of </w:t>
      </w:r>
      <w:r w:rsidR="000C56A6" w:rsidRPr="00CE4C9F">
        <w:t>the BCS algorithm</w:t>
      </w:r>
      <w:r w:rsidR="000C56A6">
        <w:t>, steps in performing a pelvic examination, side effects management</w:t>
      </w:r>
      <w:r w:rsidR="00402B10">
        <w:t>,</w:t>
      </w:r>
      <w:r w:rsidR="000C56A6">
        <w:t xml:space="preserve"> and coaching skills.</w:t>
      </w:r>
    </w:p>
    <w:p w14:paraId="0A66FCE0" w14:textId="28753FA5" w:rsidR="000C56A6" w:rsidRDefault="00086D51" w:rsidP="000C56A6">
      <w:pPr>
        <w:spacing w:before="0" w:after="160" w:line="259" w:lineRule="auto"/>
      </w:pPr>
      <w:r>
        <w:t>As part of the expansion to Akwa Ibom and Oyo</w:t>
      </w:r>
      <w:r w:rsidR="00546699">
        <w:t xml:space="preserve">, </w:t>
      </w:r>
      <w:r w:rsidR="00546699" w:rsidRPr="00546699">
        <w:t xml:space="preserve">SHOPS Plus </w:t>
      </w:r>
      <w:r>
        <w:t>also</w:t>
      </w:r>
      <w:r w:rsidR="00546699" w:rsidRPr="00546699">
        <w:t xml:space="preserve"> conduct</w:t>
      </w:r>
      <w:r>
        <w:t>ed</w:t>
      </w:r>
      <w:r w:rsidR="00546699" w:rsidRPr="00546699">
        <w:t xml:space="preserve"> two 11-day residential TOTs for 50 state level trainers (25 </w:t>
      </w:r>
      <w:r w:rsidR="005A41B3">
        <w:t>per</w:t>
      </w:r>
      <w:r w:rsidR="00860DC1">
        <w:t xml:space="preserve"> state</w:t>
      </w:r>
      <w:r w:rsidR="00546699" w:rsidRPr="00546699">
        <w:t>) to reinforce participatory learning, while incorporating sessions to address provider attitudes</w:t>
      </w:r>
      <w:r w:rsidR="00777CA2">
        <w:t>.</w:t>
      </w:r>
      <w:r w:rsidR="00777CA2" w:rsidRPr="00777CA2">
        <w:t xml:space="preserve"> The training exposed them to contents </w:t>
      </w:r>
      <w:r w:rsidR="00DA55B4">
        <w:t>such as</w:t>
      </w:r>
      <w:r w:rsidR="00777CA2" w:rsidRPr="00777CA2">
        <w:t xml:space="preserve"> </w:t>
      </w:r>
      <w:r w:rsidR="00860DC1">
        <w:t>adult learning principles</w:t>
      </w:r>
      <w:r w:rsidR="00777CA2" w:rsidRPr="00777CA2">
        <w:t>, steps in a trainin</w:t>
      </w:r>
      <w:r w:rsidR="00DA55B4">
        <w:t>g cycle</w:t>
      </w:r>
      <w:r w:rsidR="00402B10">
        <w:t>,</w:t>
      </w:r>
      <w:r w:rsidR="00DA55B4">
        <w:t xml:space="preserve"> and learning domains.</w:t>
      </w:r>
    </w:p>
    <w:p w14:paraId="274BDAC0" w14:textId="46C0E94A" w:rsidR="00A01331" w:rsidRPr="00402B10" w:rsidRDefault="00546699" w:rsidP="00A01331">
      <w:pPr>
        <w:spacing w:before="0" w:after="160" w:line="259" w:lineRule="auto"/>
      </w:pPr>
      <w:r>
        <w:t>In total, 122 FP trainers were trained by SHOPS Plus in the four implementation states</w:t>
      </w:r>
      <w:r w:rsidR="006E7854">
        <w:t>. Th</w:t>
      </w:r>
      <w:r>
        <w:t xml:space="preserve">ese trainers facilitated competency-based FP trainings using adult learning principles </w:t>
      </w:r>
      <w:r w:rsidRPr="00546699">
        <w:t xml:space="preserve">to </w:t>
      </w:r>
      <w:r w:rsidR="00DA55B4" w:rsidRPr="00CF3098">
        <w:t>931</w:t>
      </w:r>
      <w:r w:rsidRPr="00546699">
        <w:t xml:space="preserve"> providers</w:t>
      </w:r>
      <w:r>
        <w:t xml:space="preserve">. </w:t>
      </w:r>
      <w:r w:rsidR="00ED3956">
        <w:t>Several of these</w:t>
      </w:r>
      <w:r w:rsidR="000C2685">
        <w:t xml:space="preserve"> trainers have been engaged by state governments and other IPs to scale up </w:t>
      </w:r>
      <w:r w:rsidR="00860DC1">
        <w:t xml:space="preserve">the </w:t>
      </w:r>
      <w:r w:rsidR="000C2685">
        <w:t xml:space="preserve">SHOPS Plus training approach to providers </w:t>
      </w:r>
      <w:r w:rsidR="00793FBB">
        <w:t xml:space="preserve">that were </w:t>
      </w:r>
      <w:r w:rsidR="000C2685">
        <w:t xml:space="preserve">not reached by the project. </w:t>
      </w:r>
    </w:p>
    <w:p w14:paraId="434945C0" w14:textId="3957A312" w:rsidR="009A5435" w:rsidRPr="00CB4712" w:rsidRDefault="009A5435" w:rsidP="009A5435">
      <w:pPr>
        <w:spacing w:before="0" w:after="160" w:line="259" w:lineRule="auto"/>
        <w:rPr>
          <w:rFonts w:asciiTheme="majorHAnsi" w:hAnsiTheme="majorHAnsi"/>
        </w:rPr>
      </w:pPr>
      <w:r w:rsidRPr="00CB4712">
        <w:rPr>
          <w:rFonts w:asciiTheme="majorHAnsi" w:hAnsiTheme="majorHAnsi"/>
          <w:b/>
        </w:rPr>
        <w:t>Activity 1.1.2: Continue to enhance and standardize FP training curriculum and supplemental training materials focused on attitudinal learning and gender dynamics</w:t>
      </w:r>
      <w:r w:rsidR="005D4339" w:rsidRPr="00CB4712">
        <w:rPr>
          <w:rFonts w:asciiTheme="majorHAnsi" w:hAnsiTheme="majorHAnsi"/>
          <w:b/>
        </w:rPr>
        <w:t xml:space="preserve"> (FCT, Plateau, Akwa Ibom</w:t>
      </w:r>
      <w:r w:rsidR="00402B10">
        <w:rPr>
          <w:rFonts w:asciiTheme="majorHAnsi" w:hAnsiTheme="majorHAnsi"/>
          <w:b/>
        </w:rPr>
        <w:t>,</w:t>
      </w:r>
      <w:r w:rsidR="005D4339" w:rsidRPr="00CB4712">
        <w:rPr>
          <w:rFonts w:asciiTheme="majorHAnsi" w:hAnsiTheme="majorHAnsi"/>
          <w:b/>
        </w:rPr>
        <w:t xml:space="preserve"> and Oyo)</w:t>
      </w:r>
    </w:p>
    <w:p w14:paraId="0ED01F20" w14:textId="3FAE021F" w:rsidR="00793FBB" w:rsidRDefault="00793FBB" w:rsidP="009A5435">
      <w:pPr>
        <w:spacing w:before="0" w:after="160" w:line="259" w:lineRule="auto"/>
        <w:rPr>
          <w:rFonts w:asciiTheme="majorHAnsi" w:hAnsiTheme="majorHAnsi"/>
          <w:b/>
        </w:rPr>
      </w:pPr>
      <w:r>
        <w:t xml:space="preserve">During the reporting period, </w:t>
      </w:r>
      <w:r w:rsidR="00F30603">
        <w:t xml:space="preserve">activities such as </w:t>
      </w:r>
      <w:r>
        <w:t>TOTs, FP t</w:t>
      </w:r>
      <w:r w:rsidRPr="00584A84">
        <w:t>rainings</w:t>
      </w:r>
      <w:r w:rsidR="00402B10">
        <w:t>,</w:t>
      </w:r>
      <w:r w:rsidRPr="00584A84">
        <w:t xml:space="preserve"> and </w:t>
      </w:r>
      <w:r>
        <w:t xml:space="preserve">PTFUs have served as learning platforms for implementing best practices and trends in FP service provision. Since Year 1, these learnings have continuously been incorporated into </w:t>
      </w:r>
      <w:r w:rsidRPr="00681963">
        <w:t>the enhanced curricul</w:t>
      </w:r>
      <w:r>
        <w:t>a</w:t>
      </w:r>
      <w:r w:rsidRPr="00681963">
        <w:t xml:space="preserve"> for </w:t>
      </w:r>
      <w:r>
        <w:t>CHEWs</w:t>
      </w:r>
      <w:r w:rsidRPr="00681963">
        <w:t>, doctors, and nurse/midwives</w:t>
      </w:r>
      <w:r>
        <w:t xml:space="preserve">. Pause and reflect events have also been used </w:t>
      </w:r>
      <w:r w:rsidR="00474110">
        <w:t xml:space="preserve">for FP stakeholders </w:t>
      </w:r>
      <w:r>
        <w:t>to review</w:t>
      </w:r>
      <w:r w:rsidRPr="00793FBB">
        <w:t xml:space="preserve"> the </w:t>
      </w:r>
      <w:r>
        <w:t xml:space="preserve">training </w:t>
      </w:r>
      <w:r w:rsidRPr="00793FBB">
        <w:t>cont</w:t>
      </w:r>
      <w:r>
        <w:t>ent,</w:t>
      </w:r>
      <w:r w:rsidR="00474110">
        <w:t xml:space="preserve"> scope, </w:t>
      </w:r>
      <w:r>
        <w:t>mode of delivery</w:t>
      </w:r>
      <w:r w:rsidR="00402B10">
        <w:t>,</w:t>
      </w:r>
      <w:r>
        <w:t xml:space="preserve"> </w:t>
      </w:r>
      <w:r w:rsidR="00474110">
        <w:t xml:space="preserve">and </w:t>
      </w:r>
      <w:r w:rsidRPr="00793FBB">
        <w:t xml:space="preserve">appropriateness </w:t>
      </w:r>
      <w:r w:rsidR="00474110">
        <w:t xml:space="preserve">for </w:t>
      </w:r>
      <w:r w:rsidR="008E43A8">
        <w:t xml:space="preserve">different cadres of health </w:t>
      </w:r>
      <w:r w:rsidRPr="00793FBB">
        <w:t>provider</w:t>
      </w:r>
      <w:r w:rsidR="00474110">
        <w:t>s</w:t>
      </w:r>
      <w:r w:rsidR="00F30603">
        <w:t xml:space="preserve">. In </w:t>
      </w:r>
      <w:r w:rsidR="00402B10">
        <w:t>Q4</w:t>
      </w:r>
      <w:r w:rsidR="00F30603">
        <w:t xml:space="preserve">, </w:t>
      </w:r>
      <w:r w:rsidR="00860DC1">
        <w:t xml:space="preserve">the </w:t>
      </w:r>
      <w:r w:rsidR="00F30603">
        <w:t>FM</w:t>
      </w:r>
      <w:r w:rsidR="00402B10">
        <w:t>o</w:t>
      </w:r>
      <w:r w:rsidR="00F30603">
        <w:t>H requested the technical support of SHOPS Plus and other partners to institutionalize these enhancements into the national FP/LARC curricula. The review process will commence in Q1 of Year 3 and will include a stakeholder orientation t</w:t>
      </w:r>
      <w:r w:rsidR="00F30603" w:rsidRPr="00F30603">
        <w:t xml:space="preserve">o prepare FP/LARC curriculum </w:t>
      </w:r>
      <w:r w:rsidR="00F30603" w:rsidRPr="005A41B3">
        <w:t>reviewers to apply</w:t>
      </w:r>
      <w:r w:rsidR="005A41B3" w:rsidRPr="005A41B3">
        <w:t xml:space="preserve"> a</w:t>
      </w:r>
      <w:r w:rsidR="00F30603" w:rsidRPr="005A41B3">
        <w:t xml:space="preserve"> participatory, adult </w:t>
      </w:r>
      <w:r w:rsidR="005A41B3" w:rsidRPr="005A41B3">
        <w:t>learning principles</w:t>
      </w:r>
      <w:r w:rsidR="00F30603" w:rsidRPr="005A41B3">
        <w:t xml:space="preserve"> approach </w:t>
      </w:r>
      <w:r w:rsidR="005A41B3" w:rsidRPr="005A41B3">
        <w:t>to</w:t>
      </w:r>
      <w:r w:rsidR="00F30603" w:rsidRPr="005A41B3">
        <w:t xml:space="preserve"> the FM</w:t>
      </w:r>
      <w:r w:rsidR="00402B10" w:rsidRPr="005A41B3">
        <w:t>o</w:t>
      </w:r>
      <w:r w:rsidR="00F30603" w:rsidRPr="005A41B3">
        <w:t>H competency-based training.</w:t>
      </w:r>
    </w:p>
    <w:p w14:paraId="36F40C48" w14:textId="6558BEDE" w:rsidR="00325093" w:rsidRPr="00CB4712" w:rsidRDefault="009A5435" w:rsidP="009A5435">
      <w:pPr>
        <w:spacing w:before="0" w:after="160" w:line="259" w:lineRule="auto"/>
        <w:rPr>
          <w:rFonts w:asciiTheme="majorHAnsi" w:hAnsiTheme="majorHAnsi"/>
          <w:b/>
        </w:rPr>
      </w:pPr>
      <w:r w:rsidRPr="00CB4712">
        <w:rPr>
          <w:rFonts w:asciiTheme="majorHAnsi" w:hAnsiTheme="majorHAnsi"/>
          <w:b/>
        </w:rPr>
        <w:t xml:space="preserve">Activity 1.1.3: Explore working with </w:t>
      </w:r>
      <w:r w:rsidR="00154F7D" w:rsidRPr="00154F7D">
        <w:rPr>
          <w:rFonts w:asciiTheme="majorHAnsi" w:hAnsiTheme="majorHAnsi"/>
          <w:b/>
        </w:rPr>
        <w:t xml:space="preserve">Mandatory Continuing Professional Development </w:t>
      </w:r>
      <w:r w:rsidR="00603722" w:rsidRPr="00154F7D">
        <w:rPr>
          <w:rFonts w:asciiTheme="majorHAnsi" w:hAnsiTheme="majorHAnsi"/>
          <w:b/>
        </w:rPr>
        <w:t>Program</w:t>
      </w:r>
      <w:r w:rsidR="00603722">
        <w:rPr>
          <w:rFonts w:asciiTheme="majorHAnsi" w:hAnsiTheme="majorHAnsi"/>
          <w:b/>
        </w:rPr>
        <w:t xml:space="preserve"> </w:t>
      </w:r>
      <w:r w:rsidR="00603722" w:rsidRPr="00CB4712">
        <w:rPr>
          <w:rFonts w:asciiTheme="majorHAnsi" w:hAnsiTheme="majorHAnsi"/>
          <w:b/>
        </w:rPr>
        <w:t>to</w:t>
      </w:r>
      <w:r w:rsidRPr="00CB4712">
        <w:rPr>
          <w:rFonts w:asciiTheme="majorHAnsi" w:hAnsiTheme="majorHAnsi"/>
          <w:b/>
        </w:rPr>
        <w:t xml:space="preserve"> strengthen their curricul</w:t>
      </w:r>
      <w:r w:rsidR="00171F6A">
        <w:rPr>
          <w:rFonts w:asciiTheme="majorHAnsi" w:hAnsiTheme="majorHAnsi"/>
          <w:b/>
        </w:rPr>
        <w:t>a</w:t>
      </w:r>
      <w:r w:rsidRPr="00CB4712">
        <w:rPr>
          <w:rFonts w:asciiTheme="majorHAnsi" w:hAnsiTheme="majorHAnsi"/>
          <w:b/>
        </w:rPr>
        <w:t xml:space="preserve"> with participatory adult education methods, gender dynamics, provider bias, and rights-based counseling content for FP services</w:t>
      </w:r>
      <w:r w:rsidR="007A518B">
        <w:rPr>
          <w:rFonts w:asciiTheme="majorHAnsi" w:hAnsiTheme="majorHAnsi"/>
          <w:b/>
        </w:rPr>
        <w:t xml:space="preserve"> (FCT and Plateau)</w:t>
      </w:r>
    </w:p>
    <w:p w14:paraId="747A3840" w14:textId="56718B3B" w:rsidR="00AE4CB8" w:rsidRDefault="004C7305" w:rsidP="0059660B">
      <w:pPr>
        <w:spacing w:before="0" w:after="160" w:line="259" w:lineRule="auto"/>
      </w:pPr>
      <w:r>
        <w:t>In Y</w:t>
      </w:r>
      <w:r w:rsidR="00071C48">
        <w:t xml:space="preserve">ear 2, SHOPS Plus </w:t>
      </w:r>
      <w:r>
        <w:t xml:space="preserve">trainers from some </w:t>
      </w:r>
      <w:r w:rsidR="00071C48">
        <w:t xml:space="preserve">pre-service institutions </w:t>
      </w:r>
      <w:r w:rsidRPr="004C7305">
        <w:t xml:space="preserve">recognized the value of </w:t>
      </w:r>
      <w:r>
        <w:t>the enha</w:t>
      </w:r>
      <w:r w:rsidRPr="004C7305">
        <w:t>n</w:t>
      </w:r>
      <w:r>
        <w:t>ced</w:t>
      </w:r>
      <w:r w:rsidR="00071C48">
        <w:t xml:space="preserve"> </w:t>
      </w:r>
      <w:r>
        <w:t xml:space="preserve">training methodology </w:t>
      </w:r>
      <w:r w:rsidR="00364BDF">
        <w:t xml:space="preserve">and advocated to the management of their institutions to review their FP curricula </w:t>
      </w:r>
      <w:r w:rsidR="00AE4CB8">
        <w:t>and strengthen</w:t>
      </w:r>
      <w:r w:rsidR="005A41B3">
        <w:t xml:space="preserve"> their tutors using</w:t>
      </w:r>
      <w:r w:rsidR="00364BDF">
        <w:t xml:space="preserve"> </w:t>
      </w:r>
      <w:r w:rsidR="00364BDF" w:rsidRPr="00364BDF">
        <w:t>the project’s participatory adult learning methods, gender dynamics, provider bias, and FP counseling content</w:t>
      </w:r>
      <w:r w:rsidR="00364BDF">
        <w:t xml:space="preserve">. </w:t>
      </w:r>
    </w:p>
    <w:p w14:paraId="252B2271" w14:textId="77777777" w:rsidR="005A41B3" w:rsidRDefault="00ED3956" w:rsidP="0059660B">
      <w:pPr>
        <w:spacing w:before="0" w:after="160" w:line="259" w:lineRule="auto"/>
      </w:pPr>
      <w:r>
        <w:t>SHOPS Plus is also providing technical support to strengthen FP modules for the M</w:t>
      </w:r>
      <w:r w:rsidRPr="00071C48">
        <w:t>andatory Continuing Pr</w:t>
      </w:r>
      <w:r>
        <w:t xml:space="preserve">ofessional Development Program </w:t>
      </w:r>
      <w:r w:rsidR="00860DC1">
        <w:t>in</w:t>
      </w:r>
      <w:r>
        <w:t xml:space="preserve"> FCT</w:t>
      </w:r>
      <w:r w:rsidR="005A41B3">
        <w:t xml:space="preserve"> that</w:t>
      </w:r>
      <w:r w:rsidRPr="00071C48">
        <w:t xml:space="preserve"> nurses have to undergo before </w:t>
      </w:r>
      <w:r w:rsidR="005A41B3">
        <w:t>renewing</w:t>
      </w:r>
      <w:r w:rsidRPr="00071C48">
        <w:t xml:space="preserve"> their licenses</w:t>
      </w:r>
      <w:r w:rsidR="005A41B3">
        <w:t xml:space="preserve">. </w:t>
      </w:r>
    </w:p>
    <w:p w14:paraId="2FDE7340" w14:textId="7D7E9C7C" w:rsidR="00325093" w:rsidRDefault="005A41B3" w:rsidP="0059660B">
      <w:pPr>
        <w:spacing w:before="0" w:after="160" w:line="259" w:lineRule="auto"/>
      </w:pPr>
      <w:r>
        <w:t>T</w:t>
      </w:r>
      <w:r w:rsidR="00364BDF">
        <w:t xml:space="preserve">he </w:t>
      </w:r>
      <w:r w:rsidR="00364BDF" w:rsidRPr="00364BDF">
        <w:t xml:space="preserve">School of </w:t>
      </w:r>
      <w:r w:rsidR="00860DC1">
        <w:t>M</w:t>
      </w:r>
      <w:r w:rsidR="00364BDF" w:rsidRPr="00364BDF">
        <w:t>idwifery in Gwagwalada</w:t>
      </w:r>
      <w:r>
        <w:t>, FCT</w:t>
      </w:r>
      <w:r w:rsidR="00364BDF" w:rsidRPr="00364BDF">
        <w:t xml:space="preserve"> </w:t>
      </w:r>
      <w:r w:rsidR="00AE4CB8">
        <w:t xml:space="preserve">requested technical assistance </w:t>
      </w:r>
      <w:r w:rsidR="00860DC1">
        <w:t>from</w:t>
      </w:r>
      <w:r w:rsidR="00AE4CB8">
        <w:t xml:space="preserve"> SHOPS Plus in e</w:t>
      </w:r>
      <w:r w:rsidR="00364BDF">
        <w:t>xpand</w:t>
      </w:r>
      <w:r w:rsidR="00AE4CB8">
        <w:t>ing</w:t>
      </w:r>
      <w:r w:rsidR="00364BDF">
        <w:t xml:space="preserve"> </w:t>
      </w:r>
      <w:r w:rsidR="00AE4CB8">
        <w:t xml:space="preserve">the </w:t>
      </w:r>
      <w:r w:rsidR="00364BDF">
        <w:t>ca</w:t>
      </w:r>
      <w:r w:rsidR="00D76E99">
        <w:t>pacity of</w:t>
      </w:r>
      <w:r w:rsidR="00AE4CB8">
        <w:t xml:space="preserve"> trainers on</w:t>
      </w:r>
      <w:r w:rsidR="003C789F">
        <w:t xml:space="preserve"> the enhanced</w:t>
      </w:r>
      <w:r w:rsidR="00364BDF">
        <w:t xml:space="preserve"> </w:t>
      </w:r>
      <w:r w:rsidR="003C789F">
        <w:t xml:space="preserve">FP </w:t>
      </w:r>
      <w:r w:rsidR="00364BDF">
        <w:t>training approach</w:t>
      </w:r>
      <w:r w:rsidR="00AE4CB8">
        <w:t>. T</w:t>
      </w:r>
      <w:r w:rsidR="00364BDF">
        <w:t xml:space="preserve">he </w:t>
      </w:r>
      <w:r>
        <w:t>School of Midwifery in Oron,</w:t>
      </w:r>
      <w:r w:rsidR="00AE4CB8">
        <w:t xml:space="preserve"> Akw</w:t>
      </w:r>
      <w:r w:rsidR="003C789F">
        <w:t>a</w:t>
      </w:r>
      <w:r w:rsidR="00D76E99">
        <w:t xml:space="preserve"> Ibom </w:t>
      </w:r>
      <w:r w:rsidR="00AE4CB8">
        <w:t xml:space="preserve">also identified 10 tutors that will receive a modular TOT on the project’s enhanced training methods with </w:t>
      </w:r>
      <w:r w:rsidR="00860DC1">
        <w:t>SHOPS Plus technical support</w:t>
      </w:r>
      <w:r w:rsidR="00AE4CB8">
        <w:t>. In Plateau</w:t>
      </w:r>
      <w:r w:rsidR="00CF3098">
        <w:t>,</w:t>
      </w:r>
      <w:r w:rsidR="00AE4CB8">
        <w:t xml:space="preserve"> </w:t>
      </w:r>
      <w:r w:rsidR="00402B10">
        <w:t xml:space="preserve">the </w:t>
      </w:r>
      <w:r w:rsidR="00CF3098" w:rsidRPr="00CF3098">
        <w:t>College of Health Technology Pankshin</w:t>
      </w:r>
      <w:r w:rsidR="00402B10">
        <w:t>,</w:t>
      </w:r>
      <w:r w:rsidR="00CF3098" w:rsidRPr="00CF3098">
        <w:t xml:space="preserve"> </w:t>
      </w:r>
      <w:r>
        <w:t>a</w:t>
      </w:r>
      <w:r w:rsidR="00CF3098" w:rsidRPr="00CF3098">
        <w:t xml:space="preserve"> </w:t>
      </w:r>
      <w:r w:rsidR="00CF3098">
        <w:t xml:space="preserve">SHOPS Plus </w:t>
      </w:r>
      <w:r>
        <w:t>training center</w:t>
      </w:r>
      <w:r w:rsidR="00402B10">
        <w:t>,</w:t>
      </w:r>
      <w:r w:rsidR="00CF3098" w:rsidRPr="00CF3098">
        <w:t xml:space="preserve"> also requested </w:t>
      </w:r>
      <w:r w:rsidR="00CF3098">
        <w:t>technical assistance to incorporate the</w:t>
      </w:r>
      <w:r w:rsidR="00CF3098" w:rsidRPr="00CF3098">
        <w:t xml:space="preserve"> en</w:t>
      </w:r>
      <w:r w:rsidR="00CF3098">
        <w:t xml:space="preserve">hanced FP/LARC training methods </w:t>
      </w:r>
      <w:r w:rsidR="00CF3098" w:rsidRPr="00CF3098">
        <w:t>in their</w:t>
      </w:r>
      <w:r w:rsidR="00CF3098">
        <w:t xml:space="preserve"> FP</w:t>
      </w:r>
      <w:r w:rsidR="00CF3098" w:rsidRPr="00CF3098">
        <w:t xml:space="preserve"> curriculum</w:t>
      </w:r>
      <w:r w:rsidR="00CF3098">
        <w:t>.</w:t>
      </w:r>
      <w:r w:rsidR="00AE4CB8">
        <w:t xml:space="preserve"> </w:t>
      </w:r>
    </w:p>
    <w:p w14:paraId="1236D428" w14:textId="3151A502" w:rsidR="00066B79" w:rsidRPr="0059660B" w:rsidRDefault="00066B79" w:rsidP="0059660B">
      <w:pPr>
        <w:pStyle w:val="Heading3"/>
        <w:ind w:left="1296" w:hanging="1296"/>
        <w:rPr>
          <w:rFonts w:asciiTheme="majorHAnsi" w:hAnsiTheme="majorHAnsi" w:cstheme="majorHAnsi"/>
          <w:color w:val="002A6C"/>
          <w:sz w:val="28"/>
          <w:szCs w:val="28"/>
        </w:rPr>
      </w:pPr>
      <w:bookmarkStart w:id="12" w:name="_Toc23434103"/>
      <w:r w:rsidRPr="0059660B">
        <w:rPr>
          <w:rFonts w:asciiTheme="majorHAnsi" w:hAnsiTheme="majorHAnsi" w:cstheme="majorHAnsi"/>
          <w:color w:val="002A6C"/>
          <w:sz w:val="28"/>
          <w:szCs w:val="28"/>
        </w:rPr>
        <w:t>Sub-IR 1.2: Increased clinical skills of health workers to deliver FP counseling and services</w:t>
      </w:r>
      <w:bookmarkEnd w:id="12"/>
    </w:p>
    <w:p w14:paraId="33D2DF4A" w14:textId="119490AC" w:rsidR="009A5435" w:rsidRPr="00CB4712" w:rsidRDefault="009A5435" w:rsidP="009A5435">
      <w:pPr>
        <w:spacing w:before="0" w:after="160" w:line="259" w:lineRule="auto"/>
        <w:rPr>
          <w:rFonts w:asciiTheme="majorHAnsi" w:hAnsiTheme="majorHAnsi"/>
        </w:rPr>
      </w:pPr>
      <w:r w:rsidRPr="00CB4712">
        <w:rPr>
          <w:rFonts w:asciiTheme="majorHAnsi" w:hAnsiTheme="majorHAnsi"/>
          <w:b/>
        </w:rPr>
        <w:t>Activity 1.2.1: Conduct in-service trainings for health providers to introduce new clinical skills for FP services</w:t>
      </w:r>
      <w:r w:rsidR="00C12CAF">
        <w:rPr>
          <w:rFonts w:asciiTheme="majorHAnsi" w:hAnsiTheme="majorHAnsi"/>
          <w:b/>
        </w:rPr>
        <w:t xml:space="preserve"> (FCT, Plateau, Akwa Ibom</w:t>
      </w:r>
      <w:r w:rsidR="00402B10">
        <w:rPr>
          <w:rFonts w:asciiTheme="majorHAnsi" w:hAnsiTheme="majorHAnsi"/>
          <w:b/>
        </w:rPr>
        <w:t>,</w:t>
      </w:r>
      <w:r w:rsidR="00C12CAF">
        <w:rPr>
          <w:rFonts w:asciiTheme="majorHAnsi" w:hAnsiTheme="majorHAnsi"/>
          <w:b/>
        </w:rPr>
        <w:t xml:space="preserve"> and Oyo)</w:t>
      </w:r>
    </w:p>
    <w:p w14:paraId="53708C60" w14:textId="43889434" w:rsidR="000C3C32" w:rsidRDefault="000C3C32" w:rsidP="000C3C32">
      <w:r>
        <w:t>Efforts to increa</w:t>
      </w:r>
      <w:r w:rsidR="00D76E99">
        <w:t>se the capacity of public and private providers</w:t>
      </w:r>
      <w:r>
        <w:t xml:space="preserve"> to deliver quality FP services </w:t>
      </w:r>
      <w:r w:rsidR="00D76E99">
        <w:t>through training</w:t>
      </w:r>
      <w:r>
        <w:t xml:space="preserve"> across the four states has been sustained. A total of </w:t>
      </w:r>
      <w:r w:rsidRPr="0031750D">
        <w:t xml:space="preserve">33 </w:t>
      </w:r>
      <w:r>
        <w:t>trainings were conducted during the year and p</w:t>
      </w:r>
      <w:r w:rsidRPr="000C3C32">
        <w:t>art</w:t>
      </w:r>
      <w:r>
        <w:t>icipants were drawn from all</w:t>
      </w:r>
      <w:r w:rsidRPr="000C3C32">
        <w:t xml:space="preserve"> healthcare cadres</w:t>
      </w:r>
      <w:r>
        <w:t xml:space="preserve">, with </w:t>
      </w:r>
      <w:r w:rsidR="005A41B3">
        <w:t xml:space="preserve">a </w:t>
      </w:r>
      <w:r>
        <w:t>particular focus on CHEWs</w:t>
      </w:r>
      <w:r w:rsidRPr="000C3C32">
        <w:t xml:space="preserve"> in accordance with the </w:t>
      </w:r>
      <w:r w:rsidR="00402B10">
        <w:t>T</w:t>
      </w:r>
      <w:r w:rsidRPr="000C3C32">
        <w:t xml:space="preserve">ask </w:t>
      </w:r>
      <w:r w:rsidR="00402B10">
        <w:t>S</w:t>
      </w:r>
      <w:r w:rsidRPr="000C3C32">
        <w:t>hifting</w:t>
      </w:r>
      <w:r>
        <w:t>/</w:t>
      </w:r>
      <w:r w:rsidR="00402B10">
        <w:t>T</w:t>
      </w:r>
      <w:r w:rsidRPr="000C3C32">
        <w:t xml:space="preserve">ask </w:t>
      </w:r>
      <w:r w:rsidR="00402B10">
        <w:t>S</w:t>
      </w:r>
      <w:r w:rsidRPr="000C3C32">
        <w:t xml:space="preserve">haring policy </w:t>
      </w:r>
      <w:r>
        <w:t>of the federal government</w:t>
      </w:r>
      <w:r w:rsidRPr="00AB2AED">
        <w:t xml:space="preserve">. </w:t>
      </w:r>
      <w:r>
        <w:t>T</w:t>
      </w:r>
      <w:r w:rsidRPr="00AB2AED">
        <w:t>o</w:t>
      </w:r>
      <w:r>
        <w:t xml:space="preserve"> ensure strict adherence to set guidelines,</w:t>
      </w:r>
      <w:r w:rsidRPr="00AB2AED">
        <w:t xml:space="preserve"> SHOPS Plus undertook a rigorous selection pro</w:t>
      </w:r>
      <w:r w:rsidR="005A41B3">
        <w:t>cess to ensure the providers were</w:t>
      </w:r>
      <w:r w:rsidRPr="00AB2AED">
        <w:t xml:space="preserve"> fit-</w:t>
      </w:r>
      <w:r w:rsidR="005A41B3">
        <w:t>for-purpose, committed, and had</w:t>
      </w:r>
      <w:r w:rsidRPr="00AB2AED">
        <w:t xml:space="preserve"> the passion for </w:t>
      </w:r>
      <w:r w:rsidR="005A41B3">
        <w:t>FP service delivery</w:t>
      </w:r>
      <w:r w:rsidRPr="00AB2AED">
        <w:t xml:space="preserve">. </w:t>
      </w:r>
      <w:r>
        <w:t xml:space="preserve">The trainings have availed service providers from hard and difficult to reach communities the opportunity to learn current and updated trends in providing FP services. </w:t>
      </w:r>
      <w:r w:rsidR="00D76E99">
        <w:t xml:space="preserve">The distribution of providers is </w:t>
      </w:r>
      <w:r w:rsidR="00D76E99" w:rsidRPr="00CE4C9F">
        <w:t>detailed in Figure</w:t>
      </w:r>
      <w:r w:rsidR="00D93D37">
        <w:t xml:space="preserve"> 4</w:t>
      </w:r>
      <w:r w:rsidR="00D76E99" w:rsidRPr="00CE4C9F">
        <w:t xml:space="preserve"> below.</w:t>
      </w:r>
      <w:r w:rsidR="00D76E99">
        <w:t xml:space="preserve"> </w:t>
      </w:r>
    </w:p>
    <w:p w14:paraId="6EAF8CFB" w14:textId="2D922639" w:rsidR="00325093" w:rsidRDefault="000C3C32" w:rsidP="000C3C32">
      <w:r>
        <w:t>For every training conducted, a community of practice was set</w:t>
      </w:r>
      <w:r w:rsidR="00402B10">
        <w:t xml:space="preserve"> </w:t>
      </w:r>
      <w:r>
        <w:t>up on WhatsApp, with the purpose of providing constant</w:t>
      </w:r>
      <w:r w:rsidR="00402B10">
        <w:t xml:space="preserve">, </w:t>
      </w:r>
      <w:r>
        <w:t>ongoing support for members of the same training batch. Though these WhatsApp groups, providers and trainers have an opportunity to continue sharing and exchanging information related to FP service delivery. In addition, trainers and state and LGA/LAC</w:t>
      </w:r>
      <w:r w:rsidR="00402B10">
        <w:t xml:space="preserve"> </w:t>
      </w:r>
      <w:r>
        <w:t xml:space="preserve">level FP Coordinators use the platform to support and encourage trained providers, </w:t>
      </w:r>
      <w:r w:rsidRPr="00FF12E9">
        <w:t xml:space="preserve">thereby improving their confidence.  </w:t>
      </w:r>
    </w:p>
    <w:p w14:paraId="58CC0A55" w14:textId="036E32BC" w:rsidR="0039045D" w:rsidRDefault="004B3F4B" w:rsidP="0059660B">
      <w:pPr>
        <w:spacing w:before="0" w:after="160" w:line="259" w:lineRule="auto"/>
        <w:rPr>
          <w:rFonts w:asciiTheme="majorHAnsi" w:hAnsiTheme="majorHAnsi"/>
          <w:b/>
        </w:rPr>
      </w:pPr>
      <w:r w:rsidRPr="004B3F4B">
        <w:rPr>
          <w:rFonts w:asciiTheme="majorHAnsi" w:hAnsiTheme="majorHAnsi"/>
          <w:b/>
        </w:rPr>
        <w:t>Image 1.</w:t>
      </w:r>
      <w:r w:rsidR="0039045D" w:rsidRPr="004B3F4B">
        <w:rPr>
          <w:rFonts w:asciiTheme="majorHAnsi" w:hAnsiTheme="majorHAnsi"/>
          <w:b/>
        </w:rPr>
        <w:t xml:space="preserve"> A trained nurse/</w:t>
      </w:r>
      <w:r w:rsidR="0039045D">
        <w:rPr>
          <w:rFonts w:asciiTheme="majorHAnsi" w:hAnsiTheme="majorHAnsi"/>
          <w:b/>
        </w:rPr>
        <w:t xml:space="preserve">midwife providing couple counseling to clients in Jos, Plateau. </w:t>
      </w:r>
    </w:p>
    <w:p w14:paraId="1042688C" w14:textId="733F7723" w:rsidR="0039045D" w:rsidRDefault="00A16E20" w:rsidP="00EF3A61">
      <w:pPr>
        <w:spacing w:before="0" w:after="160" w:line="259" w:lineRule="auto"/>
        <w:jc w:val="center"/>
        <w:rPr>
          <w:rFonts w:asciiTheme="majorHAnsi" w:hAnsiTheme="majorHAnsi"/>
          <w:b/>
        </w:rPr>
      </w:pPr>
      <w:r>
        <w:rPr>
          <w:rFonts w:asciiTheme="majorHAnsi" w:hAnsiTheme="majorHAnsi"/>
          <w:b/>
          <w:noProof/>
        </w:rPr>
        <w:drawing>
          <wp:inline distT="0" distB="0" distL="0" distR="0" wp14:anchorId="64CA659C" wp14:editId="2E9E1CC7">
            <wp:extent cx="3195873" cy="2133275"/>
            <wp:effectExtent l="0" t="0" r="508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hops_Plus_Jos_FP_65.jpg"/>
                    <pic:cNvPicPr/>
                  </pic:nvPicPr>
                  <pic:blipFill>
                    <a:blip r:embed="rId21" cstate="screen">
                      <a:extLst>
                        <a:ext uri="{28A0092B-C50C-407E-A947-70E740481C1C}">
                          <a14:useLocalDpi xmlns:a14="http://schemas.microsoft.com/office/drawing/2010/main"/>
                        </a:ext>
                      </a:extLst>
                    </a:blip>
                    <a:stretch>
                      <a:fillRect/>
                    </a:stretch>
                  </pic:blipFill>
                  <pic:spPr>
                    <a:xfrm>
                      <a:off x="0" y="0"/>
                      <a:ext cx="2896863" cy="1933683"/>
                    </a:xfrm>
                    <a:prstGeom prst="rect">
                      <a:avLst/>
                    </a:prstGeom>
                  </pic:spPr>
                </pic:pic>
              </a:graphicData>
            </a:graphic>
          </wp:inline>
        </w:drawing>
      </w:r>
    </w:p>
    <w:p w14:paraId="6B7AEC50" w14:textId="77777777" w:rsidR="00044303" w:rsidRDefault="00044303" w:rsidP="00EF3A61">
      <w:pPr>
        <w:spacing w:before="0" w:after="160" w:line="259" w:lineRule="auto"/>
        <w:jc w:val="center"/>
        <w:rPr>
          <w:rFonts w:asciiTheme="majorHAnsi" w:hAnsiTheme="majorHAnsi"/>
          <w:b/>
        </w:rPr>
      </w:pPr>
    </w:p>
    <w:p w14:paraId="65C8A7E1" w14:textId="77777777" w:rsidR="00044303" w:rsidRPr="0039045D" w:rsidRDefault="00044303" w:rsidP="00EF3A61">
      <w:pPr>
        <w:spacing w:before="0" w:after="160" w:line="259" w:lineRule="auto"/>
        <w:jc w:val="center"/>
        <w:rPr>
          <w:rFonts w:asciiTheme="majorHAnsi" w:hAnsiTheme="majorHAnsi"/>
          <w:b/>
        </w:rPr>
      </w:pPr>
    </w:p>
    <w:p w14:paraId="46E556F0" w14:textId="4905052B" w:rsidR="000D4A5B" w:rsidRPr="000D4A5B" w:rsidRDefault="000D4A5B" w:rsidP="0059660B">
      <w:pPr>
        <w:spacing w:before="0" w:after="160" w:line="259" w:lineRule="auto"/>
        <w:rPr>
          <w:rFonts w:asciiTheme="majorHAnsi" w:hAnsiTheme="majorHAnsi"/>
          <w:b/>
        </w:rPr>
      </w:pPr>
      <w:r w:rsidRPr="004B3F4B">
        <w:rPr>
          <w:rFonts w:asciiTheme="majorHAnsi" w:hAnsiTheme="majorHAnsi"/>
          <w:b/>
        </w:rPr>
        <w:t>Fig</w:t>
      </w:r>
      <w:r w:rsidR="00D76E99" w:rsidRPr="004B3F4B">
        <w:rPr>
          <w:rFonts w:asciiTheme="majorHAnsi" w:hAnsiTheme="majorHAnsi"/>
          <w:b/>
        </w:rPr>
        <w:t>ure</w:t>
      </w:r>
      <w:r w:rsidR="00D93D37">
        <w:rPr>
          <w:rFonts w:asciiTheme="majorHAnsi" w:hAnsiTheme="majorHAnsi"/>
          <w:b/>
        </w:rPr>
        <w:t xml:space="preserve"> 4</w:t>
      </w:r>
      <w:r w:rsidR="004B3F4B" w:rsidRPr="004B3F4B">
        <w:rPr>
          <w:rFonts w:asciiTheme="majorHAnsi" w:hAnsiTheme="majorHAnsi"/>
          <w:b/>
        </w:rPr>
        <w:t>.</w:t>
      </w:r>
      <w:r w:rsidRPr="004B3F4B">
        <w:rPr>
          <w:rFonts w:asciiTheme="majorHAnsi" w:hAnsiTheme="majorHAnsi"/>
          <w:b/>
        </w:rPr>
        <w:t xml:space="preserve"> Distribution of trained pro</w:t>
      </w:r>
      <w:r w:rsidR="00D76E99" w:rsidRPr="004B3F4B">
        <w:rPr>
          <w:rFonts w:asciiTheme="majorHAnsi" w:hAnsiTheme="majorHAnsi"/>
          <w:b/>
        </w:rPr>
        <w:t>viders by sector, cadre, state, and sex</w:t>
      </w:r>
      <w:r w:rsidR="004B3F4B" w:rsidRPr="004B3F4B">
        <w:rPr>
          <w:rFonts w:asciiTheme="majorHAnsi" w:hAnsiTheme="majorHAnsi"/>
          <w:b/>
        </w:rPr>
        <w:t>.</w:t>
      </w:r>
    </w:p>
    <w:p w14:paraId="27A06AF0" w14:textId="77590D93" w:rsidR="0039045D" w:rsidRPr="00C64080" w:rsidRDefault="00044303" w:rsidP="00D76E99">
      <w:pPr>
        <w:spacing w:before="0" w:after="160" w:line="259" w:lineRule="auto"/>
        <w:jc w:val="center"/>
        <w:rPr>
          <w:rFonts w:asciiTheme="majorHAnsi" w:hAnsiTheme="majorHAnsi"/>
          <w:color w:val="FF0000"/>
        </w:rPr>
      </w:pPr>
      <w:r>
        <w:rPr>
          <w:noProof/>
        </w:rPr>
        <w:drawing>
          <wp:inline distT="0" distB="0" distL="0" distR="0" wp14:anchorId="2E6AC613" wp14:editId="69422F36">
            <wp:extent cx="5113606" cy="3165230"/>
            <wp:effectExtent l="0" t="0" r="0" b="0"/>
            <wp:docPr id="290" name="Chart 29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FC0714B" w14:textId="407230FC" w:rsidR="00325093" w:rsidRDefault="00066B79" w:rsidP="0059660B">
      <w:pPr>
        <w:spacing w:before="0" w:after="160" w:line="259" w:lineRule="auto"/>
        <w:rPr>
          <w:rFonts w:asciiTheme="majorHAnsi" w:hAnsiTheme="majorHAnsi"/>
          <w:b/>
        </w:rPr>
      </w:pPr>
      <w:r w:rsidRPr="0035061D">
        <w:rPr>
          <w:rFonts w:asciiTheme="majorHAnsi" w:hAnsiTheme="majorHAnsi"/>
          <w:b/>
        </w:rPr>
        <w:t>Activity 1.</w:t>
      </w:r>
      <w:r w:rsidR="003943B5" w:rsidRPr="0035061D">
        <w:rPr>
          <w:rFonts w:asciiTheme="majorHAnsi" w:hAnsiTheme="majorHAnsi"/>
          <w:b/>
        </w:rPr>
        <w:t>2.2</w:t>
      </w:r>
      <w:r w:rsidRPr="0035061D">
        <w:rPr>
          <w:rFonts w:asciiTheme="majorHAnsi" w:hAnsiTheme="majorHAnsi"/>
          <w:b/>
        </w:rPr>
        <w:t xml:space="preserve">: Conduct </w:t>
      </w:r>
      <w:r w:rsidR="00C64080">
        <w:rPr>
          <w:rFonts w:asciiTheme="majorHAnsi" w:hAnsiTheme="majorHAnsi"/>
          <w:b/>
        </w:rPr>
        <w:t>PTFU</w:t>
      </w:r>
      <w:r w:rsidR="00533BCD">
        <w:rPr>
          <w:rFonts w:asciiTheme="majorHAnsi" w:hAnsiTheme="majorHAnsi"/>
          <w:b/>
        </w:rPr>
        <w:t>s</w:t>
      </w:r>
      <w:r w:rsidRPr="0035061D">
        <w:rPr>
          <w:rFonts w:asciiTheme="majorHAnsi" w:hAnsiTheme="majorHAnsi"/>
          <w:b/>
        </w:rPr>
        <w:t xml:space="preserve"> to reinforce and test clinical skills</w:t>
      </w:r>
      <w:r w:rsidR="00C12CAF" w:rsidRPr="0035061D">
        <w:rPr>
          <w:rFonts w:asciiTheme="majorHAnsi" w:hAnsiTheme="majorHAnsi"/>
          <w:b/>
        </w:rPr>
        <w:t xml:space="preserve"> (FCT, Plateau, Akwa Ibom</w:t>
      </w:r>
      <w:r w:rsidR="00C64080">
        <w:rPr>
          <w:rFonts w:asciiTheme="majorHAnsi" w:hAnsiTheme="majorHAnsi"/>
          <w:b/>
        </w:rPr>
        <w:t>,</w:t>
      </w:r>
      <w:r w:rsidR="00C12CAF" w:rsidRPr="0035061D">
        <w:rPr>
          <w:rFonts w:asciiTheme="majorHAnsi" w:hAnsiTheme="majorHAnsi"/>
          <w:b/>
        </w:rPr>
        <w:t xml:space="preserve"> and Oyo)</w:t>
      </w:r>
    </w:p>
    <w:p w14:paraId="0397B8DE" w14:textId="04D2DDAE" w:rsidR="0035061D" w:rsidRPr="0035061D" w:rsidRDefault="0035061D" w:rsidP="0035061D">
      <w:pPr>
        <w:spacing w:before="0" w:after="220"/>
        <w:rPr>
          <w:color w:val="000000"/>
        </w:rPr>
      </w:pPr>
      <w:r w:rsidRPr="0035061D">
        <w:rPr>
          <w:color w:val="000000"/>
        </w:rPr>
        <w:t xml:space="preserve">SHOPS Plus recognizes that for a training cycle to be complete, all trained providers must </w:t>
      </w:r>
      <w:r w:rsidR="00533BCD">
        <w:rPr>
          <w:color w:val="000000"/>
        </w:rPr>
        <w:t>be</w:t>
      </w:r>
      <w:r w:rsidRPr="0035061D">
        <w:rPr>
          <w:color w:val="000000"/>
        </w:rPr>
        <w:t xml:space="preserve"> </w:t>
      </w:r>
      <w:r w:rsidR="00ED3956">
        <w:rPr>
          <w:color w:val="000000"/>
        </w:rPr>
        <w:t>reached at least</w:t>
      </w:r>
      <w:r w:rsidRPr="0035061D">
        <w:rPr>
          <w:color w:val="000000"/>
        </w:rPr>
        <w:t xml:space="preserve"> </w:t>
      </w:r>
      <w:r w:rsidR="00C64080">
        <w:rPr>
          <w:color w:val="000000"/>
        </w:rPr>
        <w:t>three</w:t>
      </w:r>
      <w:r w:rsidRPr="0035061D">
        <w:rPr>
          <w:color w:val="000000"/>
        </w:rPr>
        <w:t xml:space="preserve"> times </w:t>
      </w:r>
      <w:r w:rsidR="00ED3956">
        <w:rPr>
          <w:color w:val="000000"/>
        </w:rPr>
        <w:t>through</w:t>
      </w:r>
      <w:r w:rsidR="00ED3956" w:rsidRPr="0035061D">
        <w:rPr>
          <w:color w:val="000000"/>
        </w:rPr>
        <w:t xml:space="preserve"> </w:t>
      </w:r>
      <w:r w:rsidR="00C64080">
        <w:rPr>
          <w:color w:val="000000"/>
        </w:rPr>
        <w:t>PTFU</w:t>
      </w:r>
      <w:r w:rsidR="00533BCD">
        <w:rPr>
          <w:color w:val="000000"/>
        </w:rPr>
        <w:t>s</w:t>
      </w:r>
      <w:r w:rsidRPr="0035061D">
        <w:rPr>
          <w:color w:val="000000"/>
        </w:rPr>
        <w:t xml:space="preserve"> to ensure they internalize all skills taught, move from competency to proficiency</w:t>
      </w:r>
      <w:r w:rsidR="00C64080">
        <w:rPr>
          <w:color w:val="000000"/>
        </w:rPr>
        <w:t>,</w:t>
      </w:r>
      <w:r w:rsidRPr="0035061D">
        <w:rPr>
          <w:color w:val="000000"/>
        </w:rPr>
        <w:t xml:space="preserve"> and are practicing skills according to national standard. </w:t>
      </w:r>
      <w:r w:rsidR="00C64080">
        <w:rPr>
          <w:color w:val="000000"/>
        </w:rPr>
        <w:t>The team also uses t</w:t>
      </w:r>
      <w:r w:rsidR="001E7F9B" w:rsidRPr="001E7F9B">
        <w:rPr>
          <w:color w:val="000000"/>
        </w:rPr>
        <w:t xml:space="preserve">hese visits </w:t>
      </w:r>
      <w:r w:rsidR="00C64080">
        <w:rPr>
          <w:color w:val="000000"/>
        </w:rPr>
        <w:t xml:space="preserve">as an </w:t>
      </w:r>
      <w:r w:rsidR="00ED3956">
        <w:rPr>
          <w:color w:val="000000"/>
        </w:rPr>
        <w:t>opportunity to identify and coach providers on how</w:t>
      </w:r>
      <w:r w:rsidR="00C64080">
        <w:rPr>
          <w:color w:val="000000"/>
        </w:rPr>
        <w:t xml:space="preserve"> to address</w:t>
      </w:r>
      <w:r w:rsidR="001E7F9B">
        <w:rPr>
          <w:color w:val="000000"/>
        </w:rPr>
        <w:t xml:space="preserve"> </w:t>
      </w:r>
      <w:r w:rsidR="001E7F9B" w:rsidRPr="001E7F9B">
        <w:rPr>
          <w:color w:val="000000"/>
        </w:rPr>
        <w:t>challenges</w:t>
      </w:r>
      <w:r w:rsidR="00C64080">
        <w:rPr>
          <w:color w:val="000000"/>
        </w:rPr>
        <w:t>,</w:t>
      </w:r>
      <w:r w:rsidR="001E7F9B" w:rsidRPr="001E7F9B">
        <w:rPr>
          <w:color w:val="000000"/>
        </w:rPr>
        <w:t xml:space="preserve"> ranging </w:t>
      </w:r>
      <w:r w:rsidR="00533BCD">
        <w:rPr>
          <w:color w:val="000000"/>
        </w:rPr>
        <w:t>from structural deficiencies to</w:t>
      </w:r>
      <w:r w:rsidR="001E7F9B" w:rsidRPr="001E7F9B">
        <w:rPr>
          <w:color w:val="000000"/>
        </w:rPr>
        <w:t xml:space="preserve"> lack of equipment or other basic ameni</w:t>
      </w:r>
      <w:r w:rsidR="00533BCD">
        <w:rPr>
          <w:color w:val="000000"/>
        </w:rPr>
        <w:t xml:space="preserve">ties. The trainers also observe FP data and </w:t>
      </w:r>
      <w:r w:rsidR="001E7F9B" w:rsidRPr="001E7F9B">
        <w:rPr>
          <w:color w:val="000000"/>
        </w:rPr>
        <w:t>how the records are filled in the client cards</w:t>
      </w:r>
      <w:r w:rsidR="00C64080">
        <w:rPr>
          <w:color w:val="000000"/>
        </w:rPr>
        <w:t>,</w:t>
      </w:r>
      <w:r w:rsidR="001E7F9B" w:rsidRPr="001E7F9B">
        <w:rPr>
          <w:color w:val="000000"/>
        </w:rPr>
        <w:t xml:space="preserve"> and </w:t>
      </w:r>
      <w:r w:rsidR="00533BCD">
        <w:rPr>
          <w:color w:val="000000"/>
        </w:rPr>
        <w:t xml:space="preserve">check </w:t>
      </w:r>
      <w:r w:rsidR="001E7F9B" w:rsidRPr="001E7F9B">
        <w:rPr>
          <w:color w:val="000000"/>
        </w:rPr>
        <w:t>the registers for completeness.</w:t>
      </w:r>
    </w:p>
    <w:p w14:paraId="1CFCC251" w14:textId="3D621245" w:rsidR="000442F7" w:rsidRDefault="00C55762" w:rsidP="0035061D">
      <w:r>
        <w:t>Not only do trainers support</w:t>
      </w:r>
      <w:r w:rsidR="0035061D" w:rsidRPr="0035061D">
        <w:t xml:space="preserve"> trained providers to improve</w:t>
      </w:r>
      <w:r w:rsidR="00C64080">
        <w:t xml:space="preserve"> and </w:t>
      </w:r>
      <w:r w:rsidR="0035061D" w:rsidRPr="0035061D">
        <w:t>maintain standard of skills</w:t>
      </w:r>
      <w:r>
        <w:t xml:space="preserve"> during PTFUs</w:t>
      </w:r>
      <w:r w:rsidR="0035061D" w:rsidRPr="0035061D">
        <w:t xml:space="preserve">, </w:t>
      </w:r>
      <w:r>
        <w:t>they also work w</w:t>
      </w:r>
      <w:r w:rsidRPr="00C55762">
        <w:t>ith the trained providers</w:t>
      </w:r>
      <w:r>
        <w:t xml:space="preserve"> to develop</w:t>
      </w:r>
      <w:r w:rsidRPr="00C55762">
        <w:t xml:space="preserve"> action plans on identified gaps. </w:t>
      </w:r>
      <w:r>
        <w:t>In Year 2, s</w:t>
      </w:r>
      <w:r w:rsidRPr="00C55762">
        <w:t xml:space="preserve">ome </w:t>
      </w:r>
      <w:r>
        <w:t xml:space="preserve">trained providers committed personal resources to improve the state of their facilities by </w:t>
      </w:r>
      <w:r w:rsidRPr="00C55762">
        <w:t>dig</w:t>
      </w:r>
      <w:r w:rsidR="001E7F9B">
        <w:t>ging</w:t>
      </w:r>
      <w:r w:rsidRPr="00C55762">
        <w:t xml:space="preserve"> wells </w:t>
      </w:r>
      <w:r w:rsidR="001E7F9B">
        <w:t>and</w:t>
      </w:r>
      <w:r w:rsidR="00C64080">
        <w:t xml:space="preserve"> collaborat</w:t>
      </w:r>
      <w:r w:rsidR="00462782">
        <w:t>ing</w:t>
      </w:r>
      <w:r w:rsidR="001E7F9B">
        <w:t xml:space="preserve"> with members of </w:t>
      </w:r>
      <w:r w:rsidRPr="00C55762">
        <w:t xml:space="preserve">Ward/Village Development </w:t>
      </w:r>
      <w:r w:rsidR="00C64080">
        <w:t>C</w:t>
      </w:r>
      <w:r w:rsidRPr="00C55762">
        <w:t xml:space="preserve">ommittees </w:t>
      </w:r>
      <w:r w:rsidR="001E7F9B">
        <w:t xml:space="preserve">in their </w:t>
      </w:r>
      <w:r w:rsidR="001E7F9B" w:rsidRPr="008135DC">
        <w:t xml:space="preserve">communities </w:t>
      </w:r>
      <w:r w:rsidRPr="00DB0938">
        <w:t xml:space="preserve">to drill boreholes </w:t>
      </w:r>
      <w:r w:rsidR="00462782" w:rsidRPr="00462782">
        <w:t>to ensure their facilities have adequate water supply to support infection prevention practices</w:t>
      </w:r>
      <w:r w:rsidRPr="00DB0938">
        <w:t>.</w:t>
      </w:r>
      <w:r w:rsidR="00612314" w:rsidRPr="00BA2D39">
        <w:t xml:space="preserve"> </w:t>
      </w:r>
    </w:p>
    <w:tbl>
      <w:tblPr>
        <w:tblStyle w:val="TableGridLight"/>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8"/>
        <w:gridCol w:w="6747"/>
      </w:tblGrid>
      <w:tr w:rsidR="00072150" w14:paraId="5C9FAB44" w14:textId="77777777" w:rsidTr="00072150">
        <w:trPr>
          <w:trHeight w:val="2462"/>
        </w:trPr>
        <w:tc>
          <w:tcPr>
            <w:tcW w:w="0" w:type="auto"/>
          </w:tcPr>
          <w:p w14:paraId="4374262B" w14:textId="2ABB5D62" w:rsidR="000442F7" w:rsidRDefault="000442F7" w:rsidP="00533BCD">
            <w:r>
              <w:rPr>
                <w:noProof/>
              </w:rPr>
              <w:drawing>
                <wp:inline distT="0" distB="0" distL="0" distR="0" wp14:anchorId="70FA43D4" wp14:editId="6AE92B3C">
                  <wp:extent cx="1398673" cy="147099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38704" cy="1513091"/>
                          </a:xfrm>
                          <a:prstGeom prst="rect">
                            <a:avLst/>
                          </a:prstGeom>
                          <a:noFill/>
                        </pic:spPr>
                      </pic:pic>
                    </a:graphicData>
                  </a:graphic>
                </wp:inline>
              </w:drawing>
            </w:r>
          </w:p>
        </w:tc>
        <w:tc>
          <w:tcPr>
            <w:tcW w:w="0" w:type="auto"/>
          </w:tcPr>
          <w:p w14:paraId="59E90CDF" w14:textId="5F9E659C" w:rsidR="000442F7" w:rsidRPr="00072150" w:rsidRDefault="000442F7" w:rsidP="00072150">
            <w:pPr>
              <w:pBdr>
                <w:top w:val="single" w:sz="24" w:space="8" w:color="4F81BD" w:themeColor="accent1"/>
                <w:bottom w:val="single" w:sz="24" w:space="8" w:color="4F81BD" w:themeColor="accent1"/>
              </w:pBdr>
              <w:rPr>
                <w:i/>
                <w:iCs/>
                <w:color w:val="4F81BD" w:themeColor="accent1"/>
              </w:rPr>
            </w:pPr>
            <w:r w:rsidRPr="0016779A">
              <w:rPr>
                <w:i/>
                <w:iCs/>
                <w:color w:val="4F81BD" w:themeColor="accent1"/>
              </w:rPr>
              <w:t>In Akwa Ibom for exampl</w:t>
            </w:r>
            <w:r w:rsidR="00533BCD">
              <w:rPr>
                <w:i/>
                <w:iCs/>
                <w:color w:val="4F81BD" w:themeColor="accent1"/>
              </w:rPr>
              <w:t xml:space="preserve">e, Dr. Fred Nwadiaro, a trained private provide who </w:t>
            </w:r>
            <w:r w:rsidRPr="0016779A">
              <w:rPr>
                <w:i/>
                <w:iCs/>
                <w:color w:val="4F81BD" w:themeColor="accent1"/>
              </w:rPr>
              <w:t>sponsored himself for the training, did not have space for providing FP services in his facility prior to participating in the SHOPS Plus training. Following the training, he set up a FP unit with all required equipment and supplies as part of his commitment to put his newly acquired knowledge and skills to practice and ensure his clients receive quality FP counseling</w:t>
            </w:r>
            <w:r w:rsidR="00072150">
              <w:rPr>
                <w:i/>
                <w:iCs/>
                <w:color w:val="4F81BD" w:themeColor="accent1"/>
              </w:rPr>
              <w:t xml:space="preserve"> and services.</w:t>
            </w:r>
          </w:p>
        </w:tc>
      </w:tr>
    </w:tbl>
    <w:p w14:paraId="554601B2" w14:textId="71E8606A" w:rsidR="00F311F0" w:rsidRPr="00452BB2" w:rsidRDefault="004B3F4B" w:rsidP="00072150">
      <w:pPr>
        <w:rPr>
          <w:b/>
        </w:rPr>
      </w:pPr>
      <w:r>
        <w:rPr>
          <w:b/>
        </w:rPr>
        <w:t>Image 2.</w:t>
      </w:r>
      <w:r w:rsidR="00C14E85" w:rsidRPr="00452BB2">
        <w:rPr>
          <w:b/>
        </w:rPr>
        <w:t xml:space="preserve"> </w:t>
      </w:r>
      <w:r w:rsidR="00452BB2">
        <w:rPr>
          <w:b/>
        </w:rPr>
        <w:t>A n</w:t>
      </w:r>
      <w:r w:rsidR="00C14E85" w:rsidRPr="00452BB2">
        <w:rPr>
          <w:b/>
        </w:rPr>
        <w:t xml:space="preserve">ew FP unit in </w:t>
      </w:r>
      <w:r w:rsidR="00F311F0" w:rsidRPr="00452BB2">
        <w:rPr>
          <w:b/>
        </w:rPr>
        <w:t>Priscon clinic</w:t>
      </w:r>
      <w:r w:rsidR="00C14E85" w:rsidRPr="00452BB2">
        <w:rPr>
          <w:b/>
        </w:rPr>
        <w:t>, created by Dr</w:t>
      </w:r>
      <w:r w:rsidR="00EF3A61">
        <w:rPr>
          <w:b/>
        </w:rPr>
        <w:t>.</w:t>
      </w:r>
      <w:r w:rsidR="00C14E85" w:rsidRPr="00452BB2">
        <w:rPr>
          <w:b/>
        </w:rPr>
        <w:t xml:space="preserve"> </w:t>
      </w:r>
      <w:r w:rsidR="00F311F0" w:rsidRPr="00452BB2">
        <w:rPr>
          <w:b/>
        </w:rPr>
        <w:t>Fred Nwadiaro</w:t>
      </w:r>
      <w:r w:rsidR="00C14E85" w:rsidRPr="00452BB2">
        <w:rPr>
          <w:b/>
        </w:rPr>
        <w:t>,</w:t>
      </w:r>
      <w:r w:rsidR="00452BB2">
        <w:rPr>
          <w:b/>
        </w:rPr>
        <w:t xml:space="preserve"> a</w:t>
      </w:r>
      <w:r w:rsidR="00C14E85" w:rsidRPr="00452BB2">
        <w:rPr>
          <w:b/>
        </w:rPr>
        <w:t xml:space="preserve"> train</w:t>
      </w:r>
      <w:r w:rsidR="00452BB2">
        <w:rPr>
          <w:b/>
        </w:rPr>
        <w:t>ed private provider in Akwa Ibom.</w:t>
      </w:r>
      <w:r w:rsidR="00F311F0" w:rsidRPr="00452BB2">
        <w:rPr>
          <w:b/>
        </w:rPr>
        <w:t xml:space="preserve">    </w:t>
      </w:r>
    </w:p>
    <w:p w14:paraId="0A39282D" w14:textId="2268B450" w:rsidR="00621955" w:rsidRDefault="00F311F0" w:rsidP="00044303">
      <w:pPr>
        <w:jc w:val="center"/>
      </w:pPr>
      <w:r w:rsidRPr="00F311F0">
        <w:rPr>
          <w:rFonts w:eastAsia="Times New Roman"/>
          <w:noProof/>
        </w:rPr>
        <w:drawing>
          <wp:inline distT="0" distB="0" distL="0" distR="0" wp14:anchorId="6D41C96B" wp14:editId="150B894F">
            <wp:extent cx="2993023" cy="1796995"/>
            <wp:effectExtent l="0" t="0" r="0" b="0"/>
            <wp:docPr id="26" name="Picture 26" descr="cid:e680d42d-134d-492f-bb6a-8ab1ab61d457@namprd03.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e680d42d-134d-492f-bb6a-8ab1ab61d457@namprd03.prod.outlook.com"/>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3138604" cy="1884401"/>
                    </a:xfrm>
                    <a:prstGeom prst="rect">
                      <a:avLst/>
                    </a:prstGeom>
                    <a:noFill/>
                    <a:ln>
                      <a:noFill/>
                    </a:ln>
                  </pic:spPr>
                </pic:pic>
              </a:graphicData>
            </a:graphic>
          </wp:inline>
        </w:drawing>
      </w:r>
    </w:p>
    <w:p w14:paraId="60F64B86" w14:textId="5D182B58" w:rsidR="00D76E99" w:rsidRDefault="00D76E99" w:rsidP="00072150">
      <w:pPr>
        <w:spacing w:before="0" w:after="0"/>
        <w:rPr>
          <w:b/>
        </w:rPr>
      </w:pPr>
      <w:r w:rsidRPr="004B3F4B">
        <w:rPr>
          <w:b/>
          <w:color w:val="000000"/>
        </w:rPr>
        <w:t xml:space="preserve">Image </w:t>
      </w:r>
      <w:r w:rsidR="004B3F4B" w:rsidRPr="004B3F4B">
        <w:rPr>
          <w:b/>
          <w:color w:val="000000"/>
        </w:rPr>
        <w:t>3.</w:t>
      </w:r>
      <w:r w:rsidRPr="004B3F4B">
        <w:rPr>
          <w:b/>
          <w:color w:val="000000"/>
        </w:rPr>
        <w:t xml:space="preserve"> </w:t>
      </w:r>
      <w:r w:rsidRPr="004B3F4B">
        <w:rPr>
          <w:b/>
        </w:rPr>
        <w:t>Angelina</w:t>
      </w:r>
      <w:r w:rsidRPr="00162CFB">
        <w:rPr>
          <w:b/>
        </w:rPr>
        <w:t xml:space="preserve"> Vandi Chukuku Tsoho</w:t>
      </w:r>
      <w:r>
        <w:rPr>
          <w:b/>
        </w:rPr>
        <w:t>, a SHOPS Plus coach from a</w:t>
      </w:r>
      <w:r w:rsidRPr="00162CFB">
        <w:rPr>
          <w:b/>
        </w:rPr>
        <w:t xml:space="preserve"> PHC in the Kwali </w:t>
      </w:r>
      <w:r>
        <w:rPr>
          <w:b/>
        </w:rPr>
        <w:t>LAC in FCT</w:t>
      </w:r>
      <w:r w:rsidRPr="00162CFB">
        <w:rPr>
          <w:b/>
        </w:rPr>
        <w:t xml:space="preserve"> single handedly financed the construction of a new toilet in the facility</w:t>
      </w:r>
      <w:r>
        <w:rPr>
          <w:b/>
        </w:rPr>
        <w:t>.</w:t>
      </w:r>
    </w:p>
    <w:p w14:paraId="63D23176" w14:textId="77777777" w:rsidR="00CD6349" w:rsidRPr="0035061D" w:rsidRDefault="00CD6349" w:rsidP="00EF0B91">
      <w:pPr>
        <w:spacing w:before="0" w:after="0"/>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9"/>
      </w:tblGrid>
      <w:tr w:rsidR="00CD6349" w14:paraId="36567A2C" w14:textId="77777777" w:rsidTr="00CD6349">
        <w:tc>
          <w:tcPr>
            <w:tcW w:w="4148" w:type="dxa"/>
          </w:tcPr>
          <w:p w14:paraId="266DF8F7" w14:textId="393348B6" w:rsidR="000442F7" w:rsidRDefault="005E1404" w:rsidP="00CD6349">
            <w:pPr>
              <w:jc w:val="center"/>
              <w:rPr>
                <w:noProof/>
              </w:rPr>
            </w:pPr>
            <w:r>
              <w:rPr>
                <w:noProof/>
              </w:rPr>
              <w:drawing>
                <wp:inline distT="0" distB="0" distL="0" distR="0" wp14:anchorId="3606B877" wp14:editId="1664EB17">
                  <wp:extent cx="2041940" cy="1737360"/>
                  <wp:effectExtent l="0" t="0" r="0" b="0"/>
                  <wp:docPr id="30" name="Picture 30" descr="C:\Users\dienga\AppData\Local\Microsoft\Windows\INetCache\Content.Word\PHOTO-2019-10-17-09-04-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enga\AppData\Local\Microsoft\Windows\INetCache\Content.Word\PHOTO-2019-10-17-09-04-37.jpg"/>
                          <pic:cNvPicPr>
                            <a:picLocks noChangeAspect="1" noChangeArrowheads="1"/>
                          </pic:cNvPicPr>
                        </pic:nvPicPr>
                        <pic:blipFill rotWithShape="1">
                          <a:blip r:embed="rId26">
                            <a:extLst>
                              <a:ext uri="{28A0092B-C50C-407E-A947-70E740481C1C}">
                                <a14:useLocalDpi xmlns:a14="http://schemas.microsoft.com/office/drawing/2010/main" val="0"/>
                              </a:ext>
                            </a:extLst>
                          </a:blip>
                          <a:srcRect t="16667" r="7070" b="18590"/>
                          <a:stretch/>
                        </pic:blipFill>
                        <pic:spPr bwMode="auto">
                          <a:xfrm>
                            <a:off x="0" y="0"/>
                            <a:ext cx="2041940" cy="1737360"/>
                          </a:xfrm>
                          <a:prstGeom prst="rect">
                            <a:avLst/>
                          </a:prstGeom>
                          <a:noFill/>
                          <a:ln>
                            <a:noFill/>
                          </a:ln>
                          <a:extLst>
                            <a:ext uri="{53640926-AAD7-44D8-BBD7-CCE9431645EC}">
                              <a14:shadowObscured xmlns:a14="http://schemas.microsoft.com/office/drawing/2010/main"/>
                            </a:ext>
                          </a:extLst>
                        </pic:spPr>
                      </pic:pic>
                    </a:graphicData>
                  </a:graphic>
                </wp:inline>
              </w:drawing>
            </w:r>
          </w:p>
          <w:p w14:paraId="5186BDFC" w14:textId="77777777" w:rsidR="00CD6349" w:rsidRPr="00EF3A61" w:rsidRDefault="00162CFB" w:rsidP="00162CFB">
            <w:pPr>
              <w:jc w:val="center"/>
              <w:rPr>
                <w:b/>
                <w:noProof/>
              </w:rPr>
            </w:pPr>
            <w:r w:rsidRPr="00EF3A61">
              <w:rPr>
                <w:b/>
                <w:noProof/>
              </w:rPr>
              <w:t>Before</w:t>
            </w:r>
          </w:p>
          <w:p w14:paraId="73C6A42A" w14:textId="4FB88733" w:rsidR="00162CFB" w:rsidRDefault="00162CFB" w:rsidP="00162CFB">
            <w:pPr>
              <w:jc w:val="center"/>
              <w:rPr>
                <w:noProof/>
              </w:rPr>
            </w:pPr>
          </w:p>
        </w:tc>
        <w:tc>
          <w:tcPr>
            <w:tcW w:w="4149" w:type="dxa"/>
          </w:tcPr>
          <w:p w14:paraId="0F18101C" w14:textId="77777777" w:rsidR="000442F7" w:rsidRDefault="005E1404" w:rsidP="00072150">
            <w:pPr>
              <w:jc w:val="center"/>
              <w:rPr>
                <w:noProof/>
              </w:rPr>
            </w:pPr>
            <w:r>
              <w:rPr>
                <w:noProof/>
              </w:rPr>
              <w:drawing>
                <wp:inline distT="0" distB="0" distL="0" distR="0" wp14:anchorId="4E46F6A9" wp14:editId="1BF8A715">
                  <wp:extent cx="1863091" cy="1737360"/>
                  <wp:effectExtent l="0" t="0" r="3810" b="0"/>
                  <wp:docPr id="288" name="Picture 288" descr="C:\Users\dienga\AppData\Local\Microsoft\Windows\INetCache\Content.Word\PHOTO-2019-10-17-09-0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enga\AppData\Local\Microsoft\Windows\INetCache\Content.Word\PHOTO-2019-10-17-09-04-33.jpg"/>
                          <pic:cNvPicPr>
                            <a:picLocks noChangeAspect="1" noChangeArrowheads="1"/>
                          </pic:cNvPicPr>
                        </pic:nvPicPr>
                        <pic:blipFill rotWithShape="1">
                          <a:blip r:embed="rId27">
                            <a:extLst>
                              <a:ext uri="{28A0092B-C50C-407E-A947-70E740481C1C}">
                                <a14:useLocalDpi xmlns:a14="http://schemas.microsoft.com/office/drawing/2010/main" val="0"/>
                              </a:ext>
                            </a:extLst>
                          </a:blip>
                          <a:srcRect t="6749"/>
                          <a:stretch/>
                        </pic:blipFill>
                        <pic:spPr bwMode="auto">
                          <a:xfrm>
                            <a:off x="0" y="0"/>
                            <a:ext cx="1863091" cy="1737360"/>
                          </a:xfrm>
                          <a:prstGeom prst="rect">
                            <a:avLst/>
                          </a:prstGeom>
                          <a:noFill/>
                          <a:ln>
                            <a:noFill/>
                          </a:ln>
                          <a:extLst>
                            <a:ext uri="{53640926-AAD7-44D8-BBD7-CCE9431645EC}">
                              <a14:shadowObscured xmlns:a14="http://schemas.microsoft.com/office/drawing/2010/main"/>
                            </a:ext>
                          </a:extLst>
                        </pic:spPr>
                      </pic:pic>
                    </a:graphicData>
                  </a:graphic>
                </wp:inline>
              </w:drawing>
            </w:r>
          </w:p>
          <w:p w14:paraId="2694D259" w14:textId="7C8F8BE4" w:rsidR="00CD6349" w:rsidRPr="00EF3A61" w:rsidRDefault="00EF3A61" w:rsidP="00CD6349">
            <w:pPr>
              <w:jc w:val="center"/>
              <w:rPr>
                <w:b/>
                <w:noProof/>
              </w:rPr>
            </w:pPr>
            <w:r w:rsidRPr="00EF3A61">
              <w:rPr>
                <w:b/>
                <w:noProof/>
              </w:rPr>
              <w:t xml:space="preserve">During Constructions </w:t>
            </w:r>
          </w:p>
        </w:tc>
      </w:tr>
      <w:tr w:rsidR="00CD6349" w14:paraId="5565FBA8" w14:textId="77777777" w:rsidTr="00CD6349">
        <w:tc>
          <w:tcPr>
            <w:tcW w:w="4148" w:type="dxa"/>
          </w:tcPr>
          <w:p w14:paraId="66E611E5" w14:textId="2A23987D" w:rsidR="005E1404" w:rsidRDefault="005E1404" w:rsidP="00CD6349">
            <w:pPr>
              <w:jc w:val="center"/>
              <w:rPr>
                <w:noProof/>
              </w:rPr>
            </w:pPr>
            <w:r>
              <w:rPr>
                <w:noProof/>
              </w:rPr>
              <w:drawing>
                <wp:inline distT="0" distB="0" distL="0" distR="0" wp14:anchorId="5279B880" wp14:editId="4177A5E1">
                  <wp:extent cx="2055229" cy="1554480"/>
                  <wp:effectExtent l="0" t="0" r="2540" b="7620"/>
                  <wp:docPr id="289" name="Picture 289" descr="C:\Users\dienga\AppData\Local\Microsoft\Windows\INetCache\Content.Word\PHOTO-2019-10-17-09-0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ienga\AppData\Local\Microsoft\Windows\INetCache\Content.Word\PHOTO-2019-10-17-09-04-34.jpg"/>
                          <pic:cNvPicPr>
                            <a:picLocks noChangeAspect="1" noChangeArrowheads="1"/>
                          </pic:cNvPicPr>
                        </pic:nvPicPr>
                        <pic:blipFill rotWithShape="1">
                          <a:blip r:embed="rId28">
                            <a:extLst>
                              <a:ext uri="{28A0092B-C50C-407E-A947-70E740481C1C}">
                                <a14:useLocalDpi xmlns:a14="http://schemas.microsoft.com/office/drawing/2010/main" val="0"/>
                              </a:ext>
                            </a:extLst>
                          </a:blip>
                          <a:srcRect t="20926" b="5247"/>
                          <a:stretch/>
                        </pic:blipFill>
                        <pic:spPr bwMode="auto">
                          <a:xfrm>
                            <a:off x="0" y="0"/>
                            <a:ext cx="2055229" cy="15544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dxa"/>
          </w:tcPr>
          <w:p w14:paraId="23497DA6" w14:textId="10EB6DA3" w:rsidR="005E1404" w:rsidRDefault="00CD6349" w:rsidP="00072150">
            <w:pPr>
              <w:jc w:val="center"/>
              <w:rPr>
                <w:noProof/>
              </w:rPr>
            </w:pPr>
            <w:r>
              <w:rPr>
                <w:noProof/>
              </w:rPr>
              <w:drawing>
                <wp:inline distT="0" distB="0" distL="0" distR="0" wp14:anchorId="32D9CF45" wp14:editId="0271DE06">
                  <wp:extent cx="1849158" cy="1554480"/>
                  <wp:effectExtent l="0" t="0" r="0" b="7620"/>
                  <wp:docPr id="291" name="Picture 291" descr="C:\Users\dienga\AppData\Local\Microsoft\Windows\INetCache\Content.Word\PHOTO-2019-10-17-09-04-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enga\AppData\Local\Microsoft\Windows\INetCache\Content.Word\PHOTO-2019-10-17-09-04-36.jpg"/>
                          <pic:cNvPicPr>
                            <a:picLocks noChangeAspect="1" noChangeArrowheads="1"/>
                          </pic:cNvPicPr>
                        </pic:nvPicPr>
                        <pic:blipFill rotWithShape="1">
                          <a:blip r:embed="rId29">
                            <a:extLst>
                              <a:ext uri="{28A0092B-C50C-407E-A947-70E740481C1C}">
                                <a14:useLocalDpi xmlns:a14="http://schemas.microsoft.com/office/drawing/2010/main" val="0"/>
                              </a:ext>
                            </a:extLst>
                          </a:blip>
                          <a:srcRect l="22300" t="19907" r="8333" b="15432"/>
                          <a:stretch/>
                        </pic:blipFill>
                        <pic:spPr bwMode="auto">
                          <a:xfrm>
                            <a:off x="0" y="0"/>
                            <a:ext cx="1849158" cy="155448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F3A61" w14:paraId="13E8E8BE" w14:textId="77777777" w:rsidTr="00CD6349">
        <w:tc>
          <w:tcPr>
            <w:tcW w:w="4148" w:type="dxa"/>
          </w:tcPr>
          <w:p w14:paraId="485D70EF" w14:textId="63415486" w:rsidR="00EF3A61" w:rsidRPr="00EF3A61" w:rsidRDefault="00EF3A61" w:rsidP="00CD6349">
            <w:pPr>
              <w:jc w:val="center"/>
              <w:rPr>
                <w:b/>
                <w:noProof/>
              </w:rPr>
            </w:pPr>
            <w:r>
              <w:rPr>
                <w:b/>
                <w:noProof/>
              </w:rPr>
              <w:t>After: Outside</w:t>
            </w:r>
          </w:p>
        </w:tc>
        <w:tc>
          <w:tcPr>
            <w:tcW w:w="4149" w:type="dxa"/>
          </w:tcPr>
          <w:p w14:paraId="43C266A7" w14:textId="5C548D6B" w:rsidR="00EF3A61" w:rsidRPr="00EF3A61" w:rsidRDefault="00EF3A61" w:rsidP="00CD6349">
            <w:pPr>
              <w:jc w:val="center"/>
              <w:rPr>
                <w:b/>
                <w:noProof/>
              </w:rPr>
            </w:pPr>
            <w:r>
              <w:rPr>
                <w:b/>
                <w:noProof/>
              </w:rPr>
              <w:t>After: Inside</w:t>
            </w:r>
          </w:p>
        </w:tc>
      </w:tr>
    </w:tbl>
    <w:p w14:paraId="42D36362" w14:textId="77777777" w:rsidR="00D93D37" w:rsidRDefault="0090553E" w:rsidP="00783772">
      <w:pPr>
        <w:sectPr w:rsidR="00D93D37" w:rsidSect="0001094E">
          <w:pgSz w:w="11907" w:h="16839"/>
          <w:pgMar w:top="1440" w:right="1800" w:bottom="0" w:left="1800" w:header="720" w:footer="720" w:gutter="0"/>
          <w:cols w:space="720"/>
        </w:sectPr>
      </w:pPr>
      <w:r w:rsidRPr="0035061D">
        <w:t xml:space="preserve">During </w:t>
      </w:r>
      <w:r>
        <w:t>the reporting period, all trained providers in FCT and Platea</w:t>
      </w:r>
      <w:r w:rsidR="00162CFB">
        <w:t xml:space="preserve">u received all their PTFUs, </w:t>
      </w:r>
      <w:r>
        <w:t>except the last cohorts that will complete their th</w:t>
      </w:r>
      <w:r w:rsidR="00162CFB">
        <w:t>ird PTFU visits in Q1 of Year 3</w:t>
      </w:r>
      <w:r>
        <w:t>. Providers trained in Oyo and Akwa Ibom will</w:t>
      </w:r>
      <w:r w:rsidR="00C64080">
        <w:t xml:space="preserve"> all</w:t>
      </w:r>
      <w:r>
        <w:t xml:space="preserve"> receive their </w:t>
      </w:r>
      <w:r w:rsidR="00C64080">
        <w:t>third</w:t>
      </w:r>
      <w:r w:rsidR="00162CFB">
        <w:t xml:space="preserve"> PTFUs</w:t>
      </w:r>
      <w:r>
        <w:t xml:space="preserve"> by the end of Q1 in Year 3. </w:t>
      </w:r>
    </w:p>
    <w:p w14:paraId="075F96D6" w14:textId="77777777" w:rsidR="009A5435" w:rsidRPr="008E0574" w:rsidRDefault="009A5435" w:rsidP="00D93D37">
      <w:pPr>
        <w:pStyle w:val="Heading3"/>
        <w:spacing w:before="0" w:after="160"/>
        <w:ind w:left="0" w:firstLine="0"/>
        <w:jc w:val="both"/>
        <w:rPr>
          <w:rFonts w:asciiTheme="majorHAnsi" w:hAnsiTheme="majorHAnsi" w:cstheme="majorHAnsi"/>
          <w:color w:val="002A6C"/>
          <w:sz w:val="28"/>
          <w:szCs w:val="28"/>
        </w:rPr>
      </w:pPr>
      <w:bookmarkStart w:id="13" w:name="_Toc23434104"/>
      <w:r w:rsidRPr="008E0574">
        <w:rPr>
          <w:rFonts w:asciiTheme="majorHAnsi" w:hAnsiTheme="majorHAnsi" w:cstheme="majorHAnsi"/>
          <w:color w:val="002A6C"/>
          <w:sz w:val="28"/>
          <w:szCs w:val="28"/>
        </w:rPr>
        <w:t>Sub-IR 1.3: Improved provider attitudes that support FP service delivery</w:t>
      </w:r>
      <w:bookmarkEnd w:id="13"/>
    </w:p>
    <w:p w14:paraId="792A3162" w14:textId="112F52E9" w:rsidR="009A5435" w:rsidRPr="00CB4712" w:rsidRDefault="009A5435" w:rsidP="009A5435">
      <w:pPr>
        <w:spacing w:before="0" w:after="160" w:line="259" w:lineRule="auto"/>
        <w:rPr>
          <w:rFonts w:asciiTheme="majorHAnsi" w:hAnsiTheme="majorHAnsi"/>
          <w:b/>
        </w:rPr>
      </w:pPr>
      <w:r w:rsidRPr="00CB4712">
        <w:rPr>
          <w:rFonts w:asciiTheme="majorHAnsi" w:hAnsiTheme="majorHAnsi"/>
          <w:b/>
        </w:rPr>
        <w:t>Activity 1.3.1: Continue to integrate sessions on gender/provider bias into trainings for health providers to reduce bias about FP services</w:t>
      </w:r>
      <w:r w:rsidR="00C12CAF">
        <w:rPr>
          <w:rFonts w:asciiTheme="majorHAnsi" w:hAnsiTheme="majorHAnsi"/>
          <w:b/>
        </w:rPr>
        <w:t xml:space="preserve"> (FCT, Plateau, Akwa Ibom</w:t>
      </w:r>
      <w:r w:rsidR="00833A60">
        <w:rPr>
          <w:rFonts w:asciiTheme="majorHAnsi" w:hAnsiTheme="majorHAnsi"/>
          <w:b/>
        </w:rPr>
        <w:t>,</w:t>
      </w:r>
      <w:r w:rsidR="00C12CAF">
        <w:rPr>
          <w:rFonts w:asciiTheme="majorHAnsi" w:hAnsiTheme="majorHAnsi"/>
          <w:b/>
        </w:rPr>
        <w:t xml:space="preserve"> and Oyo)</w:t>
      </w:r>
    </w:p>
    <w:p w14:paraId="7E0EF8C6" w14:textId="77E33631" w:rsidR="00621955" w:rsidRDefault="004148F1" w:rsidP="004148F1">
      <w:pPr>
        <w:spacing w:before="0" w:after="160" w:line="259" w:lineRule="auto"/>
      </w:pPr>
      <w:r>
        <w:t xml:space="preserve">All 780 service providers trained in Year 2 and the 50 state trainers who joined the SHOPS Plus training pool in the year were exposed to </w:t>
      </w:r>
      <w:r w:rsidRPr="0090714F">
        <w:t>gender and provider bias sessions</w:t>
      </w:r>
      <w:r>
        <w:t>. These sessions were delivered in accordance with adult learning principles and tools</w:t>
      </w:r>
      <w:r w:rsidR="00C64080">
        <w:t>,</w:t>
      </w:r>
      <w:r>
        <w:t xml:space="preserve"> such as </w:t>
      </w:r>
      <w:r w:rsidRPr="0090714F">
        <w:t>role plays, case studies, group works, and values clarification exercises.</w:t>
      </w:r>
      <w:r>
        <w:t xml:space="preserve"> The various exercises were aimed at helping providers identify their personal biases and review how it affects their interactions with providers</w:t>
      </w:r>
      <w:r w:rsidR="00C64080">
        <w:t>.</w:t>
      </w:r>
      <w:r w:rsidR="00783772">
        <w:t xml:space="preserve"> SHOPS Plus developed communication materials detailing how it addressed gender in the program activ</w:t>
      </w:r>
      <w:r w:rsidR="00EB33FD">
        <w:t>ities, which can be found in</w:t>
      </w:r>
      <w:r w:rsidR="00783772">
        <w:t xml:space="preserve"> Anne</w:t>
      </w:r>
      <w:r w:rsidR="00621955">
        <w:t>x</w:t>
      </w:r>
      <w:r w:rsidR="002B66DA">
        <w:t xml:space="preserve"> E</w:t>
      </w:r>
      <w:r w:rsidR="00621955">
        <w:t>.</w:t>
      </w:r>
    </w:p>
    <w:p w14:paraId="47F6195F" w14:textId="50229863" w:rsidR="00586861" w:rsidRDefault="00586861" w:rsidP="00586861">
      <w:pPr>
        <w:pStyle w:val="IntenseQuote"/>
        <w:spacing w:before="0" w:after="160"/>
      </w:pPr>
      <w:r>
        <w:t xml:space="preserve"> </w:t>
      </w:r>
      <w:r w:rsidR="00C64080">
        <w:t>“</w:t>
      </w:r>
      <w:r w:rsidRPr="00586861">
        <w:t xml:space="preserve">A woman brought her adolescent child who just delivered a baby out </w:t>
      </w:r>
      <w:r>
        <w:t>of wedlock to our clinic for FP</w:t>
      </w:r>
      <w:r w:rsidRPr="00586861">
        <w:t xml:space="preserve"> but </w:t>
      </w:r>
      <w:r>
        <w:t>I refused to provide any method</w:t>
      </w:r>
      <w:r w:rsidRPr="00586861">
        <w:t xml:space="preserve"> because I thought I will be </w:t>
      </w:r>
      <w:r>
        <w:t>encouraging her to be wayward,</w:t>
      </w:r>
      <w:r w:rsidRPr="00586861">
        <w:t xml:space="preserve"> </w:t>
      </w:r>
      <w:r>
        <w:t>so</w:t>
      </w:r>
      <w:r w:rsidRPr="00586861">
        <w:t xml:space="preserve"> rather</w:t>
      </w:r>
      <w:r>
        <w:t>, I</w:t>
      </w:r>
      <w:r w:rsidRPr="00586861">
        <w:t xml:space="preserve"> castigated her and the mother before sending them away and told the woman to go and train her ch</w:t>
      </w:r>
      <w:r>
        <w:t>ild well. But now I know better</w:t>
      </w:r>
      <w:r w:rsidRPr="00586861">
        <w:t xml:space="preserve">. I have been able to overcome </w:t>
      </w:r>
      <w:r w:rsidR="001027C1">
        <w:t>my</w:t>
      </w:r>
      <w:r w:rsidRPr="00586861">
        <w:t xml:space="preserve"> bias as a result of this training and will now provide FP to everyone that needs it</w:t>
      </w:r>
      <w:r>
        <w:t>”</w:t>
      </w:r>
    </w:p>
    <w:p w14:paraId="7F854A69" w14:textId="282C33D6" w:rsidR="00586861" w:rsidRPr="006D7E6A" w:rsidRDefault="00586861" w:rsidP="00783772">
      <w:pPr>
        <w:pStyle w:val="IntenseQuote"/>
        <w:spacing w:before="0" w:after="160"/>
      </w:pPr>
      <w:r>
        <w:t>-</w:t>
      </w:r>
      <w:r w:rsidRPr="00586861">
        <w:t>Esther Jude Udoeka</w:t>
      </w:r>
      <w:r>
        <w:t xml:space="preserve">, </w:t>
      </w:r>
      <w:r w:rsidR="00783772">
        <w:t>a t</w:t>
      </w:r>
      <w:r>
        <w:t xml:space="preserve">rained Provider from Uniuyo </w:t>
      </w:r>
      <w:r w:rsidRPr="00586861">
        <w:t>H</w:t>
      </w:r>
      <w:r>
        <w:t xml:space="preserve">ealth </w:t>
      </w:r>
      <w:r w:rsidRPr="00586861">
        <w:t>C</w:t>
      </w:r>
      <w:r>
        <w:t>enter</w:t>
      </w:r>
      <w:r w:rsidRPr="00586861">
        <w:t xml:space="preserve"> </w:t>
      </w:r>
      <w:r w:rsidR="00783772">
        <w:t>in Akwa Ibom</w:t>
      </w:r>
    </w:p>
    <w:p w14:paraId="2D4E856A" w14:textId="4719EF48" w:rsidR="004148F1" w:rsidRDefault="004148F1" w:rsidP="004148F1">
      <w:pPr>
        <w:spacing w:before="0" w:after="160" w:line="259" w:lineRule="auto"/>
      </w:pPr>
      <w:r>
        <w:t>Gender</w:t>
      </w:r>
      <w:r w:rsidR="00C64080">
        <w:t>-b</w:t>
      </w:r>
      <w:r>
        <w:t xml:space="preserve">ased </w:t>
      </w:r>
      <w:r w:rsidR="00C64080">
        <w:t>v</w:t>
      </w:r>
      <w:r>
        <w:t xml:space="preserve">iolence (GBV) was </w:t>
      </w:r>
      <w:r w:rsidR="00586861">
        <w:t xml:space="preserve">also </w:t>
      </w:r>
      <w:r>
        <w:t>introduced during brainstorming sessions and salient issues surrounding GBV</w:t>
      </w:r>
      <w:r w:rsidR="00C64080">
        <w:t>, such as</w:t>
      </w:r>
      <w:r>
        <w:t xml:space="preserve"> the culture of silence and lack of social support for victims</w:t>
      </w:r>
      <w:r w:rsidR="00C64080">
        <w:t>,</w:t>
      </w:r>
      <w:r>
        <w:t xml:space="preserve"> were raised. Training </w:t>
      </w:r>
      <w:r w:rsidR="00B16652">
        <w:t>participants also discussed possible suggestions to address these issues and n</w:t>
      </w:r>
      <w:r>
        <w:t>ational laws with regards to GBV was explored</w:t>
      </w:r>
      <w:r w:rsidR="00B16652">
        <w:t>. P</w:t>
      </w:r>
      <w:r>
        <w:t xml:space="preserve">roviders were encouraged to report suspicious cases to </w:t>
      </w:r>
      <w:r w:rsidR="00B16652">
        <w:t xml:space="preserve">identified </w:t>
      </w:r>
      <w:r>
        <w:t xml:space="preserve">referral centers or agencies of government equipped to handle the </w:t>
      </w:r>
      <w:r w:rsidR="00B16652">
        <w:t>GBV cases</w:t>
      </w:r>
      <w:r>
        <w:t>.</w:t>
      </w:r>
    </w:p>
    <w:p w14:paraId="41AF826D" w14:textId="32662AE2" w:rsidR="00CC09E2" w:rsidRPr="0059660B" w:rsidRDefault="00CC09E2" w:rsidP="0059660B">
      <w:pPr>
        <w:pStyle w:val="Heading2"/>
        <w:spacing w:before="0" w:after="160"/>
        <w:rPr>
          <w:rFonts w:asciiTheme="majorHAnsi" w:hAnsiTheme="majorHAnsi"/>
        </w:rPr>
      </w:pPr>
      <w:bookmarkStart w:id="14" w:name="_Toc23434105"/>
      <w:r w:rsidRPr="00CB4712">
        <w:rPr>
          <w:rFonts w:asciiTheme="majorHAnsi" w:hAnsiTheme="majorHAnsi"/>
        </w:rPr>
        <w:t xml:space="preserve">IR </w:t>
      </w:r>
      <w:r>
        <w:rPr>
          <w:rFonts w:asciiTheme="majorHAnsi" w:hAnsiTheme="majorHAnsi"/>
        </w:rPr>
        <w:t>2</w:t>
      </w:r>
      <w:r w:rsidRPr="00CB4712">
        <w:rPr>
          <w:rFonts w:asciiTheme="majorHAnsi" w:hAnsiTheme="majorHAnsi"/>
        </w:rPr>
        <w:t xml:space="preserve">: </w:t>
      </w:r>
      <w:r>
        <w:rPr>
          <w:rFonts w:asciiTheme="majorHAnsi" w:hAnsiTheme="majorHAnsi"/>
        </w:rPr>
        <w:t>Improved Quality of FP Counseling and Service Delivery by Public and Private Providers</w:t>
      </w:r>
      <w:bookmarkEnd w:id="14"/>
    </w:p>
    <w:p w14:paraId="115E5D36" w14:textId="294B3EB5" w:rsidR="009A5435" w:rsidRPr="0059660B" w:rsidRDefault="009A5435" w:rsidP="0059660B">
      <w:pPr>
        <w:spacing w:before="0" w:after="160"/>
        <w:rPr>
          <w:rFonts w:asciiTheme="majorHAnsi" w:hAnsiTheme="majorHAnsi"/>
          <w:b/>
          <w:sz w:val="24"/>
          <w:szCs w:val="24"/>
        </w:rPr>
      </w:pPr>
      <w:r w:rsidRPr="00CE4C9F">
        <w:rPr>
          <w:rFonts w:asciiTheme="majorHAnsi" w:hAnsiTheme="majorHAnsi"/>
          <w:b/>
          <w:sz w:val="24"/>
          <w:szCs w:val="24"/>
        </w:rPr>
        <w:t xml:space="preserve">Table </w:t>
      </w:r>
      <w:r w:rsidR="004B3F4B" w:rsidRPr="00CE4C9F">
        <w:rPr>
          <w:rFonts w:asciiTheme="majorHAnsi" w:hAnsiTheme="majorHAnsi"/>
          <w:b/>
          <w:sz w:val="24"/>
          <w:szCs w:val="24"/>
        </w:rPr>
        <w:t>2.</w:t>
      </w:r>
      <w:r w:rsidRPr="00CE4C9F">
        <w:rPr>
          <w:rFonts w:asciiTheme="majorHAnsi" w:hAnsiTheme="majorHAnsi"/>
          <w:b/>
          <w:sz w:val="24"/>
          <w:szCs w:val="24"/>
        </w:rPr>
        <w:t xml:space="preserve"> Planned</w:t>
      </w:r>
      <w:r w:rsidR="00CE4C9F">
        <w:rPr>
          <w:rFonts w:asciiTheme="majorHAnsi" w:hAnsiTheme="majorHAnsi"/>
          <w:b/>
          <w:sz w:val="24"/>
          <w:szCs w:val="24"/>
        </w:rPr>
        <w:t xml:space="preserve"> and achieved IR 2 o</w:t>
      </w:r>
      <w:r w:rsidRPr="0059660B">
        <w:rPr>
          <w:rFonts w:asciiTheme="majorHAnsi" w:hAnsiTheme="majorHAnsi"/>
          <w:b/>
          <w:sz w:val="24"/>
          <w:szCs w:val="24"/>
        </w:rPr>
        <w:t xml:space="preserve">utputs for the </w:t>
      </w:r>
      <w:r w:rsidR="00CE4C9F">
        <w:rPr>
          <w:rFonts w:asciiTheme="majorHAnsi" w:hAnsiTheme="majorHAnsi"/>
          <w:b/>
          <w:sz w:val="24"/>
          <w:szCs w:val="24"/>
        </w:rPr>
        <w:t>y</w:t>
      </w:r>
      <w:r w:rsidR="000E7C4A">
        <w:rPr>
          <w:rFonts w:asciiTheme="majorHAnsi" w:hAnsiTheme="majorHAnsi"/>
          <w:b/>
          <w:sz w:val="24"/>
          <w:szCs w:val="24"/>
        </w:rPr>
        <w:t>ear</w:t>
      </w:r>
      <w:r w:rsidR="00CE4C9F">
        <w:rPr>
          <w:rFonts w:asciiTheme="majorHAnsi" w:hAnsiTheme="majorHAnsi"/>
          <w:b/>
          <w:sz w:val="24"/>
          <w:szCs w:val="24"/>
        </w:rPr>
        <w:t>.</w:t>
      </w:r>
    </w:p>
    <w:tbl>
      <w:tblPr>
        <w:tblStyle w:val="GridTable1Light-Accent1"/>
        <w:tblW w:w="9256" w:type="dxa"/>
        <w:tblLayout w:type="fixed"/>
        <w:tblLook w:val="0400" w:firstRow="0" w:lastRow="0" w:firstColumn="0" w:lastColumn="0" w:noHBand="0" w:noVBand="1"/>
      </w:tblPr>
      <w:tblGrid>
        <w:gridCol w:w="6565"/>
        <w:gridCol w:w="2691"/>
      </w:tblGrid>
      <w:tr w:rsidR="000E7C4A" w:rsidRPr="00CB4712" w14:paraId="1D03233D" w14:textId="77777777" w:rsidTr="00DE1430">
        <w:tc>
          <w:tcPr>
            <w:tcW w:w="6565" w:type="dxa"/>
          </w:tcPr>
          <w:p w14:paraId="06A42339" w14:textId="77777777" w:rsidR="000E7C4A" w:rsidRPr="00CB4712" w:rsidRDefault="000E7C4A" w:rsidP="00DE1430">
            <w:pPr>
              <w:pBdr>
                <w:top w:val="nil"/>
                <w:left w:val="nil"/>
                <w:bottom w:val="nil"/>
                <w:right w:val="nil"/>
                <w:between w:val="nil"/>
              </w:pBdr>
              <w:spacing w:before="40" w:after="40"/>
              <w:rPr>
                <w:rFonts w:asciiTheme="majorHAnsi" w:hAnsiTheme="majorHAnsi"/>
                <w:b/>
                <w:sz w:val="20"/>
                <w:szCs w:val="20"/>
              </w:rPr>
            </w:pPr>
            <w:r w:rsidRPr="00CB4712">
              <w:rPr>
                <w:rFonts w:asciiTheme="majorHAnsi" w:hAnsiTheme="majorHAnsi"/>
                <w:b/>
                <w:sz w:val="20"/>
                <w:szCs w:val="20"/>
              </w:rPr>
              <w:t>Planned Outputs for the Quarter</w:t>
            </w:r>
          </w:p>
        </w:tc>
        <w:tc>
          <w:tcPr>
            <w:tcW w:w="2691" w:type="dxa"/>
          </w:tcPr>
          <w:p w14:paraId="61E8048B" w14:textId="77777777" w:rsidR="000E7C4A" w:rsidRPr="00CB4712" w:rsidRDefault="000E7C4A" w:rsidP="00DE1430">
            <w:pPr>
              <w:pBdr>
                <w:top w:val="nil"/>
                <w:left w:val="nil"/>
                <w:bottom w:val="nil"/>
                <w:right w:val="nil"/>
                <w:between w:val="nil"/>
              </w:pBdr>
              <w:spacing w:before="40" w:after="40"/>
              <w:rPr>
                <w:rFonts w:asciiTheme="majorHAnsi" w:hAnsiTheme="majorHAnsi"/>
                <w:b/>
                <w:sz w:val="20"/>
                <w:szCs w:val="20"/>
              </w:rPr>
            </w:pPr>
            <w:r w:rsidRPr="00CB4712">
              <w:rPr>
                <w:rFonts w:asciiTheme="majorHAnsi" w:hAnsiTheme="majorHAnsi"/>
                <w:b/>
                <w:sz w:val="20"/>
                <w:szCs w:val="20"/>
              </w:rPr>
              <w:t>Status</w:t>
            </w:r>
          </w:p>
        </w:tc>
      </w:tr>
      <w:tr w:rsidR="0033571B" w:rsidRPr="00CB4712" w14:paraId="7E63E816" w14:textId="77777777" w:rsidTr="00DE1430">
        <w:tc>
          <w:tcPr>
            <w:tcW w:w="6565" w:type="dxa"/>
          </w:tcPr>
          <w:p w14:paraId="09B5BC05" w14:textId="35302854" w:rsidR="0033571B" w:rsidRPr="00CB4712" w:rsidRDefault="007630F5" w:rsidP="007630F5">
            <w:pPr>
              <w:pBdr>
                <w:top w:val="nil"/>
                <w:left w:val="nil"/>
                <w:bottom w:val="nil"/>
                <w:right w:val="nil"/>
                <w:between w:val="nil"/>
              </w:pBdr>
              <w:shd w:val="clear" w:color="auto" w:fill="FFFFFF"/>
              <w:spacing w:before="40" w:after="40"/>
              <w:rPr>
                <w:rFonts w:asciiTheme="majorHAnsi" w:hAnsiTheme="majorHAnsi"/>
                <w:sz w:val="20"/>
                <w:szCs w:val="20"/>
              </w:rPr>
            </w:pPr>
            <w:r>
              <w:rPr>
                <w:rFonts w:asciiTheme="majorHAnsi" w:hAnsiTheme="majorHAnsi"/>
                <w:sz w:val="20"/>
                <w:szCs w:val="20"/>
              </w:rPr>
              <w:t xml:space="preserve">Selected and trained </w:t>
            </w:r>
            <w:r w:rsidR="0033571B" w:rsidRPr="0033571B">
              <w:rPr>
                <w:rFonts w:asciiTheme="majorHAnsi" w:hAnsiTheme="majorHAnsi"/>
                <w:sz w:val="20"/>
                <w:szCs w:val="20"/>
              </w:rPr>
              <w:t>23 health workers experienced in FP including LARC (including SOGON members) as coaches</w:t>
            </w:r>
          </w:p>
        </w:tc>
        <w:tc>
          <w:tcPr>
            <w:tcW w:w="2691" w:type="dxa"/>
          </w:tcPr>
          <w:p w14:paraId="1BFAC4FD" w14:textId="1188A791" w:rsidR="0033571B" w:rsidRPr="00CB4712" w:rsidRDefault="00A767BC" w:rsidP="00DE1430">
            <w:pPr>
              <w:pBdr>
                <w:top w:val="nil"/>
                <w:left w:val="nil"/>
                <w:bottom w:val="nil"/>
                <w:right w:val="nil"/>
                <w:between w:val="nil"/>
              </w:pBdr>
              <w:spacing w:before="40" w:after="40"/>
              <w:rPr>
                <w:rFonts w:asciiTheme="majorHAnsi" w:hAnsiTheme="majorHAnsi"/>
                <w:sz w:val="20"/>
                <w:szCs w:val="20"/>
              </w:rPr>
            </w:pPr>
            <w:r w:rsidRPr="00A767BC">
              <w:rPr>
                <w:rFonts w:asciiTheme="majorHAnsi" w:hAnsiTheme="majorHAnsi"/>
                <w:sz w:val="20"/>
                <w:szCs w:val="20"/>
              </w:rPr>
              <w:t>Completed</w:t>
            </w:r>
          </w:p>
        </w:tc>
      </w:tr>
      <w:tr w:rsidR="0033571B" w:rsidRPr="00CB4712" w14:paraId="7726B780" w14:textId="77777777" w:rsidTr="00DE1430">
        <w:tc>
          <w:tcPr>
            <w:tcW w:w="6565" w:type="dxa"/>
          </w:tcPr>
          <w:p w14:paraId="20516E89" w14:textId="5E2ADC73" w:rsidR="0033571B" w:rsidRPr="00CB4712" w:rsidRDefault="007630F5" w:rsidP="007630F5">
            <w:pPr>
              <w:pBdr>
                <w:top w:val="nil"/>
                <w:left w:val="nil"/>
                <w:bottom w:val="nil"/>
                <w:right w:val="nil"/>
                <w:between w:val="nil"/>
              </w:pBdr>
              <w:shd w:val="clear" w:color="auto" w:fill="FFFFFF"/>
              <w:spacing w:before="40" w:after="40"/>
              <w:rPr>
                <w:rFonts w:asciiTheme="majorHAnsi" w:hAnsiTheme="majorHAnsi"/>
                <w:sz w:val="20"/>
                <w:szCs w:val="20"/>
              </w:rPr>
            </w:pPr>
            <w:r>
              <w:rPr>
                <w:rFonts w:asciiTheme="majorHAnsi" w:hAnsiTheme="majorHAnsi"/>
                <w:sz w:val="20"/>
                <w:szCs w:val="20"/>
              </w:rPr>
              <w:t xml:space="preserve">Paired </w:t>
            </w:r>
            <w:r w:rsidR="0033571B" w:rsidRPr="0033571B">
              <w:rPr>
                <w:rFonts w:asciiTheme="majorHAnsi" w:hAnsiTheme="majorHAnsi"/>
                <w:sz w:val="20"/>
                <w:szCs w:val="20"/>
              </w:rPr>
              <w:t>23 LGA/LAC FP coordinators</w:t>
            </w:r>
            <w:r>
              <w:rPr>
                <w:rFonts w:asciiTheme="majorHAnsi" w:hAnsiTheme="majorHAnsi"/>
                <w:sz w:val="20"/>
                <w:szCs w:val="20"/>
              </w:rPr>
              <w:t xml:space="preserve"> </w:t>
            </w:r>
            <w:r w:rsidR="0033571B" w:rsidRPr="0033571B">
              <w:rPr>
                <w:rFonts w:asciiTheme="majorHAnsi" w:hAnsiTheme="majorHAnsi"/>
                <w:sz w:val="20"/>
                <w:szCs w:val="20"/>
              </w:rPr>
              <w:t xml:space="preserve">with 23 SOGON members and </w:t>
            </w:r>
            <w:r>
              <w:rPr>
                <w:rFonts w:asciiTheme="majorHAnsi" w:hAnsiTheme="majorHAnsi"/>
                <w:sz w:val="20"/>
                <w:szCs w:val="20"/>
              </w:rPr>
              <w:t xml:space="preserve">trained </w:t>
            </w:r>
            <w:r w:rsidR="0033571B" w:rsidRPr="0033571B">
              <w:rPr>
                <w:rFonts w:asciiTheme="majorHAnsi" w:hAnsiTheme="majorHAnsi"/>
                <w:sz w:val="20"/>
                <w:szCs w:val="20"/>
              </w:rPr>
              <w:t>experienced FP health workers on coaching skills and providing constructive feedback</w:t>
            </w:r>
          </w:p>
        </w:tc>
        <w:tc>
          <w:tcPr>
            <w:tcW w:w="2691" w:type="dxa"/>
          </w:tcPr>
          <w:p w14:paraId="6F0A3F2E" w14:textId="0994480C" w:rsidR="0033571B" w:rsidRPr="00CB4712" w:rsidRDefault="00A767BC" w:rsidP="00DE1430">
            <w:pPr>
              <w:pBdr>
                <w:top w:val="nil"/>
                <w:left w:val="nil"/>
                <w:bottom w:val="nil"/>
                <w:right w:val="nil"/>
                <w:between w:val="nil"/>
              </w:pBdr>
              <w:spacing w:before="40" w:after="40"/>
              <w:rPr>
                <w:rFonts w:asciiTheme="majorHAnsi" w:hAnsiTheme="majorHAnsi"/>
                <w:sz w:val="20"/>
                <w:szCs w:val="20"/>
              </w:rPr>
            </w:pPr>
            <w:r w:rsidRPr="00A767BC">
              <w:rPr>
                <w:rFonts w:asciiTheme="majorHAnsi" w:hAnsiTheme="majorHAnsi"/>
                <w:sz w:val="20"/>
                <w:szCs w:val="20"/>
              </w:rPr>
              <w:t>Completed</w:t>
            </w:r>
          </w:p>
        </w:tc>
      </w:tr>
      <w:tr w:rsidR="000E7C4A" w:rsidRPr="00CB4712" w14:paraId="5685D9B6" w14:textId="77777777" w:rsidTr="00DE1430">
        <w:tc>
          <w:tcPr>
            <w:tcW w:w="6565" w:type="dxa"/>
          </w:tcPr>
          <w:p w14:paraId="1C6B8D5D" w14:textId="77777777" w:rsidR="000E7C4A" w:rsidRPr="00CB4712" w:rsidRDefault="000E7C4A" w:rsidP="00DE1430">
            <w:pPr>
              <w:pBdr>
                <w:top w:val="nil"/>
                <w:left w:val="nil"/>
                <w:bottom w:val="nil"/>
                <w:right w:val="nil"/>
                <w:between w:val="nil"/>
              </w:pBdr>
              <w:shd w:val="clear" w:color="auto" w:fill="FFFFFF"/>
              <w:spacing w:before="40" w:after="40"/>
              <w:rPr>
                <w:rFonts w:asciiTheme="majorHAnsi" w:hAnsiTheme="majorHAnsi"/>
                <w:sz w:val="20"/>
                <w:szCs w:val="20"/>
              </w:rPr>
            </w:pPr>
            <w:r w:rsidRPr="00CB4712">
              <w:rPr>
                <w:rFonts w:asciiTheme="majorHAnsi" w:hAnsiTheme="majorHAnsi"/>
                <w:sz w:val="20"/>
                <w:szCs w:val="20"/>
              </w:rPr>
              <w:t xml:space="preserve">Conducted 100 quarterly </w:t>
            </w:r>
            <w:r>
              <w:rPr>
                <w:rFonts w:asciiTheme="majorHAnsi" w:hAnsiTheme="majorHAnsi"/>
                <w:sz w:val="20"/>
                <w:szCs w:val="20"/>
              </w:rPr>
              <w:t xml:space="preserve">SSVs </w:t>
            </w:r>
            <w:r w:rsidRPr="00CB4712">
              <w:rPr>
                <w:rFonts w:asciiTheme="majorHAnsi" w:hAnsiTheme="majorHAnsi"/>
                <w:sz w:val="20"/>
                <w:szCs w:val="20"/>
              </w:rPr>
              <w:t>that integrated attention to gender conducted by LGA/LAC FP coordinators and coaches</w:t>
            </w:r>
          </w:p>
        </w:tc>
        <w:tc>
          <w:tcPr>
            <w:tcW w:w="2691" w:type="dxa"/>
          </w:tcPr>
          <w:p w14:paraId="651AF715"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Completed</w:t>
            </w:r>
          </w:p>
        </w:tc>
      </w:tr>
      <w:tr w:rsidR="0033571B" w:rsidRPr="00CB4712" w14:paraId="06973E19" w14:textId="77777777" w:rsidTr="00DE1430">
        <w:tc>
          <w:tcPr>
            <w:tcW w:w="6565" w:type="dxa"/>
          </w:tcPr>
          <w:p w14:paraId="0378BA30" w14:textId="66DC185C" w:rsidR="0033571B" w:rsidRPr="00CB4712" w:rsidRDefault="00A767BC" w:rsidP="00A767BC">
            <w:pPr>
              <w:pBdr>
                <w:top w:val="nil"/>
                <w:left w:val="nil"/>
                <w:bottom w:val="nil"/>
                <w:right w:val="nil"/>
                <w:between w:val="nil"/>
              </w:pBdr>
              <w:shd w:val="clear" w:color="auto" w:fill="FFFFFF"/>
              <w:spacing w:before="40" w:after="40"/>
              <w:rPr>
                <w:rFonts w:asciiTheme="majorHAnsi" w:hAnsiTheme="majorHAnsi"/>
                <w:sz w:val="20"/>
                <w:szCs w:val="20"/>
              </w:rPr>
            </w:pPr>
            <w:r>
              <w:rPr>
                <w:rFonts w:asciiTheme="majorHAnsi" w:hAnsiTheme="majorHAnsi"/>
                <w:sz w:val="20"/>
                <w:szCs w:val="20"/>
              </w:rPr>
              <w:t xml:space="preserve">Conducted </w:t>
            </w:r>
            <w:r w:rsidR="0033571B" w:rsidRPr="0033571B">
              <w:rPr>
                <w:rFonts w:asciiTheme="majorHAnsi" w:hAnsiTheme="majorHAnsi"/>
                <w:sz w:val="20"/>
                <w:szCs w:val="20"/>
              </w:rPr>
              <w:t>30 supportive supervision visits (15 per state</w:t>
            </w:r>
            <w:r w:rsidR="00491693">
              <w:rPr>
                <w:rFonts w:asciiTheme="majorHAnsi" w:hAnsiTheme="majorHAnsi"/>
                <w:sz w:val="20"/>
                <w:szCs w:val="20"/>
              </w:rPr>
              <w:t>; FCT and Plateau</w:t>
            </w:r>
            <w:r w:rsidR="0033571B" w:rsidRPr="0033571B">
              <w:rPr>
                <w:rFonts w:asciiTheme="majorHAnsi" w:hAnsiTheme="majorHAnsi"/>
                <w:sz w:val="20"/>
                <w:szCs w:val="20"/>
              </w:rPr>
              <w:t xml:space="preserve">) </w:t>
            </w:r>
            <w:r>
              <w:rPr>
                <w:rFonts w:asciiTheme="majorHAnsi" w:hAnsiTheme="majorHAnsi"/>
                <w:sz w:val="20"/>
                <w:szCs w:val="20"/>
              </w:rPr>
              <w:t>to private sector facilities</w:t>
            </w:r>
          </w:p>
        </w:tc>
        <w:tc>
          <w:tcPr>
            <w:tcW w:w="2691" w:type="dxa"/>
          </w:tcPr>
          <w:p w14:paraId="498B7869" w14:textId="1E127C94" w:rsidR="0033571B" w:rsidRPr="00CB4712" w:rsidRDefault="00A767BC" w:rsidP="00DE1430">
            <w:pPr>
              <w:pBdr>
                <w:top w:val="nil"/>
                <w:left w:val="nil"/>
                <w:bottom w:val="nil"/>
                <w:right w:val="nil"/>
                <w:between w:val="nil"/>
              </w:pBdr>
              <w:spacing w:before="40" w:after="40"/>
              <w:rPr>
                <w:rFonts w:asciiTheme="majorHAnsi" w:hAnsiTheme="majorHAnsi"/>
                <w:sz w:val="20"/>
                <w:szCs w:val="20"/>
              </w:rPr>
            </w:pPr>
            <w:r w:rsidRPr="00A767BC">
              <w:rPr>
                <w:rFonts w:asciiTheme="majorHAnsi" w:hAnsiTheme="majorHAnsi"/>
                <w:sz w:val="20"/>
                <w:szCs w:val="20"/>
              </w:rPr>
              <w:t>Completed</w:t>
            </w:r>
          </w:p>
        </w:tc>
      </w:tr>
      <w:tr w:rsidR="000E7C4A" w:rsidRPr="00CB4712" w14:paraId="30AE4480" w14:textId="77777777" w:rsidTr="00DE1430">
        <w:tc>
          <w:tcPr>
            <w:tcW w:w="6565" w:type="dxa"/>
          </w:tcPr>
          <w:p w14:paraId="67FE0956"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Identified scorecard indicators with stakeholders</w:t>
            </w:r>
          </w:p>
        </w:tc>
        <w:tc>
          <w:tcPr>
            <w:tcW w:w="2691" w:type="dxa"/>
          </w:tcPr>
          <w:p w14:paraId="17B90980" w14:textId="324B12E8" w:rsidR="000E7C4A" w:rsidRPr="00CB4712" w:rsidRDefault="00A767BC" w:rsidP="00DE1430">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C</w:t>
            </w:r>
            <w:r w:rsidR="000E7C4A" w:rsidRPr="00CB4712">
              <w:rPr>
                <w:rFonts w:asciiTheme="majorHAnsi" w:hAnsiTheme="majorHAnsi"/>
                <w:sz w:val="20"/>
                <w:szCs w:val="20"/>
              </w:rPr>
              <w:t>ompleted</w:t>
            </w:r>
          </w:p>
        </w:tc>
      </w:tr>
      <w:tr w:rsidR="000E7C4A" w:rsidRPr="00CB4712" w14:paraId="4388BE5F" w14:textId="77777777" w:rsidTr="00DE1430">
        <w:tc>
          <w:tcPr>
            <w:tcW w:w="6565" w:type="dxa"/>
          </w:tcPr>
          <w:p w14:paraId="2886A38A"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 xml:space="preserve">Developed two LGA-Level scorecards </w:t>
            </w:r>
            <w:r>
              <w:rPr>
                <w:rFonts w:asciiTheme="majorHAnsi" w:hAnsiTheme="majorHAnsi"/>
                <w:sz w:val="20"/>
                <w:szCs w:val="20"/>
              </w:rPr>
              <w:t>for FCT and Plateau</w:t>
            </w:r>
          </w:p>
        </w:tc>
        <w:tc>
          <w:tcPr>
            <w:tcW w:w="2691" w:type="dxa"/>
          </w:tcPr>
          <w:p w14:paraId="503CB215" w14:textId="2F725FEC" w:rsidR="000E7C4A" w:rsidRPr="00CB4712" w:rsidRDefault="00A767BC" w:rsidP="00DE1430">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C</w:t>
            </w:r>
            <w:r w:rsidR="000E7C4A" w:rsidRPr="00CB4712">
              <w:rPr>
                <w:rFonts w:asciiTheme="majorHAnsi" w:hAnsiTheme="majorHAnsi"/>
                <w:sz w:val="20"/>
                <w:szCs w:val="20"/>
              </w:rPr>
              <w:t>ompleted</w:t>
            </w:r>
          </w:p>
        </w:tc>
      </w:tr>
      <w:tr w:rsidR="0033571B" w:rsidRPr="00CB4712" w14:paraId="058F549D" w14:textId="77777777" w:rsidTr="00DE1430">
        <w:tc>
          <w:tcPr>
            <w:tcW w:w="6565" w:type="dxa"/>
          </w:tcPr>
          <w:p w14:paraId="51818ECC" w14:textId="5493E807" w:rsidR="0033571B" w:rsidRPr="00CB4712" w:rsidRDefault="00A767BC" w:rsidP="00A767BC">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Presented scorecards</w:t>
            </w:r>
            <w:r w:rsidR="0033571B" w:rsidRPr="0033571B">
              <w:rPr>
                <w:rFonts w:asciiTheme="majorHAnsi" w:hAnsiTheme="majorHAnsi"/>
                <w:sz w:val="20"/>
                <w:szCs w:val="20"/>
              </w:rPr>
              <w:t xml:space="preserve"> at 2 state-level stakeholder meetings</w:t>
            </w:r>
          </w:p>
        </w:tc>
        <w:tc>
          <w:tcPr>
            <w:tcW w:w="2691" w:type="dxa"/>
          </w:tcPr>
          <w:p w14:paraId="72501700" w14:textId="09E04503" w:rsidR="0033571B" w:rsidRPr="00CB4712" w:rsidRDefault="00A767BC" w:rsidP="00DE1430">
            <w:pPr>
              <w:pBdr>
                <w:top w:val="nil"/>
                <w:left w:val="nil"/>
                <w:bottom w:val="nil"/>
                <w:right w:val="nil"/>
                <w:between w:val="nil"/>
              </w:pBdr>
              <w:spacing w:before="40" w:after="40"/>
              <w:rPr>
                <w:rFonts w:asciiTheme="majorHAnsi" w:hAnsiTheme="majorHAnsi"/>
                <w:sz w:val="20"/>
                <w:szCs w:val="20"/>
              </w:rPr>
            </w:pPr>
            <w:r w:rsidRPr="00A767BC">
              <w:rPr>
                <w:rFonts w:asciiTheme="majorHAnsi" w:hAnsiTheme="majorHAnsi"/>
                <w:sz w:val="20"/>
                <w:szCs w:val="20"/>
              </w:rPr>
              <w:t>Completed</w:t>
            </w:r>
          </w:p>
        </w:tc>
      </w:tr>
      <w:tr w:rsidR="000E7C4A" w:rsidRPr="00CB4712" w14:paraId="5251B384" w14:textId="77777777" w:rsidTr="00DE1430">
        <w:tc>
          <w:tcPr>
            <w:tcW w:w="6565" w:type="dxa"/>
          </w:tcPr>
          <w:p w14:paraId="6FFC2E2E" w14:textId="79A38164" w:rsidR="000E7C4A" w:rsidRPr="00CB4712" w:rsidRDefault="00783772" w:rsidP="00DE1430">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Identify</w:t>
            </w:r>
            <w:r w:rsidR="000E7C4A">
              <w:rPr>
                <w:rFonts w:asciiTheme="majorHAnsi" w:hAnsiTheme="majorHAnsi"/>
                <w:sz w:val="20"/>
                <w:szCs w:val="20"/>
              </w:rPr>
              <w:t xml:space="preserve"> w</w:t>
            </w:r>
            <w:r w:rsidR="000E7C4A" w:rsidRPr="00CB4712">
              <w:rPr>
                <w:rFonts w:asciiTheme="majorHAnsi" w:hAnsiTheme="majorHAnsi"/>
                <w:sz w:val="20"/>
                <w:szCs w:val="20"/>
              </w:rPr>
              <w:t>eb platform for hosting the scorecard</w:t>
            </w:r>
          </w:p>
        </w:tc>
        <w:tc>
          <w:tcPr>
            <w:tcW w:w="2691" w:type="dxa"/>
          </w:tcPr>
          <w:p w14:paraId="38849B97"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In progress</w:t>
            </w:r>
          </w:p>
        </w:tc>
      </w:tr>
      <w:tr w:rsidR="000E7C4A" w:rsidRPr="00CB4712" w14:paraId="1CD2800F" w14:textId="77777777" w:rsidTr="00DE1430">
        <w:tc>
          <w:tcPr>
            <w:tcW w:w="6565" w:type="dxa"/>
          </w:tcPr>
          <w:p w14:paraId="2360A99E" w14:textId="249F7A2C"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 xml:space="preserve">Developed criteria to identify LGA level FP service delivery champions among trained health providers </w:t>
            </w:r>
            <w:r w:rsidR="00491693">
              <w:rPr>
                <w:rFonts w:asciiTheme="majorHAnsi" w:hAnsiTheme="majorHAnsi"/>
                <w:sz w:val="20"/>
                <w:szCs w:val="20"/>
              </w:rPr>
              <w:t>(FCT and Plateau)</w:t>
            </w:r>
          </w:p>
        </w:tc>
        <w:tc>
          <w:tcPr>
            <w:tcW w:w="2691" w:type="dxa"/>
          </w:tcPr>
          <w:p w14:paraId="4E57E3FF"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C</w:t>
            </w:r>
            <w:r w:rsidRPr="00CB4712">
              <w:rPr>
                <w:rFonts w:asciiTheme="majorHAnsi" w:hAnsiTheme="majorHAnsi"/>
                <w:sz w:val="20"/>
                <w:szCs w:val="20"/>
              </w:rPr>
              <w:t>ompleted</w:t>
            </w:r>
          </w:p>
        </w:tc>
      </w:tr>
      <w:tr w:rsidR="000E7C4A" w:rsidRPr="00CB4712" w14:paraId="7B2C2CE8" w14:textId="77777777" w:rsidTr="00DE1430">
        <w:tc>
          <w:tcPr>
            <w:tcW w:w="6565" w:type="dxa"/>
          </w:tcPr>
          <w:p w14:paraId="528791CB" w14:textId="151EA5A1"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Held advocacy meetings with community leaders and government stakeholders to select providers that have demonstrated exceptional FP service improvement qualities</w:t>
            </w:r>
            <w:r w:rsidR="00491693">
              <w:rPr>
                <w:rFonts w:asciiTheme="majorHAnsi" w:hAnsiTheme="majorHAnsi"/>
                <w:sz w:val="20"/>
                <w:szCs w:val="20"/>
              </w:rPr>
              <w:t xml:space="preserve"> (FCT and Plateau)</w:t>
            </w:r>
          </w:p>
        </w:tc>
        <w:tc>
          <w:tcPr>
            <w:tcW w:w="2691" w:type="dxa"/>
          </w:tcPr>
          <w:p w14:paraId="35F10A7D" w14:textId="647A3A04" w:rsidR="000E7C4A" w:rsidRPr="00CB4712" w:rsidRDefault="00A767BC" w:rsidP="00DE1430">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Completed for the Year</w:t>
            </w:r>
          </w:p>
        </w:tc>
      </w:tr>
      <w:tr w:rsidR="000E7C4A" w:rsidRPr="00CB4712" w14:paraId="0BD113DF" w14:textId="77777777" w:rsidTr="00DE1430">
        <w:tc>
          <w:tcPr>
            <w:tcW w:w="6565" w:type="dxa"/>
          </w:tcPr>
          <w:p w14:paraId="68C3B5C4" w14:textId="68BB2444"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F645FB">
              <w:rPr>
                <w:rFonts w:asciiTheme="majorHAnsi" w:hAnsiTheme="majorHAnsi"/>
                <w:sz w:val="20"/>
              </w:rPr>
              <w:t>Held one recognition event in each LGA/LAC in collaboration with government stakeholders and community leaders to award selected providers</w:t>
            </w:r>
            <w:r w:rsidR="00263163">
              <w:rPr>
                <w:rFonts w:asciiTheme="majorHAnsi" w:hAnsiTheme="majorHAnsi"/>
                <w:sz w:val="20"/>
              </w:rPr>
              <w:t xml:space="preserve"> (FCT and Plateau)</w:t>
            </w:r>
          </w:p>
        </w:tc>
        <w:tc>
          <w:tcPr>
            <w:tcW w:w="2691" w:type="dxa"/>
          </w:tcPr>
          <w:p w14:paraId="37211937" w14:textId="5A0C23E9" w:rsidR="000E7C4A" w:rsidRPr="00CB4712" w:rsidRDefault="00A767BC" w:rsidP="00DE1430">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Completed</w:t>
            </w:r>
          </w:p>
        </w:tc>
      </w:tr>
      <w:tr w:rsidR="000E7C4A" w:rsidRPr="00CB4712" w14:paraId="7B18D82D" w14:textId="77777777" w:rsidTr="00DE1430">
        <w:tc>
          <w:tcPr>
            <w:tcW w:w="6565" w:type="dxa"/>
          </w:tcPr>
          <w:p w14:paraId="6EF41106"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 xml:space="preserve">Conducted </w:t>
            </w:r>
            <w:r w:rsidRPr="00CB4712">
              <w:rPr>
                <w:rFonts w:asciiTheme="majorHAnsi" w:hAnsiTheme="majorHAnsi"/>
                <w:sz w:val="20"/>
                <w:szCs w:val="20"/>
              </w:rPr>
              <w:t xml:space="preserve">FP dashboard trainings for LGA RH/FP coordinators and M&amp;E/HMIS Officers from 11 LGAs in Plateau </w:t>
            </w:r>
          </w:p>
        </w:tc>
        <w:tc>
          <w:tcPr>
            <w:tcW w:w="2691" w:type="dxa"/>
          </w:tcPr>
          <w:p w14:paraId="243E0A2B"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Completed</w:t>
            </w:r>
          </w:p>
        </w:tc>
      </w:tr>
      <w:tr w:rsidR="000E7C4A" w:rsidRPr="00CB4712" w14:paraId="4ECCD510" w14:textId="77777777" w:rsidTr="00DE1430">
        <w:tc>
          <w:tcPr>
            <w:tcW w:w="6565" w:type="dxa"/>
          </w:tcPr>
          <w:p w14:paraId="032A3E46"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Conducted one follow-up visit to 33 trained RH/FP Coordinators and M&amp;E/HMIS Officers</w:t>
            </w:r>
          </w:p>
        </w:tc>
        <w:tc>
          <w:tcPr>
            <w:tcW w:w="2691" w:type="dxa"/>
          </w:tcPr>
          <w:p w14:paraId="06A3A3BA"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Completed</w:t>
            </w:r>
          </w:p>
        </w:tc>
      </w:tr>
      <w:tr w:rsidR="000E7C4A" w:rsidRPr="00CB4712" w14:paraId="0B63B6E4" w14:textId="77777777" w:rsidTr="00DE1430">
        <w:tc>
          <w:tcPr>
            <w:tcW w:w="6565" w:type="dxa"/>
          </w:tcPr>
          <w:p w14:paraId="2316A404"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Operationalized FP Dashboard in FCT and Plateau</w:t>
            </w:r>
          </w:p>
        </w:tc>
        <w:tc>
          <w:tcPr>
            <w:tcW w:w="2691" w:type="dxa"/>
          </w:tcPr>
          <w:p w14:paraId="369EF682" w14:textId="6B0BD2F9" w:rsidR="000E7C4A" w:rsidRPr="00CB4712" w:rsidRDefault="00A767BC" w:rsidP="00DE1430">
            <w:pPr>
              <w:pBdr>
                <w:top w:val="nil"/>
                <w:left w:val="nil"/>
                <w:bottom w:val="nil"/>
                <w:right w:val="nil"/>
                <w:between w:val="nil"/>
              </w:pBdr>
              <w:spacing w:before="40" w:after="40"/>
              <w:rPr>
                <w:rFonts w:asciiTheme="majorHAnsi" w:hAnsiTheme="majorHAnsi"/>
                <w:sz w:val="20"/>
                <w:szCs w:val="20"/>
              </w:rPr>
            </w:pPr>
            <w:r w:rsidRPr="00A767BC">
              <w:rPr>
                <w:rFonts w:asciiTheme="majorHAnsi" w:hAnsiTheme="majorHAnsi"/>
                <w:sz w:val="20"/>
                <w:szCs w:val="20"/>
              </w:rPr>
              <w:t>Completed</w:t>
            </w:r>
          </w:p>
        </w:tc>
      </w:tr>
      <w:tr w:rsidR="00133801" w:rsidRPr="00CB4712" w14:paraId="5A501EE0" w14:textId="77777777" w:rsidTr="00DE1430">
        <w:tc>
          <w:tcPr>
            <w:tcW w:w="6565" w:type="dxa"/>
          </w:tcPr>
          <w:p w14:paraId="10C5FD82" w14:textId="5A2A09DA" w:rsidR="00133801" w:rsidRPr="00CB4712" w:rsidRDefault="00133801" w:rsidP="00DE1430">
            <w:pPr>
              <w:pBdr>
                <w:top w:val="nil"/>
                <w:left w:val="nil"/>
                <w:bottom w:val="nil"/>
                <w:right w:val="nil"/>
                <w:between w:val="nil"/>
              </w:pBdr>
              <w:spacing w:before="40" w:after="40"/>
              <w:rPr>
                <w:rFonts w:asciiTheme="majorHAnsi" w:hAnsiTheme="majorHAnsi"/>
                <w:sz w:val="20"/>
                <w:szCs w:val="20"/>
              </w:rPr>
            </w:pPr>
            <w:r w:rsidRPr="00133801">
              <w:rPr>
                <w:rFonts w:asciiTheme="majorHAnsi" w:hAnsiTheme="majorHAnsi"/>
                <w:sz w:val="20"/>
                <w:szCs w:val="20"/>
              </w:rPr>
              <w:t>Revised FP HMIS registers available in all SHOPS Plus supported health</w:t>
            </w:r>
            <w:r>
              <w:rPr>
                <w:rFonts w:asciiTheme="majorHAnsi" w:hAnsiTheme="majorHAnsi"/>
                <w:sz w:val="20"/>
                <w:szCs w:val="20"/>
              </w:rPr>
              <w:t xml:space="preserve"> facilities</w:t>
            </w:r>
          </w:p>
        </w:tc>
        <w:tc>
          <w:tcPr>
            <w:tcW w:w="2691" w:type="dxa"/>
          </w:tcPr>
          <w:p w14:paraId="169B2E69" w14:textId="2FCDEF09" w:rsidR="00133801" w:rsidRPr="00CB4712" w:rsidRDefault="00A767BC" w:rsidP="00DE1430">
            <w:pPr>
              <w:pBdr>
                <w:top w:val="nil"/>
                <w:left w:val="nil"/>
                <w:bottom w:val="nil"/>
                <w:right w:val="nil"/>
                <w:between w:val="nil"/>
              </w:pBdr>
              <w:spacing w:before="40" w:after="40"/>
              <w:rPr>
                <w:rFonts w:asciiTheme="majorHAnsi" w:hAnsiTheme="majorHAnsi"/>
                <w:sz w:val="20"/>
                <w:szCs w:val="20"/>
              </w:rPr>
            </w:pPr>
            <w:r w:rsidRPr="00A767BC">
              <w:rPr>
                <w:rFonts w:asciiTheme="majorHAnsi" w:hAnsiTheme="majorHAnsi"/>
                <w:sz w:val="20"/>
                <w:szCs w:val="20"/>
              </w:rPr>
              <w:t>Completed</w:t>
            </w:r>
          </w:p>
        </w:tc>
      </w:tr>
      <w:tr w:rsidR="000E7C4A" w:rsidRPr="00CB4712" w14:paraId="7E3BFD45" w14:textId="77777777" w:rsidTr="00DE1430">
        <w:tc>
          <w:tcPr>
            <w:tcW w:w="6565" w:type="dxa"/>
          </w:tcPr>
          <w:p w14:paraId="0B6BFE41"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 xml:space="preserve">Conducted LGA monthly data review meetings </w:t>
            </w:r>
          </w:p>
        </w:tc>
        <w:tc>
          <w:tcPr>
            <w:tcW w:w="2691" w:type="dxa"/>
          </w:tcPr>
          <w:p w14:paraId="4905CAA5"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Completed</w:t>
            </w:r>
          </w:p>
        </w:tc>
      </w:tr>
      <w:tr w:rsidR="00133801" w:rsidRPr="00CB4712" w14:paraId="4BB26976" w14:textId="77777777" w:rsidTr="00DE1430">
        <w:tc>
          <w:tcPr>
            <w:tcW w:w="6565" w:type="dxa"/>
          </w:tcPr>
          <w:p w14:paraId="7A4843CC" w14:textId="2FC1B65A" w:rsidR="00133801" w:rsidRPr="00CB4712" w:rsidRDefault="00A767BC" w:rsidP="00A767BC">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Developed</w:t>
            </w:r>
            <w:r w:rsidR="00BF1B42">
              <w:rPr>
                <w:rFonts w:asciiTheme="majorHAnsi" w:hAnsiTheme="majorHAnsi"/>
                <w:sz w:val="20"/>
                <w:szCs w:val="20"/>
              </w:rPr>
              <w:t xml:space="preserve"> data quality assurance (DQA)</w:t>
            </w:r>
            <w:r>
              <w:rPr>
                <w:rFonts w:asciiTheme="majorHAnsi" w:hAnsiTheme="majorHAnsi"/>
                <w:sz w:val="20"/>
                <w:szCs w:val="20"/>
              </w:rPr>
              <w:t xml:space="preserve"> checklists </w:t>
            </w:r>
          </w:p>
        </w:tc>
        <w:tc>
          <w:tcPr>
            <w:tcW w:w="2691" w:type="dxa"/>
          </w:tcPr>
          <w:p w14:paraId="415DEF4E" w14:textId="759AE17D" w:rsidR="00133801" w:rsidRPr="00CB4712" w:rsidRDefault="00A767BC" w:rsidP="00DE1430">
            <w:pPr>
              <w:pBdr>
                <w:top w:val="nil"/>
                <w:left w:val="nil"/>
                <w:bottom w:val="nil"/>
                <w:right w:val="nil"/>
                <w:between w:val="nil"/>
              </w:pBdr>
              <w:spacing w:before="40" w:after="40"/>
              <w:rPr>
                <w:rFonts w:asciiTheme="majorHAnsi" w:hAnsiTheme="majorHAnsi"/>
                <w:sz w:val="20"/>
                <w:szCs w:val="20"/>
              </w:rPr>
            </w:pPr>
            <w:r w:rsidRPr="00A767BC">
              <w:rPr>
                <w:rFonts w:asciiTheme="majorHAnsi" w:hAnsiTheme="majorHAnsi"/>
                <w:sz w:val="20"/>
                <w:szCs w:val="20"/>
              </w:rPr>
              <w:t>Completed</w:t>
            </w:r>
          </w:p>
        </w:tc>
      </w:tr>
      <w:tr w:rsidR="000E7C4A" w:rsidRPr="00CB4712" w14:paraId="630A5C86" w14:textId="77777777" w:rsidTr="00DE1430">
        <w:tc>
          <w:tcPr>
            <w:tcW w:w="6565" w:type="dxa"/>
          </w:tcPr>
          <w:p w14:paraId="5E703E65" w14:textId="31F13D42" w:rsidR="000E7C4A" w:rsidRPr="00CB4712" w:rsidRDefault="00BF1B42" w:rsidP="00BF1B42">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Conducted quarterly DQA</w:t>
            </w:r>
            <w:r w:rsidR="000E7C4A" w:rsidRPr="00CB4712">
              <w:rPr>
                <w:rFonts w:asciiTheme="majorHAnsi" w:hAnsiTheme="majorHAnsi"/>
                <w:sz w:val="20"/>
                <w:szCs w:val="20"/>
              </w:rPr>
              <w:t xml:space="preserve"> field exercises for SHOPS Plus supported facilities</w:t>
            </w:r>
          </w:p>
        </w:tc>
        <w:tc>
          <w:tcPr>
            <w:tcW w:w="2691" w:type="dxa"/>
          </w:tcPr>
          <w:p w14:paraId="13168C20" w14:textId="0AD79405" w:rsidR="000E7C4A" w:rsidRPr="00CB4712" w:rsidRDefault="00A767BC" w:rsidP="00DE1430">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 xml:space="preserve">Completed for the year </w:t>
            </w:r>
          </w:p>
        </w:tc>
      </w:tr>
      <w:tr w:rsidR="00133801" w:rsidRPr="00CB4712" w14:paraId="5CE946BC" w14:textId="77777777" w:rsidTr="00DE1430">
        <w:tc>
          <w:tcPr>
            <w:tcW w:w="6565" w:type="dxa"/>
          </w:tcPr>
          <w:p w14:paraId="37F922EB" w14:textId="76DD8F81" w:rsidR="00133801" w:rsidRPr="00CB4712" w:rsidRDefault="00A767BC" w:rsidP="00DE1430">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D</w:t>
            </w:r>
            <w:r w:rsidR="00133801" w:rsidRPr="00133801">
              <w:rPr>
                <w:rFonts w:asciiTheme="majorHAnsi" w:hAnsiTheme="majorHAnsi"/>
                <w:sz w:val="20"/>
                <w:szCs w:val="20"/>
              </w:rPr>
              <w:t xml:space="preserve">ocumented and presented </w:t>
            </w:r>
            <w:r w:rsidRPr="00A767BC">
              <w:rPr>
                <w:rFonts w:asciiTheme="majorHAnsi" w:hAnsiTheme="majorHAnsi"/>
                <w:sz w:val="20"/>
                <w:szCs w:val="20"/>
              </w:rPr>
              <w:t xml:space="preserve">DQA findings </w:t>
            </w:r>
            <w:r w:rsidR="00133801" w:rsidRPr="00133801">
              <w:rPr>
                <w:rFonts w:asciiTheme="majorHAnsi" w:hAnsiTheme="majorHAnsi"/>
                <w:sz w:val="20"/>
                <w:szCs w:val="20"/>
              </w:rPr>
              <w:t>during state M&amp;E meetings or like fora</w:t>
            </w:r>
          </w:p>
        </w:tc>
        <w:tc>
          <w:tcPr>
            <w:tcW w:w="2691" w:type="dxa"/>
          </w:tcPr>
          <w:p w14:paraId="6BBD6C1B" w14:textId="2CD74E5C" w:rsidR="00133801" w:rsidRPr="00CB4712" w:rsidRDefault="00A767BC" w:rsidP="00DE1430">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 xml:space="preserve">Completed </w:t>
            </w:r>
          </w:p>
        </w:tc>
      </w:tr>
      <w:tr w:rsidR="00133801" w:rsidRPr="00CB4712" w14:paraId="79E51A91" w14:textId="77777777" w:rsidTr="00DE1430">
        <w:tc>
          <w:tcPr>
            <w:tcW w:w="6565" w:type="dxa"/>
          </w:tcPr>
          <w:p w14:paraId="6AB234B2" w14:textId="2FD4F12A" w:rsidR="00133801" w:rsidRPr="00133801" w:rsidRDefault="00133801" w:rsidP="00DE1430">
            <w:pPr>
              <w:pBdr>
                <w:top w:val="nil"/>
                <w:left w:val="nil"/>
                <w:bottom w:val="nil"/>
                <w:right w:val="nil"/>
                <w:between w:val="nil"/>
              </w:pBdr>
              <w:spacing w:before="40" w:after="40"/>
              <w:rPr>
                <w:rFonts w:asciiTheme="majorHAnsi" w:hAnsiTheme="majorHAnsi"/>
                <w:sz w:val="20"/>
                <w:szCs w:val="20"/>
              </w:rPr>
            </w:pPr>
            <w:r w:rsidRPr="00133801">
              <w:rPr>
                <w:rFonts w:asciiTheme="majorHAnsi" w:hAnsiTheme="majorHAnsi"/>
                <w:sz w:val="20"/>
                <w:szCs w:val="20"/>
              </w:rPr>
              <w:t>Accurate service delivery data available from all supported facilities on the HMIS on time</w:t>
            </w:r>
          </w:p>
        </w:tc>
        <w:tc>
          <w:tcPr>
            <w:tcW w:w="2691" w:type="dxa"/>
          </w:tcPr>
          <w:p w14:paraId="519C7298" w14:textId="0C24FDCE" w:rsidR="00133801" w:rsidRPr="00CB4712" w:rsidRDefault="00A767BC" w:rsidP="00DE1430">
            <w:pPr>
              <w:pBdr>
                <w:top w:val="nil"/>
                <w:left w:val="nil"/>
                <w:bottom w:val="nil"/>
                <w:right w:val="nil"/>
                <w:between w:val="nil"/>
              </w:pBdr>
              <w:spacing w:before="40" w:after="40"/>
              <w:rPr>
                <w:rFonts w:asciiTheme="majorHAnsi" w:hAnsiTheme="majorHAnsi"/>
                <w:sz w:val="20"/>
                <w:szCs w:val="20"/>
              </w:rPr>
            </w:pPr>
            <w:r w:rsidRPr="00A767BC">
              <w:rPr>
                <w:rFonts w:asciiTheme="majorHAnsi" w:hAnsiTheme="majorHAnsi"/>
                <w:sz w:val="20"/>
                <w:szCs w:val="20"/>
              </w:rPr>
              <w:t>Completed</w:t>
            </w:r>
          </w:p>
        </w:tc>
      </w:tr>
      <w:tr w:rsidR="000E7C4A" w:rsidRPr="00CB4712" w14:paraId="69A546F5" w14:textId="77777777" w:rsidTr="00DE1430">
        <w:tc>
          <w:tcPr>
            <w:tcW w:w="6565" w:type="dxa"/>
          </w:tcPr>
          <w:p w14:paraId="1F8C63AA"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Created six WhatsApp groups for trained providers following FP training in FCT and Plateau</w:t>
            </w:r>
          </w:p>
        </w:tc>
        <w:tc>
          <w:tcPr>
            <w:tcW w:w="2691" w:type="dxa"/>
          </w:tcPr>
          <w:p w14:paraId="67D82235"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Completed</w:t>
            </w:r>
          </w:p>
        </w:tc>
      </w:tr>
      <w:tr w:rsidR="000E7C4A" w:rsidRPr="00CB4712" w14:paraId="70E750B7" w14:textId="77777777" w:rsidTr="00DE1430">
        <w:tc>
          <w:tcPr>
            <w:tcW w:w="6565" w:type="dxa"/>
          </w:tcPr>
          <w:p w14:paraId="04A020F0"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Developed and shared discussion topics in WhatsApp groups</w:t>
            </w:r>
          </w:p>
        </w:tc>
        <w:tc>
          <w:tcPr>
            <w:tcW w:w="2691" w:type="dxa"/>
          </w:tcPr>
          <w:p w14:paraId="0E1C5B4D" w14:textId="5BB50D05" w:rsidR="000E7C4A" w:rsidRPr="00CB4712" w:rsidRDefault="00A767BC" w:rsidP="00DE1430">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 xml:space="preserve">Completed for the year </w:t>
            </w:r>
          </w:p>
        </w:tc>
      </w:tr>
      <w:tr w:rsidR="00133801" w:rsidRPr="00CB4712" w14:paraId="639E868B" w14:textId="77777777" w:rsidTr="00DE1430">
        <w:tc>
          <w:tcPr>
            <w:tcW w:w="6565" w:type="dxa"/>
          </w:tcPr>
          <w:p w14:paraId="206F5090" w14:textId="48DE1A5F" w:rsidR="00133801" w:rsidRPr="00CB4712" w:rsidRDefault="00A767BC" w:rsidP="00A767BC">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 xml:space="preserve">Developed </w:t>
            </w:r>
            <w:r w:rsidR="00133801" w:rsidRPr="00133801">
              <w:rPr>
                <w:rFonts w:asciiTheme="majorHAnsi" w:hAnsiTheme="majorHAnsi"/>
                <w:sz w:val="20"/>
                <w:szCs w:val="20"/>
              </w:rPr>
              <w:t>Year 2 state level implementation plans in collaboration with relevant stakeholders</w:t>
            </w:r>
          </w:p>
        </w:tc>
        <w:tc>
          <w:tcPr>
            <w:tcW w:w="2691" w:type="dxa"/>
          </w:tcPr>
          <w:p w14:paraId="69725E74" w14:textId="48E2DD2D" w:rsidR="00133801" w:rsidRPr="00CB4712" w:rsidRDefault="00A767BC" w:rsidP="00DE1430">
            <w:pPr>
              <w:pBdr>
                <w:top w:val="nil"/>
                <w:left w:val="nil"/>
                <w:bottom w:val="nil"/>
                <w:right w:val="nil"/>
                <w:between w:val="nil"/>
              </w:pBdr>
              <w:spacing w:before="40" w:after="40"/>
              <w:rPr>
                <w:rFonts w:asciiTheme="majorHAnsi" w:hAnsiTheme="majorHAnsi"/>
                <w:sz w:val="20"/>
                <w:szCs w:val="20"/>
              </w:rPr>
            </w:pPr>
            <w:r w:rsidRPr="00A767BC">
              <w:rPr>
                <w:rFonts w:asciiTheme="majorHAnsi" w:hAnsiTheme="majorHAnsi"/>
                <w:sz w:val="20"/>
                <w:szCs w:val="20"/>
              </w:rPr>
              <w:t>Completed</w:t>
            </w:r>
          </w:p>
        </w:tc>
      </w:tr>
      <w:tr w:rsidR="000E7C4A" w:rsidRPr="00CB4712" w14:paraId="61354D59" w14:textId="77777777" w:rsidTr="00DE1430">
        <w:tc>
          <w:tcPr>
            <w:tcW w:w="6565" w:type="dxa"/>
          </w:tcPr>
          <w:p w14:paraId="75108213"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 xml:space="preserve">Implemented activities in synergy with government and USAID projects (including GHSC-PSM and BA). Collaboration includes joint participation in adaptive management learning cycles and planning and budgeting for improvements in FP supply and demand </w:t>
            </w:r>
          </w:p>
        </w:tc>
        <w:tc>
          <w:tcPr>
            <w:tcW w:w="2691" w:type="dxa"/>
          </w:tcPr>
          <w:p w14:paraId="155B0E03" w14:textId="0E9C72D5" w:rsidR="000E7C4A" w:rsidRPr="00CB4712" w:rsidRDefault="00783772" w:rsidP="00DE1430">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Completed for the y</w:t>
            </w:r>
            <w:r w:rsidR="00A767BC">
              <w:rPr>
                <w:rFonts w:asciiTheme="majorHAnsi" w:hAnsiTheme="majorHAnsi"/>
                <w:sz w:val="20"/>
                <w:szCs w:val="20"/>
              </w:rPr>
              <w:t xml:space="preserve">ear </w:t>
            </w:r>
          </w:p>
        </w:tc>
      </w:tr>
      <w:tr w:rsidR="000E7C4A" w:rsidRPr="00CB4712" w14:paraId="6DD1DFD9" w14:textId="77777777" w:rsidTr="00DE1430">
        <w:tc>
          <w:tcPr>
            <w:tcW w:w="6565" w:type="dxa"/>
          </w:tcPr>
          <w:p w14:paraId="54E53B61" w14:textId="784F4DEC"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Obtain</w:t>
            </w:r>
            <w:r w:rsidR="007630F5">
              <w:rPr>
                <w:rFonts w:asciiTheme="majorHAnsi" w:hAnsiTheme="majorHAnsi"/>
                <w:sz w:val="20"/>
                <w:szCs w:val="20"/>
              </w:rPr>
              <w:t>ed</w:t>
            </w:r>
            <w:r w:rsidRPr="00CB4712">
              <w:rPr>
                <w:rFonts w:asciiTheme="majorHAnsi" w:hAnsiTheme="majorHAnsi"/>
                <w:sz w:val="20"/>
                <w:szCs w:val="20"/>
              </w:rPr>
              <w:t xml:space="preserve"> membership in existing state RH/FP advocacy groups</w:t>
            </w:r>
          </w:p>
        </w:tc>
        <w:tc>
          <w:tcPr>
            <w:tcW w:w="2691" w:type="dxa"/>
          </w:tcPr>
          <w:p w14:paraId="7923CF3A" w14:textId="0111D5D9" w:rsidR="000E7C4A" w:rsidRPr="00CB4712" w:rsidRDefault="00A767BC" w:rsidP="00DE1430">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 xml:space="preserve">Completed </w:t>
            </w:r>
          </w:p>
        </w:tc>
      </w:tr>
      <w:tr w:rsidR="000E7C4A" w:rsidRPr="00CB4712" w14:paraId="20BBC4E1" w14:textId="77777777" w:rsidTr="00DE1430">
        <w:tc>
          <w:tcPr>
            <w:tcW w:w="6565" w:type="dxa"/>
          </w:tcPr>
          <w:p w14:paraId="27858ABC"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Participated in two meetings to develop or review favorable policies and funding for FP</w:t>
            </w:r>
          </w:p>
        </w:tc>
        <w:tc>
          <w:tcPr>
            <w:tcW w:w="2691" w:type="dxa"/>
          </w:tcPr>
          <w:p w14:paraId="49280E5C"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 xml:space="preserve">Completed </w:t>
            </w:r>
          </w:p>
        </w:tc>
      </w:tr>
      <w:tr w:rsidR="000E7C4A" w:rsidRPr="00CB4712" w14:paraId="7801C156" w14:textId="77777777" w:rsidTr="00DE1430">
        <w:tc>
          <w:tcPr>
            <w:tcW w:w="6565" w:type="dxa"/>
          </w:tcPr>
          <w:p w14:paraId="5E7C9CF7"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Participated in one FP-related international conferences to share best practices and learn lessons</w:t>
            </w:r>
          </w:p>
        </w:tc>
        <w:tc>
          <w:tcPr>
            <w:tcW w:w="2691" w:type="dxa"/>
          </w:tcPr>
          <w:p w14:paraId="6D9E9688" w14:textId="77777777" w:rsidR="000E7C4A" w:rsidRPr="00CB4712" w:rsidRDefault="000E7C4A" w:rsidP="00DE1430">
            <w:pPr>
              <w:pBdr>
                <w:top w:val="nil"/>
                <w:left w:val="nil"/>
                <w:bottom w:val="nil"/>
                <w:right w:val="nil"/>
                <w:between w:val="nil"/>
              </w:pBdr>
              <w:spacing w:before="40" w:after="40"/>
              <w:rPr>
                <w:rFonts w:asciiTheme="majorHAnsi" w:hAnsiTheme="majorHAnsi"/>
                <w:sz w:val="20"/>
                <w:szCs w:val="20"/>
              </w:rPr>
            </w:pPr>
            <w:r w:rsidRPr="00CB4712">
              <w:rPr>
                <w:rFonts w:asciiTheme="majorHAnsi" w:hAnsiTheme="majorHAnsi"/>
                <w:sz w:val="20"/>
                <w:szCs w:val="20"/>
              </w:rPr>
              <w:t>Completed</w:t>
            </w:r>
          </w:p>
        </w:tc>
      </w:tr>
      <w:tr w:rsidR="00133801" w:rsidRPr="00CB4712" w14:paraId="1B9E058D" w14:textId="77777777" w:rsidTr="00DE1430">
        <w:tc>
          <w:tcPr>
            <w:tcW w:w="6565" w:type="dxa"/>
          </w:tcPr>
          <w:p w14:paraId="34A8E0FA" w14:textId="27DD928F" w:rsidR="00133801" w:rsidRPr="00CB4712" w:rsidRDefault="00A767BC" w:rsidP="00A767BC">
            <w:pPr>
              <w:pBdr>
                <w:top w:val="nil"/>
                <w:left w:val="nil"/>
                <w:bottom w:val="nil"/>
                <w:right w:val="nil"/>
                <w:between w:val="nil"/>
              </w:pBdr>
              <w:spacing w:before="40" w:after="40"/>
              <w:rPr>
                <w:rFonts w:asciiTheme="majorHAnsi" w:hAnsiTheme="majorHAnsi"/>
                <w:sz w:val="20"/>
                <w:szCs w:val="20"/>
              </w:rPr>
            </w:pPr>
            <w:r>
              <w:rPr>
                <w:rFonts w:asciiTheme="majorHAnsi" w:hAnsiTheme="majorHAnsi"/>
                <w:sz w:val="20"/>
                <w:szCs w:val="20"/>
              </w:rPr>
              <w:t>C</w:t>
            </w:r>
            <w:r w:rsidRPr="00A767BC">
              <w:rPr>
                <w:rFonts w:asciiTheme="majorHAnsi" w:hAnsiTheme="majorHAnsi"/>
                <w:sz w:val="20"/>
                <w:szCs w:val="20"/>
              </w:rPr>
              <w:t xml:space="preserve">oncluded </w:t>
            </w:r>
            <w:r w:rsidR="007630F5">
              <w:rPr>
                <w:rFonts w:asciiTheme="majorHAnsi" w:hAnsiTheme="majorHAnsi"/>
                <w:sz w:val="20"/>
                <w:szCs w:val="20"/>
              </w:rPr>
              <w:t>two</w:t>
            </w:r>
            <w:r w:rsidR="00133801" w:rsidRPr="00133801">
              <w:rPr>
                <w:rFonts w:asciiTheme="majorHAnsi" w:hAnsiTheme="majorHAnsi"/>
                <w:sz w:val="20"/>
                <w:szCs w:val="20"/>
              </w:rPr>
              <w:t xml:space="preserve"> FP policy dialogue meetings with government, civil society</w:t>
            </w:r>
            <w:r w:rsidR="007630F5">
              <w:rPr>
                <w:rFonts w:asciiTheme="majorHAnsi" w:hAnsiTheme="majorHAnsi"/>
                <w:sz w:val="20"/>
                <w:szCs w:val="20"/>
              </w:rPr>
              <w:t>,</w:t>
            </w:r>
            <w:r w:rsidR="00133801" w:rsidRPr="00133801">
              <w:rPr>
                <w:rFonts w:asciiTheme="majorHAnsi" w:hAnsiTheme="majorHAnsi"/>
                <w:sz w:val="20"/>
                <w:szCs w:val="20"/>
              </w:rPr>
              <w:t xml:space="preserve"> and private stakeholders</w:t>
            </w:r>
          </w:p>
        </w:tc>
        <w:tc>
          <w:tcPr>
            <w:tcW w:w="2691" w:type="dxa"/>
          </w:tcPr>
          <w:p w14:paraId="4DCBB9A6" w14:textId="3A8698B4" w:rsidR="00133801" w:rsidRPr="00CB4712" w:rsidRDefault="00A767BC" w:rsidP="00DE1430">
            <w:pPr>
              <w:pBdr>
                <w:top w:val="nil"/>
                <w:left w:val="nil"/>
                <w:bottom w:val="nil"/>
                <w:right w:val="nil"/>
                <w:between w:val="nil"/>
              </w:pBdr>
              <w:spacing w:before="40" w:after="40"/>
              <w:rPr>
                <w:rFonts w:asciiTheme="majorHAnsi" w:hAnsiTheme="majorHAnsi"/>
                <w:sz w:val="20"/>
                <w:szCs w:val="20"/>
              </w:rPr>
            </w:pPr>
            <w:r w:rsidRPr="00A767BC">
              <w:rPr>
                <w:rFonts w:asciiTheme="majorHAnsi" w:hAnsiTheme="majorHAnsi"/>
                <w:sz w:val="20"/>
                <w:szCs w:val="20"/>
              </w:rPr>
              <w:t>Completed</w:t>
            </w:r>
          </w:p>
        </w:tc>
      </w:tr>
    </w:tbl>
    <w:p w14:paraId="775B85B1" w14:textId="77777777" w:rsidR="009A5435" w:rsidRPr="0059660B" w:rsidRDefault="009A5435" w:rsidP="001E6208">
      <w:pPr>
        <w:pStyle w:val="Heading3"/>
        <w:spacing w:before="160" w:after="160"/>
        <w:ind w:left="1296" w:hanging="1296"/>
        <w:rPr>
          <w:rFonts w:asciiTheme="majorHAnsi" w:hAnsiTheme="majorHAnsi"/>
          <w:color w:val="002A6C"/>
          <w:sz w:val="28"/>
          <w:szCs w:val="28"/>
        </w:rPr>
      </w:pPr>
      <w:bookmarkStart w:id="15" w:name="_Toc23434106"/>
      <w:r w:rsidRPr="008E0574">
        <w:rPr>
          <w:rFonts w:asciiTheme="majorHAnsi" w:hAnsiTheme="majorHAnsi"/>
          <w:color w:val="002A6C"/>
          <w:sz w:val="28"/>
          <w:szCs w:val="28"/>
        </w:rPr>
        <w:t>Sub IR 2.1 Improved efficacy and continuity of facility-level supportive supervision mechanisms</w:t>
      </w:r>
      <w:bookmarkEnd w:id="15"/>
    </w:p>
    <w:p w14:paraId="0D24DB1A" w14:textId="786D977E" w:rsidR="009A5435" w:rsidRPr="00CB4712" w:rsidRDefault="009A5435" w:rsidP="0059660B">
      <w:pPr>
        <w:spacing w:before="0" w:after="160"/>
        <w:rPr>
          <w:rFonts w:asciiTheme="majorHAnsi" w:hAnsiTheme="majorHAnsi"/>
        </w:rPr>
      </w:pPr>
      <w:r w:rsidRPr="00CB4712">
        <w:rPr>
          <w:rFonts w:asciiTheme="majorHAnsi" w:hAnsiTheme="majorHAnsi"/>
          <w:b/>
        </w:rPr>
        <w:t xml:space="preserve">Activity 2.1.1: Provide ongoing supportive supervision and coaching to ensure trained health workers provide quality FP </w:t>
      </w:r>
      <w:r w:rsidRPr="00833A60">
        <w:rPr>
          <w:rFonts w:asciiTheme="majorHAnsi" w:hAnsiTheme="majorHAnsi"/>
          <w:b/>
        </w:rPr>
        <w:t>services</w:t>
      </w:r>
      <w:r w:rsidRPr="0059660B">
        <w:rPr>
          <w:rFonts w:asciiTheme="majorHAnsi" w:hAnsiTheme="majorHAnsi"/>
          <w:b/>
        </w:rPr>
        <w:t xml:space="preserve"> </w:t>
      </w:r>
      <w:r w:rsidR="000729B6" w:rsidRPr="0059660B">
        <w:rPr>
          <w:rFonts w:asciiTheme="majorHAnsi" w:hAnsiTheme="majorHAnsi"/>
          <w:b/>
        </w:rPr>
        <w:t>(FCT, Plateau, Akwa Ibom</w:t>
      </w:r>
      <w:r w:rsidR="00FE6103">
        <w:rPr>
          <w:rFonts w:asciiTheme="majorHAnsi" w:hAnsiTheme="majorHAnsi"/>
          <w:b/>
        </w:rPr>
        <w:t>,</w:t>
      </w:r>
      <w:r w:rsidR="000729B6" w:rsidRPr="0059660B">
        <w:rPr>
          <w:rFonts w:asciiTheme="majorHAnsi" w:hAnsiTheme="majorHAnsi"/>
          <w:b/>
        </w:rPr>
        <w:t xml:space="preserve"> and Oyo)</w:t>
      </w:r>
    </w:p>
    <w:p w14:paraId="3657735F" w14:textId="32A7F3BA" w:rsidR="00F90503" w:rsidRPr="00FE7FEF" w:rsidRDefault="00F90503" w:rsidP="00F90503">
      <w:r w:rsidRPr="005D11BE">
        <w:t>In Q</w:t>
      </w:r>
      <w:r w:rsidR="00ED749B" w:rsidRPr="005D11BE">
        <w:t>1</w:t>
      </w:r>
      <w:r w:rsidRPr="005D11BE">
        <w:t>,</w:t>
      </w:r>
      <w:r>
        <w:t xml:space="preserve"> SHOPS Plus in collaboration with the Plateau and FCT state </w:t>
      </w:r>
      <w:r w:rsidR="005E0708">
        <w:t>Primary Health Care Boards</w:t>
      </w:r>
      <w:r>
        <w:t xml:space="preserve"> selected and trained 28 doctors, </w:t>
      </w:r>
      <w:r w:rsidR="00783772">
        <w:t>and nurse/</w:t>
      </w:r>
      <w:r>
        <w:t>m</w:t>
      </w:r>
      <w:r w:rsidR="00783772">
        <w:t xml:space="preserve">idwives to serve as FP coaches. </w:t>
      </w:r>
      <w:r w:rsidR="002D1537">
        <w:t>These 28 coaches</w:t>
      </w:r>
      <w:r w:rsidR="00783772">
        <w:t>,</w:t>
      </w:r>
      <w:r w:rsidR="000D399C">
        <w:t xml:space="preserve"> in addition to all 23 LGA/LAC</w:t>
      </w:r>
      <w:r w:rsidR="002D1537">
        <w:t xml:space="preserve"> level FP/RH coordina</w:t>
      </w:r>
      <w:r w:rsidR="00783772">
        <w:t>tors from FCT and Plateau,</w:t>
      </w:r>
      <w:r w:rsidR="002D1537">
        <w:t xml:space="preserve"> received further training </w:t>
      </w:r>
      <w:r>
        <w:t xml:space="preserve">on </w:t>
      </w:r>
      <w:r w:rsidR="00BF1B42">
        <w:t>gender transformative supportive supervision (</w:t>
      </w:r>
      <w:r w:rsidR="007630F5">
        <w:t>GTSS</w:t>
      </w:r>
      <w:r w:rsidR="00BF1B42">
        <w:t>)</w:t>
      </w:r>
      <w:r>
        <w:t xml:space="preserve"> </w:t>
      </w:r>
      <w:r w:rsidR="002D1537">
        <w:t>to firm up their</w:t>
      </w:r>
      <w:r>
        <w:t xml:space="preserve"> coaching skills</w:t>
      </w:r>
      <w:r w:rsidR="00783772">
        <w:t>,</w:t>
      </w:r>
      <w:r w:rsidR="002D1537">
        <w:t xml:space="preserve"> including</w:t>
      </w:r>
      <w:r w:rsidR="00491693">
        <w:t xml:space="preserve"> </w:t>
      </w:r>
      <w:r>
        <w:t>giving constructive feedback</w:t>
      </w:r>
      <w:r w:rsidR="00324EEB">
        <w:t>,</w:t>
      </w:r>
      <w:r w:rsidR="007630F5">
        <w:t xml:space="preserve"> and </w:t>
      </w:r>
      <w:r>
        <w:t>identify</w:t>
      </w:r>
      <w:r w:rsidR="002D1537">
        <w:t xml:space="preserve">ing and </w:t>
      </w:r>
      <w:r w:rsidR="00491693">
        <w:t>addressing</w:t>
      </w:r>
      <w:r>
        <w:t xml:space="preserve"> workplace gender related issues.</w:t>
      </w:r>
    </w:p>
    <w:p w14:paraId="53F1E0CC" w14:textId="6D04971F" w:rsidR="00F90503" w:rsidRDefault="00F90503" w:rsidP="00F90503">
      <w:pPr>
        <w:spacing w:before="0" w:after="160"/>
      </w:pPr>
      <w:r>
        <w:rPr>
          <w:rFonts w:cs="Times New Roman"/>
        </w:rPr>
        <w:t>In Akwa</w:t>
      </w:r>
      <w:r w:rsidR="001A30F9">
        <w:rPr>
          <w:rFonts w:cs="Times New Roman"/>
        </w:rPr>
        <w:t xml:space="preserve"> Ibom and Oyo,</w:t>
      </w:r>
      <w:r>
        <w:rPr>
          <w:rFonts w:cs="Times New Roman"/>
        </w:rPr>
        <w:t xml:space="preserve"> </w:t>
      </w:r>
      <w:r w:rsidR="001A30F9">
        <w:rPr>
          <w:rFonts w:cs="Times New Roman"/>
        </w:rPr>
        <w:t xml:space="preserve">the state FP Coordinators and SHOPS Plus decided to use the SHOPS Plus trained state </w:t>
      </w:r>
      <w:r>
        <w:rPr>
          <w:rFonts w:cs="Times New Roman"/>
        </w:rPr>
        <w:t>trainers</w:t>
      </w:r>
      <w:r w:rsidR="001A30F9">
        <w:rPr>
          <w:rFonts w:cs="Times New Roman"/>
        </w:rPr>
        <w:t xml:space="preserve"> </w:t>
      </w:r>
      <w:r>
        <w:rPr>
          <w:rFonts w:cs="Times New Roman"/>
        </w:rPr>
        <w:t xml:space="preserve">to serve as coaches </w:t>
      </w:r>
      <w:r w:rsidR="001A30F9">
        <w:rPr>
          <w:rFonts w:cs="Times New Roman"/>
        </w:rPr>
        <w:t xml:space="preserve">to strengthen </w:t>
      </w:r>
      <w:r w:rsidR="007B663D">
        <w:rPr>
          <w:rFonts w:cs="Times New Roman"/>
        </w:rPr>
        <w:t>their capacity</w:t>
      </w:r>
      <w:r w:rsidR="001A30F9">
        <w:rPr>
          <w:rFonts w:cs="Times New Roman"/>
        </w:rPr>
        <w:t xml:space="preserve"> to provide hol</w:t>
      </w:r>
      <w:r w:rsidR="00324EEB">
        <w:rPr>
          <w:rFonts w:cs="Times New Roman"/>
        </w:rPr>
        <w:t>istic support to providers as</w:t>
      </w:r>
      <w:r w:rsidR="001A30F9">
        <w:rPr>
          <w:rFonts w:cs="Times New Roman"/>
        </w:rPr>
        <w:t xml:space="preserve"> they were only going to be responsible for training </w:t>
      </w:r>
      <w:r w:rsidR="007630F5">
        <w:rPr>
          <w:rFonts w:cs="Times New Roman"/>
        </w:rPr>
        <w:t>three</w:t>
      </w:r>
      <w:r w:rsidR="001A30F9">
        <w:rPr>
          <w:rFonts w:cs="Times New Roman"/>
        </w:rPr>
        <w:t xml:space="preserve"> cohorts of providers in each state. The TOT curriculum used to train </w:t>
      </w:r>
      <w:r w:rsidR="00324EEB">
        <w:rPr>
          <w:rFonts w:cs="Times New Roman"/>
        </w:rPr>
        <w:t xml:space="preserve">them </w:t>
      </w:r>
      <w:r w:rsidR="001A30F9">
        <w:rPr>
          <w:rFonts w:cs="Times New Roman"/>
        </w:rPr>
        <w:t xml:space="preserve">therefore </w:t>
      </w:r>
      <w:r>
        <w:rPr>
          <w:rFonts w:cs="Times New Roman"/>
        </w:rPr>
        <w:t xml:space="preserve">included </w:t>
      </w:r>
      <w:r>
        <w:t xml:space="preserve">content on </w:t>
      </w:r>
      <w:r w:rsidR="007630F5">
        <w:t>s</w:t>
      </w:r>
      <w:r>
        <w:t xml:space="preserve">upportive </w:t>
      </w:r>
      <w:r w:rsidR="007630F5">
        <w:t>s</w:t>
      </w:r>
      <w:r>
        <w:t>upervision functions</w:t>
      </w:r>
      <w:r w:rsidR="000C4FBC">
        <w:t xml:space="preserve"> and</w:t>
      </w:r>
      <w:r w:rsidR="00324EEB">
        <w:t xml:space="preserve"> gender-</w:t>
      </w:r>
      <w:r>
        <w:t xml:space="preserve">aware coaching </w:t>
      </w:r>
      <w:r w:rsidR="000C4FBC">
        <w:t xml:space="preserve">skills </w:t>
      </w:r>
      <w:r>
        <w:t xml:space="preserve">to help identify and address work place gender attitude and discrimination. </w:t>
      </w:r>
    </w:p>
    <w:p w14:paraId="07F3D183" w14:textId="1C907F61" w:rsidR="00F90503" w:rsidRPr="003E7367" w:rsidRDefault="006F4C33" w:rsidP="00F90503">
      <w:pPr>
        <w:spacing w:before="0" w:after="160"/>
        <w:rPr>
          <w:rFonts w:cstheme="minorHAnsi"/>
        </w:rPr>
      </w:pPr>
      <w:r>
        <w:t>In Q4, SHOPS Plus conducted a</w:t>
      </w:r>
      <w:r w:rsidR="00F90503">
        <w:t xml:space="preserve"> </w:t>
      </w:r>
      <w:r w:rsidR="007630F5">
        <w:t>three</w:t>
      </w:r>
      <w:r w:rsidR="00F90503">
        <w:t xml:space="preserve">-day training on </w:t>
      </w:r>
      <w:r w:rsidR="007630F5">
        <w:t>GTSS</w:t>
      </w:r>
      <w:r w:rsidR="00F90503">
        <w:t xml:space="preserve"> and coaching in </w:t>
      </w:r>
      <w:r w:rsidRPr="006F4C33">
        <w:t xml:space="preserve">Akwa Ibom and Oyo </w:t>
      </w:r>
      <w:r>
        <w:t>for</w:t>
      </w:r>
      <w:r w:rsidR="00F90503">
        <w:t xml:space="preserve"> 30 </w:t>
      </w:r>
      <w:r>
        <w:t xml:space="preserve">trainers </w:t>
      </w:r>
      <w:r w:rsidR="00F90503">
        <w:t xml:space="preserve">(15 </w:t>
      </w:r>
      <w:r w:rsidR="00324EEB">
        <w:t>per</w:t>
      </w:r>
      <w:r w:rsidR="00F90503">
        <w:t xml:space="preserve"> state) and included the 12 FP Coordinators from the supported LGAs</w:t>
      </w:r>
      <w:r w:rsidR="00324EEB">
        <w:t xml:space="preserve"> (six per state)</w:t>
      </w:r>
      <w:r>
        <w:t>. In addition, 20</w:t>
      </w:r>
      <w:r w:rsidR="00F90503">
        <w:t xml:space="preserve"> private facilit</w:t>
      </w:r>
      <w:r>
        <w:t>y</w:t>
      </w:r>
      <w:r w:rsidR="00F90503">
        <w:t xml:space="preserve"> supervisors</w:t>
      </w:r>
      <w:r>
        <w:t xml:space="preserve"> </w:t>
      </w:r>
      <w:r w:rsidRPr="006F4C33">
        <w:t xml:space="preserve">(10 </w:t>
      </w:r>
      <w:r w:rsidR="00324EEB">
        <w:t>per</w:t>
      </w:r>
      <w:r w:rsidRPr="006F4C33">
        <w:t xml:space="preserve"> state)</w:t>
      </w:r>
      <w:r>
        <w:t xml:space="preserve"> were part of the training to strengthen their skills to conduct </w:t>
      </w:r>
      <w:r w:rsidR="007630F5">
        <w:rPr>
          <w:rFonts w:cstheme="minorHAnsi"/>
        </w:rPr>
        <w:t>SSVs</w:t>
      </w:r>
      <w:r w:rsidR="00F90503" w:rsidRPr="00E977C1">
        <w:rPr>
          <w:rFonts w:cstheme="minorHAnsi"/>
        </w:rPr>
        <w:t xml:space="preserve"> and c</w:t>
      </w:r>
      <w:r w:rsidR="00DE1430">
        <w:rPr>
          <w:rFonts w:cstheme="minorHAnsi"/>
        </w:rPr>
        <w:t>oach providers</w:t>
      </w:r>
      <w:r>
        <w:rPr>
          <w:rFonts w:cstheme="minorHAnsi"/>
        </w:rPr>
        <w:t xml:space="preserve"> in their respective facilities.</w:t>
      </w:r>
      <w:r w:rsidR="00DE1430">
        <w:rPr>
          <w:rFonts w:cstheme="minorHAnsi"/>
        </w:rPr>
        <w:t xml:space="preserve"> In Year 3, these selected trained </w:t>
      </w:r>
      <w:r w:rsidR="00F90503" w:rsidRPr="00E977C1">
        <w:rPr>
          <w:rFonts w:cstheme="minorHAnsi"/>
        </w:rPr>
        <w:t>private providers with in-house supervisors will receive GTSS from their direct supervisors</w:t>
      </w:r>
      <w:r w:rsidR="007630F5">
        <w:rPr>
          <w:rFonts w:cstheme="minorHAnsi"/>
        </w:rPr>
        <w:t>,</w:t>
      </w:r>
      <w:r w:rsidR="00F90503" w:rsidRPr="00E977C1">
        <w:rPr>
          <w:rFonts w:cstheme="minorHAnsi"/>
        </w:rPr>
        <w:t xml:space="preserve"> in addition to receiving support from the </w:t>
      </w:r>
      <w:r w:rsidR="00F90503" w:rsidRPr="003E7367">
        <w:rPr>
          <w:rFonts w:cstheme="minorHAnsi"/>
        </w:rPr>
        <w:t>coach and government supervisor</w:t>
      </w:r>
      <w:r w:rsidR="007B663D">
        <w:rPr>
          <w:rFonts w:cstheme="minorHAnsi"/>
        </w:rPr>
        <w:t>y</w:t>
      </w:r>
      <w:r w:rsidR="00F90503" w:rsidRPr="003E7367">
        <w:rPr>
          <w:rFonts w:cstheme="minorHAnsi"/>
        </w:rPr>
        <w:t xml:space="preserve"> pair. </w:t>
      </w:r>
    </w:p>
    <w:p w14:paraId="045837B2" w14:textId="77777777" w:rsidR="00621955" w:rsidRDefault="006F6570" w:rsidP="00F90503">
      <w:pPr>
        <w:spacing w:before="0" w:after="160"/>
      </w:pPr>
      <w:r w:rsidRPr="003E7367">
        <w:rPr>
          <w:rFonts w:cstheme="minorHAnsi"/>
        </w:rPr>
        <w:t xml:space="preserve">In Year 2, </w:t>
      </w:r>
      <w:r w:rsidR="00F90503" w:rsidRPr="003E7367">
        <w:rPr>
          <w:rFonts w:cstheme="minorHAnsi"/>
        </w:rPr>
        <w:t>89</w:t>
      </w:r>
      <w:r w:rsidR="003E7367" w:rsidRPr="003E7367">
        <w:rPr>
          <w:rFonts w:cstheme="minorHAnsi"/>
        </w:rPr>
        <w:t xml:space="preserve">1 </w:t>
      </w:r>
      <w:r w:rsidR="007630F5">
        <w:rPr>
          <w:rFonts w:cstheme="minorHAnsi"/>
        </w:rPr>
        <w:t>SSVs</w:t>
      </w:r>
      <w:r w:rsidR="003E7367" w:rsidRPr="003E7367">
        <w:rPr>
          <w:rFonts w:cstheme="minorHAnsi"/>
        </w:rPr>
        <w:t xml:space="preserve"> were made to</w:t>
      </w:r>
      <w:r w:rsidR="00F90503" w:rsidRPr="003E7367">
        <w:rPr>
          <w:rFonts w:cstheme="minorHAnsi"/>
        </w:rPr>
        <w:t xml:space="preserve"> trained providers in Plateau and FCT </w:t>
      </w:r>
      <w:r w:rsidR="003E7367" w:rsidRPr="003E7367">
        <w:rPr>
          <w:rFonts w:cstheme="minorHAnsi"/>
        </w:rPr>
        <w:t xml:space="preserve">after </w:t>
      </w:r>
      <w:r w:rsidR="007630F5">
        <w:rPr>
          <w:rFonts w:cstheme="minorHAnsi"/>
        </w:rPr>
        <w:t xml:space="preserve">they completed their </w:t>
      </w:r>
      <w:r w:rsidR="003E7367" w:rsidRPr="003E7367">
        <w:rPr>
          <w:rFonts w:cstheme="minorHAnsi"/>
        </w:rPr>
        <w:t>three PTFU visits</w:t>
      </w:r>
      <w:r w:rsidR="005B59FC" w:rsidRPr="003E7367">
        <w:t xml:space="preserve">. By end of </w:t>
      </w:r>
      <w:r w:rsidR="00A530D5">
        <w:t>Q4, 56% of trained providers</w:t>
      </w:r>
      <w:r w:rsidR="005B59FC" w:rsidRPr="00671E20">
        <w:t xml:space="preserve"> attained</w:t>
      </w:r>
      <w:r w:rsidR="005B59FC">
        <w:t xml:space="preserve"> certification in the provision of FP, including LARC methods</w:t>
      </w:r>
      <w:r w:rsidR="007630F5">
        <w:t>,</w:t>
      </w:r>
      <w:r w:rsidR="005B59FC">
        <w:t xml:space="preserve"> after meeting the national criteria for IUD and implant insertions. </w:t>
      </w:r>
    </w:p>
    <w:p w14:paraId="04BE0E59" w14:textId="501A6E0D" w:rsidR="00B856E0" w:rsidRDefault="00F90503" w:rsidP="00F90503">
      <w:pPr>
        <w:spacing w:before="0" w:after="160"/>
        <w:rPr>
          <w:b/>
        </w:rPr>
      </w:pPr>
      <w:r w:rsidRPr="00181508">
        <w:rPr>
          <w:b/>
        </w:rPr>
        <w:t>Fig</w:t>
      </w:r>
      <w:r w:rsidR="00D93D37">
        <w:rPr>
          <w:b/>
        </w:rPr>
        <w:t>ure 5</w:t>
      </w:r>
      <w:r w:rsidR="00CE4C9F">
        <w:rPr>
          <w:b/>
        </w:rPr>
        <w:t xml:space="preserve">. </w:t>
      </w:r>
      <w:r w:rsidR="008D32D0">
        <w:rPr>
          <w:b/>
        </w:rPr>
        <w:t xml:space="preserve">Providers trained and certified on FP, including LARC methods. </w:t>
      </w:r>
    </w:p>
    <w:p w14:paraId="75691CEC" w14:textId="370A9B79" w:rsidR="0067010D" w:rsidRDefault="00A530D5" w:rsidP="00F90503">
      <w:pPr>
        <w:spacing w:before="0" w:after="160"/>
        <w:rPr>
          <w:b/>
        </w:rPr>
      </w:pPr>
      <w:r>
        <w:rPr>
          <w:noProof/>
        </w:rPr>
        <w:drawing>
          <wp:inline distT="0" distB="0" distL="0" distR="0" wp14:anchorId="2CFB53F0" wp14:editId="16CA5743">
            <wp:extent cx="4667250" cy="2695575"/>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CEC27B8" w14:textId="43A3FD7F" w:rsidR="0076606A" w:rsidRPr="00F8362F" w:rsidRDefault="0076606A" w:rsidP="0076606A">
      <w:pPr>
        <w:spacing w:before="0" w:after="160"/>
      </w:pPr>
      <w:r>
        <w:t xml:space="preserve">SHOPS Plus achieved this progress in FY19 by implementing some strategies </w:t>
      </w:r>
      <w:r w:rsidRPr="00F8362F">
        <w:t>to</w:t>
      </w:r>
      <w:r w:rsidRPr="0076606A">
        <w:t xml:space="preserve"> improve provider certification which include:</w:t>
      </w:r>
    </w:p>
    <w:p w14:paraId="6ABC9CA0" w14:textId="4A58B9EF" w:rsidR="0076606A" w:rsidRPr="00F8362F" w:rsidRDefault="0076606A" w:rsidP="0076606A">
      <w:pPr>
        <w:spacing w:before="0" w:after="160"/>
      </w:pPr>
      <w:r w:rsidRPr="0076606A">
        <w:rPr>
          <w:b/>
        </w:rPr>
        <w:t>Certification drives</w:t>
      </w:r>
      <w:r w:rsidRPr="0076606A">
        <w:t xml:space="preserve">: </w:t>
      </w:r>
      <w:r>
        <w:t>F</w:t>
      </w:r>
      <w:r w:rsidRPr="00F8362F">
        <w:t xml:space="preserve">acilities with high </w:t>
      </w:r>
      <w:r>
        <w:t xml:space="preserve">FP </w:t>
      </w:r>
      <w:r w:rsidRPr="00F8362F">
        <w:t>client volume</w:t>
      </w:r>
      <w:r w:rsidR="00324EEB">
        <w:t xml:space="preserve"> were identified</w:t>
      </w:r>
      <w:r>
        <w:t xml:space="preserve"> and trained providers from neighboring facilities who had not attained certification were assigned to these facilities to practice FP counselling and </w:t>
      </w:r>
      <w:r w:rsidR="008C2FE1">
        <w:t xml:space="preserve">clinical </w:t>
      </w:r>
      <w:r w:rsidR="00324EEB">
        <w:t xml:space="preserve">procedures, </w:t>
      </w:r>
      <w:r>
        <w:t>especially</w:t>
      </w:r>
      <w:r w:rsidR="00324EEB">
        <w:t xml:space="preserve"> insertion and removal of LARCs,</w:t>
      </w:r>
      <w:r>
        <w:t xml:space="preserve"> under the supervision of trainers and </w:t>
      </w:r>
      <w:r w:rsidRPr="00F8362F">
        <w:t>SHOPS Plus staf</w:t>
      </w:r>
      <w:r w:rsidR="008C2FE1" w:rsidRPr="008C2FE1">
        <w:t>f</w:t>
      </w:r>
      <w:r>
        <w:t>.</w:t>
      </w:r>
      <w:r w:rsidR="008C2FE1" w:rsidRPr="008C2FE1">
        <w:t xml:space="preserve"> </w:t>
      </w:r>
      <w:r w:rsidR="008C2FE1">
        <w:t>During these exercises, trained</w:t>
      </w:r>
      <w:r w:rsidRPr="00F8362F">
        <w:t xml:space="preserve"> providers with low clientele in their facilities </w:t>
      </w:r>
      <w:r w:rsidR="008C2FE1">
        <w:t xml:space="preserve">had the opportunity </w:t>
      </w:r>
      <w:r w:rsidR="008C2FE1" w:rsidRPr="008C2FE1">
        <w:t>to practice</w:t>
      </w:r>
      <w:r w:rsidRPr="00F8362F">
        <w:t xml:space="preserve"> skills learned during the training</w:t>
      </w:r>
      <w:r w:rsidR="008C2FE1">
        <w:t xml:space="preserve"> un</w:t>
      </w:r>
      <w:r w:rsidR="00A35FDD">
        <w:t>der the supervision of trainers,</w:t>
      </w:r>
      <w:r w:rsidR="008C2FE1">
        <w:t xml:space="preserve"> thereby meeting certification criteria for LARC service delivery</w:t>
      </w:r>
      <w:r w:rsidRPr="00F8362F">
        <w:t>.</w:t>
      </w:r>
    </w:p>
    <w:p w14:paraId="60D19DB5" w14:textId="6C4E65FE" w:rsidR="0076606A" w:rsidRPr="00F8362F" w:rsidRDefault="0076606A" w:rsidP="0076606A">
      <w:pPr>
        <w:spacing w:before="0" w:after="160"/>
      </w:pPr>
      <w:r w:rsidRPr="008C2FE1">
        <w:rPr>
          <w:b/>
        </w:rPr>
        <w:t>Peer-to-peer coaching</w:t>
      </w:r>
      <w:r w:rsidR="00A35FDD">
        <w:t xml:space="preserve">: </w:t>
      </w:r>
      <w:r w:rsidRPr="00F8362F">
        <w:t xml:space="preserve">SHOPS Plus </w:t>
      </w:r>
      <w:r w:rsidR="008C2FE1">
        <w:t xml:space="preserve">in collaboration </w:t>
      </w:r>
      <w:r w:rsidRPr="00F8362F">
        <w:t>w</w:t>
      </w:r>
      <w:r w:rsidR="008C2FE1" w:rsidRPr="008C2FE1">
        <w:t>ith state trainers</w:t>
      </w:r>
      <w:r w:rsidRPr="00F8362F">
        <w:t xml:space="preserve"> identified trained providers who </w:t>
      </w:r>
      <w:r w:rsidR="008C2FE1">
        <w:t xml:space="preserve">were proficient </w:t>
      </w:r>
      <w:r w:rsidRPr="00F8362F">
        <w:t xml:space="preserve">in </w:t>
      </w:r>
      <w:r w:rsidR="008C2FE1">
        <w:t>LARC service delivery</w:t>
      </w:r>
      <w:r w:rsidR="00A35FDD">
        <w:t>,</w:t>
      </w:r>
      <w:r w:rsidR="008C2FE1">
        <w:t xml:space="preserve"> had been certi</w:t>
      </w:r>
      <w:r w:rsidRPr="00F8362F">
        <w:t>fied</w:t>
      </w:r>
      <w:r w:rsidR="00A35FDD">
        <w:t>,</w:t>
      </w:r>
      <w:r w:rsidR="008C2FE1">
        <w:t xml:space="preserve"> and were willing to provide support </w:t>
      </w:r>
      <w:r w:rsidR="00781A96">
        <w:t xml:space="preserve">to </w:t>
      </w:r>
      <w:r w:rsidR="008C2FE1">
        <w:t xml:space="preserve">their colleagues. These providers were </w:t>
      </w:r>
      <w:r w:rsidRPr="00F8362F">
        <w:t xml:space="preserve">paired with </w:t>
      </w:r>
      <w:r w:rsidR="00F26EA6">
        <w:t xml:space="preserve">other </w:t>
      </w:r>
      <w:r w:rsidR="008C2FE1">
        <w:t xml:space="preserve">trained </w:t>
      </w:r>
      <w:r w:rsidRPr="00F8362F">
        <w:t>providers within their catchment areas who</w:t>
      </w:r>
      <w:r w:rsidR="00781A96">
        <w:t xml:space="preserve"> had</w:t>
      </w:r>
      <w:r w:rsidR="008C2FE1" w:rsidRPr="008C2FE1">
        <w:t xml:space="preserve"> not </w:t>
      </w:r>
      <w:r w:rsidR="00781A96">
        <w:t>attained</w:t>
      </w:r>
      <w:r w:rsidR="008C2FE1" w:rsidRPr="008C2FE1">
        <w:t xml:space="preserve"> certification</w:t>
      </w:r>
      <w:r w:rsidR="008C2FE1">
        <w:t xml:space="preserve"> to serve as </w:t>
      </w:r>
      <w:r w:rsidR="00781A96">
        <w:t xml:space="preserve">peer </w:t>
      </w:r>
      <w:r w:rsidR="008C2FE1">
        <w:t xml:space="preserve">coaches. Through this approach, peer coaches </w:t>
      </w:r>
      <w:r w:rsidR="00054DC4">
        <w:t>helped trained providers to improve their skills, gain confidence</w:t>
      </w:r>
      <w:r w:rsidR="00A35FDD">
        <w:t xml:space="preserve">, </w:t>
      </w:r>
      <w:r w:rsidR="00054DC4">
        <w:t xml:space="preserve">discuss service delivery challenges, </w:t>
      </w:r>
      <w:r w:rsidR="00A35FDD">
        <w:t xml:space="preserve">and </w:t>
      </w:r>
      <w:r w:rsidR="00054DC4">
        <w:t xml:space="preserve">agree on solutions and actions that can be taken </w:t>
      </w:r>
      <w:r w:rsidR="00781A96">
        <w:t xml:space="preserve">by the providers </w:t>
      </w:r>
      <w:r w:rsidR="00054DC4">
        <w:t xml:space="preserve">to improve </w:t>
      </w:r>
      <w:r w:rsidR="00781A96">
        <w:t xml:space="preserve">their </w:t>
      </w:r>
      <w:r w:rsidR="00054DC4">
        <w:t xml:space="preserve">performance. </w:t>
      </w:r>
      <w:r w:rsidRPr="00F8362F">
        <w:t xml:space="preserve"> </w:t>
      </w:r>
    </w:p>
    <w:p w14:paraId="01DDA5C6" w14:textId="54F7E726" w:rsidR="004701ED" w:rsidRDefault="004B3F4B" w:rsidP="0076606A">
      <w:pPr>
        <w:spacing w:before="0" w:after="160"/>
        <w:rPr>
          <w:b/>
        </w:rPr>
      </w:pPr>
      <w:r>
        <w:rPr>
          <w:b/>
        </w:rPr>
        <w:t>Image 4.</w:t>
      </w:r>
      <w:r w:rsidR="004701ED">
        <w:rPr>
          <w:b/>
        </w:rPr>
        <w:t xml:space="preserve"> Community mobilization by a trained provider in FCT. </w:t>
      </w:r>
    </w:p>
    <w:tbl>
      <w:tblPr>
        <w:tblStyle w:val="TableGrid"/>
        <w:tblW w:w="0" w:type="auto"/>
        <w:tblLook w:val="04A0" w:firstRow="1" w:lastRow="0" w:firstColumn="1" w:lastColumn="0" w:noHBand="0" w:noVBand="1"/>
      </w:tblPr>
      <w:tblGrid>
        <w:gridCol w:w="4723"/>
        <w:gridCol w:w="3534"/>
      </w:tblGrid>
      <w:tr w:rsidR="00A35FDD" w14:paraId="54730322" w14:textId="77777777" w:rsidTr="00A530D5">
        <w:trPr>
          <w:trHeight w:val="2899"/>
        </w:trPr>
        <w:tc>
          <w:tcPr>
            <w:tcW w:w="4705" w:type="dxa"/>
          </w:tcPr>
          <w:p w14:paraId="5AD630BC" w14:textId="5DD7B0D8" w:rsidR="007B663D" w:rsidRDefault="007B663D" w:rsidP="00A35FDD">
            <w:pPr>
              <w:spacing w:before="240" w:after="160"/>
              <w:rPr>
                <w:b/>
              </w:rPr>
            </w:pPr>
            <w:r>
              <w:rPr>
                <w:b/>
                <w:noProof/>
              </w:rPr>
              <w:drawing>
                <wp:inline distT="0" distB="0" distL="0" distR="0" wp14:anchorId="36A84947" wp14:editId="40E7FFDB">
                  <wp:extent cx="2862469" cy="191072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hops_Plus_Abuja_FP_119.jpg"/>
                          <pic:cNvPicPr/>
                        </pic:nvPicPr>
                        <pic:blipFill>
                          <a:blip r:embed="rId31" cstate="screen">
                            <a:extLst>
                              <a:ext uri="{28A0092B-C50C-407E-A947-70E740481C1C}">
                                <a14:useLocalDpi xmlns:a14="http://schemas.microsoft.com/office/drawing/2010/main"/>
                              </a:ext>
                            </a:extLst>
                          </a:blip>
                          <a:stretch>
                            <a:fillRect/>
                          </a:stretch>
                        </pic:blipFill>
                        <pic:spPr>
                          <a:xfrm>
                            <a:off x="0" y="0"/>
                            <a:ext cx="2888478" cy="1928087"/>
                          </a:xfrm>
                          <a:prstGeom prst="rect">
                            <a:avLst/>
                          </a:prstGeom>
                        </pic:spPr>
                      </pic:pic>
                    </a:graphicData>
                  </a:graphic>
                </wp:inline>
              </w:drawing>
            </w:r>
          </w:p>
        </w:tc>
        <w:tc>
          <w:tcPr>
            <w:tcW w:w="3534" w:type="dxa"/>
          </w:tcPr>
          <w:p w14:paraId="4372966A" w14:textId="1804099C" w:rsidR="007B663D" w:rsidRDefault="007B663D" w:rsidP="00A35FDD">
            <w:pPr>
              <w:spacing w:before="240" w:after="160"/>
            </w:pPr>
            <w:r w:rsidRPr="00F26EA6">
              <w:rPr>
                <w:b/>
              </w:rPr>
              <w:t>Community Mobilization</w:t>
            </w:r>
            <w:r w:rsidR="00A35FDD">
              <w:t xml:space="preserve">: </w:t>
            </w:r>
            <w:r>
              <w:t>During the reporting period, some t</w:t>
            </w:r>
            <w:r w:rsidRPr="00F8362F">
              <w:t xml:space="preserve">rained providers </w:t>
            </w:r>
            <w:r>
              <w:t xml:space="preserve">decided to sensitize their communities’ on the availability of FP services in their facilities. Some of them </w:t>
            </w:r>
            <w:r w:rsidRPr="00F8362F">
              <w:t>visited and sen</w:t>
            </w:r>
            <w:r w:rsidRPr="00F26EA6">
              <w:t>t letters to churches, mosques</w:t>
            </w:r>
            <w:r w:rsidR="00A35FDD">
              <w:t>,</w:t>
            </w:r>
            <w:r w:rsidRPr="00F26EA6">
              <w:t xml:space="preserve"> and </w:t>
            </w:r>
            <w:r w:rsidRPr="00F8362F">
              <w:t>market</w:t>
            </w:r>
            <w:r>
              <w:t>s</w:t>
            </w:r>
            <w:r w:rsidRPr="00F8362F">
              <w:t xml:space="preserve"> to </w:t>
            </w:r>
            <w:r>
              <w:t xml:space="preserve">encourage communities to visit their facilities when in need of FP services. </w:t>
            </w:r>
            <w:r w:rsidRPr="00F8362F">
              <w:t xml:space="preserve"> </w:t>
            </w:r>
          </w:p>
          <w:p w14:paraId="66187CA7" w14:textId="77777777" w:rsidR="007B663D" w:rsidRDefault="007B663D" w:rsidP="00A35FDD">
            <w:pPr>
              <w:spacing w:before="240" w:after="160"/>
              <w:rPr>
                <w:b/>
              </w:rPr>
            </w:pPr>
          </w:p>
        </w:tc>
      </w:tr>
    </w:tbl>
    <w:p w14:paraId="667D0DD2" w14:textId="0B1A6120" w:rsidR="00EB7C25" w:rsidRPr="00F8362F" w:rsidRDefault="0076606A" w:rsidP="00A35FDD">
      <w:pPr>
        <w:spacing w:after="160"/>
      </w:pPr>
      <w:r w:rsidRPr="00D34ED8">
        <w:rPr>
          <w:b/>
        </w:rPr>
        <w:t>Advocacy visits to W</w:t>
      </w:r>
      <w:r w:rsidR="00D34ED8">
        <w:rPr>
          <w:b/>
        </w:rPr>
        <w:t xml:space="preserve">ard/Village </w:t>
      </w:r>
      <w:r w:rsidRPr="00D34ED8">
        <w:rPr>
          <w:b/>
        </w:rPr>
        <w:t>D</w:t>
      </w:r>
      <w:r w:rsidR="00D34ED8">
        <w:rPr>
          <w:b/>
        </w:rPr>
        <w:t xml:space="preserve">evelopment </w:t>
      </w:r>
      <w:r w:rsidRPr="00D34ED8">
        <w:rPr>
          <w:b/>
        </w:rPr>
        <w:t>C</w:t>
      </w:r>
      <w:r w:rsidR="00D34ED8">
        <w:rPr>
          <w:b/>
        </w:rPr>
        <w:t>ommittees</w:t>
      </w:r>
      <w:r w:rsidR="00F30674" w:rsidRPr="00F30674">
        <w:t>: P</w:t>
      </w:r>
      <w:r w:rsidR="00A35FDD">
        <w:t>art of the steps taken by trainers and providers</w:t>
      </w:r>
      <w:r w:rsidRPr="00F8362F">
        <w:t xml:space="preserve"> </w:t>
      </w:r>
      <w:r w:rsidR="00F30674" w:rsidRPr="00F30674">
        <w:t>during PTFU</w:t>
      </w:r>
      <w:r w:rsidR="00A35FDD">
        <w:t>s</w:t>
      </w:r>
      <w:r w:rsidR="00F30674" w:rsidRPr="00F30674">
        <w:t xml:space="preserve"> and </w:t>
      </w:r>
      <w:r w:rsidR="00A35FDD">
        <w:t>SSVs</w:t>
      </w:r>
      <w:r w:rsidR="00F30674" w:rsidRPr="00F30674">
        <w:t xml:space="preserve"> was to visit </w:t>
      </w:r>
      <w:r w:rsidRPr="00F8362F">
        <w:t xml:space="preserve">ward or village development committee members, </w:t>
      </w:r>
      <w:r w:rsidR="00A35FDD">
        <w:t xml:space="preserve">and </w:t>
      </w:r>
      <w:r w:rsidRPr="00F8362F">
        <w:t xml:space="preserve">traditional and religious leaders to discuss the benefits of FP and other </w:t>
      </w:r>
      <w:r w:rsidR="00FC3122">
        <w:t xml:space="preserve">health </w:t>
      </w:r>
      <w:r w:rsidRPr="00F8362F">
        <w:t>related issues identified</w:t>
      </w:r>
      <w:r w:rsidR="00EB7C25">
        <w:t xml:space="preserve"> in the community</w:t>
      </w:r>
      <w:r w:rsidRPr="00F8362F">
        <w:t xml:space="preserve">. </w:t>
      </w:r>
      <w:r w:rsidR="00EB7C25">
        <w:t>These</w:t>
      </w:r>
      <w:r w:rsidR="00FC3122">
        <w:t xml:space="preserve"> gatekeepers were encouraged to inform</w:t>
      </w:r>
      <w:r w:rsidR="00EB7C25">
        <w:t xml:space="preserve"> community</w:t>
      </w:r>
      <w:r w:rsidR="00FC3122">
        <w:t xml:space="preserve"> members of the availability of trained health workers that can provide quality FP services in facilities within their wards. Following these advocacy visits, s</w:t>
      </w:r>
      <w:r w:rsidRPr="00F8362F">
        <w:t>ome men pe</w:t>
      </w:r>
      <w:r w:rsidR="00FC3122" w:rsidRPr="00FC3122">
        <w:t>rsonally took their wives to</w:t>
      </w:r>
      <w:r w:rsidRPr="00F8362F">
        <w:t xml:space="preserve"> </w:t>
      </w:r>
      <w:r w:rsidR="00FC3122">
        <w:t xml:space="preserve">access FP services from the </w:t>
      </w:r>
      <w:r w:rsidRPr="00F8362F">
        <w:t xml:space="preserve">facilities </w:t>
      </w:r>
      <w:r w:rsidR="00A35FDD">
        <w:t xml:space="preserve">and </w:t>
      </w:r>
      <w:r w:rsidR="00FC3122">
        <w:t>even</w:t>
      </w:r>
      <w:r w:rsidRPr="00F8362F">
        <w:t xml:space="preserve"> mobilize</w:t>
      </w:r>
      <w:r w:rsidR="00FC3122">
        <w:t>d</w:t>
      </w:r>
      <w:r w:rsidR="00EB7C25" w:rsidRPr="00EB7C25">
        <w:t xml:space="preserve"> their friends and family members to visit the facilities for FP services. </w:t>
      </w:r>
    </w:p>
    <w:p w14:paraId="437B4E11" w14:textId="366447E2" w:rsidR="009A5435" w:rsidRPr="0059660B" w:rsidRDefault="009A5435" w:rsidP="0059660B">
      <w:pPr>
        <w:pStyle w:val="Heading3"/>
        <w:spacing w:before="0" w:after="160"/>
        <w:ind w:left="1296" w:hanging="1296"/>
        <w:rPr>
          <w:rFonts w:asciiTheme="majorHAnsi" w:hAnsiTheme="majorHAnsi"/>
          <w:color w:val="002A6C"/>
          <w:sz w:val="28"/>
          <w:szCs w:val="28"/>
        </w:rPr>
      </w:pPr>
      <w:bookmarkStart w:id="16" w:name="_Toc23434107"/>
      <w:r w:rsidRPr="008E0574">
        <w:rPr>
          <w:rFonts w:asciiTheme="majorHAnsi" w:hAnsiTheme="majorHAnsi"/>
          <w:color w:val="002A6C"/>
          <w:sz w:val="28"/>
          <w:szCs w:val="28"/>
        </w:rPr>
        <w:t>Sub IR 2.2 Strengthened quality improvement approaches for FP service delivery</w:t>
      </w:r>
      <w:bookmarkEnd w:id="16"/>
    </w:p>
    <w:p w14:paraId="6C6EB738" w14:textId="2C5AD42D" w:rsidR="009A5435" w:rsidRPr="00CB4712" w:rsidRDefault="009A5435" w:rsidP="0059660B">
      <w:pPr>
        <w:spacing w:before="0" w:after="160"/>
        <w:rPr>
          <w:rFonts w:asciiTheme="majorHAnsi" w:hAnsiTheme="majorHAnsi"/>
          <w:b/>
        </w:rPr>
      </w:pPr>
      <w:r w:rsidRPr="00CB4712">
        <w:rPr>
          <w:rFonts w:asciiTheme="majorHAnsi" w:hAnsiTheme="majorHAnsi"/>
          <w:b/>
        </w:rPr>
        <w:t>Activity 2.2.1: Support the creation of biannual LGA/LAC-level FP scorecards</w:t>
      </w:r>
      <w:r w:rsidR="000729B6">
        <w:rPr>
          <w:rFonts w:asciiTheme="majorHAnsi" w:hAnsiTheme="majorHAnsi"/>
          <w:b/>
        </w:rPr>
        <w:t xml:space="preserve"> (FCT and Plateau)</w:t>
      </w:r>
    </w:p>
    <w:p w14:paraId="5F68EF18" w14:textId="43A4ACF8" w:rsidR="004476B7" w:rsidRDefault="004476B7" w:rsidP="004476B7">
      <w:pPr>
        <w:spacing w:before="0" w:after="160"/>
      </w:pPr>
      <w:r>
        <w:rPr>
          <w:color w:val="000000"/>
        </w:rPr>
        <w:t xml:space="preserve">In Year 2, SHOPS Plus worked with relevant state and LGA-level stakeholders in Plateau and FCT to develop an FP scorecard that was used to </w:t>
      </w:r>
      <w:r w:rsidRPr="00B15679">
        <w:t>assess</w:t>
      </w:r>
      <w:r>
        <w:t xml:space="preserve"> the</w:t>
      </w:r>
      <w:r w:rsidRPr="00B15679">
        <w:t xml:space="preserve"> performance of all </w:t>
      </w:r>
      <w:r>
        <w:t>six</w:t>
      </w:r>
      <w:r w:rsidRPr="00B15679">
        <w:t xml:space="preserve"> LACs</w:t>
      </w:r>
      <w:r>
        <w:t xml:space="preserve"> in FCT and</w:t>
      </w:r>
      <w:r w:rsidRPr="00B15679">
        <w:t xml:space="preserve"> </w:t>
      </w:r>
      <w:r>
        <w:t xml:space="preserve">the initial </w:t>
      </w:r>
      <w:r w:rsidR="00A35FDD">
        <w:t>10 LGAs from where</w:t>
      </w:r>
      <w:r w:rsidRPr="00B15679">
        <w:t xml:space="preserve"> providers received FP trainings</w:t>
      </w:r>
      <w:r>
        <w:t xml:space="preserve"> in Plateau.</w:t>
      </w:r>
      <w:r w:rsidRPr="00B15679">
        <w:t xml:space="preserve"> The scorecard captured </w:t>
      </w:r>
      <w:r>
        <w:t>six</w:t>
      </w:r>
      <w:r w:rsidRPr="00B15679">
        <w:t xml:space="preserve"> outcomes and 13 indicators that are aligned with the national/state FP blueprint</w:t>
      </w:r>
      <w:r w:rsidR="00DD4EE2">
        <w:t>,</w:t>
      </w:r>
      <w:r w:rsidR="00CE6995">
        <w:t xml:space="preserve"> and </w:t>
      </w:r>
      <w:r w:rsidR="00CE6995" w:rsidRPr="00CE6995">
        <w:t xml:space="preserve">data </w:t>
      </w:r>
      <w:r w:rsidR="00CE6995">
        <w:t>was obtained</w:t>
      </w:r>
      <w:r w:rsidR="00CE6995" w:rsidRPr="00CE6995">
        <w:t xml:space="preserve"> from </w:t>
      </w:r>
      <w:r w:rsidR="00A35FDD">
        <w:t>DHIS 2</w:t>
      </w:r>
      <w:r w:rsidR="00CE6995" w:rsidRPr="00CE6995">
        <w:t xml:space="preserve"> and project activity reports to determine the scores of each LGA/LAC</w:t>
      </w:r>
      <w:r w:rsidR="00CE6995">
        <w:t xml:space="preserve">. </w:t>
      </w:r>
      <w:r w:rsidR="00CE6995" w:rsidRPr="00CE6995">
        <w:t>SHOPS Plus ensured that the scorecard abided by the USG’s Protecting Life in Global Heal</w:t>
      </w:r>
      <w:r w:rsidR="005E0708">
        <w:t>th Assistance Policy</w:t>
      </w:r>
      <w:r w:rsidR="00CE6995" w:rsidRPr="00CE6995">
        <w:t>, and</w:t>
      </w:r>
      <w:r w:rsidR="00DD4EE2">
        <w:t xml:space="preserve"> that</w:t>
      </w:r>
      <w:r w:rsidR="00CE6995" w:rsidRPr="00CE6995">
        <w:t xml:space="preserve"> providers</w:t>
      </w:r>
      <w:r w:rsidR="007630F5">
        <w:t xml:space="preserve">, </w:t>
      </w:r>
      <w:r w:rsidR="00CE6995" w:rsidRPr="00CE6995">
        <w:t>facilities</w:t>
      </w:r>
      <w:r w:rsidR="007630F5">
        <w:t xml:space="preserve">, </w:t>
      </w:r>
      <w:r w:rsidR="00CE6995" w:rsidRPr="00CE6995">
        <w:t>LGAs/LACs did not have targets for FP service provision</w:t>
      </w:r>
      <w:r w:rsidR="00A1798C">
        <w:t>.</w:t>
      </w:r>
    </w:p>
    <w:p w14:paraId="061413EA" w14:textId="69DF0187" w:rsidR="00EB14C0" w:rsidRDefault="00CE6995" w:rsidP="0059660B">
      <w:pPr>
        <w:spacing w:before="0" w:after="160"/>
      </w:pPr>
      <w:r>
        <w:t>In Q4, t</w:t>
      </w:r>
      <w:r w:rsidR="004476B7">
        <w:t xml:space="preserve">he scorecard </w:t>
      </w:r>
      <w:r w:rsidR="004723DF">
        <w:t>was</w:t>
      </w:r>
      <w:r w:rsidR="004476B7">
        <w:t xml:space="preserve"> reviewed </w:t>
      </w:r>
      <w:r w:rsidR="004723DF">
        <w:t xml:space="preserve">and updated based on learnings from use of the first version and </w:t>
      </w:r>
      <w:r w:rsidR="004723DF" w:rsidRPr="004723DF">
        <w:t xml:space="preserve">feedback from </w:t>
      </w:r>
      <w:r w:rsidR="004723DF">
        <w:t>stakeholders</w:t>
      </w:r>
      <w:r w:rsidR="004476B7">
        <w:t xml:space="preserve">. </w:t>
      </w:r>
      <w:r w:rsidR="004723DF">
        <w:t>SHOPS Plus will provide technical assistance to the states and LGAs/LACs</w:t>
      </w:r>
      <w:r w:rsidR="007630F5">
        <w:t xml:space="preserve"> in Year 3</w:t>
      </w:r>
      <w:r w:rsidR="004723DF">
        <w:t xml:space="preserve"> to continue using </w:t>
      </w:r>
      <w:r w:rsidR="004476B7">
        <w:t xml:space="preserve">the scorecard for self-assessment towards </w:t>
      </w:r>
      <w:r w:rsidR="004723DF" w:rsidRPr="004723DF">
        <w:t>support</w:t>
      </w:r>
      <w:r w:rsidR="004723DF">
        <w:t>ing</w:t>
      </w:r>
      <w:r w:rsidR="004723DF" w:rsidRPr="004723DF">
        <w:t xml:space="preserve"> facilities and trained providers</w:t>
      </w:r>
      <w:r w:rsidR="00BD3962">
        <w:t xml:space="preserve"> to </w:t>
      </w:r>
      <w:r w:rsidR="004476B7">
        <w:t>improv</w:t>
      </w:r>
      <w:r w:rsidR="008E5A54">
        <w:t xml:space="preserve">e FP service provision. </w:t>
      </w:r>
    </w:p>
    <w:p w14:paraId="727BA8E1" w14:textId="338A8AF4" w:rsidR="009A5435" w:rsidRPr="00CB4712" w:rsidRDefault="009A5435" w:rsidP="0059660B">
      <w:pPr>
        <w:spacing w:before="0" w:after="160"/>
        <w:rPr>
          <w:rFonts w:asciiTheme="majorHAnsi" w:hAnsiTheme="majorHAnsi"/>
          <w:b/>
        </w:rPr>
      </w:pPr>
      <w:r w:rsidRPr="00CB4712">
        <w:rPr>
          <w:rFonts w:asciiTheme="majorHAnsi" w:hAnsiTheme="majorHAnsi"/>
          <w:b/>
        </w:rPr>
        <w:t>Activity 2.2.2: Introduce rewards and recognition to motivate trained health workers to improve quality of FP services</w:t>
      </w:r>
      <w:r w:rsidR="000729B6">
        <w:rPr>
          <w:rFonts w:asciiTheme="majorHAnsi" w:hAnsiTheme="majorHAnsi"/>
          <w:b/>
        </w:rPr>
        <w:t xml:space="preserve"> (FCT and Plateau)</w:t>
      </w:r>
    </w:p>
    <w:p w14:paraId="767545DA" w14:textId="00A5952E" w:rsidR="00890D6A" w:rsidRDefault="00890D6A" w:rsidP="00890D6A">
      <w:pPr>
        <w:spacing w:before="0" w:after="160"/>
      </w:pPr>
      <w:r>
        <w:t xml:space="preserve">Plateau and FCT organized a recognition event in </w:t>
      </w:r>
      <w:r w:rsidR="004B2A7F">
        <w:t>Q3</w:t>
      </w:r>
      <w:r w:rsidR="00A1798C">
        <w:t xml:space="preserve"> </w:t>
      </w:r>
      <w:r w:rsidR="00182A09">
        <w:t xml:space="preserve">where </w:t>
      </w:r>
      <w:r w:rsidRPr="005A63AF">
        <w:t xml:space="preserve">16 community members and 35 providers </w:t>
      </w:r>
      <w:r w:rsidR="00182A09">
        <w:t xml:space="preserve">were recognized </w:t>
      </w:r>
      <w:r w:rsidRPr="005A63AF">
        <w:t xml:space="preserve">as FP champions. </w:t>
      </w:r>
      <w:r>
        <w:t xml:space="preserve">The states also used the event to present certificates to </w:t>
      </w:r>
      <w:r w:rsidRPr="006737D1">
        <w:t>187</w:t>
      </w:r>
      <w:r w:rsidRPr="00CB4712">
        <w:t xml:space="preserve"> </w:t>
      </w:r>
      <w:r>
        <w:t xml:space="preserve">trained </w:t>
      </w:r>
      <w:r w:rsidRPr="00CB4712">
        <w:t>providers</w:t>
      </w:r>
      <w:r>
        <w:t xml:space="preserve"> that attained </w:t>
      </w:r>
      <w:r w:rsidRPr="00CB4712">
        <w:t xml:space="preserve">competency </w:t>
      </w:r>
      <w:r>
        <w:t>in the provision of FP, including LARC services</w:t>
      </w:r>
      <w:r w:rsidRPr="00CB4712">
        <w:t xml:space="preserve">. </w:t>
      </w:r>
      <w:r>
        <w:t>In FCT, more than 160 national and state government counterparts, community leaders, IPs, trainers</w:t>
      </w:r>
      <w:r w:rsidR="004B2A7F">
        <w:t>,</w:t>
      </w:r>
      <w:r>
        <w:t xml:space="preserve"> and providers attended the event, while in Plateau, </w:t>
      </w:r>
      <w:r w:rsidR="004B2A7F">
        <w:t xml:space="preserve">approximately </w:t>
      </w:r>
      <w:r>
        <w:t xml:space="preserve">276 participants attended.  </w:t>
      </w:r>
    </w:p>
    <w:p w14:paraId="0C05A7DF" w14:textId="3BB1A3F5" w:rsidR="00890D6A" w:rsidRDefault="00890D6A" w:rsidP="00890D6A">
      <w:pPr>
        <w:spacing w:before="0" w:after="160"/>
      </w:pPr>
      <w:r>
        <w:t>Among those recognized were community members who have contributed to ensuring that the</w:t>
      </w:r>
      <w:r w:rsidR="00182A09">
        <w:t xml:space="preserve"> trained provider working in</w:t>
      </w:r>
      <w:r>
        <w:t xml:space="preserve"> facilities within their communities receive</w:t>
      </w:r>
      <w:r w:rsidR="00DD4EE2">
        <w:t>d</w:t>
      </w:r>
      <w:r>
        <w:t xml:space="preserve"> the needed support to improve services. Some </w:t>
      </w:r>
      <w:r w:rsidR="00182A09">
        <w:t xml:space="preserve">of the </w:t>
      </w:r>
      <w:r>
        <w:t xml:space="preserve">community members went out of their way to mobilize </w:t>
      </w:r>
      <w:r w:rsidR="00182A09">
        <w:t>clients</w:t>
      </w:r>
      <w:r>
        <w:t xml:space="preserve"> to seek FP s</w:t>
      </w:r>
      <w:r w:rsidR="00182A09">
        <w:t>ervices, while others provided basic amenities for</w:t>
      </w:r>
      <w:r>
        <w:t xml:space="preserve"> facilities </w:t>
      </w:r>
      <w:r w:rsidR="00182A09">
        <w:t>in their communities</w:t>
      </w:r>
      <w:r>
        <w:t xml:space="preserve">, such as digging wells to provide water </w:t>
      </w:r>
      <w:r w:rsidR="00182A09">
        <w:t xml:space="preserve">and constructing </w:t>
      </w:r>
      <w:r>
        <w:t>pit-latrines</w:t>
      </w:r>
      <w:r w:rsidR="00182A09">
        <w:t xml:space="preserve"> to improve the sanitary conditions of the facilities</w:t>
      </w:r>
      <w:r>
        <w:t>.</w:t>
      </w:r>
    </w:p>
    <w:p w14:paraId="5005CA3C" w14:textId="77BAB983" w:rsidR="00890D6A" w:rsidRDefault="00890D6A" w:rsidP="00890D6A">
      <w:pPr>
        <w:spacing w:before="0" w:after="160"/>
      </w:pPr>
      <w:r>
        <w:t xml:space="preserve">Providers </w:t>
      </w:r>
      <w:r w:rsidR="00182A09">
        <w:t>that</w:t>
      </w:r>
      <w:r>
        <w:t xml:space="preserve"> received awards used their personal resources to purchase </w:t>
      </w:r>
      <w:r w:rsidR="00182A09">
        <w:t>items</w:t>
      </w:r>
      <w:r w:rsidR="004B2A7F">
        <w:t>,</w:t>
      </w:r>
      <w:r w:rsidR="00182A09">
        <w:t xml:space="preserve"> such as </w:t>
      </w:r>
      <w:r>
        <w:t xml:space="preserve">cupboards for </w:t>
      </w:r>
      <w:r w:rsidR="00182A09">
        <w:t>storage of commodities and</w:t>
      </w:r>
      <w:r>
        <w:t xml:space="preserve"> locally made steam pots to ensure consumables such as cotton wool, gauze and instruments </w:t>
      </w:r>
      <w:r w:rsidR="00DD4EE2">
        <w:t>were</w:t>
      </w:r>
      <w:r w:rsidR="00182A09">
        <w:t xml:space="preserve"> clean for clients use</w:t>
      </w:r>
      <w:r>
        <w:t>.</w:t>
      </w:r>
    </w:p>
    <w:p w14:paraId="406A7CA5" w14:textId="162F677B" w:rsidR="00DD4EE2" w:rsidRDefault="00182A09" w:rsidP="00BD37B1">
      <w:pPr>
        <w:spacing w:before="0" w:after="160"/>
      </w:pPr>
      <w:r>
        <w:t>This event also served as an avenue for SHOPS Plus to demonstrate to the states</w:t>
      </w:r>
      <w:r w:rsidR="005E0708">
        <w:t xml:space="preserve"> and LGA/LAC</w:t>
      </w:r>
      <w:r w:rsidR="004B2A7F">
        <w:t xml:space="preserve">s </w:t>
      </w:r>
      <w:r>
        <w:t xml:space="preserve">the importance of the FP scorecard and how it can be used to objectively assess </w:t>
      </w:r>
      <w:r w:rsidR="000F567C">
        <w:t xml:space="preserve">LGA </w:t>
      </w:r>
      <w:r>
        <w:t>performance.</w:t>
      </w:r>
    </w:p>
    <w:p w14:paraId="291CA77C" w14:textId="45EA49AB" w:rsidR="00DD4EE2" w:rsidRPr="00DD4EE2" w:rsidRDefault="004B3F4B" w:rsidP="00BD37B1">
      <w:pPr>
        <w:spacing w:before="0" w:after="160"/>
        <w:rPr>
          <w:b/>
        </w:rPr>
      </w:pPr>
      <w:r>
        <w:rPr>
          <w:b/>
        </w:rPr>
        <w:t>Image 5.</w:t>
      </w:r>
      <w:r w:rsidR="00DD4EE2">
        <w:rPr>
          <w:b/>
        </w:rPr>
        <w:t xml:space="preserve"> Community leaders receiving FP champion awards for supporting FP service delivery in FCT. </w:t>
      </w:r>
    </w:p>
    <w:tbl>
      <w:tblPr>
        <w:tblStyle w:val="TableGrid"/>
        <w:tblW w:w="80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9"/>
        <w:gridCol w:w="4036"/>
      </w:tblGrid>
      <w:tr w:rsidR="005B348B" w14:paraId="6E17B8E3" w14:textId="77777777" w:rsidTr="00DD4EE2">
        <w:trPr>
          <w:trHeight w:val="646"/>
        </w:trPr>
        <w:tc>
          <w:tcPr>
            <w:tcW w:w="4059" w:type="dxa"/>
          </w:tcPr>
          <w:p w14:paraId="3B02E417" w14:textId="0655AE22" w:rsidR="00CD6349" w:rsidRDefault="00CD6349" w:rsidP="00BD37B1">
            <w:pPr>
              <w:spacing w:after="160"/>
            </w:pPr>
            <w:r>
              <w:rPr>
                <w:noProof/>
              </w:rPr>
              <w:drawing>
                <wp:inline distT="0" distB="0" distL="0" distR="0" wp14:anchorId="20060AD2" wp14:editId="175B2B18">
                  <wp:extent cx="2348869" cy="1554480"/>
                  <wp:effectExtent l="0" t="0" r="0" b="762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48869" cy="1554480"/>
                          </a:xfrm>
                          <a:prstGeom prst="rect">
                            <a:avLst/>
                          </a:prstGeom>
                          <a:noFill/>
                        </pic:spPr>
                      </pic:pic>
                    </a:graphicData>
                  </a:graphic>
                </wp:inline>
              </w:drawing>
            </w:r>
          </w:p>
        </w:tc>
        <w:tc>
          <w:tcPr>
            <w:tcW w:w="4036" w:type="dxa"/>
          </w:tcPr>
          <w:p w14:paraId="78F51AF2" w14:textId="38144FBB" w:rsidR="00CD6349" w:rsidRDefault="00CD6349" w:rsidP="00BD37B1">
            <w:pPr>
              <w:spacing w:after="160"/>
            </w:pPr>
            <w:r>
              <w:rPr>
                <w:noProof/>
              </w:rPr>
              <w:drawing>
                <wp:inline distT="0" distB="0" distL="0" distR="0" wp14:anchorId="7E43886E" wp14:editId="7A987675">
                  <wp:extent cx="2348869" cy="1554480"/>
                  <wp:effectExtent l="0" t="0" r="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48869" cy="1554480"/>
                          </a:xfrm>
                          <a:prstGeom prst="rect">
                            <a:avLst/>
                          </a:prstGeom>
                          <a:noFill/>
                        </pic:spPr>
                      </pic:pic>
                    </a:graphicData>
                  </a:graphic>
                </wp:inline>
              </w:drawing>
            </w:r>
          </w:p>
        </w:tc>
      </w:tr>
      <w:tr w:rsidR="00DD4EE2" w14:paraId="3CB6FE0C" w14:textId="77777777" w:rsidTr="00DD4EE2">
        <w:trPr>
          <w:trHeight w:val="646"/>
        </w:trPr>
        <w:tc>
          <w:tcPr>
            <w:tcW w:w="4059" w:type="dxa"/>
          </w:tcPr>
          <w:p w14:paraId="57F019AF" w14:textId="4E919790" w:rsidR="00DD4EE2" w:rsidRDefault="00DD4EE2" w:rsidP="00DD4EE2">
            <w:pPr>
              <w:spacing w:after="160"/>
              <w:rPr>
                <w:noProof/>
              </w:rPr>
            </w:pPr>
            <w:r w:rsidRPr="00DD4EE2">
              <w:rPr>
                <w:b/>
              </w:rPr>
              <w:t xml:space="preserve">Chief of Sabon Gari, Bwari </w:t>
            </w:r>
            <w:r>
              <w:rPr>
                <w:b/>
              </w:rPr>
              <w:t>LAC</w:t>
            </w:r>
            <w:r w:rsidRPr="00DD4EE2">
              <w:rPr>
                <w:b/>
              </w:rPr>
              <w:t>, Chief Musa Gimba</w:t>
            </w:r>
            <w:r>
              <w:rPr>
                <w:b/>
              </w:rPr>
              <w:t>,</w:t>
            </w:r>
            <w:r w:rsidRPr="00DD4EE2">
              <w:rPr>
                <w:b/>
              </w:rPr>
              <w:t xml:space="preserve"> </w:t>
            </w:r>
            <w:r>
              <w:rPr>
                <w:b/>
              </w:rPr>
              <w:t xml:space="preserve">and the FCT RH Coordinator </w:t>
            </w:r>
          </w:p>
        </w:tc>
        <w:tc>
          <w:tcPr>
            <w:tcW w:w="4036" w:type="dxa"/>
          </w:tcPr>
          <w:p w14:paraId="311639DF" w14:textId="32A8AC00" w:rsidR="00DD4EE2" w:rsidRDefault="00DD4EE2" w:rsidP="00DD4EE2">
            <w:pPr>
              <w:spacing w:after="160"/>
              <w:rPr>
                <w:noProof/>
              </w:rPr>
            </w:pPr>
            <w:r w:rsidRPr="00DD4EE2">
              <w:rPr>
                <w:b/>
              </w:rPr>
              <w:t xml:space="preserve">Etsu of Gadoro, Kuje </w:t>
            </w:r>
            <w:r>
              <w:rPr>
                <w:b/>
              </w:rPr>
              <w:t>LAC</w:t>
            </w:r>
            <w:r w:rsidRPr="00DD4EE2">
              <w:rPr>
                <w:b/>
              </w:rPr>
              <w:t xml:space="preserve">, Mallam Suleiman Adamu, </w:t>
            </w:r>
            <w:r>
              <w:rPr>
                <w:b/>
              </w:rPr>
              <w:t>and the SHOPS Plus Technical Director</w:t>
            </w:r>
          </w:p>
        </w:tc>
      </w:tr>
      <w:tr w:rsidR="00D93D37" w14:paraId="52D6A94C" w14:textId="77777777" w:rsidTr="00DD4EE2">
        <w:trPr>
          <w:trHeight w:val="646"/>
        </w:trPr>
        <w:tc>
          <w:tcPr>
            <w:tcW w:w="4059" w:type="dxa"/>
          </w:tcPr>
          <w:p w14:paraId="19546CA5" w14:textId="77777777" w:rsidR="00D93D37" w:rsidRPr="00DD4EE2" w:rsidRDefault="00D93D37" w:rsidP="00DD4EE2">
            <w:pPr>
              <w:spacing w:after="160"/>
              <w:rPr>
                <w:b/>
              </w:rPr>
            </w:pPr>
          </w:p>
        </w:tc>
        <w:tc>
          <w:tcPr>
            <w:tcW w:w="4036" w:type="dxa"/>
          </w:tcPr>
          <w:p w14:paraId="56D8B64E" w14:textId="77777777" w:rsidR="00D93D37" w:rsidRPr="00DD4EE2" w:rsidRDefault="00D93D37" w:rsidP="00DD4EE2">
            <w:pPr>
              <w:spacing w:after="160"/>
              <w:rPr>
                <w:b/>
              </w:rPr>
            </w:pPr>
          </w:p>
        </w:tc>
      </w:tr>
    </w:tbl>
    <w:p w14:paraId="2B3B0591" w14:textId="77777777" w:rsidR="00D93D37" w:rsidRDefault="00D93D37" w:rsidP="00DD4EE2">
      <w:pPr>
        <w:pStyle w:val="Heading3"/>
        <w:spacing w:before="0" w:after="160"/>
        <w:ind w:left="0" w:firstLine="0"/>
        <w:rPr>
          <w:rFonts w:asciiTheme="majorHAnsi" w:hAnsiTheme="majorHAnsi"/>
          <w:color w:val="002A6C"/>
          <w:sz w:val="28"/>
          <w:szCs w:val="28"/>
        </w:rPr>
        <w:sectPr w:rsidR="00D93D37" w:rsidSect="0001094E">
          <w:pgSz w:w="11907" w:h="16839"/>
          <w:pgMar w:top="1440" w:right="1800" w:bottom="0" w:left="1800" w:header="720" w:footer="720" w:gutter="0"/>
          <w:cols w:space="720"/>
        </w:sectPr>
      </w:pPr>
    </w:p>
    <w:p w14:paraId="254DBDD2" w14:textId="1029B615" w:rsidR="009A5435" w:rsidRPr="008E0574" w:rsidRDefault="009A5435" w:rsidP="00DD4EE2">
      <w:pPr>
        <w:pStyle w:val="Heading3"/>
        <w:spacing w:before="0" w:after="160"/>
        <w:ind w:left="0" w:firstLine="0"/>
        <w:rPr>
          <w:rFonts w:asciiTheme="majorHAnsi" w:hAnsiTheme="majorHAnsi"/>
          <w:color w:val="002A6C"/>
          <w:sz w:val="28"/>
          <w:szCs w:val="28"/>
        </w:rPr>
      </w:pPr>
      <w:bookmarkStart w:id="17" w:name="_Toc23434108"/>
      <w:r w:rsidRPr="008E0574">
        <w:rPr>
          <w:rFonts w:asciiTheme="majorHAnsi" w:hAnsiTheme="majorHAnsi"/>
          <w:color w:val="002A6C"/>
          <w:sz w:val="28"/>
          <w:szCs w:val="28"/>
        </w:rPr>
        <w:t>Sub IR 2.3 Improved facility-level and state-level FP data management</w:t>
      </w:r>
      <w:bookmarkEnd w:id="17"/>
    </w:p>
    <w:p w14:paraId="3277EF4A" w14:textId="65018CDA" w:rsidR="009A5435" w:rsidRPr="00CB4712" w:rsidRDefault="009A5435" w:rsidP="0059660B">
      <w:pPr>
        <w:spacing w:before="0" w:after="160"/>
        <w:rPr>
          <w:rFonts w:asciiTheme="majorHAnsi" w:hAnsiTheme="majorHAnsi"/>
          <w:b/>
        </w:rPr>
      </w:pPr>
      <w:r w:rsidRPr="00CB4712">
        <w:rPr>
          <w:rFonts w:asciiTheme="majorHAnsi" w:hAnsiTheme="majorHAnsi"/>
          <w:b/>
        </w:rPr>
        <w:t>Activity 2.3.1: Support state and LGA FP coordinators and logisticians to operate and maintain the FP dashboard for improved decision making</w:t>
      </w:r>
      <w:r w:rsidR="000729B6">
        <w:rPr>
          <w:rFonts w:asciiTheme="majorHAnsi" w:hAnsiTheme="majorHAnsi"/>
          <w:b/>
        </w:rPr>
        <w:t xml:space="preserve"> (FCT and Plateau)</w:t>
      </w:r>
    </w:p>
    <w:p w14:paraId="10528D32" w14:textId="56CA54F8" w:rsidR="001864C2" w:rsidRDefault="001864C2" w:rsidP="001864C2">
      <w:r w:rsidRPr="001864C2">
        <w:t>In FY19 Q1, SHOPS Plus provided technical assistance to FP coordinators to upload information for all health care workers</w:t>
      </w:r>
      <w:r w:rsidR="00A530D5">
        <w:t xml:space="preserve"> trained by the project in the two</w:t>
      </w:r>
      <w:r w:rsidRPr="001864C2">
        <w:t xml:space="preserve"> states onto the FP dashboard. </w:t>
      </w:r>
      <w:r w:rsidR="00DD4EE2">
        <w:t>Trained state RH/FP c</w:t>
      </w:r>
      <w:r w:rsidRPr="001864C2">
        <w:t>oordinators use the information from the FP dashboard on service uptake, commodity availability, and FP human</w:t>
      </w:r>
      <w:r w:rsidR="00DD4EE2">
        <w:t xml:space="preserve"> resources (i.e. training data)</w:t>
      </w:r>
      <w:r w:rsidRPr="001864C2">
        <w:t xml:space="preserve"> to manage the F</w:t>
      </w:r>
      <w:r>
        <w:t xml:space="preserve">P programs. </w:t>
      </w:r>
      <w:r w:rsidRPr="001864C2">
        <w:t xml:space="preserve">This includes </w:t>
      </w:r>
      <w:r w:rsidR="00D93D37">
        <w:t>evidence-</w:t>
      </w:r>
      <w:r w:rsidR="007B663D">
        <w:t>based decision making around (1) identifying</w:t>
      </w:r>
      <w:r>
        <w:t xml:space="preserve"> </w:t>
      </w:r>
      <w:r w:rsidRPr="001864C2">
        <w:t xml:space="preserve">facilities </w:t>
      </w:r>
      <w:r>
        <w:t>that require a provider to be trained on FP</w:t>
      </w:r>
      <w:r w:rsidR="00B561C7">
        <w:t>,</w:t>
      </w:r>
      <w:r>
        <w:t xml:space="preserve"> and </w:t>
      </w:r>
      <w:r w:rsidR="007B663D">
        <w:t xml:space="preserve">(2) identifying </w:t>
      </w:r>
      <w:r>
        <w:t>w</w:t>
      </w:r>
      <w:r w:rsidRPr="001864C2">
        <w:t>hich facilities could benefit from a commodity redistribution exercise based on stock status report.</w:t>
      </w:r>
    </w:p>
    <w:p w14:paraId="27551D02" w14:textId="61331E22" w:rsidR="00B06144" w:rsidRPr="00B06144" w:rsidRDefault="00B06144" w:rsidP="00B06144">
      <w:r w:rsidRPr="00B06144">
        <w:t>SHOPS Plus further supported LGA</w:t>
      </w:r>
      <w:r w:rsidR="000D399C">
        <w:t>/LAC</w:t>
      </w:r>
      <w:r w:rsidRPr="00B06144">
        <w:t xml:space="preserve"> FP coordinators and the HMIS officers </w:t>
      </w:r>
      <w:r w:rsidR="00B561C7">
        <w:t>on using the FP dashboard</w:t>
      </w:r>
      <w:r w:rsidRPr="00B06144">
        <w:t xml:space="preserve"> </w:t>
      </w:r>
      <w:r>
        <w:t>during</w:t>
      </w:r>
      <w:r w:rsidR="00523FF6">
        <w:t xml:space="preserve"> on-the-jo</w:t>
      </w:r>
      <w:r w:rsidRPr="00B06144">
        <w:t xml:space="preserve">b training </w:t>
      </w:r>
      <w:r>
        <w:t>and other existing platforms</w:t>
      </w:r>
      <w:r w:rsidR="00B561C7">
        <w:t>,</w:t>
      </w:r>
      <w:r w:rsidRPr="00B06144">
        <w:t xml:space="preserve"> such as the data validation meetings, PTFUs, and SSVs. By </w:t>
      </w:r>
      <w:r w:rsidR="00523FF6">
        <w:t xml:space="preserve">the end of FY19, a total of 119 </w:t>
      </w:r>
      <w:r w:rsidR="00AB5E52">
        <w:t xml:space="preserve">HMIS and FP Officers </w:t>
      </w:r>
      <w:r w:rsidR="00523FF6">
        <w:t xml:space="preserve">from implementation </w:t>
      </w:r>
      <w:r w:rsidRPr="00B06144">
        <w:t xml:space="preserve">LGA/LACs </w:t>
      </w:r>
      <w:r>
        <w:t>across the four supported states</w:t>
      </w:r>
      <w:r w:rsidRPr="00B06144">
        <w:t xml:space="preserve"> were trained to operate and maintain the FP dashboard for prompt decision making in FP programming. </w:t>
      </w:r>
    </w:p>
    <w:p w14:paraId="1F47A783" w14:textId="457C3D9C" w:rsidR="001864C2" w:rsidRPr="001864C2" w:rsidRDefault="001864C2" w:rsidP="001864C2">
      <w:pPr>
        <w:spacing w:before="0" w:after="160"/>
        <w:rPr>
          <w:rFonts w:asciiTheme="majorHAnsi" w:hAnsiTheme="majorHAnsi"/>
          <w:b/>
        </w:rPr>
      </w:pPr>
      <w:r w:rsidRPr="001864C2">
        <w:rPr>
          <w:rFonts w:asciiTheme="majorHAnsi" w:hAnsiTheme="majorHAnsi"/>
          <w:b/>
        </w:rPr>
        <w:t>Activity 2.3.2: Improve FP service reporting into HMIS by facility providers (FCT, Plateau, Akwa Ibom</w:t>
      </w:r>
      <w:r w:rsidR="004B2A7F">
        <w:rPr>
          <w:rFonts w:asciiTheme="majorHAnsi" w:hAnsiTheme="majorHAnsi"/>
          <w:b/>
        </w:rPr>
        <w:t>,</w:t>
      </w:r>
      <w:r w:rsidRPr="001864C2">
        <w:rPr>
          <w:rFonts w:asciiTheme="majorHAnsi" w:hAnsiTheme="majorHAnsi"/>
          <w:b/>
        </w:rPr>
        <w:t xml:space="preserve"> and Oyo)</w:t>
      </w:r>
    </w:p>
    <w:p w14:paraId="4C36B6BF" w14:textId="67A21535" w:rsidR="00573B01" w:rsidRPr="00573B01" w:rsidRDefault="00573B01" w:rsidP="00573B01">
      <w:pPr>
        <w:spacing w:before="0" w:after="160"/>
      </w:pPr>
      <w:r w:rsidRPr="00573B01">
        <w:t>During the reporting period, SHOPS plus continued to support monthly data validation meetings with trained providers in each LGA/LAC in collaboration with state and LGA/LAC FP coordinators and HMIS/M&amp;E officers. The project used the meetings to provide capacity building on data quality, data entry and reporting, and to provide guidance as necessary.</w:t>
      </w:r>
      <w:r>
        <w:t xml:space="preserve"> </w:t>
      </w:r>
      <w:r w:rsidRPr="00573B01">
        <w:t>This has help</w:t>
      </w:r>
      <w:r>
        <w:t>ed to</w:t>
      </w:r>
      <w:r w:rsidRPr="00573B01">
        <w:t xml:space="preserve"> ens</w:t>
      </w:r>
      <w:r>
        <w:t>ure</w:t>
      </w:r>
      <w:r w:rsidRPr="00573B01">
        <w:t xml:space="preserve"> consistent data reporting. </w:t>
      </w:r>
    </w:p>
    <w:p w14:paraId="552860B1" w14:textId="368C362B" w:rsidR="00573B01" w:rsidRDefault="00573B01" w:rsidP="00573B01">
      <w:r w:rsidRPr="00573B01">
        <w:t>In FY19, the project trained state level LGA/LAC HMIS/M&amp;E officers and FP/RH coordinators to address issues of poor data quality in FCT and Plateau. The trainings</w:t>
      </w:r>
      <w:r w:rsidR="00B561C7">
        <w:t xml:space="preserve"> introduced participants to the</w:t>
      </w:r>
      <w:r w:rsidRPr="00573B01">
        <w:t xml:space="preserve"> tool </w:t>
      </w:r>
      <w:r w:rsidR="00B561C7">
        <w:t xml:space="preserve">used </w:t>
      </w:r>
      <w:r w:rsidRPr="00573B01">
        <w:t xml:space="preserve">for the FP </w:t>
      </w:r>
      <w:r w:rsidR="00B561C7">
        <w:t>DQA</w:t>
      </w:r>
      <w:r w:rsidRPr="00573B01">
        <w:t xml:space="preserve"> in health facilities with accompanying field practice where the tool was pretested.</w:t>
      </w:r>
    </w:p>
    <w:p w14:paraId="6A0D89E3" w14:textId="04702975" w:rsidR="00573B01" w:rsidRPr="00573B01" w:rsidRDefault="00573B01" w:rsidP="00573B01">
      <w:pPr>
        <w:rPr>
          <w:rFonts w:cs="Times New Roman"/>
        </w:rPr>
      </w:pPr>
      <w:r w:rsidRPr="00573B01">
        <w:t>Also during FY19, the project worked with the GON to identify SHOPS Plus supported facilit</w:t>
      </w:r>
      <w:r w:rsidR="00535730">
        <w:t>ies that are not listed into</w:t>
      </w:r>
      <w:r w:rsidRPr="00573B01">
        <w:t xml:space="preserve"> DHIS 2 for inclusion into the platform. </w:t>
      </w:r>
      <w:r w:rsidR="00535730">
        <w:rPr>
          <w:rFonts w:cs="Times New Roman"/>
        </w:rPr>
        <w:t>A total of 126 (18 p</w:t>
      </w:r>
      <w:r w:rsidRPr="00573B01">
        <w:rPr>
          <w:rFonts w:cs="Times New Roman"/>
        </w:rPr>
        <w:t>ublic and 108 p</w:t>
      </w:r>
      <w:r w:rsidR="00535730">
        <w:rPr>
          <w:rFonts w:cs="Times New Roman"/>
        </w:rPr>
        <w:t>rivate) supported facilities were</w:t>
      </w:r>
      <w:r w:rsidRPr="00573B01">
        <w:rPr>
          <w:rFonts w:cs="Times New Roman"/>
        </w:rPr>
        <w:t xml:space="preserve"> identified as not being on </w:t>
      </w:r>
      <w:r w:rsidR="00535730">
        <w:rPr>
          <w:rFonts w:cs="Times New Roman"/>
        </w:rPr>
        <w:t>DHIS 2</w:t>
      </w:r>
      <w:r w:rsidRPr="00573B01">
        <w:rPr>
          <w:rFonts w:cs="Times New Roman"/>
        </w:rPr>
        <w:t xml:space="preserve">. </w:t>
      </w:r>
      <w:r w:rsidRPr="00573B01">
        <w:t xml:space="preserve">To address this issue, the project held meetings with the appropriate facilities and GON personnel to discuss the modality for inclusion of the facilities in DHIS 2. </w:t>
      </w:r>
      <w:r w:rsidRPr="00573B01">
        <w:rPr>
          <w:rFonts w:cs="Times New Roman"/>
        </w:rPr>
        <w:t>The list of the 126 facilities has been forwarded to the Department of Planning, Research, and Statistics (DPRS) for action. The government promised to include the affected facilities once the state facility list update is completed. SHOPS Plus will continue to follow up with the DPRS on the issue.</w:t>
      </w:r>
    </w:p>
    <w:p w14:paraId="123FDA30" w14:textId="1148B697" w:rsidR="001864C2" w:rsidRPr="001864C2" w:rsidRDefault="00573B01" w:rsidP="00573B01">
      <w:r w:rsidRPr="00E17192">
        <w:t>The project also collaborated wit</w:t>
      </w:r>
      <w:r>
        <w:t>h GHSC-PSM and BA during these</w:t>
      </w:r>
      <w:r w:rsidRPr="00E17192">
        <w:t xml:space="preserve"> trainings to introduce providers to the concept of</w:t>
      </w:r>
      <w:r>
        <w:t xml:space="preserve"> the</w:t>
      </w:r>
      <w:r w:rsidRPr="00E17192">
        <w:t xml:space="preserve"> Logistic</w:t>
      </w:r>
      <w:r w:rsidR="005E0708">
        <w:t>s Management Information System</w:t>
      </w:r>
      <w:r>
        <w:t xml:space="preserve"> </w:t>
      </w:r>
      <w:r w:rsidRPr="00E17192">
        <w:t xml:space="preserve">and tracking of community mobilization activities. </w:t>
      </w:r>
      <w:r>
        <w:t>SHOPS Plus</w:t>
      </w:r>
      <w:r w:rsidRPr="001864C2">
        <w:t xml:space="preserve"> also </w:t>
      </w:r>
      <w:r>
        <w:t xml:space="preserve">ensured that supported facilities had </w:t>
      </w:r>
      <w:r w:rsidRPr="001864C2">
        <w:t xml:space="preserve">the GON approved version of the HMIS tools (i.e. the 2013 HMIS FP register) for use in reporting client data to the </w:t>
      </w:r>
      <w:r w:rsidR="005E0708">
        <w:t>National Health Management Information System (</w:t>
      </w:r>
      <w:r w:rsidRPr="001864C2">
        <w:t>NHMIS</w:t>
      </w:r>
      <w:r w:rsidR="005E0708">
        <w:t>),</w:t>
      </w:r>
      <w:r w:rsidRPr="001864C2">
        <w:t xml:space="preserve"> as well as other tools required for documenting FP services provided in the facility. </w:t>
      </w:r>
    </w:p>
    <w:p w14:paraId="10B2DCAC" w14:textId="5B7F1730" w:rsidR="009A5435" w:rsidRPr="00CB4712" w:rsidRDefault="009A5435" w:rsidP="0059660B">
      <w:pPr>
        <w:spacing w:before="0" w:after="160"/>
        <w:rPr>
          <w:rFonts w:asciiTheme="majorHAnsi" w:hAnsiTheme="majorHAnsi"/>
          <w:b/>
        </w:rPr>
      </w:pPr>
      <w:r w:rsidRPr="00CB4712">
        <w:rPr>
          <w:rFonts w:asciiTheme="majorHAnsi" w:hAnsiTheme="majorHAnsi"/>
          <w:b/>
        </w:rPr>
        <w:t xml:space="preserve">Activity 2.3.3: Continue to use digital/mobile platforms for supporting </w:t>
      </w:r>
      <w:r w:rsidR="00FF4126">
        <w:rPr>
          <w:rFonts w:asciiTheme="majorHAnsi" w:hAnsiTheme="majorHAnsi"/>
          <w:b/>
        </w:rPr>
        <w:t>provider</w:t>
      </w:r>
      <w:r w:rsidRPr="00CB4712">
        <w:rPr>
          <w:rFonts w:asciiTheme="majorHAnsi" w:hAnsiTheme="majorHAnsi"/>
          <w:b/>
        </w:rPr>
        <w:t xml:space="preserve"> motivation and engagement </w:t>
      </w:r>
      <w:r w:rsidR="000729B6">
        <w:rPr>
          <w:rFonts w:asciiTheme="majorHAnsi" w:hAnsiTheme="majorHAnsi"/>
          <w:b/>
        </w:rPr>
        <w:t>(FCT and Plateau)</w:t>
      </w:r>
    </w:p>
    <w:p w14:paraId="4957CE81" w14:textId="737DA624" w:rsidR="000F567C" w:rsidRPr="002D7FA9" w:rsidRDefault="000F567C" w:rsidP="000F567C">
      <w:pPr>
        <w:spacing w:before="0" w:after="160"/>
      </w:pPr>
      <w:r w:rsidRPr="005754BE">
        <w:rPr>
          <w:rFonts w:asciiTheme="majorHAnsi" w:hAnsiTheme="majorHAnsi"/>
        </w:rPr>
        <w:t xml:space="preserve">SHOPS Plus continued to use </w:t>
      </w:r>
      <w:r w:rsidR="00535730">
        <w:rPr>
          <w:rFonts w:asciiTheme="majorHAnsi" w:hAnsiTheme="majorHAnsi"/>
        </w:rPr>
        <w:t>WhatsApp</w:t>
      </w:r>
      <w:r>
        <w:rPr>
          <w:rFonts w:asciiTheme="majorHAnsi" w:hAnsiTheme="majorHAnsi"/>
        </w:rPr>
        <w:t xml:space="preserve"> in all four states </w:t>
      </w:r>
      <w:r w:rsidRPr="005754BE">
        <w:rPr>
          <w:rFonts w:asciiTheme="majorHAnsi" w:hAnsiTheme="majorHAnsi"/>
        </w:rPr>
        <w:t>to strengthen communication and support networks for trained providers</w:t>
      </w:r>
      <w:r>
        <w:rPr>
          <w:rFonts w:asciiTheme="majorHAnsi" w:hAnsiTheme="majorHAnsi"/>
        </w:rPr>
        <w:t xml:space="preserve">. </w:t>
      </w:r>
      <w:r w:rsidR="00535730">
        <w:rPr>
          <w:rFonts w:asciiTheme="majorHAnsi" w:hAnsiTheme="majorHAnsi"/>
        </w:rPr>
        <w:t>WhatsApp</w:t>
      </w:r>
      <w:r>
        <w:rPr>
          <w:rFonts w:asciiTheme="majorHAnsi" w:hAnsiTheme="majorHAnsi"/>
        </w:rPr>
        <w:t xml:space="preserve"> has been an excellent avenue of communication between </w:t>
      </w:r>
      <w:r w:rsidRPr="002D7FA9">
        <w:t xml:space="preserve">trained providers and trainers </w:t>
      </w:r>
      <w:r>
        <w:t>in planning PTFU</w:t>
      </w:r>
      <w:r w:rsidR="00535730">
        <w:t>s</w:t>
      </w:r>
      <w:r>
        <w:t>, SSVs</w:t>
      </w:r>
      <w:r w:rsidR="00FF4126">
        <w:t xml:space="preserve">, </w:t>
      </w:r>
      <w:r w:rsidR="00535730">
        <w:t>and coaching</w:t>
      </w:r>
      <w:r>
        <w:t xml:space="preserve">. </w:t>
      </w:r>
      <w:r w:rsidRPr="002D7FA9">
        <w:t xml:space="preserve">In addition, messages aimed at reinforcing learning </w:t>
      </w:r>
      <w:r>
        <w:t>were</w:t>
      </w:r>
      <w:r w:rsidRPr="002D7FA9">
        <w:t xml:space="preserve"> also posted and discussed on the platforms.</w:t>
      </w:r>
      <w:r>
        <w:t xml:space="preserve"> Trained providers have used the platform to seek clarity on issues faced while providing FP services.</w:t>
      </w:r>
    </w:p>
    <w:p w14:paraId="489A1556" w14:textId="730E701C" w:rsidR="000F567C" w:rsidRDefault="000F567C" w:rsidP="000F567C">
      <w:pPr>
        <w:rPr>
          <w:color w:val="000000"/>
        </w:rPr>
      </w:pPr>
      <w:r>
        <w:t>In FY19, SHOPS Plus developed and implemented both an on-demand audio job aid</w:t>
      </w:r>
      <w:r w:rsidR="00FF4126">
        <w:t xml:space="preserve"> (AJA)</w:t>
      </w:r>
      <w:r>
        <w:t xml:space="preserve"> and a comprehensive program for pushing interactive voice response (IVR) content to support trained </w:t>
      </w:r>
      <w:r w:rsidR="00FF4126">
        <w:t>FP</w:t>
      </w:r>
      <w:r>
        <w:t xml:space="preserve"> providers. </w:t>
      </w:r>
      <w:r w:rsidR="00535730">
        <w:t>At the beginning of the year</w:t>
      </w:r>
      <w:r w:rsidR="0046648A">
        <w:t>, the project</w:t>
      </w:r>
      <w:r>
        <w:t xml:space="preserve"> developed, recorded, and posted </w:t>
      </w:r>
      <w:r w:rsidRPr="00F41DB5">
        <w:rPr>
          <w:color w:val="000000"/>
        </w:rPr>
        <w:t>39 key</w:t>
      </w:r>
      <w:r>
        <w:rPr>
          <w:color w:val="000000"/>
        </w:rPr>
        <w:t xml:space="preserve"> IVR</w:t>
      </w:r>
      <w:r w:rsidRPr="00F41DB5">
        <w:rPr>
          <w:color w:val="000000"/>
        </w:rPr>
        <w:t xml:space="preserve"> messages on 1) Counseling, 2) General</w:t>
      </w:r>
      <w:r>
        <w:rPr>
          <w:color w:val="000000"/>
        </w:rPr>
        <w:t xml:space="preserve"> FP</w:t>
      </w:r>
      <w:r w:rsidRPr="00F41DB5">
        <w:rPr>
          <w:color w:val="000000"/>
        </w:rPr>
        <w:t xml:space="preserve"> knowledge, 3) Safety and Documentation, 4) Short-Acting Methods, 5) Long-Acting Methods, and 6) Pelvic Exam. All messages are currently </w:t>
      </w:r>
      <w:r>
        <w:rPr>
          <w:color w:val="000000"/>
        </w:rPr>
        <w:t>available on-demand</w:t>
      </w:r>
      <w:r w:rsidRPr="00F41DB5">
        <w:rPr>
          <w:color w:val="000000"/>
        </w:rPr>
        <w:t xml:space="preserve"> on the Airtel 3-2-1 platform and can be accessed </w:t>
      </w:r>
      <w:r>
        <w:rPr>
          <w:color w:val="000000"/>
        </w:rPr>
        <w:t xml:space="preserve">by anyone with an Airtel SIM card, which have been distributed freely to providers by the SHOPS Plus team </w:t>
      </w:r>
      <w:r w:rsidR="00FF4126">
        <w:rPr>
          <w:color w:val="000000"/>
        </w:rPr>
        <w:t>during Q3 and Q4</w:t>
      </w:r>
      <w:r>
        <w:rPr>
          <w:color w:val="000000"/>
        </w:rPr>
        <w:t>.</w:t>
      </w:r>
    </w:p>
    <w:p w14:paraId="5801A718" w14:textId="1DE0278B" w:rsidR="00A530D5" w:rsidRDefault="000F567C" w:rsidP="00BD3CA4">
      <w:pPr>
        <w:rPr>
          <w:color w:val="000000"/>
        </w:rPr>
      </w:pPr>
      <w:r>
        <w:rPr>
          <w:color w:val="000000"/>
        </w:rPr>
        <w:t xml:space="preserve">Approximately 750 Airtel SIM cards and instructional/promotional flyers have been distributed to providers across FCT, Akwa Ibom, Oyo, and Plateau. </w:t>
      </w:r>
      <w:r w:rsidR="00535730">
        <w:rPr>
          <w:color w:val="000000"/>
        </w:rPr>
        <w:t xml:space="preserve">In FY19, 1,922 individuals </w:t>
      </w:r>
      <w:r>
        <w:rPr>
          <w:color w:val="000000"/>
        </w:rPr>
        <w:t>made 2,3</w:t>
      </w:r>
      <w:r w:rsidR="00535730">
        <w:rPr>
          <w:color w:val="000000"/>
        </w:rPr>
        <w:t>18 calls to the on-demand platform</w:t>
      </w:r>
      <w:r>
        <w:rPr>
          <w:color w:val="000000"/>
        </w:rPr>
        <w:t xml:space="preserve"> to gain access to the content</w:t>
      </w:r>
      <w:r w:rsidR="00FF4126">
        <w:rPr>
          <w:color w:val="000000"/>
        </w:rPr>
        <w:t>;</w:t>
      </w:r>
      <w:r>
        <w:rPr>
          <w:color w:val="000000"/>
        </w:rPr>
        <w:t xml:space="preserve"> however, only 581 callers had the security code and </w:t>
      </w:r>
      <w:r w:rsidR="00535730">
        <w:rPr>
          <w:color w:val="000000"/>
        </w:rPr>
        <w:t>were able to gain access</w:t>
      </w:r>
      <w:r>
        <w:rPr>
          <w:color w:val="000000"/>
        </w:rPr>
        <w:t>. Of these callers, most listen</w:t>
      </w:r>
      <w:r w:rsidR="00535730">
        <w:rPr>
          <w:color w:val="000000"/>
        </w:rPr>
        <w:t>ed</w:t>
      </w:r>
      <w:r>
        <w:rPr>
          <w:color w:val="000000"/>
        </w:rPr>
        <w:t xml:space="preserve"> to content on </w:t>
      </w:r>
      <w:r w:rsidR="00FF4126">
        <w:rPr>
          <w:color w:val="000000"/>
        </w:rPr>
        <w:t>g</w:t>
      </w:r>
      <w:r>
        <w:rPr>
          <w:color w:val="000000"/>
        </w:rPr>
        <w:t xml:space="preserve">ender bias, followed by step 1 of IUD insertion. </w:t>
      </w:r>
      <w:r w:rsidR="00535730">
        <w:rPr>
          <w:color w:val="000000"/>
        </w:rPr>
        <w:t xml:space="preserve">The full list of topics and content are shown in </w:t>
      </w:r>
      <w:r w:rsidR="00D93D37">
        <w:rPr>
          <w:color w:val="000000"/>
        </w:rPr>
        <w:t>Figure 6</w:t>
      </w:r>
      <w:r w:rsidR="004B3F4B">
        <w:rPr>
          <w:color w:val="000000"/>
        </w:rPr>
        <w:t xml:space="preserve"> </w:t>
      </w:r>
      <w:r w:rsidR="00535730">
        <w:rPr>
          <w:color w:val="000000"/>
        </w:rPr>
        <w:t xml:space="preserve">below. </w:t>
      </w:r>
    </w:p>
    <w:p w14:paraId="60AC9B9B" w14:textId="7F24BEBB" w:rsidR="00655BAB" w:rsidRDefault="00FF4126" w:rsidP="00657054">
      <w:pPr>
        <w:rPr>
          <w:b/>
        </w:rPr>
      </w:pPr>
      <w:r w:rsidRPr="00196BBD">
        <w:rPr>
          <w:b/>
        </w:rPr>
        <w:t xml:space="preserve">Figure </w:t>
      </w:r>
      <w:r w:rsidR="00D93D37">
        <w:rPr>
          <w:b/>
          <w:noProof/>
        </w:rPr>
        <w:t>6</w:t>
      </w:r>
      <w:r w:rsidR="004B3F4B" w:rsidRPr="00196BBD">
        <w:rPr>
          <w:b/>
        </w:rPr>
        <w:t>.</w:t>
      </w:r>
      <w:r w:rsidR="00BD3CA4" w:rsidRPr="00196BBD">
        <w:rPr>
          <w:b/>
        </w:rPr>
        <w:t xml:space="preserve"> </w:t>
      </w:r>
      <w:r w:rsidR="00655BAB" w:rsidRPr="00196BBD">
        <w:rPr>
          <w:b/>
        </w:rPr>
        <w:t>Health a</w:t>
      </w:r>
      <w:r w:rsidR="00655BAB">
        <w:rPr>
          <w:b/>
        </w:rPr>
        <w:t xml:space="preserve">reas </w:t>
      </w:r>
      <w:r w:rsidR="00BD3CA4" w:rsidRPr="00657054">
        <w:rPr>
          <w:b/>
        </w:rPr>
        <w:t xml:space="preserve">accessed </w:t>
      </w:r>
      <w:r w:rsidR="00655BAB">
        <w:rPr>
          <w:b/>
        </w:rPr>
        <w:t>by providers through</w:t>
      </w:r>
      <w:r w:rsidR="00BD3CA4" w:rsidRPr="00657054">
        <w:rPr>
          <w:b/>
        </w:rPr>
        <w:t xml:space="preserve"> 3-2-1</w:t>
      </w:r>
      <w:r w:rsidR="002D04D9">
        <w:rPr>
          <w:b/>
        </w:rPr>
        <w:t>.</w:t>
      </w:r>
    </w:p>
    <w:p w14:paraId="38DD7018" w14:textId="2976089C" w:rsidR="00A530D5" w:rsidRDefault="00A530D5" w:rsidP="00657054">
      <w:pPr>
        <w:rPr>
          <w:b/>
        </w:rPr>
      </w:pPr>
      <w:r>
        <w:rPr>
          <w:noProof/>
        </w:rPr>
        <w:drawing>
          <wp:inline distT="0" distB="0" distL="0" distR="0" wp14:anchorId="303515D9" wp14:editId="2E87AAB7">
            <wp:extent cx="5274945" cy="2631440"/>
            <wp:effectExtent l="0" t="0" r="1905"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432601E" w14:textId="527419E3" w:rsidR="000F567C" w:rsidRPr="00072150" w:rsidRDefault="002C2BA2" w:rsidP="000F567C">
      <w:pPr>
        <w:rPr>
          <w:b/>
        </w:rPr>
      </w:pPr>
      <w:r w:rsidRPr="002C2BA2">
        <w:rPr>
          <w:color w:val="000000"/>
        </w:rPr>
        <w:t>SHOPS Plus</w:t>
      </w:r>
      <w:r w:rsidR="00535730">
        <w:rPr>
          <w:color w:val="000000"/>
        </w:rPr>
        <w:t xml:space="preserve"> also</w:t>
      </w:r>
      <w:r w:rsidRPr="002C2BA2">
        <w:rPr>
          <w:color w:val="000000"/>
        </w:rPr>
        <w:t xml:space="preserve"> developed, recorded, and began pushing technical messages and pop quizzes directly to trained FP providers and all state trainers </w:t>
      </w:r>
      <w:r w:rsidR="004156C5">
        <w:rPr>
          <w:color w:val="000000"/>
        </w:rPr>
        <w:t>two</w:t>
      </w:r>
      <w:r w:rsidRPr="002C2BA2">
        <w:rPr>
          <w:color w:val="000000"/>
        </w:rPr>
        <w:t xml:space="preserve"> times per wee</w:t>
      </w:r>
      <w:r w:rsidR="0001094E">
        <w:rPr>
          <w:color w:val="000000"/>
        </w:rPr>
        <w:t>k</w:t>
      </w:r>
      <w:r w:rsidRPr="002C2BA2">
        <w:rPr>
          <w:color w:val="000000"/>
        </w:rPr>
        <w:t xml:space="preserve">. </w:t>
      </w:r>
      <w:r w:rsidR="000F567C">
        <w:rPr>
          <w:color w:val="000000"/>
        </w:rPr>
        <w:t>Providers were on-boarded to this program in three cohorts. Cohort 1 ha</w:t>
      </w:r>
      <w:r w:rsidR="00447155">
        <w:rPr>
          <w:color w:val="000000"/>
        </w:rPr>
        <w:t>s</w:t>
      </w:r>
      <w:r w:rsidR="000F567C">
        <w:rPr>
          <w:color w:val="000000"/>
        </w:rPr>
        <w:t xml:space="preserve"> 714 providers (all providers trained through July</w:t>
      </w:r>
      <w:r w:rsidR="00491693">
        <w:rPr>
          <w:color w:val="000000"/>
        </w:rPr>
        <w:t xml:space="preserve"> 2019</w:t>
      </w:r>
      <w:r w:rsidR="000F567C">
        <w:rPr>
          <w:color w:val="000000"/>
        </w:rPr>
        <w:t>), Cohort 2 ha</w:t>
      </w:r>
      <w:r w:rsidR="00447155">
        <w:rPr>
          <w:color w:val="000000"/>
        </w:rPr>
        <w:t>s</w:t>
      </w:r>
      <w:r w:rsidR="000F567C">
        <w:rPr>
          <w:color w:val="000000"/>
        </w:rPr>
        <w:t xml:space="preserve"> 192 providers (providers trained in August</w:t>
      </w:r>
      <w:r w:rsidR="00491693">
        <w:rPr>
          <w:color w:val="000000"/>
        </w:rPr>
        <w:t xml:space="preserve"> 2019</w:t>
      </w:r>
      <w:r w:rsidR="000F567C">
        <w:rPr>
          <w:color w:val="000000"/>
        </w:rPr>
        <w:t>), and Cohort 3 ha</w:t>
      </w:r>
      <w:r w:rsidR="00447155">
        <w:rPr>
          <w:color w:val="000000"/>
        </w:rPr>
        <w:t>s</w:t>
      </w:r>
      <w:r w:rsidR="000F567C">
        <w:rPr>
          <w:color w:val="000000"/>
        </w:rPr>
        <w:t xml:space="preserve"> 171 providers (</w:t>
      </w:r>
      <w:r w:rsidR="00535730">
        <w:rPr>
          <w:color w:val="000000"/>
        </w:rPr>
        <w:t xml:space="preserve">providers </w:t>
      </w:r>
      <w:r w:rsidR="000F567C">
        <w:rPr>
          <w:color w:val="000000"/>
        </w:rPr>
        <w:t>trained in September</w:t>
      </w:r>
      <w:r w:rsidR="00491693">
        <w:rPr>
          <w:color w:val="000000"/>
        </w:rPr>
        <w:t xml:space="preserve"> 2019</w:t>
      </w:r>
      <w:r w:rsidR="000F567C">
        <w:rPr>
          <w:color w:val="000000"/>
        </w:rPr>
        <w:t>). Each cohort received an initial SMS alerting them to the IVR program and then began receiving IVR communication. In FY19, Cohort 1 receiv</w:t>
      </w:r>
      <w:r w:rsidR="004156C5">
        <w:rPr>
          <w:color w:val="000000"/>
        </w:rPr>
        <w:t>ed 10 calls, Cohort 2 received four</w:t>
      </w:r>
      <w:r w:rsidR="000F567C">
        <w:rPr>
          <w:color w:val="000000"/>
        </w:rPr>
        <w:t xml:space="preserve"> calls, and Cohort 3 </w:t>
      </w:r>
      <w:r w:rsidR="00447155">
        <w:rPr>
          <w:color w:val="000000"/>
        </w:rPr>
        <w:t>is</w:t>
      </w:r>
      <w:r w:rsidR="000F567C">
        <w:rPr>
          <w:color w:val="000000"/>
        </w:rPr>
        <w:t xml:space="preserve"> scheduled to start receiving calls in F</w:t>
      </w:r>
      <w:r w:rsidR="004156C5">
        <w:rPr>
          <w:color w:val="000000"/>
        </w:rPr>
        <w:t>Y20. On average, 75% of calls were</w:t>
      </w:r>
      <w:r w:rsidR="000F567C">
        <w:rPr>
          <w:color w:val="000000"/>
        </w:rPr>
        <w:t xml:space="preserve"> answered by providers in Cohort 1 and 85% in Cohort 2. In Cohorts 1 and 2, 35% and 33% </w:t>
      </w:r>
      <w:r w:rsidR="004156C5">
        <w:rPr>
          <w:color w:val="000000"/>
        </w:rPr>
        <w:t>of providers, respectively,</w:t>
      </w:r>
      <w:r w:rsidR="000F567C">
        <w:rPr>
          <w:color w:val="000000"/>
        </w:rPr>
        <w:t xml:space="preserve"> completed the calls and selected the correct answer on the corresponding quiz.</w:t>
      </w:r>
    </w:p>
    <w:p w14:paraId="3B152BEA" w14:textId="35BD5EA4" w:rsidR="009A5435" w:rsidRPr="00F116D6" w:rsidRDefault="009A5435" w:rsidP="0059660B">
      <w:pPr>
        <w:pStyle w:val="Heading3"/>
        <w:spacing w:before="0" w:after="160"/>
        <w:ind w:left="1296" w:hanging="1296"/>
        <w:rPr>
          <w:rFonts w:asciiTheme="majorHAnsi" w:hAnsiTheme="majorHAnsi"/>
          <w:color w:val="002A6C"/>
          <w:sz w:val="28"/>
          <w:szCs w:val="28"/>
        </w:rPr>
      </w:pPr>
      <w:bookmarkStart w:id="18" w:name="_Toc23434109"/>
      <w:r w:rsidRPr="00CB4712">
        <w:rPr>
          <w:rFonts w:asciiTheme="majorHAnsi" w:hAnsiTheme="majorHAnsi"/>
          <w:color w:val="002A6C"/>
          <w:sz w:val="28"/>
          <w:szCs w:val="28"/>
        </w:rPr>
        <w:t xml:space="preserve">Sub-IR 2.4: Improved enabling environment for the provision of quality </w:t>
      </w:r>
      <w:r w:rsidRPr="00F116D6">
        <w:rPr>
          <w:rFonts w:asciiTheme="majorHAnsi" w:hAnsiTheme="majorHAnsi"/>
          <w:color w:val="002A6C"/>
          <w:sz w:val="28"/>
          <w:szCs w:val="28"/>
        </w:rPr>
        <w:t>FP services</w:t>
      </w:r>
      <w:bookmarkEnd w:id="18"/>
    </w:p>
    <w:p w14:paraId="36427ED5" w14:textId="4DEA615F" w:rsidR="009A5435" w:rsidRPr="00F116D6" w:rsidRDefault="009A5435" w:rsidP="0059660B">
      <w:pPr>
        <w:spacing w:before="0" w:after="160"/>
        <w:rPr>
          <w:rFonts w:asciiTheme="majorHAnsi" w:hAnsiTheme="majorHAnsi"/>
          <w:b/>
        </w:rPr>
      </w:pPr>
      <w:r w:rsidRPr="00F116D6">
        <w:rPr>
          <w:rFonts w:asciiTheme="majorHAnsi" w:hAnsiTheme="majorHAnsi"/>
          <w:b/>
        </w:rPr>
        <w:t>Activity 2.4.1: Collaborate with state governments and other USAID projects to provide health facilities with the necessary infrastructure, commodities and supplies to deliver quality FP services</w:t>
      </w:r>
      <w:r w:rsidR="000729B6">
        <w:rPr>
          <w:rFonts w:asciiTheme="majorHAnsi" w:hAnsiTheme="majorHAnsi"/>
          <w:b/>
        </w:rPr>
        <w:t xml:space="preserve"> </w:t>
      </w:r>
      <w:r w:rsidR="000729B6" w:rsidRPr="000729B6">
        <w:rPr>
          <w:rFonts w:asciiTheme="majorHAnsi" w:hAnsiTheme="majorHAnsi"/>
          <w:b/>
        </w:rPr>
        <w:t>(FCT, Plateau, Akwa Ibom</w:t>
      </w:r>
      <w:r w:rsidR="00FF4126">
        <w:rPr>
          <w:rFonts w:asciiTheme="majorHAnsi" w:hAnsiTheme="majorHAnsi"/>
          <w:b/>
        </w:rPr>
        <w:t>,</w:t>
      </w:r>
      <w:r w:rsidR="000729B6" w:rsidRPr="000729B6">
        <w:rPr>
          <w:rFonts w:asciiTheme="majorHAnsi" w:hAnsiTheme="majorHAnsi"/>
          <w:b/>
        </w:rPr>
        <w:t xml:space="preserve"> and Oyo)</w:t>
      </w:r>
    </w:p>
    <w:p w14:paraId="086C2A3A" w14:textId="01CC8665" w:rsidR="007D4AE9" w:rsidRPr="005B6C0C" w:rsidRDefault="005B6C0C" w:rsidP="007D4AE9">
      <w:pPr>
        <w:spacing w:before="0" w:after="160"/>
        <w:rPr>
          <w:rFonts w:asciiTheme="majorHAnsi" w:hAnsiTheme="majorHAnsi"/>
          <w:b/>
        </w:rPr>
      </w:pPr>
      <w:r w:rsidRPr="005B6C0C">
        <w:t xml:space="preserve">In Q1, SHOPS Plus </w:t>
      </w:r>
      <w:r w:rsidR="007D4AE9" w:rsidRPr="005B6C0C">
        <w:t xml:space="preserve">conducted a two-day work plan development meeting with relevant stakeholders in </w:t>
      </w:r>
      <w:r w:rsidRPr="005B6C0C">
        <w:t>FCT and Plateau state t</w:t>
      </w:r>
      <w:r w:rsidR="007D4AE9" w:rsidRPr="005B6C0C">
        <w:t xml:space="preserve">o agree on priority interventions, articulate plans for harmonized and coordinated implementation, and identify areas of synergy and collaboration. </w:t>
      </w:r>
      <w:r w:rsidR="00CB34E2">
        <w:t>This</w:t>
      </w:r>
      <w:r w:rsidR="0022407B">
        <w:t xml:space="preserve"> </w:t>
      </w:r>
      <w:r w:rsidR="00CB34E2">
        <w:t xml:space="preserve">was also held in Oyo and Akwa Ibom in Q3 prior to commencement of project activities. </w:t>
      </w:r>
      <w:r w:rsidR="007D4AE9" w:rsidRPr="005B6C0C">
        <w:t xml:space="preserve">Participants at the meetings included </w:t>
      </w:r>
      <w:r w:rsidR="0022407B">
        <w:t>private sector and government stake</w:t>
      </w:r>
      <w:r w:rsidR="005E0708">
        <w:t>holders from the states and LGA</w:t>
      </w:r>
      <w:r w:rsidR="0022407B">
        <w:t>/LAC</w:t>
      </w:r>
      <w:r w:rsidR="005E0708">
        <w:t>s</w:t>
      </w:r>
      <w:r w:rsidR="0022407B">
        <w:t xml:space="preserve">, </w:t>
      </w:r>
      <w:r w:rsidR="007D4AE9" w:rsidRPr="005B6C0C">
        <w:t xml:space="preserve">representatives of BA and GHSC-PSM, and other non-USAID funded IPs that support FP in the </w:t>
      </w:r>
      <w:r w:rsidR="0022407B">
        <w:t xml:space="preserve">states. </w:t>
      </w:r>
    </w:p>
    <w:p w14:paraId="389CAF2A" w14:textId="060FD041" w:rsidR="007D4AE9" w:rsidRPr="000B0718" w:rsidRDefault="000B0718" w:rsidP="007D4AE9">
      <w:pPr>
        <w:spacing w:before="0" w:after="160"/>
        <w:rPr>
          <w:rFonts w:asciiTheme="majorHAnsi" w:hAnsiTheme="majorHAnsi"/>
        </w:rPr>
      </w:pPr>
      <w:r w:rsidRPr="000B0718">
        <w:rPr>
          <w:rFonts w:asciiTheme="majorHAnsi" w:hAnsiTheme="majorHAnsi"/>
        </w:rPr>
        <w:t xml:space="preserve">During the reporting period, SHOPS Plus </w:t>
      </w:r>
      <w:r w:rsidR="007D4AE9" w:rsidRPr="000B0718">
        <w:rPr>
          <w:rFonts w:asciiTheme="majorHAnsi" w:hAnsiTheme="majorHAnsi"/>
        </w:rPr>
        <w:t>continued to collaborate with</w:t>
      </w:r>
      <w:r w:rsidR="004156C5">
        <w:rPr>
          <w:rFonts w:asciiTheme="majorHAnsi" w:hAnsiTheme="majorHAnsi"/>
        </w:rPr>
        <w:t xml:space="preserve"> the</w:t>
      </w:r>
      <w:r w:rsidR="007D4AE9" w:rsidRPr="000B0718">
        <w:rPr>
          <w:rFonts w:asciiTheme="majorHAnsi" w:hAnsiTheme="majorHAnsi"/>
        </w:rPr>
        <w:t xml:space="preserve"> government</w:t>
      </w:r>
      <w:r w:rsidR="00FF4126">
        <w:rPr>
          <w:rFonts w:asciiTheme="majorHAnsi" w:hAnsiTheme="majorHAnsi"/>
        </w:rPr>
        <w:t>, IP</w:t>
      </w:r>
      <w:r w:rsidR="0001094E">
        <w:rPr>
          <w:rFonts w:asciiTheme="majorHAnsi" w:hAnsiTheme="majorHAnsi"/>
        </w:rPr>
        <w:t>s</w:t>
      </w:r>
      <w:r w:rsidR="00FF4126">
        <w:rPr>
          <w:rFonts w:asciiTheme="majorHAnsi" w:hAnsiTheme="majorHAnsi"/>
        </w:rPr>
        <w:t>, and other relevant stakeholders</w:t>
      </w:r>
      <w:r>
        <w:rPr>
          <w:rFonts w:asciiTheme="majorHAnsi" w:hAnsiTheme="majorHAnsi"/>
        </w:rPr>
        <w:t xml:space="preserve"> </w:t>
      </w:r>
      <w:r w:rsidR="004156C5">
        <w:rPr>
          <w:rFonts w:asciiTheme="majorHAnsi" w:hAnsiTheme="majorHAnsi"/>
        </w:rPr>
        <w:t>to ensure</w:t>
      </w:r>
      <w:r>
        <w:rPr>
          <w:rFonts w:asciiTheme="majorHAnsi" w:hAnsiTheme="majorHAnsi"/>
        </w:rPr>
        <w:t xml:space="preserve"> that public and private facilities </w:t>
      </w:r>
      <w:r w:rsidR="007D4AE9" w:rsidRPr="000B0718">
        <w:rPr>
          <w:rFonts w:asciiTheme="majorHAnsi" w:hAnsiTheme="majorHAnsi"/>
        </w:rPr>
        <w:t xml:space="preserve">supported by the project are included in </w:t>
      </w:r>
      <w:r w:rsidR="004156C5">
        <w:rPr>
          <w:rFonts w:asciiTheme="majorHAnsi" w:hAnsiTheme="majorHAnsi"/>
        </w:rPr>
        <w:t>DHIS 2</w:t>
      </w:r>
      <w:r w:rsidR="007D4AE9" w:rsidRPr="000B0718">
        <w:rPr>
          <w:rFonts w:asciiTheme="majorHAnsi" w:hAnsiTheme="majorHAnsi"/>
        </w:rPr>
        <w:t xml:space="preserve"> and the last mile delivery list for commodity supplies. </w:t>
      </w:r>
      <w:r w:rsidR="00491BCA">
        <w:rPr>
          <w:rFonts w:asciiTheme="majorHAnsi" w:hAnsiTheme="majorHAnsi"/>
        </w:rPr>
        <w:t>As a result of th</w:t>
      </w:r>
      <w:r w:rsidR="00F03335">
        <w:rPr>
          <w:rFonts w:asciiTheme="majorHAnsi" w:hAnsiTheme="majorHAnsi"/>
        </w:rPr>
        <w:t>e</w:t>
      </w:r>
      <w:r w:rsidR="00491BCA">
        <w:rPr>
          <w:rFonts w:asciiTheme="majorHAnsi" w:hAnsiTheme="majorHAnsi"/>
        </w:rPr>
        <w:t xml:space="preserve"> coordination efforts, FMOH </w:t>
      </w:r>
      <w:r w:rsidR="00BC3939">
        <w:rPr>
          <w:rFonts w:asciiTheme="majorHAnsi" w:hAnsiTheme="majorHAnsi"/>
        </w:rPr>
        <w:t>has commenced</w:t>
      </w:r>
      <w:r w:rsidR="004156C5">
        <w:rPr>
          <w:rFonts w:asciiTheme="majorHAnsi" w:hAnsiTheme="majorHAnsi"/>
        </w:rPr>
        <w:t xml:space="preserve"> the process of reviewing the N</w:t>
      </w:r>
      <w:r w:rsidR="00491BCA">
        <w:rPr>
          <w:rFonts w:asciiTheme="majorHAnsi" w:hAnsiTheme="majorHAnsi"/>
        </w:rPr>
        <w:t>ational Health Facility Regist</w:t>
      </w:r>
      <w:r w:rsidR="00F03335">
        <w:rPr>
          <w:rFonts w:asciiTheme="majorHAnsi" w:hAnsiTheme="majorHAnsi"/>
        </w:rPr>
        <w:t>er</w:t>
      </w:r>
      <w:r w:rsidR="00BC3939">
        <w:rPr>
          <w:rFonts w:asciiTheme="majorHAnsi" w:hAnsiTheme="majorHAnsi"/>
        </w:rPr>
        <w:t xml:space="preserve">, which is a step </w:t>
      </w:r>
      <w:r w:rsidR="004156C5">
        <w:rPr>
          <w:rFonts w:asciiTheme="majorHAnsi" w:hAnsiTheme="majorHAnsi"/>
        </w:rPr>
        <w:t>towards</w:t>
      </w:r>
      <w:r w:rsidR="00BC3939">
        <w:rPr>
          <w:rFonts w:asciiTheme="majorHAnsi" w:hAnsiTheme="majorHAnsi"/>
        </w:rPr>
        <w:t xml:space="preserve"> getting all facilities enlisted</w:t>
      </w:r>
      <w:r w:rsidR="000242F4">
        <w:rPr>
          <w:rFonts w:asciiTheme="majorHAnsi" w:hAnsiTheme="majorHAnsi"/>
        </w:rPr>
        <w:t xml:space="preserve"> </w:t>
      </w:r>
      <w:r w:rsidR="00BC3939">
        <w:rPr>
          <w:rFonts w:asciiTheme="majorHAnsi" w:hAnsiTheme="majorHAnsi"/>
        </w:rPr>
        <w:t>on</w:t>
      </w:r>
      <w:r w:rsidR="00491BCA">
        <w:rPr>
          <w:rFonts w:asciiTheme="majorHAnsi" w:hAnsiTheme="majorHAnsi"/>
        </w:rPr>
        <w:t xml:space="preserve"> the </w:t>
      </w:r>
      <w:r w:rsidR="004156C5">
        <w:rPr>
          <w:rFonts w:asciiTheme="majorHAnsi" w:hAnsiTheme="majorHAnsi"/>
        </w:rPr>
        <w:t xml:space="preserve">national register. </w:t>
      </w:r>
    </w:p>
    <w:p w14:paraId="6DF8ABA8" w14:textId="58D26338" w:rsidR="007D4AE9" w:rsidRPr="005F0A8E" w:rsidRDefault="000B0718" w:rsidP="007D4AE9">
      <w:pPr>
        <w:spacing w:before="0" w:after="160"/>
        <w:rPr>
          <w:rFonts w:asciiTheme="majorHAnsi" w:hAnsiTheme="majorHAnsi"/>
        </w:rPr>
      </w:pPr>
      <w:r w:rsidRPr="005F0A8E">
        <w:rPr>
          <w:rFonts w:asciiTheme="majorHAnsi" w:hAnsiTheme="majorHAnsi"/>
        </w:rPr>
        <w:t>In</w:t>
      </w:r>
      <w:r w:rsidR="007D4AE9" w:rsidRPr="005F0A8E">
        <w:rPr>
          <w:rFonts w:asciiTheme="majorHAnsi" w:hAnsiTheme="majorHAnsi"/>
        </w:rPr>
        <w:t xml:space="preserve"> Plateau</w:t>
      </w:r>
      <w:r w:rsidRPr="005F0A8E">
        <w:rPr>
          <w:rFonts w:asciiTheme="majorHAnsi" w:hAnsiTheme="majorHAnsi"/>
        </w:rPr>
        <w:t xml:space="preserve">, the </w:t>
      </w:r>
      <w:r w:rsidR="007D4AE9" w:rsidRPr="005F0A8E">
        <w:rPr>
          <w:rFonts w:asciiTheme="majorHAnsi" w:hAnsiTheme="majorHAnsi"/>
        </w:rPr>
        <w:t>E</w:t>
      </w:r>
      <w:r w:rsidRPr="005F0A8E">
        <w:rPr>
          <w:rFonts w:asciiTheme="majorHAnsi" w:hAnsiTheme="majorHAnsi"/>
        </w:rPr>
        <w:t>xecutive Secretary</w:t>
      </w:r>
      <w:r w:rsidR="007D4AE9" w:rsidRPr="005F0A8E">
        <w:rPr>
          <w:rFonts w:asciiTheme="majorHAnsi" w:hAnsiTheme="majorHAnsi"/>
        </w:rPr>
        <w:t xml:space="preserve"> and some of </w:t>
      </w:r>
      <w:r w:rsidRPr="005F0A8E">
        <w:rPr>
          <w:rFonts w:asciiTheme="majorHAnsi" w:hAnsiTheme="majorHAnsi"/>
        </w:rPr>
        <w:t xml:space="preserve">Directors </w:t>
      </w:r>
      <w:r w:rsidR="002D7F37" w:rsidRPr="005F0A8E">
        <w:rPr>
          <w:rFonts w:asciiTheme="majorHAnsi" w:hAnsiTheme="majorHAnsi"/>
        </w:rPr>
        <w:t>of</w:t>
      </w:r>
      <w:r w:rsidR="005E0708">
        <w:rPr>
          <w:rFonts w:asciiTheme="majorHAnsi" w:hAnsiTheme="majorHAnsi"/>
        </w:rPr>
        <w:t xml:space="preserve"> the State PHCB </w:t>
      </w:r>
      <w:r w:rsidR="002D7F37" w:rsidRPr="005F0A8E">
        <w:rPr>
          <w:rFonts w:asciiTheme="majorHAnsi" w:hAnsiTheme="majorHAnsi"/>
        </w:rPr>
        <w:t xml:space="preserve">joined state trainers and SHOPS Plus staff to conduct </w:t>
      </w:r>
      <w:r w:rsidR="004156C5">
        <w:rPr>
          <w:rFonts w:asciiTheme="majorHAnsi" w:hAnsiTheme="majorHAnsi"/>
        </w:rPr>
        <w:t>PTFUs</w:t>
      </w:r>
      <w:r w:rsidRPr="005F0A8E">
        <w:rPr>
          <w:rFonts w:asciiTheme="majorHAnsi" w:hAnsiTheme="majorHAnsi"/>
        </w:rPr>
        <w:t xml:space="preserve"> </w:t>
      </w:r>
      <w:r w:rsidR="007D4AE9" w:rsidRPr="005F0A8E">
        <w:rPr>
          <w:rFonts w:asciiTheme="majorHAnsi" w:hAnsiTheme="majorHAnsi"/>
        </w:rPr>
        <w:t xml:space="preserve">to facilities </w:t>
      </w:r>
      <w:r w:rsidR="002D7F37" w:rsidRPr="005F0A8E">
        <w:rPr>
          <w:rFonts w:asciiTheme="majorHAnsi" w:hAnsiTheme="majorHAnsi"/>
        </w:rPr>
        <w:t xml:space="preserve">where trained providers find it challenging to </w:t>
      </w:r>
      <w:r w:rsidR="005F0A8E" w:rsidRPr="005F0A8E">
        <w:rPr>
          <w:rFonts w:asciiTheme="majorHAnsi" w:hAnsiTheme="majorHAnsi"/>
        </w:rPr>
        <w:t>deliver</w:t>
      </w:r>
      <w:r w:rsidR="002D7F37" w:rsidRPr="005F0A8E">
        <w:rPr>
          <w:rFonts w:asciiTheme="majorHAnsi" w:hAnsiTheme="majorHAnsi"/>
        </w:rPr>
        <w:t xml:space="preserve"> quality services due to </w:t>
      </w:r>
      <w:r w:rsidR="007D4AE9" w:rsidRPr="005F0A8E">
        <w:rPr>
          <w:rFonts w:asciiTheme="majorHAnsi" w:hAnsiTheme="majorHAnsi"/>
        </w:rPr>
        <w:t>poor infrastructure</w:t>
      </w:r>
      <w:r w:rsidR="002D7F37" w:rsidRPr="005F0A8E">
        <w:rPr>
          <w:rFonts w:asciiTheme="majorHAnsi" w:hAnsiTheme="majorHAnsi"/>
        </w:rPr>
        <w:t>, inadequate sanitary facilities</w:t>
      </w:r>
      <w:r w:rsidR="00FF4126">
        <w:rPr>
          <w:rFonts w:asciiTheme="majorHAnsi" w:hAnsiTheme="majorHAnsi"/>
        </w:rPr>
        <w:t>,</w:t>
      </w:r>
      <w:r w:rsidR="002D7F37" w:rsidRPr="005F0A8E">
        <w:rPr>
          <w:rFonts w:asciiTheme="majorHAnsi" w:hAnsiTheme="majorHAnsi"/>
        </w:rPr>
        <w:t xml:space="preserve"> </w:t>
      </w:r>
      <w:r w:rsidR="005F0A8E" w:rsidRPr="005F0A8E">
        <w:rPr>
          <w:rFonts w:asciiTheme="majorHAnsi" w:hAnsiTheme="majorHAnsi"/>
        </w:rPr>
        <w:t xml:space="preserve">or lack of </w:t>
      </w:r>
      <w:r w:rsidR="002D7F37" w:rsidRPr="005F0A8E">
        <w:rPr>
          <w:rFonts w:asciiTheme="majorHAnsi" w:hAnsiTheme="majorHAnsi"/>
        </w:rPr>
        <w:t>basic equipment and supplies</w:t>
      </w:r>
      <w:r w:rsidR="007D4AE9" w:rsidRPr="005F0A8E">
        <w:rPr>
          <w:rFonts w:asciiTheme="majorHAnsi" w:hAnsiTheme="majorHAnsi"/>
        </w:rPr>
        <w:t xml:space="preserve">. </w:t>
      </w:r>
      <w:r w:rsidR="005F0A8E" w:rsidRPr="005F0A8E">
        <w:rPr>
          <w:rFonts w:asciiTheme="majorHAnsi" w:hAnsiTheme="majorHAnsi"/>
        </w:rPr>
        <w:t>This visit was an opportunity for the leadership of the state PHCB t</w:t>
      </w:r>
      <w:r w:rsidR="007D4AE9" w:rsidRPr="005F0A8E">
        <w:rPr>
          <w:rFonts w:asciiTheme="majorHAnsi" w:hAnsiTheme="majorHAnsi"/>
        </w:rPr>
        <w:t xml:space="preserve">o </w:t>
      </w:r>
      <w:r w:rsidR="005F0A8E" w:rsidRPr="005F0A8E">
        <w:rPr>
          <w:rFonts w:asciiTheme="majorHAnsi" w:hAnsiTheme="majorHAnsi"/>
        </w:rPr>
        <w:t xml:space="preserve">observe </w:t>
      </w:r>
      <w:r w:rsidR="007D4AE9" w:rsidRPr="005F0A8E">
        <w:rPr>
          <w:rFonts w:asciiTheme="majorHAnsi" w:hAnsiTheme="majorHAnsi"/>
        </w:rPr>
        <w:t>the state of facilities</w:t>
      </w:r>
      <w:r w:rsidR="005F0A8E" w:rsidRPr="005F0A8E">
        <w:rPr>
          <w:rFonts w:asciiTheme="majorHAnsi" w:hAnsiTheme="majorHAnsi"/>
        </w:rPr>
        <w:t xml:space="preserve"> and adequately plan to address service delivery gaps.</w:t>
      </w:r>
      <w:r w:rsidR="00283B88">
        <w:rPr>
          <w:rFonts w:asciiTheme="majorHAnsi" w:hAnsiTheme="majorHAnsi"/>
        </w:rPr>
        <w:t xml:space="preserve"> </w:t>
      </w:r>
      <w:r w:rsidR="00F03335">
        <w:rPr>
          <w:rFonts w:asciiTheme="majorHAnsi" w:hAnsiTheme="majorHAnsi"/>
        </w:rPr>
        <w:t xml:space="preserve">Following </w:t>
      </w:r>
      <w:r w:rsidR="00283B88">
        <w:rPr>
          <w:rFonts w:asciiTheme="majorHAnsi" w:hAnsiTheme="majorHAnsi"/>
        </w:rPr>
        <w:t>these visits, the PHC</w:t>
      </w:r>
      <w:r w:rsidR="004156C5">
        <w:rPr>
          <w:rFonts w:asciiTheme="majorHAnsi" w:hAnsiTheme="majorHAnsi"/>
        </w:rPr>
        <w:t xml:space="preserve">B </w:t>
      </w:r>
      <w:r w:rsidR="00283B88">
        <w:rPr>
          <w:rFonts w:asciiTheme="majorHAnsi" w:hAnsiTheme="majorHAnsi"/>
        </w:rPr>
        <w:t xml:space="preserve">leadership promised to commit resources to improve facility infrastructure in the next budget cycle. </w:t>
      </w:r>
    </w:p>
    <w:p w14:paraId="27D37ED9" w14:textId="42AFBDA8" w:rsidR="00EB14C0" w:rsidRPr="00C64080" w:rsidRDefault="007D4AE9" w:rsidP="0059660B">
      <w:pPr>
        <w:spacing w:before="0" w:after="160"/>
        <w:rPr>
          <w:rFonts w:asciiTheme="majorHAnsi" w:hAnsiTheme="majorHAnsi"/>
        </w:rPr>
      </w:pPr>
      <w:r w:rsidRPr="00734950">
        <w:rPr>
          <w:rFonts w:asciiTheme="majorHAnsi" w:hAnsiTheme="majorHAnsi"/>
        </w:rPr>
        <w:t>SHOPS Plus</w:t>
      </w:r>
      <w:r w:rsidR="00FF4126">
        <w:rPr>
          <w:rFonts w:asciiTheme="majorHAnsi" w:hAnsiTheme="majorHAnsi"/>
        </w:rPr>
        <w:t xml:space="preserve"> </w:t>
      </w:r>
      <w:r w:rsidRPr="00734950">
        <w:rPr>
          <w:rFonts w:asciiTheme="majorHAnsi" w:hAnsiTheme="majorHAnsi"/>
        </w:rPr>
        <w:t>participate</w:t>
      </w:r>
      <w:r w:rsidR="005F0A8E" w:rsidRPr="00734950">
        <w:rPr>
          <w:rFonts w:asciiTheme="majorHAnsi" w:hAnsiTheme="majorHAnsi"/>
        </w:rPr>
        <w:t>d in the service delivery</w:t>
      </w:r>
      <w:r w:rsidR="00FF4126">
        <w:rPr>
          <w:rFonts w:asciiTheme="majorHAnsi" w:hAnsiTheme="majorHAnsi"/>
        </w:rPr>
        <w:t>,</w:t>
      </w:r>
      <w:r w:rsidR="005F0A8E" w:rsidRPr="00734950">
        <w:rPr>
          <w:rFonts w:asciiTheme="majorHAnsi" w:hAnsiTheme="majorHAnsi"/>
        </w:rPr>
        <w:t xml:space="preserve"> and procurement and supply chain subcommittee meetings of the national RH technical working group where issues affecting FP services and commodity availability in health facilities were discussed. The project team also participated in </w:t>
      </w:r>
      <w:r w:rsidRPr="00734950">
        <w:rPr>
          <w:rFonts w:asciiTheme="majorHAnsi" w:hAnsiTheme="majorHAnsi"/>
        </w:rPr>
        <w:t xml:space="preserve">USAID </w:t>
      </w:r>
      <w:r w:rsidR="00FF4126">
        <w:rPr>
          <w:rFonts w:asciiTheme="majorHAnsi" w:hAnsiTheme="majorHAnsi"/>
        </w:rPr>
        <w:t>IPs</w:t>
      </w:r>
      <w:r w:rsidRPr="00734950">
        <w:rPr>
          <w:rFonts w:asciiTheme="majorHAnsi" w:hAnsiTheme="majorHAnsi"/>
        </w:rPr>
        <w:t xml:space="preserve"> coordination meetings, </w:t>
      </w:r>
      <w:r w:rsidR="005F0A8E" w:rsidRPr="00734950">
        <w:rPr>
          <w:rFonts w:asciiTheme="majorHAnsi" w:hAnsiTheme="majorHAnsi"/>
        </w:rPr>
        <w:t xml:space="preserve">which include the </w:t>
      </w:r>
      <w:r w:rsidRPr="00734950">
        <w:rPr>
          <w:rFonts w:asciiTheme="majorHAnsi" w:hAnsiTheme="majorHAnsi"/>
        </w:rPr>
        <w:t xml:space="preserve">digital </w:t>
      </w:r>
      <w:r w:rsidR="005F0A8E" w:rsidRPr="00734950">
        <w:rPr>
          <w:rFonts w:asciiTheme="majorHAnsi" w:hAnsiTheme="majorHAnsi"/>
        </w:rPr>
        <w:t xml:space="preserve">health </w:t>
      </w:r>
      <w:r w:rsidR="00734950" w:rsidRPr="00734950">
        <w:rPr>
          <w:rFonts w:asciiTheme="majorHAnsi" w:hAnsiTheme="majorHAnsi"/>
        </w:rPr>
        <w:t xml:space="preserve">coordination </w:t>
      </w:r>
      <w:r w:rsidRPr="00734950">
        <w:rPr>
          <w:rFonts w:asciiTheme="majorHAnsi" w:hAnsiTheme="majorHAnsi"/>
        </w:rPr>
        <w:t xml:space="preserve">meeting </w:t>
      </w:r>
      <w:r w:rsidR="00734950" w:rsidRPr="00734950">
        <w:rPr>
          <w:rFonts w:asciiTheme="majorHAnsi" w:hAnsiTheme="majorHAnsi"/>
        </w:rPr>
        <w:t>to share updates and lessons learned</w:t>
      </w:r>
      <w:r w:rsidR="004156C5">
        <w:rPr>
          <w:rFonts w:asciiTheme="majorHAnsi" w:hAnsiTheme="majorHAnsi"/>
        </w:rPr>
        <w:t xml:space="preserve"> on</w:t>
      </w:r>
      <w:r w:rsidR="00734950" w:rsidRPr="00734950">
        <w:rPr>
          <w:rFonts w:asciiTheme="majorHAnsi" w:hAnsiTheme="majorHAnsi"/>
        </w:rPr>
        <w:t xml:space="preserve"> implementing digital health interventions and identify potential areas</w:t>
      </w:r>
      <w:r w:rsidR="004156C5">
        <w:rPr>
          <w:rFonts w:asciiTheme="majorHAnsi" w:hAnsiTheme="majorHAnsi"/>
        </w:rPr>
        <w:t xml:space="preserve"> of synergy and collaboration. </w:t>
      </w:r>
      <w:r w:rsidR="00283B88">
        <w:rPr>
          <w:rFonts w:asciiTheme="majorHAnsi" w:hAnsiTheme="majorHAnsi"/>
        </w:rPr>
        <w:t>SHOPS Plus worked with t</w:t>
      </w:r>
      <w:r w:rsidR="004156C5">
        <w:rPr>
          <w:rFonts w:asciiTheme="majorHAnsi" w:hAnsiTheme="majorHAnsi"/>
        </w:rPr>
        <w:t>hese stakeholders and state FP c</w:t>
      </w:r>
      <w:r w:rsidR="00283B88">
        <w:rPr>
          <w:rFonts w:asciiTheme="majorHAnsi" w:hAnsiTheme="majorHAnsi"/>
        </w:rPr>
        <w:t xml:space="preserve">oordinators to </w:t>
      </w:r>
      <w:r w:rsidR="00777D27">
        <w:rPr>
          <w:rFonts w:asciiTheme="majorHAnsi" w:hAnsiTheme="majorHAnsi"/>
        </w:rPr>
        <w:t xml:space="preserve">redistribute commodities from facilities with low client volume to those with commodity stock outs to sustain FP service provision across the states.  </w:t>
      </w:r>
      <w:r w:rsidR="00283B88">
        <w:rPr>
          <w:rFonts w:asciiTheme="majorHAnsi" w:hAnsiTheme="majorHAnsi"/>
        </w:rPr>
        <w:t xml:space="preserve"> </w:t>
      </w:r>
    </w:p>
    <w:p w14:paraId="63617C9D" w14:textId="05D42945" w:rsidR="009A5435" w:rsidRPr="00EA64B9" w:rsidRDefault="009A5435" w:rsidP="0059660B">
      <w:pPr>
        <w:spacing w:before="0" w:after="160"/>
        <w:rPr>
          <w:rFonts w:asciiTheme="majorHAnsi" w:hAnsiTheme="majorHAnsi"/>
          <w:b/>
        </w:rPr>
      </w:pPr>
      <w:r w:rsidRPr="00EA64B9">
        <w:rPr>
          <w:rFonts w:asciiTheme="majorHAnsi" w:hAnsiTheme="majorHAnsi"/>
          <w:b/>
        </w:rPr>
        <w:t>Activity 2.4.2: Collaborate with partners and relevant stakeholders to advocate for favorable policies and funding for FP</w:t>
      </w:r>
      <w:r w:rsidR="000729B6">
        <w:rPr>
          <w:rFonts w:asciiTheme="majorHAnsi" w:hAnsiTheme="majorHAnsi"/>
          <w:b/>
        </w:rPr>
        <w:t xml:space="preserve"> (FCT, Plateau, Akwa Ibom</w:t>
      </w:r>
      <w:r w:rsidR="00FE6103">
        <w:rPr>
          <w:rFonts w:asciiTheme="majorHAnsi" w:hAnsiTheme="majorHAnsi"/>
          <w:b/>
        </w:rPr>
        <w:t>,</w:t>
      </w:r>
      <w:r w:rsidR="000729B6">
        <w:rPr>
          <w:rFonts w:asciiTheme="majorHAnsi" w:hAnsiTheme="majorHAnsi"/>
          <w:b/>
        </w:rPr>
        <w:t xml:space="preserve"> and Oyo)</w:t>
      </w:r>
    </w:p>
    <w:p w14:paraId="2DB374DC" w14:textId="1E4632D3" w:rsidR="007D4AE9" w:rsidRPr="007D4AE9" w:rsidRDefault="00433BAA" w:rsidP="00433BAA">
      <w:pPr>
        <w:pBdr>
          <w:top w:val="nil"/>
          <w:left w:val="nil"/>
          <w:bottom w:val="nil"/>
          <w:right w:val="nil"/>
          <w:between w:val="nil"/>
        </w:pBdr>
        <w:spacing w:before="0" w:after="160"/>
        <w:rPr>
          <w:rFonts w:asciiTheme="majorHAnsi" w:hAnsiTheme="majorHAnsi"/>
          <w:color w:val="FF0000"/>
        </w:rPr>
      </w:pPr>
      <w:r w:rsidRPr="004F03C4">
        <w:rPr>
          <w:rFonts w:asciiTheme="majorHAnsi" w:hAnsiTheme="majorHAnsi"/>
        </w:rPr>
        <w:t>In Year 2, several</w:t>
      </w:r>
      <w:r w:rsidR="007D4AE9" w:rsidRPr="004F03C4">
        <w:rPr>
          <w:rFonts w:asciiTheme="majorHAnsi" w:hAnsiTheme="majorHAnsi"/>
        </w:rPr>
        <w:t xml:space="preserve"> meetings </w:t>
      </w:r>
      <w:r w:rsidRPr="004F03C4">
        <w:rPr>
          <w:rFonts w:asciiTheme="majorHAnsi" w:hAnsiTheme="majorHAnsi"/>
        </w:rPr>
        <w:t>were</w:t>
      </w:r>
      <w:r w:rsidR="007D4AE9" w:rsidRPr="004F03C4">
        <w:rPr>
          <w:rFonts w:asciiTheme="majorHAnsi" w:hAnsiTheme="majorHAnsi"/>
        </w:rPr>
        <w:t xml:space="preserve"> hel</w:t>
      </w:r>
      <w:r w:rsidR="00233AEA" w:rsidRPr="004F03C4">
        <w:rPr>
          <w:rFonts w:asciiTheme="majorHAnsi" w:hAnsiTheme="majorHAnsi"/>
        </w:rPr>
        <w:t xml:space="preserve">d with </w:t>
      </w:r>
      <w:r w:rsidR="004156C5">
        <w:rPr>
          <w:rFonts w:asciiTheme="majorHAnsi" w:hAnsiTheme="majorHAnsi"/>
        </w:rPr>
        <w:t xml:space="preserve">the </w:t>
      </w:r>
      <w:r w:rsidR="00233AEA" w:rsidRPr="004F03C4">
        <w:rPr>
          <w:rFonts w:asciiTheme="majorHAnsi" w:hAnsiTheme="majorHAnsi"/>
        </w:rPr>
        <w:t>FM</w:t>
      </w:r>
      <w:r w:rsidR="00FF4126">
        <w:rPr>
          <w:rFonts w:asciiTheme="majorHAnsi" w:hAnsiTheme="majorHAnsi"/>
        </w:rPr>
        <w:t>o</w:t>
      </w:r>
      <w:r w:rsidR="00233AEA" w:rsidRPr="004F03C4">
        <w:rPr>
          <w:rFonts w:asciiTheme="majorHAnsi" w:hAnsiTheme="majorHAnsi"/>
        </w:rPr>
        <w:t>H, SM</w:t>
      </w:r>
      <w:r w:rsidR="00FF4126">
        <w:rPr>
          <w:rFonts w:asciiTheme="majorHAnsi" w:hAnsiTheme="majorHAnsi"/>
        </w:rPr>
        <w:t>o</w:t>
      </w:r>
      <w:r w:rsidR="00233AEA" w:rsidRPr="004F03C4">
        <w:rPr>
          <w:rFonts w:asciiTheme="majorHAnsi" w:hAnsiTheme="majorHAnsi"/>
        </w:rPr>
        <w:t>H</w:t>
      </w:r>
      <w:r w:rsidR="004156C5">
        <w:rPr>
          <w:rFonts w:asciiTheme="majorHAnsi" w:hAnsiTheme="majorHAnsi"/>
        </w:rPr>
        <w:t>s</w:t>
      </w:r>
      <w:r w:rsidR="00233AEA" w:rsidRPr="004F03C4">
        <w:rPr>
          <w:rFonts w:asciiTheme="majorHAnsi" w:hAnsiTheme="majorHAnsi"/>
        </w:rPr>
        <w:t xml:space="preserve"> and</w:t>
      </w:r>
      <w:r w:rsidR="004156C5">
        <w:rPr>
          <w:rFonts w:asciiTheme="majorHAnsi" w:hAnsiTheme="majorHAnsi"/>
        </w:rPr>
        <w:t xml:space="preserve"> s</w:t>
      </w:r>
      <w:r w:rsidR="00233AEA" w:rsidRPr="004F03C4">
        <w:rPr>
          <w:rFonts w:asciiTheme="majorHAnsi" w:hAnsiTheme="majorHAnsi"/>
        </w:rPr>
        <w:t>tate</w:t>
      </w:r>
      <w:r w:rsidR="004156C5">
        <w:rPr>
          <w:rFonts w:asciiTheme="majorHAnsi" w:hAnsiTheme="majorHAnsi"/>
        </w:rPr>
        <w:t xml:space="preserve"> PHCBs</w:t>
      </w:r>
      <w:r w:rsidR="00FF4126">
        <w:rPr>
          <w:rFonts w:asciiTheme="majorHAnsi" w:hAnsiTheme="majorHAnsi"/>
        </w:rPr>
        <w:t xml:space="preserve"> </w:t>
      </w:r>
      <w:r w:rsidR="004156C5">
        <w:rPr>
          <w:rFonts w:asciiTheme="majorHAnsi" w:hAnsiTheme="majorHAnsi"/>
        </w:rPr>
        <w:t>across the four states</w:t>
      </w:r>
      <w:r w:rsidR="007D4AE9" w:rsidRPr="004F03C4">
        <w:rPr>
          <w:rFonts w:asciiTheme="majorHAnsi" w:hAnsiTheme="majorHAnsi"/>
        </w:rPr>
        <w:t xml:space="preserve"> </w:t>
      </w:r>
      <w:r w:rsidRPr="004F03C4">
        <w:rPr>
          <w:rFonts w:asciiTheme="majorHAnsi" w:hAnsiTheme="majorHAnsi"/>
        </w:rPr>
        <w:t xml:space="preserve">to advocate for increased funding for FP activities. </w:t>
      </w:r>
      <w:r w:rsidR="004F03C4" w:rsidRPr="004F03C4">
        <w:rPr>
          <w:rFonts w:asciiTheme="majorHAnsi" w:hAnsiTheme="majorHAnsi"/>
        </w:rPr>
        <w:t xml:space="preserve">To </w:t>
      </w:r>
      <w:r w:rsidR="004F03C4">
        <w:rPr>
          <w:rFonts w:asciiTheme="majorHAnsi" w:hAnsiTheme="majorHAnsi"/>
        </w:rPr>
        <w:t xml:space="preserve">leave </w:t>
      </w:r>
      <w:r w:rsidR="00295AB6">
        <w:rPr>
          <w:rFonts w:asciiTheme="majorHAnsi" w:hAnsiTheme="majorHAnsi"/>
        </w:rPr>
        <w:t>b</w:t>
      </w:r>
      <w:r w:rsidR="004F03C4">
        <w:rPr>
          <w:rFonts w:asciiTheme="majorHAnsi" w:hAnsiTheme="majorHAnsi"/>
        </w:rPr>
        <w:t>ehi</w:t>
      </w:r>
      <w:r w:rsidR="00295AB6">
        <w:rPr>
          <w:rFonts w:asciiTheme="majorHAnsi" w:hAnsiTheme="majorHAnsi"/>
        </w:rPr>
        <w:t>n</w:t>
      </w:r>
      <w:r w:rsidR="004F03C4">
        <w:rPr>
          <w:rFonts w:asciiTheme="majorHAnsi" w:hAnsiTheme="majorHAnsi"/>
        </w:rPr>
        <w:t xml:space="preserve">d a replicable training model </w:t>
      </w:r>
      <w:r w:rsidR="004156C5">
        <w:rPr>
          <w:rFonts w:asciiTheme="majorHAnsi" w:hAnsiTheme="majorHAnsi"/>
        </w:rPr>
        <w:t>that states, LGA/LACs</w:t>
      </w:r>
      <w:r w:rsidR="00FF4126">
        <w:rPr>
          <w:rFonts w:asciiTheme="majorHAnsi" w:hAnsiTheme="majorHAnsi"/>
        </w:rPr>
        <w:t>,</w:t>
      </w:r>
      <w:r w:rsidR="00295AB6">
        <w:rPr>
          <w:rFonts w:asciiTheme="majorHAnsi" w:hAnsiTheme="majorHAnsi"/>
        </w:rPr>
        <w:t xml:space="preserve"> and training schools can scale up after project close-out, SHOPS Plus</w:t>
      </w:r>
      <w:r w:rsidR="00C519A1">
        <w:rPr>
          <w:rFonts w:asciiTheme="majorHAnsi" w:hAnsiTheme="majorHAnsi"/>
        </w:rPr>
        <w:t xml:space="preserve"> worked with state counterparts to develop various capacity building options that could be adapted by different stakeholders</w:t>
      </w:r>
      <w:r w:rsidR="006A5FAA">
        <w:rPr>
          <w:rFonts w:asciiTheme="majorHAnsi" w:hAnsiTheme="majorHAnsi"/>
        </w:rPr>
        <w:t xml:space="preserve"> </w:t>
      </w:r>
      <w:r w:rsidR="006A5FAA" w:rsidRPr="006A5FAA">
        <w:rPr>
          <w:rFonts w:asciiTheme="majorHAnsi" w:hAnsiTheme="majorHAnsi"/>
        </w:rPr>
        <w:t>without compromising the quality of trainings</w:t>
      </w:r>
      <w:r w:rsidR="00C519A1">
        <w:rPr>
          <w:rFonts w:asciiTheme="majorHAnsi" w:hAnsiTheme="majorHAnsi"/>
        </w:rPr>
        <w:t xml:space="preserve">. </w:t>
      </w:r>
      <w:r w:rsidRPr="004F03C4">
        <w:rPr>
          <w:rFonts w:asciiTheme="majorHAnsi" w:hAnsiTheme="majorHAnsi"/>
        </w:rPr>
        <w:t>In Plateau and A</w:t>
      </w:r>
      <w:r w:rsidR="007D4AE9" w:rsidRPr="004F03C4">
        <w:rPr>
          <w:rFonts w:asciiTheme="majorHAnsi" w:hAnsiTheme="majorHAnsi"/>
        </w:rPr>
        <w:t>kwa Ibom</w:t>
      </w:r>
      <w:r w:rsidRPr="004F03C4">
        <w:rPr>
          <w:rFonts w:asciiTheme="majorHAnsi" w:hAnsiTheme="majorHAnsi"/>
        </w:rPr>
        <w:t xml:space="preserve">, the leadership of </w:t>
      </w:r>
      <w:r w:rsidR="00C11860">
        <w:rPr>
          <w:rFonts w:asciiTheme="majorHAnsi" w:hAnsiTheme="majorHAnsi"/>
        </w:rPr>
        <w:t xml:space="preserve">the </w:t>
      </w:r>
      <w:r w:rsidRPr="004F03C4">
        <w:rPr>
          <w:rFonts w:asciiTheme="majorHAnsi" w:hAnsiTheme="majorHAnsi"/>
        </w:rPr>
        <w:t>state</w:t>
      </w:r>
      <w:r w:rsidR="00C11860">
        <w:rPr>
          <w:rFonts w:asciiTheme="majorHAnsi" w:hAnsiTheme="majorHAnsi"/>
        </w:rPr>
        <w:t>s</w:t>
      </w:r>
      <w:r w:rsidRPr="004F03C4">
        <w:rPr>
          <w:rFonts w:asciiTheme="majorHAnsi" w:hAnsiTheme="majorHAnsi"/>
        </w:rPr>
        <w:t xml:space="preserve"> and various LGAs </w:t>
      </w:r>
      <w:r w:rsidR="007D4AE9" w:rsidRPr="004F03C4">
        <w:rPr>
          <w:rFonts w:asciiTheme="majorHAnsi" w:hAnsiTheme="majorHAnsi"/>
        </w:rPr>
        <w:t xml:space="preserve">have shown interest </w:t>
      </w:r>
      <w:r w:rsidRPr="004F03C4">
        <w:rPr>
          <w:rFonts w:asciiTheme="majorHAnsi" w:hAnsiTheme="majorHAnsi"/>
        </w:rPr>
        <w:t xml:space="preserve">in scaling up </w:t>
      </w:r>
      <w:r w:rsidR="00C519A1">
        <w:rPr>
          <w:rFonts w:asciiTheme="majorHAnsi" w:hAnsiTheme="majorHAnsi"/>
        </w:rPr>
        <w:t>SHOPS Plus FP trainings to</w:t>
      </w:r>
      <w:r w:rsidRPr="004F03C4">
        <w:rPr>
          <w:rFonts w:asciiTheme="majorHAnsi" w:hAnsiTheme="majorHAnsi"/>
        </w:rPr>
        <w:t xml:space="preserve"> health providers that have n</w:t>
      </w:r>
      <w:r w:rsidR="00C519A1">
        <w:rPr>
          <w:rFonts w:asciiTheme="majorHAnsi" w:hAnsiTheme="majorHAnsi"/>
        </w:rPr>
        <w:t xml:space="preserve">ot been reached by the project and this will be piloted </w:t>
      </w:r>
      <w:r w:rsidR="00C11860">
        <w:rPr>
          <w:rFonts w:asciiTheme="majorHAnsi" w:hAnsiTheme="majorHAnsi"/>
        </w:rPr>
        <w:t xml:space="preserve">in </w:t>
      </w:r>
      <w:r w:rsidR="00C519A1">
        <w:rPr>
          <w:rFonts w:asciiTheme="majorHAnsi" w:hAnsiTheme="majorHAnsi"/>
        </w:rPr>
        <w:t>Year 3.</w:t>
      </w:r>
      <w:r w:rsidR="00EB33FD">
        <w:rPr>
          <w:rFonts w:asciiTheme="majorHAnsi" w:hAnsiTheme="majorHAnsi"/>
        </w:rPr>
        <w:t xml:space="preserve"> </w:t>
      </w:r>
      <w:r w:rsidR="00EB33FD" w:rsidRPr="00D93D37">
        <w:rPr>
          <w:rFonts w:asciiTheme="majorHAnsi" w:hAnsiTheme="majorHAnsi"/>
        </w:rPr>
        <w:t xml:space="preserve">SHOPS Plus has also conducted a costing analysis to determine the cost of providing LARC services and </w:t>
      </w:r>
      <w:r w:rsidR="00D93D37" w:rsidRPr="00D93D37">
        <w:rPr>
          <w:rFonts w:asciiTheme="majorHAnsi" w:hAnsiTheme="majorHAnsi"/>
        </w:rPr>
        <w:t xml:space="preserve">couple years protection (CYP) per provider </w:t>
      </w:r>
      <w:r w:rsidR="00EB33FD" w:rsidRPr="00D93D37">
        <w:rPr>
          <w:rFonts w:asciiTheme="majorHAnsi" w:hAnsiTheme="majorHAnsi"/>
        </w:rPr>
        <w:t>trained. Additional</w:t>
      </w:r>
      <w:r w:rsidR="002B66DA">
        <w:rPr>
          <w:rFonts w:asciiTheme="majorHAnsi" w:hAnsiTheme="majorHAnsi"/>
        </w:rPr>
        <w:t xml:space="preserve"> details can be found in Annex C</w:t>
      </w:r>
      <w:r w:rsidR="00EB33FD" w:rsidRPr="00D93D37">
        <w:rPr>
          <w:rFonts w:asciiTheme="majorHAnsi" w:hAnsiTheme="majorHAnsi"/>
        </w:rPr>
        <w:t>.</w:t>
      </w:r>
      <w:r w:rsidR="00EB33FD">
        <w:rPr>
          <w:rFonts w:asciiTheme="majorHAnsi" w:hAnsiTheme="majorHAnsi"/>
        </w:rPr>
        <w:t xml:space="preserve"> </w:t>
      </w:r>
    </w:p>
    <w:p w14:paraId="7C39C88C" w14:textId="1F199B35" w:rsidR="00751CEF" w:rsidRPr="00C64080" w:rsidRDefault="007D4AE9" w:rsidP="00433BAA">
      <w:pPr>
        <w:pBdr>
          <w:top w:val="nil"/>
          <w:left w:val="nil"/>
          <w:bottom w:val="nil"/>
          <w:right w:val="nil"/>
          <w:between w:val="nil"/>
        </w:pBdr>
        <w:spacing w:before="0" w:after="160"/>
        <w:rPr>
          <w:rFonts w:asciiTheme="majorHAnsi" w:hAnsiTheme="majorHAnsi"/>
          <w:color w:val="FF0000"/>
        </w:rPr>
      </w:pPr>
      <w:r w:rsidRPr="00A82175">
        <w:rPr>
          <w:rFonts w:asciiTheme="majorHAnsi" w:hAnsiTheme="majorHAnsi"/>
        </w:rPr>
        <w:t xml:space="preserve">SHOPS Plus </w:t>
      </w:r>
      <w:r w:rsidR="008E51C8" w:rsidRPr="00A82175">
        <w:rPr>
          <w:rFonts w:asciiTheme="majorHAnsi" w:hAnsiTheme="majorHAnsi"/>
        </w:rPr>
        <w:t>also</w:t>
      </w:r>
      <w:r w:rsidR="00A82175" w:rsidRPr="00A82175">
        <w:rPr>
          <w:rFonts w:asciiTheme="majorHAnsi" w:hAnsiTheme="majorHAnsi"/>
        </w:rPr>
        <w:t xml:space="preserve"> participated in n</w:t>
      </w:r>
      <w:r w:rsidRPr="00A82175">
        <w:rPr>
          <w:rFonts w:asciiTheme="majorHAnsi" w:hAnsiTheme="majorHAnsi"/>
        </w:rPr>
        <w:t>ational</w:t>
      </w:r>
      <w:r w:rsidR="00A82175" w:rsidRPr="00A82175">
        <w:rPr>
          <w:rFonts w:asciiTheme="majorHAnsi" w:hAnsiTheme="majorHAnsi"/>
        </w:rPr>
        <w:t>-level</w:t>
      </w:r>
      <w:r w:rsidRPr="00A82175">
        <w:rPr>
          <w:rFonts w:asciiTheme="majorHAnsi" w:hAnsiTheme="majorHAnsi"/>
        </w:rPr>
        <w:t xml:space="preserve"> </w:t>
      </w:r>
      <w:r w:rsidR="00A82175" w:rsidRPr="00A82175">
        <w:rPr>
          <w:rFonts w:asciiTheme="majorHAnsi" w:hAnsiTheme="majorHAnsi"/>
        </w:rPr>
        <w:t>stakeholders’ meetings to review and finalize the national FP blueprint, develop a</w:t>
      </w:r>
      <w:r w:rsidRPr="00A82175">
        <w:rPr>
          <w:rFonts w:asciiTheme="majorHAnsi" w:hAnsiTheme="majorHAnsi"/>
        </w:rPr>
        <w:t xml:space="preserve"> postpartum </w:t>
      </w:r>
      <w:r w:rsidR="00BF1B42">
        <w:rPr>
          <w:rFonts w:asciiTheme="majorHAnsi" w:hAnsiTheme="majorHAnsi"/>
        </w:rPr>
        <w:t>FP</w:t>
      </w:r>
      <w:r w:rsidR="004156C5">
        <w:rPr>
          <w:rFonts w:asciiTheme="majorHAnsi" w:hAnsiTheme="majorHAnsi"/>
        </w:rPr>
        <w:t xml:space="preserve"> strategy document, </w:t>
      </w:r>
      <w:r w:rsidR="00A82175" w:rsidRPr="00A82175">
        <w:rPr>
          <w:rFonts w:asciiTheme="majorHAnsi" w:hAnsiTheme="majorHAnsi"/>
        </w:rPr>
        <w:t>which is s</w:t>
      </w:r>
      <w:r w:rsidRPr="00A82175">
        <w:rPr>
          <w:rFonts w:asciiTheme="majorHAnsi" w:hAnsiTheme="majorHAnsi"/>
        </w:rPr>
        <w:t>till work in progress</w:t>
      </w:r>
      <w:r w:rsidR="004156C5">
        <w:rPr>
          <w:rFonts w:asciiTheme="majorHAnsi" w:hAnsiTheme="majorHAnsi"/>
        </w:rPr>
        <w:t xml:space="preserve">, </w:t>
      </w:r>
      <w:r w:rsidRPr="00A82175">
        <w:rPr>
          <w:rFonts w:asciiTheme="majorHAnsi" w:hAnsiTheme="majorHAnsi"/>
        </w:rPr>
        <w:t xml:space="preserve">and review GON funding of FP services. SHOPS Plus was also </w:t>
      </w:r>
      <w:r w:rsidR="00A82175" w:rsidRPr="00A82175">
        <w:rPr>
          <w:rFonts w:asciiTheme="majorHAnsi" w:hAnsiTheme="majorHAnsi"/>
        </w:rPr>
        <w:t>part</w:t>
      </w:r>
      <w:r w:rsidRPr="00A82175">
        <w:rPr>
          <w:rFonts w:asciiTheme="majorHAnsi" w:hAnsiTheme="majorHAnsi"/>
        </w:rPr>
        <w:t xml:space="preserve"> of the committee responsible </w:t>
      </w:r>
      <w:r w:rsidR="00A82175" w:rsidRPr="00A82175">
        <w:rPr>
          <w:rFonts w:asciiTheme="majorHAnsi" w:hAnsiTheme="majorHAnsi"/>
        </w:rPr>
        <w:t xml:space="preserve">for </w:t>
      </w:r>
      <w:r w:rsidRPr="00A82175">
        <w:rPr>
          <w:rFonts w:asciiTheme="majorHAnsi" w:hAnsiTheme="majorHAnsi"/>
        </w:rPr>
        <w:t>review</w:t>
      </w:r>
      <w:r w:rsidR="00A82175" w:rsidRPr="00A82175">
        <w:rPr>
          <w:rFonts w:asciiTheme="majorHAnsi" w:hAnsiTheme="majorHAnsi"/>
        </w:rPr>
        <w:t>ing the</w:t>
      </w:r>
      <w:r w:rsidRPr="00A82175">
        <w:rPr>
          <w:rFonts w:asciiTheme="majorHAnsi" w:hAnsiTheme="majorHAnsi"/>
        </w:rPr>
        <w:t xml:space="preserve"> revenue allocation to </w:t>
      </w:r>
      <w:r w:rsidR="00C11860">
        <w:rPr>
          <w:rFonts w:asciiTheme="majorHAnsi" w:hAnsiTheme="majorHAnsi"/>
        </w:rPr>
        <w:t>FP</w:t>
      </w:r>
      <w:r w:rsidRPr="00A82175">
        <w:rPr>
          <w:rFonts w:asciiTheme="majorHAnsi" w:hAnsiTheme="majorHAnsi"/>
        </w:rPr>
        <w:t xml:space="preserve"> by the </w:t>
      </w:r>
      <w:r w:rsidR="00C11860">
        <w:rPr>
          <w:rFonts w:asciiTheme="majorHAnsi" w:hAnsiTheme="majorHAnsi"/>
        </w:rPr>
        <w:t>GON</w:t>
      </w:r>
      <w:r w:rsidR="00A82175" w:rsidRPr="00A82175">
        <w:rPr>
          <w:rFonts w:asciiTheme="majorHAnsi" w:hAnsiTheme="majorHAnsi"/>
        </w:rPr>
        <w:t xml:space="preserve">. As part of its functions, the committee </w:t>
      </w:r>
      <w:r w:rsidRPr="00A82175">
        <w:rPr>
          <w:rFonts w:asciiTheme="majorHAnsi" w:hAnsiTheme="majorHAnsi"/>
        </w:rPr>
        <w:t xml:space="preserve">met </w:t>
      </w:r>
      <w:r w:rsidR="00A82175" w:rsidRPr="00A82175">
        <w:rPr>
          <w:rFonts w:asciiTheme="majorHAnsi" w:hAnsiTheme="majorHAnsi"/>
        </w:rPr>
        <w:t>with key stakeholders in the national house of a</w:t>
      </w:r>
      <w:r w:rsidRPr="00A82175">
        <w:rPr>
          <w:rFonts w:asciiTheme="majorHAnsi" w:hAnsiTheme="majorHAnsi"/>
        </w:rPr>
        <w:t xml:space="preserve">ssembly </w:t>
      </w:r>
      <w:r w:rsidR="00A82175" w:rsidRPr="00A82175">
        <w:rPr>
          <w:rFonts w:asciiTheme="majorHAnsi" w:hAnsiTheme="majorHAnsi"/>
        </w:rPr>
        <w:t>to discuss the benefits of maintaining FP funding to national and economic development</w:t>
      </w:r>
      <w:r w:rsidRPr="00A82175">
        <w:rPr>
          <w:rFonts w:asciiTheme="majorHAnsi" w:hAnsiTheme="majorHAnsi"/>
        </w:rPr>
        <w:t>.</w:t>
      </w:r>
      <w:r w:rsidR="009A5435" w:rsidRPr="00A82175">
        <w:rPr>
          <w:rFonts w:asciiTheme="majorHAnsi" w:hAnsiTheme="majorHAnsi"/>
        </w:rPr>
        <w:t xml:space="preserve"> </w:t>
      </w:r>
    </w:p>
    <w:p w14:paraId="47847E5D" w14:textId="77777777" w:rsidR="00921010" w:rsidRPr="00490D5B" w:rsidRDefault="008D6547" w:rsidP="0059660B">
      <w:pPr>
        <w:pStyle w:val="Heading2"/>
        <w:numPr>
          <w:ilvl w:val="1"/>
          <w:numId w:val="5"/>
        </w:numPr>
        <w:spacing w:before="0" w:after="160"/>
        <w:rPr>
          <w:rFonts w:asciiTheme="majorHAnsi" w:hAnsiTheme="majorHAnsi"/>
        </w:rPr>
      </w:pPr>
      <w:bookmarkStart w:id="19" w:name="_Toc23434110"/>
      <w:r w:rsidRPr="00490D5B">
        <w:rPr>
          <w:rFonts w:asciiTheme="majorHAnsi" w:hAnsiTheme="majorHAnsi"/>
        </w:rPr>
        <w:t>Implementation Challenges</w:t>
      </w:r>
      <w:bookmarkEnd w:id="19"/>
    </w:p>
    <w:p w14:paraId="7434FB6E" w14:textId="5D879ABC" w:rsidR="00EB14C0" w:rsidRDefault="001B3CBE" w:rsidP="0059660B">
      <w:pPr>
        <w:spacing w:before="0" w:after="160"/>
        <w:rPr>
          <w:rFonts w:cs="Times New Roman"/>
        </w:rPr>
      </w:pPr>
      <w:r>
        <w:rPr>
          <w:rFonts w:cs="Times New Roman"/>
        </w:rPr>
        <w:t xml:space="preserve">During the period under review, the project encountered the following challenges which impacted </w:t>
      </w:r>
      <w:r w:rsidR="001040D4">
        <w:rPr>
          <w:rFonts w:cs="Times New Roman"/>
        </w:rPr>
        <w:t xml:space="preserve">the </w:t>
      </w:r>
      <w:r>
        <w:rPr>
          <w:rFonts w:cs="Times New Roman"/>
        </w:rPr>
        <w:t>effective implementation of program activities:</w:t>
      </w:r>
    </w:p>
    <w:p w14:paraId="08B61C13" w14:textId="5FD74E13" w:rsidR="001B3CBE" w:rsidRPr="001040D4" w:rsidRDefault="00AD56C9" w:rsidP="001040D4">
      <w:pPr>
        <w:spacing w:before="0" w:after="160"/>
        <w:rPr>
          <w:rFonts w:cs="Times New Roman"/>
        </w:rPr>
      </w:pPr>
      <w:r w:rsidRPr="001040D4">
        <w:rPr>
          <w:rFonts w:cs="Times New Roman"/>
          <w:b/>
        </w:rPr>
        <w:t>Commodity s</w:t>
      </w:r>
      <w:r w:rsidR="006A3D38" w:rsidRPr="001040D4">
        <w:rPr>
          <w:rFonts w:cs="Times New Roman"/>
          <w:b/>
        </w:rPr>
        <w:t>tock ou</w:t>
      </w:r>
      <w:r w:rsidRPr="001040D4">
        <w:rPr>
          <w:rFonts w:cs="Times New Roman"/>
          <w:b/>
        </w:rPr>
        <w:t>t</w:t>
      </w:r>
      <w:r w:rsidRPr="001040D4">
        <w:rPr>
          <w:rFonts w:cs="Times New Roman"/>
        </w:rPr>
        <w:t>: S</w:t>
      </w:r>
      <w:r w:rsidR="006A3D38" w:rsidRPr="001040D4">
        <w:rPr>
          <w:rFonts w:cs="Times New Roman"/>
        </w:rPr>
        <w:t xml:space="preserve">ome commodities </w:t>
      </w:r>
      <w:r w:rsidRPr="001040D4">
        <w:rPr>
          <w:rFonts w:cs="Times New Roman"/>
        </w:rPr>
        <w:t>such as</w:t>
      </w:r>
      <w:r w:rsidR="006A3D38" w:rsidRPr="001040D4">
        <w:rPr>
          <w:rFonts w:cs="Times New Roman"/>
        </w:rPr>
        <w:t xml:space="preserve"> male condom and implants</w:t>
      </w:r>
      <w:r w:rsidRPr="001040D4">
        <w:rPr>
          <w:rFonts w:cs="Times New Roman"/>
        </w:rPr>
        <w:t xml:space="preserve"> were out of stock in many facilities across the four implementation states</w:t>
      </w:r>
      <w:r w:rsidR="00010150" w:rsidRPr="001040D4">
        <w:rPr>
          <w:rFonts w:cs="Times New Roman"/>
        </w:rPr>
        <w:t xml:space="preserve"> and t</w:t>
      </w:r>
      <w:r w:rsidR="006A3D38" w:rsidRPr="001040D4">
        <w:rPr>
          <w:rFonts w:cs="Times New Roman"/>
        </w:rPr>
        <w:t>his affected</w:t>
      </w:r>
      <w:r w:rsidR="001040D4">
        <w:rPr>
          <w:rFonts w:cs="Times New Roman"/>
        </w:rPr>
        <w:t xml:space="preserve"> the</w:t>
      </w:r>
      <w:r w:rsidR="006A3D38" w:rsidRPr="001040D4">
        <w:rPr>
          <w:rFonts w:cs="Times New Roman"/>
        </w:rPr>
        <w:t xml:space="preserve"> </w:t>
      </w:r>
      <w:r w:rsidR="00010150" w:rsidRPr="001040D4">
        <w:rPr>
          <w:rFonts w:cs="Times New Roman"/>
        </w:rPr>
        <w:t xml:space="preserve">ability </w:t>
      </w:r>
      <w:r w:rsidR="00E54DA7" w:rsidRPr="001040D4">
        <w:rPr>
          <w:rFonts w:cs="Times New Roman"/>
        </w:rPr>
        <w:t xml:space="preserve">of trained </w:t>
      </w:r>
      <w:r w:rsidR="001040D4">
        <w:rPr>
          <w:rFonts w:cs="Times New Roman"/>
        </w:rPr>
        <w:t>providers</w:t>
      </w:r>
      <w:r w:rsidR="00E54DA7" w:rsidRPr="001040D4">
        <w:rPr>
          <w:rFonts w:cs="Times New Roman"/>
        </w:rPr>
        <w:t xml:space="preserve"> to provide the full method mix to clients. </w:t>
      </w:r>
      <w:r w:rsidR="00C260E7">
        <w:rPr>
          <w:rFonts w:cs="Times New Roman"/>
        </w:rPr>
        <w:t>To</w:t>
      </w:r>
      <w:r w:rsidR="00E54DA7" w:rsidRPr="001040D4">
        <w:rPr>
          <w:rFonts w:cs="Times New Roman"/>
        </w:rPr>
        <w:t xml:space="preserve"> mitigate this, SHOPS Plus supported LGA</w:t>
      </w:r>
      <w:r w:rsidR="001040D4">
        <w:rPr>
          <w:rFonts w:cs="Times New Roman"/>
        </w:rPr>
        <w:t>/LAC</w:t>
      </w:r>
      <w:r w:rsidR="004156C5">
        <w:rPr>
          <w:rFonts w:cs="Times New Roman"/>
        </w:rPr>
        <w:t>s</w:t>
      </w:r>
      <w:r w:rsidR="001040D4">
        <w:rPr>
          <w:rFonts w:cs="Times New Roman"/>
        </w:rPr>
        <w:t xml:space="preserve"> and state FP c</w:t>
      </w:r>
      <w:r w:rsidR="00E54DA7" w:rsidRPr="001040D4">
        <w:rPr>
          <w:rFonts w:cs="Times New Roman"/>
        </w:rPr>
        <w:t xml:space="preserve">oordinators to move commodities from facilities with low client </w:t>
      </w:r>
      <w:r w:rsidR="003320E4" w:rsidRPr="001040D4">
        <w:rPr>
          <w:rFonts w:cs="Times New Roman"/>
        </w:rPr>
        <w:t>load</w:t>
      </w:r>
      <w:r w:rsidR="00E54DA7" w:rsidRPr="001040D4">
        <w:rPr>
          <w:rFonts w:cs="Times New Roman"/>
        </w:rPr>
        <w:t xml:space="preserve"> to those </w:t>
      </w:r>
      <w:r w:rsidR="003320E4" w:rsidRPr="001040D4">
        <w:rPr>
          <w:rFonts w:cs="Times New Roman"/>
        </w:rPr>
        <w:t>with higher volume</w:t>
      </w:r>
      <w:r w:rsidR="00E54DA7" w:rsidRPr="001040D4">
        <w:rPr>
          <w:rFonts w:cs="Times New Roman"/>
        </w:rPr>
        <w:t xml:space="preserve">. The project also continued to </w:t>
      </w:r>
      <w:r w:rsidR="003320E4" w:rsidRPr="001040D4">
        <w:rPr>
          <w:rFonts w:cs="Times New Roman"/>
        </w:rPr>
        <w:t xml:space="preserve">work closely with </w:t>
      </w:r>
      <w:r w:rsidR="00E54DA7" w:rsidRPr="001040D4">
        <w:rPr>
          <w:rFonts w:cs="Times New Roman"/>
        </w:rPr>
        <w:t xml:space="preserve">GHS-PSM and state and federal governments </w:t>
      </w:r>
      <w:r w:rsidR="003320E4" w:rsidRPr="001040D4">
        <w:rPr>
          <w:rFonts w:cs="Times New Roman"/>
        </w:rPr>
        <w:t>to identify commodity needs</w:t>
      </w:r>
      <w:r w:rsidR="0057208E" w:rsidRPr="001040D4">
        <w:rPr>
          <w:rFonts w:cs="Times New Roman"/>
        </w:rPr>
        <w:t xml:space="preserve"> and ensure facilities with trained providers are on the distribution list.</w:t>
      </w:r>
    </w:p>
    <w:p w14:paraId="206DE78D" w14:textId="6C1A8F0E" w:rsidR="00D410A0" w:rsidRPr="001040D4" w:rsidRDefault="00063D6F" w:rsidP="001040D4">
      <w:pPr>
        <w:spacing w:before="0" w:after="160"/>
        <w:rPr>
          <w:rFonts w:cs="Times New Roman"/>
        </w:rPr>
      </w:pPr>
      <w:r w:rsidRPr="001040D4">
        <w:rPr>
          <w:rFonts w:cs="Times New Roman"/>
          <w:b/>
        </w:rPr>
        <w:t xml:space="preserve">Low FP client turn out: </w:t>
      </w:r>
      <w:r w:rsidR="00D02140" w:rsidRPr="001040D4">
        <w:rPr>
          <w:rFonts w:cs="Times New Roman"/>
        </w:rPr>
        <w:t xml:space="preserve">During the reporting period, client turn out for FP services across the four states was generally poor after provider trainings. In some communities, myths and misconceptions regarding FP are widespread and religious leaders </w:t>
      </w:r>
      <w:r w:rsidR="004156C5">
        <w:rPr>
          <w:rFonts w:cs="Times New Roman"/>
        </w:rPr>
        <w:t>discouraged</w:t>
      </w:r>
      <w:r w:rsidR="00D02140" w:rsidRPr="001040D4">
        <w:rPr>
          <w:rFonts w:cs="Times New Roman"/>
        </w:rPr>
        <w:t xml:space="preserve"> their followers from receiving FP </w:t>
      </w:r>
      <w:r w:rsidR="006B2536" w:rsidRPr="001040D4">
        <w:rPr>
          <w:rFonts w:cs="Times New Roman"/>
        </w:rPr>
        <w:t xml:space="preserve">services. This was </w:t>
      </w:r>
      <w:r w:rsidR="00D02140" w:rsidRPr="001040D4">
        <w:rPr>
          <w:rFonts w:cs="Times New Roman"/>
        </w:rPr>
        <w:t xml:space="preserve">experienced in </w:t>
      </w:r>
      <w:r w:rsidR="0033197D" w:rsidRPr="001040D4">
        <w:rPr>
          <w:rFonts w:cs="Times New Roman"/>
        </w:rPr>
        <w:t>Itesiwaju and Ibarapa LGAs in Oyo</w:t>
      </w:r>
      <w:r w:rsidR="001040D4">
        <w:rPr>
          <w:rFonts w:cs="Times New Roman"/>
        </w:rPr>
        <w:t>,</w:t>
      </w:r>
      <w:r w:rsidR="006B2536" w:rsidRPr="001040D4">
        <w:rPr>
          <w:rFonts w:cs="Times New Roman"/>
        </w:rPr>
        <w:t xml:space="preserve"> and in</w:t>
      </w:r>
      <w:r w:rsidR="006B2536" w:rsidRPr="006B2536">
        <w:t xml:space="preserve"> </w:t>
      </w:r>
      <w:r w:rsidR="006B2536" w:rsidRPr="001040D4">
        <w:rPr>
          <w:rFonts w:cs="Times New Roman"/>
        </w:rPr>
        <w:t>Hwolbuji in Bassa LGA in Plateau where religious leaders</w:t>
      </w:r>
      <w:r w:rsidR="001040D4">
        <w:rPr>
          <w:rFonts w:cs="Times New Roman"/>
        </w:rPr>
        <w:t xml:space="preserve"> of the Islamic community</w:t>
      </w:r>
      <w:r w:rsidR="006B2536" w:rsidRPr="001040D4">
        <w:rPr>
          <w:rFonts w:cs="Times New Roman"/>
        </w:rPr>
        <w:t xml:space="preserve"> refused to permit their wives access to </w:t>
      </w:r>
      <w:r w:rsidR="001040D4">
        <w:rPr>
          <w:rFonts w:cs="Times New Roman"/>
        </w:rPr>
        <w:t>FP</w:t>
      </w:r>
      <w:r w:rsidR="006B2536" w:rsidRPr="001040D4">
        <w:rPr>
          <w:rFonts w:cs="Times New Roman"/>
        </w:rPr>
        <w:t xml:space="preserve"> services. Similarly, communities surrounding PHC Kogul, COCIN PHC Panyam, </w:t>
      </w:r>
      <w:r w:rsidR="001040D4">
        <w:rPr>
          <w:rFonts w:cs="Times New Roman"/>
        </w:rPr>
        <w:t xml:space="preserve">and </w:t>
      </w:r>
      <w:r w:rsidR="006B2536" w:rsidRPr="001040D4">
        <w:rPr>
          <w:rFonts w:cs="Times New Roman"/>
        </w:rPr>
        <w:t>PHC Amper in Mangu LGA, all in Plateau</w:t>
      </w:r>
      <w:r w:rsidR="001040D4">
        <w:rPr>
          <w:rFonts w:cs="Times New Roman"/>
        </w:rPr>
        <w:t>,</w:t>
      </w:r>
      <w:r w:rsidR="006B2536" w:rsidRPr="001040D4">
        <w:rPr>
          <w:rFonts w:cs="Times New Roman"/>
        </w:rPr>
        <w:t xml:space="preserve"> were informed in churches not to obtain FP services and</w:t>
      </w:r>
      <w:r w:rsidR="004156C5">
        <w:rPr>
          <w:rFonts w:cs="Times New Roman"/>
        </w:rPr>
        <w:t xml:space="preserve"> told</w:t>
      </w:r>
      <w:r w:rsidR="006B2536" w:rsidRPr="001040D4">
        <w:rPr>
          <w:rFonts w:cs="Times New Roman"/>
        </w:rPr>
        <w:t xml:space="preserve"> those who had already received the service</w:t>
      </w:r>
      <w:r w:rsidR="004156C5">
        <w:rPr>
          <w:rFonts w:cs="Times New Roman"/>
        </w:rPr>
        <w:t xml:space="preserve">s, </w:t>
      </w:r>
      <w:r w:rsidR="00780BB3">
        <w:rPr>
          <w:rFonts w:cs="Times New Roman"/>
        </w:rPr>
        <w:t xml:space="preserve">specifically </w:t>
      </w:r>
      <w:r w:rsidR="004156C5">
        <w:rPr>
          <w:rFonts w:cs="Times New Roman"/>
        </w:rPr>
        <w:t>implants and IUDs,</w:t>
      </w:r>
      <w:r w:rsidR="006B2536" w:rsidRPr="001040D4">
        <w:rPr>
          <w:rFonts w:cs="Times New Roman"/>
        </w:rPr>
        <w:t xml:space="preserve"> should remove it. </w:t>
      </w:r>
      <w:r w:rsidR="00D02140" w:rsidRPr="001040D4">
        <w:rPr>
          <w:rFonts w:cs="Times New Roman"/>
        </w:rPr>
        <w:t>SHOPS Plus state teams have been sharing these challenges with BA so that the communities ident</w:t>
      </w:r>
      <w:r w:rsidR="00BF1B42">
        <w:rPr>
          <w:rFonts w:cs="Times New Roman"/>
        </w:rPr>
        <w:t>ified can be included in their social behavior change</w:t>
      </w:r>
      <w:r w:rsidR="00D02140" w:rsidRPr="001040D4">
        <w:rPr>
          <w:rFonts w:cs="Times New Roman"/>
        </w:rPr>
        <w:t xml:space="preserve"> activities.  </w:t>
      </w:r>
      <w:r w:rsidR="00D410A0" w:rsidRPr="001040D4">
        <w:rPr>
          <w:rFonts w:cs="Times New Roman"/>
        </w:rPr>
        <w:t xml:space="preserve"> </w:t>
      </w:r>
      <w:r w:rsidR="00010150" w:rsidRPr="001040D4">
        <w:rPr>
          <w:rFonts w:cs="Times New Roman"/>
        </w:rPr>
        <w:t xml:space="preserve"> </w:t>
      </w:r>
    </w:p>
    <w:p w14:paraId="15F10C8C" w14:textId="51B6E625" w:rsidR="00010150" w:rsidRPr="001040D4" w:rsidRDefault="00010150" w:rsidP="001040D4">
      <w:pPr>
        <w:spacing w:before="0" w:after="160"/>
        <w:rPr>
          <w:rFonts w:cs="Times New Roman"/>
        </w:rPr>
      </w:pPr>
      <w:r w:rsidRPr="001040D4">
        <w:rPr>
          <w:rFonts w:cs="Times New Roman"/>
          <w:b/>
        </w:rPr>
        <w:t>Staff attrition</w:t>
      </w:r>
      <w:r w:rsidR="001040D4">
        <w:rPr>
          <w:rFonts w:cs="Times New Roman"/>
          <w:b/>
        </w:rPr>
        <w:t>:</w:t>
      </w:r>
      <w:r w:rsidRPr="001040D4">
        <w:rPr>
          <w:rFonts w:cs="Times New Roman"/>
        </w:rPr>
        <w:t xml:space="preserve"> </w:t>
      </w:r>
      <w:r w:rsidR="00C00C88" w:rsidRPr="001040D4">
        <w:rPr>
          <w:rFonts w:cs="Times New Roman"/>
        </w:rPr>
        <w:t xml:space="preserve">Attrition of </w:t>
      </w:r>
      <w:r w:rsidRPr="001040D4">
        <w:rPr>
          <w:rFonts w:cs="Times New Roman"/>
        </w:rPr>
        <w:t>service provider</w:t>
      </w:r>
      <w:r w:rsidR="00C00C88" w:rsidRPr="001040D4">
        <w:rPr>
          <w:rFonts w:cs="Times New Roman"/>
        </w:rPr>
        <w:t>s in both the public and private sectors</w:t>
      </w:r>
      <w:r w:rsidRPr="001040D4">
        <w:rPr>
          <w:rFonts w:cs="Times New Roman"/>
        </w:rPr>
        <w:t xml:space="preserve"> affected FP service delivery in some supported facilities.</w:t>
      </w:r>
      <w:r w:rsidR="00C00C88" w:rsidRPr="001040D4">
        <w:rPr>
          <w:rFonts w:cs="Times New Roman"/>
        </w:rPr>
        <w:t xml:space="preserve"> In</w:t>
      </w:r>
      <w:r w:rsidRPr="001040D4">
        <w:rPr>
          <w:rFonts w:cs="Times New Roman"/>
        </w:rPr>
        <w:t xml:space="preserve"> Akwa Ibom</w:t>
      </w:r>
      <w:r w:rsidR="00C00C88" w:rsidRPr="001040D4">
        <w:rPr>
          <w:rFonts w:cs="Times New Roman"/>
        </w:rPr>
        <w:t>, the government</w:t>
      </w:r>
      <w:r w:rsidRPr="001040D4">
        <w:rPr>
          <w:rFonts w:cs="Times New Roman"/>
        </w:rPr>
        <w:t xml:space="preserve"> suspended the services of over 700 workers from the local gove</w:t>
      </w:r>
      <w:r w:rsidR="00AB43BE" w:rsidRPr="001040D4">
        <w:rPr>
          <w:rFonts w:cs="Times New Roman"/>
        </w:rPr>
        <w:t xml:space="preserve">rnment service commission </w:t>
      </w:r>
      <w:r w:rsidR="003349D3">
        <w:rPr>
          <w:rFonts w:cs="Times New Roman"/>
        </w:rPr>
        <w:t>because their hi</w:t>
      </w:r>
      <w:r w:rsidR="00780BB3">
        <w:rPr>
          <w:rFonts w:cs="Times New Roman"/>
        </w:rPr>
        <w:t xml:space="preserve">ring process did not follow the state government’s </w:t>
      </w:r>
      <w:r w:rsidR="003349D3">
        <w:rPr>
          <w:rFonts w:cs="Times New Roman"/>
        </w:rPr>
        <w:t xml:space="preserve">due </w:t>
      </w:r>
      <w:r w:rsidR="00780BB3">
        <w:rPr>
          <w:rFonts w:cs="Times New Roman"/>
        </w:rPr>
        <w:t>processes</w:t>
      </w:r>
      <w:r w:rsidR="003349D3">
        <w:rPr>
          <w:rFonts w:cs="Times New Roman"/>
        </w:rPr>
        <w:t>,</w:t>
      </w:r>
      <w:r w:rsidR="00780BB3">
        <w:rPr>
          <w:rFonts w:cs="Times New Roman"/>
        </w:rPr>
        <w:t xml:space="preserve"> </w:t>
      </w:r>
      <w:r w:rsidR="00AB43BE" w:rsidRPr="001040D4">
        <w:rPr>
          <w:rFonts w:cs="Times New Roman"/>
        </w:rPr>
        <w:t>and 12</w:t>
      </w:r>
      <w:r w:rsidRPr="001040D4">
        <w:rPr>
          <w:rFonts w:cs="Times New Roman"/>
        </w:rPr>
        <w:t xml:space="preserve"> out of our 26 trained nurse</w:t>
      </w:r>
      <w:r w:rsidR="001040D4">
        <w:rPr>
          <w:rFonts w:cs="Times New Roman"/>
        </w:rPr>
        <w:t>/</w:t>
      </w:r>
      <w:r w:rsidRPr="001040D4">
        <w:rPr>
          <w:rFonts w:cs="Times New Roman"/>
        </w:rPr>
        <w:t>midwives were affected. However, the</w:t>
      </w:r>
      <w:r w:rsidR="00C00C88" w:rsidRPr="001040D4">
        <w:rPr>
          <w:rFonts w:cs="Times New Roman"/>
        </w:rPr>
        <w:t>se</w:t>
      </w:r>
      <w:r w:rsidRPr="001040D4">
        <w:rPr>
          <w:rFonts w:cs="Times New Roman"/>
        </w:rPr>
        <w:t xml:space="preserve"> provide</w:t>
      </w:r>
      <w:r w:rsidR="00C00C88" w:rsidRPr="001040D4">
        <w:rPr>
          <w:rFonts w:cs="Times New Roman"/>
        </w:rPr>
        <w:t>rs are still working pending</w:t>
      </w:r>
      <w:r w:rsidRPr="001040D4">
        <w:rPr>
          <w:rFonts w:cs="Times New Roman"/>
        </w:rPr>
        <w:t xml:space="preserve"> investigations by the state government. The project is also working closely with the PHC directors to ensure t</w:t>
      </w:r>
      <w:r w:rsidR="004156C5">
        <w:rPr>
          <w:rFonts w:cs="Times New Roman"/>
        </w:rPr>
        <w:t>hat t</w:t>
      </w:r>
      <w:r w:rsidRPr="001040D4">
        <w:rPr>
          <w:rFonts w:cs="Times New Roman"/>
        </w:rPr>
        <w:t>he</w:t>
      </w:r>
      <w:r w:rsidR="00C00C88" w:rsidRPr="001040D4">
        <w:rPr>
          <w:rFonts w:cs="Times New Roman"/>
        </w:rPr>
        <w:t xml:space="preserve"> trained</w:t>
      </w:r>
      <w:r w:rsidRPr="001040D4">
        <w:rPr>
          <w:rFonts w:cs="Times New Roman"/>
        </w:rPr>
        <w:t xml:space="preserve"> providers </w:t>
      </w:r>
      <w:r w:rsidR="00C00C88" w:rsidRPr="001040D4">
        <w:rPr>
          <w:rFonts w:cs="Times New Roman"/>
        </w:rPr>
        <w:t xml:space="preserve">suspended </w:t>
      </w:r>
      <w:r w:rsidRPr="001040D4">
        <w:rPr>
          <w:rFonts w:cs="Times New Roman"/>
        </w:rPr>
        <w:t>receive PTFU</w:t>
      </w:r>
      <w:r w:rsidR="001040D4">
        <w:rPr>
          <w:rFonts w:cs="Times New Roman"/>
        </w:rPr>
        <w:t>s</w:t>
      </w:r>
      <w:r w:rsidRPr="001040D4">
        <w:rPr>
          <w:rFonts w:cs="Times New Roman"/>
        </w:rPr>
        <w:t xml:space="preserve"> and SSVs to enable them </w:t>
      </w:r>
      <w:r w:rsidR="001040D4">
        <w:rPr>
          <w:rFonts w:cs="Times New Roman"/>
        </w:rPr>
        <w:t xml:space="preserve">to </w:t>
      </w:r>
      <w:r w:rsidRPr="001040D4">
        <w:rPr>
          <w:rFonts w:cs="Times New Roman"/>
        </w:rPr>
        <w:t xml:space="preserve">maintain </w:t>
      </w:r>
      <w:r w:rsidR="00C00C88" w:rsidRPr="001040D4">
        <w:rPr>
          <w:rFonts w:cs="Times New Roman"/>
        </w:rPr>
        <w:t>competency</w:t>
      </w:r>
      <w:r w:rsidRPr="001040D4">
        <w:rPr>
          <w:rFonts w:cs="Times New Roman"/>
        </w:rPr>
        <w:t xml:space="preserve"> and attain certification.</w:t>
      </w:r>
    </w:p>
    <w:p w14:paraId="3C2B3166" w14:textId="08B229C3" w:rsidR="003E009B" w:rsidRPr="001040D4" w:rsidRDefault="00010150" w:rsidP="001040D4">
      <w:pPr>
        <w:rPr>
          <w:rFonts w:cs="Times New Roman"/>
        </w:rPr>
      </w:pPr>
      <w:r w:rsidRPr="001040D4">
        <w:rPr>
          <w:rFonts w:cs="Times New Roman"/>
          <w:b/>
        </w:rPr>
        <w:t>Non-inclusion of some facilities on DHIS2</w:t>
      </w:r>
      <w:r w:rsidR="001040D4" w:rsidRPr="00BB7EC7">
        <w:rPr>
          <w:rFonts w:cs="Times New Roman"/>
          <w:b/>
        </w:rPr>
        <w:t>:</w:t>
      </w:r>
      <w:r w:rsidR="001040D4">
        <w:rPr>
          <w:rFonts w:cs="Times New Roman"/>
        </w:rPr>
        <w:t xml:space="preserve"> </w:t>
      </w:r>
      <w:r w:rsidR="003E009B" w:rsidRPr="001040D4">
        <w:rPr>
          <w:rFonts w:cs="Times New Roman"/>
        </w:rPr>
        <w:t xml:space="preserve">To date, </w:t>
      </w:r>
      <w:r w:rsidR="001040D4">
        <w:rPr>
          <w:rFonts w:cs="Times New Roman"/>
        </w:rPr>
        <w:t>a</w:t>
      </w:r>
      <w:r w:rsidR="003E009B" w:rsidRPr="001040D4">
        <w:rPr>
          <w:rFonts w:cs="Times New Roman"/>
        </w:rPr>
        <w:t xml:space="preserve"> total of 126 (18 Public and 108 </w:t>
      </w:r>
      <w:r w:rsidR="001040D4">
        <w:rPr>
          <w:rFonts w:cs="Times New Roman"/>
        </w:rPr>
        <w:t>p</w:t>
      </w:r>
      <w:r w:rsidR="003E009B" w:rsidRPr="001040D4">
        <w:rPr>
          <w:rFonts w:cs="Times New Roman"/>
        </w:rPr>
        <w:t xml:space="preserve">rivate) supported facilities are yet to be included on DHIS 2. As a result, FP and other service delivery data from these facilities are not captured in the database. Starting in </w:t>
      </w:r>
      <w:r w:rsidR="001040D4">
        <w:rPr>
          <w:rFonts w:cs="Times New Roman"/>
        </w:rPr>
        <w:t>Q3</w:t>
      </w:r>
      <w:r w:rsidR="003E009B" w:rsidRPr="001040D4">
        <w:rPr>
          <w:rFonts w:cs="Times New Roman"/>
        </w:rPr>
        <w:t xml:space="preserve">, the project began to take active steps in mitigating the issue. </w:t>
      </w:r>
      <w:r w:rsidR="00E07B43">
        <w:rPr>
          <w:rFonts w:cs="Times New Roman"/>
        </w:rPr>
        <w:t xml:space="preserve">A </w:t>
      </w:r>
      <w:r w:rsidR="001040D4">
        <w:rPr>
          <w:rFonts w:cs="Times New Roman"/>
        </w:rPr>
        <w:t>solution</w:t>
      </w:r>
      <w:r w:rsidR="003E009B" w:rsidRPr="001040D4">
        <w:rPr>
          <w:rFonts w:cs="Times New Roman"/>
        </w:rPr>
        <w:t xml:space="preserve"> was to ensure that only eligible facilities listed on DHIS 2 were selected for trainings. SHOPS Plus also actively engaged the state and FMoH on the need to include the affected facilities to ensure comprehensive service data is captured. A list of 126 facilities has been forwarded to the </w:t>
      </w:r>
      <w:r w:rsidR="004156C5">
        <w:rPr>
          <w:rFonts w:cs="Times New Roman"/>
        </w:rPr>
        <w:t>DPRS</w:t>
      </w:r>
      <w:r w:rsidR="003E009B" w:rsidRPr="001040D4">
        <w:rPr>
          <w:rFonts w:cs="Times New Roman"/>
        </w:rPr>
        <w:t xml:space="preserve"> for action</w:t>
      </w:r>
      <w:r w:rsidR="001040D4">
        <w:rPr>
          <w:rFonts w:cs="Times New Roman"/>
        </w:rPr>
        <w:t xml:space="preserve">. The </w:t>
      </w:r>
      <w:r w:rsidR="003E009B" w:rsidRPr="001040D4">
        <w:rPr>
          <w:rFonts w:cs="Times New Roman"/>
        </w:rPr>
        <w:t>government promised to include the affected facilities once the state facility list update</w:t>
      </w:r>
      <w:r w:rsidR="001040D4">
        <w:rPr>
          <w:rFonts w:cs="Times New Roman"/>
        </w:rPr>
        <w:t xml:space="preserve"> is completed</w:t>
      </w:r>
      <w:r w:rsidR="003E009B" w:rsidRPr="001040D4">
        <w:rPr>
          <w:rFonts w:cs="Times New Roman"/>
        </w:rPr>
        <w:t>. SHOPS Plus will continue to follow</w:t>
      </w:r>
      <w:r w:rsidR="001040D4">
        <w:rPr>
          <w:rFonts w:cs="Times New Roman"/>
        </w:rPr>
        <w:t xml:space="preserve"> </w:t>
      </w:r>
      <w:r w:rsidR="003E009B" w:rsidRPr="001040D4">
        <w:rPr>
          <w:rFonts w:cs="Times New Roman"/>
        </w:rPr>
        <w:t>up with the DPRS on the issue.</w:t>
      </w:r>
    </w:p>
    <w:p w14:paraId="0186DF69" w14:textId="09CA7C0D" w:rsidR="00010150" w:rsidRPr="001040D4" w:rsidRDefault="0057208E" w:rsidP="001040D4">
      <w:pPr>
        <w:spacing w:before="0" w:after="160"/>
        <w:rPr>
          <w:rFonts w:cs="Times New Roman"/>
        </w:rPr>
      </w:pPr>
      <w:r w:rsidRPr="001040D4">
        <w:rPr>
          <w:rFonts w:cs="Times New Roman"/>
          <w:b/>
        </w:rPr>
        <w:t>Poor infrastructure</w:t>
      </w:r>
      <w:r w:rsidR="001040D4" w:rsidRPr="00BB7EC7">
        <w:rPr>
          <w:rFonts w:cs="Times New Roman"/>
          <w:b/>
        </w:rPr>
        <w:t>:</w:t>
      </w:r>
      <w:r w:rsidRPr="00BB7EC7">
        <w:rPr>
          <w:rFonts w:cs="Times New Roman"/>
          <w:b/>
        </w:rPr>
        <w:t xml:space="preserve"> </w:t>
      </w:r>
      <w:r w:rsidRPr="001040D4">
        <w:rPr>
          <w:rFonts w:cs="Times New Roman"/>
        </w:rPr>
        <w:t xml:space="preserve">In many supported facilities, providers face difficulty in </w:t>
      </w:r>
      <w:r w:rsidR="00583407" w:rsidRPr="001040D4">
        <w:rPr>
          <w:rFonts w:cs="Times New Roman"/>
        </w:rPr>
        <w:t>providing</w:t>
      </w:r>
      <w:r w:rsidRPr="001040D4">
        <w:rPr>
          <w:rFonts w:cs="Times New Roman"/>
        </w:rPr>
        <w:t xml:space="preserve"> quality services due </w:t>
      </w:r>
      <w:r w:rsidR="00DA331A" w:rsidRPr="001040D4">
        <w:rPr>
          <w:rFonts w:cs="Times New Roman"/>
        </w:rPr>
        <w:t xml:space="preserve">to </w:t>
      </w:r>
      <w:r w:rsidR="00C54F6E" w:rsidRPr="001040D4">
        <w:rPr>
          <w:rFonts w:cs="Times New Roman"/>
        </w:rPr>
        <w:t>lack of</w:t>
      </w:r>
      <w:r w:rsidR="00DA331A" w:rsidRPr="001040D4">
        <w:rPr>
          <w:rFonts w:cs="Times New Roman"/>
        </w:rPr>
        <w:t xml:space="preserve"> basic infrastructure</w:t>
      </w:r>
      <w:r w:rsidR="00FD7D40" w:rsidRPr="001040D4">
        <w:rPr>
          <w:rFonts w:cs="Times New Roman"/>
        </w:rPr>
        <w:t xml:space="preserve">, including leaking roofs, unavailability of </w:t>
      </w:r>
      <w:r w:rsidR="00C54F6E" w:rsidRPr="001040D4">
        <w:rPr>
          <w:rFonts w:cs="Times New Roman"/>
        </w:rPr>
        <w:t>toilet</w:t>
      </w:r>
      <w:r w:rsidR="00FD7D40" w:rsidRPr="001040D4">
        <w:rPr>
          <w:rFonts w:cs="Times New Roman"/>
        </w:rPr>
        <w:t xml:space="preserve"> facilities</w:t>
      </w:r>
      <w:r w:rsidR="004156C5">
        <w:rPr>
          <w:rFonts w:cs="Times New Roman"/>
        </w:rPr>
        <w:t>,</w:t>
      </w:r>
      <w:r w:rsidR="00C54F6E" w:rsidRPr="001040D4">
        <w:rPr>
          <w:rFonts w:cs="Times New Roman"/>
        </w:rPr>
        <w:t xml:space="preserve"> and lack of</w:t>
      </w:r>
      <w:r w:rsidR="00FD7D40" w:rsidRPr="001040D4">
        <w:rPr>
          <w:rFonts w:cs="Times New Roman"/>
        </w:rPr>
        <w:t xml:space="preserve"> water and </w:t>
      </w:r>
      <w:r w:rsidR="00DA331A" w:rsidRPr="001040D4">
        <w:rPr>
          <w:rFonts w:cs="Times New Roman"/>
        </w:rPr>
        <w:t xml:space="preserve">power supply. </w:t>
      </w:r>
      <w:r w:rsidR="00FD7D40" w:rsidRPr="001040D4">
        <w:rPr>
          <w:rFonts w:cs="Times New Roman"/>
        </w:rPr>
        <w:t>SHOPS Plus has continued to advocate to various state and LGA-level stakeholders, including community leaders</w:t>
      </w:r>
      <w:r w:rsidR="00936A95">
        <w:rPr>
          <w:rFonts w:cs="Times New Roman"/>
        </w:rPr>
        <w:t>,</w:t>
      </w:r>
      <w:r w:rsidR="00FD7D40" w:rsidRPr="001040D4">
        <w:rPr>
          <w:rFonts w:cs="Times New Roman"/>
        </w:rPr>
        <w:t xml:space="preserve"> to invest in improving the conditions in health facilities </w:t>
      </w:r>
      <w:r w:rsidR="00C54F6E" w:rsidRPr="001040D4">
        <w:rPr>
          <w:rFonts w:cs="Times New Roman"/>
        </w:rPr>
        <w:t>to enable health workers</w:t>
      </w:r>
      <w:r w:rsidR="004156C5">
        <w:rPr>
          <w:rFonts w:cs="Times New Roman"/>
        </w:rPr>
        <w:t xml:space="preserve"> to</w:t>
      </w:r>
      <w:r w:rsidR="00C54F6E" w:rsidRPr="001040D4">
        <w:rPr>
          <w:rFonts w:cs="Times New Roman"/>
        </w:rPr>
        <w:t xml:space="preserve"> deliver quality services in </w:t>
      </w:r>
      <w:r w:rsidR="00583407" w:rsidRPr="001040D4">
        <w:rPr>
          <w:rFonts w:cs="Times New Roman"/>
        </w:rPr>
        <w:t>accordance</w:t>
      </w:r>
      <w:r w:rsidR="00C54F6E" w:rsidRPr="001040D4">
        <w:rPr>
          <w:rFonts w:cs="Times New Roman"/>
        </w:rPr>
        <w:t xml:space="preserve"> with the training they </w:t>
      </w:r>
      <w:r w:rsidR="004156C5">
        <w:rPr>
          <w:rFonts w:cs="Times New Roman"/>
        </w:rPr>
        <w:t>received</w:t>
      </w:r>
      <w:r w:rsidR="00C54F6E" w:rsidRPr="001040D4">
        <w:rPr>
          <w:rFonts w:cs="Times New Roman"/>
        </w:rPr>
        <w:t xml:space="preserve">.  </w:t>
      </w:r>
      <w:r w:rsidR="00FD7D40" w:rsidRPr="001040D4">
        <w:rPr>
          <w:rFonts w:cs="Times New Roman"/>
        </w:rPr>
        <w:t xml:space="preserve"> </w:t>
      </w:r>
    </w:p>
    <w:p w14:paraId="0CE05BD7" w14:textId="52320E53" w:rsidR="00BB1771" w:rsidRPr="001040D4" w:rsidRDefault="001A1619" w:rsidP="001040D4">
      <w:pPr>
        <w:spacing w:before="0" w:after="160"/>
        <w:rPr>
          <w:rFonts w:cs="Times New Roman"/>
        </w:rPr>
      </w:pPr>
      <w:r w:rsidRPr="001040D4">
        <w:rPr>
          <w:rFonts w:cs="Times New Roman"/>
          <w:b/>
        </w:rPr>
        <w:t>Poor roads</w:t>
      </w:r>
      <w:r w:rsidR="00936A95">
        <w:rPr>
          <w:rFonts w:cs="Times New Roman"/>
          <w:b/>
        </w:rPr>
        <w:t>:</w:t>
      </w:r>
      <w:r w:rsidRPr="001040D4">
        <w:rPr>
          <w:rFonts w:cs="Times New Roman"/>
          <w:b/>
        </w:rPr>
        <w:t xml:space="preserve"> </w:t>
      </w:r>
      <w:r w:rsidRPr="001040D4">
        <w:rPr>
          <w:rFonts w:cs="Times New Roman"/>
        </w:rPr>
        <w:t xml:space="preserve">During the reporting period, some health facilities were not accessible due to floods and broken down bridges as a result of the rainy season. In these cases, trained providers </w:t>
      </w:r>
      <w:r w:rsidR="006D6B17" w:rsidRPr="001040D4">
        <w:rPr>
          <w:rFonts w:cs="Times New Roman"/>
        </w:rPr>
        <w:t>received their</w:t>
      </w:r>
      <w:r w:rsidRPr="001040D4">
        <w:rPr>
          <w:rFonts w:cs="Times New Roman"/>
        </w:rPr>
        <w:t xml:space="preserve"> PTFU</w:t>
      </w:r>
      <w:r w:rsidR="00936A95">
        <w:rPr>
          <w:rFonts w:cs="Times New Roman"/>
        </w:rPr>
        <w:t>s</w:t>
      </w:r>
      <w:r w:rsidRPr="001040D4">
        <w:rPr>
          <w:rFonts w:cs="Times New Roman"/>
        </w:rPr>
        <w:t xml:space="preserve"> and SS</w:t>
      </w:r>
      <w:r w:rsidR="00936A95">
        <w:rPr>
          <w:rFonts w:cs="Times New Roman"/>
        </w:rPr>
        <w:t>Vs</w:t>
      </w:r>
      <w:r w:rsidRPr="001040D4">
        <w:rPr>
          <w:rFonts w:cs="Times New Roman"/>
        </w:rPr>
        <w:t xml:space="preserve"> in </w:t>
      </w:r>
      <w:r w:rsidR="006D6B17" w:rsidRPr="001040D4">
        <w:rPr>
          <w:rFonts w:cs="Times New Roman"/>
        </w:rPr>
        <w:t>neighboring facilities that can be accessed by trainers, coaches</w:t>
      </w:r>
      <w:r w:rsidR="00936A95">
        <w:rPr>
          <w:rFonts w:cs="Times New Roman"/>
        </w:rPr>
        <w:t>,</w:t>
      </w:r>
      <w:r w:rsidR="006D6B17" w:rsidRPr="001040D4">
        <w:rPr>
          <w:rFonts w:cs="Times New Roman"/>
        </w:rPr>
        <w:t xml:space="preserve"> and FP supervisors. This helped to ease movement and ensured providers continued to receive support.  </w:t>
      </w:r>
    </w:p>
    <w:p w14:paraId="7CC3259A" w14:textId="746636AC" w:rsidR="003D6720" w:rsidRPr="001040D4" w:rsidRDefault="0066112D" w:rsidP="001040D4">
      <w:pPr>
        <w:shd w:val="clear" w:color="auto" w:fill="FFFFFF" w:themeFill="background1"/>
        <w:rPr>
          <w:rFonts w:cs="Times New Roman"/>
        </w:rPr>
      </w:pPr>
      <w:r w:rsidRPr="001040D4">
        <w:rPr>
          <w:rFonts w:cs="Times New Roman"/>
          <w:b/>
        </w:rPr>
        <w:t>Fragmented private sector</w:t>
      </w:r>
      <w:r w:rsidR="00936A95">
        <w:rPr>
          <w:rFonts w:cs="Times New Roman"/>
          <w:b/>
        </w:rPr>
        <w:t>:</w:t>
      </w:r>
      <w:r w:rsidR="003D6720" w:rsidRPr="001040D4">
        <w:rPr>
          <w:rFonts w:cs="Times New Roman"/>
        </w:rPr>
        <w:t xml:space="preserve"> </w:t>
      </w:r>
      <w:r w:rsidR="002A5FB4" w:rsidRPr="001040D4">
        <w:rPr>
          <w:rFonts w:cs="Times New Roman"/>
        </w:rPr>
        <w:t>In Akwa Ibom, there is only one private provider association for general medical practitioners</w:t>
      </w:r>
      <w:r w:rsidR="00936A95">
        <w:rPr>
          <w:rFonts w:cs="Times New Roman"/>
        </w:rPr>
        <w:t xml:space="preserve">, </w:t>
      </w:r>
      <w:r w:rsidR="00E07B43">
        <w:rPr>
          <w:rFonts w:cs="Times New Roman"/>
        </w:rPr>
        <w:t>the</w:t>
      </w:r>
      <w:r w:rsidR="00E07B43" w:rsidRPr="001040D4">
        <w:rPr>
          <w:rFonts w:cs="Times New Roman"/>
        </w:rPr>
        <w:t xml:space="preserve"> Association</w:t>
      </w:r>
      <w:r w:rsidR="002A5FB4" w:rsidRPr="001040D4">
        <w:rPr>
          <w:rFonts w:cs="Times New Roman"/>
        </w:rPr>
        <w:t xml:space="preserve"> of General M</w:t>
      </w:r>
      <w:r w:rsidR="005E0708">
        <w:rPr>
          <w:rFonts w:cs="Times New Roman"/>
        </w:rPr>
        <w:t xml:space="preserve">edical Practitioners of Nigeria, </w:t>
      </w:r>
      <w:r w:rsidR="003D6720" w:rsidRPr="001040D4">
        <w:rPr>
          <w:rFonts w:cs="Times New Roman"/>
        </w:rPr>
        <w:t>a</w:t>
      </w:r>
      <w:r w:rsidR="002A5FB4" w:rsidRPr="001040D4">
        <w:rPr>
          <w:rFonts w:cs="Times New Roman"/>
        </w:rPr>
        <w:t xml:space="preserve">nd most </w:t>
      </w:r>
      <w:r w:rsidR="003D6720" w:rsidRPr="001040D4">
        <w:rPr>
          <w:rFonts w:cs="Times New Roman"/>
        </w:rPr>
        <w:t xml:space="preserve">private medical practitioners </w:t>
      </w:r>
      <w:r w:rsidR="002A5FB4" w:rsidRPr="001040D4">
        <w:rPr>
          <w:rFonts w:cs="Times New Roman"/>
        </w:rPr>
        <w:t>are not members of this</w:t>
      </w:r>
      <w:r w:rsidR="003D6720" w:rsidRPr="001040D4">
        <w:rPr>
          <w:rFonts w:cs="Times New Roman"/>
        </w:rPr>
        <w:t xml:space="preserve"> association. </w:t>
      </w:r>
      <w:r w:rsidR="00181C46" w:rsidRPr="00181C46">
        <w:rPr>
          <w:rFonts w:cs="Times New Roman"/>
        </w:rPr>
        <w:t xml:space="preserve">There is </w:t>
      </w:r>
      <w:r w:rsidR="00263163">
        <w:rPr>
          <w:rFonts w:cs="Times New Roman"/>
        </w:rPr>
        <w:t xml:space="preserve">also </w:t>
      </w:r>
      <w:r w:rsidR="00181C46" w:rsidRPr="00181C46">
        <w:rPr>
          <w:rFonts w:cs="Times New Roman"/>
        </w:rPr>
        <w:t>n</w:t>
      </w:r>
      <w:r w:rsidR="00154E10">
        <w:rPr>
          <w:rFonts w:cs="Times New Roman"/>
        </w:rPr>
        <w:t>o association for private nurse/</w:t>
      </w:r>
      <w:r w:rsidR="00181C46" w:rsidRPr="00181C46">
        <w:rPr>
          <w:rFonts w:cs="Times New Roman"/>
        </w:rPr>
        <w:t>midwives</w:t>
      </w:r>
      <w:r w:rsidR="00154E10">
        <w:rPr>
          <w:rFonts w:cs="Times New Roman"/>
        </w:rPr>
        <w:t>,</w:t>
      </w:r>
      <w:r w:rsidR="00263163">
        <w:rPr>
          <w:rFonts w:cs="Times New Roman"/>
        </w:rPr>
        <w:t xml:space="preserve"> so </w:t>
      </w:r>
      <w:r w:rsidR="002D5B54">
        <w:rPr>
          <w:rFonts w:cs="Times New Roman"/>
        </w:rPr>
        <w:t>working with</w:t>
      </w:r>
      <w:r w:rsidR="00263163">
        <w:rPr>
          <w:rFonts w:cs="Times New Roman"/>
        </w:rPr>
        <w:t xml:space="preserve"> private providers is usually uncoordinated and fragmented</w:t>
      </w:r>
      <w:r w:rsidR="00181C46" w:rsidRPr="00181C46">
        <w:rPr>
          <w:rFonts w:cs="Times New Roman"/>
        </w:rPr>
        <w:t xml:space="preserve">. </w:t>
      </w:r>
      <w:r w:rsidR="002A5FB4" w:rsidRPr="001040D4">
        <w:rPr>
          <w:rFonts w:cs="Times New Roman"/>
        </w:rPr>
        <w:t>SHOPS Plus engaged with the few members of</w:t>
      </w:r>
      <w:r w:rsidR="003D6720" w:rsidRPr="001040D4">
        <w:rPr>
          <w:rFonts w:cs="Times New Roman"/>
        </w:rPr>
        <w:t xml:space="preserve"> the association </w:t>
      </w:r>
      <w:r w:rsidR="002A5FB4" w:rsidRPr="001040D4">
        <w:rPr>
          <w:rFonts w:cs="Times New Roman"/>
        </w:rPr>
        <w:t>and also connected with individual private facilities including those led by nurse</w:t>
      </w:r>
      <w:r w:rsidR="00936A95">
        <w:rPr>
          <w:rFonts w:cs="Times New Roman"/>
        </w:rPr>
        <w:t>/</w:t>
      </w:r>
      <w:r w:rsidR="002A5FB4" w:rsidRPr="001040D4">
        <w:rPr>
          <w:rFonts w:cs="Times New Roman"/>
        </w:rPr>
        <w:t xml:space="preserve">midwives. In addition, the project engaged </w:t>
      </w:r>
      <w:r w:rsidR="007D0B2D" w:rsidRPr="001040D4">
        <w:rPr>
          <w:rFonts w:cs="Times New Roman"/>
        </w:rPr>
        <w:t>the state chapter of the National Association of Nige</w:t>
      </w:r>
      <w:r w:rsidR="005E0708">
        <w:rPr>
          <w:rFonts w:cs="Times New Roman"/>
        </w:rPr>
        <w:t>rian Nurses and Midwives</w:t>
      </w:r>
      <w:r w:rsidR="00154E10">
        <w:rPr>
          <w:rFonts w:cs="Times New Roman"/>
        </w:rPr>
        <w:t>, whose members include</w:t>
      </w:r>
      <w:r w:rsidR="007D0B2D" w:rsidRPr="001040D4">
        <w:rPr>
          <w:rFonts w:cs="Times New Roman"/>
        </w:rPr>
        <w:t xml:space="preserve"> </w:t>
      </w:r>
      <w:r w:rsidR="00BD37B1" w:rsidRPr="001040D4">
        <w:rPr>
          <w:rFonts w:cs="Times New Roman"/>
        </w:rPr>
        <w:t>those in the private sector</w:t>
      </w:r>
      <w:r w:rsidR="00154E10">
        <w:rPr>
          <w:rFonts w:cs="Times New Roman"/>
        </w:rPr>
        <w:t>,</w:t>
      </w:r>
      <w:r w:rsidR="00BD37B1" w:rsidRPr="001040D4">
        <w:rPr>
          <w:rFonts w:cs="Times New Roman"/>
        </w:rPr>
        <w:t xml:space="preserve"> to </w:t>
      </w:r>
      <w:r w:rsidR="007D0B2D" w:rsidRPr="001040D4">
        <w:rPr>
          <w:rFonts w:cs="Times New Roman"/>
        </w:rPr>
        <w:t xml:space="preserve">identify and reach out to additional private providers that were supported.  </w:t>
      </w:r>
    </w:p>
    <w:p w14:paraId="25997766" w14:textId="3BCC3FD3" w:rsidR="0066112D" w:rsidRPr="001040D4" w:rsidRDefault="00074C35" w:rsidP="001040D4">
      <w:pPr>
        <w:spacing w:before="0" w:after="160"/>
        <w:rPr>
          <w:rFonts w:cs="Times New Roman"/>
        </w:rPr>
      </w:pPr>
      <w:r w:rsidRPr="001040D4">
        <w:rPr>
          <w:rFonts w:cs="Times New Roman"/>
          <w:b/>
        </w:rPr>
        <w:t>Security</w:t>
      </w:r>
      <w:r w:rsidR="00936A95">
        <w:rPr>
          <w:rFonts w:cs="Times New Roman"/>
          <w:b/>
        </w:rPr>
        <w:t>:</w:t>
      </w:r>
      <w:r w:rsidRPr="001040D4">
        <w:rPr>
          <w:rFonts w:cs="Times New Roman"/>
        </w:rPr>
        <w:t xml:space="preserve"> </w:t>
      </w:r>
      <w:r w:rsidR="00426852" w:rsidRPr="001040D4">
        <w:rPr>
          <w:rFonts w:cs="Times New Roman"/>
        </w:rPr>
        <w:t>During the reporting period, there were reported cases of banditry, kidnaping</w:t>
      </w:r>
      <w:r w:rsidR="00426852">
        <w:rPr>
          <w:rFonts w:cs="Times New Roman"/>
        </w:rPr>
        <w:t>,</w:t>
      </w:r>
      <w:r w:rsidR="00426852" w:rsidRPr="001040D4">
        <w:rPr>
          <w:rFonts w:cs="Times New Roman"/>
        </w:rPr>
        <w:t xml:space="preserve"> and communal clashes in some supported states. In Plateau, there was a robbery incident that affected a </w:t>
      </w:r>
      <w:r w:rsidR="00426852">
        <w:rPr>
          <w:rFonts w:cs="Times New Roman"/>
        </w:rPr>
        <w:t xml:space="preserve">SHOPS Plus trained </w:t>
      </w:r>
      <w:r w:rsidR="00426852" w:rsidRPr="001040D4">
        <w:rPr>
          <w:rFonts w:cs="Times New Roman"/>
        </w:rPr>
        <w:t>provider in Riyom LGA</w:t>
      </w:r>
      <w:r w:rsidR="00426852">
        <w:rPr>
          <w:rFonts w:cs="Times New Roman"/>
        </w:rPr>
        <w:t>,</w:t>
      </w:r>
      <w:r w:rsidR="00426852" w:rsidRPr="001040D4">
        <w:rPr>
          <w:rFonts w:cs="Times New Roman"/>
        </w:rPr>
        <w:t xml:space="preserve"> while the son of a</w:t>
      </w:r>
      <w:r w:rsidR="00426852">
        <w:rPr>
          <w:rFonts w:cs="Times New Roman"/>
        </w:rPr>
        <w:t>nother trained provider was kidnapped in</w:t>
      </w:r>
      <w:r w:rsidR="00426852" w:rsidRPr="001040D4">
        <w:rPr>
          <w:rFonts w:cs="Times New Roman"/>
        </w:rPr>
        <w:t xml:space="preserve"> Bokkos LGA. In the FCT</w:t>
      </w:r>
      <w:r w:rsidR="00426852">
        <w:rPr>
          <w:rFonts w:cs="Times New Roman"/>
        </w:rPr>
        <w:t>,</w:t>
      </w:r>
      <w:r w:rsidR="00426852" w:rsidRPr="001040D4">
        <w:rPr>
          <w:rFonts w:cs="Times New Roman"/>
        </w:rPr>
        <w:t xml:space="preserve"> </w:t>
      </w:r>
      <w:r w:rsidR="00426852">
        <w:rPr>
          <w:rFonts w:cs="Times New Roman"/>
        </w:rPr>
        <w:t>three providers</w:t>
      </w:r>
      <w:r w:rsidR="00426852" w:rsidRPr="001040D4">
        <w:rPr>
          <w:rFonts w:cs="Times New Roman"/>
        </w:rPr>
        <w:t xml:space="preserve"> were kidnapped and released after payment of ransom by their families</w:t>
      </w:r>
      <w:r w:rsidR="00426852">
        <w:rPr>
          <w:rFonts w:cs="Times New Roman"/>
        </w:rPr>
        <w:t>.</w:t>
      </w:r>
      <w:r w:rsidR="00426852" w:rsidRPr="001040D4">
        <w:rPr>
          <w:rFonts w:cs="Times New Roman"/>
        </w:rPr>
        <w:t xml:space="preserve"> </w:t>
      </w:r>
      <w:r w:rsidR="00426852">
        <w:rPr>
          <w:rFonts w:cs="Times New Roman"/>
        </w:rPr>
        <w:t>T</w:t>
      </w:r>
      <w:r w:rsidR="00426852" w:rsidRPr="001040D4">
        <w:rPr>
          <w:rFonts w:cs="Times New Roman"/>
        </w:rPr>
        <w:t xml:space="preserve">hese incidences have affected service provision and also limited the scope of supervision and </w:t>
      </w:r>
      <w:r w:rsidR="00426852">
        <w:rPr>
          <w:rFonts w:cs="Times New Roman"/>
        </w:rPr>
        <w:t>coaching</w:t>
      </w:r>
      <w:r w:rsidR="00426852" w:rsidRPr="001040D4">
        <w:rPr>
          <w:rFonts w:cs="Times New Roman"/>
        </w:rPr>
        <w:t xml:space="preserve"> during </w:t>
      </w:r>
      <w:r w:rsidR="00426852">
        <w:rPr>
          <w:rFonts w:cs="Times New Roman"/>
        </w:rPr>
        <w:t xml:space="preserve">PTFUs and SSVs </w:t>
      </w:r>
      <w:r w:rsidR="00426852" w:rsidRPr="001040D4">
        <w:rPr>
          <w:rFonts w:cs="Times New Roman"/>
        </w:rPr>
        <w:t xml:space="preserve">around the </w:t>
      </w:r>
      <w:r w:rsidR="00426852">
        <w:rPr>
          <w:rFonts w:cs="Times New Roman"/>
        </w:rPr>
        <w:t>crisis areas</w:t>
      </w:r>
      <w:r w:rsidR="00426852" w:rsidRPr="001040D4">
        <w:rPr>
          <w:rFonts w:cs="Times New Roman"/>
        </w:rPr>
        <w:t xml:space="preserve">. To </w:t>
      </w:r>
      <w:r w:rsidR="00426852">
        <w:rPr>
          <w:rFonts w:cs="Times New Roman"/>
        </w:rPr>
        <w:t xml:space="preserve">ensure safety of staff and trainers, </w:t>
      </w:r>
      <w:r w:rsidR="00426852" w:rsidRPr="001040D4">
        <w:rPr>
          <w:rFonts w:cs="Times New Roman"/>
        </w:rPr>
        <w:t>the project worked with LGAs and hosting institutions to provide security personnel during SHOPS Plus supported activities. The project is liaising with state security structures to plan site visits for PTFU</w:t>
      </w:r>
      <w:r w:rsidR="00426852">
        <w:rPr>
          <w:rFonts w:cs="Times New Roman"/>
        </w:rPr>
        <w:t>s</w:t>
      </w:r>
      <w:r w:rsidR="00426852" w:rsidRPr="001040D4">
        <w:rPr>
          <w:rFonts w:cs="Times New Roman"/>
        </w:rPr>
        <w:t>, SSVs</w:t>
      </w:r>
      <w:r w:rsidR="00426852">
        <w:rPr>
          <w:rFonts w:cs="Times New Roman"/>
        </w:rPr>
        <w:t>,</w:t>
      </w:r>
      <w:r w:rsidR="00426852" w:rsidRPr="001040D4">
        <w:rPr>
          <w:rFonts w:cs="Times New Roman"/>
        </w:rPr>
        <w:t xml:space="preserve"> and data validation</w:t>
      </w:r>
      <w:r w:rsidR="00426852">
        <w:rPr>
          <w:rFonts w:cs="Times New Roman"/>
        </w:rPr>
        <w:t xml:space="preserve"> meetings.</w:t>
      </w:r>
    </w:p>
    <w:p w14:paraId="304C1982" w14:textId="51D206CD" w:rsidR="00E736A4" w:rsidRPr="001040D4" w:rsidRDefault="00EA0AEF" w:rsidP="001040D4">
      <w:pPr>
        <w:spacing w:before="0" w:after="160"/>
        <w:rPr>
          <w:rFonts w:cs="Times New Roman"/>
          <w:color w:val="FF0000"/>
        </w:rPr>
      </w:pPr>
      <w:r w:rsidRPr="001040D4">
        <w:rPr>
          <w:rFonts w:cs="Times New Roman"/>
          <w:b/>
        </w:rPr>
        <w:t xml:space="preserve">Implementing </w:t>
      </w:r>
      <w:r w:rsidR="00912A7E" w:rsidRPr="001040D4">
        <w:rPr>
          <w:rFonts w:cs="Times New Roman"/>
          <w:b/>
        </w:rPr>
        <w:t xml:space="preserve">the </w:t>
      </w:r>
      <w:r w:rsidRPr="001040D4">
        <w:rPr>
          <w:rFonts w:cs="Times New Roman"/>
          <w:b/>
        </w:rPr>
        <w:t>digital health intervention</w:t>
      </w:r>
      <w:r w:rsidR="00936A95">
        <w:rPr>
          <w:rFonts w:cs="Times New Roman"/>
          <w:b/>
        </w:rPr>
        <w:t>:</w:t>
      </w:r>
      <w:r w:rsidRPr="001040D4">
        <w:rPr>
          <w:rFonts w:cs="Times New Roman"/>
        </w:rPr>
        <w:t xml:space="preserve"> </w:t>
      </w:r>
      <w:r w:rsidR="00912A7E" w:rsidRPr="001040D4">
        <w:rPr>
          <w:rFonts w:cs="Times New Roman"/>
        </w:rPr>
        <w:t>In Year 2, SHOPS Plus faced an obstacle during</w:t>
      </w:r>
      <w:r w:rsidR="000F567C" w:rsidRPr="001040D4">
        <w:rPr>
          <w:rFonts w:cs="Times New Roman"/>
        </w:rPr>
        <w:t xml:space="preserve"> the retrospective distribution of Airtel SIM cards to providers who </w:t>
      </w:r>
      <w:r w:rsidR="00154E10">
        <w:rPr>
          <w:rFonts w:cs="Times New Roman"/>
        </w:rPr>
        <w:t>had already</w:t>
      </w:r>
      <w:r w:rsidR="000F567C" w:rsidRPr="001040D4">
        <w:rPr>
          <w:rFonts w:cs="Times New Roman"/>
        </w:rPr>
        <w:t xml:space="preserve"> been trained. This process was cumbersome because of the legal process required in Nigeria to validate SIM cards. Cards, once distributed, must be activated and then used within a 48 hour period. If the SIM card is not used within that window, the card remains inactive. This was particularly challenging since most providers in Cohort 1 had already been trained and </w:t>
      </w:r>
      <w:r w:rsidR="00936A95">
        <w:rPr>
          <w:rFonts w:cs="Times New Roman"/>
        </w:rPr>
        <w:t>therefore were</w:t>
      </w:r>
      <w:r w:rsidR="000F567C" w:rsidRPr="001040D4">
        <w:rPr>
          <w:rFonts w:cs="Times New Roman"/>
        </w:rPr>
        <w:t xml:space="preserve"> not accessible in one place at one time. Despite significant technical support from Airtel, this process has significantly delayed the effective use of the Airtel SIM cards for proactive on-demand access of the 3-2-1 system. This likely accounts for the lower number of callers than anticipated. </w:t>
      </w:r>
      <w:r w:rsidR="00936A95">
        <w:rPr>
          <w:rFonts w:cs="Times New Roman"/>
        </w:rPr>
        <w:t>However, this</w:t>
      </w:r>
      <w:r w:rsidR="00912A7E" w:rsidRPr="001040D4">
        <w:rPr>
          <w:rFonts w:cs="Times New Roman"/>
        </w:rPr>
        <w:t xml:space="preserve"> does not</w:t>
      </w:r>
      <w:r w:rsidR="000F567C" w:rsidRPr="001040D4">
        <w:rPr>
          <w:rFonts w:cs="Times New Roman"/>
        </w:rPr>
        <w:t xml:space="preserve"> affect the push content which can be sent to any phone number regardless of operator. </w:t>
      </w:r>
      <w:r w:rsidR="00E736A4" w:rsidRPr="001040D4">
        <w:rPr>
          <w:rFonts w:cs="Times New Roman"/>
        </w:rPr>
        <w:t>O</w:t>
      </w:r>
      <w:r w:rsidR="000F567C" w:rsidRPr="001040D4">
        <w:rPr>
          <w:rFonts w:cs="Times New Roman"/>
        </w:rPr>
        <w:t xml:space="preserve">ccasional outages </w:t>
      </w:r>
      <w:r w:rsidR="00E736A4" w:rsidRPr="001040D4">
        <w:rPr>
          <w:rFonts w:cs="Times New Roman"/>
        </w:rPr>
        <w:t xml:space="preserve">were also </w:t>
      </w:r>
      <w:r w:rsidR="000F567C" w:rsidRPr="001040D4">
        <w:rPr>
          <w:rFonts w:cs="Times New Roman"/>
        </w:rPr>
        <w:t>experienced by the mobile network operators</w:t>
      </w:r>
      <w:r w:rsidR="00E736A4" w:rsidRPr="001040D4">
        <w:rPr>
          <w:rFonts w:cs="Times New Roman"/>
        </w:rPr>
        <w:t xml:space="preserve"> which caused </w:t>
      </w:r>
      <w:r w:rsidR="000F567C" w:rsidRPr="001040D4">
        <w:rPr>
          <w:rFonts w:cs="Times New Roman"/>
        </w:rPr>
        <w:t xml:space="preserve">the push calls </w:t>
      </w:r>
      <w:r w:rsidR="00E736A4" w:rsidRPr="001040D4">
        <w:rPr>
          <w:rFonts w:cs="Times New Roman"/>
        </w:rPr>
        <w:t xml:space="preserve">to </w:t>
      </w:r>
      <w:r w:rsidR="000F567C" w:rsidRPr="001040D4">
        <w:rPr>
          <w:rFonts w:cs="Times New Roman"/>
        </w:rPr>
        <w:t>bounc</w:t>
      </w:r>
      <w:r w:rsidR="00E736A4" w:rsidRPr="001040D4">
        <w:rPr>
          <w:rFonts w:cs="Times New Roman"/>
        </w:rPr>
        <w:t>e</w:t>
      </w:r>
      <w:r w:rsidR="000F567C" w:rsidRPr="001040D4">
        <w:rPr>
          <w:rFonts w:cs="Times New Roman"/>
        </w:rPr>
        <w:t xml:space="preserve"> and not </w:t>
      </w:r>
      <w:r w:rsidR="00936A95">
        <w:rPr>
          <w:rFonts w:cs="Times New Roman"/>
        </w:rPr>
        <w:t xml:space="preserve">be </w:t>
      </w:r>
      <w:r w:rsidR="000F567C" w:rsidRPr="001040D4">
        <w:rPr>
          <w:rFonts w:cs="Times New Roman"/>
        </w:rPr>
        <w:t xml:space="preserve">received by the intended providers. </w:t>
      </w:r>
      <w:r w:rsidR="00936A95">
        <w:rPr>
          <w:rFonts w:cs="Times New Roman"/>
        </w:rPr>
        <w:t>Therefore, we</w:t>
      </w:r>
      <w:r w:rsidR="000F567C" w:rsidRPr="001040D4">
        <w:rPr>
          <w:rFonts w:cs="Times New Roman"/>
        </w:rPr>
        <w:t xml:space="preserve"> had to push out several rounds of these calls, which delayed the program by a couple of weeks. Similar to the previous challenge, this obstacle is unfortunately beyond the control of SHOPS Plus, Viamo, and often even Airtel.</w:t>
      </w:r>
    </w:p>
    <w:p w14:paraId="262CACC9" w14:textId="5D1F95EB" w:rsidR="00921010" w:rsidRPr="00CB4712" w:rsidRDefault="00711AA5" w:rsidP="0059660B">
      <w:pPr>
        <w:pStyle w:val="Heading2"/>
        <w:spacing w:before="0" w:after="160"/>
        <w:rPr>
          <w:rFonts w:asciiTheme="majorHAnsi" w:hAnsiTheme="majorHAnsi"/>
        </w:rPr>
      </w:pPr>
      <w:bookmarkStart w:id="20" w:name="_Toc23434111"/>
      <w:r>
        <w:rPr>
          <w:rFonts w:asciiTheme="majorHAnsi" w:hAnsiTheme="majorHAnsi"/>
        </w:rPr>
        <w:t>2.4</w:t>
      </w:r>
      <w:r w:rsidR="008D6547" w:rsidRPr="00CB4712">
        <w:rPr>
          <w:rFonts w:asciiTheme="majorHAnsi" w:hAnsiTheme="majorHAnsi"/>
        </w:rPr>
        <w:t xml:space="preserve"> Monitoring, Evaluation, and Learning (MEL) Plan Update</w:t>
      </w:r>
      <w:bookmarkEnd w:id="20"/>
      <w:r w:rsidR="008D6547" w:rsidRPr="00CB4712">
        <w:rPr>
          <w:rFonts w:asciiTheme="majorHAnsi" w:hAnsiTheme="majorHAnsi"/>
        </w:rPr>
        <w:t xml:space="preserve"> </w:t>
      </w:r>
    </w:p>
    <w:p w14:paraId="6F9FD87C" w14:textId="3CA1E7E2" w:rsidR="00936A95" w:rsidRPr="00E97F05" w:rsidRDefault="00E97F05" w:rsidP="00936A95">
      <w:pPr>
        <w:spacing w:before="0"/>
      </w:pPr>
      <w:r w:rsidRPr="00E97F05">
        <w:t xml:space="preserve">In </w:t>
      </w:r>
      <w:r w:rsidR="00936A95">
        <w:t>Q1 and Q2 of Y2</w:t>
      </w:r>
      <w:r w:rsidRPr="00E97F05">
        <w:t>, SHOPS Plus revised the activity monitoring, evaluation and learning (AMEL) plan in line with discussions</w:t>
      </w:r>
      <w:r>
        <w:t xml:space="preserve"> with the mission. The</w:t>
      </w:r>
      <w:r w:rsidRPr="00E97F05">
        <w:t xml:space="preserve"> revisions include</w:t>
      </w:r>
      <w:r w:rsidR="00936A95">
        <w:t>d the following:</w:t>
      </w:r>
    </w:p>
    <w:p w14:paraId="12478FAB" w14:textId="640FCF5D" w:rsidR="00E97F05" w:rsidRPr="00E97F05" w:rsidRDefault="00E97F05" w:rsidP="00E97F05">
      <w:pPr>
        <w:numPr>
          <w:ilvl w:val="0"/>
          <w:numId w:val="43"/>
        </w:numPr>
        <w:spacing w:before="0" w:after="0"/>
      </w:pPr>
      <w:r w:rsidRPr="00E97F05">
        <w:t xml:space="preserve">Adding an indicator on </w:t>
      </w:r>
      <w:r w:rsidR="00936A95">
        <w:t xml:space="preserve">the </w:t>
      </w:r>
      <w:r w:rsidRPr="00E97F05">
        <w:t xml:space="preserve">number of clients counseled </w:t>
      </w:r>
      <w:r w:rsidR="00936A95">
        <w:t>on FP</w:t>
      </w:r>
    </w:p>
    <w:p w14:paraId="5E5F5701" w14:textId="033ADC92" w:rsidR="00E97F05" w:rsidRPr="00E97F05" w:rsidRDefault="00E97F05" w:rsidP="00154E10">
      <w:pPr>
        <w:numPr>
          <w:ilvl w:val="0"/>
          <w:numId w:val="43"/>
        </w:numPr>
        <w:spacing w:before="0" w:after="0"/>
      </w:pPr>
      <w:r w:rsidRPr="00E97F05">
        <w:t xml:space="preserve">Disaggregating the indicator on </w:t>
      </w:r>
      <w:r w:rsidR="00936A95">
        <w:t>providers</w:t>
      </w:r>
      <w:r w:rsidRPr="00E97F05">
        <w:t xml:space="preserve"> certified into those certified on </w:t>
      </w:r>
      <w:r w:rsidR="00936A95">
        <w:t>IUD insertion</w:t>
      </w:r>
      <w:r w:rsidRPr="00E97F05">
        <w:t xml:space="preserve"> </w:t>
      </w:r>
      <w:r>
        <w:t xml:space="preserve">and those certified </w:t>
      </w:r>
      <w:r w:rsidR="00936A95">
        <w:t>on implant insertion</w:t>
      </w:r>
    </w:p>
    <w:p w14:paraId="3019CDBB" w14:textId="312664A6" w:rsidR="00E97F05" w:rsidRPr="00154E10" w:rsidRDefault="00E97F05" w:rsidP="00154E10">
      <w:pPr>
        <w:rPr>
          <w:rFonts w:asciiTheme="majorHAnsi" w:hAnsiTheme="majorHAnsi"/>
        </w:rPr>
      </w:pPr>
      <w:r w:rsidRPr="00E97F05">
        <w:t xml:space="preserve">Further MEL activities updates are provided below: </w:t>
      </w:r>
      <w:r w:rsidRPr="00E97F05">
        <w:rPr>
          <w:rFonts w:asciiTheme="majorHAnsi" w:hAnsiTheme="majorHAnsi"/>
        </w:rPr>
        <w:t xml:space="preserve"> </w:t>
      </w:r>
    </w:p>
    <w:p w14:paraId="30BA9F04" w14:textId="77777777" w:rsidR="00E97F05" w:rsidRPr="00E97F05" w:rsidRDefault="00E97F05" w:rsidP="00154E10">
      <w:pPr>
        <w:numPr>
          <w:ilvl w:val="0"/>
          <w:numId w:val="2"/>
        </w:numPr>
        <w:pBdr>
          <w:top w:val="nil"/>
          <w:left w:val="nil"/>
          <w:bottom w:val="nil"/>
          <w:right w:val="nil"/>
          <w:between w:val="nil"/>
        </w:pBdr>
        <w:spacing w:before="0" w:after="160"/>
        <w:rPr>
          <w:rFonts w:asciiTheme="majorHAnsi" w:hAnsiTheme="majorHAnsi"/>
          <w:b/>
          <w:color w:val="000000"/>
        </w:rPr>
      </w:pPr>
      <w:r w:rsidRPr="00E97F05">
        <w:rPr>
          <w:rFonts w:asciiTheme="majorHAnsi" w:hAnsiTheme="majorHAnsi"/>
          <w:b/>
          <w:color w:val="000000"/>
        </w:rPr>
        <w:t>Monitoring and Evaluation activities</w:t>
      </w:r>
    </w:p>
    <w:p w14:paraId="02731D1F" w14:textId="77777777" w:rsidR="00E97F05" w:rsidRPr="00E97F05" w:rsidRDefault="00E97F05" w:rsidP="00E97F05">
      <w:pPr>
        <w:pBdr>
          <w:top w:val="nil"/>
          <w:left w:val="nil"/>
          <w:bottom w:val="nil"/>
          <w:right w:val="nil"/>
          <w:between w:val="nil"/>
        </w:pBdr>
        <w:spacing w:before="0" w:after="160"/>
        <w:rPr>
          <w:rFonts w:asciiTheme="majorHAnsi" w:hAnsiTheme="majorHAnsi"/>
          <w:color w:val="000000"/>
        </w:rPr>
      </w:pPr>
      <w:r w:rsidRPr="00E97F05">
        <w:rPr>
          <w:rFonts w:asciiTheme="majorHAnsi" w:hAnsiTheme="majorHAnsi"/>
          <w:b/>
          <w:color w:val="000000"/>
        </w:rPr>
        <w:t>Service level data collection</w:t>
      </w:r>
      <w:r w:rsidRPr="00E97F05">
        <w:rPr>
          <w:rFonts w:asciiTheme="majorHAnsi" w:hAnsiTheme="majorHAnsi"/>
          <w:color w:val="000000"/>
        </w:rPr>
        <w:t>: Facility staff document FP service data on the prescribed GON NHMIS registers and submit a summary of the information (using the monthly NHMIS summary form) for the immediate past month to the LGA M&amp;E officer before the 14</w:t>
      </w:r>
      <w:r w:rsidRPr="00E97F05">
        <w:rPr>
          <w:rFonts w:asciiTheme="majorHAnsi" w:hAnsiTheme="majorHAnsi"/>
          <w:color w:val="000000"/>
          <w:vertAlign w:val="superscript"/>
        </w:rPr>
        <w:t>th</w:t>
      </w:r>
      <w:r w:rsidRPr="00E97F05">
        <w:rPr>
          <w:rFonts w:asciiTheme="majorHAnsi" w:hAnsiTheme="majorHAnsi"/>
          <w:color w:val="000000"/>
        </w:rPr>
        <w:t xml:space="preserve"> of the following month (e.g., January data is submitted before the 14</w:t>
      </w:r>
      <w:r w:rsidRPr="00E97F05">
        <w:rPr>
          <w:rFonts w:asciiTheme="majorHAnsi" w:hAnsiTheme="majorHAnsi"/>
          <w:color w:val="000000"/>
          <w:vertAlign w:val="superscript"/>
        </w:rPr>
        <w:t>th</w:t>
      </w:r>
      <w:r w:rsidRPr="00E97F05">
        <w:rPr>
          <w:rFonts w:asciiTheme="majorHAnsi" w:hAnsiTheme="majorHAnsi"/>
          <w:color w:val="000000"/>
        </w:rPr>
        <w:t xml:space="preserve"> of February).</w:t>
      </w:r>
    </w:p>
    <w:p w14:paraId="1530D860" w14:textId="77777777" w:rsidR="00E97F05" w:rsidRPr="00E97F05" w:rsidRDefault="00E97F05" w:rsidP="00E97F05">
      <w:pPr>
        <w:spacing w:before="0" w:after="160"/>
        <w:rPr>
          <w:rFonts w:asciiTheme="majorHAnsi" w:hAnsiTheme="majorHAnsi"/>
        </w:rPr>
      </w:pPr>
      <w:r w:rsidRPr="00E97F05">
        <w:rPr>
          <w:rFonts w:asciiTheme="majorHAnsi" w:hAnsiTheme="majorHAnsi"/>
          <w:b/>
        </w:rPr>
        <w:t>Monthly data validation meetings</w:t>
      </w:r>
      <w:r w:rsidRPr="00E97F05">
        <w:rPr>
          <w:rFonts w:asciiTheme="majorHAnsi" w:hAnsiTheme="majorHAnsi"/>
        </w:rPr>
        <w:t xml:space="preserve">: The LGA HMIS officers receive the NHMIS summary forms from the facilities located in their LGA and enter the data into the national DHIS 2 platform. </w:t>
      </w:r>
    </w:p>
    <w:p w14:paraId="0DE99181" w14:textId="334543D0" w:rsidR="00E97F05" w:rsidRPr="00E97F05" w:rsidRDefault="00E97F05" w:rsidP="00E97F05">
      <w:pPr>
        <w:spacing w:before="0" w:after="160"/>
        <w:rPr>
          <w:rFonts w:asciiTheme="majorHAnsi" w:hAnsiTheme="majorHAnsi"/>
        </w:rPr>
      </w:pPr>
      <w:r w:rsidRPr="00E97F05">
        <w:rPr>
          <w:rFonts w:asciiTheme="majorHAnsi" w:hAnsiTheme="majorHAnsi"/>
        </w:rPr>
        <w:t xml:space="preserve">To ensure the quality of </w:t>
      </w:r>
      <w:r w:rsidR="00936A95">
        <w:rPr>
          <w:rFonts w:asciiTheme="majorHAnsi" w:hAnsiTheme="majorHAnsi"/>
        </w:rPr>
        <w:t>FP service delivery data</w:t>
      </w:r>
      <w:r w:rsidRPr="00E97F05">
        <w:rPr>
          <w:rFonts w:asciiTheme="majorHAnsi" w:hAnsiTheme="majorHAnsi"/>
        </w:rPr>
        <w:t xml:space="preserve"> available on </w:t>
      </w:r>
      <w:r w:rsidR="00154E10">
        <w:rPr>
          <w:rFonts w:asciiTheme="majorHAnsi" w:hAnsiTheme="majorHAnsi"/>
        </w:rPr>
        <w:t>DHIS 2</w:t>
      </w:r>
      <w:r w:rsidRPr="00E97F05">
        <w:rPr>
          <w:rFonts w:asciiTheme="majorHAnsi" w:hAnsiTheme="majorHAnsi"/>
        </w:rPr>
        <w:t xml:space="preserve"> from supported facilities, SHOPS Plus continues </w:t>
      </w:r>
      <w:r w:rsidR="00936A95">
        <w:rPr>
          <w:rFonts w:asciiTheme="majorHAnsi" w:hAnsiTheme="majorHAnsi"/>
        </w:rPr>
        <w:t xml:space="preserve">to support </w:t>
      </w:r>
      <w:r w:rsidRPr="00E97F05">
        <w:rPr>
          <w:rFonts w:asciiTheme="majorHAnsi" w:hAnsiTheme="majorHAnsi"/>
        </w:rPr>
        <w:t xml:space="preserve">data quality improvements in the existing GON data collection and reporting systems by </w:t>
      </w:r>
      <w:r>
        <w:rPr>
          <w:rFonts w:asciiTheme="majorHAnsi" w:hAnsiTheme="majorHAnsi"/>
        </w:rPr>
        <w:t>conducting</w:t>
      </w:r>
      <w:r w:rsidRPr="00E97F05">
        <w:rPr>
          <w:rFonts w:asciiTheme="majorHAnsi" w:hAnsiTheme="majorHAnsi"/>
        </w:rPr>
        <w:t xml:space="preserve"> monthly data validation meetings. </w:t>
      </w:r>
      <w:r w:rsidR="00072150">
        <w:rPr>
          <w:rFonts w:asciiTheme="majorHAnsi" w:hAnsiTheme="majorHAnsi"/>
        </w:rPr>
        <w:t>The project</w:t>
      </w:r>
      <w:r w:rsidRPr="00E97F05">
        <w:rPr>
          <w:rFonts w:asciiTheme="majorHAnsi" w:hAnsiTheme="majorHAnsi"/>
        </w:rPr>
        <w:t xml:space="preserve"> relies on this </w:t>
      </w:r>
      <w:r w:rsidR="003B213E">
        <w:rPr>
          <w:rFonts w:asciiTheme="majorHAnsi" w:hAnsiTheme="majorHAnsi"/>
        </w:rPr>
        <w:t>N</w:t>
      </w:r>
      <w:r w:rsidRPr="00E97F05">
        <w:rPr>
          <w:rFonts w:asciiTheme="majorHAnsi" w:hAnsiTheme="majorHAnsi"/>
        </w:rPr>
        <w:t>HMIS system for reporting service utilization from supported facilities in the target states. These data validation meetings</w:t>
      </w:r>
      <w:r w:rsidR="00E97BA5">
        <w:rPr>
          <w:rFonts w:asciiTheme="majorHAnsi" w:hAnsiTheme="majorHAnsi"/>
        </w:rPr>
        <w:t xml:space="preserve"> are used to review data from the previous month</w:t>
      </w:r>
      <w:r w:rsidRPr="00E97F05">
        <w:rPr>
          <w:rFonts w:asciiTheme="majorHAnsi" w:hAnsiTheme="majorHAnsi"/>
        </w:rPr>
        <w:t>,</w:t>
      </w:r>
      <w:r w:rsidR="00E97BA5">
        <w:rPr>
          <w:rFonts w:asciiTheme="majorHAnsi" w:hAnsiTheme="majorHAnsi"/>
        </w:rPr>
        <w:t xml:space="preserve"> and are</w:t>
      </w:r>
      <w:r w:rsidRPr="00E97F05">
        <w:rPr>
          <w:rFonts w:asciiTheme="majorHAnsi" w:hAnsiTheme="majorHAnsi"/>
        </w:rPr>
        <w:t xml:space="preserve"> usually held before the end of the second week of each month with the trained service providers in each LGA/LAC, the LGA/LAC FP coordinator, the LGA/LAC HMIS/M&amp;E officers, and a representative o</w:t>
      </w:r>
      <w:r w:rsidR="00E97BA5">
        <w:rPr>
          <w:rFonts w:asciiTheme="majorHAnsi" w:hAnsiTheme="majorHAnsi"/>
        </w:rPr>
        <w:t xml:space="preserve">f the state/FCT FP coordinator. </w:t>
      </w:r>
      <w:r w:rsidRPr="00E97F05">
        <w:rPr>
          <w:rFonts w:asciiTheme="majorHAnsi" w:hAnsiTheme="majorHAnsi"/>
        </w:rPr>
        <w:t xml:space="preserve">Facility staff trained by SHOPS Plus in each LGA/LAC usually bring their monthly summary forms and FP service registries to a venue (identified for their LGA). These documents are verified first through a peer review mechanism: under the supervision of the LGA/LAC FP coordinator and SHOPS Plus M&amp;E personnel, the facility staff will check the information in the monthly summary form for completeness and correctness (i.e., check if the data in the monthly summary form tallies with the data in the registries). Thereafter, the NHMIS monthly summary form undergoes further review by </w:t>
      </w:r>
      <w:r w:rsidR="003B213E">
        <w:rPr>
          <w:rFonts w:asciiTheme="majorHAnsi" w:hAnsiTheme="majorHAnsi"/>
        </w:rPr>
        <w:t xml:space="preserve">the </w:t>
      </w:r>
      <w:r w:rsidRPr="00E97F05">
        <w:rPr>
          <w:rFonts w:asciiTheme="majorHAnsi" w:hAnsiTheme="majorHAnsi"/>
        </w:rPr>
        <w:t xml:space="preserve">FP coordinators and HMIS/M&amp;E Officers during the meeting. If any wide variation (+/- 10%) is noticed in the service data for two consecutive months, the service provider is usually asked to explain why this happened. </w:t>
      </w:r>
    </w:p>
    <w:p w14:paraId="547FB5F0" w14:textId="540D7F90" w:rsidR="00E97F05" w:rsidRPr="00E97F05" w:rsidRDefault="00E97F05" w:rsidP="00E97F05">
      <w:pPr>
        <w:spacing w:before="0" w:after="160"/>
        <w:rPr>
          <w:rFonts w:asciiTheme="majorHAnsi" w:hAnsiTheme="majorHAnsi"/>
        </w:rPr>
      </w:pPr>
      <w:r w:rsidRPr="00E97F05">
        <w:rPr>
          <w:rFonts w:asciiTheme="majorHAnsi" w:hAnsiTheme="majorHAnsi"/>
        </w:rPr>
        <w:t xml:space="preserve">A checklist to document all the data quality checks conducted </w:t>
      </w:r>
      <w:r w:rsidR="00154E10">
        <w:rPr>
          <w:rFonts w:asciiTheme="majorHAnsi" w:hAnsiTheme="majorHAnsi"/>
        </w:rPr>
        <w:t>for</w:t>
      </w:r>
      <w:r w:rsidRPr="00E97F05">
        <w:rPr>
          <w:rFonts w:asciiTheme="majorHAnsi" w:hAnsiTheme="majorHAnsi"/>
        </w:rPr>
        <w:t xml:space="preserve"> each facility is completed and signed by the facility personnel and the LGA/LAC HMIS/M&amp;E officer</w:t>
      </w:r>
      <w:r w:rsidR="00154E10">
        <w:rPr>
          <w:rFonts w:asciiTheme="majorHAnsi" w:hAnsiTheme="majorHAnsi"/>
        </w:rPr>
        <w:t xml:space="preserve"> after the data validation meeting</w:t>
      </w:r>
      <w:r w:rsidRPr="00E97F05">
        <w:rPr>
          <w:rFonts w:asciiTheme="majorHAnsi" w:hAnsiTheme="majorHAnsi"/>
        </w:rPr>
        <w:t>. A copy i</w:t>
      </w:r>
      <w:r w:rsidR="00154E10">
        <w:rPr>
          <w:rFonts w:asciiTheme="majorHAnsi" w:hAnsiTheme="majorHAnsi"/>
        </w:rPr>
        <w:t>s also given to the provider as documented feedback</w:t>
      </w:r>
      <w:r w:rsidRPr="00E97F05">
        <w:rPr>
          <w:rFonts w:asciiTheme="majorHAnsi" w:hAnsiTheme="majorHAnsi"/>
        </w:rPr>
        <w:t xml:space="preserve">, while SHOPS Plus keeps a copy for record purposes. After the validation </w:t>
      </w:r>
      <w:r w:rsidR="00154E10">
        <w:rPr>
          <w:rFonts w:asciiTheme="majorHAnsi" w:hAnsiTheme="majorHAnsi"/>
        </w:rPr>
        <w:t>meeting, the</w:t>
      </w:r>
      <w:r w:rsidRPr="00E97F05">
        <w:rPr>
          <w:rFonts w:asciiTheme="majorHAnsi" w:hAnsiTheme="majorHAnsi"/>
        </w:rPr>
        <w:t xml:space="preserve"> providers send the original copy of the NHMIS summary form to the LGA HMIS/M&amp;E officer for entry into </w:t>
      </w:r>
      <w:r w:rsidR="003B213E">
        <w:rPr>
          <w:rFonts w:asciiTheme="majorHAnsi" w:hAnsiTheme="majorHAnsi"/>
        </w:rPr>
        <w:t>DHIS 2</w:t>
      </w:r>
      <w:r w:rsidRPr="00E97F05">
        <w:rPr>
          <w:rFonts w:asciiTheme="majorHAnsi" w:hAnsiTheme="majorHAnsi"/>
        </w:rPr>
        <w:t>.</w:t>
      </w:r>
    </w:p>
    <w:p w14:paraId="42739B3E" w14:textId="7B82CF85" w:rsidR="00E97F05" w:rsidRPr="00E97F05" w:rsidRDefault="00E97F05" w:rsidP="00E97F05">
      <w:pPr>
        <w:spacing w:before="0" w:after="160"/>
        <w:rPr>
          <w:rFonts w:asciiTheme="majorHAnsi" w:hAnsiTheme="majorHAnsi"/>
          <w:b/>
          <w:color w:val="000000"/>
        </w:rPr>
      </w:pPr>
      <w:r w:rsidRPr="00E97F05">
        <w:rPr>
          <w:rFonts w:asciiTheme="majorHAnsi" w:hAnsiTheme="majorHAnsi"/>
        </w:rPr>
        <w:t>To identify and address any observed transcription errors from data entry by the LGA HMIS/M&amp;E officers, SHOPS Plus M&amp;E staff usually compare the facility DHIS</w:t>
      </w:r>
      <w:r w:rsidR="00154E10">
        <w:rPr>
          <w:rFonts w:asciiTheme="majorHAnsi" w:hAnsiTheme="majorHAnsi"/>
        </w:rPr>
        <w:t xml:space="preserve"> 2 data from</w:t>
      </w:r>
      <w:r w:rsidRPr="00E97F05">
        <w:rPr>
          <w:rFonts w:asciiTheme="majorHAnsi" w:hAnsiTheme="majorHAnsi"/>
        </w:rPr>
        <w:t xml:space="preserve"> the previous month with the corresponding facility hard copy of the NHMIS form (brought by the facility staff to the validation meeting). All identified errors are passed to the LGA HMIS/M&amp;E officer for correction and re-entry in </w:t>
      </w:r>
      <w:r w:rsidR="003B213E">
        <w:rPr>
          <w:rFonts w:asciiTheme="majorHAnsi" w:hAnsiTheme="majorHAnsi"/>
        </w:rPr>
        <w:t>DHIS 2</w:t>
      </w:r>
      <w:r w:rsidRPr="00E97F05">
        <w:rPr>
          <w:rFonts w:asciiTheme="majorHAnsi" w:hAnsiTheme="majorHAnsi"/>
        </w:rPr>
        <w:t xml:space="preserve">. </w:t>
      </w:r>
    </w:p>
    <w:p w14:paraId="6817784E" w14:textId="54C7F619" w:rsidR="00E97F05" w:rsidRPr="00E97F05" w:rsidRDefault="00E97F05" w:rsidP="00E97F05">
      <w:pPr>
        <w:spacing w:before="0" w:after="160"/>
        <w:rPr>
          <w:rFonts w:asciiTheme="majorHAnsi" w:hAnsiTheme="majorHAnsi"/>
          <w:b/>
          <w:color w:val="000000"/>
        </w:rPr>
      </w:pPr>
      <w:r w:rsidRPr="00E97F05">
        <w:rPr>
          <w:rFonts w:asciiTheme="majorHAnsi" w:hAnsiTheme="majorHAnsi"/>
          <w:b/>
        </w:rPr>
        <w:t>Facility data entry into the NHMIS:</w:t>
      </w:r>
      <w:r w:rsidRPr="00E97F05">
        <w:rPr>
          <w:rFonts w:asciiTheme="majorHAnsi" w:hAnsiTheme="majorHAnsi"/>
          <w:color w:val="000000"/>
        </w:rPr>
        <w:t xml:space="preserve"> The LGA HMIS staff collects all the summary NHMIS forms (</w:t>
      </w:r>
      <w:r w:rsidR="003B213E" w:rsidRPr="00E97F05">
        <w:rPr>
          <w:rFonts w:asciiTheme="majorHAnsi" w:hAnsiTheme="majorHAnsi"/>
          <w:color w:val="000000"/>
        </w:rPr>
        <w:t>f</w:t>
      </w:r>
      <w:r w:rsidR="003B213E">
        <w:rPr>
          <w:rFonts w:asciiTheme="majorHAnsi" w:hAnsiTheme="majorHAnsi"/>
          <w:color w:val="000000"/>
        </w:rPr>
        <w:t>rom</w:t>
      </w:r>
      <w:r w:rsidR="003B213E" w:rsidRPr="00E97F05">
        <w:rPr>
          <w:rFonts w:asciiTheme="majorHAnsi" w:hAnsiTheme="majorHAnsi"/>
          <w:color w:val="000000"/>
        </w:rPr>
        <w:t xml:space="preserve"> </w:t>
      </w:r>
      <w:r w:rsidRPr="00E97F05">
        <w:rPr>
          <w:rFonts w:asciiTheme="majorHAnsi" w:hAnsiTheme="majorHAnsi"/>
          <w:color w:val="000000"/>
        </w:rPr>
        <w:t>the immediate past month) from the facilities in the LGA</w:t>
      </w:r>
      <w:r w:rsidR="003B213E">
        <w:rPr>
          <w:rFonts w:asciiTheme="majorHAnsi" w:hAnsiTheme="majorHAnsi"/>
          <w:color w:val="000000"/>
        </w:rPr>
        <w:t>/LAC</w:t>
      </w:r>
      <w:r w:rsidR="00154E10">
        <w:rPr>
          <w:rFonts w:asciiTheme="majorHAnsi" w:hAnsiTheme="majorHAnsi"/>
          <w:color w:val="000000"/>
        </w:rPr>
        <w:t xml:space="preserve"> and enters it into</w:t>
      </w:r>
      <w:r w:rsidRPr="00E97F05">
        <w:rPr>
          <w:rFonts w:asciiTheme="majorHAnsi" w:hAnsiTheme="majorHAnsi"/>
          <w:color w:val="000000"/>
        </w:rPr>
        <w:t xml:space="preserve"> DHIS</w:t>
      </w:r>
      <w:r w:rsidR="003B213E">
        <w:rPr>
          <w:rFonts w:asciiTheme="majorHAnsi" w:hAnsiTheme="majorHAnsi"/>
          <w:color w:val="000000"/>
        </w:rPr>
        <w:t xml:space="preserve"> 2</w:t>
      </w:r>
      <w:r w:rsidRPr="00E97F05">
        <w:rPr>
          <w:rFonts w:asciiTheme="majorHAnsi" w:hAnsiTheme="majorHAnsi"/>
          <w:color w:val="000000"/>
        </w:rPr>
        <w:t xml:space="preserve"> before the 26</w:t>
      </w:r>
      <w:r w:rsidRPr="00E97F05">
        <w:rPr>
          <w:rFonts w:asciiTheme="majorHAnsi" w:hAnsiTheme="majorHAnsi"/>
          <w:color w:val="000000"/>
          <w:vertAlign w:val="superscript"/>
        </w:rPr>
        <w:t>th</w:t>
      </w:r>
      <w:r w:rsidRPr="00E97F05">
        <w:rPr>
          <w:rFonts w:asciiTheme="majorHAnsi" w:hAnsiTheme="majorHAnsi"/>
          <w:color w:val="000000"/>
        </w:rPr>
        <w:t xml:space="preserve"> of the month. </w:t>
      </w:r>
    </w:p>
    <w:p w14:paraId="676F3FEB" w14:textId="4E419CA4" w:rsidR="00E97F05" w:rsidRPr="00E97F05" w:rsidRDefault="00E97F05" w:rsidP="00E97F05">
      <w:pPr>
        <w:spacing w:before="0" w:after="160"/>
        <w:rPr>
          <w:rFonts w:asciiTheme="majorHAnsi" w:hAnsiTheme="majorHAnsi"/>
          <w:b/>
        </w:rPr>
      </w:pPr>
      <w:r w:rsidRPr="00E97F05">
        <w:rPr>
          <w:rFonts w:asciiTheme="majorHAnsi" w:hAnsiTheme="majorHAnsi"/>
          <w:b/>
          <w:color w:val="000000"/>
        </w:rPr>
        <w:t>Data management by SHOPS Plus:</w:t>
      </w:r>
      <w:r w:rsidRPr="00E97F05">
        <w:rPr>
          <w:rFonts w:asciiTheme="majorHAnsi" w:hAnsiTheme="majorHAnsi"/>
          <w:color w:val="000000"/>
        </w:rPr>
        <w:t xml:space="preserve"> </w:t>
      </w:r>
      <w:r w:rsidRPr="00E97F05">
        <w:rPr>
          <w:rFonts w:asciiTheme="majorHAnsi" w:hAnsiTheme="majorHAnsi"/>
        </w:rPr>
        <w:t xml:space="preserve">Data collected from SHOPS Plus program activities (training, PTFUs, and SSVs) and service delivery data from the supported facilities (obtained from </w:t>
      </w:r>
      <w:r w:rsidR="003B213E">
        <w:rPr>
          <w:rFonts w:asciiTheme="majorHAnsi" w:hAnsiTheme="majorHAnsi"/>
        </w:rPr>
        <w:t>DHIS 2</w:t>
      </w:r>
      <w:r w:rsidRPr="00E97F05">
        <w:rPr>
          <w:rFonts w:asciiTheme="majorHAnsi" w:hAnsiTheme="majorHAnsi"/>
        </w:rPr>
        <w:t xml:space="preserve">) are entered into a spreadsheet on a monthly basis. The feedback template is designed for use by the relevant technical staff to encourage data use and to determine progress due to intervention and for program decision making is undergoing revision. </w:t>
      </w:r>
    </w:p>
    <w:p w14:paraId="31F416AE" w14:textId="57158F89" w:rsidR="00E97F05" w:rsidRPr="00E97F05" w:rsidRDefault="00E97F05" w:rsidP="00E97F05">
      <w:pPr>
        <w:spacing w:before="0" w:after="160"/>
        <w:rPr>
          <w:rFonts w:asciiTheme="majorHAnsi" w:hAnsiTheme="majorHAnsi"/>
          <w:b/>
        </w:rPr>
      </w:pPr>
      <w:r w:rsidRPr="00E97F05">
        <w:rPr>
          <w:rFonts w:asciiTheme="majorHAnsi" w:hAnsiTheme="majorHAnsi"/>
          <w:b/>
        </w:rPr>
        <w:t>Quarterly data review meeting with the LGA/LAC FP coordinator and State HMIS officer:</w:t>
      </w:r>
      <w:r w:rsidRPr="00E97F05">
        <w:rPr>
          <w:rFonts w:asciiTheme="majorHAnsi" w:hAnsiTheme="majorHAnsi"/>
        </w:rPr>
        <w:t xml:space="preserve"> In this meeting, SHOPS Plus program staff will have the opportunity to review the data with the state FP coordinators and to conduct some quality checks, identify trends, and discuss its implications for overall FP program management. This meeting is plann</w:t>
      </w:r>
      <w:r w:rsidR="00F00436">
        <w:rPr>
          <w:rFonts w:asciiTheme="majorHAnsi" w:hAnsiTheme="majorHAnsi"/>
        </w:rPr>
        <w:t>ed to commence in the</w:t>
      </w:r>
      <w:r w:rsidRPr="00E97F05">
        <w:rPr>
          <w:rFonts w:asciiTheme="majorHAnsi" w:hAnsiTheme="majorHAnsi"/>
        </w:rPr>
        <w:t xml:space="preserve"> next quarter. </w:t>
      </w:r>
    </w:p>
    <w:p w14:paraId="7C16D1CC" w14:textId="2C9116D1" w:rsidR="00E97F05" w:rsidRPr="00E97F05" w:rsidRDefault="00E97F05" w:rsidP="00E97F05">
      <w:pPr>
        <w:spacing w:before="0" w:after="160"/>
        <w:rPr>
          <w:rFonts w:asciiTheme="majorHAnsi" w:hAnsiTheme="majorHAnsi"/>
        </w:rPr>
      </w:pPr>
      <w:r w:rsidRPr="00E97F05">
        <w:rPr>
          <w:rFonts w:asciiTheme="majorHAnsi" w:hAnsiTheme="majorHAnsi"/>
          <w:b/>
        </w:rPr>
        <w:t>Data security and storage:</w:t>
      </w:r>
      <w:r w:rsidR="00F02294">
        <w:rPr>
          <w:rFonts w:asciiTheme="majorHAnsi" w:hAnsiTheme="majorHAnsi"/>
        </w:rPr>
        <w:t xml:space="preserve"> The M&amp;E Manager</w:t>
      </w:r>
      <w:r w:rsidRPr="00E97F05">
        <w:rPr>
          <w:rFonts w:asciiTheme="majorHAnsi" w:hAnsiTheme="majorHAnsi"/>
        </w:rPr>
        <w:t xml:space="preserve"> compiles the project data (usually electronic in nature) on a spreadsheet. However, the source documents for the project data (e.g. training attendance sheets, PTFU and SSV checklists,</w:t>
      </w:r>
      <w:r w:rsidR="003B213E">
        <w:rPr>
          <w:rFonts w:asciiTheme="majorHAnsi" w:hAnsiTheme="majorHAnsi"/>
        </w:rPr>
        <w:t xml:space="preserve"> and</w:t>
      </w:r>
      <w:r w:rsidRPr="00E97F05">
        <w:rPr>
          <w:rFonts w:asciiTheme="majorHAnsi" w:hAnsiTheme="majorHAnsi"/>
        </w:rPr>
        <w:t xml:space="preserve"> data validation checklist) are in the custody of project staff responsible for those activities. </w:t>
      </w:r>
    </w:p>
    <w:p w14:paraId="127B6EFB" w14:textId="77777777" w:rsidR="00E97F05" w:rsidRPr="00E97F05" w:rsidRDefault="00E97F05" w:rsidP="00E97F05">
      <w:pPr>
        <w:numPr>
          <w:ilvl w:val="0"/>
          <w:numId w:val="2"/>
        </w:numPr>
        <w:pBdr>
          <w:top w:val="nil"/>
          <w:left w:val="nil"/>
          <w:bottom w:val="nil"/>
          <w:right w:val="nil"/>
          <w:between w:val="nil"/>
        </w:pBdr>
        <w:spacing w:before="0" w:after="160"/>
        <w:rPr>
          <w:rFonts w:asciiTheme="majorHAnsi" w:hAnsiTheme="majorHAnsi"/>
          <w:b/>
          <w:color w:val="000000"/>
        </w:rPr>
      </w:pPr>
      <w:r w:rsidRPr="00E97F05">
        <w:rPr>
          <w:rFonts w:asciiTheme="majorHAnsi" w:hAnsiTheme="majorHAnsi"/>
          <w:b/>
          <w:color w:val="000000"/>
        </w:rPr>
        <w:t>Increase in access to FP services</w:t>
      </w:r>
    </w:p>
    <w:p w14:paraId="245D4E01" w14:textId="754B5254" w:rsidR="00E97F05" w:rsidRPr="00E97F05" w:rsidRDefault="00E97F05" w:rsidP="00E97F05">
      <w:pPr>
        <w:spacing w:before="0" w:after="160"/>
        <w:rPr>
          <w:rFonts w:asciiTheme="majorHAnsi" w:hAnsiTheme="majorHAnsi"/>
        </w:rPr>
      </w:pPr>
      <w:r w:rsidRPr="00E97F05">
        <w:rPr>
          <w:rFonts w:asciiTheme="majorHAnsi" w:hAnsiTheme="majorHAnsi"/>
        </w:rPr>
        <w:t>Prior t</w:t>
      </w:r>
      <w:r w:rsidR="000D399C">
        <w:rPr>
          <w:rFonts w:asciiTheme="majorHAnsi" w:hAnsiTheme="majorHAnsi"/>
        </w:rPr>
        <w:t>o the implementation of the Task Shifting/Task Sharing</w:t>
      </w:r>
      <w:r w:rsidRPr="00E97F05">
        <w:rPr>
          <w:rFonts w:asciiTheme="majorHAnsi" w:hAnsiTheme="majorHAnsi"/>
        </w:rPr>
        <w:t xml:space="preserve"> policy in Nigeria, CHEWs could not officially provide FP LARC services and hence did not receive any training in clinical provision</w:t>
      </w:r>
      <w:r w:rsidR="004B3F4B">
        <w:rPr>
          <w:rFonts w:asciiTheme="majorHAnsi" w:hAnsiTheme="majorHAnsi"/>
        </w:rPr>
        <w:t xml:space="preserve"> o</w:t>
      </w:r>
      <w:r w:rsidR="00D93D37">
        <w:rPr>
          <w:rFonts w:asciiTheme="majorHAnsi" w:hAnsiTheme="majorHAnsi"/>
        </w:rPr>
        <w:t>f FP LARC services. The Figure 7</w:t>
      </w:r>
      <w:r w:rsidR="000D399C">
        <w:rPr>
          <w:rFonts w:asciiTheme="majorHAnsi" w:hAnsiTheme="majorHAnsi"/>
        </w:rPr>
        <w:t xml:space="preserve"> below shows the CHEWs</w:t>
      </w:r>
      <w:r w:rsidRPr="00E97F05">
        <w:rPr>
          <w:rFonts w:asciiTheme="majorHAnsi" w:hAnsiTheme="majorHAnsi"/>
        </w:rPr>
        <w:t xml:space="preserve"> train</w:t>
      </w:r>
      <w:r w:rsidR="00F00436">
        <w:rPr>
          <w:rFonts w:asciiTheme="majorHAnsi" w:hAnsiTheme="majorHAnsi"/>
        </w:rPr>
        <w:t xml:space="preserve">ed and supported by the project </w:t>
      </w:r>
      <w:r w:rsidRPr="00E97F05">
        <w:rPr>
          <w:rFonts w:asciiTheme="majorHAnsi" w:hAnsiTheme="majorHAnsi"/>
        </w:rPr>
        <w:t>to provide quality FP services for the first time.</w:t>
      </w:r>
    </w:p>
    <w:p w14:paraId="50921D09" w14:textId="224E1A0B" w:rsidR="004E49D3" w:rsidRDefault="00E97F05" w:rsidP="00E97F05">
      <w:pPr>
        <w:rPr>
          <w:rFonts w:asciiTheme="majorHAnsi" w:hAnsiTheme="majorHAnsi"/>
          <w:b/>
          <w:color w:val="000000"/>
          <w:sz w:val="24"/>
        </w:rPr>
      </w:pPr>
      <w:r w:rsidRPr="00196BBD">
        <w:rPr>
          <w:rFonts w:asciiTheme="majorHAnsi" w:hAnsiTheme="majorHAnsi"/>
          <w:b/>
          <w:color w:val="000000"/>
          <w:sz w:val="24"/>
        </w:rPr>
        <w:t xml:space="preserve">Figure </w:t>
      </w:r>
      <w:r w:rsidR="00D93D37">
        <w:rPr>
          <w:rFonts w:asciiTheme="majorHAnsi" w:hAnsiTheme="majorHAnsi"/>
          <w:b/>
          <w:color w:val="000000"/>
          <w:sz w:val="24"/>
        </w:rPr>
        <w:t>7</w:t>
      </w:r>
      <w:r w:rsidR="004B3F4B" w:rsidRPr="00196BBD">
        <w:rPr>
          <w:rFonts w:asciiTheme="majorHAnsi" w:hAnsiTheme="majorHAnsi"/>
          <w:b/>
          <w:color w:val="000000"/>
          <w:sz w:val="24"/>
        </w:rPr>
        <w:t>.</w:t>
      </w:r>
      <w:r w:rsidR="002D04D9" w:rsidRPr="00196BBD">
        <w:rPr>
          <w:rFonts w:asciiTheme="majorHAnsi" w:hAnsiTheme="majorHAnsi"/>
          <w:b/>
          <w:color w:val="000000"/>
          <w:sz w:val="24"/>
        </w:rPr>
        <w:t xml:space="preserve"> Cumulative</w:t>
      </w:r>
      <w:r w:rsidR="002D04D9">
        <w:rPr>
          <w:rFonts w:asciiTheme="majorHAnsi" w:hAnsiTheme="majorHAnsi"/>
          <w:b/>
          <w:color w:val="000000"/>
          <w:sz w:val="24"/>
        </w:rPr>
        <w:t xml:space="preserve"> number of CHEWs trained to provide the full range of FP s</w:t>
      </w:r>
      <w:r w:rsidRPr="00E97F05">
        <w:rPr>
          <w:rFonts w:asciiTheme="majorHAnsi" w:hAnsiTheme="majorHAnsi"/>
          <w:b/>
          <w:color w:val="000000"/>
          <w:sz w:val="24"/>
        </w:rPr>
        <w:t>ervices by SHOPS Plus</w:t>
      </w:r>
      <w:r w:rsidR="002D04D9">
        <w:rPr>
          <w:rFonts w:asciiTheme="majorHAnsi" w:hAnsiTheme="majorHAnsi"/>
          <w:b/>
          <w:color w:val="000000"/>
          <w:sz w:val="24"/>
        </w:rPr>
        <w:t>.</w:t>
      </w:r>
    </w:p>
    <w:p w14:paraId="64E59595" w14:textId="4EAED299" w:rsidR="00621955" w:rsidRDefault="00271E48" w:rsidP="00E97F05">
      <w:pPr>
        <w:rPr>
          <w:rFonts w:asciiTheme="majorHAnsi" w:hAnsiTheme="majorHAnsi"/>
          <w:b/>
          <w:color w:val="000000"/>
          <w:sz w:val="24"/>
        </w:rPr>
      </w:pPr>
      <w:r>
        <w:rPr>
          <w:noProof/>
        </w:rPr>
        <w:drawing>
          <wp:inline distT="0" distB="0" distL="0" distR="0" wp14:anchorId="626C8251" wp14:editId="0C5CD3D7">
            <wp:extent cx="5229225" cy="2676525"/>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A864665" w14:textId="10B63F9F" w:rsidR="00E97F05" w:rsidRDefault="00E97F05" w:rsidP="00E97F05">
      <w:pPr>
        <w:rPr>
          <w:rFonts w:asciiTheme="majorHAnsi" w:hAnsiTheme="majorHAnsi"/>
          <w:b/>
          <w:color w:val="000000"/>
          <w:sz w:val="24"/>
        </w:rPr>
      </w:pPr>
      <w:r w:rsidRPr="00196BBD">
        <w:rPr>
          <w:rFonts w:asciiTheme="majorHAnsi" w:hAnsiTheme="majorHAnsi"/>
          <w:b/>
          <w:color w:val="000000"/>
          <w:sz w:val="24"/>
        </w:rPr>
        <w:t xml:space="preserve">Figure </w:t>
      </w:r>
      <w:r w:rsidR="00D93D37">
        <w:rPr>
          <w:rFonts w:asciiTheme="majorHAnsi" w:hAnsiTheme="majorHAnsi"/>
          <w:b/>
          <w:color w:val="000000"/>
          <w:sz w:val="24"/>
        </w:rPr>
        <w:t>8</w:t>
      </w:r>
      <w:r w:rsidR="004B3F4B" w:rsidRPr="00196BBD">
        <w:rPr>
          <w:rFonts w:asciiTheme="majorHAnsi" w:hAnsiTheme="majorHAnsi"/>
          <w:b/>
          <w:color w:val="000000"/>
          <w:sz w:val="24"/>
        </w:rPr>
        <w:t>.</w:t>
      </w:r>
      <w:r w:rsidR="002D04D9" w:rsidRPr="00196BBD">
        <w:rPr>
          <w:rFonts w:asciiTheme="majorHAnsi" w:hAnsiTheme="majorHAnsi"/>
          <w:b/>
          <w:color w:val="000000"/>
          <w:sz w:val="24"/>
        </w:rPr>
        <w:t xml:space="preserve"> Cumulative number</w:t>
      </w:r>
      <w:r w:rsidR="002D04D9">
        <w:rPr>
          <w:rFonts w:asciiTheme="majorHAnsi" w:hAnsiTheme="majorHAnsi"/>
          <w:b/>
          <w:color w:val="000000"/>
          <w:sz w:val="24"/>
        </w:rPr>
        <w:t xml:space="preserve"> of facilities with a p</w:t>
      </w:r>
      <w:r w:rsidRPr="00E97F05">
        <w:rPr>
          <w:rFonts w:asciiTheme="majorHAnsi" w:hAnsiTheme="majorHAnsi"/>
          <w:b/>
          <w:color w:val="000000"/>
          <w:sz w:val="24"/>
        </w:rPr>
        <w:t>rov</w:t>
      </w:r>
      <w:r w:rsidR="002D04D9">
        <w:rPr>
          <w:rFonts w:asciiTheme="majorHAnsi" w:hAnsiTheme="majorHAnsi"/>
          <w:b/>
          <w:color w:val="000000"/>
          <w:sz w:val="24"/>
        </w:rPr>
        <w:t>ider trained by SHOPS Plus to provide the full range of FP</w:t>
      </w:r>
      <w:r w:rsidRPr="00E97F05">
        <w:rPr>
          <w:rFonts w:asciiTheme="majorHAnsi" w:hAnsiTheme="majorHAnsi"/>
          <w:b/>
          <w:color w:val="000000"/>
          <w:sz w:val="24"/>
        </w:rPr>
        <w:t xml:space="preserve"> </w:t>
      </w:r>
      <w:r w:rsidR="002D04D9">
        <w:rPr>
          <w:rFonts w:asciiTheme="majorHAnsi" w:hAnsiTheme="majorHAnsi"/>
          <w:b/>
          <w:color w:val="000000"/>
          <w:sz w:val="24"/>
        </w:rPr>
        <w:t>s</w:t>
      </w:r>
      <w:r w:rsidRPr="00E97F05">
        <w:rPr>
          <w:rFonts w:asciiTheme="majorHAnsi" w:hAnsiTheme="majorHAnsi"/>
          <w:b/>
          <w:color w:val="000000"/>
          <w:sz w:val="24"/>
        </w:rPr>
        <w:t>ervices</w:t>
      </w:r>
      <w:r w:rsidR="002D04D9">
        <w:rPr>
          <w:rFonts w:asciiTheme="majorHAnsi" w:hAnsiTheme="majorHAnsi"/>
          <w:b/>
          <w:color w:val="000000"/>
          <w:sz w:val="24"/>
        </w:rPr>
        <w:t>.</w:t>
      </w:r>
    </w:p>
    <w:p w14:paraId="7C4755D9" w14:textId="4C4B693E" w:rsidR="00E97F05" w:rsidRPr="00E97F05" w:rsidRDefault="00D93D37" w:rsidP="00E97BA5">
      <w:pPr>
        <w:rPr>
          <w:rFonts w:asciiTheme="majorHAnsi" w:hAnsiTheme="majorHAnsi"/>
        </w:rPr>
      </w:pPr>
      <w:r>
        <w:rPr>
          <w:noProof/>
        </w:rPr>
        <w:drawing>
          <wp:inline distT="0" distB="0" distL="0" distR="0" wp14:anchorId="04114E89" wp14:editId="08F965BF">
            <wp:extent cx="5078437" cy="2961250"/>
            <wp:effectExtent l="0" t="0" r="8255" b="0"/>
            <wp:docPr id="293" name="Chart 293"/>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B558C5" w14:textId="1121CAC6" w:rsidR="00E97F05" w:rsidRPr="00E97F05" w:rsidRDefault="00E97F05" w:rsidP="00E97F05">
      <w:pPr>
        <w:spacing w:before="0" w:after="160"/>
        <w:rPr>
          <w:rFonts w:asciiTheme="majorHAnsi" w:hAnsiTheme="majorHAnsi"/>
        </w:rPr>
      </w:pPr>
      <w:r w:rsidRPr="00E97F05">
        <w:rPr>
          <w:rFonts w:asciiTheme="majorHAnsi" w:hAnsiTheme="majorHAnsi"/>
        </w:rPr>
        <w:t>All the service providers trained by SHOPS Plus were provided with starter pack</w:t>
      </w:r>
      <w:r w:rsidR="00F00436">
        <w:rPr>
          <w:rFonts w:asciiTheme="majorHAnsi" w:hAnsiTheme="majorHAnsi"/>
        </w:rPr>
        <w:t>s and received three PTFUs</w:t>
      </w:r>
      <w:r w:rsidRPr="00E97F05">
        <w:rPr>
          <w:rFonts w:asciiTheme="majorHAnsi" w:hAnsiTheme="majorHAnsi"/>
        </w:rPr>
        <w:t xml:space="preserve">, </w:t>
      </w:r>
      <w:r w:rsidR="000D399C">
        <w:rPr>
          <w:rFonts w:asciiTheme="majorHAnsi" w:hAnsiTheme="majorHAnsi"/>
        </w:rPr>
        <w:t>SSVs</w:t>
      </w:r>
      <w:r w:rsidR="00F00436">
        <w:rPr>
          <w:rFonts w:asciiTheme="majorHAnsi" w:hAnsiTheme="majorHAnsi"/>
        </w:rPr>
        <w:t>, and support from</w:t>
      </w:r>
      <w:r w:rsidRPr="00E97F05">
        <w:rPr>
          <w:rFonts w:asciiTheme="majorHAnsi" w:hAnsiTheme="majorHAnsi"/>
        </w:rPr>
        <w:t xml:space="preserve"> HMIS to report data</w:t>
      </w:r>
      <w:r w:rsidR="007C05E9">
        <w:rPr>
          <w:rFonts w:asciiTheme="majorHAnsi" w:hAnsiTheme="majorHAnsi"/>
        </w:rPr>
        <w:t xml:space="preserve">. This comprehensive support </w:t>
      </w:r>
      <w:r w:rsidRPr="00E97F05">
        <w:rPr>
          <w:rFonts w:asciiTheme="majorHAnsi" w:hAnsiTheme="majorHAnsi"/>
        </w:rPr>
        <w:t xml:space="preserve">enabled them to immediately implement their acquired skills to deliver high quality FP services </w:t>
      </w:r>
      <w:r w:rsidRPr="00A530D5">
        <w:rPr>
          <w:rFonts w:asciiTheme="majorHAnsi" w:hAnsiTheme="majorHAnsi"/>
        </w:rPr>
        <w:t xml:space="preserve">in </w:t>
      </w:r>
      <w:r w:rsidR="00111763">
        <w:rPr>
          <w:rFonts w:asciiTheme="majorHAnsi" w:hAnsiTheme="majorHAnsi"/>
        </w:rPr>
        <w:t>888</w:t>
      </w:r>
      <w:r w:rsidRPr="00A530D5">
        <w:rPr>
          <w:rFonts w:asciiTheme="majorHAnsi" w:hAnsiTheme="majorHAnsi"/>
        </w:rPr>
        <w:t xml:space="preserve"> facilities</w:t>
      </w:r>
      <w:r w:rsidRPr="00E97F05">
        <w:rPr>
          <w:rFonts w:asciiTheme="majorHAnsi" w:hAnsiTheme="majorHAnsi"/>
        </w:rPr>
        <w:t xml:space="preserve">. It can be inferred that with SHOPS Plus support, FP service delivery was expanded to these </w:t>
      </w:r>
      <w:r w:rsidR="00111763">
        <w:rPr>
          <w:rFonts w:asciiTheme="majorHAnsi" w:hAnsiTheme="majorHAnsi"/>
        </w:rPr>
        <w:t>888</w:t>
      </w:r>
      <w:r w:rsidRPr="00E97F05">
        <w:rPr>
          <w:rFonts w:asciiTheme="majorHAnsi" w:hAnsiTheme="majorHAnsi"/>
        </w:rPr>
        <w:t xml:space="preserve"> facilities (see Figure </w:t>
      </w:r>
      <w:r w:rsidR="00D93D37">
        <w:rPr>
          <w:rFonts w:asciiTheme="majorHAnsi" w:hAnsiTheme="majorHAnsi"/>
        </w:rPr>
        <w:t>8</w:t>
      </w:r>
      <w:r w:rsidRPr="00E97F05">
        <w:rPr>
          <w:rFonts w:asciiTheme="majorHAnsi" w:hAnsiTheme="majorHAnsi"/>
        </w:rPr>
        <w:t>).</w:t>
      </w:r>
    </w:p>
    <w:p w14:paraId="4357AEA3" w14:textId="60109B45" w:rsidR="00990FE0" w:rsidRDefault="007C05E9" w:rsidP="00990FE0">
      <w:pPr>
        <w:spacing w:before="0" w:after="160"/>
        <w:rPr>
          <w:rFonts w:asciiTheme="majorHAnsi" w:hAnsiTheme="majorHAnsi"/>
        </w:rPr>
      </w:pPr>
      <w:r w:rsidRPr="00A530D5">
        <w:rPr>
          <w:rFonts w:asciiTheme="majorHAnsi" w:hAnsiTheme="majorHAnsi"/>
        </w:rPr>
        <w:t xml:space="preserve">Figure </w:t>
      </w:r>
      <w:r w:rsidR="00D93D37">
        <w:rPr>
          <w:rFonts w:asciiTheme="majorHAnsi" w:hAnsiTheme="majorHAnsi"/>
        </w:rPr>
        <w:t>9</w:t>
      </w:r>
      <w:r w:rsidR="00F00436" w:rsidRPr="00A530D5">
        <w:rPr>
          <w:rFonts w:asciiTheme="majorHAnsi" w:hAnsiTheme="majorHAnsi"/>
        </w:rPr>
        <w:t xml:space="preserve"> below </w:t>
      </w:r>
      <w:r w:rsidR="00E97F05" w:rsidRPr="00A530D5">
        <w:rPr>
          <w:rFonts w:asciiTheme="majorHAnsi" w:hAnsiTheme="majorHAnsi"/>
        </w:rPr>
        <w:t>shows cumulative data for new users of modern FP methods in facilities supported by SHOPS Plus (since inception of the project). At the end of Q</w:t>
      </w:r>
      <w:r w:rsidR="004E49D3" w:rsidRPr="00A530D5">
        <w:rPr>
          <w:rFonts w:asciiTheme="majorHAnsi" w:hAnsiTheme="majorHAnsi"/>
        </w:rPr>
        <w:t>4</w:t>
      </w:r>
      <w:r w:rsidR="00E97F05" w:rsidRPr="00A530D5">
        <w:rPr>
          <w:rFonts w:asciiTheme="majorHAnsi" w:hAnsiTheme="majorHAnsi"/>
        </w:rPr>
        <w:t>, SHOPS Plus has met 1</w:t>
      </w:r>
      <w:r w:rsidR="004F0F9B" w:rsidRPr="00A530D5">
        <w:rPr>
          <w:rFonts w:asciiTheme="majorHAnsi" w:hAnsiTheme="majorHAnsi"/>
        </w:rPr>
        <w:t>58</w:t>
      </w:r>
      <w:r w:rsidR="00E97F05" w:rsidRPr="00A530D5">
        <w:rPr>
          <w:rFonts w:asciiTheme="majorHAnsi" w:hAnsiTheme="majorHAnsi"/>
        </w:rPr>
        <w:t>% of the FY 19</w:t>
      </w:r>
      <w:r w:rsidR="00E97F05" w:rsidRPr="00E97F05">
        <w:rPr>
          <w:rFonts w:asciiTheme="majorHAnsi" w:hAnsiTheme="majorHAnsi"/>
        </w:rPr>
        <w:t xml:space="preserve"> target for new users of mod</w:t>
      </w:r>
      <w:r w:rsidR="00990FE0">
        <w:rPr>
          <w:rFonts w:asciiTheme="majorHAnsi" w:hAnsiTheme="majorHAnsi"/>
        </w:rPr>
        <w:t xml:space="preserve">ern FP methods in target states. </w:t>
      </w:r>
    </w:p>
    <w:p w14:paraId="45983092" w14:textId="3A488107" w:rsidR="00990FE0" w:rsidRDefault="007C05E9" w:rsidP="00990FE0">
      <w:pPr>
        <w:spacing w:before="0" w:after="160"/>
        <w:rPr>
          <w:rFonts w:asciiTheme="majorHAnsi" w:hAnsiTheme="majorHAnsi"/>
          <w:b/>
          <w:color w:val="000000"/>
          <w:sz w:val="24"/>
        </w:rPr>
      </w:pPr>
      <w:r w:rsidRPr="00196BBD">
        <w:rPr>
          <w:rFonts w:asciiTheme="majorHAnsi" w:hAnsiTheme="majorHAnsi"/>
          <w:b/>
          <w:color w:val="000000"/>
          <w:sz w:val="24"/>
        </w:rPr>
        <w:t xml:space="preserve">Figure </w:t>
      </w:r>
      <w:r w:rsidR="00D93D37">
        <w:rPr>
          <w:rFonts w:asciiTheme="majorHAnsi" w:hAnsiTheme="majorHAnsi"/>
          <w:b/>
          <w:color w:val="000000"/>
          <w:sz w:val="24"/>
        </w:rPr>
        <w:t>9</w:t>
      </w:r>
      <w:r w:rsidR="004B3F4B" w:rsidRPr="00196BBD">
        <w:rPr>
          <w:rFonts w:asciiTheme="majorHAnsi" w:hAnsiTheme="majorHAnsi"/>
          <w:b/>
          <w:color w:val="000000"/>
          <w:sz w:val="24"/>
        </w:rPr>
        <w:t>.</w:t>
      </w:r>
      <w:r w:rsidR="002D04D9" w:rsidRPr="00196BBD">
        <w:rPr>
          <w:rFonts w:asciiTheme="majorHAnsi" w:hAnsiTheme="majorHAnsi"/>
          <w:b/>
          <w:color w:val="000000"/>
          <w:sz w:val="24"/>
        </w:rPr>
        <w:t xml:space="preserve"> Cumulative number</w:t>
      </w:r>
      <w:r w:rsidR="002D04D9">
        <w:rPr>
          <w:rFonts w:asciiTheme="majorHAnsi" w:hAnsiTheme="majorHAnsi"/>
          <w:b/>
          <w:color w:val="000000"/>
          <w:sz w:val="24"/>
        </w:rPr>
        <w:t xml:space="preserve"> of new users reached with modern FP methods in facilities being s</w:t>
      </w:r>
      <w:r w:rsidR="00E97F05" w:rsidRPr="00E97F05">
        <w:rPr>
          <w:rFonts w:asciiTheme="majorHAnsi" w:hAnsiTheme="majorHAnsi"/>
          <w:b/>
          <w:color w:val="000000"/>
          <w:sz w:val="24"/>
        </w:rPr>
        <w:t>upported by SHOPS Plus</w:t>
      </w:r>
      <w:r w:rsidR="002D04D9">
        <w:rPr>
          <w:rFonts w:asciiTheme="majorHAnsi" w:hAnsiTheme="majorHAnsi"/>
          <w:b/>
          <w:color w:val="000000"/>
          <w:sz w:val="24"/>
        </w:rPr>
        <w:t>.</w:t>
      </w:r>
    </w:p>
    <w:p w14:paraId="5B071267" w14:textId="77777777" w:rsidR="00990FE0" w:rsidRDefault="00621955" w:rsidP="00990FE0">
      <w:pPr>
        <w:spacing w:before="0" w:after="160"/>
        <w:rPr>
          <w:rFonts w:asciiTheme="majorHAnsi" w:hAnsiTheme="majorHAnsi"/>
          <w:b/>
          <w:color w:val="000000"/>
          <w:sz w:val="24"/>
          <w:szCs w:val="24"/>
        </w:rPr>
      </w:pPr>
      <w:r>
        <w:rPr>
          <w:noProof/>
        </w:rPr>
        <w:drawing>
          <wp:inline distT="0" distB="0" distL="0" distR="0" wp14:anchorId="02F358F3" wp14:editId="1A518CCE">
            <wp:extent cx="5260975" cy="2665828"/>
            <wp:effectExtent l="0" t="0" r="0" b="127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67DF324" w14:textId="43BA4DB1" w:rsidR="00E97F05" w:rsidRPr="00990FE0" w:rsidRDefault="007C05E9" w:rsidP="00990FE0">
      <w:pPr>
        <w:spacing w:before="0" w:after="160"/>
        <w:rPr>
          <w:rFonts w:asciiTheme="majorHAnsi" w:hAnsiTheme="majorHAnsi"/>
          <w:b/>
          <w:color w:val="000000"/>
          <w:sz w:val="24"/>
          <w:szCs w:val="24"/>
        </w:rPr>
      </w:pPr>
      <w:r w:rsidRPr="00196BBD">
        <w:rPr>
          <w:rFonts w:asciiTheme="majorHAnsi" w:hAnsiTheme="majorHAnsi"/>
          <w:b/>
          <w:color w:val="000000"/>
          <w:sz w:val="24"/>
          <w:szCs w:val="24"/>
        </w:rPr>
        <w:t xml:space="preserve">Figure </w:t>
      </w:r>
      <w:r w:rsidR="00D93D37">
        <w:rPr>
          <w:rFonts w:asciiTheme="majorHAnsi" w:hAnsiTheme="majorHAnsi"/>
          <w:b/>
          <w:color w:val="000000"/>
          <w:sz w:val="24"/>
          <w:szCs w:val="24"/>
        </w:rPr>
        <w:t>10</w:t>
      </w:r>
      <w:r w:rsidR="004B3F4B" w:rsidRPr="00196BBD">
        <w:rPr>
          <w:rFonts w:asciiTheme="majorHAnsi" w:hAnsiTheme="majorHAnsi"/>
          <w:b/>
          <w:color w:val="000000"/>
          <w:sz w:val="24"/>
          <w:szCs w:val="24"/>
        </w:rPr>
        <w:t>.</w:t>
      </w:r>
      <w:r w:rsidR="002D04D9" w:rsidRPr="00196BBD">
        <w:rPr>
          <w:rFonts w:asciiTheme="majorHAnsi" w:hAnsiTheme="majorHAnsi"/>
          <w:b/>
          <w:color w:val="000000"/>
          <w:sz w:val="24"/>
          <w:szCs w:val="24"/>
        </w:rPr>
        <w:t xml:space="preserve"> Number of</w:t>
      </w:r>
      <w:r w:rsidR="002D04D9">
        <w:rPr>
          <w:rFonts w:asciiTheme="majorHAnsi" w:hAnsiTheme="majorHAnsi"/>
          <w:b/>
          <w:color w:val="000000"/>
          <w:sz w:val="24"/>
          <w:szCs w:val="24"/>
        </w:rPr>
        <w:t xml:space="preserve"> facilities trained by SHOPS Plus reporting specific FP services provided in June 2018 and in September</w:t>
      </w:r>
      <w:r w:rsidR="00E97F05" w:rsidRPr="00E97F05">
        <w:rPr>
          <w:rFonts w:asciiTheme="majorHAnsi" w:hAnsiTheme="majorHAnsi"/>
          <w:b/>
          <w:color w:val="000000"/>
          <w:sz w:val="24"/>
          <w:szCs w:val="24"/>
        </w:rPr>
        <w:t xml:space="preserve"> 2019 (N=</w:t>
      </w:r>
      <w:r w:rsidR="00111763">
        <w:rPr>
          <w:rFonts w:asciiTheme="majorHAnsi" w:hAnsiTheme="majorHAnsi"/>
          <w:b/>
          <w:color w:val="000000"/>
          <w:sz w:val="24"/>
          <w:szCs w:val="24"/>
        </w:rPr>
        <w:t>888</w:t>
      </w:r>
      <w:r w:rsidR="002D04D9">
        <w:rPr>
          <w:rFonts w:asciiTheme="majorHAnsi" w:hAnsiTheme="majorHAnsi"/>
          <w:b/>
          <w:color w:val="000000"/>
          <w:sz w:val="24"/>
          <w:szCs w:val="24"/>
        </w:rPr>
        <w:t>) s</w:t>
      </w:r>
      <w:r w:rsidR="00E97F05" w:rsidRPr="00E97F05">
        <w:rPr>
          <w:rFonts w:asciiTheme="majorHAnsi" w:hAnsiTheme="majorHAnsi"/>
          <w:b/>
          <w:color w:val="000000"/>
          <w:sz w:val="24"/>
          <w:szCs w:val="24"/>
        </w:rPr>
        <w:t>howing a</w:t>
      </w:r>
      <w:r w:rsidR="002D04D9">
        <w:rPr>
          <w:rFonts w:asciiTheme="majorHAnsi" w:hAnsiTheme="majorHAnsi"/>
          <w:b/>
          <w:color w:val="000000"/>
          <w:sz w:val="24"/>
          <w:szCs w:val="24"/>
        </w:rPr>
        <w:t>n i</w:t>
      </w:r>
      <w:r w:rsidR="00E97F05" w:rsidRPr="00E97F05">
        <w:rPr>
          <w:rFonts w:asciiTheme="majorHAnsi" w:hAnsiTheme="majorHAnsi"/>
          <w:b/>
          <w:color w:val="000000"/>
          <w:sz w:val="24"/>
          <w:szCs w:val="24"/>
        </w:rPr>
        <w:t xml:space="preserve">ncrease in LARC </w:t>
      </w:r>
      <w:r w:rsidR="002D04D9">
        <w:rPr>
          <w:rFonts w:asciiTheme="majorHAnsi" w:hAnsiTheme="majorHAnsi"/>
          <w:b/>
          <w:color w:val="000000"/>
          <w:sz w:val="24"/>
          <w:szCs w:val="24"/>
        </w:rPr>
        <w:t>s</w:t>
      </w:r>
      <w:r w:rsidR="00E97F05" w:rsidRPr="00E97F05">
        <w:rPr>
          <w:rFonts w:asciiTheme="majorHAnsi" w:hAnsiTheme="majorHAnsi"/>
          <w:b/>
          <w:color w:val="000000"/>
          <w:sz w:val="24"/>
          <w:szCs w:val="24"/>
        </w:rPr>
        <w:t>ervices</w:t>
      </w:r>
      <w:r w:rsidR="002D04D9">
        <w:rPr>
          <w:rFonts w:asciiTheme="majorHAnsi" w:hAnsiTheme="majorHAnsi"/>
          <w:b/>
          <w:color w:val="000000"/>
          <w:sz w:val="24"/>
          <w:szCs w:val="24"/>
        </w:rPr>
        <w:t>.</w:t>
      </w:r>
      <w:r w:rsidR="004E5FAD">
        <w:rPr>
          <w:rFonts w:asciiTheme="majorHAnsi" w:hAnsiTheme="majorHAnsi"/>
          <w:b/>
          <w:color w:val="000000"/>
          <w:sz w:val="24"/>
          <w:szCs w:val="24"/>
        </w:rPr>
        <w:t xml:space="preserve"> </w:t>
      </w:r>
      <w:r w:rsidR="00145FE7">
        <w:rPr>
          <w:noProof/>
        </w:rPr>
        <w:drawing>
          <wp:inline distT="0" distB="0" distL="0" distR="0" wp14:anchorId="6ED5611A" wp14:editId="7CDAFA1E">
            <wp:extent cx="4880344" cy="2892055"/>
            <wp:effectExtent l="0" t="0" r="0" b="3810"/>
            <wp:docPr id="425" name="Chart 425"/>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1E44E21" w14:textId="3391FCD4" w:rsidR="00921010" w:rsidRPr="00AE77AB" w:rsidRDefault="008D6547" w:rsidP="0059660B">
      <w:pPr>
        <w:pStyle w:val="Heading1"/>
        <w:numPr>
          <w:ilvl w:val="0"/>
          <w:numId w:val="5"/>
        </w:numPr>
        <w:spacing w:before="0" w:after="160"/>
        <w:rPr>
          <w:rFonts w:asciiTheme="majorHAnsi" w:hAnsiTheme="majorHAnsi"/>
        </w:rPr>
      </w:pPr>
      <w:bookmarkStart w:id="21" w:name="_Toc23434112"/>
      <w:r w:rsidRPr="00AE77AB">
        <w:rPr>
          <w:rFonts w:asciiTheme="majorHAnsi" w:hAnsiTheme="majorHAnsi"/>
        </w:rPr>
        <w:t>Integration of Crosscutting Issues and USAID Forward Priorities</w:t>
      </w:r>
      <w:bookmarkEnd w:id="21"/>
    </w:p>
    <w:p w14:paraId="3E963B27" w14:textId="77777777" w:rsidR="00921010" w:rsidRPr="00AE77AB" w:rsidRDefault="008D6547" w:rsidP="0059660B">
      <w:pPr>
        <w:pStyle w:val="Heading2"/>
        <w:numPr>
          <w:ilvl w:val="1"/>
          <w:numId w:val="5"/>
        </w:numPr>
        <w:spacing w:before="0" w:after="160"/>
        <w:rPr>
          <w:rFonts w:asciiTheme="majorHAnsi" w:hAnsiTheme="majorHAnsi"/>
        </w:rPr>
      </w:pPr>
      <w:bookmarkStart w:id="22" w:name="_Toc23434113"/>
      <w:r w:rsidRPr="00AE77AB">
        <w:rPr>
          <w:rFonts w:asciiTheme="majorHAnsi" w:hAnsiTheme="majorHAnsi"/>
        </w:rPr>
        <w:t>Gender Equality and Female Empowerment</w:t>
      </w:r>
      <w:bookmarkEnd w:id="22"/>
      <w:r w:rsidRPr="00AE77AB">
        <w:rPr>
          <w:rFonts w:asciiTheme="majorHAnsi" w:hAnsiTheme="majorHAnsi"/>
        </w:rPr>
        <w:t xml:space="preserve"> </w:t>
      </w:r>
    </w:p>
    <w:p w14:paraId="6C9A3839" w14:textId="35EB856F" w:rsidR="001337A8" w:rsidRDefault="001337A8" w:rsidP="001337A8">
      <w:pPr>
        <w:spacing w:after="0"/>
        <w:rPr>
          <w:rFonts w:cs="Arial"/>
        </w:rPr>
      </w:pPr>
      <w:r>
        <w:rPr>
          <w:rFonts w:cs="Arial"/>
        </w:rPr>
        <w:t>Gender dynamics play a role in shaping interactions between providers and supervisors. For example, gender influences conversational and leadership styles, which has consequences for the supervisory dyad.</w:t>
      </w:r>
      <w:r>
        <w:rPr>
          <w:rStyle w:val="FootnoteReference"/>
          <w:rFonts w:cs="Arial"/>
        </w:rPr>
        <w:footnoteReference w:id="1"/>
      </w:r>
      <w:r>
        <w:rPr>
          <w:rFonts w:cs="Arial"/>
        </w:rPr>
        <w:t xml:space="preserve"> The </w:t>
      </w:r>
      <w:r w:rsidR="005B754A">
        <w:rPr>
          <w:rFonts w:cs="Arial"/>
        </w:rPr>
        <w:t>World Health Organization</w:t>
      </w:r>
      <w:r>
        <w:rPr>
          <w:rFonts w:cs="Arial"/>
        </w:rPr>
        <w:t xml:space="preserve"> has stated that “</w:t>
      </w:r>
      <w:r w:rsidRPr="0095595C">
        <w:rPr>
          <w:rFonts w:cs="Arial"/>
        </w:rPr>
        <w:t>gender transformative</w:t>
      </w:r>
      <w:r>
        <w:rPr>
          <w:rFonts w:cs="Arial"/>
        </w:rPr>
        <w:t xml:space="preserve"> </w:t>
      </w:r>
      <w:r w:rsidRPr="0095595C">
        <w:rPr>
          <w:rFonts w:cs="Arial"/>
        </w:rPr>
        <w:t>policies are needed to address inequities and eliminate gender-based discrimination</w:t>
      </w:r>
      <w:r>
        <w:rPr>
          <w:rFonts w:cs="Arial"/>
        </w:rPr>
        <w:t xml:space="preserve"> </w:t>
      </w:r>
      <w:r w:rsidRPr="0095595C">
        <w:rPr>
          <w:rFonts w:cs="Arial"/>
        </w:rPr>
        <w:t>in earnings, remove barriers to access to full-time employment, and support access to</w:t>
      </w:r>
      <w:r>
        <w:rPr>
          <w:rFonts w:cs="Arial"/>
        </w:rPr>
        <w:t xml:space="preserve"> </w:t>
      </w:r>
      <w:r w:rsidRPr="0095595C">
        <w:rPr>
          <w:rFonts w:cs="Arial"/>
        </w:rPr>
        <w:t>professional development and leadership roles</w:t>
      </w:r>
      <w:r>
        <w:rPr>
          <w:rFonts w:cs="Arial"/>
        </w:rPr>
        <w:t>”.</w:t>
      </w:r>
      <w:r>
        <w:rPr>
          <w:rStyle w:val="FootnoteReference"/>
          <w:rFonts w:cs="Arial"/>
        </w:rPr>
        <w:footnoteReference w:id="2"/>
      </w:r>
      <w:r>
        <w:rPr>
          <w:rFonts w:cs="Arial"/>
        </w:rPr>
        <w:t xml:space="preserve"> Despite the recognition of the importance of gender, little has been done to address gender in the context of supportive supervision. </w:t>
      </w:r>
    </w:p>
    <w:p w14:paraId="09356120" w14:textId="599D914D" w:rsidR="001337A8" w:rsidRDefault="001337A8" w:rsidP="001337A8">
      <w:pPr>
        <w:spacing w:after="0"/>
        <w:rPr>
          <w:rFonts w:cs="Arial"/>
        </w:rPr>
      </w:pPr>
      <w:r>
        <w:rPr>
          <w:rFonts w:cs="Arial"/>
        </w:rPr>
        <w:t xml:space="preserve">To address this gap, </w:t>
      </w:r>
      <w:r w:rsidR="005B754A">
        <w:rPr>
          <w:rFonts w:cs="Arial"/>
        </w:rPr>
        <w:t>the Iris Group, a SHOPS Plus partner,</w:t>
      </w:r>
      <w:r>
        <w:rPr>
          <w:rFonts w:cs="Arial"/>
        </w:rPr>
        <w:t xml:space="preserve"> implemented a </w:t>
      </w:r>
      <w:r w:rsidR="005B754A">
        <w:rPr>
          <w:rFonts w:cs="Arial"/>
        </w:rPr>
        <w:t>GTSS</w:t>
      </w:r>
      <w:r>
        <w:rPr>
          <w:rFonts w:cs="Arial"/>
        </w:rPr>
        <w:t xml:space="preserve"> proof of concept pilot by introducing a GTSS module into a training for supervisors and coaches assigned to support</w:t>
      </w:r>
      <w:r w:rsidR="005B754A">
        <w:rPr>
          <w:rFonts w:cs="Arial"/>
        </w:rPr>
        <w:t xml:space="preserve"> SHOPS Plus trained</w:t>
      </w:r>
      <w:r>
        <w:rPr>
          <w:rFonts w:cs="Arial"/>
        </w:rPr>
        <w:t xml:space="preserve"> public and private providers. The GTSS model incorporates </w:t>
      </w:r>
      <w:r w:rsidR="00BF1B42">
        <w:rPr>
          <w:rFonts w:cs="Arial"/>
        </w:rPr>
        <w:t xml:space="preserve">a gender lens to traditional supportive supervision </w:t>
      </w:r>
      <w:r>
        <w:rPr>
          <w:rFonts w:cs="Arial"/>
        </w:rPr>
        <w:t xml:space="preserve">to improve provider performance, retention, and gender equity in the workplace. The GTSS model adds modules on gender into a standard SS training for supervisors/coaches, and provides revised supervision tools that promote supervision that is gender-aware. </w:t>
      </w:r>
    </w:p>
    <w:p w14:paraId="28462D27" w14:textId="76B51DAC" w:rsidR="000E64CD" w:rsidRDefault="001337A8" w:rsidP="00BD37B1">
      <w:pPr>
        <w:spacing w:after="0"/>
        <w:rPr>
          <w:rFonts w:cs="Arial"/>
        </w:rPr>
        <w:sectPr w:rsidR="000E64CD" w:rsidSect="0001094E">
          <w:pgSz w:w="11907" w:h="16839"/>
          <w:pgMar w:top="1440" w:right="1800" w:bottom="0" w:left="1800" w:header="720" w:footer="720" w:gutter="0"/>
          <w:cols w:space="720"/>
        </w:sectPr>
      </w:pPr>
      <w:r>
        <w:rPr>
          <w:rFonts w:cs="Arial"/>
        </w:rPr>
        <w:t xml:space="preserve">The GTSS conceptual </w:t>
      </w:r>
      <w:r w:rsidRPr="00196BBD">
        <w:rPr>
          <w:rFonts w:cs="Arial"/>
        </w:rPr>
        <w:t>framework (</w:t>
      </w:r>
      <w:r w:rsidR="00F00436" w:rsidRPr="00196BBD">
        <w:rPr>
          <w:rFonts w:cs="Arial"/>
        </w:rPr>
        <w:t>F</w:t>
      </w:r>
      <w:r w:rsidR="00206F2C">
        <w:rPr>
          <w:rFonts w:cs="Arial"/>
        </w:rPr>
        <w:t>igure 11</w:t>
      </w:r>
      <w:r w:rsidRPr="00196BBD">
        <w:rPr>
          <w:rFonts w:cs="Arial"/>
        </w:rPr>
        <w:t>)</w:t>
      </w:r>
      <w:r w:rsidRPr="00196BBD">
        <w:rPr>
          <w:rStyle w:val="FootnoteReference"/>
          <w:rFonts w:cs="Arial"/>
        </w:rPr>
        <w:footnoteReference w:id="3"/>
      </w:r>
      <w:r w:rsidRPr="00196BBD">
        <w:t xml:space="preserve"> hypothesizes that GTSS</w:t>
      </w:r>
      <w:r>
        <w:t xml:space="preserve"> can lead to</w:t>
      </w:r>
      <w:r w:rsidRPr="00D264F8">
        <w:t xml:space="preserve"> </w:t>
      </w:r>
      <w:r>
        <w:t xml:space="preserve">improved </w:t>
      </w:r>
      <w:r w:rsidRPr="00D264F8">
        <w:rPr>
          <w:rFonts w:cs="Arial"/>
        </w:rPr>
        <w:t>providers’ job satisfaction (linked to retention) and improved communication</w:t>
      </w:r>
      <w:r>
        <w:rPr>
          <w:rFonts w:cs="Arial"/>
        </w:rPr>
        <w:t xml:space="preserve"> with supervisors</w:t>
      </w:r>
      <w:r w:rsidRPr="00D264F8">
        <w:rPr>
          <w:rFonts w:cs="Arial"/>
        </w:rPr>
        <w:t xml:space="preserve"> (linked to improved feedback and therefore improved performance)</w:t>
      </w:r>
      <w:r>
        <w:rPr>
          <w:rFonts w:cs="Arial"/>
        </w:rPr>
        <w:t xml:space="preserve">. </w:t>
      </w:r>
      <w:r w:rsidR="00F00436">
        <w:rPr>
          <w:rFonts w:cs="Arial"/>
        </w:rPr>
        <w:t>If</w:t>
      </w:r>
      <w:r w:rsidR="00BE149B">
        <w:rPr>
          <w:rFonts w:cs="Arial"/>
        </w:rPr>
        <w:t xml:space="preserve"> supportive supervision can achieve these </w:t>
      </w:r>
      <w:r>
        <w:rPr>
          <w:rFonts w:cs="Arial"/>
        </w:rPr>
        <w:t>outcomes</w:t>
      </w:r>
      <w:r w:rsidR="00BE149B">
        <w:rPr>
          <w:rFonts w:cs="Arial"/>
        </w:rPr>
        <w:t xml:space="preserve"> then the improved enabling environment </w:t>
      </w:r>
      <w:r>
        <w:rPr>
          <w:rFonts w:cs="Arial"/>
        </w:rPr>
        <w:t xml:space="preserve">would help to reinforce and sustain SHOPS Plus efforts to improve the quality of </w:t>
      </w:r>
      <w:r w:rsidR="00F00436">
        <w:rPr>
          <w:rFonts w:cs="Arial"/>
        </w:rPr>
        <w:t>FP</w:t>
      </w:r>
      <w:r w:rsidR="007C34DD">
        <w:rPr>
          <w:rFonts w:cs="Arial"/>
        </w:rPr>
        <w:t xml:space="preserve"> service delivery. </w:t>
      </w:r>
    </w:p>
    <w:p w14:paraId="38512081" w14:textId="591E8BAF" w:rsidR="000E64CD" w:rsidRPr="000E64CD" w:rsidRDefault="000E64CD" w:rsidP="000E64CD">
      <w:pPr>
        <w:spacing w:after="0"/>
        <w:jc w:val="center"/>
        <w:rPr>
          <w:rFonts w:cs="Arial"/>
          <w:b/>
        </w:rPr>
        <w:sectPr w:rsidR="000E64CD" w:rsidRPr="000E64CD" w:rsidSect="000E64CD">
          <w:pgSz w:w="16839" w:h="11907" w:orient="landscape"/>
          <w:pgMar w:top="432" w:right="720" w:bottom="432" w:left="720" w:header="720" w:footer="720" w:gutter="0"/>
          <w:cols w:space="720"/>
          <w:docGrid w:linePitch="299"/>
        </w:sectPr>
      </w:pPr>
      <w:r w:rsidRPr="001337A8">
        <w:rPr>
          <w:b/>
          <w:noProof/>
          <w:highlight w:val="yellow"/>
        </w:rPr>
        <w:drawing>
          <wp:anchor distT="0" distB="0" distL="114300" distR="114300" simplePos="0" relativeHeight="251660288" behindDoc="0" locked="0" layoutInCell="1" allowOverlap="1" wp14:anchorId="6908BC7B" wp14:editId="2CC6D2A4">
            <wp:simplePos x="0" y="0"/>
            <wp:positionH relativeFrom="column">
              <wp:posOffset>1323340</wp:posOffset>
            </wp:positionH>
            <wp:positionV relativeFrom="paragraph">
              <wp:posOffset>334010</wp:posOffset>
            </wp:positionV>
            <wp:extent cx="7401560" cy="5742940"/>
            <wp:effectExtent l="0" t="0" r="889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7401560" cy="5742940"/>
                    </a:xfrm>
                    <a:prstGeom prst="rect">
                      <a:avLst/>
                    </a:prstGeom>
                  </pic:spPr>
                </pic:pic>
              </a:graphicData>
            </a:graphic>
            <wp14:sizeRelH relativeFrom="margin">
              <wp14:pctWidth>0</wp14:pctWidth>
            </wp14:sizeRelH>
            <wp14:sizeRelV relativeFrom="margin">
              <wp14:pctHeight>0</wp14:pctHeight>
            </wp14:sizeRelV>
          </wp:anchor>
        </w:drawing>
      </w:r>
      <w:r w:rsidR="00206F2C">
        <w:rPr>
          <w:rFonts w:cs="Arial"/>
          <w:b/>
        </w:rPr>
        <w:t>Figure 11</w:t>
      </w:r>
      <w:r w:rsidR="008D32D0">
        <w:rPr>
          <w:rFonts w:cs="Arial"/>
          <w:b/>
        </w:rPr>
        <w:t xml:space="preserve">. </w:t>
      </w:r>
      <w:r w:rsidR="007C34DD" w:rsidRPr="000E64CD">
        <w:rPr>
          <w:rFonts w:cs="Arial"/>
          <w:b/>
        </w:rPr>
        <w:t>GTSS Conceptual Framework</w:t>
      </w:r>
      <w:r w:rsidR="008D32D0">
        <w:rPr>
          <w:rFonts w:cs="Arial"/>
          <w:b/>
        </w:rPr>
        <w:t>.</w:t>
      </w:r>
    </w:p>
    <w:p w14:paraId="70E06864" w14:textId="3E1DB189" w:rsidR="00BE149B" w:rsidRPr="007C34DD" w:rsidRDefault="001337A8" w:rsidP="00BD37B1">
      <w:pPr>
        <w:spacing w:after="0"/>
        <w:rPr>
          <w:rFonts w:cstheme="minorHAnsi"/>
          <w:b/>
        </w:rPr>
      </w:pPr>
      <w:r>
        <w:rPr>
          <w:rFonts w:cstheme="minorHAnsi"/>
        </w:rPr>
        <w:t>T</w:t>
      </w:r>
      <w:r w:rsidRPr="002E5206">
        <w:rPr>
          <w:rFonts w:cstheme="minorHAnsi"/>
        </w:rPr>
        <w:t xml:space="preserve">he </w:t>
      </w:r>
      <w:r>
        <w:rPr>
          <w:rFonts w:cstheme="minorHAnsi"/>
        </w:rPr>
        <w:t xml:space="preserve">FP </w:t>
      </w:r>
      <w:r w:rsidRPr="002E5206">
        <w:rPr>
          <w:rFonts w:cstheme="minorHAnsi"/>
        </w:rPr>
        <w:t xml:space="preserve">providers trained by SHOPS Plus </w:t>
      </w:r>
      <w:r>
        <w:rPr>
          <w:rFonts w:cstheme="minorHAnsi"/>
        </w:rPr>
        <w:t xml:space="preserve">in Nigeria </w:t>
      </w:r>
      <w:r w:rsidR="001F77EC">
        <w:rPr>
          <w:rFonts w:cstheme="minorHAnsi"/>
        </w:rPr>
        <w:t xml:space="preserve">include </w:t>
      </w:r>
      <w:r>
        <w:rPr>
          <w:rFonts w:cstheme="minorHAnsi"/>
        </w:rPr>
        <w:t>public sect</w:t>
      </w:r>
      <w:r w:rsidR="00F00436">
        <w:rPr>
          <w:rFonts w:cstheme="minorHAnsi"/>
        </w:rPr>
        <w:t>or providers (the main focus o</w:t>
      </w:r>
      <w:r w:rsidR="001F77EC">
        <w:rPr>
          <w:rFonts w:cstheme="minorHAnsi"/>
        </w:rPr>
        <w:t xml:space="preserve">f </w:t>
      </w:r>
      <w:r>
        <w:rPr>
          <w:rFonts w:cstheme="minorHAnsi"/>
        </w:rPr>
        <w:t>this program) and providers</w:t>
      </w:r>
      <w:r w:rsidRPr="002E5206">
        <w:rPr>
          <w:rFonts w:cstheme="minorHAnsi"/>
        </w:rPr>
        <w:t xml:space="preserve"> at private facilities</w:t>
      </w:r>
      <w:r>
        <w:rPr>
          <w:rFonts w:cstheme="minorHAnsi"/>
        </w:rPr>
        <w:t>, both of whom</w:t>
      </w:r>
      <w:r w:rsidRPr="002E5206">
        <w:rPr>
          <w:rFonts w:cstheme="minorHAnsi"/>
        </w:rPr>
        <w:t xml:space="preserve"> have received training to enable them </w:t>
      </w:r>
      <w:r>
        <w:rPr>
          <w:rFonts w:cstheme="minorHAnsi"/>
        </w:rPr>
        <w:t xml:space="preserve">to </w:t>
      </w:r>
      <w:r w:rsidRPr="002E5206">
        <w:rPr>
          <w:rFonts w:cstheme="minorHAnsi"/>
        </w:rPr>
        <w:t>deliver the full method mix using publicly procured commodities</w:t>
      </w:r>
      <w:r>
        <w:rPr>
          <w:rFonts w:cstheme="minorHAnsi"/>
        </w:rPr>
        <w:t xml:space="preserve">. </w:t>
      </w:r>
      <w:r>
        <w:rPr>
          <w:rFonts w:cs="Arial"/>
        </w:rPr>
        <w:t>There is little evidence on how gender roles play out in supervisory relationships in the private sector</w:t>
      </w:r>
      <w:r>
        <w:rPr>
          <w:rStyle w:val="FootnoteReference"/>
          <w:rFonts w:cs="Arial"/>
        </w:rPr>
        <w:footnoteReference w:id="4"/>
      </w:r>
      <w:r>
        <w:rPr>
          <w:rFonts w:cs="Arial"/>
        </w:rPr>
        <w:t>. S</w:t>
      </w:r>
      <w:r w:rsidRPr="002E5206">
        <w:rPr>
          <w:rFonts w:cstheme="minorHAnsi"/>
        </w:rPr>
        <w:t>taff turnover is known to be a significant issue among private provider</w:t>
      </w:r>
      <w:r>
        <w:rPr>
          <w:rFonts w:cstheme="minorHAnsi"/>
        </w:rPr>
        <w:t>s in Nigeria</w:t>
      </w:r>
      <w:r w:rsidRPr="002E5206">
        <w:rPr>
          <w:rFonts w:cstheme="minorHAnsi"/>
        </w:rPr>
        <w:t>.</w:t>
      </w:r>
      <w:r>
        <w:rPr>
          <w:rFonts w:cstheme="minorHAnsi"/>
        </w:rPr>
        <w:t xml:space="preserve"> Furthermore, recruitment and training of new staff in private facilities is costly. </w:t>
      </w:r>
      <w:r w:rsidRPr="002E5206">
        <w:rPr>
          <w:rFonts w:cstheme="minorHAnsi"/>
        </w:rPr>
        <w:t>Successful efforts at training supervisors and coaches on how to implement GTSS could lead to improved job satisfaction and retention of staff</w:t>
      </w:r>
      <w:r>
        <w:rPr>
          <w:rFonts w:cstheme="minorHAnsi"/>
        </w:rPr>
        <w:t>,</w:t>
      </w:r>
      <w:r w:rsidRPr="002E5206">
        <w:rPr>
          <w:rFonts w:cstheme="minorHAnsi"/>
        </w:rPr>
        <w:t xml:space="preserve"> in addition to</w:t>
      </w:r>
      <w:r>
        <w:rPr>
          <w:rFonts w:cstheme="minorHAnsi"/>
        </w:rPr>
        <w:t xml:space="preserve"> achieving </w:t>
      </w:r>
      <w:r w:rsidRPr="002E5206">
        <w:rPr>
          <w:rFonts w:cstheme="minorHAnsi"/>
        </w:rPr>
        <w:t xml:space="preserve">traditional </w:t>
      </w:r>
      <w:r w:rsidR="005E0708">
        <w:rPr>
          <w:rFonts w:cstheme="minorHAnsi"/>
        </w:rPr>
        <w:t>supportive supervision</w:t>
      </w:r>
      <w:r w:rsidRPr="002E5206">
        <w:rPr>
          <w:rFonts w:cstheme="minorHAnsi"/>
        </w:rPr>
        <w:t xml:space="preserve"> objectives. For private providers trained by SHOPS Plus, retention of their skills in private facilities</w:t>
      </w:r>
      <w:r>
        <w:rPr>
          <w:rFonts w:cstheme="minorHAnsi"/>
        </w:rPr>
        <w:t xml:space="preserve"> would improve </w:t>
      </w:r>
      <w:r w:rsidRPr="002E5206">
        <w:rPr>
          <w:rFonts w:cstheme="minorHAnsi"/>
        </w:rPr>
        <w:t xml:space="preserve">access to quality </w:t>
      </w:r>
      <w:r w:rsidR="001F77EC">
        <w:rPr>
          <w:rFonts w:cstheme="minorHAnsi"/>
        </w:rPr>
        <w:t xml:space="preserve">FP </w:t>
      </w:r>
      <w:r w:rsidRPr="002E5206">
        <w:rPr>
          <w:rFonts w:cstheme="minorHAnsi"/>
        </w:rPr>
        <w:t>services.</w:t>
      </w:r>
      <w:r>
        <w:rPr>
          <w:rFonts w:cstheme="minorHAnsi"/>
        </w:rPr>
        <w:t xml:space="preserve"> </w:t>
      </w:r>
    </w:p>
    <w:p w14:paraId="25291944" w14:textId="6FC8BA9F" w:rsidR="006D1E89" w:rsidRPr="001F77EC" w:rsidRDefault="00BE149B" w:rsidP="00AB7B4B">
      <w:pPr>
        <w:spacing w:after="0"/>
        <w:rPr>
          <w:rFonts w:cs="Arial"/>
        </w:rPr>
      </w:pPr>
      <w:r>
        <w:rPr>
          <w:rFonts w:cs="Arial"/>
        </w:rPr>
        <w:t>Following a review and refinement of the GTSS implantation process</w:t>
      </w:r>
      <w:r w:rsidR="001F77EC">
        <w:rPr>
          <w:rFonts w:cs="Arial"/>
        </w:rPr>
        <w:t>, SHOPS Plus, with the support of the Iris Group, conducted two GTSS trainings</w:t>
      </w:r>
      <w:r w:rsidR="007A38DB">
        <w:rPr>
          <w:rFonts w:cs="Arial"/>
        </w:rPr>
        <w:t xml:space="preserve"> in September</w:t>
      </w:r>
      <w:r w:rsidR="001F77EC">
        <w:rPr>
          <w:rFonts w:cs="Arial"/>
        </w:rPr>
        <w:t xml:space="preserve"> (one each in Oyo and Akwa Ibom) for 30 coaches, </w:t>
      </w:r>
      <w:r w:rsidR="006D1E89" w:rsidRPr="003E7367">
        <w:t xml:space="preserve">12 official government supervisors (state government FP/RH coordinators from each of </w:t>
      </w:r>
      <w:r w:rsidR="005B754A">
        <w:t>six</w:t>
      </w:r>
      <w:r w:rsidR="006D1E89" w:rsidRPr="003E7367">
        <w:t xml:space="preserve"> LGAs in each state), and up to </w:t>
      </w:r>
      <w:r w:rsidR="003E7367" w:rsidRPr="003E7367">
        <w:t>20</w:t>
      </w:r>
      <w:r w:rsidR="006D1E89" w:rsidRPr="003E7367">
        <w:t xml:space="preserve"> private facility supervisors (who directly supervise the SHOPS Plus-trained FP clinicians) in the two states. </w:t>
      </w:r>
    </w:p>
    <w:p w14:paraId="1BF44689" w14:textId="3917E712" w:rsidR="000A7C3B" w:rsidRDefault="000A7C3B" w:rsidP="000A7C3B">
      <w:pPr>
        <w:spacing w:before="0" w:after="160"/>
      </w:pPr>
      <w:r w:rsidRPr="003E7367">
        <w:t>The trainings were aimed at introducing participants to the concepts and skills needed to implement GTSS</w:t>
      </w:r>
      <w:r w:rsidR="007A38DB">
        <w:t>,</w:t>
      </w:r>
      <w:r w:rsidRPr="003E7367">
        <w:t xml:space="preserve"> which</w:t>
      </w:r>
      <w:r w:rsidR="007A38DB">
        <w:t xml:space="preserve"> include: </w:t>
      </w:r>
    </w:p>
    <w:p w14:paraId="40203F51" w14:textId="6DE5ADFA" w:rsidR="000A7C3B" w:rsidRDefault="000A7C3B" w:rsidP="000A7C3B">
      <w:pPr>
        <w:pStyle w:val="ListParagraph"/>
        <w:numPr>
          <w:ilvl w:val="0"/>
          <w:numId w:val="36"/>
        </w:numPr>
        <w:spacing w:before="0" w:after="160"/>
      </w:pPr>
      <w:r>
        <w:t xml:space="preserve">Identification of </w:t>
      </w:r>
      <w:r w:rsidRPr="000A7C3B">
        <w:t>the ways in which gender can influence health worker performance and retention and the</w:t>
      </w:r>
      <w:r>
        <w:t xml:space="preserve"> relationships between supervisors and providers (</w:t>
      </w:r>
      <w:r w:rsidR="005B754A">
        <w:t>k</w:t>
      </w:r>
      <w:r>
        <w:t xml:space="preserve">nowledge); </w:t>
      </w:r>
    </w:p>
    <w:p w14:paraId="76BF78DB" w14:textId="699D7675" w:rsidR="00A75678" w:rsidRDefault="00A75678" w:rsidP="000A7C3B">
      <w:pPr>
        <w:pStyle w:val="ListParagraph"/>
        <w:numPr>
          <w:ilvl w:val="0"/>
          <w:numId w:val="36"/>
        </w:numPr>
        <w:spacing w:before="0" w:after="160"/>
      </w:pPr>
      <w:r>
        <w:t>Re</w:t>
      </w:r>
      <w:r w:rsidR="000A7C3B">
        <w:t>flect</w:t>
      </w:r>
      <w:r>
        <w:t>ing</w:t>
      </w:r>
      <w:r w:rsidR="000A7C3B">
        <w:t xml:space="preserve"> a positive attitude toward building gender-transformative workplaces free from gender discrimination (</w:t>
      </w:r>
      <w:r w:rsidR="005B754A">
        <w:t>a</w:t>
      </w:r>
      <w:r w:rsidR="000A7C3B">
        <w:t>ttitudes)</w:t>
      </w:r>
      <w:r w:rsidR="007A38DB">
        <w:t xml:space="preserve">, and; </w:t>
      </w:r>
    </w:p>
    <w:p w14:paraId="4F8F9299" w14:textId="065CD27C" w:rsidR="000A7C3B" w:rsidRDefault="00A75678" w:rsidP="000A7C3B">
      <w:pPr>
        <w:pStyle w:val="ListParagraph"/>
        <w:numPr>
          <w:ilvl w:val="0"/>
          <w:numId w:val="36"/>
        </w:numPr>
        <w:spacing w:before="0" w:after="160"/>
      </w:pPr>
      <w:r>
        <w:t>D</w:t>
      </w:r>
      <w:r w:rsidR="000A7C3B">
        <w:t xml:space="preserve">emonstrating coaching skills that are gender-sensitive and free of bias, and apply </w:t>
      </w:r>
      <w:r w:rsidR="007A38DB">
        <w:t>GTSS</w:t>
      </w:r>
      <w:r w:rsidR="000A7C3B">
        <w:t xml:space="preserve"> tools in a coaching setting (</w:t>
      </w:r>
      <w:r w:rsidR="005B754A">
        <w:t>s</w:t>
      </w:r>
      <w:r w:rsidR="000A7C3B">
        <w:t>kills)</w:t>
      </w:r>
      <w:r w:rsidR="007A38DB">
        <w:t>.</w:t>
      </w:r>
    </w:p>
    <w:p w14:paraId="65AA1C36" w14:textId="607211B2" w:rsidR="00F86BA8" w:rsidRDefault="00A75678" w:rsidP="00A75678">
      <w:pPr>
        <w:spacing w:before="0" w:after="160"/>
      </w:pPr>
      <w:r>
        <w:t xml:space="preserve">During the training, participants were taken through various </w:t>
      </w:r>
      <w:r w:rsidR="00EA0EED">
        <w:t>activities,</w:t>
      </w:r>
      <w:r>
        <w:t xml:space="preserve"> including group work to review and discuss case studies </w:t>
      </w:r>
      <w:r w:rsidRPr="00A75678">
        <w:t>of gender dynamics in the health workplace</w:t>
      </w:r>
      <w:r>
        <w:t xml:space="preserve">, role </w:t>
      </w:r>
      <w:r w:rsidR="00EA0EED">
        <w:t>plays on</w:t>
      </w:r>
      <w:r>
        <w:t xml:space="preserve"> </w:t>
      </w:r>
      <w:r w:rsidR="00EA0EED" w:rsidRPr="00EA0EED">
        <w:t>simulating a coaching interaction using th</w:t>
      </w:r>
      <w:r w:rsidR="00EA0EED">
        <w:t>e GTSS tool</w:t>
      </w:r>
      <w:r w:rsidR="005B754A">
        <w:t>,</w:t>
      </w:r>
      <w:r w:rsidR="00EA0EED" w:rsidRPr="00EA0EED">
        <w:t xml:space="preserve"> </w:t>
      </w:r>
      <w:r w:rsidR="00EA0EED">
        <w:t xml:space="preserve">and an exercise </w:t>
      </w:r>
      <w:r w:rsidR="00EA0EED" w:rsidRPr="00EA0EED">
        <w:t xml:space="preserve">that requires them to </w:t>
      </w:r>
      <w:r w:rsidR="00EA0EED">
        <w:t>think concretely about issues related to gender dynamics in the workplace</w:t>
      </w:r>
      <w:r w:rsidR="00EA0EED" w:rsidRPr="00EA0EED">
        <w:t xml:space="preserve"> and </w:t>
      </w:r>
      <w:r w:rsidR="00EA0EED">
        <w:t xml:space="preserve">discuss the different perspectives and reasoning behind decisions that people take </w:t>
      </w:r>
      <w:r w:rsidR="00F86BA8">
        <w:t xml:space="preserve">in relation to complex gender issues. </w:t>
      </w:r>
    </w:p>
    <w:p w14:paraId="6B81F448" w14:textId="1558A9A1" w:rsidR="00F86BA8" w:rsidRDefault="00F86BA8" w:rsidP="00A75678">
      <w:pPr>
        <w:spacing w:before="0" w:after="160"/>
      </w:pPr>
      <w:r>
        <w:t xml:space="preserve">At the end of the training, </w:t>
      </w:r>
      <w:r w:rsidRPr="00F86BA8">
        <w:t>participants</w:t>
      </w:r>
      <w:r>
        <w:t xml:space="preserve"> in both states</w:t>
      </w:r>
      <w:r w:rsidRPr="00F86BA8">
        <w:t xml:space="preserve"> had really perceptive questions and comments that showed they understood the complexity of these issues and were very interested in making sure GTSS gets implemented in their context</w:t>
      </w:r>
      <w:r>
        <w:t>. An</w:t>
      </w:r>
      <w:r w:rsidRPr="00F86BA8">
        <w:t xml:space="preserve"> </w:t>
      </w:r>
      <w:r>
        <w:t xml:space="preserve">analysis of the pre- </w:t>
      </w:r>
      <w:r w:rsidRPr="00F86BA8">
        <w:t>and pos</w:t>
      </w:r>
      <w:r>
        <w:t xml:space="preserve">t-test from the GTSS training showed </w:t>
      </w:r>
      <w:r w:rsidRPr="00F86BA8">
        <w:t>there was a fair amount of knowledge about (or experience with) the issue prior to the training and significant shifts in confidence around speaking with providers on gender issues at the end of the tr</w:t>
      </w:r>
      <w:r>
        <w:t>aining</w:t>
      </w:r>
      <w:r w:rsidRPr="00F86BA8">
        <w:t>.</w:t>
      </w:r>
      <w:r>
        <w:t xml:space="preserve"> Some of the </w:t>
      </w:r>
      <w:r w:rsidR="0053567B">
        <w:t>results are shown below.</w:t>
      </w:r>
    </w:p>
    <w:p w14:paraId="017E3A39" w14:textId="77777777" w:rsidR="00E97BA5" w:rsidRDefault="00E97BA5" w:rsidP="00A75678">
      <w:pPr>
        <w:spacing w:before="0" w:after="160"/>
      </w:pPr>
    </w:p>
    <w:p w14:paraId="628C544D" w14:textId="77777777" w:rsidR="00E97BA5" w:rsidRDefault="00E97BA5" w:rsidP="00A75678">
      <w:pPr>
        <w:spacing w:before="0" w:after="160"/>
      </w:pPr>
    </w:p>
    <w:p w14:paraId="4C87FEA2" w14:textId="7F983FBA" w:rsidR="00C410C7" w:rsidRDefault="007A38DB" w:rsidP="007A38DB">
      <w:pPr>
        <w:spacing w:before="0"/>
        <w:rPr>
          <w:b/>
        </w:rPr>
      </w:pPr>
      <w:r w:rsidRPr="00196BBD">
        <w:rPr>
          <w:b/>
        </w:rPr>
        <w:t>Figure</w:t>
      </w:r>
      <w:r w:rsidR="0053567B" w:rsidRPr="00196BBD">
        <w:rPr>
          <w:b/>
        </w:rPr>
        <w:t xml:space="preserve"> </w:t>
      </w:r>
      <w:r w:rsidR="00206F2C">
        <w:rPr>
          <w:b/>
        </w:rPr>
        <w:t>12</w:t>
      </w:r>
      <w:r w:rsidR="00CE4C9F" w:rsidRPr="00196BBD">
        <w:rPr>
          <w:b/>
        </w:rPr>
        <w:t>.</w:t>
      </w:r>
      <w:r w:rsidR="0053567B" w:rsidRPr="00196BBD">
        <w:rPr>
          <w:b/>
        </w:rPr>
        <w:t xml:space="preserve"> </w:t>
      </w:r>
      <w:r w:rsidRPr="00196BBD">
        <w:rPr>
          <w:b/>
        </w:rPr>
        <w:t>Participant responses</w:t>
      </w:r>
      <w:r>
        <w:rPr>
          <w:b/>
        </w:rPr>
        <w:t xml:space="preserve"> to the question “How important do you think it is to identify and address ge</w:t>
      </w:r>
      <w:r w:rsidR="00D93D37">
        <w:rPr>
          <w:b/>
        </w:rPr>
        <w:t>nder discrimination at the work</w:t>
      </w:r>
      <w:r>
        <w:rPr>
          <w:b/>
        </w:rPr>
        <w:t xml:space="preserve">place?” </w:t>
      </w:r>
      <w:r w:rsidR="00BD37B1">
        <w:rPr>
          <w:b/>
        </w:rPr>
        <w:t xml:space="preserve"> </w:t>
      </w:r>
    </w:p>
    <w:p w14:paraId="18407335" w14:textId="68A8A63E" w:rsidR="00C410C7" w:rsidRDefault="00D157B6" w:rsidP="00F86BA8">
      <w:pPr>
        <w:spacing w:before="0" w:after="0"/>
        <w:rPr>
          <w:b/>
        </w:rPr>
      </w:pPr>
      <w:r>
        <w:rPr>
          <w:noProof/>
        </w:rPr>
        <w:drawing>
          <wp:inline distT="0" distB="0" distL="0" distR="0" wp14:anchorId="28FE8579" wp14:editId="56920083">
            <wp:extent cx="4898003" cy="2735249"/>
            <wp:effectExtent l="0" t="0" r="0" b="825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F33EE96" w14:textId="21C22550" w:rsidR="00C410C7" w:rsidRDefault="004B3F4B" w:rsidP="00D157B6">
      <w:pPr>
        <w:rPr>
          <w:b/>
        </w:rPr>
      </w:pPr>
      <w:r>
        <w:rPr>
          <w:b/>
        </w:rPr>
        <w:t>Figu</w:t>
      </w:r>
      <w:r w:rsidR="00CE4C9F">
        <w:rPr>
          <w:b/>
        </w:rPr>
        <w:t xml:space="preserve">re </w:t>
      </w:r>
      <w:r w:rsidR="00206F2C">
        <w:rPr>
          <w:b/>
        </w:rPr>
        <w:t>13</w:t>
      </w:r>
      <w:r>
        <w:rPr>
          <w:b/>
        </w:rPr>
        <w:t>.</w:t>
      </w:r>
      <w:r w:rsidR="007A38DB">
        <w:rPr>
          <w:b/>
        </w:rPr>
        <w:t xml:space="preserve"> Participant responses to the question “How confident are you than</w:t>
      </w:r>
      <w:r w:rsidR="00D157B6">
        <w:rPr>
          <w:b/>
        </w:rPr>
        <w:t xml:space="preserve"> you can reduce your own gender-related biases during coaching?”</w:t>
      </w:r>
    </w:p>
    <w:p w14:paraId="06F32CC5" w14:textId="51DD5587" w:rsidR="00C410C7" w:rsidRPr="00F86BA8" w:rsidRDefault="00D157B6" w:rsidP="00F86BA8">
      <w:pPr>
        <w:spacing w:before="0" w:after="0"/>
        <w:rPr>
          <w:b/>
        </w:rPr>
      </w:pPr>
      <w:r>
        <w:rPr>
          <w:noProof/>
        </w:rPr>
        <w:drawing>
          <wp:inline distT="0" distB="0" distL="0" distR="0" wp14:anchorId="3326EA32" wp14:editId="6878D07F">
            <wp:extent cx="4897755" cy="2486025"/>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406DF2A4" w14:textId="55CE7505" w:rsidR="00213566" w:rsidRDefault="0052408A" w:rsidP="00BD37B1">
      <w:pPr>
        <w:spacing w:after="160"/>
        <w:rPr>
          <w:rFonts w:eastAsia="Times New Roman"/>
        </w:rPr>
      </w:pPr>
      <w:r>
        <w:rPr>
          <w:rFonts w:eastAsia="Times New Roman"/>
        </w:rPr>
        <w:t xml:space="preserve">In Year 3, </w:t>
      </w:r>
      <w:r w:rsidR="00213566">
        <w:rPr>
          <w:rFonts w:eastAsia="Times New Roman"/>
        </w:rPr>
        <w:t xml:space="preserve">a </w:t>
      </w:r>
      <w:r w:rsidR="00213566" w:rsidRPr="00213566">
        <w:rPr>
          <w:rFonts w:eastAsia="Times New Roman"/>
        </w:rPr>
        <w:t xml:space="preserve">coach and government supervisor pair will implement GTSS with public and private providers who </w:t>
      </w:r>
      <w:r w:rsidR="00213566">
        <w:rPr>
          <w:rFonts w:eastAsia="Times New Roman"/>
        </w:rPr>
        <w:t xml:space="preserve">have been trained by SHOPS Plus in Oyo and Akwa Ibom. </w:t>
      </w:r>
      <w:r w:rsidR="00213566" w:rsidRPr="00213566">
        <w:rPr>
          <w:rFonts w:eastAsia="Times New Roman"/>
        </w:rPr>
        <w:t xml:space="preserve">The supervisors will be responsible for leading the </w:t>
      </w:r>
      <w:r w:rsidR="005B754A">
        <w:rPr>
          <w:rFonts w:eastAsia="Times New Roman"/>
        </w:rPr>
        <w:t>SSVs</w:t>
      </w:r>
      <w:r w:rsidR="00213566" w:rsidRPr="00213566">
        <w:rPr>
          <w:rFonts w:eastAsia="Times New Roman"/>
        </w:rPr>
        <w:t>, and the coaches are responsible for facilitating the conversation and providing guidance as needed.</w:t>
      </w:r>
      <w:r w:rsidR="00213566">
        <w:rPr>
          <w:rFonts w:eastAsia="Times New Roman"/>
        </w:rPr>
        <w:t xml:space="preserve"> S</w:t>
      </w:r>
      <w:r w:rsidR="00213566" w:rsidRPr="00213566">
        <w:rPr>
          <w:rFonts w:eastAsia="Times New Roman"/>
        </w:rPr>
        <w:t>upervisor</w:t>
      </w:r>
      <w:r w:rsidR="00213566">
        <w:rPr>
          <w:rFonts w:eastAsia="Times New Roman"/>
        </w:rPr>
        <w:t>s of p</w:t>
      </w:r>
      <w:r w:rsidR="00213566" w:rsidRPr="00213566">
        <w:rPr>
          <w:rFonts w:eastAsia="Times New Roman"/>
        </w:rPr>
        <w:t xml:space="preserve">rivate facilities where the trained provider has a direct supervisor in-house </w:t>
      </w:r>
      <w:r w:rsidR="00213566">
        <w:rPr>
          <w:rFonts w:eastAsia="Times New Roman"/>
        </w:rPr>
        <w:t>(w</w:t>
      </w:r>
      <w:r w:rsidR="007A38DB">
        <w:rPr>
          <w:rFonts w:eastAsia="Times New Roman"/>
        </w:rPr>
        <w:t>ithin the private facility) will also</w:t>
      </w:r>
      <w:r w:rsidR="00213566" w:rsidRPr="00213566">
        <w:rPr>
          <w:rFonts w:eastAsia="Times New Roman"/>
        </w:rPr>
        <w:t xml:space="preserve"> be trained on and will implement GTSS with their reports. Therefore, private providers with in-house supervisors will receive GTSS from their direct supervisors in addition to receiving support from the coach and government supervisor pair. In this context of GTSS, SHOPS Plus will conduct a private sector implementation assessment to examine whether and how a GTSS approach may be helping supervisors/coaches and private FP providers realize the gender-transformative outcomes envisioned in Iris’ conceptual framework.</w:t>
      </w:r>
    </w:p>
    <w:p w14:paraId="48824A28" w14:textId="19D7F1FA" w:rsidR="00921010" w:rsidRDefault="008D6547" w:rsidP="0059660B">
      <w:pPr>
        <w:pStyle w:val="Heading2"/>
        <w:numPr>
          <w:ilvl w:val="1"/>
          <w:numId w:val="5"/>
        </w:numPr>
        <w:spacing w:before="0" w:after="160"/>
        <w:rPr>
          <w:rFonts w:asciiTheme="majorHAnsi" w:hAnsiTheme="majorHAnsi"/>
        </w:rPr>
      </w:pPr>
      <w:bookmarkStart w:id="23" w:name="_Toc23434114"/>
      <w:r w:rsidRPr="003C0467">
        <w:rPr>
          <w:rFonts w:asciiTheme="majorHAnsi" w:hAnsiTheme="majorHAnsi"/>
        </w:rPr>
        <w:t>Sustai</w:t>
      </w:r>
      <w:r w:rsidR="002C20B4">
        <w:rPr>
          <w:rFonts w:asciiTheme="majorHAnsi" w:hAnsiTheme="majorHAnsi"/>
        </w:rPr>
        <w:t xml:space="preserve">nability/Journey to Self-Reliance </w:t>
      </w:r>
      <w:r w:rsidRPr="003C0467">
        <w:rPr>
          <w:rFonts w:asciiTheme="majorHAnsi" w:hAnsiTheme="majorHAnsi"/>
        </w:rPr>
        <w:t>Update</w:t>
      </w:r>
      <w:bookmarkEnd w:id="23"/>
      <w:r w:rsidRPr="003C0467">
        <w:rPr>
          <w:rFonts w:asciiTheme="majorHAnsi" w:hAnsiTheme="majorHAnsi"/>
        </w:rPr>
        <w:t xml:space="preserve"> </w:t>
      </w:r>
    </w:p>
    <w:p w14:paraId="79386395" w14:textId="681DCCDF" w:rsidR="00F2681C" w:rsidRDefault="00E34675" w:rsidP="00F2681C">
      <w:r>
        <w:t>Since inception, SHOPS Plus worked closely with national and state governments, training institutions and private sector stakeholders t</w:t>
      </w:r>
      <w:r w:rsidR="008F3DB7" w:rsidRPr="008F3DB7">
        <w:t xml:space="preserve">o foster commitment to institutionalizing </w:t>
      </w:r>
      <w:r>
        <w:t>the</w:t>
      </w:r>
      <w:r w:rsidR="008F3DB7" w:rsidRPr="008F3DB7">
        <w:t xml:space="preserve"> enhanced FP curriculum and approach to delivering </w:t>
      </w:r>
      <w:r w:rsidR="00AA1C13">
        <w:t xml:space="preserve">more effective </w:t>
      </w:r>
      <w:r w:rsidR="008F3DB7" w:rsidRPr="008F3DB7">
        <w:t>FP training</w:t>
      </w:r>
      <w:r w:rsidR="00AA1C13">
        <w:t>s.</w:t>
      </w:r>
      <w:r>
        <w:t xml:space="preserve"> These stakeholders were involved in the design and implemen</w:t>
      </w:r>
      <w:r w:rsidR="00AA1C13">
        <w:t xml:space="preserve">tation of the enhanced trainings </w:t>
      </w:r>
      <w:r>
        <w:t xml:space="preserve">and the capacity of key government staff has been built to </w:t>
      </w:r>
      <w:r w:rsidR="00AA1C13">
        <w:t>scale up</w:t>
      </w:r>
      <w:r>
        <w:t xml:space="preserve"> the</w:t>
      </w:r>
      <w:r w:rsidR="00AA1C13">
        <w:t xml:space="preserve"> </w:t>
      </w:r>
      <w:r>
        <w:t xml:space="preserve">FP trainings beyond the project’s supported facilities. During Q4, </w:t>
      </w:r>
      <w:r w:rsidR="00AA1C13">
        <w:t>the FM</w:t>
      </w:r>
      <w:r w:rsidR="005B754A">
        <w:t>o</w:t>
      </w:r>
      <w:r w:rsidR="00AA1C13">
        <w:t>H requested</w:t>
      </w:r>
      <w:r w:rsidR="00CC0D3D">
        <w:t xml:space="preserve"> technical support </w:t>
      </w:r>
      <w:r w:rsidR="005B754A">
        <w:t xml:space="preserve">from </w:t>
      </w:r>
      <w:r>
        <w:t xml:space="preserve">SHOPS Plus </w:t>
      </w:r>
      <w:r w:rsidR="00CC0D3D">
        <w:t xml:space="preserve">to review the national FP/LARC training curriculum to </w:t>
      </w:r>
      <w:r w:rsidR="008F3DB7" w:rsidRPr="008F3DB7">
        <w:t xml:space="preserve">ensure that in the future, providers have exposure to </w:t>
      </w:r>
      <w:r w:rsidR="002C20B4">
        <w:t xml:space="preserve">up-to-date clinical information, </w:t>
      </w:r>
      <w:r w:rsidR="000439BD">
        <w:t>including content on gender dynamics and providers bias</w:t>
      </w:r>
      <w:r w:rsidR="00AA1C13">
        <w:t>,</w:t>
      </w:r>
      <w:r w:rsidR="008F3DB7" w:rsidRPr="008F3DB7">
        <w:t xml:space="preserve"> and that a participatory adult</w:t>
      </w:r>
      <w:r w:rsidR="000439BD">
        <w:t xml:space="preserve"> </w:t>
      </w:r>
      <w:r w:rsidR="008F3DB7" w:rsidRPr="008F3DB7">
        <w:t>learning approach to instruction is used for in-service FP training.</w:t>
      </w:r>
    </w:p>
    <w:p w14:paraId="1F3A1836" w14:textId="5A49651F" w:rsidR="00F2681C" w:rsidRDefault="00F2681C" w:rsidP="00F2681C">
      <w:pPr>
        <w:rPr>
          <w:color w:val="000000"/>
        </w:rPr>
      </w:pPr>
      <w:r w:rsidRPr="00F2681C">
        <w:rPr>
          <w:color w:val="000000"/>
        </w:rPr>
        <w:t xml:space="preserve">In line with USAID’s Journey to Self-Reliance principles of building human and institutional capacity, SHOPS Plus </w:t>
      </w:r>
      <w:r>
        <w:rPr>
          <w:color w:val="000000"/>
        </w:rPr>
        <w:t xml:space="preserve">strengthened </w:t>
      </w:r>
      <w:r w:rsidR="000439BD">
        <w:rPr>
          <w:color w:val="000000"/>
        </w:rPr>
        <w:t xml:space="preserve">the </w:t>
      </w:r>
      <w:r>
        <w:rPr>
          <w:color w:val="000000"/>
        </w:rPr>
        <w:t>capacity of 122 master trainers and state</w:t>
      </w:r>
      <w:r w:rsidR="000439BD">
        <w:rPr>
          <w:color w:val="000000"/>
        </w:rPr>
        <w:t xml:space="preserve"> </w:t>
      </w:r>
      <w:r>
        <w:rPr>
          <w:color w:val="000000"/>
        </w:rPr>
        <w:t xml:space="preserve">level trainers across the four project states. In addition, </w:t>
      </w:r>
      <w:r w:rsidR="007E0A9E">
        <w:rPr>
          <w:color w:val="000000"/>
        </w:rPr>
        <w:t xml:space="preserve">35 </w:t>
      </w:r>
      <w:r>
        <w:rPr>
          <w:color w:val="000000"/>
        </w:rPr>
        <w:t>LGA</w:t>
      </w:r>
      <w:r w:rsidR="007E0A9E">
        <w:rPr>
          <w:color w:val="000000"/>
        </w:rPr>
        <w:t xml:space="preserve">/LAC-level </w:t>
      </w:r>
      <w:r>
        <w:rPr>
          <w:color w:val="000000"/>
        </w:rPr>
        <w:t xml:space="preserve">FP Coordinators and </w:t>
      </w:r>
      <w:r w:rsidR="00B71333">
        <w:rPr>
          <w:color w:val="000000"/>
        </w:rPr>
        <w:t>78</w:t>
      </w:r>
      <w:r w:rsidR="007E0A9E">
        <w:rPr>
          <w:color w:val="000000"/>
        </w:rPr>
        <w:t xml:space="preserve"> </w:t>
      </w:r>
      <w:r>
        <w:rPr>
          <w:color w:val="000000"/>
        </w:rPr>
        <w:t xml:space="preserve">M&amp;E Officers were trained to effectively maintain the quality of FP services and data management processes respectively </w:t>
      </w:r>
      <w:r w:rsidR="007E0A9E">
        <w:rPr>
          <w:color w:val="000000"/>
        </w:rPr>
        <w:t>across the four implementation states</w:t>
      </w:r>
      <w:r>
        <w:rPr>
          <w:color w:val="000000"/>
        </w:rPr>
        <w:t xml:space="preserve">. </w:t>
      </w:r>
    </w:p>
    <w:p w14:paraId="5C9B6D45" w14:textId="6B1384A3" w:rsidR="00F2681C" w:rsidRDefault="000439BD" w:rsidP="00F2681C">
      <w:pPr>
        <w:rPr>
          <w:color w:val="000000"/>
        </w:rPr>
      </w:pPr>
      <w:r>
        <w:rPr>
          <w:color w:val="000000"/>
        </w:rPr>
        <w:t xml:space="preserve">To </w:t>
      </w:r>
      <w:r w:rsidR="007E0A9E">
        <w:rPr>
          <w:color w:val="000000"/>
        </w:rPr>
        <w:t>date, SHOPS Plus improved</w:t>
      </w:r>
      <w:r>
        <w:rPr>
          <w:color w:val="000000"/>
        </w:rPr>
        <w:t xml:space="preserve"> the</w:t>
      </w:r>
      <w:r w:rsidR="007E0A9E">
        <w:rPr>
          <w:color w:val="000000"/>
        </w:rPr>
        <w:t xml:space="preserve"> </w:t>
      </w:r>
      <w:r w:rsidR="007E0A9E" w:rsidRPr="003E7367">
        <w:rPr>
          <w:color w:val="000000"/>
        </w:rPr>
        <w:t xml:space="preserve">capacity of </w:t>
      </w:r>
      <w:r w:rsidR="003E7367" w:rsidRPr="003E7367">
        <w:rPr>
          <w:color w:val="000000"/>
        </w:rPr>
        <w:t>931</w:t>
      </w:r>
      <w:r w:rsidR="007E0A9E" w:rsidRPr="003E7367">
        <w:rPr>
          <w:color w:val="000000"/>
        </w:rPr>
        <w:t xml:space="preserve"> health workers (CHEWs, nurse/midwives</w:t>
      </w:r>
      <w:r>
        <w:rPr>
          <w:color w:val="000000"/>
        </w:rPr>
        <w:t>,</w:t>
      </w:r>
      <w:r w:rsidR="007E0A9E" w:rsidRPr="003E7367">
        <w:rPr>
          <w:color w:val="000000"/>
        </w:rPr>
        <w:t xml:space="preserve"> and doctors) in the public and private sector to deliver</w:t>
      </w:r>
      <w:r w:rsidR="007E0A9E">
        <w:rPr>
          <w:color w:val="000000"/>
        </w:rPr>
        <w:t xml:space="preserve"> better quality FP counseling and services </w:t>
      </w:r>
      <w:r w:rsidR="005C42B9" w:rsidRPr="003E7367">
        <w:rPr>
          <w:color w:val="000000"/>
        </w:rPr>
        <w:t>and</w:t>
      </w:r>
      <w:r w:rsidR="007E0A9E" w:rsidRPr="003E7367">
        <w:rPr>
          <w:color w:val="000000"/>
        </w:rPr>
        <w:t xml:space="preserve"> </w:t>
      </w:r>
      <w:r w:rsidR="00A530D5">
        <w:rPr>
          <w:color w:val="000000"/>
        </w:rPr>
        <w:t>56</w:t>
      </w:r>
      <w:r w:rsidR="005C42B9" w:rsidRPr="003E7367">
        <w:rPr>
          <w:color w:val="000000"/>
        </w:rPr>
        <w:t>% of them</w:t>
      </w:r>
      <w:r w:rsidR="005C42B9">
        <w:rPr>
          <w:color w:val="000000"/>
        </w:rPr>
        <w:t xml:space="preserve"> not only attained competency, but also moved to proficiency following PTFUs and SSVs by FP trainers, coaches</w:t>
      </w:r>
      <w:r>
        <w:rPr>
          <w:color w:val="000000"/>
        </w:rPr>
        <w:t>,</w:t>
      </w:r>
      <w:r w:rsidR="005C42B9">
        <w:rPr>
          <w:color w:val="000000"/>
        </w:rPr>
        <w:t xml:space="preserve"> and supervisors.</w:t>
      </w:r>
    </w:p>
    <w:p w14:paraId="64624C3D" w14:textId="6C6C237F" w:rsidR="00BA51AC" w:rsidRPr="00BD37B1" w:rsidRDefault="00722328" w:rsidP="00F2681C">
      <w:pPr>
        <w:rPr>
          <w:color w:val="000000"/>
        </w:rPr>
      </w:pPr>
      <w:r>
        <w:rPr>
          <w:color w:val="000000"/>
        </w:rPr>
        <w:t xml:space="preserve">During the reporting period, the project began the process of transitioning its activities to relevant institutions of the Nigerian government. In </w:t>
      </w:r>
      <w:r w:rsidR="000439BD">
        <w:rPr>
          <w:color w:val="000000"/>
        </w:rPr>
        <w:t>Q4</w:t>
      </w:r>
      <w:r>
        <w:rPr>
          <w:color w:val="000000"/>
        </w:rPr>
        <w:t>, local solutions that were piloted include</w:t>
      </w:r>
      <w:r w:rsidR="000439BD">
        <w:rPr>
          <w:color w:val="000000"/>
        </w:rPr>
        <w:t>d</w:t>
      </w:r>
      <w:r>
        <w:rPr>
          <w:color w:val="000000"/>
        </w:rPr>
        <w:t xml:space="preserve"> the use of </w:t>
      </w:r>
      <w:r w:rsidRPr="00722328">
        <w:rPr>
          <w:color w:val="000000"/>
        </w:rPr>
        <w:t xml:space="preserve">peer coaching to </w:t>
      </w:r>
      <w:r w:rsidR="00CD3ADC">
        <w:rPr>
          <w:color w:val="000000"/>
        </w:rPr>
        <w:t>reinforce SHOPS Plus funded SSV</w:t>
      </w:r>
      <w:r w:rsidRPr="00722328">
        <w:rPr>
          <w:color w:val="000000"/>
        </w:rPr>
        <w:t xml:space="preserve"> processes. Recognizing that </w:t>
      </w:r>
      <w:r w:rsidR="00CD3ADC">
        <w:rPr>
          <w:color w:val="000000"/>
        </w:rPr>
        <w:t>SSVs are</w:t>
      </w:r>
      <w:r w:rsidRPr="00722328">
        <w:rPr>
          <w:color w:val="000000"/>
        </w:rPr>
        <w:t xml:space="preserve"> critical to ensuring competency, </w:t>
      </w:r>
      <w:r w:rsidR="00CD3ADC">
        <w:rPr>
          <w:color w:val="000000"/>
        </w:rPr>
        <w:t xml:space="preserve">the project </w:t>
      </w:r>
      <w:r w:rsidRPr="00722328">
        <w:rPr>
          <w:color w:val="000000"/>
        </w:rPr>
        <w:t>worked with government counterparts to develop the peer coaching approach where certified trained providers coach their fellow trainees</w:t>
      </w:r>
      <w:r w:rsidR="00CD3ADC">
        <w:rPr>
          <w:color w:val="000000"/>
        </w:rPr>
        <w:t xml:space="preserve">. This has enhanced the confidence of both the coaches and providers being supported and has also enhanced inter-facility support systems. </w:t>
      </w:r>
      <w:r w:rsidRPr="00722328">
        <w:rPr>
          <w:color w:val="000000"/>
        </w:rPr>
        <w:t xml:space="preserve">  </w:t>
      </w:r>
    </w:p>
    <w:p w14:paraId="6E25E798" w14:textId="77777777" w:rsidR="00921010" w:rsidRDefault="008D6547" w:rsidP="0059660B">
      <w:pPr>
        <w:pStyle w:val="Heading2"/>
        <w:numPr>
          <w:ilvl w:val="1"/>
          <w:numId w:val="5"/>
        </w:numPr>
        <w:spacing w:before="0" w:after="160"/>
        <w:rPr>
          <w:rFonts w:asciiTheme="majorHAnsi" w:eastAsia="Calibri" w:hAnsiTheme="majorHAnsi" w:cs="Calibri"/>
          <w:i/>
          <w:color w:val="808080"/>
          <w:sz w:val="22"/>
          <w:szCs w:val="22"/>
        </w:rPr>
      </w:pPr>
      <w:bookmarkStart w:id="24" w:name="_Toc23434115"/>
      <w:r w:rsidRPr="00666C71">
        <w:rPr>
          <w:rFonts w:asciiTheme="majorHAnsi" w:hAnsiTheme="majorHAnsi"/>
        </w:rPr>
        <w:t>Environmental Compliance</w:t>
      </w:r>
      <w:bookmarkEnd w:id="24"/>
      <w:r w:rsidRPr="00666C71">
        <w:rPr>
          <w:rFonts w:asciiTheme="majorHAnsi" w:eastAsia="Calibri" w:hAnsiTheme="majorHAnsi" w:cs="Calibri"/>
          <w:i/>
          <w:color w:val="808080"/>
          <w:sz w:val="22"/>
          <w:szCs w:val="22"/>
        </w:rPr>
        <w:t xml:space="preserve"> </w:t>
      </w:r>
    </w:p>
    <w:p w14:paraId="20CC0897" w14:textId="77777777" w:rsidR="004D06A8" w:rsidRDefault="004D06A8" w:rsidP="00EB14C0">
      <w:r w:rsidRPr="004D06A8">
        <w:t>During the reporting period, SHOPS Plus did not procure any drugs or medication, nor did it undertake any construction work. However, the project procured instruments for insertion and removal of IUDs and implants, and consumables such as chlorine solution, gauze, gloves, and swabs for trainings and services.</w:t>
      </w:r>
    </w:p>
    <w:p w14:paraId="0B111737" w14:textId="593A7FD5" w:rsidR="004D06A8" w:rsidRDefault="00C260E7" w:rsidP="00EB14C0">
      <w:r>
        <w:t>T</w:t>
      </w:r>
      <w:r w:rsidR="004D06A8" w:rsidRPr="004D06A8">
        <w:t>o offset impacts on the environment, SHOPS Plus ensure</w:t>
      </w:r>
      <w:r w:rsidR="004D06A8">
        <w:t>d</w:t>
      </w:r>
      <w:r w:rsidR="004D06A8" w:rsidRPr="004D06A8">
        <w:t xml:space="preserve"> facilities have clinical standard operating procedures (SOPs) that clearly define proper disposal of medical waste in accordance with international best practices (e.g., the World Health Organization’s “Safe management of wastes from health-care activities” handbook) and Nigeria country requirements. The project also ensure</w:t>
      </w:r>
      <w:r w:rsidR="004D06A8">
        <w:t>d</w:t>
      </w:r>
      <w:r w:rsidR="004D06A8" w:rsidRPr="004D06A8">
        <w:t xml:space="preserve"> providers from public and private facilities supported through the project are trained on proper disposal of medical waste directly or indirectly resulting from SHOPS Plus activities. </w:t>
      </w:r>
    </w:p>
    <w:p w14:paraId="160235D9" w14:textId="77777777" w:rsidR="00921010" w:rsidRDefault="008D6547" w:rsidP="0059660B">
      <w:pPr>
        <w:pStyle w:val="Heading2"/>
        <w:numPr>
          <w:ilvl w:val="1"/>
          <w:numId w:val="5"/>
        </w:numPr>
        <w:spacing w:before="0" w:after="160"/>
        <w:rPr>
          <w:rFonts w:asciiTheme="majorHAnsi" w:eastAsia="Calibri" w:hAnsiTheme="majorHAnsi" w:cs="Calibri"/>
          <w:i/>
          <w:color w:val="808080"/>
          <w:sz w:val="22"/>
          <w:szCs w:val="22"/>
        </w:rPr>
      </w:pPr>
      <w:bookmarkStart w:id="25" w:name="_Toc23434116"/>
      <w:r w:rsidRPr="00443842">
        <w:rPr>
          <w:rFonts w:asciiTheme="majorHAnsi" w:hAnsiTheme="majorHAnsi"/>
        </w:rPr>
        <w:t>Policy and Governance Support</w:t>
      </w:r>
      <w:bookmarkEnd w:id="25"/>
      <w:r w:rsidRPr="00443842">
        <w:rPr>
          <w:rFonts w:asciiTheme="majorHAnsi" w:eastAsia="Calibri" w:hAnsiTheme="majorHAnsi" w:cs="Calibri"/>
          <w:i/>
          <w:color w:val="808080"/>
          <w:sz w:val="22"/>
          <w:szCs w:val="22"/>
        </w:rPr>
        <w:t xml:space="preserve"> </w:t>
      </w:r>
      <w:r w:rsidRPr="00443842">
        <w:rPr>
          <w:rFonts w:asciiTheme="majorHAnsi" w:eastAsia="Calibri" w:hAnsiTheme="majorHAnsi" w:cs="Calibri"/>
          <w:i/>
          <w:color w:val="808080"/>
          <w:sz w:val="22"/>
          <w:szCs w:val="22"/>
        </w:rPr>
        <w:tab/>
      </w:r>
    </w:p>
    <w:p w14:paraId="01558EB0" w14:textId="09C8A825" w:rsidR="00EB14C0" w:rsidRDefault="00630FE7" w:rsidP="00EB14C0">
      <w:r w:rsidRPr="00630FE7">
        <w:t xml:space="preserve">Since inception, SHOPS Plus has worked in collaboration with the federal, state, and LGA/LAC levels of government to advance GON policies. The project helps implement policies that are already in place, including the </w:t>
      </w:r>
      <w:r w:rsidR="005E0708">
        <w:t>Task Shifting/Task S</w:t>
      </w:r>
      <w:r w:rsidR="00BE149B">
        <w:t>haring</w:t>
      </w:r>
      <w:r w:rsidR="00BE149B" w:rsidRPr="00630FE7">
        <w:t xml:space="preserve"> </w:t>
      </w:r>
      <w:r w:rsidR="000439BD">
        <w:t>p</w:t>
      </w:r>
      <w:r w:rsidRPr="00630FE7">
        <w:t>olicy that seeks to enable CHEWs to provide FP services. In addition, the project supports the actualization of the FP Costed Implementation Plan for the four project states that were laid out in the National FP Blueprint. State coordinators and technical specialists also participate at the national and state levels in technical working groups and advocate for a better enabling environment for FP services. In addition, building capacity at the LGA/LAC level to use the FP Dashboard is resulting in improving the information that states and the national government have to make informed decisions about funding streams and resource allocation for FP services in FCT</w:t>
      </w:r>
      <w:r w:rsidR="0068378A">
        <w:t>, Plateau, Akwa Ibom</w:t>
      </w:r>
      <w:r w:rsidR="000439BD">
        <w:t>,</w:t>
      </w:r>
      <w:r w:rsidR="0068378A">
        <w:t xml:space="preserve"> and Oyo</w:t>
      </w:r>
      <w:r w:rsidRPr="00630FE7">
        <w:t>.</w:t>
      </w:r>
    </w:p>
    <w:p w14:paraId="2359F8B5" w14:textId="0D3B6E17" w:rsidR="00B266C0" w:rsidRDefault="00A37C0E" w:rsidP="00EB14C0">
      <w:r>
        <w:t xml:space="preserve">In </w:t>
      </w:r>
      <w:r w:rsidR="000439BD">
        <w:t>Q4</w:t>
      </w:r>
      <w:r>
        <w:t xml:space="preserve">, SHOPS Plus paid courtesy visits to </w:t>
      </w:r>
      <w:r w:rsidR="00D157B6">
        <w:t>the Akwa Ibom S</w:t>
      </w:r>
      <w:r w:rsidR="00B266C0">
        <w:t>tate Commissioner of Health who was reappointed</w:t>
      </w:r>
      <w:r>
        <w:t xml:space="preserve">, </w:t>
      </w:r>
      <w:r w:rsidR="00B266C0">
        <w:t xml:space="preserve">the new </w:t>
      </w:r>
      <w:r>
        <w:t>Permanent Secretar</w:t>
      </w:r>
      <w:r w:rsidR="00B266C0">
        <w:t>y</w:t>
      </w:r>
      <w:r w:rsidR="000439BD">
        <w:t>,</w:t>
      </w:r>
      <w:r>
        <w:t xml:space="preserve"> and Executive Secretar</w:t>
      </w:r>
      <w:r w:rsidR="00B266C0">
        <w:t>y of the PHC</w:t>
      </w:r>
      <w:r w:rsidR="000439BD">
        <w:t>B</w:t>
      </w:r>
      <w:r w:rsidR="00B266C0">
        <w:t>. During the visits, th</w:t>
      </w:r>
      <w:r w:rsidR="00D157B6">
        <w:t>e project team shared updates on</w:t>
      </w:r>
      <w:r w:rsidR="00B266C0">
        <w:t xml:space="preserve"> SHOPS Plus activities and implored the</w:t>
      </w:r>
      <w:r w:rsidR="0031230B">
        <w:t>se health sector</w:t>
      </w:r>
      <w:r w:rsidR="00B266C0">
        <w:t xml:space="preserve"> leaders to invest in maintaining and scaling-up the capacity built by the project. The new leaders promised </w:t>
      </w:r>
      <w:r w:rsidR="00CD13C9">
        <w:t xml:space="preserve">to support </w:t>
      </w:r>
      <w:r w:rsidR="00212DD7">
        <w:t>program activities</w:t>
      </w:r>
      <w:r w:rsidR="00CD13C9">
        <w:t xml:space="preserve"> and look into ways of scaling up FP services.</w:t>
      </w:r>
      <w:r w:rsidR="00212DD7">
        <w:t xml:space="preserve"> </w:t>
      </w:r>
      <w:r w:rsidR="000439BD">
        <w:t>The c</w:t>
      </w:r>
      <w:r w:rsidR="00212DD7">
        <w:t>hairmen of some local governments across the four states provided logistics assistance for provider trainings. These include training venues, transportation</w:t>
      </w:r>
      <w:r w:rsidR="000439BD">
        <w:t>,</w:t>
      </w:r>
      <w:r w:rsidR="00212DD7">
        <w:t xml:space="preserve"> and advocacy to communities to encourage use of FP services.  </w:t>
      </w:r>
    </w:p>
    <w:p w14:paraId="4A4FB866" w14:textId="752E3767" w:rsidR="00EB14C0" w:rsidRPr="00EB14C0" w:rsidRDefault="00AF19C4" w:rsidP="00EB14C0">
      <w:r>
        <w:t xml:space="preserve">In September, SHOPS Plus formally </w:t>
      </w:r>
      <w:r w:rsidR="00EC65BF">
        <w:t xml:space="preserve">informed the leadership of </w:t>
      </w:r>
      <w:r w:rsidR="00D67374">
        <w:t>state</w:t>
      </w:r>
      <w:r w:rsidR="00EC65BF">
        <w:t xml:space="preserve"> ministries of health and relevant </w:t>
      </w:r>
      <w:r>
        <w:t>departments and agencies in the four states about the project close-out and the need to sustain activities which have so far enhanced state FP training and data management systems</w:t>
      </w:r>
      <w:r w:rsidR="0031230B">
        <w:t>. Stakeholders from all</w:t>
      </w:r>
      <w:r w:rsidR="000A3186">
        <w:t xml:space="preserve"> four states have made v</w:t>
      </w:r>
      <w:r>
        <w:t>arious levels of commitments to scale up SHOPS Plus supported activities</w:t>
      </w:r>
      <w:r w:rsidR="000A3186">
        <w:t>, which include the release of funds to conduct provider trainings in facilities that have not been covered by SHOPS Plus. I</w:t>
      </w:r>
      <w:r>
        <w:t xml:space="preserve">n Year 3, the project will follow up on </w:t>
      </w:r>
      <w:r w:rsidR="000A3186">
        <w:t xml:space="preserve">these commitments and provide technical support towards implementing state-led capacity building interventions. </w:t>
      </w:r>
    </w:p>
    <w:p w14:paraId="10D03617" w14:textId="77777777" w:rsidR="00921010" w:rsidRPr="00F67305" w:rsidRDefault="008D6547" w:rsidP="0059660B">
      <w:pPr>
        <w:pStyle w:val="Heading2"/>
        <w:numPr>
          <w:ilvl w:val="1"/>
          <w:numId w:val="5"/>
        </w:numPr>
        <w:spacing w:before="0" w:after="160"/>
        <w:rPr>
          <w:rFonts w:asciiTheme="majorHAnsi" w:hAnsiTheme="majorHAnsi"/>
        </w:rPr>
      </w:pPr>
      <w:bookmarkStart w:id="26" w:name="_Toc23434117"/>
      <w:r w:rsidRPr="00F67305">
        <w:rPr>
          <w:rFonts w:asciiTheme="majorHAnsi" w:hAnsiTheme="majorHAnsi"/>
        </w:rPr>
        <w:t>Local Capacity Development</w:t>
      </w:r>
      <w:bookmarkEnd w:id="26"/>
    </w:p>
    <w:p w14:paraId="33FD3C32" w14:textId="18B34A1F" w:rsidR="001B3CBE" w:rsidRPr="001B3CBE" w:rsidRDefault="001B3CBE" w:rsidP="001B3CBE">
      <w:pPr>
        <w:pBdr>
          <w:top w:val="nil"/>
          <w:left w:val="nil"/>
          <w:bottom w:val="nil"/>
          <w:right w:val="nil"/>
          <w:between w:val="nil"/>
        </w:pBdr>
        <w:spacing w:before="0" w:after="160"/>
        <w:rPr>
          <w:rFonts w:asciiTheme="majorHAnsi" w:hAnsiTheme="majorHAnsi"/>
        </w:rPr>
      </w:pPr>
      <w:r w:rsidRPr="001B3CBE">
        <w:rPr>
          <w:rFonts w:asciiTheme="majorHAnsi" w:hAnsiTheme="majorHAnsi"/>
        </w:rPr>
        <w:t>Local capacity development is integral for ownership and sustainability. The project worked in the first two years to build capacity of state institutions to effectively train service providers. These include SM</w:t>
      </w:r>
      <w:r w:rsidR="00753DF2">
        <w:rPr>
          <w:rFonts w:asciiTheme="majorHAnsi" w:hAnsiTheme="majorHAnsi"/>
        </w:rPr>
        <w:t>o</w:t>
      </w:r>
      <w:r w:rsidRPr="001B3CBE">
        <w:rPr>
          <w:rFonts w:asciiTheme="majorHAnsi" w:hAnsiTheme="majorHAnsi"/>
        </w:rPr>
        <w:t xml:space="preserve">Hs and </w:t>
      </w:r>
      <w:r w:rsidR="000439BD">
        <w:rPr>
          <w:rFonts w:asciiTheme="majorHAnsi" w:hAnsiTheme="majorHAnsi"/>
        </w:rPr>
        <w:t>PHCBs</w:t>
      </w:r>
      <w:r w:rsidRPr="001B3CBE">
        <w:rPr>
          <w:rFonts w:asciiTheme="majorHAnsi" w:hAnsiTheme="majorHAnsi"/>
        </w:rPr>
        <w:t>. SHOPS Plus also trained master trainers and state level trainers that have become a critical resource for FP capacity building activities in the four states. RH</w:t>
      </w:r>
      <w:r w:rsidR="000439BD">
        <w:rPr>
          <w:rFonts w:asciiTheme="majorHAnsi" w:hAnsiTheme="majorHAnsi"/>
        </w:rPr>
        <w:t>/</w:t>
      </w:r>
      <w:r w:rsidRPr="001B3CBE">
        <w:rPr>
          <w:rFonts w:asciiTheme="majorHAnsi" w:hAnsiTheme="majorHAnsi"/>
        </w:rPr>
        <w:t>FP coordinators from FCT</w:t>
      </w:r>
      <w:r w:rsidR="000439BD">
        <w:rPr>
          <w:rFonts w:asciiTheme="majorHAnsi" w:hAnsiTheme="majorHAnsi"/>
        </w:rPr>
        <w:t>,</w:t>
      </w:r>
      <w:r w:rsidRPr="001B3CBE">
        <w:rPr>
          <w:rFonts w:asciiTheme="majorHAnsi" w:hAnsiTheme="majorHAnsi"/>
        </w:rPr>
        <w:t xml:space="preserve"> Plateau, Oyo, and Akwa Ibom who have the mandate to oversee FP programs at the state level were also trained as FP trainers and they have been leading SHOPS Plus supported activities in their various states.   </w:t>
      </w:r>
    </w:p>
    <w:p w14:paraId="14FB0E94" w14:textId="7BE496B7" w:rsidR="001B3CBE" w:rsidRDefault="001B3CBE" w:rsidP="001B3CBE">
      <w:pPr>
        <w:pBdr>
          <w:top w:val="nil"/>
          <w:left w:val="nil"/>
          <w:bottom w:val="nil"/>
          <w:right w:val="nil"/>
          <w:between w:val="nil"/>
        </w:pBdr>
        <w:spacing w:before="0" w:after="160"/>
        <w:rPr>
          <w:rFonts w:asciiTheme="majorHAnsi" w:hAnsiTheme="majorHAnsi"/>
        </w:rPr>
      </w:pPr>
      <w:r w:rsidRPr="001B3CBE">
        <w:rPr>
          <w:rFonts w:asciiTheme="majorHAnsi" w:hAnsiTheme="majorHAnsi"/>
        </w:rPr>
        <w:t xml:space="preserve">The project has also strengthened the capacity of state and LGA/LAC-level FP and M&amp;E teams to train, supervise, measure, and monitor providers and FP systems. All </w:t>
      </w:r>
      <w:r w:rsidR="00E0544C">
        <w:rPr>
          <w:rFonts w:asciiTheme="majorHAnsi" w:hAnsiTheme="majorHAnsi"/>
        </w:rPr>
        <w:t xml:space="preserve">35 </w:t>
      </w:r>
      <w:r w:rsidRPr="001B3CBE">
        <w:rPr>
          <w:rFonts w:asciiTheme="majorHAnsi" w:hAnsiTheme="majorHAnsi"/>
        </w:rPr>
        <w:t xml:space="preserve">LGA/LAC RH/FP coordinators </w:t>
      </w:r>
      <w:r w:rsidR="00E0544C">
        <w:rPr>
          <w:rFonts w:asciiTheme="majorHAnsi" w:hAnsiTheme="majorHAnsi"/>
        </w:rPr>
        <w:t xml:space="preserve">from intervention LGAs </w:t>
      </w:r>
      <w:r w:rsidRPr="0001149F">
        <w:rPr>
          <w:rFonts w:asciiTheme="majorHAnsi" w:hAnsiTheme="majorHAnsi"/>
        </w:rPr>
        <w:t xml:space="preserve">and </w:t>
      </w:r>
      <w:r w:rsidR="00B71333">
        <w:rPr>
          <w:rFonts w:asciiTheme="majorHAnsi" w:hAnsiTheme="majorHAnsi"/>
        </w:rPr>
        <w:t>58</w:t>
      </w:r>
      <w:r w:rsidR="00E0544C" w:rsidRPr="0001149F">
        <w:rPr>
          <w:rFonts w:asciiTheme="majorHAnsi" w:hAnsiTheme="majorHAnsi"/>
        </w:rPr>
        <w:t xml:space="preserve"> coaches (doctors</w:t>
      </w:r>
      <w:r w:rsidR="000439BD">
        <w:rPr>
          <w:rFonts w:asciiTheme="majorHAnsi" w:hAnsiTheme="majorHAnsi"/>
        </w:rPr>
        <w:t xml:space="preserve"> and nurse/midwives</w:t>
      </w:r>
      <w:r w:rsidR="00E0544C">
        <w:rPr>
          <w:rFonts w:asciiTheme="majorHAnsi" w:hAnsiTheme="majorHAnsi"/>
        </w:rPr>
        <w:t xml:space="preserve"> across the four supported states)</w:t>
      </w:r>
      <w:r w:rsidRPr="001B3CBE">
        <w:rPr>
          <w:rFonts w:asciiTheme="majorHAnsi" w:hAnsiTheme="majorHAnsi"/>
        </w:rPr>
        <w:t xml:space="preserve"> were trained on the principles of GTSS using methodologies such as constructive feedback, coaching, and on-the-job training approaches. Additionally, the project trained RH Coordinators</w:t>
      </w:r>
      <w:r w:rsidR="000439BD">
        <w:rPr>
          <w:rFonts w:asciiTheme="majorHAnsi" w:hAnsiTheme="majorHAnsi"/>
        </w:rPr>
        <w:t xml:space="preserve"> and</w:t>
      </w:r>
      <w:r w:rsidR="00E07B43">
        <w:rPr>
          <w:rFonts w:asciiTheme="majorHAnsi" w:hAnsiTheme="majorHAnsi"/>
        </w:rPr>
        <w:t xml:space="preserve"> </w:t>
      </w:r>
      <w:r w:rsidRPr="001B3CBE">
        <w:rPr>
          <w:rFonts w:asciiTheme="majorHAnsi" w:hAnsiTheme="majorHAnsi"/>
        </w:rPr>
        <w:t xml:space="preserve">LGA/LAC M&amp;E officers and their assistants to conduct data </w:t>
      </w:r>
      <w:r w:rsidRPr="001B3CBE">
        <w:rPr>
          <w:rFonts w:asciiTheme="majorHAnsi" w:hAnsiTheme="majorHAnsi"/>
          <w:color w:val="000000" w:themeColor="text1"/>
        </w:rPr>
        <w:t>quality</w:t>
      </w:r>
      <w:r w:rsidRPr="001B3CBE">
        <w:rPr>
          <w:rFonts w:asciiTheme="majorHAnsi" w:hAnsiTheme="majorHAnsi"/>
        </w:rPr>
        <w:t xml:space="preserve"> management of service delivery and effectively use the national FP dashboard for better coordination of FP programs and use of data for decision making.</w:t>
      </w:r>
    </w:p>
    <w:p w14:paraId="572419DD" w14:textId="7DE37DF6" w:rsidR="00796E12" w:rsidRDefault="00105600" w:rsidP="001B3CBE">
      <w:pPr>
        <w:pBdr>
          <w:top w:val="nil"/>
          <w:left w:val="nil"/>
          <w:bottom w:val="nil"/>
          <w:right w:val="nil"/>
          <w:between w:val="nil"/>
        </w:pBdr>
        <w:spacing w:before="0" w:after="160"/>
        <w:rPr>
          <w:rFonts w:asciiTheme="majorHAnsi" w:hAnsiTheme="majorHAnsi"/>
        </w:rPr>
      </w:pPr>
      <w:r>
        <w:rPr>
          <w:rFonts w:asciiTheme="majorHAnsi" w:hAnsiTheme="majorHAnsi"/>
        </w:rPr>
        <w:t xml:space="preserve">In </w:t>
      </w:r>
      <w:r w:rsidR="00783127">
        <w:rPr>
          <w:rFonts w:asciiTheme="majorHAnsi" w:hAnsiTheme="majorHAnsi"/>
        </w:rPr>
        <w:t xml:space="preserve">Q4, </w:t>
      </w:r>
      <w:r w:rsidR="00F96D67">
        <w:rPr>
          <w:rFonts w:asciiTheme="majorHAnsi" w:hAnsiTheme="majorHAnsi"/>
        </w:rPr>
        <w:t>considering the local capacity that has been built by the project, SHOPS Plus</w:t>
      </w:r>
      <w:r w:rsidR="00312C36">
        <w:rPr>
          <w:rFonts w:asciiTheme="majorHAnsi" w:hAnsiTheme="majorHAnsi"/>
        </w:rPr>
        <w:t>,</w:t>
      </w:r>
      <w:r w:rsidR="00F96D67">
        <w:rPr>
          <w:rFonts w:asciiTheme="majorHAnsi" w:hAnsiTheme="majorHAnsi"/>
        </w:rPr>
        <w:t xml:space="preserve"> and </w:t>
      </w:r>
      <w:r w:rsidR="00312C36">
        <w:rPr>
          <w:rFonts w:asciiTheme="majorHAnsi" w:hAnsiTheme="majorHAnsi"/>
        </w:rPr>
        <w:t>state and LGA/LAC</w:t>
      </w:r>
      <w:r w:rsidR="00F96D67">
        <w:rPr>
          <w:rFonts w:asciiTheme="majorHAnsi" w:hAnsiTheme="majorHAnsi"/>
        </w:rPr>
        <w:t xml:space="preserve"> teams reviewed the SSV approach to markedly reduce the cost</w:t>
      </w:r>
      <w:r w:rsidR="00D93D37">
        <w:rPr>
          <w:rFonts w:asciiTheme="majorHAnsi" w:hAnsiTheme="majorHAnsi"/>
        </w:rPr>
        <w:t>, by reducing SHOPS Plus staff participation in the field,</w:t>
      </w:r>
      <w:r w:rsidR="00F96D67">
        <w:rPr>
          <w:rFonts w:asciiTheme="majorHAnsi" w:hAnsiTheme="majorHAnsi"/>
        </w:rPr>
        <w:t xml:space="preserve"> while maintaining quality. In FY20, the project will try this ap</w:t>
      </w:r>
      <w:r w:rsidR="00312C36">
        <w:rPr>
          <w:rFonts w:asciiTheme="majorHAnsi" w:hAnsiTheme="majorHAnsi"/>
        </w:rPr>
        <w:t xml:space="preserve">proach in FCT and Plateau </w:t>
      </w:r>
      <w:r w:rsidR="00F96D67">
        <w:rPr>
          <w:rFonts w:asciiTheme="majorHAnsi" w:hAnsiTheme="majorHAnsi"/>
        </w:rPr>
        <w:t xml:space="preserve">with </w:t>
      </w:r>
      <w:r w:rsidR="00783127">
        <w:rPr>
          <w:rFonts w:asciiTheme="majorHAnsi" w:hAnsiTheme="majorHAnsi"/>
        </w:rPr>
        <w:t xml:space="preserve">LGA/LAC RH/FP Coordinators </w:t>
      </w:r>
      <w:r w:rsidR="00F96D67">
        <w:rPr>
          <w:rFonts w:asciiTheme="majorHAnsi" w:hAnsiTheme="majorHAnsi"/>
        </w:rPr>
        <w:t>taking the lead in conducting SSVs to facilities in their areas.</w:t>
      </w:r>
    </w:p>
    <w:p w14:paraId="656F73A3" w14:textId="03898311" w:rsidR="00796E12" w:rsidRDefault="004B3F4B" w:rsidP="001B3CBE">
      <w:pPr>
        <w:pBdr>
          <w:top w:val="nil"/>
          <w:left w:val="nil"/>
          <w:bottom w:val="nil"/>
          <w:right w:val="nil"/>
          <w:between w:val="nil"/>
        </w:pBdr>
        <w:spacing w:before="0" w:after="160"/>
        <w:rPr>
          <w:rFonts w:asciiTheme="majorHAnsi" w:hAnsiTheme="majorHAnsi"/>
          <w:b/>
        </w:rPr>
      </w:pPr>
      <w:r>
        <w:rPr>
          <w:rFonts w:asciiTheme="majorHAnsi" w:hAnsiTheme="majorHAnsi"/>
          <w:b/>
        </w:rPr>
        <w:t>Image 6.</w:t>
      </w:r>
      <w:r w:rsidR="00796E12">
        <w:rPr>
          <w:rFonts w:asciiTheme="majorHAnsi" w:hAnsiTheme="majorHAnsi"/>
          <w:b/>
        </w:rPr>
        <w:t xml:space="preserve"> A trained FP provider in Plateau receiving constructive feedback from a SHOPS Plus trainer. </w:t>
      </w:r>
    </w:p>
    <w:p w14:paraId="7FB40F66" w14:textId="78941585" w:rsidR="00796E12" w:rsidRPr="00796E12" w:rsidRDefault="00796E12" w:rsidP="001B3CBE">
      <w:pPr>
        <w:pBdr>
          <w:top w:val="nil"/>
          <w:left w:val="nil"/>
          <w:bottom w:val="nil"/>
          <w:right w:val="nil"/>
          <w:between w:val="nil"/>
        </w:pBdr>
        <w:spacing w:before="0" w:after="160"/>
        <w:rPr>
          <w:rFonts w:asciiTheme="majorHAnsi" w:hAnsiTheme="majorHAnsi"/>
          <w:b/>
        </w:rPr>
      </w:pPr>
      <w:r>
        <w:rPr>
          <w:rFonts w:asciiTheme="majorHAnsi" w:hAnsiTheme="majorHAnsi"/>
          <w:b/>
          <w:noProof/>
        </w:rPr>
        <w:drawing>
          <wp:inline distT="0" distB="0" distL="0" distR="0" wp14:anchorId="640A8EC4" wp14:editId="76ADE9B7">
            <wp:extent cx="3561657" cy="23774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hops_Plus_Jos_FP_22.jpg"/>
                    <pic:cNvPicPr/>
                  </pic:nvPicPr>
                  <pic:blipFill>
                    <a:blip r:embed="rId42" cstate="screen">
                      <a:extLst>
                        <a:ext uri="{28A0092B-C50C-407E-A947-70E740481C1C}">
                          <a14:useLocalDpi xmlns:a14="http://schemas.microsoft.com/office/drawing/2010/main"/>
                        </a:ext>
                      </a:extLst>
                    </a:blip>
                    <a:stretch>
                      <a:fillRect/>
                    </a:stretch>
                  </pic:blipFill>
                  <pic:spPr>
                    <a:xfrm>
                      <a:off x="0" y="0"/>
                      <a:ext cx="3561657" cy="2377440"/>
                    </a:xfrm>
                    <a:prstGeom prst="rect">
                      <a:avLst/>
                    </a:prstGeom>
                  </pic:spPr>
                </pic:pic>
              </a:graphicData>
            </a:graphic>
          </wp:inline>
        </w:drawing>
      </w:r>
    </w:p>
    <w:p w14:paraId="7E6AF105" w14:textId="5B42B576" w:rsidR="001B3CBE" w:rsidRPr="003E7367" w:rsidRDefault="001B3CBE" w:rsidP="001B3CBE">
      <w:pPr>
        <w:pBdr>
          <w:top w:val="nil"/>
          <w:left w:val="nil"/>
          <w:bottom w:val="nil"/>
          <w:right w:val="nil"/>
          <w:between w:val="nil"/>
        </w:pBdr>
        <w:spacing w:before="0" w:after="160"/>
        <w:rPr>
          <w:rFonts w:asciiTheme="majorHAnsi" w:hAnsiTheme="majorHAnsi"/>
        </w:rPr>
      </w:pPr>
      <w:r w:rsidRPr="001B3CBE">
        <w:rPr>
          <w:rFonts w:asciiTheme="majorHAnsi" w:hAnsiTheme="majorHAnsi"/>
        </w:rPr>
        <w:t xml:space="preserve">In </w:t>
      </w:r>
      <w:r w:rsidR="00E0544C">
        <w:rPr>
          <w:rFonts w:asciiTheme="majorHAnsi" w:hAnsiTheme="majorHAnsi"/>
        </w:rPr>
        <w:t>Plateau, Oyo,</w:t>
      </w:r>
      <w:r w:rsidRPr="001B3CBE">
        <w:rPr>
          <w:rFonts w:asciiTheme="majorHAnsi" w:hAnsiTheme="majorHAnsi"/>
        </w:rPr>
        <w:t xml:space="preserve"> Akwa Ibom</w:t>
      </w:r>
      <w:r w:rsidR="000439BD">
        <w:rPr>
          <w:rFonts w:asciiTheme="majorHAnsi" w:hAnsiTheme="majorHAnsi"/>
        </w:rPr>
        <w:t>,</w:t>
      </w:r>
      <w:r w:rsidR="00E0544C">
        <w:rPr>
          <w:rFonts w:asciiTheme="majorHAnsi" w:hAnsiTheme="majorHAnsi"/>
        </w:rPr>
        <w:t xml:space="preserve"> and FCT</w:t>
      </w:r>
      <w:r w:rsidRPr="001B3CBE">
        <w:rPr>
          <w:rFonts w:asciiTheme="majorHAnsi" w:hAnsiTheme="majorHAnsi"/>
        </w:rPr>
        <w:t xml:space="preserve">, SHOPS Plus has built the capacity of service providers to deliver the full range of FP counselling and services. A significant outcome is the institutionalization of the SHOPS Plus enhanced training curriculum by the Plateau state government </w:t>
      </w:r>
      <w:r w:rsidR="002C3A6F">
        <w:rPr>
          <w:rFonts w:asciiTheme="majorHAnsi" w:hAnsiTheme="majorHAnsi"/>
        </w:rPr>
        <w:t xml:space="preserve">and other </w:t>
      </w:r>
      <w:r w:rsidR="00312C36">
        <w:rPr>
          <w:rFonts w:asciiTheme="majorHAnsi" w:hAnsiTheme="majorHAnsi"/>
        </w:rPr>
        <w:t>IPs,</w:t>
      </w:r>
      <w:r w:rsidR="002C3A6F" w:rsidRPr="002C3A6F">
        <w:rPr>
          <w:rFonts w:asciiTheme="majorHAnsi" w:hAnsiTheme="majorHAnsi"/>
        </w:rPr>
        <w:t xml:space="preserve"> such as The Challenge Initiative (TCI)</w:t>
      </w:r>
      <w:r w:rsidR="002C3A6F">
        <w:rPr>
          <w:rFonts w:asciiTheme="majorHAnsi" w:hAnsiTheme="majorHAnsi"/>
        </w:rPr>
        <w:t>, funded by Bi</w:t>
      </w:r>
      <w:r w:rsidR="00312C36">
        <w:rPr>
          <w:rFonts w:asciiTheme="majorHAnsi" w:hAnsiTheme="majorHAnsi"/>
        </w:rPr>
        <w:t xml:space="preserve">ll and Melinda Gates Foundation, which </w:t>
      </w:r>
      <w:r w:rsidR="002C3A6F">
        <w:rPr>
          <w:rFonts w:asciiTheme="majorHAnsi" w:hAnsiTheme="majorHAnsi"/>
        </w:rPr>
        <w:t xml:space="preserve">have been asked to use our approach for their trainings. The </w:t>
      </w:r>
      <w:r w:rsidR="00312C36">
        <w:rPr>
          <w:rFonts w:asciiTheme="majorHAnsi" w:hAnsiTheme="majorHAnsi"/>
        </w:rPr>
        <w:t>GON</w:t>
      </w:r>
      <w:r w:rsidR="002C3A6F">
        <w:rPr>
          <w:rFonts w:asciiTheme="majorHAnsi" w:hAnsiTheme="majorHAnsi"/>
        </w:rPr>
        <w:t xml:space="preserve"> has also requeste</w:t>
      </w:r>
      <w:r w:rsidR="00312C36">
        <w:rPr>
          <w:rFonts w:asciiTheme="majorHAnsi" w:hAnsiTheme="majorHAnsi"/>
        </w:rPr>
        <w:t>d technical support from</w:t>
      </w:r>
      <w:r w:rsidR="002C3A6F">
        <w:rPr>
          <w:rFonts w:asciiTheme="majorHAnsi" w:hAnsiTheme="majorHAnsi"/>
        </w:rPr>
        <w:t xml:space="preserve"> SHOPS Plus </w:t>
      </w:r>
      <w:r w:rsidRPr="001B3CBE">
        <w:rPr>
          <w:rFonts w:asciiTheme="majorHAnsi" w:hAnsiTheme="majorHAnsi"/>
        </w:rPr>
        <w:t xml:space="preserve">to conduct a review of its </w:t>
      </w:r>
      <w:r w:rsidR="002C3A6F">
        <w:rPr>
          <w:rFonts w:asciiTheme="majorHAnsi" w:hAnsiTheme="majorHAnsi"/>
        </w:rPr>
        <w:t xml:space="preserve">FP/LARC </w:t>
      </w:r>
      <w:r w:rsidRPr="001B3CBE">
        <w:rPr>
          <w:rFonts w:asciiTheme="majorHAnsi" w:hAnsiTheme="majorHAnsi"/>
        </w:rPr>
        <w:t xml:space="preserve">curriculum to </w:t>
      </w:r>
      <w:r w:rsidRPr="003E7367">
        <w:rPr>
          <w:rFonts w:asciiTheme="majorHAnsi" w:hAnsiTheme="majorHAnsi"/>
        </w:rPr>
        <w:t>accommodate for SHOPS Plus indicated enhancements.</w:t>
      </w:r>
    </w:p>
    <w:p w14:paraId="74C976EB" w14:textId="6DDF18D5" w:rsidR="001B3CBE" w:rsidRPr="000B74F4" w:rsidRDefault="00E0544C" w:rsidP="001B3CBE">
      <w:pPr>
        <w:pBdr>
          <w:top w:val="nil"/>
          <w:left w:val="nil"/>
          <w:bottom w:val="nil"/>
          <w:right w:val="nil"/>
          <w:between w:val="nil"/>
        </w:pBdr>
        <w:spacing w:before="0" w:after="160"/>
        <w:rPr>
          <w:rFonts w:asciiTheme="majorHAnsi" w:hAnsiTheme="majorHAnsi"/>
        </w:rPr>
      </w:pPr>
      <w:r w:rsidRPr="003E7367">
        <w:rPr>
          <w:rFonts w:asciiTheme="majorHAnsi" w:hAnsiTheme="majorHAnsi"/>
        </w:rPr>
        <w:t xml:space="preserve">During the reporting period, </w:t>
      </w:r>
      <w:r w:rsidR="000439BD">
        <w:rPr>
          <w:rFonts w:asciiTheme="majorHAnsi" w:hAnsiTheme="majorHAnsi"/>
        </w:rPr>
        <w:t>two</w:t>
      </w:r>
      <w:r w:rsidR="001B3CBE" w:rsidRPr="003E7367">
        <w:rPr>
          <w:rFonts w:asciiTheme="majorHAnsi" w:hAnsiTheme="majorHAnsi"/>
        </w:rPr>
        <w:t xml:space="preserve"> pre-service training institutions where SHOPS Plus trained some trainers </w:t>
      </w:r>
      <w:r w:rsidR="003E7367" w:rsidRPr="003E7367">
        <w:rPr>
          <w:rFonts w:asciiTheme="majorHAnsi" w:hAnsiTheme="majorHAnsi"/>
        </w:rPr>
        <w:t xml:space="preserve">(College Health Technology Pankshin and College of Health Technology Zawan) </w:t>
      </w:r>
      <w:r w:rsidR="001B3CBE" w:rsidRPr="003E7367">
        <w:rPr>
          <w:rFonts w:asciiTheme="majorHAnsi" w:hAnsiTheme="majorHAnsi"/>
        </w:rPr>
        <w:t>indicated interest in institutionalizing the enhanced training approach into their curriculum. In addition</w:t>
      </w:r>
      <w:r w:rsidR="001B3CBE" w:rsidRPr="001B3CBE">
        <w:rPr>
          <w:rFonts w:asciiTheme="majorHAnsi" w:hAnsiTheme="majorHAnsi"/>
        </w:rPr>
        <w:t>, the FM</w:t>
      </w:r>
      <w:r w:rsidR="00753DF2">
        <w:rPr>
          <w:rFonts w:asciiTheme="majorHAnsi" w:hAnsiTheme="majorHAnsi"/>
        </w:rPr>
        <w:t>o</w:t>
      </w:r>
      <w:r w:rsidR="001B3CBE" w:rsidRPr="001B3CBE">
        <w:rPr>
          <w:rFonts w:asciiTheme="majorHAnsi" w:hAnsiTheme="majorHAnsi"/>
        </w:rPr>
        <w:t>H plans to review the national LARC training manual to include lessons learned using the SHOPS Plus enhanced training methodology.</w:t>
      </w:r>
    </w:p>
    <w:p w14:paraId="26B35AA6" w14:textId="77777777" w:rsidR="00921010" w:rsidRDefault="008D6547" w:rsidP="00E72E24">
      <w:pPr>
        <w:pStyle w:val="Heading2"/>
        <w:numPr>
          <w:ilvl w:val="1"/>
          <w:numId w:val="5"/>
        </w:numPr>
        <w:spacing w:before="0" w:after="160"/>
        <w:rPr>
          <w:rFonts w:asciiTheme="majorHAnsi" w:hAnsiTheme="majorHAnsi"/>
        </w:rPr>
      </w:pPr>
      <w:bookmarkStart w:id="27" w:name="_Toc23434118"/>
      <w:r w:rsidRPr="00CB4712">
        <w:rPr>
          <w:rFonts w:asciiTheme="majorHAnsi" w:hAnsiTheme="majorHAnsi"/>
        </w:rPr>
        <w:t>Security</w:t>
      </w:r>
      <w:bookmarkEnd w:id="27"/>
    </w:p>
    <w:p w14:paraId="1A9795D2" w14:textId="5A1C2F96" w:rsidR="009B2A78" w:rsidRPr="009B2A78" w:rsidRDefault="009B2A78" w:rsidP="00860E3B">
      <w:r>
        <w:t xml:space="preserve">In Q4 of Year 2, </w:t>
      </w:r>
      <w:r w:rsidRPr="009B2A78">
        <w:t>just like other period</w:t>
      </w:r>
      <w:r>
        <w:t>s</w:t>
      </w:r>
      <w:r w:rsidRPr="009B2A78">
        <w:t xml:space="preserve"> of the program year, efforts to ensure the security and welfare of the program implementing team, as well as community partners (trainers and providers) were sustained. These eff</w:t>
      </w:r>
      <w:r w:rsidR="00312C36">
        <w:t xml:space="preserve">orts include routine sharing </w:t>
      </w:r>
      <w:r w:rsidRPr="009B2A78">
        <w:t xml:space="preserve">information received from </w:t>
      </w:r>
      <w:r w:rsidR="00312C36">
        <w:t xml:space="preserve">the </w:t>
      </w:r>
      <w:r w:rsidRPr="009B2A78">
        <w:t xml:space="preserve">Overseas </w:t>
      </w:r>
      <w:r w:rsidR="005E0708">
        <w:t>Security Advisory Council</w:t>
      </w:r>
      <w:r w:rsidRPr="009B2A78">
        <w:t xml:space="preserve"> and Partners Liaison Security Organization (PLSO) with all staff and pertinent partners</w:t>
      </w:r>
      <w:r w:rsidR="0073263E">
        <w:t>;</w:t>
      </w:r>
      <w:r w:rsidRPr="009B2A78">
        <w:t xml:space="preserve"> the provision of security information and assurance for staff and partners during training and </w:t>
      </w:r>
      <w:r w:rsidR="000439BD">
        <w:t>PTFU</w:t>
      </w:r>
      <w:r w:rsidR="00312C36">
        <w:t>s</w:t>
      </w:r>
      <w:r w:rsidR="000439BD">
        <w:t xml:space="preserve"> and SSVs;</w:t>
      </w:r>
      <w:r w:rsidR="0073263E">
        <w:t xml:space="preserve"> and</w:t>
      </w:r>
      <w:r w:rsidRPr="009B2A78">
        <w:t xml:space="preserve"> ensuring the routine security and safety meetings at all project locations</w:t>
      </w:r>
      <w:r w:rsidR="000439BD">
        <w:t xml:space="preserve"> </w:t>
      </w:r>
      <w:r w:rsidR="000D399C">
        <w:t>(including headquarters</w:t>
      </w:r>
      <w:r w:rsidR="00312C36">
        <w:t>) are</w:t>
      </w:r>
      <w:r w:rsidRPr="009B2A78">
        <w:t xml:space="preserve"> used for planning and decision making and regular intelligence checks with key securi</w:t>
      </w:r>
      <w:r>
        <w:t>ty operatives in all locations</w:t>
      </w:r>
      <w:r w:rsidRPr="009B2A78">
        <w:t>. The Abt Associates Ni</w:t>
      </w:r>
      <w:r>
        <w:t>geria office has</w:t>
      </w:r>
      <w:r w:rsidRPr="009B2A78">
        <w:t xml:space="preserve"> used a dedicated security officer (as staff) to ensure adequate security measures are in place. </w:t>
      </w:r>
    </w:p>
    <w:p w14:paraId="01D59C41" w14:textId="350E3A2C" w:rsidR="009B2A78" w:rsidRPr="009B2A78" w:rsidRDefault="009B2A78" w:rsidP="009B2A78">
      <w:r w:rsidRPr="009B2A78">
        <w:t xml:space="preserve">Generally, the security situation in the </w:t>
      </w:r>
      <w:r w:rsidR="006A2EB4">
        <w:t>four</w:t>
      </w:r>
      <w:r w:rsidRPr="009B2A78">
        <w:t xml:space="preserve"> SHOPS Plus supported state</w:t>
      </w:r>
      <w:r w:rsidR="006A2EB4">
        <w:t>s</w:t>
      </w:r>
      <w:r w:rsidRPr="009B2A78">
        <w:t xml:space="preserve"> </w:t>
      </w:r>
      <w:r w:rsidR="00312C36">
        <w:t>varies</w:t>
      </w:r>
      <w:r w:rsidRPr="009B2A78">
        <w:t>. For instance</w:t>
      </w:r>
      <w:r w:rsidR="006A2EB4">
        <w:t>,</w:t>
      </w:r>
      <w:r w:rsidRPr="009B2A78">
        <w:t xml:space="preserve"> in FCT, the security situation is relatively good, with law enforcement agents often seen posted in strategic locations throughout the city. Plateau on the other hand has recorded a number of ethnic and socio-political conflicts over the years. Oyo and Akwa Ibom </w:t>
      </w:r>
      <w:r w:rsidR="006A2EB4">
        <w:t>have been</w:t>
      </w:r>
      <w:r w:rsidR="006A2EB4" w:rsidRPr="009B2A78">
        <w:t xml:space="preserve"> </w:t>
      </w:r>
      <w:r w:rsidRPr="009B2A78">
        <w:t xml:space="preserve">relatively stable in the last few years, even though there were reported cases of violence and insecurity during the general elections </w:t>
      </w:r>
      <w:r w:rsidR="006A2EB4">
        <w:t>in</w:t>
      </w:r>
      <w:r w:rsidRPr="009B2A78">
        <w:t xml:space="preserve"> February and March. However, the SHOPS Plus team proactively took measures to avoid any harm on lives and project property that could result from election tension as the SHOPS Plus team rescheduled activity implementation to avoid intensive program activities during the election. This was successfully managed without compromising program implementation and project targets/deliverables.</w:t>
      </w:r>
    </w:p>
    <w:p w14:paraId="7D219372" w14:textId="56412056" w:rsidR="009B2A78" w:rsidRPr="009B2A78" w:rsidRDefault="009B2A78" w:rsidP="009B2A78">
      <w:r w:rsidRPr="009B2A78">
        <w:t xml:space="preserve">In the </w:t>
      </w:r>
      <w:r w:rsidR="006A2EB4">
        <w:t>Y</w:t>
      </w:r>
      <w:r w:rsidRPr="009B2A78">
        <w:t xml:space="preserve">ear 3 of the project, </w:t>
      </w:r>
      <w:r w:rsidR="006A2EB4">
        <w:t xml:space="preserve">the </w:t>
      </w:r>
      <w:r w:rsidRPr="009B2A78">
        <w:t>SHOPS Plus Nigeria implementing team</w:t>
      </w:r>
      <w:r w:rsidR="006A2EB4">
        <w:t>,</w:t>
      </w:r>
      <w:r w:rsidRPr="009B2A78">
        <w:t xml:space="preserve"> in addition to attending security meetings</w:t>
      </w:r>
      <w:r w:rsidR="006A2EB4">
        <w:t xml:space="preserve"> and </w:t>
      </w:r>
      <w:r w:rsidRPr="009B2A78">
        <w:t>events, will continue to regularly assess the security situation</w:t>
      </w:r>
      <w:r w:rsidR="006A2EB4">
        <w:t xml:space="preserve"> of the</w:t>
      </w:r>
      <w:r w:rsidRPr="009B2A78">
        <w:t xml:space="preserve"> project and use the opportunity of the </w:t>
      </w:r>
      <w:r w:rsidR="00312C36">
        <w:t>PLSO</w:t>
      </w:r>
      <w:r w:rsidRPr="009B2A78">
        <w:t xml:space="preserve"> to train personnel and sensitize project staff on safety and security. </w:t>
      </w:r>
    </w:p>
    <w:p w14:paraId="3B4BADBA" w14:textId="77777777" w:rsidR="00921010" w:rsidRPr="00CB4712" w:rsidRDefault="008D6547" w:rsidP="0059660B">
      <w:pPr>
        <w:pStyle w:val="Heading2"/>
        <w:numPr>
          <w:ilvl w:val="1"/>
          <w:numId w:val="5"/>
        </w:numPr>
        <w:spacing w:before="0" w:after="160"/>
        <w:rPr>
          <w:rFonts w:asciiTheme="majorHAnsi" w:hAnsiTheme="majorHAnsi"/>
        </w:rPr>
      </w:pPr>
      <w:bookmarkStart w:id="28" w:name="_Toc23434119"/>
      <w:r w:rsidRPr="00CB4712">
        <w:rPr>
          <w:rFonts w:asciiTheme="majorHAnsi" w:hAnsiTheme="majorHAnsi"/>
        </w:rPr>
        <w:t>Science, Technology, and Innovation Impacts</w:t>
      </w:r>
      <w:bookmarkEnd w:id="28"/>
    </w:p>
    <w:p w14:paraId="646EAB11" w14:textId="55159B3B" w:rsidR="0000097A" w:rsidRDefault="000F567C" w:rsidP="0059660B">
      <w:pPr>
        <w:spacing w:before="0" w:after="160"/>
        <w:rPr>
          <w:rFonts w:asciiTheme="majorHAnsi" w:hAnsiTheme="majorHAnsi"/>
        </w:rPr>
      </w:pPr>
      <w:r w:rsidRPr="000F567C">
        <w:rPr>
          <w:rFonts w:asciiTheme="majorHAnsi" w:hAnsiTheme="majorHAnsi"/>
        </w:rPr>
        <w:t>In FY19, SHOPS Plus developed a comprehensive, engaging, and interactive program of push and on-demand IVR content to complement, reinforce, and extend the in-person training offered by SHOPS Plus to FP providers. This program leverages a unique digital partnership (3-2-1) that is sustainable beyond the life of the SHOPS Plus program</w:t>
      </w:r>
      <w:r w:rsidR="00312C36">
        <w:rPr>
          <w:rFonts w:asciiTheme="majorHAnsi" w:hAnsiTheme="majorHAnsi"/>
        </w:rPr>
        <w:t xml:space="preserve"> because a</w:t>
      </w:r>
      <w:r w:rsidR="00AB7B4B">
        <w:rPr>
          <w:rFonts w:asciiTheme="majorHAnsi" w:hAnsiTheme="majorHAnsi"/>
        </w:rPr>
        <w:t>ll calls to the on-demand IVR content are free to providers with Airtel sim cards, and Airtel will continue to maintain this platform even after the project ends</w:t>
      </w:r>
      <w:r w:rsidRPr="000F567C">
        <w:rPr>
          <w:rFonts w:asciiTheme="majorHAnsi" w:hAnsiTheme="majorHAnsi"/>
        </w:rPr>
        <w:t xml:space="preserve">. </w:t>
      </w:r>
      <w:r w:rsidR="00AB7B4B">
        <w:rPr>
          <w:rFonts w:asciiTheme="majorHAnsi" w:hAnsiTheme="majorHAnsi"/>
        </w:rPr>
        <w:t>Additionally</w:t>
      </w:r>
      <w:r w:rsidRPr="000F567C">
        <w:rPr>
          <w:rFonts w:asciiTheme="majorHAnsi" w:hAnsiTheme="majorHAnsi"/>
        </w:rPr>
        <w:t xml:space="preserve">, the impact extends beyond SHOPS Plus as </w:t>
      </w:r>
      <w:r w:rsidR="006A2EB4">
        <w:rPr>
          <w:rFonts w:asciiTheme="majorHAnsi" w:hAnsiTheme="majorHAnsi"/>
        </w:rPr>
        <w:t>the</w:t>
      </w:r>
      <w:r w:rsidR="005E0708">
        <w:rPr>
          <w:rFonts w:asciiTheme="majorHAnsi" w:hAnsiTheme="majorHAnsi"/>
        </w:rPr>
        <w:t xml:space="preserve"> Integrated Health Project</w:t>
      </w:r>
      <w:r w:rsidR="006A2EB4">
        <w:rPr>
          <w:rFonts w:asciiTheme="majorHAnsi" w:hAnsiTheme="majorHAnsi"/>
        </w:rPr>
        <w:t xml:space="preserve"> now</w:t>
      </w:r>
      <w:r w:rsidR="00E07B43">
        <w:rPr>
          <w:rFonts w:asciiTheme="majorHAnsi" w:hAnsiTheme="majorHAnsi"/>
        </w:rPr>
        <w:t xml:space="preserve"> </w:t>
      </w:r>
      <w:r w:rsidRPr="000F567C">
        <w:rPr>
          <w:rFonts w:asciiTheme="majorHAnsi" w:hAnsiTheme="majorHAnsi"/>
        </w:rPr>
        <w:t>plans to extend this digital partnership to their providers.</w:t>
      </w:r>
    </w:p>
    <w:p w14:paraId="7F6513C3" w14:textId="60FD4D4F" w:rsidR="0000097A" w:rsidRDefault="0000097A" w:rsidP="0000097A">
      <w:pPr>
        <w:pStyle w:val="Heading2"/>
        <w:numPr>
          <w:ilvl w:val="1"/>
          <w:numId w:val="5"/>
        </w:numPr>
        <w:spacing w:before="0" w:after="160"/>
        <w:rPr>
          <w:rFonts w:asciiTheme="majorHAnsi" w:hAnsiTheme="majorHAnsi"/>
          <w:color w:val="1F497D" w:themeColor="text2"/>
        </w:rPr>
      </w:pPr>
      <w:bookmarkStart w:id="29" w:name="_Toc23434120"/>
      <w:r w:rsidRPr="00F645FB">
        <w:rPr>
          <w:rFonts w:asciiTheme="majorHAnsi" w:hAnsiTheme="majorHAnsi"/>
          <w:color w:val="1F497D" w:themeColor="text2"/>
        </w:rPr>
        <w:t>Public Private Partnership and Global Development Alliance Impacts</w:t>
      </w:r>
      <w:bookmarkEnd w:id="29"/>
    </w:p>
    <w:p w14:paraId="41D6E154" w14:textId="05611595" w:rsidR="000B46BC" w:rsidRDefault="000B46BC" w:rsidP="0059660B">
      <w:pPr>
        <w:spacing w:before="0" w:after="160"/>
        <w:rPr>
          <w:rFonts w:asciiTheme="majorHAnsi" w:hAnsiTheme="majorHAnsi"/>
        </w:rPr>
      </w:pPr>
      <w:r w:rsidRPr="000B46BC">
        <w:rPr>
          <w:rFonts w:asciiTheme="majorHAnsi" w:hAnsiTheme="majorHAnsi"/>
        </w:rPr>
        <w:t xml:space="preserve">In an effort to support the </w:t>
      </w:r>
      <w:r>
        <w:rPr>
          <w:rFonts w:asciiTheme="majorHAnsi" w:hAnsiTheme="majorHAnsi"/>
        </w:rPr>
        <w:t>implement</w:t>
      </w:r>
      <w:r w:rsidR="007D0016">
        <w:rPr>
          <w:rFonts w:asciiTheme="majorHAnsi" w:hAnsiTheme="majorHAnsi"/>
        </w:rPr>
        <w:t>ation of</w:t>
      </w:r>
      <w:r w:rsidRPr="000B46BC">
        <w:rPr>
          <w:rFonts w:asciiTheme="majorHAnsi" w:hAnsiTheme="majorHAnsi"/>
        </w:rPr>
        <w:t xml:space="preserve"> the national guidelines for private sector access to free government commodities, </w:t>
      </w:r>
      <w:r>
        <w:rPr>
          <w:rFonts w:asciiTheme="majorHAnsi" w:hAnsiTheme="majorHAnsi"/>
        </w:rPr>
        <w:t>p</w:t>
      </w:r>
      <w:r w:rsidRPr="000B46BC">
        <w:rPr>
          <w:rFonts w:asciiTheme="majorHAnsi" w:hAnsiTheme="majorHAnsi"/>
        </w:rPr>
        <w:t xml:space="preserve">rivate sector engagement meetings were held in collaboration with state governments in each state to discuss practical strategies of expanding </w:t>
      </w:r>
      <w:r w:rsidR="00BF1B42">
        <w:rPr>
          <w:rFonts w:asciiTheme="majorHAnsi" w:hAnsiTheme="majorHAnsi"/>
        </w:rPr>
        <w:t>FP</w:t>
      </w:r>
      <w:r w:rsidRPr="000B46BC">
        <w:rPr>
          <w:rFonts w:asciiTheme="majorHAnsi" w:hAnsiTheme="majorHAnsi"/>
        </w:rPr>
        <w:t xml:space="preserve"> and other health services to private health facilities. </w:t>
      </w:r>
    </w:p>
    <w:p w14:paraId="1859B0B9" w14:textId="4E9BC003" w:rsidR="000B46BC" w:rsidRDefault="000B46BC" w:rsidP="0059660B">
      <w:pPr>
        <w:spacing w:before="0" w:after="160"/>
        <w:rPr>
          <w:rFonts w:asciiTheme="majorHAnsi" w:hAnsiTheme="majorHAnsi"/>
        </w:rPr>
      </w:pPr>
      <w:r w:rsidRPr="000B46BC">
        <w:rPr>
          <w:rFonts w:asciiTheme="majorHAnsi" w:hAnsiTheme="majorHAnsi"/>
        </w:rPr>
        <w:t>SHOPS Plus facilitated the development of M</w:t>
      </w:r>
      <w:r w:rsidR="006A2EB4">
        <w:rPr>
          <w:rFonts w:asciiTheme="majorHAnsi" w:hAnsiTheme="majorHAnsi"/>
        </w:rPr>
        <w:t>o</w:t>
      </w:r>
      <w:r w:rsidRPr="000B46BC">
        <w:rPr>
          <w:rFonts w:asciiTheme="majorHAnsi" w:hAnsiTheme="majorHAnsi"/>
        </w:rPr>
        <w:t xml:space="preserve">Us between government and private providers that outlined public sector responsibility of creating a conducive environment </w:t>
      </w:r>
      <w:r w:rsidR="00B60D32">
        <w:rPr>
          <w:rFonts w:asciiTheme="majorHAnsi" w:hAnsiTheme="majorHAnsi"/>
        </w:rPr>
        <w:t>f</w:t>
      </w:r>
      <w:r w:rsidR="00312C36">
        <w:rPr>
          <w:rFonts w:asciiTheme="majorHAnsi" w:hAnsiTheme="majorHAnsi"/>
        </w:rPr>
        <w:t xml:space="preserve">or the private sector to thrive, </w:t>
      </w:r>
      <w:r w:rsidRPr="000B46BC">
        <w:rPr>
          <w:rFonts w:asciiTheme="majorHAnsi" w:hAnsiTheme="majorHAnsi"/>
        </w:rPr>
        <w:t>the obligation of private sector to report services delivered</w:t>
      </w:r>
      <w:r w:rsidR="00312C36">
        <w:rPr>
          <w:rFonts w:asciiTheme="majorHAnsi" w:hAnsiTheme="majorHAnsi"/>
        </w:rPr>
        <w:t>,</w:t>
      </w:r>
      <w:r w:rsidRPr="000B46BC">
        <w:rPr>
          <w:rFonts w:asciiTheme="majorHAnsi" w:hAnsiTheme="majorHAnsi"/>
        </w:rPr>
        <w:t xml:space="preserve"> and </w:t>
      </w:r>
      <w:r w:rsidR="00B60D32">
        <w:rPr>
          <w:rFonts w:asciiTheme="majorHAnsi" w:hAnsiTheme="majorHAnsi"/>
        </w:rPr>
        <w:t xml:space="preserve">a reasonable </w:t>
      </w:r>
      <w:r w:rsidRPr="000B46BC">
        <w:rPr>
          <w:rFonts w:asciiTheme="majorHAnsi" w:hAnsiTheme="majorHAnsi"/>
        </w:rPr>
        <w:t xml:space="preserve">cost of providing FP services in private facilities.  </w:t>
      </w:r>
    </w:p>
    <w:p w14:paraId="21CBE9B8" w14:textId="77777777" w:rsidR="00312C36" w:rsidRDefault="0000097A" w:rsidP="00B60D32">
      <w:pPr>
        <w:rPr>
          <w:rFonts w:asciiTheme="majorHAnsi" w:hAnsiTheme="majorHAnsi"/>
        </w:rPr>
      </w:pPr>
      <w:r>
        <w:rPr>
          <w:rFonts w:asciiTheme="majorHAnsi" w:hAnsiTheme="majorHAnsi"/>
        </w:rPr>
        <w:t xml:space="preserve">In Year 2, SHOPS Plus scaled-up efforts to enhance the delivery of quality FP services in </w:t>
      </w:r>
      <w:r w:rsidRPr="00996A57">
        <w:rPr>
          <w:rFonts w:asciiTheme="majorHAnsi" w:hAnsiTheme="majorHAnsi"/>
        </w:rPr>
        <w:t xml:space="preserve">selected private facilities across the four implementation states. </w:t>
      </w:r>
      <w:r w:rsidR="00423257" w:rsidRPr="00996A57">
        <w:rPr>
          <w:rFonts w:asciiTheme="majorHAnsi" w:hAnsiTheme="majorHAnsi"/>
        </w:rPr>
        <w:t xml:space="preserve">By the end of </w:t>
      </w:r>
      <w:r w:rsidR="00312C36">
        <w:rPr>
          <w:rFonts w:asciiTheme="majorHAnsi" w:hAnsiTheme="majorHAnsi"/>
        </w:rPr>
        <w:t>Q4</w:t>
      </w:r>
      <w:r w:rsidR="00423257" w:rsidRPr="00996A57">
        <w:rPr>
          <w:rFonts w:asciiTheme="majorHAnsi" w:hAnsiTheme="majorHAnsi"/>
        </w:rPr>
        <w:t>,</w:t>
      </w:r>
      <w:r w:rsidR="00803525">
        <w:rPr>
          <w:rFonts w:asciiTheme="majorHAnsi" w:hAnsiTheme="majorHAnsi"/>
        </w:rPr>
        <w:t xml:space="preserve"> 30% of all supported facilities are private.</w:t>
      </w:r>
      <w:r w:rsidR="000B46BC">
        <w:rPr>
          <w:rFonts w:asciiTheme="majorHAnsi" w:hAnsiTheme="majorHAnsi"/>
        </w:rPr>
        <w:t xml:space="preserve"> </w:t>
      </w:r>
    </w:p>
    <w:p w14:paraId="0BFF9E44" w14:textId="188090E1" w:rsidR="00996A57" w:rsidRDefault="00B60D32" w:rsidP="00B60D32">
      <w:r w:rsidRPr="00B60D32">
        <w:t xml:space="preserve">Following the trainings, SHOPS Plus sent the list of private facilities that were not on the government facility list to the </w:t>
      </w:r>
      <w:r w:rsidR="006A2EB4">
        <w:t>DPRS</w:t>
      </w:r>
      <w:r w:rsidRPr="00B60D32">
        <w:t xml:space="preserve"> for inclusion into the national facility database. In addition, the list of private facilities with trained FP providers was shared with GHSC-PSM and state governments so that they can be added to the commodity distribution list that will receive last mile delivery of FP commodities in the next supply circle. </w:t>
      </w:r>
      <w:r w:rsidR="001F6DAC">
        <w:t>By the end of Year 2, 56% of supported p</w:t>
      </w:r>
      <w:r w:rsidR="001F6DAC" w:rsidRPr="001F6DAC">
        <w:t xml:space="preserve">rivate facilities </w:t>
      </w:r>
      <w:r w:rsidR="001F6DAC">
        <w:t>are on DHIS</w:t>
      </w:r>
      <w:r w:rsidR="006A2EB4">
        <w:t xml:space="preserve"> </w:t>
      </w:r>
      <w:r w:rsidR="001F6DAC">
        <w:t xml:space="preserve">2, are </w:t>
      </w:r>
      <w:r w:rsidR="006A2EB4">
        <w:t xml:space="preserve">receiving </w:t>
      </w:r>
      <w:r w:rsidR="001F6DAC">
        <w:t>commodities</w:t>
      </w:r>
      <w:r w:rsidR="006A2EB4">
        <w:t xml:space="preserve">, </w:t>
      </w:r>
      <w:r w:rsidR="001F6DAC">
        <w:t xml:space="preserve">and are </w:t>
      </w:r>
      <w:r w:rsidR="001F6DAC" w:rsidRPr="001F6DAC">
        <w:t>reporting</w:t>
      </w:r>
      <w:r w:rsidR="006A2EB4">
        <w:t xml:space="preserve"> data</w:t>
      </w:r>
      <w:r w:rsidR="001F6DAC">
        <w:t xml:space="preserve">. </w:t>
      </w:r>
      <w:r w:rsidRPr="00B60D32">
        <w:t xml:space="preserve">SHOPS Plus is actively following up </w:t>
      </w:r>
      <w:r w:rsidR="001F6DAC">
        <w:t>with DPRS, state PHC</w:t>
      </w:r>
      <w:r w:rsidR="006A2EB4">
        <w:t>Bs,</w:t>
      </w:r>
      <w:r w:rsidR="001F6DAC">
        <w:t xml:space="preserve"> and GHSC-PSM </w:t>
      </w:r>
      <w:r w:rsidRPr="00B60D32">
        <w:t>to facilitate access to quality and affordable FP services in the private sector.</w:t>
      </w:r>
    </w:p>
    <w:p w14:paraId="4BF1917D" w14:textId="143DA027" w:rsidR="008D6671" w:rsidRPr="008D6671" w:rsidRDefault="008D6671" w:rsidP="008D6671">
      <w:pPr>
        <w:spacing w:before="0" w:after="0"/>
        <w:rPr>
          <w:b/>
        </w:rPr>
      </w:pPr>
      <w:r w:rsidRPr="008D6671">
        <w:rPr>
          <w:b/>
        </w:rPr>
        <w:t>Fig</w:t>
      </w:r>
      <w:r w:rsidR="00206F2C">
        <w:rPr>
          <w:b/>
        </w:rPr>
        <w:t>ure 14</w:t>
      </w:r>
      <w:r w:rsidR="004B3F4B">
        <w:rPr>
          <w:b/>
        </w:rPr>
        <w:t>.</w:t>
      </w:r>
      <w:r w:rsidRPr="008D6671">
        <w:rPr>
          <w:b/>
        </w:rPr>
        <w:t xml:space="preserve"> SHOPS Plus supported private facilities on DHIS</w:t>
      </w:r>
      <w:r w:rsidR="006A2EB4">
        <w:rPr>
          <w:b/>
        </w:rPr>
        <w:t xml:space="preserve"> </w:t>
      </w:r>
      <w:r w:rsidRPr="008D6671">
        <w:rPr>
          <w:b/>
        </w:rPr>
        <w:t>2</w:t>
      </w:r>
      <w:r w:rsidR="00015677">
        <w:rPr>
          <w:b/>
        </w:rPr>
        <w:t xml:space="preserve"> and private facilities receiving commodities and reporting to DHIS 2</w:t>
      </w:r>
      <w:r w:rsidR="00196BBD">
        <w:rPr>
          <w:b/>
        </w:rPr>
        <w:t>.</w:t>
      </w:r>
    </w:p>
    <w:p w14:paraId="0CC52CAE" w14:textId="651300AF" w:rsidR="00DD16E9" w:rsidRPr="00015677" w:rsidRDefault="002F6BFD" w:rsidP="00015677">
      <w:r>
        <w:rPr>
          <w:noProof/>
        </w:rPr>
        <w:drawing>
          <wp:inline distT="0" distB="0" distL="0" distR="0" wp14:anchorId="250E36EE" wp14:editId="539CB3C6">
            <wp:extent cx="5198012" cy="2637693"/>
            <wp:effectExtent l="0" t="0" r="3175"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0C774F9" w14:textId="77777777" w:rsidR="00921010" w:rsidRPr="00F137A4" w:rsidRDefault="008D6547" w:rsidP="0000097A">
      <w:pPr>
        <w:pStyle w:val="Heading2"/>
        <w:numPr>
          <w:ilvl w:val="1"/>
          <w:numId w:val="5"/>
        </w:numPr>
        <w:spacing w:before="0" w:after="160"/>
        <w:rPr>
          <w:rFonts w:asciiTheme="majorHAnsi" w:hAnsiTheme="majorHAnsi"/>
        </w:rPr>
      </w:pPr>
      <w:bookmarkStart w:id="30" w:name="_Toc23434121"/>
      <w:r w:rsidRPr="00F137A4">
        <w:rPr>
          <w:rFonts w:asciiTheme="majorHAnsi" w:hAnsiTheme="majorHAnsi"/>
        </w:rPr>
        <w:t>Global Climate Change</w:t>
      </w:r>
      <w:bookmarkEnd w:id="30"/>
      <w:r w:rsidRPr="00F137A4">
        <w:rPr>
          <w:rFonts w:asciiTheme="majorHAnsi" w:hAnsiTheme="majorHAnsi"/>
        </w:rPr>
        <w:t xml:space="preserve">  </w:t>
      </w:r>
    </w:p>
    <w:p w14:paraId="7EDF17E5" w14:textId="77777777" w:rsidR="00921010" w:rsidRPr="00F137A4" w:rsidRDefault="008D6547" w:rsidP="0059660B">
      <w:pPr>
        <w:spacing w:before="0" w:after="160"/>
        <w:rPr>
          <w:rFonts w:asciiTheme="majorHAnsi" w:hAnsiTheme="majorHAnsi"/>
        </w:rPr>
      </w:pPr>
      <w:r w:rsidRPr="00F137A4">
        <w:rPr>
          <w:rFonts w:asciiTheme="majorHAnsi" w:hAnsiTheme="majorHAnsi"/>
        </w:rPr>
        <w:t>There is no update on this section for this reporting period.</w:t>
      </w:r>
    </w:p>
    <w:p w14:paraId="4FA4A92C" w14:textId="77777777" w:rsidR="00921010" w:rsidRPr="00F137A4" w:rsidRDefault="008D6547" w:rsidP="0000097A">
      <w:pPr>
        <w:pStyle w:val="Heading1"/>
        <w:numPr>
          <w:ilvl w:val="0"/>
          <w:numId w:val="5"/>
        </w:numPr>
        <w:spacing w:before="0" w:after="160"/>
        <w:rPr>
          <w:rFonts w:asciiTheme="majorHAnsi" w:hAnsiTheme="majorHAnsi"/>
        </w:rPr>
      </w:pPr>
      <w:bookmarkStart w:id="31" w:name="_Toc23434122"/>
      <w:r w:rsidRPr="00F137A4">
        <w:rPr>
          <w:rFonts w:asciiTheme="majorHAnsi" w:hAnsiTheme="majorHAnsi"/>
        </w:rPr>
        <w:t>Stakeholder Participation and Involvement</w:t>
      </w:r>
      <w:bookmarkEnd w:id="31"/>
    </w:p>
    <w:p w14:paraId="51C36FD5" w14:textId="37F1C88B" w:rsidR="004064D9" w:rsidRDefault="00297552" w:rsidP="004064D9">
      <w:pPr>
        <w:pStyle w:val="ListParagraph"/>
        <w:spacing w:before="0" w:after="160"/>
        <w:ind w:left="0"/>
        <w:contextualSpacing w:val="0"/>
        <w:rPr>
          <w:rFonts w:asciiTheme="majorHAnsi" w:hAnsiTheme="majorHAnsi"/>
          <w:color w:val="000000"/>
        </w:rPr>
      </w:pPr>
      <w:r>
        <w:rPr>
          <w:rFonts w:asciiTheme="majorHAnsi" w:hAnsiTheme="majorHAnsi"/>
          <w:color w:val="000000"/>
        </w:rPr>
        <w:t>During the reporting period,</w:t>
      </w:r>
      <w:r w:rsidR="00F137A4" w:rsidRPr="009E5345">
        <w:rPr>
          <w:rFonts w:asciiTheme="majorHAnsi" w:hAnsiTheme="majorHAnsi"/>
          <w:color w:val="000000"/>
        </w:rPr>
        <w:t xml:space="preserve"> </w:t>
      </w:r>
      <w:r w:rsidRPr="00297552">
        <w:rPr>
          <w:rFonts w:asciiTheme="majorHAnsi" w:hAnsiTheme="majorHAnsi"/>
          <w:color w:val="000000"/>
        </w:rPr>
        <w:t>SHOPS Plus planned and implemented activities in clos</w:t>
      </w:r>
      <w:r>
        <w:rPr>
          <w:rFonts w:asciiTheme="majorHAnsi" w:hAnsiTheme="majorHAnsi"/>
          <w:color w:val="000000"/>
        </w:rPr>
        <w:t>e collaboration with government and</w:t>
      </w:r>
      <w:r w:rsidRPr="00297552">
        <w:rPr>
          <w:rFonts w:asciiTheme="majorHAnsi" w:hAnsiTheme="majorHAnsi"/>
          <w:color w:val="000000"/>
        </w:rPr>
        <w:t xml:space="preserve"> private sector</w:t>
      </w:r>
      <w:r>
        <w:rPr>
          <w:rFonts w:asciiTheme="majorHAnsi" w:hAnsiTheme="majorHAnsi"/>
          <w:color w:val="000000"/>
        </w:rPr>
        <w:t xml:space="preserve"> stakeholders</w:t>
      </w:r>
      <w:r w:rsidRPr="00297552">
        <w:rPr>
          <w:rFonts w:asciiTheme="majorHAnsi" w:hAnsiTheme="majorHAnsi"/>
          <w:color w:val="000000"/>
        </w:rPr>
        <w:t xml:space="preserve"> and other donor programs, especially USAID funded projects in </w:t>
      </w:r>
      <w:r>
        <w:rPr>
          <w:rFonts w:asciiTheme="majorHAnsi" w:hAnsiTheme="majorHAnsi"/>
          <w:color w:val="000000"/>
        </w:rPr>
        <w:t xml:space="preserve">the four supported states. </w:t>
      </w:r>
      <w:r w:rsidRPr="00297552">
        <w:rPr>
          <w:rFonts w:asciiTheme="majorHAnsi" w:hAnsiTheme="majorHAnsi"/>
          <w:color w:val="000000"/>
        </w:rPr>
        <w:t xml:space="preserve">The project’s approach is to work through </w:t>
      </w:r>
      <w:r>
        <w:rPr>
          <w:rFonts w:asciiTheme="majorHAnsi" w:hAnsiTheme="majorHAnsi"/>
          <w:color w:val="000000"/>
        </w:rPr>
        <w:t xml:space="preserve">and strengthen </w:t>
      </w:r>
      <w:r w:rsidR="004064D9">
        <w:rPr>
          <w:rFonts w:asciiTheme="majorHAnsi" w:hAnsiTheme="majorHAnsi"/>
          <w:color w:val="000000"/>
        </w:rPr>
        <w:t xml:space="preserve">the </w:t>
      </w:r>
      <w:r>
        <w:rPr>
          <w:rFonts w:asciiTheme="majorHAnsi" w:hAnsiTheme="majorHAnsi"/>
          <w:color w:val="000000"/>
        </w:rPr>
        <w:t xml:space="preserve">capacity of </w:t>
      </w:r>
      <w:r w:rsidRPr="00297552">
        <w:rPr>
          <w:rFonts w:asciiTheme="majorHAnsi" w:hAnsiTheme="majorHAnsi"/>
          <w:color w:val="000000"/>
        </w:rPr>
        <w:t xml:space="preserve">existing structures to facilitate </w:t>
      </w:r>
      <w:r>
        <w:rPr>
          <w:rFonts w:asciiTheme="majorHAnsi" w:hAnsiTheme="majorHAnsi"/>
          <w:color w:val="000000"/>
        </w:rPr>
        <w:t xml:space="preserve">self-reliance. </w:t>
      </w:r>
    </w:p>
    <w:p w14:paraId="1BB07306" w14:textId="20C3A328" w:rsidR="00825DFF" w:rsidRDefault="00297552" w:rsidP="004064D9">
      <w:pPr>
        <w:pStyle w:val="ListParagraph"/>
        <w:spacing w:before="160" w:after="160"/>
        <w:ind w:left="0"/>
        <w:contextualSpacing w:val="0"/>
        <w:rPr>
          <w:rFonts w:asciiTheme="majorHAnsi" w:hAnsiTheme="majorHAnsi"/>
          <w:color w:val="000000"/>
        </w:rPr>
      </w:pPr>
      <w:r>
        <w:rPr>
          <w:rFonts w:asciiTheme="majorHAnsi" w:hAnsiTheme="majorHAnsi"/>
          <w:color w:val="000000"/>
        </w:rPr>
        <w:t xml:space="preserve">In the four SHOPS Plus states, the leadership of </w:t>
      </w:r>
      <w:r w:rsidR="004064D9">
        <w:rPr>
          <w:rFonts w:asciiTheme="majorHAnsi" w:hAnsiTheme="majorHAnsi"/>
          <w:color w:val="000000"/>
        </w:rPr>
        <w:t>SMoHs</w:t>
      </w:r>
      <w:r>
        <w:rPr>
          <w:rFonts w:asciiTheme="majorHAnsi" w:hAnsiTheme="majorHAnsi"/>
          <w:color w:val="000000"/>
        </w:rPr>
        <w:t xml:space="preserve"> and </w:t>
      </w:r>
      <w:r w:rsidR="004064D9">
        <w:rPr>
          <w:rFonts w:asciiTheme="majorHAnsi" w:hAnsiTheme="majorHAnsi"/>
          <w:color w:val="000000"/>
        </w:rPr>
        <w:t xml:space="preserve">PHCBs </w:t>
      </w:r>
      <w:r>
        <w:rPr>
          <w:rFonts w:asciiTheme="majorHAnsi" w:hAnsiTheme="majorHAnsi"/>
          <w:color w:val="000000"/>
        </w:rPr>
        <w:t xml:space="preserve">participated in </w:t>
      </w:r>
      <w:r w:rsidR="0023383D">
        <w:rPr>
          <w:rFonts w:asciiTheme="majorHAnsi" w:hAnsiTheme="majorHAnsi"/>
          <w:color w:val="000000"/>
        </w:rPr>
        <w:t xml:space="preserve">developing state-level work plans and some </w:t>
      </w:r>
      <w:r>
        <w:rPr>
          <w:rFonts w:asciiTheme="majorHAnsi" w:hAnsiTheme="majorHAnsi"/>
          <w:color w:val="000000"/>
        </w:rPr>
        <w:t>training</w:t>
      </w:r>
      <w:r w:rsidR="0023383D">
        <w:rPr>
          <w:rFonts w:asciiTheme="majorHAnsi" w:hAnsiTheme="majorHAnsi"/>
          <w:color w:val="000000"/>
        </w:rPr>
        <w:t>s, PTFU</w:t>
      </w:r>
      <w:r w:rsidR="004064D9">
        <w:rPr>
          <w:rFonts w:asciiTheme="majorHAnsi" w:hAnsiTheme="majorHAnsi"/>
          <w:color w:val="000000"/>
        </w:rPr>
        <w:t>s,</w:t>
      </w:r>
      <w:r w:rsidR="0023383D">
        <w:rPr>
          <w:rFonts w:asciiTheme="majorHAnsi" w:hAnsiTheme="majorHAnsi"/>
          <w:color w:val="000000"/>
        </w:rPr>
        <w:t xml:space="preserve"> and data review activities. </w:t>
      </w:r>
      <w:r w:rsidR="0065322E">
        <w:rPr>
          <w:rFonts w:asciiTheme="majorHAnsi" w:hAnsiTheme="majorHAnsi"/>
          <w:color w:val="000000"/>
        </w:rPr>
        <w:t xml:space="preserve">All </w:t>
      </w:r>
      <w:r w:rsidR="004064D9">
        <w:rPr>
          <w:rFonts w:asciiTheme="majorHAnsi" w:hAnsiTheme="majorHAnsi"/>
          <w:color w:val="000000"/>
        </w:rPr>
        <w:t>eight</w:t>
      </w:r>
      <w:r w:rsidR="0023383D">
        <w:rPr>
          <w:rFonts w:asciiTheme="majorHAnsi" w:hAnsiTheme="majorHAnsi"/>
          <w:color w:val="000000"/>
        </w:rPr>
        <w:t xml:space="preserve"> state RH</w:t>
      </w:r>
      <w:r w:rsidR="004064D9">
        <w:rPr>
          <w:rFonts w:asciiTheme="majorHAnsi" w:hAnsiTheme="majorHAnsi"/>
          <w:color w:val="000000"/>
        </w:rPr>
        <w:t>/</w:t>
      </w:r>
      <w:r w:rsidR="0023383D">
        <w:rPr>
          <w:rFonts w:asciiTheme="majorHAnsi" w:hAnsiTheme="majorHAnsi"/>
          <w:color w:val="000000"/>
        </w:rPr>
        <w:t xml:space="preserve">FP Coordinators </w:t>
      </w:r>
      <w:r w:rsidR="0065322E">
        <w:rPr>
          <w:rFonts w:asciiTheme="majorHAnsi" w:hAnsiTheme="majorHAnsi"/>
          <w:color w:val="000000"/>
        </w:rPr>
        <w:t>in FCT, Oyo, Akwa Ibom</w:t>
      </w:r>
      <w:r w:rsidR="004064D9">
        <w:rPr>
          <w:rFonts w:asciiTheme="majorHAnsi" w:hAnsiTheme="majorHAnsi"/>
          <w:color w:val="000000"/>
        </w:rPr>
        <w:t>,</w:t>
      </w:r>
      <w:r w:rsidR="0065322E">
        <w:rPr>
          <w:rFonts w:asciiTheme="majorHAnsi" w:hAnsiTheme="majorHAnsi"/>
          <w:color w:val="000000"/>
        </w:rPr>
        <w:t xml:space="preserve"> and Plateau </w:t>
      </w:r>
      <w:r w:rsidR="0023383D">
        <w:rPr>
          <w:rFonts w:asciiTheme="majorHAnsi" w:hAnsiTheme="majorHAnsi"/>
          <w:color w:val="000000"/>
        </w:rPr>
        <w:t xml:space="preserve">have been trained as FP trainers </w:t>
      </w:r>
      <w:r w:rsidR="0065322E">
        <w:rPr>
          <w:rFonts w:asciiTheme="majorHAnsi" w:hAnsiTheme="majorHAnsi"/>
          <w:color w:val="000000"/>
        </w:rPr>
        <w:t xml:space="preserve">and were involved in facilitating trainings, </w:t>
      </w:r>
      <w:r w:rsidR="004064D9">
        <w:rPr>
          <w:rFonts w:asciiTheme="majorHAnsi" w:hAnsiTheme="majorHAnsi"/>
          <w:color w:val="000000"/>
        </w:rPr>
        <w:t xml:space="preserve">and </w:t>
      </w:r>
      <w:r w:rsidR="0065322E">
        <w:rPr>
          <w:rFonts w:asciiTheme="majorHAnsi" w:hAnsiTheme="majorHAnsi"/>
          <w:color w:val="000000"/>
        </w:rPr>
        <w:t>conducting PTFU</w:t>
      </w:r>
      <w:r w:rsidR="004064D9">
        <w:rPr>
          <w:rFonts w:asciiTheme="majorHAnsi" w:hAnsiTheme="majorHAnsi"/>
          <w:color w:val="000000"/>
        </w:rPr>
        <w:t>s</w:t>
      </w:r>
      <w:r w:rsidR="0065322E">
        <w:rPr>
          <w:rFonts w:asciiTheme="majorHAnsi" w:hAnsiTheme="majorHAnsi"/>
          <w:color w:val="000000"/>
        </w:rPr>
        <w:t xml:space="preserve"> and </w:t>
      </w:r>
      <w:r w:rsidR="004064D9">
        <w:rPr>
          <w:rFonts w:asciiTheme="majorHAnsi" w:hAnsiTheme="majorHAnsi"/>
          <w:color w:val="000000"/>
        </w:rPr>
        <w:t>SSVs</w:t>
      </w:r>
      <w:r w:rsidR="0065322E">
        <w:rPr>
          <w:rFonts w:asciiTheme="majorHAnsi" w:hAnsiTheme="majorHAnsi"/>
          <w:color w:val="000000"/>
        </w:rPr>
        <w:t xml:space="preserve"> held during the year. FP </w:t>
      </w:r>
      <w:r w:rsidR="004064D9">
        <w:rPr>
          <w:rFonts w:asciiTheme="majorHAnsi" w:hAnsiTheme="majorHAnsi"/>
          <w:color w:val="000000"/>
        </w:rPr>
        <w:t>c</w:t>
      </w:r>
      <w:r w:rsidR="0065322E">
        <w:rPr>
          <w:rFonts w:asciiTheme="majorHAnsi" w:hAnsiTheme="majorHAnsi"/>
          <w:color w:val="000000"/>
        </w:rPr>
        <w:t>oordinators from all the 35 supporte</w:t>
      </w:r>
      <w:r w:rsidR="004D345B">
        <w:rPr>
          <w:rFonts w:asciiTheme="majorHAnsi" w:hAnsiTheme="majorHAnsi"/>
          <w:color w:val="000000"/>
        </w:rPr>
        <w:t>d LGAs/LACs (17 in Plateau and six</w:t>
      </w:r>
      <w:r w:rsidR="0065322E">
        <w:rPr>
          <w:rFonts w:asciiTheme="majorHAnsi" w:hAnsiTheme="majorHAnsi"/>
          <w:color w:val="000000"/>
        </w:rPr>
        <w:t xml:space="preserve"> each in FCT, Akwa Ibom</w:t>
      </w:r>
      <w:r w:rsidR="004064D9">
        <w:rPr>
          <w:rFonts w:asciiTheme="majorHAnsi" w:hAnsiTheme="majorHAnsi"/>
          <w:color w:val="000000"/>
        </w:rPr>
        <w:t>,</w:t>
      </w:r>
      <w:r w:rsidR="00EC7C6A">
        <w:rPr>
          <w:rFonts w:asciiTheme="majorHAnsi" w:hAnsiTheme="majorHAnsi"/>
          <w:color w:val="000000"/>
        </w:rPr>
        <w:t xml:space="preserve"> and Oyo</w:t>
      </w:r>
      <w:r w:rsidR="0065322E">
        <w:rPr>
          <w:rFonts w:asciiTheme="majorHAnsi" w:hAnsiTheme="majorHAnsi"/>
          <w:color w:val="000000"/>
        </w:rPr>
        <w:t xml:space="preserve">) were also involved in provider trainings and received orientation on effective coaching. These LGA FP supervisors took the lead in planning and implementing SSVs to trained FP providers in their various areas. </w:t>
      </w:r>
    </w:p>
    <w:p w14:paraId="08E39941" w14:textId="1CA8F6B8" w:rsidR="00966E8C" w:rsidRDefault="009D03BF" w:rsidP="004064D9">
      <w:pPr>
        <w:pStyle w:val="ListParagraph"/>
        <w:spacing w:before="0" w:after="160"/>
        <w:ind w:left="0"/>
        <w:contextualSpacing w:val="0"/>
        <w:rPr>
          <w:rFonts w:asciiTheme="majorHAnsi" w:hAnsiTheme="majorHAnsi"/>
          <w:color w:val="000000"/>
        </w:rPr>
      </w:pPr>
      <w:r>
        <w:rPr>
          <w:rFonts w:asciiTheme="majorHAnsi" w:hAnsiTheme="majorHAnsi"/>
          <w:color w:val="000000"/>
        </w:rPr>
        <w:t>In Year 2, all activities aimed at improving FP data management were also conducted in partnership with state and LGA</w:t>
      </w:r>
      <w:r w:rsidR="004064D9">
        <w:rPr>
          <w:rFonts w:asciiTheme="majorHAnsi" w:hAnsiTheme="majorHAnsi"/>
          <w:color w:val="000000"/>
        </w:rPr>
        <w:t>/LAC</w:t>
      </w:r>
      <w:r>
        <w:rPr>
          <w:rFonts w:asciiTheme="majorHAnsi" w:hAnsiTheme="majorHAnsi"/>
          <w:color w:val="000000"/>
        </w:rPr>
        <w:t xml:space="preserve"> stakeholders from the public and private sector. Heads of LGA</w:t>
      </w:r>
      <w:r w:rsidR="004064D9">
        <w:rPr>
          <w:rFonts w:asciiTheme="majorHAnsi" w:hAnsiTheme="majorHAnsi"/>
          <w:color w:val="000000"/>
        </w:rPr>
        <w:t>/LAC</w:t>
      </w:r>
      <w:r>
        <w:rPr>
          <w:rFonts w:asciiTheme="majorHAnsi" w:hAnsiTheme="majorHAnsi"/>
          <w:color w:val="000000"/>
        </w:rPr>
        <w:t xml:space="preserve"> administrations, state</w:t>
      </w:r>
      <w:r w:rsidR="004064D9">
        <w:rPr>
          <w:rFonts w:asciiTheme="majorHAnsi" w:hAnsiTheme="majorHAnsi"/>
          <w:color w:val="000000"/>
        </w:rPr>
        <w:t>,</w:t>
      </w:r>
      <w:r>
        <w:rPr>
          <w:rFonts w:asciiTheme="majorHAnsi" w:hAnsiTheme="majorHAnsi"/>
          <w:color w:val="000000"/>
        </w:rPr>
        <w:t xml:space="preserve"> and LGA/LAC HMIS/M&amp;E Officers actively participated in data review and quality assurance activities where public and private providers had an opportunity </w:t>
      </w:r>
      <w:r w:rsidR="004064D9">
        <w:rPr>
          <w:rFonts w:asciiTheme="majorHAnsi" w:hAnsiTheme="majorHAnsi"/>
          <w:color w:val="000000"/>
        </w:rPr>
        <w:t xml:space="preserve">to </w:t>
      </w:r>
      <w:r w:rsidR="003353EE">
        <w:rPr>
          <w:rFonts w:asciiTheme="majorHAnsi" w:hAnsiTheme="majorHAnsi"/>
          <w:color w:val="000000"/>
        </w:rPr>
        <w:t xml:space="preserve">discuss challenges relating to FP data management and suggest solutions that </w:t>
      </w:r>
      <w:r w:rsidR="004064D9">
        <w:rPr>
          <w:rFonts w:asciiTheme="majorHAnsi" w:hAnsiTheme="majorHAnsi"/>
          <w:color w:val="000000"/>
        </w:rPr>
        <w:t xml:space="preserve">would </w:t>
      </w:r>
      <w:r w:rsidR="003353EE">
        <w:rPr>
          <w:rFonts w:asciiTheme="majorHAnsi" w:hAnsiTheme="majorHAnsi"/>
          <w:color w:val="000000"/>
        </w:rPr>
        <w:t xml:space="preserve">enhance their capacity to generate quality and timely HMIS data. </w:t>
      </w:r>
    </w:p>
    <w:p w14:paraId="0E795EBE" w14:textId="101B8ABC" w:rsidR="00966E8C" w:rsidRDefault="00966E8C" w:rsidP="004064D9">
      <w:pPr>
        <w:pStyle w:val="ListParagraph"/>
        <w:spacing w:before="0" w:after="160"/>
        <w:ind w:left="0"/>
        <w:contextualSpacing w:val="0"/>
        <w:rPr>
          <w:rFonts w:asciiTheme="majorHAnsi" w:hAnsiTheme="majorHAnsi"/>
          <w:color w:val="000000"/>
        </w:rPr>
      </w:pPr>
      <w:r>
        <w:rPr>
          <w:rFonts w:asciiTheme="majorHAnsi" w:hAnsiTheme="majorHAnsi"/>
          <w:color w:val="000000"/>
        </w:rPr>
        <w:t>During PTFU</w:t>
      </w:r>
      <w:r w:rsidR="004064D9">
        <w:rPr>
          <w:rFonts w:asciiTheme="majorHAnsi" w:hAnsiTheme="majorHAnsi"/>
          <w:color w:val="000000"/>
        </w:rPr>
        <w:t>s</w:t>
      </w:r>
      <w:r>
        <w:rPr>
          <w:rFonts w:asciiTheme="majorHAnsi" w:hAnsiTheme="majorHAnsi"/>
          <w:color w:val="000000"/>
        </w:rPr>
        <w:t xml:space="preserve"> and </w:t>
      </w:r>
      <w:r w:rsidR="004064D9">
        <w:rPr>
          <w:rFonts w:asciiTheme="majorHAnsi" w:hAnsiTheme="majorHAnsi"/>
          <w:color w:val="000000"/>
        </w:rPr>
        <w:t>SSVs</w:t>
      </w:r>
      <w:r>
        <w:rPr>
          <w:rFonts w:asciiTheme="majorHAnsi" w:hAnsiTheme="majorHAnsi"/>
          <w:color w:val="000000"/>
        </w:rPr>
        <w:t>, state</w:t>
      </w:r>
      <w:r w:rsidR="004064D9">
        <w:rPr>
          <w:rFonts w:asciiTheme="majorHAnsi" w:hAnsiTheme="majorHAnsi"/>
          <w:color w:val="000000"/>
        </w:rPr>
        <w:t xml:space="preserve"> and </w:t>
      </w:r>
      <w:r>
        <w:rPr>
          <w:rFonts w:asciiTheme="majorHAnsi" w:hAnsiTheme="majorHAnsi"/>
          <w:color w:val="000000"/>
        </w:rPr>
        <w:t>LGA</w:t>
      </w:r>
      <w:r w:rsidR="004064D9">
        <w:rPr>
          <w:rFonts w:asciiTheme="majorHAnsi" w:hAnsiTheme="majorHAnsi"/>
          <w:color w:val="000000"/>
        </w:rPr>
        <w:t>/LAC</w:t>
      </w:r>
      <w:r>
        <w:rPr>
          <w:rFonts w:asciiTheme="majorHAnsi" w:hAnsiTheme="majorHAnsi"/>
          <w:color w:val="000000"/>
        </w:rPr>
        <w:t xml:space="preserve"> FP Coordinators led teams of FP trainers, coaches</w:t>
      </w:r>
      <w:r w:rsidR="004064D9">
        <w:rPr>
          <w:rFonts w:asciiTheme="majorHAnsi" w:hAnsiTheme="majorHAnsi"/>
          <w:color w:val="000000"/>
        </w:rPr>
        <w:t>,</w:t>
      </w:r>
      <w:r>
        <w:rPr>
          <w:rFonts w:asciiTheme="majorHAnsi" w:hAnsiTheme="majorHAnsi"/>
          <w:color w:val="000000"/>
        </w:rPr>
        <w:t xml:space="preserve"> and SHOPS Plus staff to conduct advocacy visits to representatives of </w:t>
      </w:r>
      <w:r w:rsidR="00EC7C6A">
        <w:rPr>
          <w:rFonts w:asciiTheme="majorHAnsi" w:hAnsiTheme="majorHAnsi"/>
          <w:color w:val="000000"/>
        </w:rPr>
        <w:t>WDCs</w:t>
      </w:r>
      <w:r>
        <w:rPr>
          <w:rFonts w:asciiTheme="majorHAnsi" w:hAnsiTheme="majorHAnsi"/>
          <w:color w:val="000000"/>
        </w:rPr>
        <w:t xml:space="preserve"> and other community leaders to share with them the importance of FP, seek their support in dispelling myths and misconceptions</w:t>
      </w:r>
      <w:r w:rsidR="004064D9">
        <w:rPr>
          <w:rFonts w:asciiTheme="majorHAnsi" w:hAnsiTheme="majorHAnsi"/>
          <w:color w:val="000000"/>
        </w:rPr>
        <w:t>,</w:t>
      </w:r>
      <w:r>
        <w:rPr>
          <w:rFonts w:asciiTheme="majorHAnsi" w:hAnsiTheme="majorHAnsi"/>
          <w:color w:val="000000"/>
        </w:rPr>
        <w:t xml:space="preserve"> </w:t>
      </w:r>
      <w:r w:rsidR="00EC7C6A">
        <w:rPr>
          <w:rFonts w:asciiTheme="majorHAnsi" w:hAnsiTheme="majorHAnsi"/>
          <w:color w:val="000000"/>
        </w:rPr>
        <w:t>and provide</w:t>
      </w:r>
      <w:r>
        <w:rPr>
          <w:rFonts w:asciiTheme="majorHAnsi" w:hAnsiTheme="majorHAnsi"/>
          <w:color w:val="000000"/>
        </w:rPr>
        <w:t xml:space="preserve"> necessary amenities to improve the quality of services in facilities within their communities.</w:t>
      </w:r>
    </w:p>
    <w:p w14:paraId="5E680F00" w14:textId="12DA95A1" w:rsidR="00F46227" w:rsidRDefault="00966E8C" w:rsidP="004064D9">
      <w:pPr>
        <w:pStyle w:val="ListParagraph"/>
        <w:spacing w:before="0" w:after="160"/>
        <w:ind w:left="0"/>
        <w:contextualSpacing w:val="0"/>
        <w:rPr>
          <w:rFonts w:asciiTheme="majorHAnsi" w:hAnsiTheme="majorHAnsi"/>
          <w:color w:val="000000"/>
        </w:rPr>
      </w:pPr>
      <w:r>
        <w:rPr>
          <w:rFonts w:asciiTheme="majorHAnsi" w:hAnsiTheme="majorHAnsi"/>
          <w:color w:val="000000"/>
        </w:rPr>
        <w:t xml:space="preserve">Throughout the reporting period, SHOPS Plus worked with USAID IPs and other FP stakeholders to develop various FP related </w:t>
      </w:r>
      <w:r w:rsidR="00D953B9">
        <w:rPr>
          <w:rFonts w:asciiTheme="majorHAnsi" w:hAnsiTheme="majorHAnsi"/>
          <w:color w:val="000000"/>
        </w:rPr>
        <w:t xml:space="preserve">national </w:t>
      </w:r>
      <w:r>
        <w:rPr>
          <w:rFonts w:asciiTheme="majorHAnsi" w:hAnsiTheme="majorHAnsi"/>
          <w:color w:val="000000"/>
        </w:rPr>
        <w:t xml:space="preserve">documents. In FCT, the </w:t>
      </w:r>
      <w:r w:rsidR="00863CD8">
        <w:rPr>
          <w:rFonts w:asciiTheme="majorHAnsi" w:hAnsiTheme="majorHAnsi"/>
          <w:color w:val="000000"/>
        </w:rPr>
        <w:t xml:space="preserve">SHOPS Plus </w:t>
      </w:r>
      <w:r>
        <w:rPr>
          <w:rFonts w:asciiTheme="majorHAnsi" w:hAnsiTheme="majorHAnsi"/>
          <w:color w:val="000000"/>
        </w:rPr>
        <w:t xml:space="preserve">team participated in a BA-Nigeria supported activity </w:t>
      </w:r>
      <w:r w:rsidR="00D953B9">
        <w:rPr>
          <w:rFonts w:asciiTheme="majorHAnsi" w:hAnsiTheme="majorHAnsi"/>
          <w:color w:val="000000"/>
        </w:rPr>
        <w:t>to develop an engagement approach for the Community Health Influencer</w:t>
      </w:r>
      <w:r w:rsidR="005E0708">
        <w:rPr>
          <w:rFonts w:asciiTheme="majorHAnsi" w:hAnsiTheme="majorHAnsi"/>
          <w:color w:val="000000"/>
        </w:rPr>
        <w:t>s Promoters and Services</w:t>
      </w:r>
      <w:r w:rsidR="00D953B9">
        <w:rPr>
          <w:rFonts w:asciiTheme="majorHAnsi" w:hAnsiTheme="majorHAnsi"/>
          <w:color w:val="000000"/>
        </w:rPr>
        <w:t xml:space="preserve"> program and review </w:t>
      </w:r>
      <w:r w:rsidR="00D953B9" w:rsidRPr="00D953B9">
        <w:rPr>
          <w:rFonts w:asciiTheme="majorHAnsi" w:hAnsiTheme="majorHAnsi"/>
          <w:color w:val="000000"/>
        </w:rPr>
        <w:t>capacity building materials to strengthen provider beha</w:t>
      </w:r>
      <w:r w:rsidR="00D953B9">
        <w:rPr>
          <w:rFonts w:asciiTheme="majorHAnsi" w:hAnsiTheme="majorHAnsi"/>
          <w:color w:val="000000"/>
        </w:rPr>
        <w:t xml:space="preserve">vior change. </w:t>
      </w:r>
      <w:r w:rsidR="00863CD8">
        <w:rPr>
          <w:rFonts w:asciiTheme="majorHAnsi" w:hAnsiTheme="majorHAnsi"/>
          <w:color w:val="000000"/>
        </w:rPr>
        <w:t>The project has also participated in various meetings with GHSC-PSM and other commodity logistics partners to ensure commodity availability during trainings, post training activities</w:t>
      </w:r>
      <w:r w:rsidR="004064D9">
        <w:rPr>
          <w:rFonts w:asciiTheme="majorHAnsi" w:hAnsiTheme="majorHAnsi"/>
          <w:color w:val="000000"/>
        </w:rPr>
        <w:t>,</w:t>
      </w:r>
      <w:r w:rsidR="00863CD8">
        <w:rPr>
          <w:rFonts w:asciiTheme="majorHAnsi" w:hAnsiTheme="majorHAnsi"/>
          <w:color w:val="000000"/>
        </w:rPr>
        <w:t xml:space="preserve"> and last mile delivery to facilities.</w:t>
      </w:r>
    </w:p>
    <w:p w14:paraId="078B5AC8" w14:textId="18E6405D" w:rsidR="00D953B9" w:rsidRDefault="004D286F" w:rsidP="004064D9">
      <w:pPr>
        <w:pStyle w:val="ListParagraph"/>
        <w:spacing w:before="0" w:after="160"/>
        <w:ind w:left="0"/>
        <w:contextualSpacing w:val="0"/>
        <w:rPr>
          <w:rFonts w:asciiTheme="majorHAnsi" w:hAnsiTheme="majorHAnsi"/>
          <w:color w:val="000000"/>
        </w:rPr>
      </w:pPr>
      <w:r>
        <w:rPr>
          <w:rFonts w:asciiTheme="majorHAnsi" w:hAnsiTheme="majorHAnsi"/>
          <w:color w:val="000000"/>
        </w:rPr>
        <w:t>SHOPS Plus also worked with various provider associations during the year to expand access to quality</w:t>
      </w:r>
      <w:r w:rsidR="0001149F">
        <w:rPr>
          <w:rFonts w:asciiTheme="majorHAnsi" w:hAnsiTheme="majorHAnsi"/>
          <w:color w:val="000000"/>
        </w:rPr>
        <w:t xml:space="preserve"> FP services</w:t>
      </w:r>
      <w:r>
        <w:rPr>
          <w:rFonts w:asciiTheme="majorHAnsi" w:hAnsiTheme="majorHAnsi"/>
          <w:color w:val="000000"/>
        </w:rPr>
        <w:t xml:space="preserve"> in the private sector. Across all the states, private sector associations were part of planning and implementing activities </w:t>
      </w:r>
      <w:r w:rsidR="00165C8A">
        <w:rPr>
          <w:rFonts w:asciiTheme="majorHAnsi" w:hAnsiTheme="majorHAnsi"/>
          <w:color w:val="000000"/>
        </w:rPr>
        <w:t>that involve their members</w:t>
      </w:r>
      <w:r w:rsidR="0001149F">
        <w:rPr>
          <w:rFonts w:asciiTheme="majorHAnsi" w:hAnsiTheme="majorHAnsi"/>
          <w:color w:val="000000"/>
        </w:rPr>
        <w:t xml:space="preserve">, and they have shown interest in collaborating with government and community stakeholders to deliver better FP services to clients. </w:t>
      </w:r>
    </w:p>
    <w:p w14:paraId="543FE715" w14:textId="0E8C1A76" w:rsidR="00860E3B" w:rsidRPr="00EC7C6A" w:rsidRDefault="00860E3B" w:rsidP="00EC7C6A">
      <w:pPr>
        <w:pStyle w:val="ListParagraph"/>
        <w:spacing w:after="0"/>
        <w:ind w:left="0"/>
        <w:contextualSpacing w:val="0"/>
        <w:rPr>
          <w:rFonts w:asciiTheme="majorHAnsi" w:hAnsiTheme="majorHAnsi"/>
          <w:b/>
          <w:bCs/>
          <w:color w:val="000000"/>
        </w:rPr>
      </w:pPr>
      <w:r w:rsidRPr="00EC7C6A">
        <w:rPr>
          <w:rFonts w:asciiTheme="majorHAnsi" w:hAnsiTheme="majorHAnsi"/>
          <w:b/>
          <w:bCs/>
          <w:color w:val="000000"/>
        </w:rPr>
        <w:t>World Contraceptive Day</w:t>
      </w:r>
    </w:p>
    <w:p w14:paraId="06D3573E" w14:textId="1F439F05" w:rsidR="00E40D63" w:rsidRPr="00E40D63" w:rsidRDefault="000419D1" w:rsidP="004064D9">
      <w:pPr>
        <w:spacing w:before="0" w:after="160" w:line="259" w:lineRule="auto"/>
        <w:rPr>
          <w:rFonts w:cs="Times New Roman"/>
        </w:rPr>
      </w:pPr>
      <w:r>
        <w:rPr>
          <w:rFonts w:asciiTheme="majorHAnsi" w:hAnsiTheme="majorHAnsi"/>
          <w:color w:val="000000"/>
        </w:rPr>
        <w:t xml:space="preserve">In </w:t>
      </w:r>
      <w:r w:rsidR="00EC7C6A">
        <w:rPr>
          <w:rFonts w:asciiTheme="majorHAnsi" w:hAnsiTheme="majorHAnsi"/>
          <w:color w:val="000000"/>
        </w:rPr>
        <w:t>September</w:t>
      </w:r>
      <w:r w:rsidR="00AB39D6">
        <w:rPr>
          <w:rFonts w:asciiTheme="majorHAnsi" w:hAnsiTheme="majorHAnsi"/>
          <w:color w:val="000000"/>
        </w:rPr>
        <w:t>, S</w:t>
      </w:r>
      <w:r w:rsidR="00E40D63" w:rsidRPr="00E40D63">
        <w:rPr>
          <w:rFonts w:cs="Times New Roman"/>
        </w:rPr>
        <w:t xml:space="preserve">HOPs Plus </w:t>
      </w:r>
      <w:r w:rsidR="00AB39D6">
        <w:rPr>
          <w:rFonts w:cs="Times New Roman"/>
        </w:rPr>
        <w:t>collaborated with stakeholders to</w:t>
      </w:r>
      <w:r w:rsidR="00E40D63" w:rsidRPr="00E40D63">
        <w:rPr>
          <w:rFonts w:cs="Times New Roman"/>
        </w:rPr>
        <w:t xml:space="preserve"> celebrat</w:t>
      </w:r>
      <w:r w:rsidR="00AB39D6">
        <w:rPr>
          <w:rFonts w:cs="Times New Roman"/>
        </w:rPr>
        <w:t>e</w:t>
      </w:r>
      <w:r w:rsidR="00E40D63" w:rsidRPr="00E40D63">
        <w:rPr>
          <w:rFonts w:cs="Times New Roman"/>
        </w:rPr>
        <w:t xml:space="preserve"> the 2019 ‘W</w:t>
      </w:r>
      <w:r w:rsidR="00E40D63" w:rsidRPr="00E40D63">
        <w:rPr>
          <w:rFonts w:cs="Times New Roman"/>
          <w:sz w:val="24"/>
        </w:rPr>
        <w:t>orld</w:t>
      </w:r>
      <w:r w:rsidR="00E40D63" w:rsidRPr="00E40D63">
        <w:rPr>
          <w:rFonts w:cs="Times New Roman"/>
        </w:rPr>
        <w:t xml:space="preserve"> C</w:t>
      </w:r>
      <w:r w:rsidR="00AB39D6">
        <w:rPr>
          <w:rFonts w:cs="Times New Roman"/>
        </w:rPr>
        <w:t>ontraceptive Day’</w:t>
      </w:r>
      <w:r w:rsidR="00E40D63" w:rsidRPr="00E40D63">
        <w:rPr>
          <w:rFonts w:cs="Times New Roman"/>
        </w:rPr>
        <w:t xml:space="preserve">. The World Contraceptive Day </w:t>
      </w:r>
      <w:r>
        <w:rPr>
          <w:rFonts w:cs="Times New Roman"/>
        </w:rPr>
        <w:t>(</w:t>
      </w:r>
      <w:r w:rsidR="005D1F52">
        <w:rPr>
          <w:rFonts w:cs="Times New Roman"/>
        </w:rPr>
        <w:t xml:space="preserve">every </w:t>
      </w:r>
      <w:r>
        <w:rPr>
          <w:rFonts w:cs="Times New Roman"/>
        </w:rPr>
        <w:t xml:space="preserve">September 26) is </w:t>
      </w:r>
      <w:r w:rsidR="00E40D63" w:rsidRPr="00E40D63">
        <w:rPr>
          <w:rFonts w:cs="Times New Roman"/>
        </w:rPr>
        <w:t xml:space="preserve">a day for creating contraceptive </w:t>
      </w:r>
      <w:r w:rsidR="0080297E">
        <w:rPr>
          <w:rFonts w:cs="Times New Roman"/>
        </w:rPr>
        <w:t>awareness,</w:t>
      </w:r>
      <w:r w:rsidR="00E40D63" w:rsidRPr="00E40D63">
        <w:rPr>
          <w:rFonts w:cs="Times New Roman"/>
        </w:rPr>
        <w:t xml:space="preserve"> particularly </w:t>
      </w:r>
      <w:r w:rsidR="0080297E">
        <w:rPr>
          <w:rFonts w:cs="Times New Roman"/>
        </w:rPr>
        <w:t xml:space="preserve">targeted at </w:t>
      </w:r>
      <w:r w:rsidR="00E40D63" w:rsidRPr="00E40D63">
        <w:rPr>
          <w:rFonts w:cs="Times New Roman"/>
        </w:rPr>
        <w:t>the young population</w:t>
      </w:r>
      <w:r w:rsidR="0080297E">
        <w:rPr>
          <w:rFonts w:cs="Times New Roman"/>
        </w:rPr>
        <w:t xml:space="preserve"> to increase FP uptake and reduce unplanned pregnancies</w:t>
      </w:r>
      <w:r w:rsidR="00E40D63" w:rsidRPr="00E40D63">
        <w:rPr>
          <w:rFonts w:cs="Times New Roman"/>
        </w:rPr>
        <w:t>. In commemoration of the day, a</w:t>
      </w:r>
      <w:r w:rsidR="0080297E">
        <w:rPr>
          <w:rFonts w:cs="Times New Roman"/>
        </w:rPr>
        <w:t>ll four states worked</w:t>
      </w:r>
      <w:r w:rsidR="00E40D63" w:rsidRPr="00E40D63">
        <w:rPr>
          <w:rFonts w:cs="Times New Roman"/>
        </w:rPr>
        <w:t xml:space="preserve"> with </w:t>
      </w:r>
      <w:r w:rsidR="00B36BEA">
        <w:rPr>
          <w:rFonts w:cs="Times New Roman"/>
        </w:rPr>
        <w:t xml:space="preserve">state governments, </w:t>
      </w:r>
      <w:r w:rsidR="00E40D63" w:rsidRPr="00E40D63">
        <w:rPr>
          <w:rFonts w:cs="Times New Roman"/>
        </w:rPr>
        <w:t>BA</w:t>
      </w:r>
      <w:r w:rsidR="004064D9">
        <w:rPr>
          <w:rFonts w:cs="Times New Roman"/>
        </w:rPr>
        <w:t>,</w:t>
      </w:r>
      <w:r w:rsidR="0080297E">
        <w:rPr>
          <w:rFonts w:cs="Times New Roman"/>
        </w:rPr>
        <w:t xml:space="preserve"> and</w:t>
      </w:r>
      <w:r w:rsidR="00E40D63" w:rsidRPr="00E40D63">
        <w:rPr>
          <w:rFonts w:cs="Times New Roman"/>
        </w:rPr>
        <w:t xml:space="preserve"> other partners such as the </w:t>
      </w:r>
      <w:r w:rsidR="0080297E">
        <w:rPr>
          <w:rFonts w:cs="Times New Roman"/>
        </w:rPr>
        <w:t>Nigerian Medical Association (N</w:t>
      </w:r>
      <w:r w:rsidR="00E40D63" w:rsidRPr="00E40D63">
        <w:rPr>
          <w:rFonts w:cs="Times New Roman"/>
        </w:rPr>
        <w:t>MA</w:t>
      </w:r>
      <w:r w:rsidR="0080297E">
        <w:rPr>
          <w:rFonts w:cs="Times New Roman"/>
        </w:rPr>
        <w:t>)</w:t>
      </w:r>
      <w:r w:rsidR="00B36BEA">
        <w:rPr>
          <w:rFonts w:cs="Times New Roman"/>
        </w:rPr>
        <w:t>, Market Associations</w:t>
      </w:r>
      <w:r w:rsidR="004064D9">
        <w:rPr>
          <w:rFonts w:cs="Times New Roman"/>
        </w:rPr>
        <w:t>,</w:t>
      </w:r>
      <w:r w:rsidR="00E40D63" w:rsidRPr="00E40D63">
        <w:rPr>
          <w:rFonts w:cs="Times New Roman"/>
        </w:rPr>
        <w:t xml:space="preserve"> and </w:t>
      </w:r>
      <w:r w:rsidR="00EC7C6A">
        <w:rPr>
          <w:rFonts w:cs="Times New Roman"/>
        </w:rPr>
        <w:t>TCI</w:t>
      </w:r>
      <w:r w:rsidR="00E40D63" w:rsidRPr="00E40D63">
        <w:rPr>
          <w:rFonts w:cs="Times New Roman"/>
        </w:rPr>
        <w:t xml:space="preserve"> </w:t>
      </w:r>
      <w:r w:rsidR="0080297E">
        <w:rPr>
          <w:rFonts w:cs="Times New Roman"/>
        </w:rPr>
        <w:t>to create FP awareness in</w:t>
      </w:r>
      <w:r w:rsidR="00E40D63" w:rsidRPr="00E40D63">
        <w:rPr>
          <w:rFonts w:cs="Times New Roman"/>
        </w:rPr>
        <w:t xml:space="preserve"> various communities. The </w:t>
      </w:r>
      <w:r w:rsidR="00B36BEA">
        <w:rPr>
          <w:rFonts w:cs="Times New Roman"/>
        </w:rPr>
        <w:t xml:space="preserve">Akwa Ibom team </w:t>
      </w:r>
      <w:r w:rsidR="00EC7C6A">
        <w:rPr>
          <w:rFonts w:cs="Times New Roman"/>
        </w:rPr>
        <w:t>conducted awareness visits to the</w:t>
      </w:r>
      <w:r w:rsidR="00E40D63" w:rsidRPr="00E40D63">
        <w:rPr>
          <w:rFonts w:cs="Times New Roman"/>
        </w:rPr>
        <w:t xml:space="preserve"> Akpan Ndem market in Uyo LGA w</w:t>
      </w:r>
      <w:r w:rsidR="00EC7C6A">
        <w:rPr>
          <w:rFonts w:cs="Times New Roman"/>
        </w:rPr>
        <w:t>ith</w:t>
      </w:r>
      <w:r w:rsidR="00B36BEA">
        <w:rPr>
          <w:rFonts w:cs="Times New Roman"/>
        </w:rPr>
        <w:t xml:space="preserve"> </w:t>
      </w:r>
      <w:r w:rsidR="00E40D63" w:rsidRPr="00E40D63">
        <w:rPr>
          <w:rFonts w:cs="Times New Roman"/>
        </w:rPr>
        <w:t>music and dancing</w:t>
      </w:r>
      <w:r w:rsidR="00B36BEA">
        <w:rPr>
          <w:rFonts w:cs="Times New Roman"/>
        </w:rPr>
        <w:t>. T</w:t>
      </w:r>
      <w:r w:rsidR="00E40D63" w:rsidRPr="00E40D63">
        <w:rPr>
          <w:rFonts w:cs="Times New Roman"/>
        </w:rPr>
        <w:t xml:space="preserve">he team </w:t>
      </w:r>
      <w:r w:rsidR="004064D9">
        <w:rPr>
          <w:rFonts w:cs="Times New Roman"/>
        </w:rPr>
        <w:t>held</w:t>
      </w:r>
      <w:r w:rsidR="004064D9" w:rsidRPr="00E40D63">
        <w:rPr>
          <w:rFonts w:cs="Times New Roman"/>
        </w:rPr>
        <w:t xml:space="preserve"> </w:t>
      </w:r>
      <w:r w:rsidR="00E40D63" w:rsidRPr="00E40D63">
        <w:rPr>
          <w:rFonts w:cs="Times New Roman"/>
        </w:rPr>
        <w:t>talks on the benefits of FP in</w:t>
      </w:r>
      <w:r w:rsidR="004064D9">
        <w:rPr>
          <w:rFonts w:cs="Times New Roman"/>
        </w:rPr>
        <w:t xml:space="preserve"> the</w:t>
      </w:r>
      <w:r w:rsidR="00E40D63" w:rsidRPr="00E40D63">
        <w:rPr>
          <w:rFonts w:cs="Times New Roman"/>
        </w:rPr>
        <w:t xml:space="preserve"> Ibibio language, shared FP fliers and stickers, had one to one discussions with interested men and women on FP, demonstrated how to use the female condom</w:t>
      </w:r>
      <w:r w:rsidR="004064D9">
        <w:rPr>
          <w:rFonts w:cs="Times New Roman"/>
        </w:rPr>
        <w:t>,</w:t>
      </w:r>
      <w:r w:rsidR="00E40D63" w:rsidRPr="00E40D63">
        <w:rPr>
          <w:rFonts w:cs="Times New Roman"/>
        </w:rPr>
        <w:t xml:space="preserve"> and referred interested clients to the nearest health facility</w:t>
      </w:r>
      <w:r w:rsidR="00B36BEA">
        <w:rPr>
          <w:rFonts w:cs="Times New Roman"/>
        </w:rPr>
        <w:t xml:space="preserve"> to receive FP services</w:t>
      </w:r>
      <w:r w:rsidR="00E40D63" w:rsidRPr="00E40D63">
        <w:rPr>
          <w:rFonts w:cs="Times New Roman"/>
        </w:rPr>
        <w:t>. The day was concluded with a radio talk show anchored by members of NMA who are also trainers. The Oyo team also had a market rally with a lot music to enlighten the populace</w:t>
      </w:r>
      <w:r w:rsidR="004064D9">
        <w:rPr>
          <w:rFonts w:cs="Times New Roman"/>
        </w:rPr>
        <w:t xml:space="preserve">, and </w:t>
      </w:r>
      <w:r w:rsidR="00E40D63" w:rsidRPr="00E40D63">
        <w:rPr>
          <w:rFonts w:cs="Times New Roman"/>
        </w:rPr>
        <w:t xml:space="preserve">the day was rounded off with outreach in a partner facility </w:t>
      </w:r>
      <w:r w:rsidR="004064D9">
        <w:rPr>
          <w:rFonts w:cs="Times New Roman"/>
        </w:rPr>
        <w:t xml:space="preserve">where </w:t>
      </w:r>
      <w:r w:rsidR="00E40D63" w:rsidRPr="00E40D63">
        <w:rPr>
          <w:rFonts w:cs="Times New Roman"/>
        </w:rPr>
        <w:t>28 clients received FP services.</w:t>
      </w:r>
    </w:p>
    <w:p w14:paraId="45B9B37F" w14:textId="77777777" w:rsidR="00015677" w:rsidRDefault="00E40D63" w:rsidP="004064D9">
      <w:pPr>
        <w:spacing w:before="0" w:after="160" w:line="259" w:lineRule="auto"/>
        <w:rPr>
          <w:rFonts w:cs="Times New Roman"/>
        </w:rPr>
        <w:sectPr w:rsidR="00015677" w:rsidSect="0001094E">
          <w:pgSz w:w="11907" w:h="16839"/>
          <w:pgMar w:top="1440" w:right="1800" w:bottom="0" w:left="1800" w:header="720" w:footer="720" w:gutter="0"/>
          <w:cols w:space="720"/>
        </w:sectPr>
      </w:pPr>
      <w:r w:rsidRPr="00E40D63">
        <w:rPr>
          <w:rFonts w:cs="Times New Roman"/>
        </w:rPr>
        <w:t xml:space="preserve">The FCT team </w:t>
      </w:r>
      <w:r w:rsidR="004064D9">
        <w:rPr>
          <w:rFonts w:cs="Times New Roman"/>
        </w:rPr>
        <w:t>did outreach</w:t>
      </w:r>
      <w:r w:rsidRPr="00E40D63">
        <w:rPr>
          <w:rFonts w:cs="Times New Roman"/>
        </w:rPr>
        <w:t xml:space="preserve"> at PHC Gidan Mangoro to commemorate the </w:t>
      </w:r>
      <w:r w:rsidR="004064D9">
        <w:rPr>
          <w:rFonts w:cs="Times New Roman"/>
        </w:rPr>
        <w:t>day</w:t>
      </w:r>
      <w:r w:rsidRPr="00E40D63">
        <w:rPr>
          <w:rFonts w:cs="Times New Roman"/>
        </w:rPr>
        <w:t>. The outreach was well attended with a lot of clients counselled</w:t>
      </w:r>
      <w:r w:rsidR="004064D9">
        <w:rPr>
          <w:rFonts w:cs="Times New Roman"/>
        </w:rPr>
        <w:t>. Additionally,</w:t>
      </w:r>
      <w:r w:rsidRPr="00E40D63">
        <w:rPr>
          <w:rFonts w:cs="Times New Roman"/>
        </w:rPr>
        <w:t xml:space="preserve"> 29 clients assessed different FP methods while 60 </w:t>
      </w:r>
      <w:r w:rsidR="004064D9">
        <w:rPr>
          <w:rFonts w:cs="Times New Roman"/>
        </w:rPr>
        <w:t xml:space="preserve">condoms </w:t>
      </w:r>
      <w:r w:rsidRPr="00E40D63">
        <w:rPr>
          <w:rFonts w:cs="Times New Roman"/>
        </w:rPr>
        <w:t>were given out. The Plateau team had a health talk at Plateau State Specialist Hospi</w:t>
      </w:r>
      <w:r w:rsidR="00EC7C6A">
        <w:rPr>
          <w:rFonts w:cs="Times New Roman"/>
        </w:rPr>
        <w:t>tal in commemoration of the day</w:t>
      </w:r>
      <w:r w:rsidRPr="00E40D63">
        <w:rPr>
          <w:rFonts w:cs="Times New Roman"/>
        </w:rPr>
        <w:t xml:space="preserve"> </w:t>
      </w:r>
      <w:r w:rsidR="00C003F6">
        <w:rPr>
          <w:rFonts w:cs="Times New Roman"/>
        </w:rPr>
        <w:t>and</w:t>
      </w:r>
      <w:r w:rsidRPr="00E40D63">
        <w:rPr>
          <w:rFonts w:cs="Times New Roman"/>
        </w:rPr>
        <w:t xml:space="preserve"> also collaborated with TCI in creating awareness at the state o</w:t>
      </w:r>
      <w:r w:rsidR="007A38DB">
        <w:rPr>
          <w:rFonts w:cs="Times New Roman"/>
        </w:rPr>
        <w:t>rganized basketball tournament.</w:t>
      </w:r>
    </w:p>
    <w:p w14:paraId="0ECC3F6E" w14:textId="35227B0F" w:rsidR="00363820" w:rsidRDefault="00D7015B" w:rsidP="004064D9">
      <w:pPr>
        <w:spacing w:before="0" w:after="160" w:line="259" w:lineRule="auto"/>
        <w:rPr>
          <w:rFonts w:cs="Times New Roman"/>
          <w:b/>
          <w:szCs w:val="20"/>
        </w:rPr>
      </w:pPr>
      <w:r w:rsidRPr="00196BBD">
        <w:rPr>
          <w:rFonts w:cs="Times New Roman"/>
          <w:b/>
          <w:szCs w:val="20"/>
        </w:rPr>
        <w:t xml:space="preserve">Image </w:t>
      </w:r>
      <w:r w:rsidR="004B3F4B" w:rsidRPr="00196BBD">
        <w:rPr>
          <w:rFonts w:cs="Times New Roman"/>
          <w:b/>
          <w:szCs w:val="20"/>
        </w:rPr>
        <w:t>7.</w:t>
      </w:r>
      <w:r w:rsidRPr="00196BBD">
        <w:rPr>
          <w:rFonts w:cs="Times New Roman"/>
          <w:b/>
          <w:szCs w:val="20"/>
        </w:rPr>
        <w:t xml:space="preserve"> Enlightenment</w:t>
      </w:r>
      <w:r w:rsidRPr="00BB7EC7">
        <w:rPr>
          <w:rFonts w:cs="Times New Roman"/>
          <w:b/>
          <w:szCs w:val="20"/>
        </w:rPr>
        <w:t xml:space="preserve"> and distribution of condoms at the ba</w:t>
      </w:r>
      <w:r w:rsidR="00196BBD">
        <w:rPr>
          <w:rFonts w:cs="Times New Roman"/>
          <w:b/>
          <w:szCs w:val="20"/>
        </w:rPr>
        <w:t>sketball tournament during the World Contraceptive D</w:t>
      </w:r>
      <w:r w:rsidRPr="00BB7EC7">
        <w:rPr>
          <w:rFonts w:cs="Times New Roman"/>
          <w:b/>
          <w:szCs w:val="20"/>
        </w:rPr>
        <w:t>ay in Plateau</w:t>
      </w:r>
      <w:r w:rsidR="00196BBD">
        <w:rPr>
          <w:rFonts w:cs="Times New Roman"/>
          <w:b/>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7"/>
        <w:gridCol w:w="4018"/>
      </w:tblGrid>
      <w:tr w:rsidR="00363820" w14:paraId="446546EC" w14:textId="77777777" w:rsidTr="00363820">
        <w:trPr>
          <w:trHeight w:val="3050"/>
        </w:trPr>
        <w:tc>
          <w:tcPr>
            <w:tcW w:w="3967" w:type="dxa"/>
            <w:shd w:val="clear" w:color="auto" w:fill="auto"/>
          </w:tcPr>
          <w:p w14:paraId="50697D33" w14:textId="28DBB2DD" w:rsidR="00363820" w:rsidRDefault="00363820" w:rsidP="004064D9">
            <w:pPr>
              <w:spacing w:after="160" w:line="259" w:lineRule="auto"/>
              <w:rPr>
                <w:sz w:val="24"/>
              </w:rPr>
            </w:pPr>
            <w:r w:rsidRPr="00E40D63">
              <w:rPr>
                <w:noProof/>
              </w:rPr>
              <w:drawing>
                <wp:inline distT="0" distB="0" distL="0" distR="0" wp14:anchorId="0F6989ED" wp14:editId="4068DDAF">
                  <wp:extent cx="2255520" cy="1691640"/>
                  <wp:effectExtent l="0" t="0" r="0" b="3810"/>
                  <wp:docPr id="292" name="Picture 292" descr="cid:249b2fa4-57cb-4324-a84f-5d22a9852c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mail_attachmentId3856" descr="cid:249b2fa4-57cb-4324-a84f-5d22a9852ca2"/>
                          <pic:cNvPicPr>
                            <a:picLocks noChangeAspect="1" noChangeArrowheads="1"/>
                          </pic:cNvPicPr>
                        </pic:nvPicPr>
                        <pic:blipFill>
                          <a:blip r:embed="rId44" r:link="rId45" cstate="print">
                            <a:extLst>
                              <a:ext uri="{28A0092B-C50C-407E-A947-70E740481C1C}">
                                <a14:useLocalDpi xmlns:a14="http://schemas.microsoft.com/office/drawing/2010/main" val="0"/>
                              </a:ext>
                            </a:extLst>
                          </a:blip>
                          <a:srcRect/>
                          <a:stretch>
                            <a:fillRect/>
                          </a:stretch>
                        </pic:blipFill>
                        <pic:spPr bwMode="auto">
                          <a:xfrm>
                            <a:off x="0" y="0"/>
                            <a:ext cx="2255520" cy="1691640"/>
                          </a:xfrm>
                          <a:prstGeom prst="rect">
                            <a:avLst/>
                          </a:prstGeom>
                          <a:noFill/>
                          <a:ln>
                            <a:noFill/>
                          </a:ln>
                        </pic:spPr>
                      </pic:pic>
                    </a:graphicData>
                  </a:graphic>
                </wp:inline>
              </w:drawing>
            </w:r>
          </w:p>
        </w:tc>
        <w:tc>
          <w:tcPr>
            <w:tcW w:w="4018" w:type="dxa"/>
            <w:shd w:val="clear" w:color="auto" w:fill="auto"/>
          </w:tcPr>
          <w:p w14:paraId="79F4EE42" w14:textId="48A398B3" w:rsidR="00363820" w:rsidRDefault="00363820" w:rsidP="004064D9">
            <w:pPr>
              <w:spacing w:after="160" w:line="259" w:lineRule="auto"/>
              <w:rPr>
                <w:sz w:val="24"/>
              </w:rPr>
            </w:pPr>
            <w:r>
              <w:rPr>
                <w:noProof/>
              </w:rPr>
              <w:drawing>
                <wp:inline distT="0" distB="0" distL="0" distR="0" wp14:anchorId="4725F400" wp14:editId="08788C38">
                  <wp:extent cx="2275423" cy="1689100"/>
                  <wp:effectExtent l="0" t="0" r="0" b="6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306313" cy="1712030"/>
                          </a:xfrm>
                          <a:prstGeom prst="rect">
                            <a:avLst/>
                          </a:prstGeom>
                          <a:noFill/>
                        </pic:spPr>
                      </pic:pic>
                    </a:graphicData>
                  </a:graphic>
                </wp:inline>
              </w:drawing>
            </w:r>
          </w:p>
        </w:tc>
      </w:tr>
      <w:tr w:rsidR="00363820" w14:paraId="63763E51" w14:textId="77777777" w:rsidTr="00363820">
        <w:trPr>
          <w:trHeight w:val="3050"/>
        </w:trPr>
        <w:tc>
          <w:tcPr>
            <w:tcW w:w="3967" w:type="dxa"/>
            <w:shd w:val="clear" w:color="auto" w:fill="auto"/>
          </w:tcPr>
          <w:p w14:paraId="7C5EA9C4" w14:textId="75C78C37" w:rsidR="00363820" w:rsidRDefault="00363820" w:rsidP="004064D9">
            <w:pPr>
              <w:spacing w:after="160" w:line="259" w:lineRule="auto"/>
              <w:rPr>
                <w:sz w:val="24"/>
              </w:rPr>
            </w:pPr>
            <w:r w:rsidRPr="00BA51AC">
              <w:rPr>
                <w:rFonts w:eastAsia="Times New Roman"/>
                <w:noProof/>
              </w:rPr>
              <w:drawing>
                <wp:inline distT="0" distB="0" distL="0" distR="0" wp14:anchorId="035B1371" wp14:editId="78359C73">
                  <wp:extent cx="2261082" cy="1695450"/>
                  <wp:effectExtent l="0" t="0" r="6350" b="0"/>
                  <wp:docPr id="180" name="Picture 180" descr="cid:7eed2aae-db4a-407c-a50e-6d1295c805a8@namprd03.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7eed2aae-db4a-407c-a50e-6d1295c805a8@namprd03.prod.outlook.com"/>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2272046" cy="1703672"/>
                          </a:xfrm>
                          <a:prstGeom prst="rect">
                            <a:avLst/>
                          </a:prstGeom>
                          <a:noFill/>
                          <a:ln>
                            <a:noFill/>
                          </a:ln>
                        </pic:spPr>
                      </pic:pic>
                    </a:graphicData>
                  </a:graphic>
                </wp:inline>
              </w:drawing>
            </w:r>
          </w:p>
        </w:tc>
        <w:tc>
          <w:tcPr>
            <w:tcW w:w="4018" w:type="dxa"/>
            <w:shd w:val="clear" w:color="auto" w:fill="auto"/>
          </w:tcPr>
          <w:p w14:paraId="56A3C2D5" w14:textId="65BC43A5" w:rsidR="00363820" w:rsidRDefault="00363820" w:rsidP="004064D9">
            <w:pPr>
              <w:spacing w:after="160" w:line="259" w:lineRule="auto"/>
              <w:rPr>
                <w:sz w:val="24"/>
              </w:rPr>
            </w:pPr>
            <w:r w:rsidRPr="00BA51AC">
              <w:rPr>
                <w:rFonts w:eastAsia="Times New Roman"/>
                <w:noProof/>
              </w:rPr>
              <w:drawing>
                <wp:inline distT="0" distB="0" distL="0" distR="0" wp14:anchorId="027C02FD" wp14:editId="43F6A708">
                  <wp:extent cx="2254013" cy="1690149"/>
                  <wp:effectExtent l="0" t="0" r="0" b="5715"/>
                  <wp:docPr id="181" name="Picture 181" descr="cid:d7f3ae10-6556-4a4c-934e-8bf3408240c9@namprd03.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d7f3ae10-6556-4a4c-934e-8bf3408240c9@namprd03.prod.outlook.com"/>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2288618" cy="1716097"/>
                          </a:xfrm>
                          <a:prstGeom prst="rect">
                            <a:avLst/>
                          </a:prstGeom>
                          <a:noFill/>
                          <a:ln>
                            <a:noFill/>
                          </a:ln>
                        </pic:spPr>
                      </pic:pic>
                    </a:graphicData>
                  </a:graphic>
                </wp:inline>
              </w:drawing>
            </w:r>
          </w:p>
        </w:tc>
      </w:tr>
    </w:tbl>
    <w:p w14:paraId="2E3CAE9F" w14:textId="77777777" w:rsidR="00921010" w:rsidRPr="00CB4712" w:rsidRDefault="008D6547" w:rsidP="0000097A">
      <w:pPr>
        <w:pStyle w:val="Heading1"/>
        <w:numPr>
          <w:ilvl w:val="0"/>
          <w:numId w:val="5"/>
        </w:numPr>
        <w:spacing w:before="0" w:after="160"/>
        <w:rPr>
          <w:rFonts w:asciiTheme="majorHAnsi" w:hAnsiTheme="majorHAnsi"/>
        </w:rPr>
      </w:pPr>
      <w:bookmarkStart w:id="32" w:name="_Toc23434123"/>
      <w:r w:rsidRPr="00CB4712">
        <w:rPr>
          <w:rFonts w:asciiTheme="majorHAnsi" w:hAnsiTheme="majorHAnsi"/>
        </w:rPr>
        <w:t>Management and Administrative Issues</w:t>
      </w:r>
      <w:bookmarkEnd w:id="32"/>
      <w:r w:rsidRPr="00CB4712">
        <w:rPr>
          <w:rFonts w:asciiTheme="majorHAnsi" w:hAnsiTheme="majorHAnsi"/>
        </w:rPr>
        <w:t xml:space="preserve"> </w:t>
      </w:r>
    </w:p>
    <w:p w14:paraId="6657C10E" w14:textId="68006AFB" w:rsidR="00421B56" w:rsidRPr="00421B56" w:rsidRDefault="00421B56" w:rsidP="00421B56">
      <w:pPr>
        <w:spacing w:before="0" w:after="160"/>
        <w:rPr>
          <w:rFonts w:asciiTheme="majorHAnsi" w:hAnsiTheme="majorHAnsi"/>
        </w:rPr>
      </w:pPr>
      <w:r w:rsidRPr="00421B56">
        <w:rPr>
          <w:rFonts w:asciiTheme="majorHAnsi" w:hAnsiTheme="majorHAnsi"/>
        </w:rPr>
        <w:t xml:space="preserve">By the end of </w:t>
      </w:r>
      <w:r>
        <w:rPr>
          <w:rFonts w:asciiTheme="majorHAnsi" w:hAnsiTheme="majorHAnsi"/>
        </w:rPr>
        <w:t>Year 2, SHOPS Plus had</w:t>
      </w:r>
      <w:r w:rsidRPr="00421B56">
        <w:rPr>
          <w:rFonts w:asciiTheme="majorHAnsi" w:hAnsiTheme="majorHAnsi"/>
        </w:rPr>
        <w:t xml:space="preserve"> recruited 36 technical and operations staff located across the main office headquarters in Abuja and the </w:t>
      </w:r>
      <w:r w:rsidR="00C003F6">
        <w:rPr>
          <w:rFonts w:asciiTheme="majorHAnsi" w:hAnsiTheme="majorHAnsi"/>
        </w:rPr>
        <w:t>four</w:t>
      </w:r>
      <w:r w:rsidRPr="00421B56">
        <w:rPr>
          <w:rFonts w:asciiTheme="majorHAnsi" w:hAnsiTheme="majorHAnsi"/>
        </w:rPr>
        <w:t xml:space="preserve"> field offices in Plateau, Oyo, Akwa Ibom</w:t>
      </w:r>
      <w:r w:rsidR="00C003F6">
        <w:rPr>
          <w:rFonts w:asciiTheme="majorHAnsi" w:hAnsiTheme="majorHAnsi"/>
        </w:rPr>
        <w:t>,</w:t>
      </w:r>
      <w:r w:rsidRPr="00421B56">
        <w:rPr>
          <w:rFonts w:asciiTheme="majorHAnsi" w:hAnsiTheme="majorHAnsi"/>
        </w:rPr>
        <w:t xml:space="preserve"> and </w:t>
      </w:r>
      <w:r w:rsidR="00C003F6">
        <w:rPr>
          <w:rFonts w:asciiTheme="majorHAnsi" w:hAnsiTheme="majorHAnsi"/>
        </w:rPr>
        <w:t>FCT</w:t>
      </w:r>
      <w:r w:rsidRPr="00421B56">
        <w:rPr>
          <w:rFonts w:asciiTheme="majorHAnsi" w:hAnsiTheme="majorHAnsi"/>
        </w:rPr>
        <w:t>. While previous staff orientation and program planning meeting</w:t>
      </w:r>
      <w:r>
        <w:rPr>
          <w:rFonts w:asciiTheme="majorHAnsi" w:hAnsiTheme="majorHAnsi"/>
        </w:rPr>
        <w:t>s</w:t>
      </w:r>
      <w:r w:rsidR="00C003F6">
        <w:rPr>
          <w:rFonts w:asciiTheme="majorHAnsi" w:hAnsiTheme="majorHAnsi"/>
        </w:rPr>
        <w:t xml:space="preserve"> were conducted earlier</w:t>
      </w:r>
      <w:r>
        <w:rPr>
          <w:rFonts w:asciiTheme="majorHAnsi" w:hAnsiTheme="majorHAnsi"/>
        </w:rPr>
        <w:t xml:space="preserve"> </w:t>
      </w:r>
      <w:r w:rsidRPr="00421B56">
        <w:rPr>
          <w:rFonts w:asciiTheme="majorHAnsi" w:hAnsiTheme="majorHAnsi"/>
        </w:rPr>
        <w:t xml:space="preserve">with the objectives of building a strong </w:t>
      </w:r>
      <w:r>
        <w:rPr>
          <w:rFonts w:asciiTheme="majorHAnsi" w:hAnsiTheme="majorHAnsi"/>
        </w:rPr>
        <w:t xml:space="preserve">and focused </w:t>
      </w:r>
      <w:r w:rsidRPr="00421B56">
        <w:rPr>
          <w:rFonts w:asciiTheme="majorHAnsi" w:hAnsiTheme="majorHAnsi"/>
        </w:rPr>
        <w:t>team, occasional supervisory support and mentoring visit</w:t>
      </w:r>
      <w:r>
        <w:rPr>
          <w:rFonts w:asciiTheme="majorHAnsi" w:hAnsiTheme="majorHAnsi"/>
        </w:rPr>
        <w:t>s</w:t>
      </w:r>
      <w:r w:rsidRPr="00421B56">
        <w:rPr>
          <w:rFonts w:asciiTheme="majorHAnsi" w:hAnsiTheme="majorHAnsi"/>
        </w:rPr>
        <w:t xml:space="preserve"> from </w:t>
      </w:r>
      <w:r>
        <w:rPr>
          <w:rFonts w:asciiTheme="majorHAnsi" w:hAnsiTheme="majorHAnsi"/>
        </w:rPr>
        <w:t>Abt Associates h</w:t>
      </w:r>
      <w:r w:rsidRPr="00421B56">
        <w:rPr>
          <w:rFonts w:asciiTheme="majorHAnsi" w:hAnsiTheme="majorHAnsi"/>
        </w:rPr>
        <w:t xml:space="preserve">ome office and Abuja headquarters was maintained all through the year. This ensured that project staff and all other supporting </w:t>
      </w:r>
      <w:r>
        <w:rPr>
          <w:rFonts w:asciiTheme="majorHAnsi" w:hAnsiTheme="majorHAnsi"/>
        </w:rPr>
        <w:t>state and LGA</w:t>
      </w:r>
      <w:r w:rsidR="00C003F6">
        <w:rPr>
          <w:rFonts w:asciiTheme="majorHAnsi" w:hAnsiTheme="majorHAnsi"/>
        </w:rPr>
        <w:t>/LAC</w:t>
      </w:r>
      <w:r w:rsidRPr="00421B56">
        <w:rPr>
          <w:rFonts w:asciiTheme="majorHAnsi" w:hAnsiTheme="majorHAnsi"/>
        </w:rPr>
        <w:t xml:space="preserve"> facilitators observed appropriate standards and operational procedures in line with the Mission and project guidelines. New staff promptly took the mandatory </w:t>
      </w:r>
      <w:r>
        <w:rPr>
          <w:rFonts w:asciiTheme="majorHAnsi" w:hAnsiTheme="majorHAnsi"/>
        </w:rPr>
        <w:t>Abt Associates security and work place ethics trainings</w:t>
      </w:r>
      <w:r w:rsidR="00C003F6">
        <w:rPr>
          <w:rFonts w:asciiTheme="majorHAnsi" w:hAnsiTheme="majorHAnsi"/>
        </w:rPr>
        <w:t>,</w:t>
      </w:r>
      <w:r w:rsidRPr="00421B56">
        <w:rPr>
          <w:rFonts w:asciiTheme="majorHAnsi" w:hAnsiTheme="majorHAnsi"/>
        </w:rPr>
        <w:t xml:space="preserve"> as well as the </w:t>
      </w:r>
      <w:r>
        <w:rPr>
          <w:rFonts w:asciiTheme="majorHAnsi" w:hAnsiTheme="majorHAnsi"/>
        </w:rPr>
        <w:t xml:space="preserve">USAID </w:t>
      </w:r>
      <w:r w:rsidRPr="00421B56">
        <w:rPr>
          <w:rFonts w:asciiTheme="majorHAnsi" w:hAnsiTheme="majorHAnsi"/>
        </w:rPr>
        <w:t>FP compliance course</w:t>
      </w:r>
      <w:r>
        <w:rPr>
          <w:rFonts w:asciiTheme="majorHAnsi" w:hAnsiTheme="majorHAnsi"/>
        </w:rPr>
        <w:t>s</w:t>
      </w:r>
      <w:r w:rsidRPr="00421B56">
        <w:rPr>
          <w:rFonts w:asciiTheme="majorHAnsi" w:hAnsiTheme="majorHAnsi"/>
        </w:rPr>
        <w:t>.</w:t>
      </w:r>
    </w:p>
    <w:p w14:paraId="277A2B3E" w14:textId="6D435770" w:rsidR="00192C82" w:rsidRPr="00F1536A" w:rsidRDefault="00421B56" w:rsidP="0059660B">
      <w:pPr>
        <w:spacing w:before="0" w:after="160"/>
        <w:rPr>
          <w:rFonts w:asciiTheme="majorHAnsi" w:hAnsiTheme="majorHAnsi"/>
        </w:rPr>
      </w:pPr>
      <w:r w:rsidRPr="00421B56">
        <w:rPr>
          <w:rFonts w:asciiTheme="majorHAnsi" w:hAnsiTheme="majorHAnsi"/>
        </w:rPr>
        <w:t xml:space="preserve">In view of the project close out in </w:t>
      </w:r>
      <w:r w:rsidR="00C003F6">
        <w:rPr>
          <w:rFonts w:asciiTheme="majorHAnsi" w:hAnsiTheme="majorHAnsi"/>
        </w:rPr>
        <w:t>Y</w:t>
      </w:r>
      <w:r w:rsidRPr="00421B56">
        <w:rPr>
          <w:rFonts w:asciiTheme="majorHAnsi" w:hAnsiTheme="majorHAnsi"/>
        </w:rPr>
        <w:t>e</w:t>
      </w:r>
      <w:r w:rsidR="000B358D">
        <w:rPr>
          <w:rFonts w:asciiTheme="majorHAnsi" w:hAnsiTheme="majorHAnsi"/>
        </w:rPr>
        <w:t xml:space="preserve">ar 3, the SHOPS Plus team </w:t>
      </w:r>
      <w:r w:rsidRPr="00421B56">
        <w:rPr>
          <w:rFonts w:asciiTheme="majorHAnsi" w:hAnsiTheme="majorHAnsi"/>
        </w:rPr>
        <w:t>paid courtesy visits and shared pre-close out notices to the key gatekee</w:t>
      </w:r>
      <w:r w:rsidR="000B358D">
        <w:rPr>
          <w:rFonts w:asciiTheme="majorHAnsi" w:hAnsiTheme="majorHAnsi"/>
        </w:rPr>
        <w:t xml:space="preserve">pers and implementing partners </w:t>
      </w:r>
      <w:r w:rsidRPr="00421B56">
        <w:rPr>
          <w:rFonts w:asciiTheme="majorHAnsi" w:hAnsiTheme="majorHAnsi"/>
        </w:rPr>
        <w:t xml:space="preserve">at </w:t>
      </w:r>
      <w:r w:rsidR="00C003F6">
        <w:rPr>
          <w:rFonts w:asciiTheme="majorHAnsi" w:hAnsiTheme="majorHAnsi"/>
        </w:rPr>
        <w:t xml:space="preserve">the </w:t>
      </w:r>
      <w:r w:rsidRPr="00421B56">
        <w:rPr>
          <w:rFonts w:asciiTheme="majorHAnsi" w:hAnsiTheme="majorHAnsi"/>
        </w:rPr>
        <w:t>natio</w:t>
      </w:r>
      <w:r w:rsidR="000B358D">
        <w:rPr>
          <w:rFonts w:asciiTheme="majorHAnsi" w:hAnsiTheme="majorHAnsi"/>
        </w:rPr>
        <w:t>nal level and in the FP project</w:t>
      </w:r>
      <w:r w:rsidRPr="00421B56">
        <w:rPr>
          <w:rFonts w:asciiTheme="majorHAnsi" w:hAnsiTheme="majorHAnsi"/>
        </w:rPr>
        <w:t xml:space="preserve"> states. Discussions have commenced and will continue in succeeding quarters to conclude plans for exit, sustainability, as well as documentation and dissemination of success stories, lessons</w:t>
      </w:r>
      <w:r w:rsidR="00C003F6">
        <w:rPr>
          <w:rFonts w:asciiTheme="majorHAnsi" w:hAnsiTheme="majorHAnsi"/>
        </w:rPr>
        <w:t>,</w:t>
      </w:r>
      <w:r w:rsidRPr="00421B56">
        <w:rPr>
          <w:rFonts w:asciiTheme="majorHAnsi" w:hAnsiTheme="majorHAnsi"/>
        </w:rPr>
        <w:t xml:space="preserve"> and other action plans</w:t>
      </w:r>
      <w:r w:rsidR="000B358D">
        <w:rPr>
          <w:rFonts w:asciiTheme="majorHAnsi" w:hAnsiTheme="majorHAnsi"/>
        </w:rPr>
        <w:t>.</w:t>
      </w:r>
      <w:r w:rsidRPr="00421B56">
        <w:rPr>
          <w:rFonts w:asciiTheme="majorHAnsi" w:hAnsiTheme="majorHAnsi"/>
        </w:rPr>
        <w:t xml:space="preserve"> </w:t>
      </w:r>
    </w:p>
    <w:p w14:paraId="581A10F1" w14:textId="77777777" w:rsidR="00921010" w:rsidRPr="00F1536A" w:rsidRDefault="008D6547" w:rsidP="0000097A">
      <w:pPr>
        <w:pStyle w:val="Heading1"/>
        <w:numPr>
          <w:ilvl w:val="0"/>
          <w:numId w:val="5"/>
        </w:numPr>
        <w:spacing w:before="0" w:after="160"/>
        <w:rPr>
          <w:rFonts w:asciiTheme="majorHAnsi" w:hAnsiTheme="majorHAnsi"/>
        </w:rPr>
      </w:pPr>
      <w:bookmarkStart w:id="33" w:name="_Toc23434124"/>
      <w:r w:rsidRPr="00F1536A">
        <w:rPr>
          <w:rFonts w:asciiTheme="majorHAnsi" w:hAnsiTheme="majorHAnsi"/>
        </w:rPr>
        <w:t>Lessons Learned</w:t>
      </w:r>
      <w:bookmarkEnd w:id="33"/>
    </w:p>
    <w:p w14:paraId="77D643D5" w14:textId="03335D57" w:rsidR="00EC7C6A" w:rsidRPr="00EC7C6A" w:rsidRDefault="00EC7C6A" w:rsidP="00EC7C6A">
      <w:pPr>
        <w:widowControl w:val="0"/>
        <w:pBdr>
          <w:top w:val="nil"/>
          <w:left w:val="nil"/>
          <w:bottom w:val="nil"/>
          <w:right w:val="nil"/>
          <w:between w:val="nil"/>
        </w:pBdr>
        <w:tabs>
          <w:tab w:val="left" w:pos="6286"/>
        </w:tabs>
        <w:spacing w:after="0"/>
        <w:rPr>
          <w:b/>
          <w:color w:val="000000"/>
        </w:rPr>
      </w:pPr>
      <w:r>
        <w:rPr>
          <w:b/>
          <w:color w:val="000000"/>
        </w:rPr>
        <w:t xml:space="preserve">Adapting the Implementation of Digital Technology </w:t>
      </w:r>
    </w:p>
    <w:p w14:paraId="7EB612DC" w14:textId="140140A7" w:rsidR="007D4AE9" w:rsidRDefault="007D4AE9" w:rsidP="00EC7C6A">
      <w:pPr>
        <w:widowControl w:val="0"/>
        <w:pBdr>
          <w:top w:val="nil"/>
          <w:left w:val="nil"/>
          <w:bottom w:val="nil"/>
          <w:right w:val="nil"/>
          <w:between w:val="nil"/>
        </w:pBdr>
        <w:spacing w:before="0" w:after="160"/>
        <w:rPr>
          <w:color w:val="000000"/>
        </w:rPr>
      </w:pPr>
      <w:r w:rsidRPr="007D4AE9">
        <w:rPr>
          <w:color w:val="000000"/>
        </w:rPr>
        <w:t xml:space="preserve">SHOPS Plus has learned a number of lessons during the process of establishing the on-demand and push IVR programs. One lesson is that it is very useful to send out an </w:t>
      </w:r>
      <w:r w:rsidR="000D399C">
        <w:rPr>
          <w:color w:val="000000"/>
        </w:rPr>
        <w:t>informational SMS</w:t>
      </w:r>
      <w:r w:rsidRPr="007D4AE9">
        <w:rPr>
          <w:color w:val="000000"/>
        </w:rPr>
        <w:t xml:space="preserve"> in advance of any IVR calls to “prime” providers to recognize the SHOPS Plus phone number and accept the calls. Another lesson is that providers prefer to receive calls in the afternoon rather than in the morning</w:t>
      </w:r>
      <w:r w:rsidR="00595E63">
        <w:rPr>
          <w:color w:val="000000"/>
        </w:rPr>
        <w:t>.</w:t>
      </w:r>
      <w:r w:rsidRPr="007D4AE9">
        <w:rPr>
          <w:color w:val="000000"/>
        </w:rPr>
        <w:t xml:space="preserve"> </w:t>
      </w:r>
      <w:r w:rsidR="00EC7C6A">
        <w:rPr>
          <w:color w:val="000000"/>
        </w:rPr>
        <w:t xml:space="preserve">In light of this, </w:t>
      </w:r>
      <w:r w:rsidRPr="007D4AE9">
        <w:rPr>
          <w:color w:val="000000"/>
        </w:rPr>
        <w:t xml:space="preserve">SHOPS Plus has rescheduled the push calls from 9AM to 2PM. </w:t>
      </w:r>
    </w:p>
    <w:p w14:paraId="2951703B" w14:textId="03D2FCBE" w:rsidR="00860E3B" w:rsidRPr="00EC7C6A" w:rsidRDefault="00EC7C6A" w:rsidP="00EC7C6A">
      <w:pPr>
        <w:widowControl w:val="0"/>
        <w:pBdr>
          <w:top w:val="nil"/>
          <w:left w:val="nil"/>
          <w:bottom w:val="nil"/>
          <w:right w:val="nil"/>
          <w:between w:val="nil"/>
        </w:pBdr>
        <w:spacing w:after="0"/>
        <w:rPr>
          <w:b/>
          <w:bCs/>
          <w:color w:val="000000"/>
        </w:rPr>
      </w:pPr>
      <w:r>
        <w:rPr>
          <w:b/>
          <w:bCs/>
          <w:color w:val="000000"/>
        </w:rPr>
        <w:t>Continuous</w:t>
      </w:r>
      <w:r w:rsidR="00860E3B" w:rsidRPr="00EC7C6A">
        <w:rPr>
          <w:b/>
          <w:bCs/>
          <w:color w:val="000000"/>
        </w:rPr>
        <w:t xml:space="preserve"> </w:t>
      </w:r>
      <w:r>
        <w:rPr>
          <w:b/>
          <w:bCs/>
          <w:color w:val="000000"/>
        </w:rPr>
        <w:t>Program Learning a</w:t>
      </w:r>
      <w:r w:rsidRPr="00EC7C6A">
        <w:rPr>
          <w:b/>
          <w:bCs/>
          <w:color w:val="000000"/>
        </w:rPr>
        <w:t>nd Adaption</w:t>
      </w:r>
    </w:p>
    <w:p w14:paraId="5D32B063" w14:textId="5C512F31" w:rsidR="00E61567" w:rsidRPr="00E61567" w:rsidRDefault="00E61567" w:rsidP="00EC7C6A">
      <w:pPr>
        <w:widowControl w:val="0"/>
        <w:pBdr>
          <w:top w:val="nil"/>
          <w:left w:val="nil"/>
          <w:bottom w:val="nil"/>
          <w:right w:val="nil"/>
          <w:between w:val="nil"/>
        </w:pBdr>
        <w:spacing w:before="0" w:after="160"/>
      </w:pPr>
      <w:r w:rsidRPr="00E61567">
        <w:rPr>
          <w:color w:val="000000"/>
        </w:rPr>
        <w:t xml:space="preserve">Throughout the project, SHOPS Plus has undertaken an attitude of real-time, conscientious learning, in which the project’s theory of change is constantly tested to ensure the project is implemented in an effective manner. </w:t>
      </w:r>
      <w:r w:rsidRPr="00E61567">
        <w:t>The project has adopted a learning cycle approach that encourages team members to reflect on, converse about, and learn from their daily experiences in both formal and informal venues. This includes “pause and reflect” events that foster meaningful evaluatio</w:t>
      </w:r>
      <w:r w:rsidR="00EC7C6A">
        <w:t>n of program progress and allow</w:t>
      </w:r>
      <w:r w:rsidRPr="00E61567">
        <w:t xml:space="preserve"> SHOPS Plus to identify lessons learned and share with other programs. These learnings are then used to support program decision making, identify areas for improvement, and problem solve. </w:t>
      </w:r>
    </w:p>
    <w:p w14:paraId="7CA5AC9D" w14:textId="322FAEA3" w:rsidR="00E61567" w:rsidRPr="00E61567" w:rsidRDefault="00E61567" w:rsidP="00E61567">
      <w:pPr>
        <w:widowControl w:val="0"/>
        <w:pBdr>
          <w:top w:val="nil"/>
          <w:left w:val="nil"/>
          <w:bottom w:val="nil"/>
          <w:right w:val="nil"/>
          <w:between w:val="nil"/>
        </w:pBdr>
        <w:spacing w:before="0" w:after="160"/>
        <w:rPr>
          <w:color w:val="000000"/>
        </w:rPr>
      </w:pPr>
      <w:r w:rsidRPr="00E61567">
        <w:t xml:space="preserve">To address FP data management gaps in Year 2, the SHOPS Plus team trained service providers engaged in data validation and review meetings to monitor and report on indicator data. During these meetings, facility-level data were peer reviewed, triangulated with data in the registries, and checked for completeness, correctness, and quality. The data were then reviewed to identify trends, and planned and unplanned achievements and challenges. Data quality management has also been incorporated into PTFUs and SSVs for trained providers. Providers are required to attend monthly meetings for the first three months following training and then on a quarterly basis. Overall, this learning cycle process encourages continuous program improvement and adaptation. </w:t>
      </w:r>
    </w:p>
    <w:p w14:paraId="7ADBFD64" w14:textId="77777777" w:rsidR="00E61567" w:rsidRPr="00E61567" w:rsidRDefault="00E61567" w:rsidP="00E61567">
      <w:pPr>
        <w:spacing w:before="0" w:after="160"/>
      </w:pPr>
      <w:r w:rsidRPr="00E61567">
        <w:t xml:space="preserve">The program has been able to apply the learnings from these “pause and reflect” events and data validation and review meetings to better serve the needs of providers. This includes the following adaptions: </w:t>
      </w:r>
    </w:p>
    <w:p w14:paraId="6494D6FE" w14:textId="4355551D" w:rsidR="00E61567" w:rsidRPr="00E61567" w:rsidRDefault="00E61567" w:rsidP="00E61567">
      <w:pPr>
        <w:numPr>
          <w:ilvl w:val="0"/>
          <w:numId w:val="39"/>
        </w:numPr>
        <w:pBdr>
          <w:top w:val="nil"/>
          <w:left w:val="nil"/>
          <w:bottom w:val="nil"/>
          <w:right w:val="nil"/>
          <w:between w:val="nil"/>
        </w:pBdr>
        <w:spacing w:before="0" w:after="0"/>
      </w:pPr>
      <w:r w:rsidRPr="00E61567">
        <w:rPr>
          <w:color w:val="000000"/>
        </w:rPr>
        <w:t xml:space="preserve">The development of an on-demand </w:t>
      </w:r>
      <w:r w:rsidR="00EC7C6A">
        <w:rPr>
          <w:color w:val="000000"/>
        </w:rPr>
        <w:t>AJAs</w:t>
      </w:r>
      <w:r w:rsidRPr="00E61567">
        <w:rPr>
          <w:color w:val="000000"/>
        </w:rPr>
        <w:t xml:space="preserve"> that allows providers to listen to messages</w:t>
      </w:r>
      <w:r w:rsidR="00EC7C6A">
        <w:rPr>
          <w:color w:val="000000"/>
        </w:rPr>
        <w:t>,</w:t>
      </w:r>
      <w:r w:rsidRPr="00E61567">
        <w:rPr>
          <w:color w:val="000000"/>
        </w:rPr>
        <w:t xml:space="preserve"> reinforcing the in-person training they have received </w:t>
      </w:r>
    </w:p>
    <w:p w14:paraId="3D08BD3E" w14:textId="2FFE435F" w:rsidR="00E61567" w:rsidRPr="00E61567" w:rsidRDefault="00E61567" w:rsidP="00E61567">
      <w:pPr>
        <w:numPr>
          <w:ilvl w:val="0"/>
          <w:numId w:val="39"/>
        </w:numPr>
        <w:pBdr>
          <w:top w:val="nil"/>
          <w:left w:val="nil"/>
          <w:bottom w:val="nil"/>
          <w:right w:val="nil"/>
          <w:between w:val="nil"/>
        </w:pBdr>
        <w:spacing w:before="0" w:after="0"/>
      </w:pPr>
      <w:r w:rsidRPr="00E61567">
        <w:rPr>
          <w:color w:val="000000"/>
        </w:rPr>
        <w:t xml:space="preserve">FP Champions events where identified providers and stakeholders are awarded for their improvements </w:t>
      </w:r>
      <w:r w:rsidR="00EC7C6A">
        <w:rPr>
          <w:color w:val="000000"/>
        </w:rPr>
        <w:t>and for</w:t>
      </w:r>
      <w:r w:rsidRPr="00E61567">
        <w:rPr>
          <w:color w:val="000000"/>
        </w:rPr>
        <w:t xml:space="preserve"> providing an enabling environment for quality FP service delivery </w:t>
      </w:r>
    </w:p>
    <w:p w14:paraId="1350CDBD" w14:textId="77777777" w:rsidR="00E61567" w:rsidRPr="00E61567" w:rsidRDefault="00E61567" w:rsidP="00E61567">
      <w:pPr>
        <w:numPr>
          <w:ilvl w:val="0"/>
          <w:numId w:val="39"/>
        </w:numPr>
        <w:pBdr>
          <w:top w:val="nil"/>
          <w:left w:val="nil"/>
          <w:bottom w:val="nil"/>
          <w:right w:val="nil"/>
          <w:between w:val="nil"/>
        </w:pBdr>
        <w:spacing w:before="0" w:after="0"/>
      </w:pPr>
      <w:r w:rsidRPr="00E61567">
        <w:rPr>
          <w:color w:val="000000"/>
        </w:rPr>
        <w:t xml:space="preserve">An advanced TOT to enhance the skills of trainers from Year 1 trainings </w:t>
      </w:r>
    </w:p>
    <w:p w14:paraId="1DF199D0" w14:textId="77777777" w:rsidR="00E61567" w:rsidRPr="00E61567" w:rsidRDefault="00E61567" w:rsidP="00E61567">
      <w:pPr>
        <w:numPr>
          <w:ilvl w:val="0"/>
          <w:numId w:val="39"/>
        </w:numPr>
        <w:pBdr>
          <w:top w:val="nil"/>
          <w:left w:val="nil"/>
          <w:bottom w:val="nil"/>
          <w:right w:val="nil"/>
          <w:between w:val="nil"/>
        </w:pBdr>
        <w:spacing w:before="0" w:after="0"/>
      </w:pPr>
      <w:r w:rsidRPr="00E61567">
        <w:rPr>
          <w:color w:val="000000"/>
        </w:rPr>
        <w:t xml:space="preserve">Continuous adjustments to the enhanced FP curriculum to incorporate lessons learned from trainings and PTFU activities </w:t>
      </w:r>
    </w:p>
    <w:p w14:paraId="58A68558" w14:textId="77777777" w:rsidR="00E61567" w:rsidRPr="00E61567" w:rsidRDefault="00E61567" w:rsidP="00E61567">
      <w:pPr>
        <w:numPr>
          <w:ilvl w:val="0"/>
          <w:numId w:val="39"/>
        </w:numPr>
        <w:pBdr>
          <w:top w:val="nil"/>
          <w:left w:val="nil"/>
          <w:bottom w:val="nil"/>
          <w:right w:val="nil"/>
          <w:between w:val="nil"/>
        </w:pBdr>
        <w:spacing w:before="0" w:after="0"/>
      </w:pPr>
      <w:r w:rsidRPr="00E61567">
        <w:rPr>
          <w:color w:val="000000"/>
        </w:rPr>
        <w:t xml:space="preserve">Data Quality Management trainings for state LGA/LAC HMIS/M&amp;E Officers </w:t>
      </w:r>
    </w:p>
    <w:p w14:paraId="0756776F" w14:textId="77777777" w:rsidR="00E61567" w:rsidRPr="00986124" w:rsidRDefault="00E61567" w:rsidP="003C218A">
      <w:pPr>
        <w:numPr>
          <w:ilvl w:val="0"/>
          <w:numId w:val="39"/>
        </w:numPr>
        <w:pBdr>
          <w:top w:val="nil"/>
          <w:left w:val="nil"/>
          <w:bottom w:val="nil"/>
          <w:right w:val="nil"/>
          <w:between w:val="nil"/>
        </w:pBdr>
        <w:spacing w:before="0" w:after="0"/>
      </w:pPr>
      <w:r w:rsidRPr="00E61567">
        <w:rPr>
          <w:color w:val="000000"/>
        </w:rPr>
        <w:t xml:space="preserve">IUD certification exercises in facilities with high FP client volume to provide more opportunities for trained providers to practice IUD insertion skills </w:t>
      </w:r>
    </w:p>
    <w:p w14:paraId="16D98838" w14:textId="161A33D5" w:rsidR="00015677" w:rsidRDefault="00595E63" w:rsidP="00BD37B1">
      <w:pPr>
        <w:numPr>
          <w:ilvl w:val="0"/>
          <w:numId w:val="39"/>
        </w:numPr>
        <w:pBdr>
          <w:top w:val="nil"/>
          <w:left w:val="nil"/>
          <w:bottom w:val="nil"/>
          <w:right w:val="nil"/>
          <w:between w:val="nil"/>
        </w:pBdr>
        <w:spacing w:before="0" w:after="0"/>
        <w:rPr>
          <w:color w:val="000000"/>
        </w:rPr>
        <w:sectPr w:rsidR="00015677" w:rsidSect="0001094E">
          <w:pgSz w:w="11907" w:h="16839"/>
          <w:pgMar w:top="1440" w:right="1800" w:bottom="0" w:left="1800" w:header="720" w:footer="720" w:gutter="0"/>
          <w:cols w:space="720"/>
        </w:sectPr>
      </w:pPr>
      <w:r>
        <w:rPr>
          <w:color w:val="000000"/>
        </w:rPr>
        <w:t>Planned a</w:t>
      </w:r>
      <w:r w:rsidR="00E07B43">
        <w:rPr>
          <w:color w:val="000000"/>
        </w:rPr>
        <w:t xml:space="preserve"> </w:t>
      </w:r>
      <w:r w:rsidR="003C218A">
        <w:rPr>
          <w:color w:val="000000"/>
        </w:rPr>
        <w:t>p</w:t>
      </w:r>
      <w:r w:rsidR="003C218A" w:rsidRPr="003C218A">
        <w:rPr>
          <w:color w:val="000000"/>
        </w:rPr>
        <w:t xml:space="preserve">rivate sector implementation assessment </w:t>
      </w:r>
      <w:r w:rsidR="003C218A">
        <w:rPr>
          <w:color w:val="000000"/>
        </w:rPr>
        <w:t xml:space="preserve">in Oyo and Akwa Ibom </w:t>
      </w:r>
      <w:r w:rsidR="003C218A" w:rsidRPr="003C218A">
        <w:rPr>
          <w:color w:val="000000"/>
        </w:rPr>
        <w:t>to examine whether and how a GTSS approach may be helping supervisors</w:t>
      </w:r>
      <w:r>
        <w:rPr>
          <w:color w:val="000000"/>
        </w:rPr>
        <w:t xml:space="preserve">, </w:t>
      </w:r>
      <w:r w:rsidR="003C218A" w:rsidRPr="003C218A">
        <w:rPr>
          <w:color w:val="000000"/>
        </w:rPr>
        <w:t>coaches</w:t>
      </w:r>
      <w:r>
        <w:rPr>
          <w:color w:val="000000"/>
        </w:rPr>
        <w:t>,</w:t>
      </w:r>
      <w:r w:rsidR="003C218A" w:rsidRPr="003C218A">
        <w:rPr>
          <w:color w:val="000000"/>
        </w:rPr>
        <w:t xml:space="preserve"> and private FP providers realize the gender-transformative outcomes envisioned in</w:t>
      </w:r>
      <w:r w:rsidR="003C218A">
        <w:rPr>
          <w:color w:val="000000"/>
        </w:rPr>
        <w:t xml:space="preserve"> the GTSS</w:t>
      </w:r>
      <w:r w:rsidR="00015677">
        <w:rPr>
          <w:color w:val="000000"/>
        </w:rPr>
        <w:t xml:space="preserve"> conceptual framework.</w:t>
      </w:r>
    </w:p>
    <w:p w14:paraId="6F0F2F2C" w14:textId="7D99F5C4" w:rsidR="00921010" w:rsidRPr="00A72702" w:rsidRDefault="008D6547" w:rsidP="00015677">
      <w:pPr>
        <w:pStyle w:val="Heading1"/>
        <w:numPr>
          <w:ilvl w:val="0"/>
          <w:numId w:val="5"/>
        </w:numPr>
        <w:spacing w:before="240" w:after="160"/>
        <w:rPr>
          <w:rFonts w:asciiTheme="majorHAnsi" w:hAnsiTheme="majorHAnsi"/>
        </w:rPr>
      </w:pPr>
      <w:bookmarkStart w:id="34" w:name="_Toc23434125"/>
      <w:r w:rsidRPr="00A72702">
        <w:rPr>
          <w:rFonts w:asciiTheme="majorHAnsi" w:hAnsiTheme="majorHAnsi"/>
        </w:rPr>
        <w:t>Planned Activities for Next Quarter Including Upcoming Events</w:t>
      </w:r>
      <w:bookmarkEnd w:id="34"/>
    </w:p>
    <w:p w14:paraId="34918EDD" w14:textId="77777777" w:rsidR="00921010" w:rsidRDefault="008D6547" w:rsidP="0059660B">
      <w:pPr>
        <w:pBdr>
          <w:top w:val="nil"/>
          <w:left w:val="nil"/>
          <w:bottom w:val="nil"/>
          <w:right w:val="nil"/>
          <w:between w:val="nil"/>
        </w:pBdr>
        <w:spacing w:before="0" w:after="160"/>
        <w:rPr>
          <w:rFonts w:asciiTheme="majorHAnsi" w:hAnsiTheme="majorHAnsi"/>
          <w:color w:val="000000"/>
        </w:rPr>
      </w:pPr>
      <w:r w:rsidRPr="00B7060A">
        <w:rPr>
          <w:rFonts w:asciiTheme="majorHAnsi" w:hAnsiTheme="majorHAnsi"/>
          <w:color w:val="000000"/>
        </w:rPr>
        <w:t>The following activities in will be carried out in the next quarter.</w:t>
      </w:r>
    </w:p>
    <w:p w14:paraId="463DA9F4" w14:textId="4CC05091" w:rsidR="00015677" w:rsidRPr="00015677" w:rsidRDefault="00015677" w:rsidP="00015677">
      <w:pPr>
        <w:spacing w:after="160"/>
        <w:jc w:val="both"/>
        <w:rPr>
          <w:rFonts w:asciiTheme="majorHAnsi" w:hAnsiTheme="majorHAnsi"/>
          <w:b/>
          <w:sz w:val="24"/>
        </w:rPr>
      </w:pPr>
      <w:r w:rsidRPr="0059660B">
        <w:rPr>
          <w:rFonts w:asciiTheme="majorHAnsi" w:hAnsiTheme="majorHAnsi"/>
          <w:b/>
          <w:sz w:val="24"/>
        </w:rPr>
        <w:t xml:space="preserve">Table </w:t>
      </w:r>
      <w:r w:rsidR="004B3F4B">
        <w:rPr>
          <w:rFonts w:asciiTheme="majorHAnsi" w:hAnsiTheme="majorHAnsi"/>
          <w:b/>
          <w:sz w:val="24"/>
        </w:rPr>
        <w:t>3.</w:t>
      </w:r>
      <w:r w:rsidR="00196BBD">
        <w:rPr>
          <w:rFonts w:asciiTheme="majorHAnsi" w:hAnsiTheme="majorHAnsi"/>
          <w:b/>
          <w:sz w:val="24"/>
        </w:rPr>
        <w:t xml:space="preserve"> Planned a</w:t>
      </w:r>
      <w:r w:rsidRPr="0059660B">
        <w:rPr>
          <w:rFonts w:asciiTheme="majorHAnsi" w:hAnsiTheme="majorHAnsi"/>
          <w:b/>
          <w:sz w:val="24"/>
        </w:rPr>
        <w:t>ctivities for Y</w:t>
      </w:r>
      <w:r w:rsidR="00196BBD">
        <w:rPr>
          <w:rFonts w:asciiTheme="majorHAnsi" w:hAnsiTheme="majorHAnsi"/>
          <w:b/>
          <w:sz w:val="24"/>
        </w:rPr>
        <w:t xml:space="preserve">ear </w:t>
      </w:r>
      <w:r>
        <w:rPr>
          <w:rFonts w:asciiTheme="majorHAnsi" w:hAnsiTheme="majorHAnsi"/>
          <w:b/>
          <w:sz w:val="24"/>
        </w:rPr>
        <w:t>3 Quarter 1</w:t>
      </w:r>
      <w:r w:rsidR="00196BBD">
        <w:rPr>
          <w:rFonts w:asciiTheme="majorHAnsi" w:hAnsiTheme="majorHAnsi"/>
          <w:b/>
          <w:sz w:val="24"/>
        </w:rPr>
        <w:t>.</w:t>
      </w:r>
    </w:p>
    <w:tbl>
      <w:tblPr>
        <w:tblStyle w:val="GridTable1Light-Accent1"/>
        <w:tblW w:w="9265" w:type="dxa"/>
        <w:tblLayout w:type="fixed"/>
        <w:tblLook w:val="0400" w:firstRow="0" w:lastRow="0" w:firstColumn="0" w:lastColumn="0" w:noHBand="0" w:noVBand="1"/>
      </w:tblPr>
      <w:tblGrid>
        <w:gridCol w:w="5755"/>
        <w:gridCol w:w="1170"/>
        <w:gridCol w:w="1170"/>
        <w:gridCol w:w="1170"/>
      </w:tblGrid>
      <w:tr w:rsidR="00063C45" w:rsidRPr="00B7060A" w14:paraId="013C6E68" w14:textId="77777777" w:rsidTr="00BE2813">
        <w:trPr>
          <w:trHeight w:val="20"/>
        </w:trPr>
        <w:tc>
          <w:tcPr>
            <w:tcW w:w="5755" w:type="dxa"/>
          </w:tcPr>
          <w:p w14:paraId="5034F7E5" w14:textId="77777777" w:rsidR="00063C45" w:rsidRPr="00B7060A" w:rsidRDefault="00063C45" w:rsidP="000B00CA">
            <w:pPr>
              <w:pBdr>
                <w:top w:val="nil"/>
                <w:left w:val="nil"/>
                <w:bottom w:val="nil"/>
                <w:right w:val="nil"/>
                <w:between w:val="nil"/>
              </w:pBdr>
              <w:spacing w:before="40" w:after="40"/>
              <w:rPr>
                <w:rFonts w:asciiTheme="majorHAnsi" w:hAnsiTheme="majorHAnsi"/>
                <w:b/>
                <w:color w:val="000000"/>
                <w:sz w:val="20"/>
                <w:szCs w:val="20"/>
              </w:rPr>
            </w:pPr>
            <w:r w:rsidRPr="00B7060A">
              <w:rPr>
                <w:rFonts w:asciiTheme="majorHAnsi" w:hAnsiTheme="majorHAnsi"/>
                <w:b/>
                <w:color w:val="000000"/>
                <w:sz w:val="20"/>
                <w:szCs w:val="20"/>
              </w:rPr>
              <w:t xml:space="preserve">OPERATIONS </w:t>
            </w:r>
          </w:p>
        </w:tc>
        <w:tc>
          <w:tcPr>
            <w:tcW w:w="1170" w:type="dxa"/>
          </w:tcPr>
          <w:p w14:paraId="1B16E1D6" w14:textId="1434EE3D" w:rsidR="00063C45" w:rsidRPr="00B7060A" w:rsidRDefault="00BE2813" w:rsidP="000B00CA">
            <w:pPr>
              <w:pBdr>
                <w:top w:val="nil"/>
                <w:left w:val="nil"/>
                <w:bottom w:val="nil"/>
                <w:right w:val="nil"/>
                <w:between w:val="nil"/>
              </w:pBdr>
              <w:spacing w:before="40" w:after="40"/>
              <w:jc w:val="center"/>
              <w:rPr>
                <w:rFonts w:asciiTheme="majorHAnsi" w:hAnsiTheme="majorHAnsi"/>
                <w:b/>
                <w:color w:val="000000"/>
                <w:sz w:val="20"/>
                <w:szCs w:val="20"/>
              </w:rPr>
            </w:pPr>
            <w:r w:rsidRPr="00B7060A">
              <w:rPr>
                <w:rFonts w:asciiTheme="majorHAnsi" w:hAnsiTheme="majorHAnsi"/>
                <w:b/>
                <w:color w:val="000000"/>
                <w:sz w:val="20"/>
                <w:szCs w:val="20"/>
              </w:rPr>
              <w:t xml:space="preserve">October </w:t>
            </w:r>
          </w:p>
        </w:tc>
        <w:tc>
          <w:tcPr>
            <w:tcW w:w="1170" w:type="dxa"/>
          </w:tcPr>
          <w:p w14:paraId="57E299D2" w14:textId="373CCA1B" w:rsidR="00063C45" w:rsidRPr="00B7060A" w:rsidRDefault="00BE2813" w:rsidP="000B00CA">
            <w:pPr>
              <w:pBdr>
                <w:top w:val="nil"/>
                <w:left w:val="nil"/>
                <w:bottom w:val="nil"/>
                <w:right w:val="nil"/>
                <w:between w:val="nil"/>
              </w:pBdr>
              <w:spacing w:before="40" w:after="40"/>
              <w:jc w:val="center"/>
              <w:rPr>
                <w:rFonts w:asciiTheme="majorHAnsi" w:hAnsiTheme="majorHAnsi"/>
                <w:b/>
                <w:color w:val="000000"/>
                <w:sz w:val="20"/>
                <w:szCs w:val="20"/>
              </w:rPr>
            </w:pPr>
            <w:r w:rsidRPr="00B7060A">
              <w:rPr>
                <w:rFonts w:asciiTheme="majorHAnsi" w:hAnsiTheme="majorHAnsi"/>
                <w:b/>
                <w:color w:val="000000"/>
                <w:sz w:val="20"/>
                <w:szCs w:val="20"/>
              </w:rPr>
              <w:t xml:space="preserve">November </w:t>
            </w:r>
          </w:p>
        </w:tc>
        <w:tc>
          <w:tcPr>
            <w:tcW w:w="1170" w:type="dxa"/>
          </w:tcPr>
          <w:p w14:paraId="2B33E748" w14:textId="16FE1666" w:rsidR="00063C45" w:rsidRPr="00B7060A" w:rsidRDefault="00BE2813" w:rsidP="00BE2813">
            <w:pPr>
              <w:pBdr>
                <w:top w:val="nil"/>
                <w:left w:val="nil"/>
                <w:bottom w:val="nil"/>
                <w:right w:val="nil"/>
                <w:between w:val="nil"/>
              </w:pBdr>
              <w:spacing w:before="40" w:after="40"/>
              <w:jc w:val="center"/>
              <w:rPr>
                <w:rFonts w:asciiTheme="majorHAnsi" w:hAnsiTheme="majorHAnsi"/>
                <w:b/>
                <w:color w:val="000000"/>
                <w:sz w:val="20"/>
                <w:szCs w:val="20"/>
              </w:rPr>
            </w:pPr>
            <w:r w:rsidRPr="00B7060A">
              <w:rPr>
                <w:rFonts w:asciiTheme="majorHAnsi" w:hAnsiTheme="majorHAnsi"/>
                <w:b/>
                <w:color w:val="000000"/>
                <w:sz w:val="20"/>
                <w:szCs w:val="20"/>
              </w:rPr>
              <w:t>Dece</w:t>
            </w:r>
            <w:r w:rsidR="00063C45" w:rsidRPr="00B7060A">
              <w:rPr>
                <w:rFonts w:asciiTheme="majorHAnsi" w:hAnsiTheme="majorHAnsi"/>
                <w:b/>
                <w:color w:val="000000"/>
                <w:sz w:val="20"/>
                <w:szCs w:val="20"/>
              </w:rPr>
              <w:t>mber</w:t>
            </w:r>
          </w:p>
        </w:tc>
      </w:tr>
      <w:tr w:rsidR="00063C45" w:rsidRPr="00B7060A" w14:paraId="7E52E855" w14:textId="77777777" w:rsidTr="00BE2813">
        <w:trPr>
          <w:trHeight w:val="20"/>
        </w:trPr>
        <w:tc>
          <w:tcPr>
            <w:tcW w:w="5755" w:type="dxa"/>
          </w:tcPr>
          <w:p w14:paraId="06643692" w14:textId="0F4B29FD" w:rsidR="00063C45" w:rsidRPr="00B7060A" w:rsidRDefault="00063C45" w:rsidP="00BE2813">
            <w:pPr>
              <w:pBdr>
                <w:top w:val="nil"/>
                <w:left w:val="nil"/>
                <w:bottom w:val="nil"/>
                <w:right w:val="nil"/>
                <w:between w:val="nil"/>
              </w:pBdr>
              <w:spacing w:before="40" w:after="40"/>
              <w:rPr>
                <w:rFonts w:asciiTheme="majorHAnsi" w:hAnsiTheme="majorHAnsi"/>
                <w:color w:val="000000"/>
                <w:sz w:val="20"/>
                <w:szCs w:val="20"/>
              </w:rPr>
            </w:pPr>
            <w:r w:rsidRPr="00B7060A">
              <w:rPr>
                <w:rFonts w:asciiTheme="majorHAnsi" w:hAnsiTheme="majorHAnsi"/>
                <w:color w:val="000000"/>
                <w:sz w:val="20"/>
                <w:szCs w:val="20"/>
              </w:rPr>
              <w:t xml:space="preserve">Submit </w:t>
            </w:r>
            <w:r w:rsidR="00BE2813" w:rsidRPr="00B7060A">
              <w:rPr>
                <w:rFonts w:asciiTheme="majorHAnsi" w:hAnsiTheme="majorHAnsi"/>
                <w:color w:val="000000"/>
                <w:sz w:val="20"/>
                <w:szCs w:val="20"/>
              </w:rPr>
              <w:t>annual</w:t>
            </w:r>
            <w:r w:rsidRPr="00B7060A">
              <w:rPr>
                <w:rFonts w:asciiTheme="majorHAnsi" w:hAnsiTheme="majorHAnsi"/>
                <w:color w:val="000000"/>
                <w:sz w:val="20"/>
                <w:szCs w:val="20"/>
              </w:rPr>
              <w:t xml:space="preserve"> report</w:t>
            </w:r>
          </w:p>
        </w:tc>
        <w:tc>
          <w:tcPr>
            <w:tcW w:w="1170" w:type="dxa"/>
          </w:tcPr>
          <w:p w14:paraId="4D8E27A7"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619401DF"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p>
        </w:tc>
        <w:tc>
          <w:tcPr>
            <w:tcW w:w="1170" w:type="dxa"/>
          </w:tcPr>
          <w:p w14:paraId="0618BE8D"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p>
        </w:tc>
      </w:tr>
      <w:tr w:rsidR="00063C45" w:rsidRPr="00B7060A" w14:paraId="3A0971B1" w14:textId="77777777" w:rsidTr="00BE2813">
        <w:trPr>
          <w:trHeight w:val="20"/>
        </w:trPr>
        <w:tc>
          <w:tcPr>
            <w:tcW w:w="5755" w:type="dxa"/>
          </w:tcPr>
          <w:p w14:paraId="4DA7FF29" w14:textId="77777777" w:rsidR="00063C45" w:rsidRPr="00B7060A" w:rsidRDefault="00063C45" w:rsidP="000B00CA">
            <w:pPr>
              <w:pBdr>
                <w:top w:val="nil"/>
                <w:left w:val="nil"/>
                <w:bottom w:val="nil"/>
                <w:right w:val="nil"/>
                <w:between w:val="nil"/>
              </w:pBdr>
              <w:spacing w:before="40" w:after="40"/>
              <w:rPr>
                <w:rFonts w:asciiTheme="majorHAnsi" w:hAnsiTheme="majorHAnsi"/>
                <w:b/>
                <w:color w:val="000000"/>
                <w:sz w:val="20"/>
                <w:szCs w:val="20"/>
              </w:rPr>
            </w:pPr>
            <w:r w:rsidRPr="00B7060A">
              <w:rPr>
                <w:rFonts w:asciiTheme="majorHAnsi" w:hAnsiTheme="majorHAnsi"/>
                <w:b/>
                <w:color w:val="000000"/>
                <w:sz w:val="20"/>
                <w:szCs w:val="20"/>
              </w:rPr>
              <w:t>TECHNICAL</w:t>
            </w:r>
          </w:p>
        </w:tc>
        <w:tc>
          <w:tcPr>
            <w:tcW w:w="1170" w:type="dxa"/>
          </w:tcPr>
          <w:p w14:paraId="40F4B285"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p>
        </w:tc>
        <w:tc>
          <w:tcPr>
            <w:tcW w:w="1170" w:type="dxa"/>
          </w:tcPr>
          <w:p w14:paraId="06715E01"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p>
        </w:tc>
        <w:tc>
          <w:tcPr>
            <w:tcW w:w="1170" w:type="dxa"/>
          </w:tcPr>
          <w:p w14:paraId="462FFCFE"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p>
        </w:tc>
      </w:tr>
      <w:tr w:rsidR="00063C45" w:rsidRPr="00B7060A" w14:paraId="00002E60" w14:textId="77777777" w:rsidTr="00BE2813">
        <w:trPr>
          <w:trHeight w:val="20"/>
        </w:trPr>
        <w:tc>
          <w:tcPr>
            <w:tcW w:w="5755" w:type="dxa"/>
          </w:tcPr>
          <w:p w14:paraId="175B6FD7" w14:textId="106A32EC" w:rsidR="00063C45" w:rsidRPr="00B7060A" w:rsidRDefault="00595E63" w:rsidP="00595E63">
            <w:pPr>
              <w:pBdr>
                <w:top w:val="nil"/>
                <w:left w:val="nil"/>
                <w:bottom w:val="nil"/>
                <w:right w:val="nil"/>
                <w:between w:val="nil"/>
              </w:pBdr>
              <w:spacing w:before="40" w:after="40"/>
              <w:rPr>
                <w:rFonts w:asciiTheme="majorHAnsi" w:hAnsiTheme="majorHAnsi"/>
                <w:color w:val="000000"/>
                <w:sz w:val="20"/>
                <w:szCs w:val="20"/>
              </w:rPr>
            </w:pPr>
            <w:bookmarkStart w:id="35" w:name="_1hmsyys" w:colFirst="0" w:colLast="0"/>
            <w:bookmarkEnd w:id="35"/>
            <w:r>
              <w:rPr>
                <w:rFonts w:asciiTheme="majorHAnsi" w:hAnsiTheme="majorHAnsi"/>
                <w:color w:val="000000"/>
                <w:sz w:val="20"/>
                <w:szCs w:val="20"/>
              </w:rPr>
              <w:t>Complete e</w:t>
            </w:r>
            <w:r w:rsidR="00BE2813" w:rsidRPr="00B7060A">
              <w:rPr>
                <w:rFonts w:asciiTheme="majorHAnsi" w:hAnsiTheme="majorHAnsi"/>
                <w:color w:val="000000"/>
                <w:sz w:val="20"/>
                <w:szCs w:val="20"/>
              </w:rPr>
              <w:t xml:space="preserve">nhanced training curriculum and supplemental training materials that include provider bias, gender dynamics, constructive male engagement, and balanced approach to counseling </w:t>
            </w:r>
          </w:p>
        </w:tc>
        <w:tc>
          <w:tcPr>
            <w:tcW w:w="1170" w:type="dxa"/>
          </w:tcPr>
          <w:p w14:paraId="29DE4B19"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4FF3B634"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53A1C49A"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3BA0DC40" w14:textId="77777777" w:rsidTr="00BE2813">
        <w:trPr>
          <w:trHeight w:val="20"/>
        </w:trPr>
        <w:tc>
          <w:tcPr>
            <w:tcW w:w="5755" w:type="dxa"/>
          </w:tcPr>
          <w:p w14:paraId="21FFD7F7" w14:textId="37172FE2" w:rsidR="00063C45" w:rsidRPr="00B7060A" w:rsidRDefault="00595E63" w:rsidP="00595E63">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Conduct o</w:t>
            </w:r>
            <w:r w:rsidR="00BE2813" w:rsidRPr="00B7060A">
              <w:rPr>
                <w:rFonts w:asciiTheme="majorHAnsi" w:hAnsiTheme="majorHAnsi"/>
                <w:color w:val="000000"/>
                <w:sz w:val="20"/>
                <w:szCs w:val="20"/>
              </w:rPr>
              <w:t>ne workshop on interactive FP training model for 50 national and state stakeholders</w:t>
            </w:r>
          </w:p>
        </w:tc>
        <w:tc>
          <w:tcPr>
            <w:tcW w:w="1170" w:type="dxa"/>
          </w:tcPr>
          <w:p w14:paraId="6F0CF652" w14:textId="30B5F242" w:rsidR="00063C45" w:rsidRPr="00B7060A" w:rsidRDefault="00BE2813"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5F529C60"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p>
        </w:tc>
        <w:tc>
          <w:tcPr>
            <w:tcW w:w="1170" w:type="dxa"/>
          </w:tcPr>
          <w:p w14:paraId="7F4600FD" w14:textId="0A3BBC5D"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p>
        </w:tc>
      </w:tr>
      <w:tr w:rsidR="00063C45" w:rsidRPr="00B7060A" w14:paraId="755632C4" w14:textId="77777777" w:rsidTr="00BE2813">
        <w:trPr>
          <w:trHeight w:val="20"/>
        </w:trPr>
        <w:tc>
          <w:tcPr>
            <w:tcW w:w="5755" w:type="dxa"/>
          </w:tcPr>
          <w:p w14:paraId="252E6449" w14:textId="5A42F0D5" w:rsidR="00063C45" w:rsidRPr="00B7060A" w:rsidRDefault="00595E63" w:rsidP="00595E63">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Develop d</w:t>
            </w:r>
            <w:r w:rsidR="00BE2813" w:rsidRPr="00B7060A">
              <w:rPr>
                <w:rFonts w:asciiTheme="majorHAnsi" w:hAnsiTheme="majorHAnsi"/>
                <w:color w:val="000000"/>
                <w:sz w:val="20"/>
                <w:szCs w:val="20"/>
              </w:rPr>
              <w:t>raft reviewed national trainers’ manual, participants’ reference book</w:t>
            </w:r>
            <w:r>
              <w:rPr>
                <w:rFonts w:asciiTheme="majorHAnsi" w:hAnsiTheme="majorHAnsi"/>
                <w:color w:val="000000"/>
                <w:sz w:val="20"/>
                <w:szCs w:val="20"/>
              </w:rPr>
              <w:t>,</w:t>
            </w:r>
            <w:r w:rsidR="00BE2813" w:rsidRPr="00B7060A">
              <w:rPr>
                <w:rFonts w:asciiTheme="majorHAnsi" w:hAnsiTheme="majorHAnsi"/>
                <w:color w:val="000000"/>
                <w:sz w:val="20"/>
                <w:szCs w:val="20"/>
              </w:rPr>
              <w:t xml:space="preserve"> and PTFU tool for training health workers on LARC methods </w:t>
            </w:r>
          </w:p>
        </w:tc>
        <w:tc>
          <w:tcPr>
            <w:tcW w:w="1170" w:type="dxa"/>
          </w:tcPr>
          <w:p w14:paraId="7FCA009C"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03865471"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53621897"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3E122EE7" w14:textId="77777777" w:rsidTr="00BE2813">
        <w:trPr>
          <w:trHeight w:val="20"/>
        </w:trPr>
        <w:tc>
          <w:tcPr>
            <w:tcW w:w="5755" w:type="dxa"/>
          </w:tcPr>
          <w:p w14:paraId="06E68836" w14:textId="7D296AE9" w:rsidR="00063C45" w:rsidRPr="00B7060A" w:rsidRDefault="00595E63" w:rsidP="000B00CA">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Conduct t</w:t>
            </w:r>
            <w:r w:rsidR="00BE2813" w:rsidRPr="00B7060A">
              <w:rPr>
                <w:rFonts w:asciiTheme="majorHAnsi" w:hAnsiTheme="majorHAnsi"/>
                <w:color w:val="000000"/>
                <w:sz w:val="20"/>
                <w:szCs w:val="20"/>
              </w:rPr>
              <w:t>wo PTFU visits to each trained health worker trained in Y</w:t>
            </w:r>
            <w:r>
              <w:rPr>
                <w:rFonts w:asciiTheme="majorHAnsi" w:hAnsiTheme="majorHAnsi"/>
                <w:color w:val="000000"/>
                <w:sz w:val="20"/>
                <w:szCs w:val="20"/>
              </w:rPr>
              <w:t xml:space="preserve">ear </w:t>
            </w:r>
            <w:r w:rsidR="00BE2813" w:rsidRPr="00B7060A">
              <w:rPr>
                <w:rFonts w:asciiTheme="majorHAnsi" w:hAnsiTheme="majorHAnsi"/>
                <w:color w:val="000000"/>
                <w:sz w:val="20"/>
                <w:szCs w:val="20"/>
              </w:rPr>
              <w:t>2 (some PTFU visits for providers trained in Year 2 will be completed in Year 3) across all four implementation states</w:t>
            </w:r>
          </w:p>
        </w:tc>
        <w:tc>
          <w:tcPr>
            <w:tcW w:w="1170" w:type="dxa"/>
          </w:tcPr>
          <w:p w14:paraId="55042E99"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1C7C7927"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6E409146"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665D61A6" w14:textId="77777777" w:rsidTr="00BE2813">
        <w:trPr>
          <w:trHeight w:val="20"/>
        </w:trPr>
        <w:tc>
          <w:tcPr>
            <w:tcW w:w="5755" w:type="dxa"/>
          </w:tcPr>
          <w:p w14:paraId="5A9E3327" w14:textId="38F77A8F" w:rsidR="00063C45" w:rsidRPr="00B7060A" w:rsidRDefault="00595E63" w:rsidP="00595E63">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sz w:val="20"/>
                <w:szCs w:val="20"/>
              </w:rPr>
              <w:t xml:space="preserve">Conduct </w:t>
            </w:r>
            <w:r w:rsidR="00BE2813" w:rsidRPr="00B7060A">
              <w:rPr>
                <w:rFonts w:asciiTheme="majorHAnsi" w:hAnsiTheme="majorHAnsi"/>
                <w:sz w:val="20"/>
                <w:szCs w:val="20"/>
              </w:rPr>
              <w:t>424 quarterly SSVs that integrate attention to gender (GTSS) by LGA/LAC RH/FP coordinators and coaches covering 150 providers trained in FY19 Q4</w:t>
            </w:r>
          </w:p>
        </w:tc>
        <w:tc>
          <w:tcPr>
            <w:tcW w:w="1170" w:type="dxa"/>
          </w:tcPr>
          <w:p w14:paraId="021D33D7"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355A7C53"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6B603EFD"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491149A6" w14:textId="77777777" w:rsidTr="00BE2813">
        <w:trPr>
          <w:trHeight w:val="20"/>
        </w:trPr>
        <w:tc>
          <w:tcPr>
            <w:tcW w:w="5755" w:type="dxa"/>
          </w:tcPr>
          <w:p w14:paraId="27781352" w14:textId="09259AFE" w:rsidR="00063C45" w:rsidRPr="00B7060A" w:rsidRDefault="00595E63" w:rsidP="00595E63">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 xml:space="preserve">Identify and strengthen </w:t>
            </w:r>
            <w:r w:rsidR="00BE2813" w:rsidRPr="00B7060A">
              <w:rPr>
                <w:rFonts w:asciiTheme="majorHAnsi" w:hAnsiTheme="majorHAnsi"/>
                <w:color w:val="000000"/>
                <w:sz w:val="20"/>
                <w:szCs w:val="20"/>
              </w:rPr>
              <w:t>32 certified providers to become peer mentors</w:t>
            </w:r>
          </w:p>
        </w:tc>
        <w:tc>
          <w:tcPr>
            <w:tcW w:w="1170" w:type="dxa"/>
          </w:tcPr>
          <w:p w14:paraId="4489E77D"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798270D0"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1C2EC391"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109B4C80" w14:textId="77777777" w:rsidTr="00BE2813">
        <w:trPr>
          <w:trHeight w:val="20"/>
        </w:trPr>
        <w:tc>
          <w:tcPr>
            <w:tcW w:w="5755" w:type="dxa"/>
          </w:tcPr>
          <w:p w14:paraId="37433315" w14:textId="02B7A9FD" w:rsidR="00063C45" w:rsidRPr="00B7060A" w:rsidRDefault="00595E63" w:rsidP="00595E63">
            <w:pPr>
              <w:pBdr>
                <w:top w:val="nil"/>
                <w:left w:val="nil"/>
                <w:bottom w:val="nil"/>
                <w:right w:val="nil"/>
                <w:between w:val="nil"/>
              </w:pBdr>
              <w:spacing w:before="40" w:after="40"/>
              <w:rPr>
                <w:rFonts w:asciiTheme="majorHAnsi" w:eastAsia="Arial" w:hAnsiTheme="majorHAnsi" w:cs="Arial"/>
                <w:color w:val="000000"/>
                <w:sz w:val="20"/>
                <w:szCs w:val="20"/>
              </w:rPr>
            </w:pPr>
            <w:r>
              <w:rPr>
                <w:rFonts w:asciiTheme="majorHAnsi" w:hAnsiTheme="majorHAnsi"/>
                <w:color w:val="000000"/>
                <w:sz w:val="20"/>
                <w:szCs w:val="20"/>
              </w:rPr>
              <w:t xml:space="preserve">Peers provide </w:t>
            </w:r>
            <w:r w:rsidR="00BE2813" w:rsidRPr="00B7060A">
              <w:rPr>
                <w:rFonts w:asciiTheme="majorHAnsi" w:hAnsiTheme="majorHAnsi"/>
                <w:color w:val="000000"/>
                <w:sz w:val="20"/>
                <w:szCs w:val="20"/>
              </w:rPr>
              <w:t>136 trained providers</w:t>
            </w:r>
            <w:r>
              <w:rPr>
                <w:rFonts w:asciiTheme="majorHAnsi" w:hAnsiTheme="majorHAnsi"/>
                <w:color w:val="000000"/>
                <w:sz w:val="20"/>
                <w:szCs w:val="20"/>
              </w:rPr>
              <w:t xml:space="preserve"> peer coaching</w:t>
            </w:r>
          </w:p>
        </w:tc>
        <w:tc>
          <w:tcPr>
            <w:tcW w:w="1170" w:type="dxa"/>
          </w:tcPr>
          <w:p w14:paraId="280B74F0"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5A91D987"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2852EEAE"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598D895A" w14:textId="77777777" w:rsidTr="00BE2813">
        <w:trPr>
          <w:trHeight w:val="20"/>
        </w:trPr>
        <w:tc>
          <w:tcPr>
            <w:tcW w:w="5755" w:type="dxa"/>
          </w:tcPr>
          <w:p w14:paraId="30D28253" w14:textId="7FD26986" w:rsidR="00063C45" w:rsidRPr="00B7060A" w:rsidRDefault="00BE2813" w:rsidP="000B00CA">
            <w:pPr>
              <w:pBdr>
                <w:top w:val="nil"/>
                <w:left w:val="nil"/>
                <w:bottom w:val="nil"/>
                <w:right w:val="nil"/>
                <w:between w:val="nil"/>
              </w:pBdr>
              <w:spacing w:before="40" w:after="40"/>
              <w:rPr>
                <w:rFonts w:asciiTheme="majorHAnsi" w:hAnsiTheme="majorHAnsi"/>
                <w:color w:val="000000"/>
                <w:sz w:val="20"/>
                <w:szCs w:val="20"/>
              </w:rPr>
            </w:pPr>
            <w:r w:rsidRPr="00B7060A">
              <w:rPr>
                <w:rFonts w:asciiTheme="majorHAnsi" w:hAnsiTheme="majorHAnsi"/>
                <w:color w:val="000000"/>
                <w:sz w:val="20"/>
                <w:szCs w:val="20"/>
              </w:rPr>
              <w:t xml:space="preserve">75% of providers that receive coaching from their peers attain certification  </w:t>
            </w:r>
          </w:p>
        </w:tc>
        <w:tc>
          <w:tcPr>
            <w:tcW w:w="1170" w:type="dxa"/>
          </w:tcPr>
          <w:p w14:paraId="16DE69FE"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6D9505D2"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090D2D3F"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3F892122" w14:textId="77777777" w:rsidTr="00BE2813">
        <w:trPr>
          <w:trHeight w:val="20"/>
        </w:trPr>
        <w:tc>
          <w:tcPr>
            <w:tcW w:w="5755" w:type="dxa"/>
          </w:tcPr>
          <w:p w14:paraId="25DB15C4" w14:textId="4D3E53D0" w:rsidR="00063C45" w:rsidRPr="00B7060A" w:rsidRDefault="00595E63" w:rsidP="00595E63">
            <w:pPr>
              <w:pBdr>
                <w:top w:val="nil"/>
                <w:left w:val="nil"/>
                <w:bottom w:val="nil"/>
                <w:right w:val="nil"/>
                <w:between w:val="nil"/>
              </w:pBdr>
              <w:spacing w:before="40" w:after="40"/>
              <w:rPr>
                <w:rFonts w:asciiTheme="majorHAnsi" w:eastAsia="Arial" w:hAnsiTheme="majorHAnsi" w:cs="Arial"/>
                <w:color w:val="000000"/>
                <w:sz w:val="20"/>
                <w:szCs w:val="20"/>
              </w:rPr>
            </w:pPr>
            <w:r>
              <w:rPr>
                <w:rFonts w:asciiTheme="majorHAnsi" w:hAnsiTheme="majorHAnsi"/>
                <w:color w:val="000000"/>
                <w:sz w:val="20"/>
                <w:szCs w:val="20"/>
              </w:rPr>
              <w:t>Adapt two</w:t>
            </w:r>
            <w:r w:rsidR="00BE2813" w:rsidRPr="00B7060A">
              <w:rPr>
                <w:rFonts w:asciiTheme="majorHAnsi" w:hAnsiTheme="majorHAnsi"/>
                <w:color w:val="000000"/>
                <w:sz w:val="20"/>
                <w:szCs w:val="20"/>
              </w:rPr>
              <w:t xml:space="preserve"> LGA-level scorecards (</w:t>
            </w:r>
            <w:r>
              <w:rPr>
                <w:rFonts w:asciiTheme="majorHAnsi" w:hAnsiTheme="majorHAnsi"/>
                <w:color w:val="000000"/>
                <w:sz w:val="20"/>
                <w:szCs w:val="20"/>
              </w:rPr>
              <w:t>one</w:t>
            </w:r>
            <w:r w:rsidR="00BE2813" w:rsidRPr="00B7060A">
              <w:rPr>
                <w:rFonts w:asciiTheme="majorHAnsi" w:hAnsiTheme="majorHAnsi"/>
                <w:color w:val="000000"/>
                <w:sz w:val="20"/>
                <w:szCs w:val="20"/>
              </w:rPr>
              <w:t xml:space="preserve"> each in Oyo and Akwa Ibom) across the </w:t>
            </w:r>
            <w:r>
              <w:rPr>
                <w:rFonts w:asciiTheme="majorHAnsi" w:hAnsiTheme="majorHAnsi"/>
                <w:color w:val="000000"/>
                <w:sz w:val="20"/>
                <w:szCs w:val="20"/>
              </w:rPr>
              <w:t>six</w:t>
            </w:r>
            <w:r w:rsidR="00BE2813" w:rsidRPr="00B7060A">
              <w:rPr>
                <w:rFonts w:asciiTheme="majorHAnsi" w:hAnsiTheme="majorHAnsi"/>
                <w:color w:val="000000"/>
                <w:sz w:val="20"/>
                <w:szCs w:val="20"/>
              </w:rPr>
              <w:t xml:space="preserve"> targeted LGAs in each state</w:t>
            </w:r>
          </w:p>
        </w:tc>
        <w:tc>
          <w:tcPr>
            <w:tcW w:w="1170" w:type="dxa"/>
          </w:tcPr>
          <w:p w14:paraId="60DED266" w14:textId="18BCD926" w:rsidR="00063C45" w:rsidRPr="00B7060A" w:rsidRDefault="00BE2813"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5F3A76DC" w14:textId="1FE356C1" w:rsidR="00063C45" w:rsidRPr="00B7060A" w:rsidRDefault="00BE2813"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60EEADA9"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4FFA9DF7" w14:textId="77777777" w:rsidTr="00BE2813">
        <w:trPr>
          <w:trHeight w:val="20"/>
        </w:trPr>
        <w:tc>
          <w:tcPr>
            <w:tcW w:w="5755" w:type="dxa"/>
          </w:tcPr>
          <w:p w14:paraId="0AC8EF0B" w14:textId="7527E5A5" w:rsidR="00063C45" w:rsidRPr="00B7060A" w:rsidRDefault="00BE2813" w:rsidP="000B00CA">
            <w:pPr>
              <w:pBdr>
                <w:top w:val="nil"/>
                <w:left w:val="nil"/>
                <w:bottom w:val="nil"/>
                <w:right w:val="nil"/>
                <w:between w:val="nil"/>
              </w:pBdr>
              <w:spacing w:before="40" w:after="40"/>
              <w:rPr>
                <w:rFonts w:asciiTheme="majorHAnsi" w:hAnsiTheme="majorHAnsi"/>
                <w:color w:val="000000"/>
                <w:sz w:val="20"/>
                <w:szCs w:val="20"/>
              </w:rPr>
            </w:pPr>
            <w:r w:rsidRPr="00B7060A">
              <w:rPr>
                <w:rFonts w:asciiTheme="majorHAnsi" w:hAnsiTheme="majorHAnsi"/>
                <w:color w:val="000000"/>
                <w:sz w:val="20"/>
                <w:szCs w:val="20"/>
              </w:rPr>
              <w:t>Revised FP HMIS registers available in all SHOPS Plus supported health facilities</w:t>
            </w:r>
          </w:p>
        </w:tc>
        <w:tc>
          <w:tcPr>
            <w:tcW w:w="1170" w:type="dxa"/>
          </w:tcPr>
          <w:p w14:paraId="59873CBB" w14:textId="202A4AB6" w:rsidR="00063C45" w:rsidRPr="00B7060A" w:rsidRDefault="00BE2813"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3431B391" w14:textId="1180E423" w:rsidR="00063C45" w:rsidRPr="00B7060A" w:rsidRDefault="00BE2813"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71C28F26"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14047606" w14:textId="77777777" w:rsidTr="00BE2813">
        <w:trPr>
          <w:trHeight w:val="20"/>
        </w:trPr>
        <w:tc>
          <w:tcPr>
            <w:tcW w:w="5755" w:type="dxa"/>
          </w:tcPr>
          <w:p w14:paraId="5C8ADBA1" w14:textId="6B222BE0" w:rsidR="00063C45" w:rsidRPr="00B7060A" w:rsidRDefault="00595E63" w:rsidP="00595E63">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 xml:space="preserve">Conduct </w:t>
            </w:r>
            <w:r w:rsidR="00BE2813" w:rsidRPr="00B7060A">
              <w:rPr>
                <w:rFonts w:asciiTheme="majorHAnsi" w:hAnsiTheme="majorHAnsi"/>
                <w:color w:val="000000"/>
                <w:sz w:val="20"/>
                <w:szCs w:val="20"/>
              </w:rPr>
              <w:t xml:space="preserve">LGA monthly data review meetings </w:t>
            </w:r>
          </w:p>
        </w:tc>
        <w:tc>
          <w:tcPr>
            <w:tcW w:w="1170" w:type="dxa"/>
          </w:tcPr>
          <w:p w14:paraId="56189397"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07E2FB79"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29D60ED9"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3B43080F" w14:textId="77777777" w:rsidTr="00BE2813">
        <w:trPr>
          <w:trHeight w:val="20"/>
        </w:trPr>
        <w:tc>
          <w:tcPr>
            <w:tcW w:w="5755" w:type="dxa"/>
          </w:tcPr>
          <w:p w14:paraId="0A3079D5" w14:textId="4E5D8F96" w:rsidR="00063C45" w:rsidRPr="00B7060A" w:rsidRDefault="00595E63" w:rsidP="00595E63">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Conduct q</w:t>
            </w:r>
            <w:r w:rsidR="00BE2813" w:rsidRPr="00B7060A">
              <w:rPr>
                <w:rFonts w:asciiTheme="majorHAnsi" w:hAnsiTheme="majorHAnsi"/>
                <w:color w:val="000000"/>
                <w:sz w:val="20"/>
                <w:szCs w:val="20"/>
              </w:rPr>
              <w:t>uarterly DQA field exercises for SHOPS Plus supported facilities</w:t>
            </w:r>
          </w:p>
        </w:tc>
        <w:tc>
          <w:tcPr>
            <w:tcW w:w="1170" w:type="dxa"/>
          </w:tcPr>
          <w:p w14:paraId="00BE95F5" w14:textId="28C4BAEB" w:rsidR="00063C45" w:rsidRPr="00B7060A" w:rsidRDefault="00BE2813"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2A8B869C" w14:textId="1E438AA3" w:rsidR="00063C45" w:rsidRPr="00B7060A" w:rsidRDefault="00BE2813"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45B7E7C3"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2EF35DF3" w14:textId="77777777" w:rsidTr="00BE2813">
        <w:trPr>
          <w:trHeight w:val="20"/>
        </w:trPr>
        <w:tc>
          <w:tcPr>
            <w:tcW w:w="5755" w:type="dxa"/>
          </w:tcPr>
          <w:p w14:paraId="1598EBF0" w14:textId="765A400F" w:rsidR="00063C45" w:rsidRPr="00B7060A" w:rsidRDefault="00595E63" w:rsidP="00595E63">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 xml:space="preserve">Document and present </w:t>
            </w:r>
            <w:r w:rsidR="00BE2813" w:rsidRPr="00B7060A">
              <w:rPr>
                <w:rFonts w:asciiTheme="majorHAnsi" w:hAnsiTheme="majorHAnsi"/>
                <w:color w:val="000000"/>
                <w:sz w:val="20"/>
                <w:szCs w:val="20"/>
              </w:rPr>
              <w:t>DQA findings during state M&amp;E meetings or similar forum</w:t>
            </w:r>
          </w:p>
        </w:tc>
        <w:tc>
          <w:tcPr>
            <w:tcW w:w="1170" w:type="dxa"/>
          </w:tcPr>
          <w:p w14:paraId="26A00A6A" w14:textId="74D19EC4" w:rsidR="00063C45" w:rsidRPr="00B7060A" w:rsidRDefault="00BE2813"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64BC4F22"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2734C842"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26934252" w14:textId="77777777" w:rsidTr="00BE2813">
        <w:trPr>
          <w:trHeight w:val="20"/>
        </w:trPr>
        <w:tc>
          <w:tcPr>
            <w:tcW w:w="5755" w:type="dxa"/>
          </w:tcPr>
          <w:p w14:paraId="4968022D" w14:textId="2888969A" w:rsidR="00063C45" w:rsidRPr="00B7060A" w:rsidRDefault="00BE2813" w:rsidP="000B00CA">
            <w:pPr>
              <w:pBdr>
                <w:top w:val="nil"/>
                <w:left w:val="nil"/>
                <w:bottom w:val="nil"/>
                <w:right w:val="nil"/>
                <w:between w:val="nil"/>
              </w:pBdr>
              <w:spacing w:before="40" w:after="40"/>
              <w:rPr>
                <w:rFonts w:asciiTheme="majorHAnsi" w:hAnsiTheme="majorHAnsi"/>
                <w:color w:val="000000"/>
                <w:sz w:val="20"/>
                <w:szCs w:val="20"/>
              </w:rPr>
            </w:pPr>
            <w:r w:rsidRPr="00B7060A">
              <w:rPr>
                <w:rFonts w:asciiTheme="majorHAnsi" w:hAnsiTheme="majorHAnsi"/>
                <w:color w:val="000000"/>
                <w:sz w:val="20"/>
                <w:szCs w:val="20"/>
              </w:rPr>
              <w:t>Quality service delivery data available from all supported facilities on the HMIS on time</w:t>
            </w:r>
          </w:p>
        </w:tc>
        <w:tc>
          <w:tcPr>
            <w:tcW w:w="1170" w:type="dxa"/>
          </w:tcPr>
          <w:p w14:paraId="36285C74"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456F9B64"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65A92F95"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5D6C58CE" w14:textId="77777777" w:rsidTr="00BE2813">
        <w:trPr>
          <w:trHeight w:val="20"/>
        </w:trPr>
        <w:tc>
          <w:tcPr>
            <w:tcW w:w="5755" w:type="dxa"/>
          </w:tcPr>
          <w:p w14:paraId="7A63F96F" w14:textId="021D304C" w:rsidR="00063C45" w:rsidRPr="00B7060A" w:rsidRDefault="00595E63" w:rsidP="00595E63">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 xml:space="preserve">Conduct two </w:t>
            </w:r>
            <w:r w:rsidR="00BE2813" w:rsidRPr="00B7060A">
              <w:rPr>
                <w:rFonts w:asciiTheme="majorHAnsi" w:hAnsiTheme="majorHAnsi"/>
                <w:color w:val="000000"/>
                <w:sz w:val="20"/>
                <w:szCs w:val="20"/>
              </w:rPr>
              <w:t xml:space="preserve"> advocacy visits to health facility registration and regulatory agencies in FCT and Plateau to address non-inclusion of supported facilities in the DHIS 2</w:t>
            </w:r>
          </w:p>
        </w:tc>
        <w:tc>
          <w:tcPr>
            <w:tcW w:w="1170" w:type="dxa"/>
          </w:tcPr>
          <w:p w14:paraId="6865199F"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0994E42C"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300225AE" w14:textId="6F83FCAF" w:rsidR="00063C45" w:rsidRPr="00B7060A" w:rsidRDefault="00BE2813"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5DA60754" w14:textId="77777777" w:rsidTr="00BE2813">
        <w:trPr>
          <w:trHeight w:val="20"/>
        </w:trPr>
        <w:tc>
          <w:tcPr>
            <w:tcW w:w="5755" w:type="dxa"/>
          </w:tcPr>
          <w:p w14:paraId="2097B373" w14:textId="34D2848A" w:rsidR="00063C45" w:rsidRPr="00B7060A" w:rsidRDefault="00595E63" w:rsidP="00595E63">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 xml:space="preserve">Reach </w:t>
            </w:r>
            <w:r w:rsidR="00BE2813" w:rsidRPr="00B7060A">
              <w:rPr>
                <w:rFonts w:asciiTheme="majorHAnsi" w:hAnsiTheme="majorHAnsi"/>
                <w:color w:val="000000"/>
                <w:sz w:val="20"/>
                <w:szCs w:val="20"/>
              </w:rPr>
              <w:t>800 FP providers with weekly IVR messages for 6+ months</w:t>
            </w:r>
          </w:p>
        </w:tc>
        <w:tc>
          <w:tcPr>
            <w:tcW w:w="1170" w:type="dxa"/>
          </w:tcPr>
          <w:p w14:paraId="76CC09BB"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0C9E4BAA"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2FC96EA2"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6C335F0C" w14:textId="77777777" w:rsidTr="00BE2813">
        <w:trPr>
          <w:trHeight w:val="20"/>
        </w:trPr>
        <w:tc>
          <w:tcPr>
            <w:tcW w:w="5755" w:type="dxa"/>
          </w:tcPr>
          <w:p w14:paraId="4574107C" w14:textId="24217FE3" w:rsidR="00063C45" w:rsidRPr="00B7060A" w:rsidRDefault="00BE2813" w:rsidP="000B00CA">
            <w:pPr>
              <w:pBdr>
                <w:top w:val="nil"/>
                <w:left w:val="nil"/>
                <w:bottom w:val="nil"/>
                <w:right w:val="nil"/>
                <w:between w:val="nil"/>
              </w:pBdr>
              <w:spacing w:before="40" w:after="40"/>
              <w:rPr>
                <w:rFonts w:asciiTheme="majorHAnsi" w:hAnsiTheme="majorHAnsi"/>
                <w:color w:val="000000"/>
                <w:sz w:val="20"/>
                <w:szCs w:val="20"/>
              </w:rPr>
            </w:pPr>
            <w:r w:rsidRPr="00B7060A">
              <w:rPr>
                <w:rFonts w:asciiTheme="majorHAnsi" w:hAnsiTheme="majorHAnsi"/>
                <w:color w:val="000000"/>
                <w:sz w:val="20"/>
                <w:szCs w:val="20"/>
              </w:rPr>
              <w:t>Proactive engagement from 50% of trained FP providers with on-demand 3-2-1 service on a monthly basis</w:t>
            </w:r>
          </w:p>
        </w:tc>
        <w:tc>
          <w:tcPr>
            <w:tcW w:w="1170" w:type="dxa"/>
          </w:tcPr>
          <w:p w14:paraId="10A93F44" w14:textId="3433DB2B" w:rsidR="00063C45" w:rsidRPr="00B7060A" w:rsidRDefault="00BE2813"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47ECBB7D" w14:textId="446BC0D6" w:rsidR="00063C45" w:rsidRPr="00B7060A" w:rsidRDefault="00BE2813"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5FE1958E"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0946562E" w14:textId="77777777" w:rsidTr="00BE2813">
        <w:trPr>
          <w:trHeight w:val="20"/>
        </w:trPr>
        <w:tc>
          <w:tcPr>
            <w:tcW w:w="5755" w:type="dxa"/>
          </w:tcPr>
          <w:p w14:paraId="09D22FDF" w14:textId="4EEBE1DE" w:rsidR="00063C45" w:rsidRPr="00B7060A" w:rsidRDefault="00595E63" w:rsidP="000B00CA">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Document</w:t>
            </w:r>
            <w:r w:rsidR="00BE2813" w:rsidRPr="00B7060A">
              <w:rPr>
                <w:rFonts w:asciiTheme="majorHAnsi" w:hAnsiTheme="majorHAnsi"/>
                <w:color w:val="000000"/>
                <w:sz w:val="20"/>
                <w:szCs w:val="20"/>
              </w:rPr>
              <w:t xml:space="preserve"> learnings on provider knowledge, attitudes, and practices from IVR quiz and M&amp;E content</w:t>
            </w:r>
          </w:p>
        </w:tc>
        <w:tc>
          <w:tcPr>
            <w:tcW w:w="1170" w:type="dxa"/>
          </w:tcPr>
          <w:p w14:paraId="5F832FB0" w14:textId="3614DE80" w:rsidR="00063C45" w:rsidRPr="00B7060A" w:rsidRDefault="00BE2813"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46C95D30" w14:textId="59A89397" w:rsidR="00063C45" w:rsidRPr="00B7060A" w:rsidRDefault="00BE2813"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3608C3A5"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400DD0E4" w14:textId="77777777" w:rsidTr="00BE2813">
        <w:trPr>
          <w:trHeight w:val="20"/>
        </w:trPr>
        <w:tc>
          <w:tcPr>
            <w:tcW w:w="5755" w:type="dxa"/>
          </w:tcPr>
          <w:p w14:paraId="6A64CFE4" w14:textId="4A44E06F" w:rsidR="00063C45" w:rsidRPr="00B7060A" w:rsidRDefault="00595E63" w:rsidP="00595E63">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 xml:space="preserve">Develop </w:t>
            </w:r>
            <w:r w:rsidR="00BE2813" w:rsidRPr="00B7060A">
              <w:rPr>
                <w:rFonts w:asciiTheme="majorHAnsi" w:hAnsiTheme="majorHAnsi"/>
                <w:color w:val="000000"/>
                <w:sz w:val="20"/>
                <w:szCs w:val="20"/>
              </w:rPr>
              <w:t>Year 3 state-level implementation and sustainability plans in collaboration with relevant stakeholders in FCT and Plateau</w:t>
            </w:r>
          </w:p>
        </w:tc>
        <w:tc>
          <w:tcPr>
            <w:tcW w:w="1170" w:type="dxa"/>
          </w:tcPr>
          <w:p w14:paraId="38884BF9"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5FD769BE" w14:textId="0DD2CC41"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p>
        </w:tc>
        <w:tc>
          <w:tcPr>
            <w:tcW w:w="1170" w:type="dxa"/>
          </w:tcPr>
          <w:p w14:paraId="66009981" w14:textId="6AF29F98"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p>
        </w:tc>
      </w:tr>
      <w:tr w:rsidR="00063C45" w:rsidRPr="00B7060A" w14:paraId="32BEBC12" w14:textId="77777777" w:rsidTr="00BE2813">
        <w:trPr>
          <w:trHeight w:val="20"/>
        </w:trPr>
        <w:tc>
          <w:tcPr>
            <w:tcW w:w="5755" w:type="dxa"/>
          </w:tcPr>
          <w:p w14:paraId="6D138B4C" w14:textId="68208F50" w:rsidR="00063C45" w:rsidRPr="00B7060A" w:rsidRDefault="00595E63" w:rsidP="000D399C">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 xml:space="preserve">Implement activities </w:t>
            </w:r>
            <w:r w:rsidR="00BE2813" w:rsidRPr="00B7060A">
              <w:rPr>
                <w:rFonts w:asciiTheme="majorHAnsi" w:hAnsiTheme="majorHAnsi"/>
                <w:color w:val="000000"/>
                <w:sz w:val="20"/>
                <w:szCs w:val="20"/>
              </w:rPr>
              <w:t xml:space="preserve">in synergy with government and USAID projects (including GHSC-PSM and </w:t>
            </w:r>
            <w:r w:rsidR="000D399C">
              <w:rPr>
                <w:rFonts w:asciiTheme="majorHAnsi" w:hAnsiTheme="majorHAnsi"/>
                <w:color w:val="000000"/>
                <w:sz w:val="20"/>
                <w:szCs w:val="20"/>
              </w:rPr>
              <w:t>BA</w:t>
            </w:r>
            <w:r w:rsidR="00BE2813" w:rsidRPr="00B7060A">
              <w:rPr>
                <w:rFonts w:asciiTheme="majorHAnsi" w:hAnsiTheme="majorHAnsi"/>
                <w:color w:val="000000"/>
                <w:sz w:val="20"/>
                <w:szCs w:val="20"/>
              </w:rPr>
              <w:t xml:space="preserve">). Collaboration will include joint participation in adaptive management learning cycles and planning and budgeting for improvements in FP supply and demand  </w:t>
            </w:r>
          </w:p>
        </w:tc>
        <w:tc>
          <w:tcPr>
            <w:tcW w:w="1170" w:type="dxa"/>
          </w:tcPr>
          <w:p w14:paraId="21D3E5F6"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5929D1E0"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34657177"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504949AB" w14:textId="77777777" w:rsidTr="00BE2813">
        <w:trPr>
          <w:trHeight w:val="20"/>
        </w:trPr>
        <w:tc>
          <w:tcPr>
            <w:tcW w:w="5755" w:type="dxa"/>
          </w:tcPr>
          <w:p w14:paraId="5A41D036" w14:textId="1D5A77CE" w:rsidR="00063C45" w:rsidRPr="00B7060A" w:rsidRDefault="00BE2813" w:rsidP="000B00CA">
            <w:pPr>
              <w:pBdr>
                <w:top w:val="nil"/>
                <w:left w:val="nil"/>
                <w:bottom w:val="nil"/>
                <w:right w:val="nil"/>
                <w:between w:val="nil"/>
              </w:pBdr>
              <w:spacing w:before="40" w:after="40"/>
              <w:rPr>
                <w:rFonts w:asciiTheme="majorHAnsi" w:hAnsiTheme="majorHAnsi"/>
                <w:color w:val="000000"/>
                <w:sz w:val="20"/>
                <w:szCs w:val="20"/>
              </w:rPr>
            </w:pPr>
            <w:r w:rsidRPr="00B7060A">
              <w:rPr>
                <w:rFonts w:asciiTheme="majorHAnsi" w:hAnsiTheme="majorHAnsi"/>
                <w:color w:val="000000"/>
                <w:sz w:val="20"/>
                <w:szCs w:val="20"/>
              </w:rPr>
              <w:t xml:space="preserve">Participation in </w:t>
            </w:r>
            <w:r w:rsidR="00595E63">
              <w:rPr>
                <w:rFonts w:asciiTheme="majorHAnsi" w:hAnsiTheme="majorHAnsi"/>
                <w:color w:val="000000"/>
                <w:sz w:val="20"/>
                <w:szCs w:val="20"/>
              </w:rPr>
              <w:t>two</w:t>
            </w:r>
            <w:r w:rsidRPr="00B7060A">
              <w:rPr>
                <w:rFonts w:asciiTheme="majorHAnsi" w:hAnsiTheme="majorHAnsi"/>
                <w:color w:val="000000"/>
                <w:sz w:val="20"/>
                <w:szCs w:val="20"/>
              </w:rPr>
              <w:t xml:space="preserve"> meetings to develop or review favorable policies and funding for FP</w:t>
            </w:r>
          </w:p>
        </w:tc>
        <w:tc>
          <w:tcPr>
            <w:tcW w:w="1170" w:type="dxa"/>
          </w:tcPr>
          <w:p w14:paraId="29DD8102"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31AAF7F4"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06F71766"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42138438" w14:textId="77777777" w:rsidTr="00BE2813">
        <w:trPr>
          <w:trHeight w:val="20"/>
        </w:trPr>
        <w:tc>
          <w:tcPr>
            <w:tcW w:w="5755" w:type="dxa"/>
          </w:tcPr>
          <w:p w14:paraId="269C0601" w14:textId="32B2DA6D" w:rsidR="00063C45" w:rsidRPr="00B7060A" w:rsidRDefault="00BE2813" w:rsidP="000B00CA">
            <w:pPr>
              <w:pBdr>
                <w:top w:val="nil"/>
                <w:left w:val="nil"/>
                <w:bottom w:val="nil"/>
                <w:right w:val="nil"/>
                <w:between w:val="nil"/>
              </w:pBdr>
              <w:spacing w:before="40" w:after="40"/>
              <w:rPr>
                <w:rFonts w:asciiTheme="majorHAnsi" w:hAnsiTheme="majorHAnsi"/>
                <w:color w:val="000000"/>
                <w:sz w:val="20"/>
                <w:szCs w:val="20"/>
              </w:rPr>
            </w:pPr>
            <w:r w:rsidRPr="00B7060A">
              <w:rPr>
                <w:rFonts w:asciiTheme="majorHAnsi" w:hAnsiTheme="majorHAnsi"/>
                <w:color w:val="000000"/>
                <w:sz w:val="20"/>
                <w:szCs w:val="20"/>
              </w:rPr>
              <w:t xml:space="preserve">Participation in </w:t>
            </w:r>
            <w:r w:rsidR="00595E63">
              <w:rPr>
                <w:rFonts w:asciiTheme="majorHAnsi" w:hAnsiTheme="majorHAnsi"/>
                <w:color w:val="000000"/>
                <w:sz w:val="20"/>
                <w:szCs w:val="20"/>
              </w:rPr>
              <w:t>two</w:t>
            </w:r>
            <w:r w:rsidRPr="00B7060A">
              <w:rPr>
                <w:rFonts w:asciiTheme="majorHAnsi" w:hAnsiTheme="majorHAnsi"/>
                <w:color w:val="000000"/>
                <w:sz w:val="20"/>
                <w:szCs w:val="20"/>
              </w:rPr>
              <w:t xml:space="preserve"> FP related national conferences to share best practices and learn lessons from other programs</w:t>
            </w:r>
          </w:p>
        </w:tc>
        <w:tc>
          <w:tcPr>
            <w:tcW w:w="1170" w:type="dxa"/>
          </w:tcPr>
          <w:p w14:paraId="4A9F28E2" w14:textId="5CE261F4" w:rsidR="00063C45" w:rsidRPr="00B7060A" w:rsidRDefault="00B7060A"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56F03BBE" w14:textId="0C89968A"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p>
        </w:tc>
        <w:tc>
          <w:tcPr>
            <w:tcW w:w="1170" w:type="dxa"/>
          </w:tcPr>
          <w:p w14:paraId="5930D977" w14:textId="73D4B4AA" w:rsidR="00063C45" w:rsidRPr="00B7060A" w:rsidRDefault="00B7060A"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48E56FC7" w14:textId="77777777" w:rsidTr="00BE2813">
        <w:trPr>
          <w:trHeight w:val="20"/>
        </w:trPr>
        <w:tc>
          <w:tcPr>
            <w:tcW w:w="5755" w:type="dxa"/>
          </w:tcPr>
          <w:p w14:paraId="01C437F5" w14:textId="1272511B" w:rsidR="00063C45" w:rsidRPr="00B7060A" w:rsidRDefault="00BE2813" w:rsidP="000B00CA">
            <w:pPr>
              <w:pBdr>
                <w:top w:val="nil"/>
                <w:left w:val="nil"/>
                <w:bottom w:val="nil"/>
                <w:right w:val="nil"/>
                <w:between w:val="nil"/>
              </w:pBdr>
              <w:spacing w:before="40" w:after="40"/>
              <w:rPr>
                <w:rFonts w:asciiTheme="majorHAnsi" w:hAnsiTheme="majorHAnsi"/>
                <w:color w:val="000000"/>
                <w:sz w:val="20"/>
                <w:szCs w:val="20"/>
              </w:rPr>
            </w:pPr>
            <w:r w:rsidRPr="00B7060A">
              <w:rPr>
                <w:rFonts w:asciiTheme="majorHAnsi" w:hAnsiTheme="majorHAnsi"/>
                <w:color w:val="000000"/>
                <w:sz w:val="20"/>
                <w:szCs w:val="20"/>
              </w:rPr>
              <w:t xml:space="preserve">Participation in </w:t>
            </w:r>
            <w:r w:rsidR="00595E63">
              <w:rPr>
                <w:rFonts w:asciiTheme="majorHAnsi" w:hAnsiTheme="majorHAnsi"/>
                <w:color w:val="000000"/>
                <w:sz w:val="20"/>
                <w:szCs w:val="20"/>
              </w:rPr>
              <w:t xml:space="preserve">two </w:t>
            </w:r>
            <w:r w:rsidRPr="00B7060A">
              <w:rPr>
                <w:rFonts w:asciiTheme="majorHAnsi" w:hAnsiTheme="majorHAnsi"/>
                <w:color w:val="000000"/>
                <w:sz w:val="20"/>
                <w:szCs w:val="20"/>
              </w:rPr>
              <w:t xml:space="preserve"> FP related international conferences to share best practices and learn lessons from other programs</w:t>
            </w:r>
          </w:p>
        </w:tc>
        <w:tc>
          <w:tcPr>
            <w:tcW w:w="1170" w:type="dxa"/>
          </w:tcPr>
          <w:p w14:paraId="5FA35CC9" w14:textId="3F6CB97C"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p>
        </w:tc>
        <w:tc>
          <w:tcPr>
            <w:tcW w:w="1170" w:type="dxa"/>
          </w:tcPr>
          <w:p w14:paraId="192B805D" w14:textId="4223D498" w:rsidR="00063C45" w:rsidRPr="00B7060A" w:rsidRDefault="00B7060A"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34E82523" w14:textId="739FA85A" w:rsidR="00063C45" w:rsidRPr="00B7060A" w:rsidRDefault="00B7060A"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2DFAADA7" w14:textId="77777777" w:rsidTr="00BE2813">
        <w:trPr>
          <w:trHeight w:val="20"/>
        </w:trPr>
        <w:tc>
          <w:tcPr>
            <w:tcW w:w="5755" w:type="dxa"/>
          </w:tcPr>
          <w:p w14:paraId="24FE0ABF" w14:textId="4EDC5695" w:rsidR="00063C45" w:rsidRPr="00B7060A" w:rsidRDefault="00595E63" w:rsidP="00595E63">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Develop four</w:t>
            </w:r>
            <w:r w:rsidR="00B7060A" w:rsidRPr="00B7060A">
              <w:rPr>
                <w:rFonts w:asciiTheme="majorHAnsi" w:hAnsiTheme="majorHAnsi"/>
                <w:color w:val="000000"/>
                <w:sz w:val="20"/>
                <w:szCs w:val="20"/>
              </w:rPr>
              <w:t xml:space="preserve"> state profiles (</w:t>
            </w:r>
            <w:r>
              <w:rPr>
                <w:rFonts w:asciiTheme="majorHAnsi" w:hAnsiTheme="majorHAnsi"/>
                <w:color w:val="000000"/>
                <w:sz w:val="20"/>
                <w:szCs w:val="20"/>
              </w:rPr>
              <w:t>one</w:t>
            </w:r>
            <w:r w:rsidR="00B7060A" w:rsidRPr="00B7060A">
              <w:rPr>
                <w:rFonts w:asciiTheme="majorHAnsi" w:hAnsiTheme="majorHAnsi"/>
                <w:color w:val="000000"/>
                <w:sz w:val="20"/>
                <w:szCs w:val="20"/>
              </w:rPr>
              <w:t xml:space="preserve"> each for FCT, Oyo, Akwa Ibom, and Plateau) </w:t>
            </w:r>
          </w:p>
        </w:tc>
        <w:tc>
          <w:tcPr>
            <w:tcW w:w="1170" w:type="dxa"/>
          </w:tcPr>
          <w:p w14:paraId="40EF18FA" w14:textId="7EFDD851" w:rsidR="00063C45" w:rsidRPr="00B7060A" w:rsidRDefault="00B7060A"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2F9E15A0" w14:textId="6B609807" w:rsidR="00063C45" w:rsidRPr="00B7060A" w:rsidRDefault="00B7060A"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5EB056B1" w14:textId="73B54771" w:rsidR="00063C45" w:rsidRPr="00B7060A" w:rsidRDefault="00B7060A"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25AAE5F8" w14:textId="77777777" w:rsidTr="00BE2813">
        <w:trPr>
          <w:trHeight w:val="20"/>
        </w:trPr>
        <w:tc>
          <w:tcPr>
            <w:tcW w:w="5755" w:type="dxa"/>
          </w:tcPr>
          <w:p w14:paraId="04E4A1FC" w14:textId="73D97016" w:rsidR="00063C45" w:rsidRPr="00B7060A" w:rsidRDefault="00595E63" w:rsidP="00595E63">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Conduct a</w:t>
            </w:r>
            <w:r w:rsidR="00B7060A" w:rsidRPr="00B7060A">
              <w:rPr>
                <w:rFonts w:asciiTheme="majorHAnsi" w:hAnsiTheme="majorHAnsi"/>
                <w:color w:val="000000"/>
                <w:sz w:val="20"/>
                <w:szCs w:val="20"/>
              </w:rPr>
              <w:t xml:space="preserve"> modeling exercise demonstrating population impact of the SHOPS Plus activity </w:t>
            </w:r>
          </w:p>
        </w:tc>
        <w:tc>
          <w:tcPr>
            <w:tcW w:w="1170" w:type="dxa"/>
          </w:tcPr>
          <w:p w14:paraId="5226EA82" w14:textId="198194DD" w:rsidR="00063C45" w:rsidRPr="00B7060A" w:rsidRDefault="00B7060A"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39FF4C47" w14:textId="1B3895C3" w:rsidR="00063C45" w:rsidRPr="00B7060A" w:rsidRDefault="00B7060A"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c>
          <w:tcPr>
            <w:tcW w:w="1170" w:type="dxa"/>
          </w:tcPr>
          <w:p w14:paraId="121E0B79" w14:textId="64D62B82" w:rsidR="00063C45" w:rsidRPr="00B7060A" w:rsidRDefault="00B7060A"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r w:rsidR="00063C45" w:rsidRPr="00B7060A" w14:paraId="70750B9D" w14:textId="77777777" w:rsidTr="00BE2813">
        <w:trPr>
          <w:trHeight w:val="20"/>
        </w:trPr>
        <w:tc>
          <w:tcPr>
            <w:tcW w:w="5755" w:type="dxa"/>
          </w:tcPr>
          <w:p w14:paraId="284519BC" w14:textId="660A7A6E" w:rsidR="00063C45" w:rsidRPr="00B7060A" w:rsidRDefault="00595E63" w:rsidP="00595E63">
            <w:pPr>
              <w:pBdr>
                <w:top w:val="nil"/>
                <w:left w:val="nil"/>
                <w:bottom w:val="nil"/>
                <w:right w:val="nil"/>
                <w:between w:val="nil"/>
              </w:pBdr>
              <w:spacing w:before="40" w:after="40"/>
              <w:rPr>
                <w:rFonts w:asciiTheme="majorHAnsi" w:hAnsiTheme="majorHAnsi"/>
                <w:color w:val="000000"/>
                <w:sz w:val="20"/>
                <w:szCs w:val="20"/>
              </w:rPr>
            </w:pPr>
            <w:r>
              <w:rPr>
                <w:rFonts w:asciiTheme="majorHAnsi" w:hAnsiTheme="majorHAnsi"/>
                <w:color w:val="000000"/>
                <w:sz w:val="20"/>
                <w:szCs w:val="20"/>
              </w:rPr>
              <w:t>Develop a</w:t>
            </w:r>
            <w:r w:rsidR="00B7060A" w:rsidRPr="00B7060A">
              <w:rPr>
                <w:rFonts w:asciiTheme="majorHAnsi" w:hAnsiTheme="majorHAnsi"/>
                <w:color w:val="000000"/>
                <w:sz w:val="20"/>
                <w:szCs w:val="20"/>
              </w:rPr>
              <w:t xml:space="preserve"> lessons learned series documenting learnings on provider bias, gender bias, and adult learning methods </w:t>
            </w:r>
          </w:p>
        </w:tc>
        <w:tc>
          <w:tcPr>
            <w:tcW w:w="1170" w:type="dxa"/>
          </w:tcPr>
          <w:p w14:paraId="7DF91570"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p>
        </w:tc>
        <w:tc>
          <w:tcPr>
            <w:tcW w:w="1170" w:type="dxa"/>
          </w:tcPr>
          <w:p w14:paraId="57B86937"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p>
        </w:tc>
        <w:tc>
          <w:tcPr>
            <w:tcW w:w="1170" w:type="dxa"/>
          </w:tcPr>
          <w:p w14:paraId="58A942D0" w14:textId="77777777" w:rsidR="00063C45" w:rsidRPr="00B7060A" w:rsidRDefault="00063C45" w:rsidP="000B00CA">
            <w:pPr>
              <w:pBdr>
                <w:top w:val="nil"/>
                <w:left w:val="nil"/>
                <w:bottom w:val="nil"/>
                <w:right w:val="nil"/>
                <w:between w:val="nil"/>
              </w:pBdr>
              <w:spacing w:before="40" w:after="40"/>
              <w:jc w:val="center"/>
              <w:rPr>
                <w:rFonts w:asciiTheme="majorHAnsi" w:hAnsiTheme="majorHAnsi"/>
                <w:color w:val="000000"/>
                <w:sz w:val="20"/>
                <w:szCs w:val="20"/>
              </w:rPr>
            </w:pPr>
            <w:r w:rsidRPr="00B7060A">
              <w:rPr>
                <w:rFonts w:asciiTheme="majorHAnsi" w:hAnsiTheme="majorHAnsi"/>
                <w:color w:val="000000"/>
                <w:sz w:val="20"/>
                <w:szCs w:val="20"/>
              </w:rPr>
              <w:t>x</w:t>
            </w:r>
          </w:p>
        </w:tc>
      </w:tr>
    </w:tbl>
    <w:p w14:paraId="70A7B27B" w14:textId="376A0FAF" w:rsidR="00921010" w:rsidRPr="00595E63" w:rsidRDefault="008D6547" w:rsidP="00015677">
      <w:pPr>
        <w:pStyle w:val="Heading1"/>
        <w:numPr>
          <w:ilvl w:val="0"/>
          <w:numId w:val="5"/>
        </w:numPr>
        <w:spacing w:before="240" w:after="160"/>
        <w:rPr>
          <w:rFonts w:asciiTheme="majorHAnsi" w:hAnsiTheme="majorHAnsi"/>
        </w:rPr>
      </w:pPr>
      <w:bookmarkStart w:id="36" w:name="_Toc23434126"/>
      <w:r w:rsidRPr="00CB4712">
        <w:rPr>
          <w:rFonts w:asciiTheme="majorHAnsi" w:hAnsiTheme="majorHAnsi"/>
        </w:rPr>
        <w:t>How Implementing Partner has addressed A/COR comments from the last quarterly OR Semi-annual report</w:t>
      </w:r>
      <w:bookmarkEnd w:id="36"/>
    </w:p>
    <w:p w14:paraId="3E8E893F" w14:textId="32BF927C" w:rsidR="00C8143E" w:rsidRPr="0033197D" w:rsidRDefault="00C8143E" w:rsidP="00C8143E">
      <w:pPr>
        <w:spacing w:before="0" w:after="0"/>
        <w:rPr>
          <w:rFonts w:cs="Times New Roman"/>
        </w:rPr>
      </w:pPr>
      <w:r w:rsidRPr="0033197D">
        <w:rPr>
          <w:rFonts w:cs="Times New Roman"/>
        </w:rPr>
        <w:t xml:space="preserve">The project has immensely benefited from the monthly check-in meetings between the USAID SHOPS Plus FP Activity Manager (AM) and the Abt Associates implementing team. This meeting allowed for clear communication of technical directives and also served as an opportunity to clarify any issues or concerns. The meetings also helped to ensure program focus and effective coordination and collaboration with other relevant USAID implementing partners, including BA and </w:t>
      </w:r>
      <w:r w:rsidR="00595E63">
        <w:rPr>
          <w:rFonts w:cs="Times New Roman"/>
        </w:rPr>
        <w:t>GHSC-</w:t>
      </w:r>
      <w:r w:rsidRPr="0033197D">
        <w:rPr>
          <w:rFonts w:cs="Times New Roman"/>
        </w:rPr>
        <w:t xml:space="preserve">PSM to ensure synergy. Furthermore, the AM used these meetings to provide technical guidance on critical areas such as review of the monitoring plan and project expectations in respect of sustainability. The </w:t>
      </w:r>
      <w:r w:rsidR="00595E63">
        <w:rPr>
          <w:rFonts w:cs="Times New Roman"/>
        </w:rPr>
        <w:t>AM</w:t>
      </w:r>
      <w:r w:rsidRPr="0033197D">
        <w:rPr>
          <w:rFonts w:cs="Times New Roman"/>
        </w:rPr>
        <w:t xml:space="preserve"> also supported the planning and designing of the project’s security measures for the safety of personnel and property. Meeting notes are shared with the Mission through the </w:t>
      </w:r>
      <w:r w:rsidR="00595E63">
        <w:rPr>
          <w:rFonts w:cs="Times New Roman"/>
        </w:rPr>
        <w:t>AM</w:t>
      </w:r>
      <w:r w:rsidRPr="0033197D">
        <w:rPr>
          <w:rFonts w:cs="Times New Roman"/>
        </w:rPr>
        <w:t>.</w:t>
      </w:r>
    </w:p>
    <w:p w14:paraId="7D341C63" w14:textId="77777777" w:rsidR="00C8143E" w:rsidRPr="0033197D" w:rsidRDefault="00C8143E" w:rsidP="00C8143E">
      <w:pPr>
        <w:spacing w:before="0" w:after="0"/>
        <w:rPr>
          <w:rFonts w:cs="Times New Roman"/>
        </w:rPr>
      </w:pPr>
    </w:p>
    <w:p w14:paraId="6C77022E" w14:textId="03EB5832" w:rsidR="00921010" w:rsidRPr="00CB4712" w:rsidRDefault="00C8143E" w:rsidP="00B50CF6">
      <w:pPr>
        <w:spacing w:before="0" w:after="0"/>
        <w:rPr>
          <w:rFonts w:asciiTheme="majorHAnsi" w:hAnsiTheme="majorHAnsi"/>
        </w:rPr>
        <w:sectPr w:rsidR="00921010" w:rsidRPr="00CB4712" w:rsidSect="00BE6A45">
          <w:pgSz w:w="11907" w:h="16839"/>
          <w:pgMar w:top="1440" w:right="1800" w:bottom="259" w:left="1800" w:header="720" w:footer="720" w:gutter="0"/>
          <w:cols w:space="720"/>
        </w:sectPr>
      </w:pPr>
      <w:r w:rsidRPr="0033197D">
        <w:rPr>
          <w:rFonts w:cs="Times New Roman"/>
        </w:rPr>
        <w:t>In Q4, the project responded adequately to comments on the Year 3 work plan</w:t>
      </w:r>
      <w:r w:rsidR="00595E63">
        <w:rPr>
          <w:rFonts w:cs="Times New Roman"/>
        </w:rPr>
        <w:t>,</w:t>
      </w:r>
      <w:r w:rsidRPr="0033197D">
        <w:rPr>
          <w:rFonts w:cs="Times New Roman"/>
        </w:rPr>
        <w:t xml:space="preserve"> as well as provided responses to comments on the previous quarter</w:t>
      </w:r>
      <w:r w:rsidR="00595E63">
        <w:rPr>
          <w:rFonts w:cs="Times New Roman"/>
        </w:rPr>
        <w:t>ly</w:t>
      </w:r>
      <w:r w:rsidRPr="0033197D">
        <w:rPr>
          <w:rFonts w:cs="Times New Roman"/>
        </w:rPr>
        <w:t xml:space="preserve"> report approved by the Mission after responses to comments were provided.</w:t>
      </w:r>
      <w:r w:rsidR="00595E63">
        <w:rPr>
          <w:rFonts w:cs="Times New Roman"/>
        </w:rPr>
        <w:t xml:space="preserve"> </w:t>
      </w:r>
      <w:r w:rsidRPr="0033197D">
        <w:rPr>
          <w:rFonts w:cs="Times New Roman"/>
        </w:rPr>
        <w:t xml:space="preserve">Other directives on what is expected </w:t>
      </w:r>
      <w:r w:rsidR="00B50CF6">
        <w:rPr>
          <w:rFonts w:cs="Times New Roman"/>
        </w:rPr>
        <w:t>of</w:t>
      </w:r>
      <w:r w:rsidRPr="0033197D">
        <w:rPr>
          <w:rFonts w:cs="Times New Roman"/>
        </w:rPr>
        <w:t xml:space="preserve"> the project </w:t>
      </w:r>
      <w:r w:rsidR="00595E63">
        <w:rPr>
          <w:rFonts w:cs="Times New Roman"/>
        </w:rPr>
        <w:t>during</w:t>
      </w:r>
      <w:r w:rsidR="00595E63" w:rsidRPr="0033197D">
        <w:rPr>
          <w:rFonts w:cs="Times New Roman"/>
        </w:rPr>
        <w:t xml:space="preserve"> </w:t>
      </w:r>
      <w:r w:rsidRPr="0033197D">
        <w:rPr>
          <w:rFonts w:cs="Times New Roman"/>
        </w:rPr>
        <w:t>close out was clarified and a work and budget plan submitted to the Mission in line with instructions received on close out.</w:t>
      </w:r>
      <w:r w:rsidR="00B50CF6">
        <w:rPr>
          <w:rFonts w:cs="Times New Roman"/>
        </w:rPr>
        <w:t xml:space="preserve"> </w:t>
      </w:r>
    </w:p>
    <w:p w14:paraId="2C9B9553" w14:textId="77777777" w:rsidR="00921010" w:rsidRPr="00CB4712" w:rsidRDefault="008D6547" w:rsidP="0059660B">
      <w:pPr>
        <w:pStyle w:val="Heading1"/>
        <w:spacing w:before="0" w:after="160"/>
        <w:rPr>
          <w:rFonts w:asciiTheme="majorHAnsi" w:hAnsiTheme="majorHAnsi"/>
        </w:rPr>
      </w:pPr>
      <w:bookmarkStart w:id="37" w:name="_Toc23434127"/>
      <w:r w:rsidRPr="00CB4712">
        <w:rPr>
          <w:rFonts w:asciiTheme="majorHAnsi" w:hAnsiTheme="majorHAnsi"/>
        </w:rPr>
        <w:t>ANNEX A: Progress Summary</w:t>
      </w:r>
      <w:bookmarkEnd w:id="37"/>
    </w:p>
    <w:p w14:paraId="6CB80CBF" w14:textId="08DFA0D9" w:rsidR="00D27460" w:rsidRPr="0059660B" w:rsidRDefault="004B3F4B" w:rsidP="00D27460">
      <w:pPr>
        <w:spacing w:before="0" w:after="160"/>
        <w:rPr>
          <w:rFonts w:asciiTheme="majorHAnsi" w:hAnsiTheme="majorHAnsi"/>
          <w:sz w:val="28"/>
          <w:szCs w:val="28"/>
        </w:rPr>
      </w:pPr>
      <w:r>
        <w:rPr>
          <w:rFonts w:asciiTheme="majorHAnsi" w:hAnsiTheme="majorHAnsi"/>
          <w:b/>
          <w:sz w:val="24"/>
          <w:szCs w:val="24"/>
        </w:rPr>
        <w:t>Table 4.</w:t>
      </w:r>
      <w:r w:rsidR="00D27460" w:rsidRPr="0059660B">
        <w:rPr>
          <w:rFonts w:asciiTheme="majorHAnsi" w:hAnsiTheme="majorHAnsi"/>
          <w:b/>
          <w:sz w:val="24"/>
          <w:szCs w:val="24"/>
        </w:rPr>
        <w:t xml:space="preserve"> MEL Plan Indicator Progress</w:t>
      </w:r>
      <w:r w:rsidR="00196BBD">
        <w:rPr>
          <w:rFonts w:asciiTheme="majorHAnsi" w:hAnsiTheme="majorHAnsi"/>
          <w:b/>
          <w:sz w:val="24"/>
          <w:szCs w:val="24"/>
        </w:rPr>
        <w:t>.</w:t>
      </w:r>
      <w:r w:rsidR="00D27460" w:rsidRPr="0059660B">
        <w:rPr>
          <w:rFonts w:asciiTheme="majorHAnsi" w:hAnsiTheme="majorHAnsi"/>
          <w:b/>
          <w:sz w:val="28"/>
          <w:szCs w:val="28"/>
        </w:rPr>
        <w:t xml:space="preserve"> - </w:t>
      </w:r>
      <w:r w:rsidR="00D27460" w:rsidRPr="0059660B">
        <w:rPr>
          <w:rFonts w:asciiTheme="majorHAnsi" w:hAnsiTheme="majorHAnsi"/>
          <w:szCs w:val="28"/>
        </w:rPr>
        <w:t>USAID Standard Indicators and Project Custom Indicators</w:t>
      </w:r>
      <w:r w:rsidR="00D27460" w:rsidRPr="0059660B">
        <w:rPr>
          <w:rFonts w:asciiTheme="majorHAnsi" w:hAnsiTheme="majorHAnsi"/>
          <w:szCs w:val="28"/>
          <w:vertAlign w:val="superscript"/>
        </w:rPr>
        <w:footnoteReference w:id="5"/>
      </w:r>
    </w:p>
    <w:tbl>
      <w:tblPr>
        <w:tblStyle w:val="2"/>
        <w:tblW w:w="16560" w:type="dxa"/>
        <w:tblInd w:w="-1265" w:type="dxa"/>
        <w:tblLayout w:type="fixed"/>
        <w:tblLook w:val="0400" w:firstRow="0" w:lastRow="0" w:firstColumn="0" w:lastColumn="0" w:noHBand="0" w:noVBand="1"/>
      </w:tblPr>
      <w:tblGrid>
        <w:gridCol w:w="1980"/>
        <w:gridCol w:w="989"/>
        <w:gridCol w:w="903"/>
        <w:gridCol w:w="1073"/>
        <w:gridCol w:w="1715"/>
        <w:gridCol w:w="1710"/>
        <w:gridCol w:w="1710"/>
        <w:gridCol w:w="1710"/>
        <w:gridCol w:w="1710"/>
        <w:gridCol w:w="1530"/>
        <w:gridCol w:w="1530"/>
      </w:tblGrid>
      <w:tr w:rsidR="00BD798C" w:rsidRPr="00895DF2" w14:paraId="58CC8D45" w14:textId="77777777" w:rsidTr="00BD798C">
        <w:trPr>
          <w:tblHeader/>
        </w:trPr>
        <w:tc>
          <w:tcPr>
            <w:tcW w:w="198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38D37FF" w14:textId="77777777" w:rsidR="00BD798C" w:rsidRPr="00895DF2" w:rsidRDefault="00BD798C" w:rsidP="00044303">
            <w:pPr>
              <w:spacing w:before="0" w:after="0"/>
              <w:rPr>
                <w:rFonts w:asciiTheme="majorHAnsi" w:hAnsiTheme="majorHAnsi" w:cstheme="majorHAnsi"/>
                <w:sz w:val="18"/>
                <w:szCs w:val="18"/>
              </w:rPr>
            </w:pPr>
          </w:p>
        </w:tc>
        <w:tc>
          <w:tcPr>
            <w:tcW w:w="1892" w:type="dxa"/>
            <w:gridSpan w:val="2"/>
            <w:tcBorders>
              <w:top w:val="single" w:sz="4" w:space="0" w:color="000000"/>
              <w:left w:val="nil"/>
              <w:right w:val="single" w:sz="4" w:space="0" w:color="000000"/>
            </w:tcBorders>
            <w:shd w:val="clear" w:color="auto" w:fill="BFBFBF" w:themeFill="background1" w:themeFillShade="BF"/>
            <w:vAlign w:val="center"/>
          </w:tcPr>
          <w:p w14:paraId="4BAA026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eline data</w:t>
            </w:r>
          </w:p>
        </w:tc>
        <w:tc>
          <w:tcPr>
            <w:tcW w:w="2788" w:type="dxa"/>
            <w:gridSpan w:val="2"/>
            <w:tcBorders>
              <w:top w:val="single" w:sz="4" w:space="0" w:color="000000"/>
              <w:left w:val="single" w:sz="4" w:space="0" w:color="000000"/>
              <w:right w:val="single" w:sz="4" w:space="0" w:color="000000"/>
            </w:tcBorders>
            <w:shd w:val="clear" w:color="auto" w:fill="BFBFBF" w:themeFill="background1" w:themeFillShade="BF"/>
            <w:vAlign w:val="center"/>
          </w:tcPr>
          <w:p w14:paraId="542B48A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Y 2019</w:t>
            </w:r>
          </w:p>
        </w:tc>
        <w:tc>
          <w:tcPr>
            <w:tcW w:w="6840" w:type="dxa"/>
            <w:gridSpan w:val="4"/>
            <w:tcBorders>
              <w:top w:val="single" w:sz="4" w:space="0" w:color="000000"/>
              <w:left w:val="nil"/>
              <w:right w:val="single" w:sz="4" w:space="0" w:color="000000"/>
            </w:tcBorders>
            <w:shd w:val="clear" w:color="auto" w:fill="BFBFBF" w:themeFill="background1" w:themeFillShade="BF"/>
            <w:vAlign w:val="center"/>
          </w:tcPr>
          <w:p w14:paraId="1B8E94E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rterly Status – FY 2019</w:t>
            </w:r>
          </w:p>
        </w:tc>
        <w:tc>
          <w:tcPr>
            <w:tcW w:w="1530" w:type="dxa"/>
            <w:tcBorders>
              <w:top w:val="single" w:sz="4" w:space="0" w:color="000000"/>
              <w:left w:val="nil"/>
              <w:bottom w:val="single" w:sz="4" w:space="0" w:color="000000"/>
              <w:right w:val="single" w:sz="4" w:space="0" w:color="000000"/>
            </w:tcBorders>
            <w:shd w:val="clear" w:color="auto" w:fill="BFBFBF" w:themeFill="background1" w:themeFillShade="BF"/>
            <w:vAlign w:val="center"/>
          </w:tcPr>
          <w:p w14:paraId="47F2DC73" w14:textId="77777777" w:rsidR="00BD798C" w:rsidRPr="00895DF2" w:rsidRDefault="00BD798C" w:rsidP="00044303">
            <w:pPr>
              <w:spacing w:before="0" w:after="0"/>
              <w:rPr>
                <w:rFonts w:asciiTheme="majorHAnsi" w:hAnsiTheme="majorHAnsi" w:cstheme="majorHAnsi"/>
                <w:sz w:val="18"/>
                <w:szCs w:val="18"/>
              </w:rPr>
            </w:pPr>
          </w:p>
        </w:tc>
        <w:tc>
          <w:tcPr>
            <w:tcW w:w="1530" w:type="dxa"/>
            <w:tcBorders>
              <w:top w:val="single" w:sz="4" w:space="0" w:color="000000"/>
              <w:left w:val="single" w:sz="4" w:space="0" w:color="000000"/>
              <w:right w:val="single" w:sz="4" w:space="0" w:color="000000"/>
            </w:tcBorders>
            <w:shd w:val="clear" w:color="auto" w:fill="BFBFBF" w:themeFill="background1" w:themeFillShade="BF"/>
            <w:vAlign w:val="center"/>
          </w:tcPr>
          <w:p w14:paraId="4AFFF7A7" w14:textId="77777777" w:rsidR="00BD798C" w:rsidRPr="00895DF2" w:rsidRDefault="00BD798C" w:rsidP="00044303">
            <w:pPr>
              <w:spacing w:before="0" w:after="0"/>
              <w:rPr>
                <w:rFonts w:asciiTheme="majorHAnsi" w:hAnsiTheme="majorHAnsi" w:cstheme="majorHAnsi"/>
                <w:sz w:val="18"/>
                <w:szCs w:val="18"/>
              </w:rPr>
            </w:pPr>
          </w:p>
        </w:tc>
      </w:tr>
      <w:tr w:rsidR="00BD798C" w:rsidRPr="00895DF2" w14:paraId="2444E39E" w14:textId="77777777" w:rsidTr="00BD798C">
        <w:trPr>
          <w:trHeight w:val="962"/>
          <w:tblHeader/>
        </w:trPr>
        <w:tc>
          <w:tcPr>
            <w:tcW w:w="198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3A54747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ndicator</w:t>
            </w:r>
          </w:p>
        </w:tc>
        <w:tc>
          <w:tcPr>
            <w:tcW w:w="989" w:type="dxa"/>
            <w:tcBorders>
              <w:top w:val="single" w:sz="4" w:space="0" w:color="000000"/>
              <w:left w:val="nil"/>
              <w:bottom w:val="single" w:sz="4" w:space="0" w:color="000000"/>
              <w:right w:val="single" w:sz="4" w:space="0" w:color="000000"/>
            </w:tcBorders>
            <w:shd w:val="clear" w:color="auto" w:fill="BFBFBF" w:themeFill="background1" w:themeFillShade="BF"/>
          </w:tcPr>
          <w:p w14:paraId="550508B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Year</w:t>
            </w:r>
          </w:p>
        </w:tc>
        <w:tc>
          <w:tcPr>
            <w:tcW w:w="903" w:type="dxa"/>
            <w:tcBorders>
              <w:top w:val="single" w:sz="4" w:space="0" w:color="000000"/>
              <w:left w:val="nil"/>
              <w:bottom w:val="single" w:sz="4" w:space="0" w:color="000000"/>
              <w:right w:val="single" w:sz="4" w:space="0" w:color="000000"/>
            </w:tcBorders>
            <w:shd w:val="clear" w:color="auto" w:fill="BFBFBF" w:themeFill="background1" w:themeFillShade="BF"/>
          </w:tcPr>
          <w:p w14:paraId="3D2C4E9D" w14:textId="77777777" w:rsidR="00BD798C" w:rsidRPr="00895DF2" w:rsidRDefault="00BD798C" w:rsidP="00044303">
            <w:pPr>
              <w:spacing w:before="0" w:after="0"/>
              <w:rPr>
                <w:rFonts w:asciiTheme="majorHAnsi" w:hAnsiTheme="majorHAnsi" w:cstheme="majorHAnsi"/>
                <w:sz w:val="18"/>
                <w:szCs w:val="18"/>
                <w:u w:val="single"/>
              </w:rPr>
            </w:pPr>
            <w:r w:rsidRPr="00895DF2">
              <w:rPr>
                <w:rFonts w:asciiTheme="majorHAnsi" w:hAnsiTheme="majorHAnsi" w:cstheme="majorHAnsi"/>
                <w:sz w:val="18"/>
                <w:szCs w:val="18"/>
              </w:rPr>
              <w:t>Value</w:t>
            </w:r>
          </w:p>
        </w:tc>
        <w:tc>
          <w:tcPr>
            <w:tcW w:w="1073" w:type="dxa"/>
            <w:tcBorders>
              <w:top w:val="single" w:sz="4" w:space="0" w:color="000000"/>
              <w:left w:val="nil"/>
              <w:bottom w:val="single" w:sz="4" w:space="0" w:color="000000"/>
              <w:right w:val="single" w:sz="4" w:space="0" w:color="000000"/>
            </w:tcBorders>
            <w:shd w:val="clear" w:color="auto" w:fill="BFBFBF" w:themeFill="background1" w:themeFillShade="BF"/>
          </w:tcPr>
          <w:p w14:paraId="67D0B9B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nnual Cumulative Planned target</w:t>
            </w:r>
          </w:p>
        </w:tc>
        <w:tc>
          <w:tcPr>
            <w:tcW w:w="1715" w:type="dxa"/>
            <w:tcBorders>
              <w:top w:val="single" w:sz="4" w:space="0" w:color="000000"/>
              <w:left w:val="nil"/>
              <w:bottom w:val="single" w:sz="4" w:space="0" w:color="000000"/>
              <w:right w:val="single" w:sz="4" w:space="0" w:color="000000"/>
            </w:tcBorders>
            <w:shd w:val="clear" w:color="auto" w:fill="BFBFBF" w:themeFill="background1" w:themeFillShade="BF"/>
          </w:tcPr>
          <w:p w14:paraId="4D71BC2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 xml:space="preserve">YTD Cumulative </w:t>
            </w:r>
          </w:p>
        </w:tc>
        <w:tc>
          <w:tcPr>
            <w:tcW w:w="1710" w:type="dxa"/>
            <w:tcBorders>
              <w:top w:val="single" w:sz="4" w:space="0" w:color="000000"/>
              <w:left w:val="nil"/>
              <w:bottom w:val="single" w:sz="4" w:space="0" w:color="000000"/>
              <w:right w:val="single" w:sz="4" w:space="0" w:color="000000"/>
            </w:tcBorders>
            <w:shd w:val="clear" w:color="auto" w:fill="BFBFBF" w:themeFill="background1" w:themeFillShade="BF"/>
          </w:tcPr>
          <w:p w14:paraId="1F4B3A9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1</w:t>
            </w:r>
          </w:p>
        </w:tc>
        <w:tc>
          <w:tcPr>
            <w:tcW w:w="1710" w:type="dxa"/>
            <w:tcBorders>
              <w:top w:val="single" w:sz="4" w:space="0" w:color="000000"/>
              <w:left w:val="nil"/>
              <w:bottom w:val="single" w:sz="4" w:space="0" w:color="000000"/>
              <w:right w:val="single" w:sz="4" w:space="0" w:color="000000"/>
            </w:tcBorders>
            <w:shd w:val="clear" w:color="auto" w:fill="BFBFBF" w:themeFill="background1" w:themeFillShade="BF"/>
          </w:tcPr>
          <w:p w14:paraId="2413B5A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2</w:t>
            </w:r>
          </w:p>
        </w:tc>
        <w:tc>
          <w:tcPr>
            <w:tcW w:w="1710" w:type="dxa"/>
            <w:tcBorders>
              <w:top w:val="single" w:sz="4" w:space="0" w:color="000000"/>
              <w:left w:val="nil"/>
              <w:bottom w:val="single" w:sz="4" w:space="0" w:color="000000"/>
              <w:right w:val="single" w:sz="4" w:space="0" w:color="000000"/>
            </w:tcBorders>
            <w:shd w:val="clear" w:color="auto" w:fill="BFBFBF" w:themeFill="background1" w:themeFillShade="BF"/>
          </w:tcPr>
          <w:p w14:paraId="232DB39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3</w:t>
            </w:r>
          </w:p>
        </w:tc>
        <w:tc>
          <w:tcPr>
            <w:tcW w:w="1710" w:type="dxa"/>
            <w:tcBorders>
              <w:top w:val="single" w:sz="4" w:space="0" w:color="000000"/>
              <w:left w:val="nil"/>
              <w:bottom w:val="single" w:sz="4" w:space="0" w:color="000000"/>
              <w:right w:val="single" w:sz="4" w:space="0" w:color="000000"/>
            </w:tcBorders>
            <w:shd w:val="clear" w:color="auto" w:fill="BFBFBF" w:themeFill="background1" w:themeFillShade="BF"/>
          </w:tcPr>
          <w:p w14:paraId="2B4FB0D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4</w:t>
            </w:r>
          </w:p>
        </w:tc>
        <w:tc>
          <w:tcPr>
            <w:tcW w:w="1530" w:type="dxa"/>
            <w:tcBorders>
              <w:top w:val="single" w:sz="4" w:space="0" w:color="000000"/>
              <w:left w:val="nil"/>
              <w:bottom w:val="single" w:sz="4" w:space="0" w:color="000000"/>
              <w:right w:val="single" w:sz="4" w:space="0" w:color="000000"/>
            </w:tcBorders>
            <w:shd w:val="clear" w:color="auto" w:fill="BFBFBF" w:themeFill="background1" w:themeFillShade="BF"/>
          </w:tcPr>
          <w:p w14:paraId="2B3F69F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nnual Performance Achieved for FY19 (in %)</w:t>
            </w:r>
          </w:p>
        </w:tc>
        <w:tc>
          <w:tcPr>
            <w:tcW w:w="1530" w:type="dxa"/>
            <w:tcBorders>
              <w:top w:val="single" w:sz="4" w:space="0" w:color="000000"/>
              <w:left w:val="nil"/>
              <w:bottom w:val="single" w:sz="4" w:space="0" w:color="000000"/>
              <w:right w:val="single" w:sz="4" w:space="0" w:color="000000"/>
            </w:tcBorders>
            <w:shd w:val="clear" w:color="auto" w:fill="BFBFBF" w:themeFill="background1" w:themeFillShade="BF"/>
          </w:tcPr>
          <w:p w14:paraId="3AD1F8D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Comment(s)</w:t>
            </w:r>
          </w:p>
        </w:tc>
      </w:tr>
      <w:tr w:rsidR="00BD798C" w:rsidRPr="00895DF2" w14:paraId="773567E2" w14:textId="77777777" w:rsidTr="00BD798C">
        <w:trPr>
          <w:trHeight w:val="360"/>
        </w:trPr>
        <w:tc>
          <w:tcPr>
            <w:tcW w:w="19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1DCFA1F" w14:textId="77777777" w:rsidR="00BD798C" w:rsidRPr="00895DF2" w:rsidRDefault="00BD798C" w:rsidP="00044303">
            <w:pPr>
              <w:numPr>
                <w:ilvl w:val="0"/>
                <w:numId w:val="4"/>
              </w:numPr>
              <w:pBdr>
                <w:top w:val="nil"/>
                <w:left w:val="nil"/>
                <w:bottom w:val="nil"/>
                <w:right w:val="nil"/>
                <w:between w:val="nil"/>
              </w:pBd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Number of new users of modern methods of FP in target states. Disaggregated by State, LGA/LAC and Sector</w:t>
            </w:r>
          </w:p>
        </w:tc>
        <w:tc>
          <w:tcPr>
            <w:tcW w:w="989" w:type="dxa"/>
            <w:tcBorders>
              <w:top w:val="single" w:sz="4" w:space="0" w:color="000000"/>
              <w:left w:val="nil"/>
              <w:bottom w:val="single" w:sz="4" w:space="0" w:color="000000"/>
              <w:right w:val="single" w:sz="4" w:space="0" w:color="000000"/>
            </w:tcBorders>
            <w:shd w:val="clear" w:color="auto" w:fill="FFFFFF" w:themeFill="background1"/>
          </w:tcPr>
          <w:p w14:paraId="157422F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 xml:space="preserve">2018 </w:t>
            </w:r>
          </w:p>
          <w:p w14:paraId="236D73C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ct 17 – Apr 18 )</w:t>
            </w:r>
          </w:p>
        </w:tc>
        <w:tc>
          <w:tcPr>
            <w:tcW w:w="903" w:type="dxa"/>
            <w:tcBorders>
              <w:top w:val="single" w:sz="4" w:space="0" w:color="000000"/>
              <w:left w:val="nil"/>
              <w:bottom w:val="single" w:sz="4" w:space="0" w:color="000000"/>
              <w:right w:val="single" w:sz="4" w:space="0" w:color="000000"/>
            </w:tcBorders>
            <w:shd w:val="clear" w:color="auto" w:fill="FFFFFF" w:themeFill="background1"/>
          </w:tcPr>
          <w:p w14:paraId="38FFB6A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 xml:space="preserve">4,902 </w:t>
            </w:r>
          </w:p>
          <w:p w14:paraId="450E9C8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 xml:space="preserve"> </w:t>
            </w:r>
          </w:p>
        </w:tc>
        <w:tc>
          <w:tcPr>
            <w:tcW w:w="1073" w:type="dxa"/>
            <w:tcBorders>
              <w:top w:val="single" w:sz="4" w:space="0" w:color="000000"/>
              <w:left w:val="nil"/>
              <w:bottom w:val="single" w:sz="4" w:space="0" w:color="000000"/>
              <w:right w:val="single" w:sz="4" w:space="0" w:color="000000"/>
            </w:tcBorders>
            <w:shd w:val="clear" w:color="auto" w:fill="FFFFFF" w:themeFill="background1"/>
          </w:tcPr>
          <w:p w14:paraId="5C96BC0E" w14:textId="77777777" w:rsidR="00BD798C" w:rsidRPr="00895DF2" w:rsidRDefault="00BD798C" w:rsidP="00044303">
            <w:pPr>
              <w:tabs>
                <w:tab w:val="left" w:pos="1437"/>
              </w:tabs>
              <w:spacing w:before="0" w:after="0"/>
              <w:ind w:right="-108"/>
              <w:rPr>
                <w:rFonts w:asciiTheme="majorHAnsi" w:hAnsiTheme="majorHAnsi" w:cstheme="majorHAnsi"/>
                <w:sz w:val="18"/>
                <w:szCs w:val="18"/>
              </w:rPr>
            </w:pPr>
            <w:r w:rsidRPr="00895DF2">
              <w:rPr>
                <w:rFonts w:asciiTheme="majorHAnsi" w:hAnsiTheme="majorHAnsi" w:cstheme="majorHAnsi"/>
                <w:sz w:val="18"/>
                <w:szCs w:val="18"/>
              </w:rPr>
              <w:t xml:space="preserve">40,058 </w:t>
            </w:r>
          </w:p>
          <w:p w14:paraId="1DB951F6" w14:textId="77777777" w:rsidR="00BD798C" w:rsidRPr="00895DF2" w:rsidRDefault="00BD798C" w:rsidP="00044303">
            <w:pPr>
              <w:spacing w:before="0" w:after="0"/>
              <w:rPr>
                <w:rFonts w:asciiTheme="majorHAnsi" w:hAnsiTheme="majorHAnsi" w:cstheme="majorHAnsi"/>
                <w:sz w:val="18"/>
                <w:szCs w:val="18"/>
              </w:rPr>
            </w:pPr>
          </w:p>
          <w:p w14:paraId="6989FAEB" w14:textId="77777777" w:rsidR="00BD798C" w:rsidRPr="00895DF2" w:rsidRDefault="00BD798C" w:rsidP="00044303">
            <w:pPr>
              <w:spacing w:before="0" w:after="0"/>
              <w:rPr>
                <w:rFonts w:asciiTheme="majorHAnsi" w:hAnsiTheme="majorHAnsi" w:cstheme="majorHAnsi"/>
                <w:sz w:val="18"/>
                <w:szCs w:val="18"/>
              </w:rPr>
            </w:pPr>
          </w:p>
        </w:tc>
        <w:tc>
          <w:tcPr>
            <w:tcW w:w="1715" w:type="dxa"/>
            <w:tcBorders>
              <w:top w:val="single" w:sz="4" w:space="0" w:color="000000"/>
              <w:left w:val="nil"/>
              <w:bottom w:val="single" w:sz="4" w:space="0" w:color="000000"/>
              <w:right w:val="single" w:sz="4" w:space="0" w:color="000000"/>
            </w:tcBorders>
            <w:shd w:val="clear" w:color="auto" w:fill="FFFFFF" w:themeFill="background1"/>
          </w:tcPr>
          <w:p w14:paraId="6D6BFE2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63,144</w:t>
            </w:r>
          </w:p>
          <w:p w14:paraId="630331BB" w14:textId="77777777" w:rsidR="00BD798C" w:rsidRPr="00895DF2" w:rsidRDefault="00BD798C" w:rsidP="00044303">
            <w:pPr>
              <w:spacing w:before="0" w:after="0"/>
              <w:rPr>
                <w:rFonts w:asciiTheme="majorHAnsi" w:hAnsiTheme="majorHAnsi" w:cstheme="majorHAnsi"/>
                <w:sz w:val="18"/>
                <w:szCs w:val="18"/>
              </w:rPr>
            </w:pPr>
          </w:p>
          <w:p w14:paraId="0C97B910"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33A3646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31,770</w:t>
            </w:r>
          </w:p>
          <w:p w14:paraId="1E4F386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27,164</w:t>
            </w:r>
          </w:p>
          <w:p w14:paraId="6033ACB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2,561</w:t>
            </w:r>
          </w:p>
          <w:p w14:paraId="3975FED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S=1,667</w:t>
            </w:r>
          </w:p>
          <w:p w14:paraId="7EBF2CF6" w14:textId="77777777" w:rsidR="00BD798C" w:rsidRPr="00895DF2" w:rsidRDefault="00BD798C" w:rsidP="00044303">
            <w:pPr>
              <w:spacing w:before="0" w:after="0"/>
              <w:rPr>
                <w:rFonts w:asciiTheme="majorHAnsi" w:hAnsiTheme="majorHAnsi" w:cstheme="majorHAnsi"/>
                <w:sz w:val="18"/>
                <w:szCs w:val="18"/>
              </w:rPr>
            </w:pPr>
          </w:p>
          <w:p w14:paraId="072CE0EB"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5FBD3B1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605</w:t>
            </w:r>
          </w:p>
          <w:p w14:paraId="799193A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2273</w:t>
            </w:r>
          </w:p>
          <w:p w14:paraId="60DAA93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1964</w:t>
            </w:r>
          </w:p>
          <w:p w14:paraId="3F9A6F5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1079</w:t>
            </w:r>
          </w:p>
          <w:p w14:paraId="22ADED3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4356</w:t>
            </w:r>
          </w:p>
          <w:p w14:paraId="0573237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2946</w:t>
            </w:r>
          </w:p>
          <w:p w14:paraId="2D23573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538</w:t>
            </w:r>
          </w:p>
          <w:p w14:paraId="3FD545B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1665</w:t>
            </w:r>
          </w:p>
          <w:p w14:paraId="73E0B04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2917</w:t>
            </w:r>
          </w:p>
          <w:p w14:paraId="0DD6BCF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785</w:t>
            </w:r>
          </w:p>
          <w:p w14:paraId="021BA28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1974</w:t>
            </w:r>
          </w:p>
          <w:p w14:paraId="7937C0C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821</w:t>
            </w:r>
          </w:p>
          <w:p w14:paraId="6AEA9B8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1597</w:t>
            </w:r>
          </w:p>
          <w:p w14:paraId="455DA51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1968</w:t>
            </w:r>
          </w:p>
          <w:p w14:paraId="3492765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663</w:t>
            </w:r>
          </w:p>
          <w:p w14:paraId="71D2901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4992</w:t>
            </w:r>
          </w:p>
          <w:p w14:paraId="35EDB95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627</w:t>
            </w:r>
          </w:p>
          <w:p w14:paraId="7BEB0382" w14:textId="77777777" w:rsidR="00BD798C" w:rsidRPr="00895DF2" w:rsidRDefault="00BD798C" w:rsidP="00044303">
            <w:pPr>
              <w:spacing w:before="0" w:after="0"/>
              <w:rPr>
                <w:rFonts w:asciiTheme="majorHAnsi" w:hAnsiTheme="majorHAnsi" w:cstheme="majorHAnsi"/>
                <w:sz w:val="18"/>
                <w:szCs w:val="18"/>
              </w:rPr>
            </w:pPr>
          </w:p>
          <w:p w14:paraId="01F27D1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fijio=514</w:t>
            </w:r>
          </w:p>
          <w:p w14:paraId="4EB51CA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tiba=356</w:t>
            </w:r>
          </w:p>
          <w:p w14:paraId="1518982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barapa Central=362</w:t>
            </w:r>
          </w:p>
          <w:p w14:paraId="6B91A8B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do=603</w:t>
            </w:r>
          </w:p>
          <w:p w14:paraId="4E03710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tesiwaju=270</w:t>
            </w:r>
          </w:p>
          <w:p w14:paraId="75147BC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 East=456</w:t>
            </w:r>
          </w:p>
          <w:p w14:paraId="2DDC5CE7" w14:textId="77777777" w:rsidR="00BD798C" w:rsidRPr="00895DF2" w:rsidRDefault="00BD798C" w:rsidP="00044303">
            <w:pPr>
              <w:spacing w:before="0" w:after="0"/>
              <w:rPr>
                <w:rFonts w:asciiTheme="majorHAnsi" w:hAnsiTheme="majorHAnsi" w:cstheme="majorHAnsi"/>
                <w:sz w:val="18"/>
                <w:szCs w:val="18"/>
              </w:rPr>
            </w:pPr>
          </w:p>
          <w:p w14:paraId="79E4CFF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Esit Eket=457</w:t>
            </w:r>
          </w:p>
          <w:p w14:paraId="5A0B7D4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ka=162</w:t>
            </w:r>
          </w:p>
          <w:p w14:paraId="05D2673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ni=122</w:t>
            </w:r>
          </w:p>
          <w:p w14:paraId="73CE489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bo=244</w:t>
            </w:r>
          </w:p>
          <w:p w14:paraId="4BC4087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sit Atai=209</w:t>
            </w:r>
          </w:p>
          <w:p w14:paraId="3A84E8C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Uyo=473</w:t>
            </w:r>
          </w:p>
          <w:p w14:paraId="17E34C07" w14:textId="77777777" w:rsidR="00BD798C" w:rsidRPr="00895DF2" w:rsidRDefault="00BD798C" w:rsidP="00044303">
            <w:pPr>
              <w:spacing w:before="0" w:after="0"/>
              <w:rPr>
                <w:rFonts w:asciiTheme="majorHAnsi" w:hAnsiTheme="majorHAnsi" w:cstheme="majorHAnsi"/>
                <w:sz w:val="18"/>
                <w:szCs w:val="18"/>
              </w:rPr>
            </w:pPr>
          </w:p>
          <w:p w14:paraId="05E8565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AC</w:t>
            </w:r>
          </w:p>
          <w:p w14:paraId="3D44875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2674</w:t>
            </w:r>
          </w:p>
          <w:p w14:paraId="09080E1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3029</w:t>
            </w:r>
          </w:p>
          <w:p w14:paraId="1512204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3658</w:t>
            </w:r>
          </w:p>
          <w:p w14:paraId="736D81B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3447</w:t>
            </w:r>
          </w:p>
          <w:p w14:paraId="4B16F4B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9251</w:t>
            </w:r>
          </w:p>
          <w:p w14:paraId="4AB8092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5087</w:t>
            </w:r>
          </w:p>
          <w:p w14:paraId="1143AE68" w14:textId="77777777" w:rsidR="00BD798C" w:rsidRPr="00895DF2" w:rsidRDefault="00BD798C" w:rsidP="00044303">
            <w:pPr>
              <w:spacing w:before="0" w:after="0"/>
              <w:rPr>
                <w:rFonts w:asciiTheme="majorHAnsi" w:hAnsiTheme="majorHAnsi" w:cstheme="majorHAnsi"/>
                <w:sz w:val="18"/>
                <w:szCs w:val="18"/>
              </w:rPr>
            </w:pPr>
          </w:p>
          <w:p w14:paraId="6C8676B6"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7D85276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 59,884</w:t>
            </w:r>
          </w:p>
          <w:p w14:paraId="78450A2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3,260</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0BA390D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9,277</w:t>
            </w:r>
          </w:p>
          <w:p w14:paraId="1CF8B977" w14:textId="77777777" w:rsidR="00BD798C" w:rsidRPr="00895DF2" w:rsidRDefault="00BD798C" w:rsidP="00044303">
            <w:pPr>
              <w:spacing w:before="0" w:after="0"/>
              <w:rPr>
                <w:rFonts w:asciiTheme="majorHAnsi" w:hAnsiTheme="majorHAnsi" w:cstheme="majorHAnsi"/>
                <w:sz w:val="18"/>
                <w:szCs w:val="18"/>
              </w:rPr>
            </w:pPr>
          </w:p>
          <w:p w14:paraId="0CEFBB89"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63FA3E2D" w14:textId="77777777" w:rsidR="00BD798C" w:rsidRPr="00895DF2" w:rsidRDefault="00BD798C" w:rsidP="00044303">
            <w:pPr>
              <w:tabs>
                <w:tab w:val="left" w:pos="1165"/>
              </w:tabs>
              <w:spacing w:before="0" w:after="0"/>
              <w:rPr>
                <w:rFonts w:asciiTheme="majorHAnsi" w:hAnsiTheme="majorHAnsi" w:cstheme="majorHAnsi"/>
                <w:sz w:val="18"/>
                <w:szCs w:val="18"/>
              </w:rPr>
            </w:pPr>
            <w:r w:rsidRPr="00895DF2">
              <w:rPr>
                <w:rFonts w:asciiTheme="majorHAnsi" w:hAnsiTheme="majorHAnsi" w:cstheme="majorHAnsi"/>
                <w:sz w:val="18"/>
                <w:szCs w:val="18"/>
              </w:rPr>
              <w:t>Pl=4,497</w:t>
            </w:r>
            <w:r w:rsidRPr="00895DF2">
              <w:rPr>
                <w:rFonts w:asciiTheme="majorHAnsi" w:hAnsiTheme="majorHAnsi" w:cstheme="majorHAnsi"/>
                <w:sz w:val="18"/>
                <w:szCs w:val="18"/>
              </w:rPr>
              <w:tab/>
            </w:r>
          </w:p>
          <w:p w14:paraId="1230222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4,780</w:t>
            </w:r>
          </w:p>
          <w:p w14:paraId="5B9B4241" w14:textId="77777777" w:rsidR="00BD798C" w:rsidRPr="00895DF2" w:rsidRDefault="00BD798C" w:rsidP="00044303">
            <w:pPr>
              <w:spacing w:before="0" w:after="0"/>
              <w:rPr>
                <w:rFonts w:asciiTheme="majorHAnsi" w:hAnsiTheme="majorHAnsi" w:cstheme="majorHAnsi"/>
                <w:sz w:val="18"/>
                <w:szCs w:val="18"/>
              </w:rPr>
            </w:pPr>
          </w:p>
          <w:p w14:paraId="6E499CC4" w14:textId="77777777" w:rsidR="00BD798C" w:rsidRPr="00895DF2" w:rsidRDefault="00BD798C" w:rsidP="00044303">
            <w:pPr>
              <w:spacing w:before="0" w:after="0"/>
              <w:rPr>
                <w:rFonts w:asciiTheme="majorHAnsi" w:hAnsiTheme="majorHAnsi" w:cstheme="majorHAnsi"/>
                <w:sz w:val="18"/>
                <w:szCs w:val="18"/>
              </w:rPr>
            </w:pPr>
          </w:p>
          <w:p w14:paraId="190FED49" w14:textId="77777777" w:rsidR="00BD798C" w:rsidRPr="00895DF2" w:rsidRDefault="00BD798C" w:rsidP="00044303">
            <w:pPr>
              <w:spacing w:before="0" w:after="0"/>
              <w:rPr>
                <w:rFonts w:asciiTheme="majorHAnsi" w:hAnsiTheme="majorHAnsi" w:cstheme="majorHAnsi"/>
                <w:sz w:val="18"/>
                <w:szCs w:val="18"/>
              </w:rPr>
            </w:pPr>
          </w:p>
          <w:p w14:paraId="130EDA85"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3BE1E15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13</w:t>
            </w:r>
          </w:p>
          <w:p w14:paraId="638F2D0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349</w:t>
            </w:r>
          </w:p>
          <w:p w14:paraId="06BE947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95</w:t>
            </w:r>
          </w:p>
          <w:p w14:paraId="5852AB4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87</w:t>
            </w:r>
          </w:p>
          <w:p w14:paraId="76812A3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735</w:t>
            </w:r>
          </w:p>
          <w:p w14:paraId="543D6A0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261</w:t>
            </w:r>
          </w:p>
          <w:p w14:paraId="5318831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0</w:t>
            </w:r>
          </w:p>
          <w:p w14:paraId="6E6A550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686</w:t>
            </w:r>
          </w:p>
          <w:p w14:paraId="004C226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558</w:t>
            </w:r>
          </w:p>
          <w:p w14:paraId="03D0292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0</w:t>
            </w:r>
          </w:p>
          <w:p w14:paraId="63C67F7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0</w:t>
            </w:r>
          </w:p>
          <w:p w14:paraId="51144A4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43</w:t>
            </w:r>
          </w:p>
          <w:p w14:paraId="1272AE9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365</w:t>
            </w:r>
          </w:p>
          <w:p w14:paraId="54A1533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29</w:t>
            </w:r>
          </w:p>
          <w:p w14:paraId="4C0235D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16</w:t>
            </w:r>
          </w:p>
          <w:p w14:paraId="0BD7DF7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1,260</w:t>
            </w:r>
          </w:p>
          <w:p w14:paraId="73A546E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0</w:t>
            </w:r>
          </w:p>
          <w:p w14:paraId="269CED5F" w14:textId="77777777" w:rsidR="00BD798C" w:rsidRPr="00895DF2" w:rsidRDefault="00BD798C" w:rsidP="00044303">
            <w:pPr>
              <w:spacing w:before="0" w:after="0"/>
              <w:rPr>
                <w:rFonts w:asciiTheme="majorHAnsi" w:hAnsiTheme="majorHAnsi" w:cstheme="majorHAnsi"/>
                <w:sz w:val="18"/>
                <w:szCs w:val="18"/>
              </w:rPr>
            </w:pPr>
          </w:p>
          <w:p w14:paraId="6D4B21DC" w14:textId="77777777" w:rsidR="00BD798C" w:rsidRPr="00895DF2" w:rsidRDefault="00BD798C" w:rsidP="00044303">
            <w:pPr>
              <w:spacing w:before="0" w:after="0"/>
              <w:rPr>
                <w:rFonts w:asciiTheme="majorHAnsi" w:hAnsiTheme="majorHAnsi" w:cstheme="majorHAnsi"/>
                <w:sz w:val="18"/>
                <w:szCs w:val="18"/>
              </w:rPr>
            </w:pPr>
          </w:p>
          <w:p w14:paraId="765EF8A5" w14:textId="77777777" w:rsidR="00BD798C" w:rsidRPr="00895DF2" w:rsidRDefault="00BD798C" w:rsidP="00044303">
            <w:pPr>
              <w:spacing w:before="0" w:after="0"/>
              <w:rPr>
                <w:rFonts w:asciiTheme="majorHAnsi" w:hAnsiTheme="majorHAnsi" w:cstheme="majorHAnsi"/>
                <w:sz w:val="18"/>
                <w:szCs w:val="18"/>
              </w:rPr>
            </w:pPr>
          </w:p>
          <w:p w14:paraId="3475B85F" w14:textId="77777777" w:rsidR="00BD798C" w:rsidRPr="00895DF2" w:rsidRDefault="00BD798C" w:rsidP="00044303">
            <w:pPr>
              <w:spacing w:before="0" w:after="0"/>
              <w:rPr>
                <w:rFonts w:asciiTheme="majorHAnsi" w:hAnsiTheme="majorHAnsi" w:cstheme="majorHAnsi"/>
                <w:sz w:val="18"/>
                <w:szCs w:val="18"/>
              </w:rPr>
            </w:pPr>
          </w:p>
          <w:p w14:paraId="232ED3AE" w14:textId="77777777" w:rsidR="00BD798C" w:rsidRPr="00895DF2" w:rsidRDefault="00BD798C" w:rsidP="00044303">
            <w:pPr>
              <w:spacing w:before="0" w:after="0"/>
              <w:rPr>
                <w:rFonts w:asciiTheme="majorHAnsi" w:hAnsiTheme="majorHAnsi" w:cstheme="majorHAnsi"/>
                <w:sz w:val="18"/>
                <w:szCs w:val="18"/>
              </w:rPr>
            </w:pPr>
          </w:p>
          <w:p w14:paraId="567B7268" w14:textId="77777777" w:rsidR="00BD798C" w:rsidRPr="00895DF2" w:rsidRDefault="00BD798C" w:rsidP="00044303">
            <w:pPr>
              <w:spacing w:before="0" w:after="0"/>
              <w:rPr>
                <w:rFonts w:asciiTheme="majorHAnsi" w:hAnsiTheme="majorHAnsi" w:cstheme="majorHAnsi"/>
                <w:sz w:val="18"/>
                <w:szCs w:val="18"/>
              </w:rPr>
            </w:pPr>
          </w:p>
          <w:p w14:paraId="58E0E276" w14:textId="77777777" w:rsidR="00BD798C" w:rsidRPr="00895DF2" w:rsidRDefault="00BD798C" w:rsidP="00044303">
            <w:pPr>
              <w:spacing w:before="0" w:after="0"/>
              <w:rPr>
                <w:rFonts w:asciiTheme="majorHAnsi" w:hAnsiTheme="majorHAnsi" w:cstheme="majorHAnsi"/>
                <w:sz w:val="18"/>
                <w:szCs w:val="18"/>
              </w:rPr>
            </w:pPr>
          </w:p>
          <w:p w14:paraId="465CAB2C" w14:textId="77777777" w:rsidR="00BD798C" w:rsidRPr="00895DF2" w:rsidRDefault="00BD798C" w:rsidP="00044303">
            <w:pPr>
              <w:spacing w:before="0" w:after="0"/>
              <w:rPr>
                <w:rFonts w:asciiTheme="majorHAnsi" w:hAnsiTheme="majorHAnsi" w:cstheme="majorHAnsi"/>
                <w:sz w:val="18"/>
                <w:szCs w:val="18"/>
              </w:rPr>
            </w:pPr>
          </w:p>
          <w:p w14:paraId="6C1F9CCF" w14:textId="77777777" w:rsidR="00BD798C" w:rsidRPr="00895DF2" w:rsidRDefault="00BD798C" w:rsidP="00044303">
            <w:pPr>
              <w:spacing w:before="0" w:after="0"/>
              <w:rPr>
                <w:rFonts w:asciiTheme="majorHAnsi" w:hAnsiTheme="majorHAnsi" w:cstheme="majorHAnsi"/>
                <w:sz w:val="18"/>
                <w:szCs w:val="18"/>
              </w:rPr>
            </w:pPr>
          </w:p>
          <w:p w14:paraId="13CFABA3" w14:textId="77777777" w:rsidR="00BD798C" w:rsidRPr="00895DF2" w:rsidRDefault="00BD798C" w:rsidP="00044303">
            <w:pPr>
              <w:spacing w:before="0" w:after="0"/>
              <w:rPr>
                <w:rFonts w:asciiTheme="majorHAnsi" w:hAnsiTheme="majorHAnsi" w:cstheme="majorHAnsi"/>
                <w:sz w:val="18"/>
                <w:szCs w:val="18"/>
              </w:rPr>
            </w:pPr>
          </w:p>
          <w:p w14:paraId="20F83833" w14:textId="77777777" w:rsidR="00BD798C" w:rsidRPr="00895DF2" w:rsidRDefault="00BD798C" w:rsidP="00044303">
            <w:pPr>
              <w:spacing w:before="0" w:after="0"/>
              <w:rPr>
                <w:rFonts w:asciiTheme="majorHAnsi" w:hAnsiTheme="majorHAnsi" w:cstheme="majorHAnsi"/>
                <w:sz w:val="18"/>
                <w:szCs w:val="18"/>
              </w:rPr>
            </w:pPr>
          </w:p>
          <w:p w14:paraId="6D90C7E7" w14:textId="77777777" w:rsidR="00BD798C" w:rsidRPr="00895DF2" w:rsidRDefault="00BD798C" w:rsidP="00044303">
            <w:pPr>
              <w:spacing w:before="0" w:after="0"/>
              <w:rPr>
                <w:rFonts w:asciiTheme="majorHAnsi" w:hAnsiTheme="majorHAnsi" w:cstheme="majorHAnsi"/>
                <w:sz w:val="18"/>
                <w:szCs w:val="18"/>
              </w:rPr>
            </w:pPr>
          </w:p>
          <w:p w14:paraId="6651DEC7" w14:textId="77777777" w:rsidR="00BD798C" w:rsidRPr="00895DF2" w:rsidRDefault="00BD798C" w:rsidP="00044303">
            <w:pPr>
              <w:spacing w:before="0" w:after="0"/>
              <w:rPr>
                <w:rFonts w:asciiTheme="majorHAnsi" w:hAnsiTheme="majorHAnsi" w:cstheme="majorHAnsi"/>
                <w:sz w:val="18"/>
                <w:szCs w:val="18"/>
              </w:rPr>
            </w:pPr>
          </w:p>
          <w:p w14:paraId="6DDC6DDA" w14:textId="77777777" w:rsidR="00BD798C" w:rsidRPr="00895DF2" w:rsidRDefault="00BD798C" w:rsidP="00044303">
            <w:pPr>
              <w:spacing w:before="0" w:after="0"/>
              <w:rPr>
                <w:rFonts w:asciiTheme="majorHAnsi" w:hAnsiTheme="majorHAnsi" w:cstheme="majorHAnsi"/>
                <w:sz w:val="18"/>
                <w:szCs w:val="18"/>
              </w:rPr>
            </w:pPr>
          </w:p>
          <w:p w14:paraId="3C6F442C" w14:textId="77777777" w:rsidR="00BD798C" w:rsidRPr="00895DF2" w:rsidRDefault="00BD798C" w:rsidP="00044303">
            <w:pPr>
              <w:spacing w:before="0" w:after="0"/>
              <w:rPr>
                <w:rFonts w:asciiTheme="majorHAnsi" w:hAnsiTheme="majorHAnsi" w:cstheme="majorHAnsi"/>
                <w:sz w:val="18"/>
                <w:szCs w:val="18"/>
              </w:rPr>
            </w:pPr>
          </w:p>
          <w:p w14:paraId="13972F1E" w14:textId="77777777" w:rsidR="00BD798C" w:rsidRPr="00895DF2" w:rsidRDefault="00BD798C" w:rsidP="00044303">
            <w:pPr>
              <w:spacing w:before="0" w:after="0"/>
              <w:rPr>
                <w:rFonts w:asciiTheme="majorHAnsi" w:hAnsiTheme="majorHAnsi" w:cstheme="majorHAnsi"/>
                <w:sz w:val="18"/>
                <w:szCs w:val="18"/>
              </w:rPr>
            </w:pPr>
          </w:p>
          <w:p w14:paraId="29F7514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AC</w:t>
            </w:r>
          </w:p>
          <w:p w14:paraId="0FF650F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401</w:t>
            </w:r>
          </w:p>
          <w:p w14:paraId="778DA9D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478</w:t>
            </w:r>
          </w:p>
          <w:p w14:paraId="10BA66B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848</w:t>
            </w:r>
          </w:p>
          <w:p w14:paraId="5A0355D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566</w:t>
            </w:r>
          </w:p>
          <w:p w14:paraId="4D001CE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1,704</w:t>
            </w:r>
          </w:p>
          <w:p w14:paraId="1860911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783</w:t>
            </w:r>
          </w:p>
          <w:p w14:paraId="4BAA3542" w14:textId="77777777" w:rsidR="00BD798C" w:rsidRPr="00895DF2" w:rsidRDefault="00BD798C" w:rsidP="00044303">
            <w:pPr>
              <w:spacing w:before="0" w:after="0"/>
              <w:rPr>
                <w:rFonts w:asciiTheme="majorHAnsi" w:hAnsiTheme="majorHAnsi" w:cstheme="majorHAnsi"/>
                <w:sz w:val="18"/>
                <w:szCs w:val="18"/>
              </w:rPr>
            </w:pPr>
          </w:p>
          <w:p w14:paraId="5BC9F706" w14:textId="77777777" w:rsidR="00BD798C" w:rsidRPr="00895DF2" w:rsidRDefault="00BD798C" w:rsidP="00044303">
            <w:pPr>
              <w:tabs>
                <w:tab w:val="left" w:pos="937"/>
              </w:tabs>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r w:rsidRPr="00895DF2">
              <w:rPr>
                <w:rFonts w:asciiTheme="majorHAnsi" w:hAnsiTheme="majorHAnsi" w:cstheme="majorHAnsi"/>
                <w:b/>
                <w:sz w:val="18"/>
                <w:szCs w:val="18"/>
              </w:rPr>
              <w:tab/>
            </w:r>
          </w:p>
          <w:p w14:paraId="6E16770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9,192</w:t>
            </w:r>
          </w:p>
          <w:p w14:paraId="6EE1E75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85</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6B74E8A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3,894</w:t>
            </w:r>
          </w:p>
          <w:p w14:paraId="7F0ECFE5" w14:textId="77777777" w:rsidR="00BD798C" w:rsidRPr="00895DF2" w:rsidRDefault="00BD798C" w:rsidP="00044303">
            <w:pPr>
              <w:spacing w:before="0" w:after="0"/>
              <w:rPr>
                <w:rFonts w:asciiTheme="majorHAnsi" w:hAnsiTheme="majorHAnsi" w:cstheme="majorHAnsi"/>
                <w:sz w:val="18"/>
                <w:szCs w:val="18"/>
              </w:rPr>
            </w:pPr>
          </w:p>
          <w:p w14:paraId="764A740E"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215344A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7,433</w:t>
            </w:r>
          </w:p>
          <w:p w14:paraId="127CC4F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6,461</w:t>
            </w:r>
          </w:p>
          <w:p w14:paraId="579CB721" w14:textId="77777777" w:rsidR="00BD798C" w:rsidRPr="00895DF2" w:rsidRDefault="00BD798C" w:rsidP="00044303">
            <w:pPr>
              <w:spacing w:before="0" w:after="0"/>
              <w:rPr>
                <w:rFonts w:asciiTheme="majorHAnsi" w:hAnsiTheme="majorHAnsi" w:cstheme="majorHAnsi"/>
                <w:sz w:val="18"/>
                <w:szCs w:val="18"/>
              </w:rPr>
            </w:pPr>
          </w:p>
          <w:p w14:paraId="322A5BCF" w14:textId="77777777" w:rsidR="00BD798C" w:rsidRPr="00895DF2" w:rsidRDefault="00BD798C" w:rsidP="00044303">
            <w:pPr>
              <w:spacing w:before="0" w:after="0"/>
              <w:rPr>
                <w:rFonts w:asciiTheme="majorHAnsi" w:hAnsiTheme="majorHAnsi" w:cstheme="majorHAnsi"/>
                <w:sz w:val="18"/>
                <w:szCs w:val="18"/>
              </w:rPr>
            </w:pPr>
          </w:p>
          <w:p w14:paraId="1E10E07B" w14:textId="77777777" w:rsidR="00BD798C" w:rsidRPr="00895DF2" w:rsidRDefault="00BD798C" w:rsidP="00044303">
            <w:pPr>
              <w:spacing w:before="0" w:after="0"/>
              <w:rPr>
                <w:rFonts w:asciiTheme="majorHAnsi" w:hAnsiTheme="majorHAnsi" w:cstheme="majorHAnsi"/>
                <w:sz w:val="18"/>
                <w:szCs w:val="18"/>
              </w:rPr>
            </w:pPr>
          </w:p>
          <w:p w14:paraId="08807EB7"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4489F68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41</w:t>
            </w:r>
          </w:p>
          <w:p w14:paraId="7BC2FD1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587</w:t>
            </w:r>
          </w:p>
          <w:p w14:paraId="0274651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564</w:t>
            </w:r>
          </w:p>
          <w:p w14:paraId="46565E5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423</w:t>
            </w:r>
          </w:p>
          <w:p w14:paraId="7A6E4B0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996</w:t>
            </w:r>
          </w:p>
          <w:p w14:paraId="744071E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1,214</w:t>
            </w:r>
          </w:p>
          <w:p w14:paraId="675F880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43</w:t>
            </w:r>
          </w:p>
          <w:p w14:paraId="56F198C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272</w:t>
            </w:r>
          </w:p>
          <w:p w14:paraId="0D7E10C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579</w:t>
            </w:r>
          </w:p>
          <w:p w14:paraId="3855CAD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0</w:t>
            </w:r>
          </w:p>
          <w:p w14:paraId="4E53E80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428</w:t>
            </w:r>
          </w:p>
          <w:p w14:paraId="03F8744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108</w:t>
            </w:r>
          </w:p>
          <w:p w14:paraId="6D90F88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497</w:t>
            </w:r>
          </w:p>
          <w:p w14:paraId="6D9AD96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378</w:t>
            </w:r>
          </w:p>
          <w:p w14:paraId="68937BE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33</w:t>
            </w:r>
          </w:p>
          <w:p w14:paraId="7D05BA1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1,234</w:t>
            </w:r>
          </w:p>
          <w:p w14:paraId="5FBFF3E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36</w:t>
            </w:r>
          </w:p>
          <w:p w14:paraId="61FC6A3C" w14:textId="77777777" w:rsidR="00BD798C" w:rsidRPr="00895DF2" w:rsidRDefault="00BD798C" w:rsidP="00044303">
            <w:pPr>
              <w:spacing w:before="0" w:after="0"/>
              <w:rPr>
                <w:rFonts w:asciiTheme="majorHAnsi" w:hAnsiTheme="majorHAnsi" w:cstheme="majorHAnsi"/>
                <w:sz w:val="18"/>
                <w:szCs w:val="18"/>
              </w:rPr>
            </w:pPr>
          </w:p>
          <w:p w14:paraId="2B847C08" w14:textId="77777777" w:rsidR="00BD798C" w:rsidRPr="00895DF2" w:rsidRDefault="00BD798C" w:rsidP="00044303">
            <w:pPr>
              <w:spacing w:before="0" w:after="0"/>
              <w:rPr>
                <w:rFonts w:asciiTheme="majorHAnsi" w:hAnsiTheme="majorHAnsi" w:cstheme="majorHAnsi"/>
                <w:sz w:val="18"/>
                <w:szCs w:val="18"/>
              </w:rPr>
            </w:pPr>
          </w:p>
          <w:p w14:paraId="1496F887" w14:textId="77777777" w:rsidR="00BD798C" w:rsidRPr="00895DF2" w:rsidRDefault="00BD798C" w:rsidP="00044303">
            <w:pPr>
              <w:spacing w:before="0" w:after="0"/>
              <w:rPr>
                <w:rFonts w:asciiTheme="majorHAnsi" w:hAnsiTheme="majorHAnsi" w:cstheme="majorHAnsi"/>
                <w:sz w:val="18"/>
                <w:szCs w:val="18"/>
              </w:rPr>
            </w:pPr>
          </w:p>
          <w:p w14:paraId="7EC920AA" w14:textId="77777777" w:rsidR="00BD798C" w:rsidRPr="00895DF2" w:rsidRDefault="00BD798C" w:rsidP="00044303">
            <w:pPr>
              <w:spacing w:before="0" w:after="0"/>
              <w:rPr>
                <w:rFonts w:asciiTheme="majorHAnsi" w:hAnsiTheme="majorHAnsi" w:cstheme="majorHAnsi"/>
                <w:sz w:val="18"/>
                <w:szCs w:val="18"/>
              </w:rPr>
            </w:pPr>
          </w:p>
          <w:p w14:paraId="04F720DC" w14:textId="77777777" w:rsidR="00BD798C" w:rsidRPr="00895DF2" w:rsidRDefault="00BD798C" w:rsidP="00044303">
            <w:pPr>
              <w:spacing w:before="0" w:after="0"/>
              <w:rPr>
                <w:rFonts w:asciiTheme="majorHAnsi" w:hAnsiTheme="majorHAnsi" w:cstheme="majorHAnsi"/>
                <w:sz w:val="18"/>
                <w:szCs w:val="18"/>
              </w:rPr>
            </w:pPr>
          </w:p>
          <w:p w14:paraId="17B43838" w14:textId="77777777" w:rsidR="00BD798C" w:rsidRPr="00895DF2" w:rsidRDefault="00BD798C" w:rsidP="00044303">
            <w:pPr>
              <w:spacing w:before="0" w:after="0"/>
              <w:rPr>
                <w:rFonts w:asciiTheme="majorHAnsi" w:hAnsiTheme="majorHAnsi" w:cstheme="majorHAnsi"/>
                <w:sz w:val="18"/>
                <w:szCs w:val="18"/>
              </w:rPr>
            </w:pPr>
          </w:p>
          <w:p w14:paraId="77DD7AD5" w14:textId="77777777" w:rsidR="00BD798C" w:rsidRPr="00895DF2" w:rsidRDefault="00BD798C" w:rsidP="00044303">
            <w:pPr>
              <w:spacing w:before="0" w:after="0"/>
              <w:rPr>
                <w:rFonts w:asciiTheme="majorHAnsi" w:hAnsiTheme="majorHAnsi" w:cstheme="majorHAnsi"/>
                <w:sz w:val="18"/>
                <w:szCs w:val="18"/>
              </w:rPr>
            </w:pPr>
          </w:p>
          <w:p w14:paraId="06BE29F4" w14:textId="77777777" w:rsidR="00BD798C" w:rsidRPr="00895DF2" w:rsidRDefault="00BD798C" w:rsidP="00044303">
            <w:pPr>
              <w:spacing w:before="0" w:after="0"/>
              <w:rPr>
                <w:rFonts w:asciiTheme="majorHAnsi" w:hAnsiTheme="majorHAnsi" w:cstheme="majorHAnsi"/>
                <w:sz w:val="18"/>
                <w:szCs w:val="18"/>
              </w:rPr>
            </w:pPr>
          </w:p>
          <w:p w14:paraId="485C30C2" w14:textId="77777777" w:rsidR="00BD798C" w:rsidRPr="00895DF2" w:rsidRDefault="00BD798C" w:rsidP="00044303">
            <w:pPr>
              <w:spacing w:before="0" w:after="0"/>
              <w:rPr>
                <w:rFonts w:asciiTheme="majorHAnsi" w:hAnsiTheme="majorHAnsi" w:cstheme="majorHAnsi"/>
                <w:sz w:val="18"/>
                <w:szCs w:val="18"/>
              </w:rPr>
            </w:pPr>
          </w:p>
          <w:p w14:paraId="13C76862" w14:textId="77777777" w:rsidR="00BD798C" w:rsidRPr="00895DF2" w:rsidRDefault="00BD798C" w:rsidP="00044303">
            <w:pPr>
              <w:spacing w:before="0" w:after="0"/>
              <w:rPr>
                <w:rFonts w:asciiTheme="majorHAnsi" w:hAnsiTheme="majorHAnsi" w:cstheme="majorHAnsi"/>
                <w:sz w:val="18"/>
                <w:szCs w:val="18"/>
              </w:rPr>
            </w:pPr>
          </w:p>
          <w:p w14:paraId="63FC2C46" w14:textId="77777777" w:rsidR="00BD798C" w:rsidRPr="00895DF2" w:rsidRDefault="00BD798C" w:rsidP="00044303">
            <w:pPr>
              <w:spacing w:before="0" w:after="0"/>
              <w:rPr>
                <w:rFonts w:asciiTheme="majorHAnsi" w:hAnsiTheme="majorHAnsi" w:cstheme="majorHAnsi"/>
                <w:sz w:val="18"/>
                <w:szCs w:val="18"/>
              </w:rPr>
            </w:pPr>
          </w:p>
          <w:p w14:paraId="5C3B6DDE" w14:textId="77777777" w:rsidR="00BD798C" w:rsidRPr="00895DF2" w:rsidRDefault="00BD798C" w:rsidP="00044303">
            <w:pPr>
              <w:spacing w:before="0" w:after="0"/>
              <w:rPr>
                <w:rFonts w:asciiTheme="majorHAnsi" w:hAnsiTheme="majorHAnsi" w:cstheme="majorHAnsi"/>
                <w:sz w:val="18"/>
                <w:szCs w:val="18"/>
              </w:rPr>
            </w:pPr>
          </w:p>
          <w:p w14:paraId="6EF2C1D3" w14:textId="77777777" w:rsidR="00BD798C" w:rsidRPr="00895DF2" w:rsidRDefault="00BD798C" w:rsidP="00044303">
            <w:pPr>
              <w:spacing w:before="0" w:after="0"/>
              <w:rPr>
                <w:rFonts w:asciiTheme="majorHAnsi" w:hAnsiTheme="majorHAnsi" w:cstheme="majorHAnsi"/>
                <w:sz w:val="18"/>
                <w:szCs w:val="18"/>
              </w:rPr>
            </w:pPr>
          </w:p>
          <w:p w14:paraId="7202B63B" w14:textId="77777777" w:rsidR="00BD798C" w:rsidRPr="00895DF2" w:rsidRDefault="00BD798C" w:rsidP="00044303">
            <w:pPr>
              <w:spacing w:before="0" w:after="0"/>
              <w:rPr>
                <w:rFonts w:asciiTheme="majorHAnsi" w:hAnsiTheme="majorHAnsi" w:cstheme="majorHAnsi"/>
                <w:sz w:val="18"/>
                <w:szCs w:val="18"/>
              </w:rPr>
            </w:pPr>
          </w:p>
          <w:p w14:paraId="6D15FBED" w14:textId="77777777" w:rsidR="00BD798C" w:rsidRPr="00895DF2" w:rsidRDefault="00BD798C" w:rsidP="00044303">
            <w:pPr>
              <w:spacing w:before="0" w:after="0"/>
              <w:rPr>
                <w:rFonts w:asciiTheme="majorHAnsi" w:hAnsiTheme="majorHAnsi" w:cstheme="majorHAnsi"/>
                <w:sz w:val="18"/>
                <w:szCs w:val="18"/>
              </w:rPr>
            </w:pPr>
          </w:p>
          <w:p w14:paraId="7F6EB518" w14:textId="77777777" w:rsidR="00BD798C" w:rsidRPr="00895DF2" w:rsidRDefault="00BD798C" w:rsidP="00044303">
            <w:pPr>
              <w:spacing w:before="0" w:after="0"/>
              <w:rPr>
                <w:rFonts w:asciiTheme="majorHAnsi" w:hAnsiTheme="majorHAnsi" w:cstheme="majorHAnsi"/>
                <w:sz w:val="18"/>
                <w:szCs w:val="18"/>
              </w:rPr>
            </w:pPr>
          </w:p>
          <w:p w14:paraId="55265F9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AC</w:t>
            </w:r>
          </w:p>
          <w:p w14:paraId="3C2EFAA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509</w:t>
            </w:r>
          </w:p>
          <w:p w14:paraId="7152B2B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666</w:t>
            </w:r>
          </w:p>
          <w:p w14:paraId="0C9F968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901</w:t>
            </w:r>
          </w:p>
          <w:p w14:paraId="615DECB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739</w:t>
            </w:r>
          </w:p>
          <w:p w14:paraId="6B4E189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2,381</w:t>
            </w:r>
          </w:p>
          <w:p w14:paraId="2E1348D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1,265</w:t>
            </w:r>
          </w:p>
          <w:p w14:paraId="34DDC85B" w14:textId="77777777" w:rsidR="00BD798C" w:rsidRPr="00895DF2" w:rsidRDefault="00BD798C" w:rsidP="00044303">
            <w:pPr>
              <w:spacing w:before="0" w:after="0"/>
              <w:rPr>
                <w:rFonts w:asciiTheme="majorHAnsi" w:hAnsiTheme="majorHAnsi" w:cstheme="majorHAnsi"/>
                <w:sz w:val="18"/>
                <w:szCs w:val="18"/>
              </w:rPr>
            </w:pPr>
          </w:p>
          <w:p w14:paraId="3B5C0EA5"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55AAA3A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12,848</w:t>
            </w:r>
          </w:p>
          <w:p w14:paraId="0E5479F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1,046</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59D697D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7,009</w:t>
            </w:r>
          </w:p>
          <w:p w14:paraId="188D1BE2" w14:textId="77777777" w:rsidR="00BD798C" w:rsidRPr="00895DF2" w:rsidRDefault="00BD798C" w:rsidP="00044303">
            <w:pPr>
              <w:spacing w:before="0" w:after="0"/>
              <w:rPr>
                <w:rFonts w:asciiTheme="majorHAnsi" w:hAnsiTheme="majorHAnsi" w:cstheme="majorHAnsi"/>
                <w:sz w:val="18"/>
                <w:szCs w:val="18"/>
              </w:rPr>
            </w:pPr>
          </w:p>
          <w:p w14:paraId="787366B8"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7E3894D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9,672</w:t>
            </w:r>
          </w:p>
          <w:p w14:paraId="5BB2901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7,337</w:t>
            </w:r>
          </w:p>
          <w:p w14:paraId="6C4F6F31" w14:textId="77777777" w:rsidR="00BD798C" w:rsidRPr="00895DF2" w:rsidRDefault="00BD798C" w:rsidP="00044303">
            <w:pPr>
              <w:spacing w:before="0" w:after="0"/>
              <w:rPr>
                <w:rFonts w:asciiTheme="majorHAnsi" w:hAnsiTheme="majorHAnsi" w:cstheme="majorHAnsi"/>
                <w:sz w:val="18"/>
                <w:szCs w:val="18"/>
              </w:rPr>
            </w:pPr>
          </w:p>
          <w:p w14:paraId="3E698FA8" w14:textId="77777777" w:rsidR="00BD798C" w:rsidRPr="00895DF2" w:rsidRDefault="00BD798C" w:rsidP="00044303">
            <w:pPr>
              <w:spacing w:before="0" w:after="0"/>
              <w:rPr>
                <w:rFonts w:asciiTheme="majorHAnsi" w:hAnsiTheme="majorHAnsi" w:cstheme="majorHAnsi"/>
                <w:sz w:val="18"/>
                <w:szCs w:val="18"/>
              </w:rPr>
            </w:pPr>
          </w:p>
          <w:p w14:paraId="72B8E663" w14:textId="77777777" w:rsidR="00BD798C" w:rsidRPr="00895DF2" w:rsidRDefault="00BD798C" w:rsidP="00044303">
            <w:pPr>
              <w:spacing w:before="0" w:after="0"/>
              <w:rPr>
                <w:rFonts w:asciiTheme="majorHAnsi" w:hAnsiTheme="majorHAnsi" w:cstheme="majorHAnsi"/>
                <w:sz w:val="18"/>
                <w:szCs w:val="18"/>
              </w:rPr>
            </w:pPr>
          </w:p>
          <w:p w14:paraId="3A6B534F"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4267D48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347</w:t>
            </w:r>
          </w:p>
          <w:p w14:paraId="24519FF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795</w:t>
            </w:r>
          </w:p>
          <w:p w14:paraId="6A731E9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646</w:t>
            </w:r>
          </w:p>
          <w:p w14:paraId="5D69B92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348</w:t>
            </w:r>
          </w:p>
          <w:p w14:paraId="3BF2259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1,056</w:t>
            </w:r>
          </w:p>
          <w:p w14:paraId="5399638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795</w:t>
            </w:r>
          </w:p>
          <w:p w14:paraId="3E8B2E8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196</w:t>
            </w:r>
          </w:p>
          <w:p w14:paraId="7C856CC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275</w:t>
            </w:r>
          </w:p>
          <w:p w14:paraId="25ABDA4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868</w:t>
            </w:r>
          </w:p>
          <w:p w14:paraId="4CE2901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271</w:t>
            </w:r>
          </w:p>
          <w:p w14:paraId="2ABFA81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840</w:t>
            </w:r>
          </w:p>
          <w:p w14:paraId="159F4D8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429</w:t>
            </w:r>
          </w:p>
          <w:p w14:paraId="1B6CD94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279</w:t>
            </w:r>
          </w:p>
          <w:p w14:paraId="39D75D7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933</w:t>
            </w:r>
          </w:p>
          <w:p w14:paraId="162989A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319</w:t>
            </w:r>
          </w:p>
          <w:p w14:paraId="52939DD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997</w:t>
            </w:r>
          </w:p>
          <w:p w14:paraId="041A515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278</w:t>
            </w:r>
          </w:p>
          <w:p w14:paraId="00AE439B" w14:textId="77777777" w:rsidR="00BD798C" w:rsidRPr="00895DF2" w:rsidRDefault="00BD798C" w:rsidP="00044303">
            <w:pPr>
              <w:spacing w:before="0" w:after="0"/>
              <w:rPr>
                <w:rFonts w:asciiTheme="majorHAnsi" w:hAnsiTheme="majorHAnsi" w:cstheme="majorHAnsi"/>
                <w:sz w:val="18"/>
                <w:szCs w:val="18"/>
              </w:rPr>
            </w:pPr>
          </w:p>
          <w:p w14:paraId="3864471C" w14:textId="77777777" w:rsidR="00BD798C" w:rsidRPr="00895DF2" w:rsidRDefault="00BD798C" w:rsidP="00044303">
            <w:pPr>
              <w:spacing w:before="0" w:after="0"/>
              <w:rPr>
                <w:rFonts w:asciiTheme="majorHAnsi" w:hAnsiTheme="majorHAnsi" w:cstheme="majorHAnsi"/>
                <w:sz w:val="18"/>
                <w:szCs w:val="18"/>
              </w:rPr>
            </w:pPr>
          </w:p>
          <w:p w14:paraId="7A08C0AE" w14:textId="77777777" w:rsidR="00BD798C" w:rsidRPr="00895DF2" w:rsidRDefault="00BD798C" w:rsidP="00044303">
            <w:pPr>
              <w:spacing w:before="0" w:after="0"/>
              <w:rPr>
                <w:rFonts w:asciiTheme="majorHAnsi" w:hAnsiTheme="majorHAnsi" w:cstheme="majorHAnsi"/>
                <w:sz w:val="18"/>
                <w:szCs w:val="18"/>
              </w:rPr>
            </w:pPr>
          </w:p>
          <w:p w14:paraId="3CD4D1C4" w14:textId="77777777" w:rsidR="00BD798C" w:rsidRPr="00895DF2" w:rsidRDefault="00BD798C" w:rsidP="00044303">
            <w:pPr>
              <w:spacing w:before="0" w:after="0"/>
              <w:rPr>
                <w:rFonts w:asciiTheme="majorHAnsi" w:hAnsiTheme="majorHAnsi" w:cstheme="majorHAnsi"/>
                <w:sz w:val="18"/>
                <w:szCs w:val="18"/>
              </w:rPr>
            </w:pPr>
          </w:p>
          <w:p w14:paraId="4B801E19" w14:textId="77777777" w:rsidR="00BD798C" w:rsidRPr="00895DF2" w:rsidRDefault="00BD798C" w:rsidP="00044303">
            <w:pPr>
              <w:spacing w:before="0" w:after="0"/>
              <w:rPr>
                <w:rFonts w:asciiTheme="majorHAnsi" w:hAnsiTheme="majorHAnsi" w:cstheme="majorHAnsi"/>
                <w:sz w:val="18"/>
                <w:szCs w:val="18"/>
              </w:rPr>
            </w:pPr>
          </w:p>
          <w:p w14:paraId="0D0F9361" w14:textId="77777777" w:rsidR="00BD798C" w:rsidRPr="00895DF2" w:rsidRDefault="00BD798C" w:rsidP="00044303">
            <w:pPr>
              <w:spacing w:before="0" w:after="0"/>
              <w:rPr>
                <w:rFonts w:asciiTheme="majorHAnsi" w:hAnsiTheme="majorHAnsi" w:cstheme="majorHAnsi"/>
                <w:sz w:val="18"/>
                <w:szCs w:val="18"/>
              </w:rPr>
            </w:pPr>
          </w:p>
          <w:p w14:paraId="2995B21A" w14:textId="77777777" w:rsidR="00BD798C" w:rsidRPr="00895DF2" w:rsidRDefault="00BD798C" w:rsidP="00044303">
            <w:pPr>
              <w:spacing w:before="0" w:after="0"/>
              <w:rPr>
                <w:rFonts w:asciiTheme="majorHAnsi" w:hAnsiTheme="majorHAnsi" w:cstheme="majorHAnsi"/>
                <w:sz w:val="18"/>
                <w:szCs w:val="18"/>
              </w:rPr>
            </w:pPr>
          </w:p>
          <w:p w14:paraId="6EDE5C52" w14:textId="77777777" w:rsidR="00BD798C" w:rsidRPr="00895DF2" w:rsidRDefault="00BD798C" w:rsidP="00044303">
            <w:pPr>
              <w:spacing w:before="0" w:after="0"/>
              <w:rPr>
                <w:rFonts w:asciiTheme="majorHAnsi" w:hAnsiTheme="majorHAnsi" w:cstheme="majorHAnsi"/>
                <w:sz w:val="18"/>
                <w:szCs w:val="18"/>
              </w:rPr>
            </w:pPr>
          </w:p>
          <w:p w14:paraId="63889D90" w14:textId="77777777" w:rsidR="00BD798C" w:rsidRPr="00895DF2" w:rsidRDefault="00BD798C" w:rsidP="00044303">
            <w:pPr>
              <w:spacing w:before="0" w:after="0"/>
              <w:rPr>
                <w:rFonts w:asciiTheme="majorHAnsi" w:hAnsiTheme="majorHAnsi" w:cstheme="majorHAnsi"/>
                <w:sz w:val="18"/>
                <w:szCs w:val="18"/>
              </w:rPr>
            </w:pPr>
          </w:p>
          <w:p w14:paraId="0B118D2F" w14:textId="77777777" w:rsidR="00BD798C" w:rsidRPr="00895DF2" w:rsidRDefault="00BD798C" w:rsidP="00044303">
            <w:pPr>
              <w:spacing w:before="0" w:after="0"/>
              <w:rPr>
                <w:rFonts w:asciiTheme="majorHAnsi" w:hAnsiTheme="majorHAnsi" w:cstheme="majorHAnsi"/>
                <w:sz w:val="18"/>
                <w:szCs w:val="18"/>
              </w:rPr>
            </w:pPr>
          </w:p>
          <w:p w14:paraId="3B61FED2" w14:textId="77777777" w:rsidR="00BD798C" w:rsidRPr="00895DF2" w:rsidRDefault="00BD798C" w:rsidP="00044303">
            <w:pPr>
              <w:spacing w:before="0" w:after="0"/>
              <w:rPr>
                <w:rFonts w:asciiTheme="majorHAnsi" w:hAnsiTheme="majorHAnsi" w:cstheme="majorHAnsi"/>
                <w:sz w:val="18"/>
                <w:szCs w:val="18"/>
              </w:rPr>
            </w:pPr>
          </w:p>
          <w:p w14:paraId="3979815A" w14:textId="77777777" w:rsidR="00BD798C" w:rsidRPr="00895DF2" w:rsidRDefault="00BD798C" w:rsidP="00044303">
            <w:pPr>
              <w:spacing w:before="0" w:after="0"/>
              <w:rPr>
                <w:rFonts w:asciiTheme="majorHAnsi" w:hAnsiTheme="majorHAnsi" w:cstheme="majorHAnsi"/>
                <w:sz w:val="18"/>
                <w:szCs w:val="18"/>
              </w:rPr>
            </w:pPr>
          </w:p>
          <w:p w14:paraId="056422FB" w14:textId="77777777" w:rsidR="00BD798C" w:rsidRPr="00895DF2" w:rsidRDefault="00BD798C" w:rsidP="00044303">
            <w:pPr>
              <w:spacing w:before="0" w:after="0"/>
              <w:rPr>
                <w:rFonts w:asciiTheme="majorHAnsi" w:hAnsiTheme="majorHAnsi" w:cstheme="majorHAnsi"/>
                <w:sz w:val="18"/>
                <w:szCs w:val="18"/>
              </w:rPr>
            </w:pPr>
          </w:p>
          <w:p w14:paraId="6D9E9D05" w14:textId="77777777" w:rsidR="00BD798C" w:rsidRPr="00895DF2" w:rsidRDefault="00BD798C" w:rsidP="00044303">
            <w:pPr>
              <w:spacing w:before="0" w:after="0"/>
              <w:rPr>
                <w:rFonts w:asciiTheme="majorHAnsi" w:hAnsiTheme="majorHAnsi" w:cstheme="majorHAnsi"/>
                <w:sz w:val="18"/>
                <w:szCs w:val="18"/>
              </w:rPr>
            </w:pPr>
          </w:p>
          <w:p w14:paraId="78FABE9A" w14:textId="77777777" w:rsidR="00BD798C" w:rsidRPr="00895DF2" w:rsidRDefault="00BD798C" w:rsidP="00044303">
            <w:pPr>
              <w:spacing w:before="0" w:after="0"/>
              <w:rPr>
                <w:rFonts w:asciiTheme="majorHAnsi" w:hAnsiTheme="majorHAnsi" w:cstheme="majorHAnsi"/>
                <w:sz w:val="18"/>
                <w:szCs w:val="18"/>
              </w:rPr>
            </w:pPr>
          </w:p>
          <w:p w14:paraId="466F0877" w14:textId="77777777" w:rsidR="00BD798C" w:rsidRPr="00895DF2" w:rsidRDefault="00BD798C" w:rsidP="00044303">
            <w:pPr>
              <w:spacing w:before="0" w:after="0"/>
              <w:rPr>
                <w:rFonts w:asciiTheme="majorHAnsi" w:hAnsiTheme="majorHAnsi" w:cstheme="majorHAnsi"/>
                <w:sz w:val="18"/>
                <w:szCs w:val="18"/>
              </w:rPr>
            </w:pPr>
          </w:p>
          <w:p w14:paraId="2CA4941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AC</w:t>
            </w:r>
          </w:p>
          <w:p w14:paraId="40D1646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743</w:t>
            </w:r>
          </w:p>
          <w:p w14:paraId="3C04E86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991</w:t>
            </w:r>
          </w:p>
          <w:p w14:paraId="2353B6D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1,025</w:t>
            </w:r>
          </w:p>
          <w:p w14:paraId="5D9A3BA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1,004</w:t>
            </w:r>
          </w:p>
          <w:p w14:paraId="00EE946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2,156</w:t>
            </w:r>
          </w:p>
          <w:p w14:paraId="5BC062D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1,418</w:t>
            </w:r>
          </w:p>
          <w:p w14:paraId="7E9C1AF5" w14:textId="77777777" w:rsidR="00BD798C" w:rsidRPr="00895DF2" w:rsidRDefault="00BD798C" w:rsidP="00044303">
            <w:pPr>
              <w:spacing w:before="0" w:after="0"/>
              <w:rPr>
                <w:rFonts w:asciiTheme="majorHAnsi" w:hAnsiTheme="majorHAnsi" w:cstheme="majorHAnsi"/>
                <w:sz w:val="18"/>
                <w:szCs w:val="18"/>
              </w:rPr>
            </w:pPr>
          </w:p>
          <w:p w14:paraId="45C31A4C"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68D4A1A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16,092</w:t>
            </w:r>
          </w:p>
          <w:p w14:paraId="404AB83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917</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0D8B194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2,964</w:t>
            </w:r>
          </w:p>
          <w:p w14:paraId="2C55DB8A" w14:textId="77777777" w:rsidR="00BD798C" w:rsidRPr="00895DF2" w:rsidRDefault="00BD798C" w:rsidP="00044303">
            <w:pPr>
              <w:spacing w:before="0" w:after="0"/>
              <w:rPr>
                <w:rFonts w:asciiTheme="majorHAnsi" w:hAnsiTheme="majorHAnsi" w:cstheme="majorHAnsi"/>
                <w:sz w:val="18"/>
                <w:szCs w:val="18"/>
              </w:rPr>
            </w:pPr>
          </w:p>
          <w:p w14:paraId="74D404B0"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04C4BFB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10, 168</w:t>
            </w:r>
          </w:p>
          <w:p w14:paraId="0AFA7E3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8,568</w:t>
            </w:r>
          </w:p>
          <w:p w14:paraId="46C884B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2,561</w:t>
            </w:r>
          </w:p>
          <w:p w14:paraId="1598CCB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S=1,667</w:t>
            </w:r>
          </w:p>
          <w:p w14:paraId="21F2F0C3" w14:textId="77777777" w:rsidR="00BD798C" w:rsidRPr="00895DF2" w:rsidRDefault="00BD798C" w:rsidP="00044303">
            <w:pPr>
              <w:spacing w:before="0" w:after="0"/>
              <w:rPr>
                <w:rFonts w:asciiTheme="majorHAnsi" w:hAnsiTheme="majorHAnsi" w:cstheme="majorHAnsi"/>
                <w:sz w:val="18"/>
                <w:szCs w:val="18"/>
              </w:rPr>
            </w:pPr>
          </w:p>
          <w:p w14:paraId="000B1F9E"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45C89B68"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B/Ladi=204</w:t>
            </w:r>
          </w:p>
          <w:p w14:paraId="3BFEC8AA"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Bassa=542</w:t>
            </w:r>
          </w:p>
          <w:p w14:paraId="3864E7BE"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Bokkos=659</w:t>
            </w:r>
          </w:p>
          <w:p w14:paraId="121B3087"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Jos East=221</w:t>
            </w:r>
          </w:p>
          <w:p w14:paraId="38216FFA"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Jos North=1,569</w:t>
            </w:r>
          </w:p>
          <w:p w14:paraId="75D1A7DA"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Jos South=676</w:t>
            </w:r>
          </w:p>
          <w:p w14:paraId="072154D4"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Kanam=299</w:t>
            </w:r>
          </w:p>
          <w:p w14:paraId="24BFFB98"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Kanke=432</w:t>
            </w:r>
          </w:p>
          <w:p w14:paraId="7423C0FF"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L/North=912</w:t>
            </w:r>
          </w:p>
          <w:p w14:paraId="1AAFDB1E"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L/South=514</w:t>
            </w:r>
          </w:p>
          <w:p w14:paraId="6775D7B3"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Mangu=706</w:t>
            </w:r>
          </w:p>
          <w:p w14:paraId="2EE0EB02"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Mikang=241</w:t>
            </w:r>
          </w:p>
          <w:p w14:paraId="05A484AC"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Pankshin=456</w:t>
            </w:r>
          </w:p>
          <w:p w14:paraId="13825EE7"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Quan-pan=628</w:t>
            </w:r>
          </w:p>
          <w:p w14:paraId="0B7F8209"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Riyom=295</w:t>
            </w:r>
          </w:p>
          <w:p w14:paraId="35AC5D00"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Shendam=1,501</w:t>
            </w:r>
          </w:p>
          <w:p w14:paraId="307898A6"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Wase=313</w:t>
            </w:r>
          </w:p>
          <w:p w14:paraId="1D84F55E" w14:textId="77777777" w:rsidR="00BD798C" w:rsidRPr="00895DF2" w:rsidRDefault="00BD798C" w:rsidP="00044303">
            <w:pPr>
              <w:spacing w:before="0" w:after="0"/>
              <w:rPr>
                <w:rFonts w:asciiTheme="majorHAnsi" w:eastAsia="Times New Roman" w:hAnsiTheme="majorHAnsi" w:cstheme="majorHAnsi"/>
                <w:color w:val="000000"/>
                <w:sz w:val="18"/>
                <w:szCs w:val="18"/>
              </w:rPr>
            </w:pPr>
          </w:p>
          <w:p w14:paraId="10C5E18E"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Afijio=514</w:t>
            </w:r>
          </w:p>
          <w:p w14:paraId="126AC63A"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Atiba=356</w:t>
            </w:r>
          </w:p>
          <w:p w14:paraId="2543570B"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Ibarapa Central=362</w:t>
            </w:r>
          </w:p>
          <w:p w14:paraId="236F0EC6"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Ido=603</w:t>
            </w:r>
          </w:p>
          <w:p w14:paraId="76968A3C"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Itesiwaju=270</w:t>
            </w:r>
          </w:p>
          <w:p w14:paraId="08420481"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Oyo East=456</w:t>
            </w:r>
          </w:p>
          <w:p w14:paraId="67B38122" w14:textId="77777777" w:rsidR="00BD798C" w:rsidRPr="00895DF2" w:rsidRDefault="00BD798C" w:rsidP="00044303">
            <w:pPr>
              <w:spacing w:before="0" w:after="0"/>
              <w:rPr>
                <w:rFonts w:asciiTheme="majorHAnsi" w:eastAsia="Times New Roman" w:hAnsiTheme="majorHAnsi" w:cstheme="majorHAnsi"/>
                <w:color w:val="000000"/>
                <w:sz w:val="18"/>
                <w:szCs w:val="18"/>
              </w:rPr>
            </w:pPr>
          </w:p>
          <w:p w14:paraId="6C6DDF00"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Esit Eket=457</w:t>
            </w:r>
          </w:p>
          <w:p w14:paraId="4E10E12F"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Ika=162</w:t>
            </w:r>
          </w:p>
          <w:p w14:paraId="789BAE59"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Ini=122</w:t>
            </w:r>
          </w:p>
          <w:p w14:paraId="077C8A37"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Mbo=244</w:t>
            </w:r>
          </w:p>
          <w:p w14:paraId="4FCF1973"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Nsit Atai=209</w:t>
            </w:r>
          </w:p>
          <w:p w14:paraId="571036D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eastAsia="Times New Roman" w:hAnsiTheme="majorHAnsi" w:cstheme="majorHAnsi"/>
                <w:color w:val="000000"/>
                <w:sz w:val="18"/>
                <w:szCs w:val="18"/>
              </w:rPr>
              <w:t>Uyo=473</w:t>
            </w:r>
          </w:p>
          <w:p w14:paraId="24144BFE" w14:textId="77777777" w:rsidR="00BD798C" w:rsidRPr="00895DF2" w:rsidRDefault="00BD798C" w:rsidP="00044303">
            <w:pPr>
              <w:spacing w:before="0" w:after="0"/>
              <w:rPr>
                <w:rFonts w:asciiTheme="majorHAnsi" w:eastAsia="Times New Roman" w:hAnsiTheme="majorHAnsi" w:cstheme="majorHAnsi"/>
                <w:color w:val="000000"/>
                <w:sz w:val="18"/>
                <w:szCs w:val="18"/>
              </w:rPr>
            </w:pPr>
          </w:p>
          <w:p w14:paraId="39B4151B"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LAC</w:t>
            </w:r>
          </w:p>
          <w:p w14:paraId="4C9A91BD"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Abaji=1,021</w:t>
            </w:r>
          </w:p>
          <w:p w14:paraId="60D5CCD6"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Kwali=894</w:t>
            </w:r>
          </w:p>
          <w:p w14:paraId="05200B08"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Kuje=884</w:t>
            </w:r>
          </w:p>
          <w:p w14:paraId="3953EADA"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Gwagwalada=</w:t>
            </w:r>
          </w:p>
          <w:p w14:paraId="636588D5"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1,138</w:t>
            </w:r>
          </w:p>
          <w:p w14:paraId="493F32D6"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AMAC=3,010</w:t>
            </w:r>
          </w:p>
          <w:p w14:paraId="188E2552"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Bwari=1,621</w:t>
            </w:r>
          </w:p>
          <w:p w14:paraId="203A6BA5" w14:textId="77777777" w:rsidR="00BD798C" w:rsidRPr="00895DF2" w:rsidRDefault="00BD798C" w:rsidP="00044303">
            <w:pPr>
              <w:spacing w:before="0" w:after="0"/>
              <w:rPr>
                <w:rFonts w:asciiTheme="majorHAnsi" w:eastAsia="Times New Roman" w:hAnsiTheme="majorHAnsi" w:cstheme="majorHAnsi"/>
                <w:color w:val="000000"/>
                <w:sz w:val="18"/>
                <w:szCs w:val="18"/>
              </w:rPr>
            </w:pPr>
          </w:p>
          <w:p w14:paraId="7C405CE6"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4C38DA1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21,752</w:t>
            </w:r>
          </w:p>
          <w:p w14:paraId="3C138BF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1,212</w:t>
            </w:r>
          </w:p>
        </w:tc>
        <w:tc>
          <w:tcPr>
            <w:tcW w:w="1530" w:type="dxa"/>
            <w:tcBorders>
              <w:top w:val="single" w:sz="4" w:space="0" w:color="000000"/>
              <w:left w:val="nil"/>
              <w:bottom w:val="single" w:sz="4" w:space="0" w:color="000000"/>
              <w:right w:val="single" w:sz="4" w:space="0" w:color="000000"/>
            </w:tcBorders>
            <w:shd w:val="clear" w:color="auto" w:fill="FFFFFF" w:themeFill="background1"/>
          </w:tcPr>
          <w:p w14:paraId="54EDFE0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58% (63,144/40,058)</w:t>
            </w:r>
          </w:p>
        </w:tc>
        <w:tc>
          <w:tcPr>
            <w:tcW w:w="1530" w:type="dxa"/>
            <w:tcBorders>
              <w:top w:val="single" w:sz="4" w:space="0" w:color="000000"/>
              <w:left w:val="nil"/>
              <w:bottom w:val="single" w:sz="4" w:space="0" w:color="000000"/>
              <w:right w:val="single" w:sz="4" w:space="0" w:color="000000"/>
            </w:tcBorders>
            <w:shd w:val="clear" w:color="auto" w:fill="FFFFFF" w:themeFill="background1"/>
          </w:tcPr>
          <w:p w14:paraId="4937A80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 xml:space="preserve">The Community Extension Workers (CHEWs) are the major workforce in the PHCs. In the two states, SHOPS Plus was the first partner to support the training of CHEWs. This has drastically increased the number of facilities providing FP services.  Clients do not have to travel a distance in order to access FP services. </w:t>
            </w:r>
          </w:p>
        </w:tc>
      </w:tr>
      <w:tr w:rsidR="00BD798C" w:rsidRPr="00895DF2" w14:paraId="70AE123C" w14:textId="77777777" w:rsidTr="00BD798C">
        <w:trPr>
          <w:trHeight w:val="2834"/>
        </w:trPr>
        <w:tc>
          <w:tcPr>
            <w:tcW w:w="19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DF3F6A" w14:textId="77777777" w:rsidR="00BD798C" w:rsidRPr="00895DF2" w:rsidRDefault="00BD798C" w:rsidP="00044303">
            <w:pPr>
              <w:numPr>
                <w:ilvl w:val="0"/>
                <w:numId w:val="4"/>
              </w:numPr>
              <w:pBdr>
                <w:top w:val="nil"/>
                <w:left w:val="nil"/>
                <w:bottom w:val="nil"/>
                <w:right w:val="nil"/>
                <w:between w:val="nil"/>
              </w:pBdr>
              <w:spacing w:before="0" w:after="160"/>
              <w:rPr>
                <w:rFonts w:asciiTheme="majorHAnsi" w:hAnsiTheme="majorHAnsi" w:cstheme="majorHAnsi"/>
                <w:color w:val="000000"/>
                <w:sz w:val="18"/>
                <w:szCs w:val="18"/>
              </w:rPr>
            </w:pPr>
            <w:r w:rsidRPr="00895DF2">
              <w:rPr>
                <w:rFonts w:asciiTheme="majorHAnsi" w:hAnsiTheme="majorHAnsi" w:cstheme="majorHAnsi"/>
                <w:color w:val="000000"/>
                <w:sz w:val="18"/>
                <w:szCs w:val="18"/>
              </w:rPr>
              <w:t xml:space="preserve">Number of current users of modern methods of FP in target states </w:t>
            </w:r>
          </w:p>
          <w:p w14:paraId="4D909827" w14:textId="77777777" w:rsidR="00BD798C" w:rsidRPr="00895DF2" w:rsidRDefault="00BD798C" w:rsidP="00044303">
            <w:pPr>
              <w:pBdr>
                <w:top w:val="nil"/>
                <w:left w:val="nil"/>
                <w:bottom w:val="nil"/>
                <w:right w:val="nil"/>
                <w:between w:val="nil"/>
              </w:pBdr>
              <w:spacing w:before="0" w:after="160"/>
              <w:ind w:left="360"/>
              <w:rPr>
                <w:rFonts w:asciiTheme="majorHAnsi" w:hAnsiTheme="majorHAnsi" w:cstheme="majorHAnsi"/>
                <w:color w:val="000000"/>
                <w:sz w:val="18"/>
                <w:szCs w:val="18"/>
              </w:rPr>
            </w:pPr>
            <w:r w:rsidRPr="00895DF2">
              <w:rPr>
                <w:rFonts w:asciiTheme="majorHAnsi" w:hAnsiTheme="majorHAnsi" w:cstheme="majorHAnsi"/>
                <w:color w:val="000000"/>
                <w:sz w:val="18"/>
                <w:szCs w:val="18"/>
              </w:rPr>
              <w:t>Disaggregated by State, LGA/LAC, Sector and method type</w:t>
            </w:r>
          </w:p>
          <w:p w14:paraId="3F29F76B" w14:textId="77777777" w:rsidR="00BD798C" w:rsidRPr="00895DF2" w:rsidRDefault="00BD798C" w:rsidP="00044303">
            <w:pPr>
              <w:spacing w:before="0" w:after="0"/>
              <w:rPr>
                <w:rFonts w:asciiTheme="majorHAnsi" w:hAnsiTheme="majorHAnsi" w:cstheme="majorHAnsi"/>
                <w:color w:val="000000"/>
                <w:sz w:val="18"/>
                <w:szCs w:val="18"/>
              </w:rPr>
            </w:pPr>
          </w:p>
          <w:p w14:paraId="4805A940"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Aligns with FP2020 Indicator #1)</w:t>
            </w:r>
          </w:p>
        </w:tc>
        <w:tc>
          <w:tcPr>
            <w:tcW w:w="989" w:type="dxa"/>
            <w:tcBorders>
              <w:top w:val="single" w:sz="4" w:space="0" w:color="000000"/>
              <w:left w:val="nil"/>
              <w:bottom w:val="single" w:sz="4" w:space="0" w:color="000000"/>
              <w:right w:val="single" w:sz="4" w:space="0" w:color="000000"/>
            </w:tcBorders>
            <w:shd w:val="clear" w:color="auto" w:fill="FFFFFF" w:themeFill="background1"/>
          </w:tcPr>
          <w:p w14:paraId="1C3ACCE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018 YTD (Oct 17 – Apr 18)</w:t>
            </w:r>
          </w:p>
        </w:tc>
        <w:tc>
          <w:tcPr>
            <w:tcW w:w="903" w:type="dxa"/>
            <w:tcBorders>
              <w:top w:val="single" w:sz="4" w:space="0" w:color="000000"/>
              <w:left w:val="nil"/>
              <w:bottom w:val="single" w:sz="4" w:space="0" w:color="000000"/>
              <w:right w:val="single" w:sz="4" w:space="0" w:color="000000"/>
            </w:tcBorders>
            <w:shd w:val="clear" w:color="auto" w:fill="FFFFFF" w:themeFill="background1"/>
          </w:tcPr>
          <w:p w14:paraId="16D271F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2,797</w:t>
            </w:r>
          </w:p>
        </w:tc>
        <w:tc>
          <w:tcPr>
            <w:tcW w:w="1073" w:type="dxa"/>
            <w:tcBorders>
              <w:top w:val="single" w:sz="4" w:space="0" w:color="000000"/>
              <w:left w:val="nil"/>
              <w:bottom w:val="single" w:sz="4" w:space="0" w:color="000000"/>
              <w:right w:val="single" w:sz="4" w:space="0" w:color="000000"/>
            </w:tcBorders>
            <w:shd w:val="clear" w:color="auto" w:fill="FFFFFF" w:themeFill="background1"/>
          </w:tcPr>
          <w:p w14:paraId="2269BF6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96,663</w:t>
            </w:r>
          </w:p>
        </w:tc>
        <w:tc>
          <w:tcPr>
            <w:tcW w:w="1715" w:type="dxa"/>
            <w:tcBorders>
              <w:top w:val="single" w:sz="4" w:space="0" w:color="000000"/>
              <w:left w:val="nil"/>
              <w:bottom w:val="single" w:sz="4" w:space="0" w:color="000000"/>
              <w:right w:val="single" w:sz="4" w:space="0" w:color="000000"/>
            </w:tcBorders>
            <w:shd w:val="clear" w:color="auto" w:fill="FFFFFF" w:themeFill="background1"/>
          </w:tcPr>
          <w:p w14:paraId="4DDFD91C"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119,322</w:t>
            </w:r>
          </w:p>
          <w:p w14:paraId="1F98DE17"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 </w:t>
            </w:r>
          </w:p>
          <w:p w14:paraId="468CE6CE" w14:textId="77777777" w:rsidR="00BD798C" w:rsidRPr="00895DF2" w:rsidRDefault="00BD798C" w:rsidP="00044303">
            <w:pPr>
              <w:spacing w:before="0" w:after="0"/>
              <w:rPr>
                <w:rFonts w:asciiTheme="majorHAnsi" w:hAnsiTheme="majorHAnsi" w:cstheme="majorHAnsi"/>
                <w:b/>
                <w:bCs/>
                <w:color w:val="000000"/>
                <w:sz w:val="18"/>
                <w:szCs w:val="18"/>
              </w:rPr>
            </w:pPr>
            <w:r w:rsidRPr="00895DF2">
              <w:rPr>
                <w:rFonts w:asciiTheme="majorHAnsi" w:hAnsiTheme="majorHAnsi" w:cstheme="majorHAnsi"/>
                <w:b/>
                <w:bCs/>
                <w:color w:val="000000"/>
                <w:sz w:val="18"/>
                <w:szCs w:val="18"/>
              </w:rPr>
              <w:t>State</w:t>
            </w:r>
          </w:p>
          <w:p w14:paraId="267F4D7F"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Pl496,749</w:t>
            </w:r>
          </w:p>
          <w:p w14:paraId="7CCCC0BF"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FCT=63,033</w:t>
            </w:r>
          </w:p>
          <w:p w14:paraId="560B67C1"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Oyo=3,165</w:t>
            </w:r>
          </w:p>
          <w:p w14:paraId="0E98476F"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AKS=3,375</w:t>
            </w:r>
          </w:p>
          <w:p w14:paraId="02F92B85"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 </w:t>
            </w:r>
          </w:p>
          <w:p w14:paraId="2C0737A7" w14:textId="77777777" w:rsidR="00BD798C" w:rsidRPr="00895DF2" w:rsidRDefault="00BD798C" w:rsidP="00044303">
            <w:pPr>
              <w:spacing w:before="0" w:after="0"/>
              <w:rPr>
                <w:rFonts w:asciiTheme="majorHAnsi" w:hAnsiTheme="majorHAnsi" w:cstheme="majorHAnsi"/>
                <w:b/>
                <w:bCs/>
                <w:color w:val="000000"/>
                <w:sz w:val="18"/>
                <w:szCs w:val="18"/>
              </w:rPr>
            </w:pPr>
            <w:r w:rsidRPr="00895DF2">
              <w:rPr>
                <w:rFonts w:asciiTheme="majorHAnsi" w:hAnsiTheme="majorHAnsi" w:cstheme="majorHAnsi"/>
                <w:b/>
                <w:bCs/>
                <w:color w:val="000000"/>
                <w:sz w:val="18"/>
                <w:szCs w:val="18"/>
              </w:rPr>
              <w:t>LGA</w:t>
            </w:r>
          </w:p>
          <w:p w14:paraId="2BEECD33"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B/Ladi=1,218</w:t>
            </w:r>
          </w:p>
          <w:p w14:paraId="0342EB9B"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Bassa=4,052</w:t>
            </w:r>
          </w:p>
          <w:p w14:paraId="39555720"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Bokkos=3,100</w:t>
            </w:r>
          </w:p>
          <w:p w14:paraId="19FC3AD9"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Jos East=1,598</w:t>
            </w:r>
          </w:p>
          <w:p w14:paraId="7C6A679A"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Jos North=10,157</w:t>
            </w:r>
          </w:p>
          <w:p w14:paraId="191577CF"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Jos South=6,786</w:t>
            </w:r>
          </w:p>
          <w:p w14:paraId="67A1F339"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Kanam=662</w:t>
            </w:r>
          </w:p>
          <w:p w14:paraId="4AFCC64C"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Kanke=1,371</w:t>
            </w:r>
          </w:p>
          <w:p w14:paraId="5E501D5C"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L/North=2,350</w:t>
            </w:r>
          </w:p>
          <w:p w14:paraId="428344C3"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L/South=824</w:t>
            </w:r>
          </w:p>
          <w:p w14:paraId="40F1CDB9"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Mangu=3,368</w:t>
            </w:r>
          </w:p>
          <w:p w14:paraId="176E06BB"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Mikang=1,342</w:t>
            </w:r>
          </w:p>
          <w:p w14:paraId="7304E336"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Pankshin=1,493</w:t>
            </w:r>
          </w:p>
          <w:p w14:paraId="1D8D8010"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Quan-pan=2,772</w:t>
            </w:r>
          </w:p>
          <w:p w14:paraId="58769996"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Riyom=1,793</w:t>
            </w:r>
          </w:p>
          <w:p w14:paraId="58EEFD09"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Shendam=6,035</w:t>
            </w:r>
          </w:p>
          <w:p w14:paraId="636E3189"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Wase=828</w:t>
            </w:r>
          </w:p>
          <w:p w14:paraId="156F4ADC"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Afijio=666</w:t>
            </w:r>
          </w:p>
          <w:p w14:paraId="69979796"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Atiba=406</w:t>
            </w:r>
          </w:p>
          <w:p w14:paraId="779F4223"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Ibarapa Central=524</w:t>
            </w:r>
          </w:p>
          <w:p w14:paraId="33B92117"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Ido=794</w:t>
            </w:r>
          </w:p>
          <w:p w14:paraId="60374A3E"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Itesiwaju=281</w:t>
            </w:r>
          </w:p>
          <w:p w14:paraId="44281307"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Oyo East=494</w:t>
            </w:r>
          </w:p>
          <w:p w14:paraId="506EB99A"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Esit Eket=534</w:t>
            </w:r>
          </w:p>
          <w:p w14:paraId="42D31C6A"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Ika=320</w:t>
            </w:r>
          </w:p>
          <w:p w14:paraId="37F5F5AF"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Ini=280</w:t>
            </w:r>
          </w:p>
          <w:p w14:paraId="71DF18FB"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Mbo=678</w:t>
            </w:r>
          </w:p>
          <w:p w14:paraId="16CE504B"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Nsit Atai=442</w:t>
            </w:r>
          </w:p>
          <w:p w14:paraId="03EB1182"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Uyo=1,121</w:t>
            </w:r>
          </w:p>
          <w:p w14:paraId="6C0B6DE8" w14:textId="77777777" w:rsidR="00BD798C" w:rsidRPr="00895DF2" w:rsidRDefault="00BD798C" w:rsidP="00044303">
            <w:pPr>
              <w:spacing w:before="0" w:after="0"/>
              <w:rPr>
                <w:rFonts w:asciiTheme="majorHAnsi" w:hAnsiTheme="majorHAnsi" w:cstheme="majorHAnsi"/>
                <w:b/>
                <w:bCs/>
                <w:color w:val="000000"/>
                <w:sz w:val="18"/>
                <w:szCs w:val="18"/>
              </w:rPr>
            </w:pPr>
            <w:r w:rsidRPr="00895DF2">
              <w:rPr>
                <w:rFonts w:asciiTheme="majorHAnsi" w:hAnsiTheme="majorHAnsi" w:cstheme="majorHAnsi"/>
                <w:b/>
                <w:bCs/>
                <w:color w:val="000000"/>
                <w:sz w:val="18"/>
                <w:szCs w:val="18"/>
              </w:rPr>
              <w:t> </w:t>
            </w:r>
          </w:p>
          <w:p w14:paraId="0D845AA4"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LAC</w:t>
            </w:r>
          </w:p>
          <w:p w14:paraId="2995F4B6"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Abaji=2,652</w:t>
            </w:r>
          </w:p>
          <w:p w14:paraId="78D9A741"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Kwali=5,034</w:t>
            </w:r>
          </w:p>
          <w:p w14:paraId="50F27135"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Kuje=9,656</w:t>
            </w:r>
          </w:p>
          <w:p w14:paraId="7FEDDD2F"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Gwagwalada=6,281</w:t>
            </w:r>
          </w:p>
          <w:p w14:paraId="634B5998"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AMAC=21,875</w:t>
            </w:r>
          </w:p>
          <w:p w14:paraId="5CB9106E"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Bwari=17,535</w:t>
            </w:r>
          </w:p>
          <w:p w14:paraId="42B84199" w14:textId="77777777" w:rsidR="00BD798C" w:rsidRPr="00895DF2" w:rsidRDefault="00BD798C" w:rsidP="00044303">
            <w:pPr>
              <w:spacing w:before="0" w:after="0"/>
              <w:rPr>
                <w:rFonts w:asciiTheme="majorHAnsi" w:hAnsiTheme="majorHAnsi" w:cstheme="majorHAnsi"/>
                <w:b/>
                <w:bCs/>
                <w:color w:val="000000"/>
                <w:sz w:val="18"/>
                <w:szCs w:val="18"/>
              </w:rPr>
            </w:pPr>
            <w:r w:rsidRPr="00895DF2">
              <w:rPr>
                <w:rFonts w:asciiTheme="majorHAnsi" w:hAnsiTheme="majorHAnsi" w:cstheme="majorHAnsi"/>
                <w:b/>
                <w:bCs/>
                <w:color w:val="000000"/>
                <w:sz w:val="18"/>
                <w:szCs w:val="18"/>
              </w:rPr>
              <w:t> </w:t>
            </w:r>
          </w:p>
          <w:p w14:paraId="31B96B2A" w14:textId="77777777" w:rsidR="00BD798C" w:rsidRPr="00895DF2" w:rsidRDefault="00BD798C" w:rsidP="00044303">
            <w:pPr>
              <w:spacing w:before="0" w:after="0"/>
              <w:rPr>
                <w:rFonts w:asciiTheme="majorHAnsi" w:hAnsiTheme="majorHAnsi" w:cstheme="majorHAnsi"/>
                <w:b/>
                <w:bCs/>
                <w:color w:val="000000"/>
                <w:sz w:val="18"/>
                <w:szCs w:val="18"/>
              </w:rPr>
            </w:pPr>
            <w:r w:rsidRPr="00895DF2">
              <w:rPr>
                <w:rFonts w:asciiTheme="majorHAnsi" w:hAnsiTheme="majorHAnsi" w:cstheme="majorHAnsi"/>
                <w:b/>
                <w:bCs/>
                <w:color w:val="000000"/>
                <w:sz w:val="18"/>
                <w:szCs w:val="18"/>
              </w:rPr>
              <w:t> Sector</w:t>
            </w:r>
          </w:p>
          <w:p w14:paraId="31510945"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Public=114,634</w:t>
            </w:r>
          </w:p>
          <w:p w14:paraId="0CDD5BD5"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Private=4,688</w:t>
            </w:r>
          </w:p>
          <w:p w14:paraId="2318C3F6" w14:textId="77777777" w:rsidR="00BD798C" w:rsidRPr="00895DF2" w:rsidRDefault="00BD798C" w:rsidP="00044303">
            <w:pPr>
              <w:spacing w:before="0" w:after="0"/>
              <w:rPr>
                <w:rFonts w:asciiTheme="majorHAnsi" w:hAnsiTheme="majorHAnsi" w:cstheme="majorHAnsi"/>
                <w:b/>
                <w:bCs/>
                <w:color w:val="000000"/>
                <w:sz w:val="18"/>
                <w:szCs w:val="18"/>
              </w:rPr>
            </w:pPr>
            <w:r w:rsidRPr="00895DF2">
              <w:rPr>
                <w:rFonts w:asciiTheme="majorHAnsi" w:hAnsiTheme="majorHAnsi" w:cstheme="majorHAnsi"/>
                <w:b/>
                <w:bCs/>
                <w:color w:val="000000"/>
                <w:sz w:val="18"/>
                <w:szCs w:val="18"/>
              </w:rPr>
              <w:t> </w:t>
            </w:r>
          </w:p>
          <w:p w14:paraId="08227615" w14:textId="77777777" w:rsidR="00BD798C" w:rsidRPr="00895DF2" w:rsidRDefault="00BD798C" w:rsidP="00044303">
            <w:pPr>
              <w:spacing w:before="0" w:after="0"/>
              <w:rPr>
                <w:rFonts w:asciiTheme="majorHAnsi" w:hAnsiTheme="majorHAnsi" w:cstheme="majorHAnsi"/>
                <w:b/>
                <w:bCs/>
                <w:color w:val="000000"/>
                <w:sz w:val="18"/>
                <w:szCs w:val="18"/>
              </w:rPr>
            </w:pPr>
            <w:r w:rsidRPr="00895DF2">
              <w:rPr>
                <w:rFonts w:asciiTheme="majorHAnsi" w:hAnsiTheme="majorHAnsi" w:cstheme="majorHAnsi"/>
                <w:b/>
                <w:bCs/>
                <w:color w:val="000000"/>
                <w:sz w:val="18"/>
                <w:szCs w:val="18"/>
              </w:rPr>
              <w:t xml:space="preserve">Method type </w:t>
            </w:r>
            <w:r w:rsidRPr="00895DF2">
              <w:rPr>
                <w:rFonts w:asciiTheme="majorHAnsi" w:hAnsiTheme="majorHAnsi" w:cstheme="majorHAnsi"/>
                <w:color w:val="000000"/>
                <w:sz w:val="18"/>
                <w:szCs w:val="18"/>
              </w:rPr>
              <w:t>(quantity of commodities issued to clients)</w:t>
            </w:r>
          </w:p>
          <w:p w14:paraId="2D18C292" w14:textId="77777777" w:rsidR="00BD798C" w:rsidRPr="00895DF2" w:rsidRDefault="00BD798C" w:rsidP="00044303">
            <w:pPr>
              <w:spacing w:before="0" w:after="0"/>
              <w:rPr>
                <w:rFonts w:asciiTheme="majorHAnsi" w:hAnsiTheme="majorHAnsi" w:cstheme="majorHAnsi"/>
                <w:b/>
                <w:bCs/>
                <w:color w:val="000000"/>
                <w:sz w:val="18"/>
                <w:szCs w:val="18"/>
              </w:rPr>
            </w:pPr>
            <w:r w:rsidRPr="00895DF2">
              <w:rPr>
                <w:rFonts w:asciiTheme="majorHAnsi" w:hAnsiTheme="majorHAnsi" w:cstheme="majorHAnsi"/>
                <w:color w:val="000000"/>
                <w:sz w:val="18"/>
                <w:szCs w:val="18"/>
              </w:rPr>
              <w:t>Male condoms=412</w:t>
            </w:r>
            <w:r>
              <w:rPr>
                <w:rFonts w:asciiTheme="majorHAnsi" w:hAnsiTheme="majorHAnsi" w:cstheme="majorHAnsi"/>
                <w:color w:val="000000"/>
                <w:sz w:val="18"/>
                <w:szCs w:val="18"/>
              </w:rPr>
              <w:t>,</w:t>
            </w:r>
            <w:r w:rsidRPr="00895DF2">
              <w:rPr>
                <w:rFonts w:asciiTheme="majorHAnsi" w:hAnsiTheme="majorHAnsi" w:cstheme="majorHAnsi"/>
                <w:color w:val="000000"/>
                <w:sz w:val="18"/>
                <w:szCs w:val="18"/>
              </w:rPr>
              <w:t>656</w:t>
            </w:r>
          </w:p>
          <w:p w14:paraId="29ED24B2"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Female condoms=9,</w:t>
            </w:r>
            <w:r>
              <w:rPr>
                <w:rFonts w:asciiTheme="majorHAnsi" w:hAnsiTheme="majorHAnsi" w:cstheme="majorHAnsi"/>
                <w:color w:val="000000"/>
                <w:sz w:val="18"/>
                <w:szCs w:val="18"/>
              </w:rPr>
              <w:t>422</w:t>
            </w:r>
          </w:p>
          <w:p w14:paraId="09A58959"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FAM=N/A</w:t>
            </w:r>
          </w:p>
          <w:p w14:paraId="2E92D627"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Implantable Hormonal Contraceptives=29,731</w:t>
            </w:r>
          </w:p>
          <w:p w14:paraId="522E6032"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Injectable Hormonal contraceptives=71,341</w:t>
            </w:r>
          </w:p>
          <w:p w14:paraId="582D49AF"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IUD=5,094</w:t>
            </w:r>
          </w:p>
          <w:p w14:paraId="5C70B183"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Oral Hormonal Contraceptives=9,485</w:t>
            </w:r>
          </w:p>
          <w:p w14:paraId="6A56E0D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color w:val="000000"/>
                <w:sz w:val="18"/>
                <w:szCs w:val="18"/>
              </w:rPr>
              <w:t>Sterilization=122</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21FD0B7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6,392</w:t>
            </w:r>
          </w:p>
          <w:p w14:paraId="03ADF99A" w14:textId="77777777" w:rsidR="00BD798C" w:rsidRPr="00895DF2" w:rsidRDefault="00BD798C" w:rsidP="00044303">
            <w:pPr>
              <w:spacing w:before="0" w:after="0"/>
              <w:rPr>
                <w:rFonts w:asciiTheme="majorHAnsi" w:hAnsiTheme="majorHAnsi" w:cstheme="majorHAnsi"/>
                <w:sz w:val="18"/>
                <w:szCs w:val="18"/>
              </w:rPr>
            </w:pPr>
          </w:p>
          <w:p w14:paraId="444D37DA"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616474C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6,969</w:t>
            </w:r>
          </w:p>
          <w:p w14:paraId="65E17E5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9,423</w:t>
            </w:r>
          </w:p>
          <w:p w14:paraId="16B8AD58" w14:textId="77777777" w:rsidR="00BD798C" w:rsidRPr="00895DF2" w:rsidRDefault="00BD798C" w:rsidP="00044303">
            <w:pPr>
              <w:spacing w:before="0" w:after="0"/>
              <w:rPr>
                <w:rFonts w:asciiTheme="majorHAnsi" w:hAnsiTheme="majorHAnsi" w:cstheme="majorHAnsi"/>
                <w:sz w:val="18"/>
                <w:szCs w:val="18"/>
              </w:rPr>
            </w:pPr>
          </w:p>
          <w:p w14:paraId="45DEC55C" w14:textId="77777777" w:rsidR="00BD798C" w:rsidRPr="00895DF2" w:rsidRDefault="00BD798C" w:rsidP="00044303">
            <w:pPr>
              <w:spacing w:before="0" w:after="0"/>
              <w:rPr>
                <w:rFonts w:asciiTheme="majorHAnsi" w:hAnsiTheme="majorHAnsi" w:cstheme="majorHAnsi"/>
                <w:sz w:val="18"/>
                <w:szCs w:val="18"/>
              </w:rPr>
            </w:pPr>
          </w:p>
          <w:p w14:paraId="0E4643B3" w14:textId="77777777" w:rsidR="00BD798C" w:rsidRPr="00895DF2" w:rsidRDefault="00BD798C" w:rsidP="00044303">
            <w:pPr>
              <w:spacing w:before="0" w:after="0"/>
              <w:rPr>
                <w:rFonts w:asciiTheme="majorHAnsi" w:hAnsiTheme="majorHAnsi" w:cstheme="majorHAnsi"/>
                <w:sz w:val="18"/>
                <w:szCs w:val="18"/>
              </w:rPr>
            </w:pPr>
          </w:p>
          <w:p w14:paraId="389FE55F"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692F41F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54</w:t>
            </w:r>
          </w:p>
          <w:p w14:paraId="550222A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749</w:t>
            </w:r>
          </w:p>
          <w:p w14:paraId="4DF93C6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176</w:t>
            </w:r>
          </w:p>
          <w:p w14:paraId="6D8F61C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122</w:t>
            </w:r>
          </w:p>
          <w:p w14:paraId="30A6329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2,008</w:t>
            </w:r>
          </w:p>
          <w:p w14:paraId="72F04A2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621</w:t>
            </w:r>
          </w:p>
          <w:p w14:paraId="0758F4C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0</w:t>
            </w:r>
          </w:p>
          <w:p w14:paraId="7AB3955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294</w:t>
            </w:r>
          </w:p>
          <w:p w14:paraId="5676028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548</w:t>
            </w:r>
          </w:p>
          <w:p w14:paraId="084BC4B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0</w:t>
            </w:r>
          </w:p>
          <w:p w14:paraId="5DC5975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0</w:t>
            </w:r>
          </w:p>
          <w:p w14:paraId="004C953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88</w:t>
            </w:r>
          </w:p>
          <w:p w14:paraId="15043A7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337</w:t>
            </w:r>
          </w:p>
          <w:p w14:paraId="5E42B90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114</w:t>
            </w:r>
          </w:p>
          <w:p w14:paraId="40C0F75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76</w:t>
            </w:r>
          </w:p>
          <w:p w14:paraId="45DCF68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1,782</w:t>
            </w:r>
          </w:p>
          <w:p w14:paraId="48EA8EE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0</w:t>
            </w:r>
          </w:p>
          <w:p w14:paraId="69792967" w14:textId="77777777" w:rsidR="00BD798C" w:rsidRPr="00895DF2" w:rsidRDefault="00BD798C" w:rsidP="00044303">
            <w:pPr>
              <w:spacing w:before="0" w:after="0"/>
              <w:rPr>
                <w:rFonts w:asciiTheme="majorHAnsi" w:hAnsiTheme="majorHAnsi" w:cstheme="majorHAnsi"/>
                <w:sz w:val="18"/>
                <w:szCs w:val="18"/>
              </w:rPr>
            </w:pPr>
          </w:p>
          <w:p w14:paraId="68364D6D" w14:textId="77777777" w:rsidR="00BD798C" w:rsidRPr="00895DF2" w:rsidRDefault="00BD798C" w:rsidP="00044303">
            <w:pPr>
              <w:spacing w:before="0" w:after="0"/>
              <w:rPr>
                <w:rFonts w:asciiTheme="majorHAnsi" w:hAnsiTheme="majorHAnsi" w:cstheme="majorHAnsi"/>
                <w:sz w:val="18"/>
                <w:szCs w:val="18"/>
              </w:rPr>
            </w:pPr>
          </w:p>
          <w:p w14:paraId="064535DA" w14:textId="77777777" w:rsidR="00BD798C" w:rsidRPr="00895DF2" w:rsidRDefault="00BD798C" w:rsidP="00044303">
            <w:pPr>
              <w:spacing w:before="0" w:after="0"/>
              <w:rPr>
                <w:rFonts w:asciiTheme="majorHAnsi" w:hAnsiTheme="majorHAnsi" w:cstheme="majorHAnsi"/>
                <w:sz w:val="18"/>
                <w:szCs w:val="18"/>
              </w:rPr>
            </w:pPr>
          </w:p>
          <w:p w14:paraId="282FAB36" w14:textId="77777777" w:rsidR="00BD798C" w:rsidRPr="00895DF2" w:rsidRDefault="00BD798C" w:rsidP="00044303">
            <w:pPr>
              <w:spacing w:before="0" w:after="0"/>
              <w:rPr>
                <w:rFonts w:asciiTheme="majorHAnsi" w:hAnsiTheme="majorHAnsi" w:cstheme="majorHAnsi"/>
                <w:sz w:val="18"/>
                <w:szCs w:val="18"/>
              </w:rPr>
            </w:pPr>
          </w:p>
          <w:p w14:paraId="47C8073D" w14:textId="77777777" w:rsidR="00BD798C" w:rsidRPr="00895DF2" w:rsidRDefault="00BD798C" w:rsidP="00044303">
            <w:pPr>
              <w:spacing w:before="0" w:after="0"/>
              <w:rPr>
                <w:rFonts w:asciiTheme="majorHAnsi" w:hAnsiTheme="majorHAnsi" w:cstheme="majorHAnsi"/>
                <w:sz w:val="18"/>
                <w:szCs w:val="18"/>
              </w:rPr>
            </w:pPr>
          </w:p>
          <w:p w14:paraId="5FCA9A15" w14:textId="77777777" w:rsidR="00BD798C" w:rsidRPr="00895DF2" w:rsidRDefault="00BD798C" w:rsidP="00044303">
            <w:pPr>
              <w:spacing w:before="0" w:after="0"/>
              <w:rPr>
                <w:rFonts w:asciiTheme="majorHAnsi" w:hAnsiTheme="majorHAnsi" w:cstheme="majorHAnsi"/>
                <w:sz w:val="18"/>
                <w:szCs w:val="18"/>
              </w:rPr>
            </w:pPr>
          </w:p>
          <w:p w14:paraId="7A85F92F" w14:textId="77777777" w:rsidR="00BD798C" w:rsidRPr="00895DF2" w:rsidRDefault="00BD798C" w:rsidP="00044303">
            <w:pPr>
              <w:spacing w:before="0" w:after="0"/>
              <w:rPr>
                <w:rFonts w:asciiTheme="majorHAnsi" w:hAnsiTheme="majorHAnsi" w:cstheme="majorHAnsi"/>
                <w:sz w:val="18"/>
                <w:szCs w:val="18"/>
              </w:rPr>
            </w:pPr>
          </w:p>
          <w:p w14:paraId="00B56CF3" w14:textId="77777777" w:rsidR="00BD798C" w:rsidRPr="00895DF2" w:rsidRDefault="00BD798C" w:rsidP="00044303">
            <w:pPr>
              <w:spacing w:before="0" w:after="0"/>
              <w:rPr>
                <w:rFonts w:asciiTheme="majorHAnsi" w:hAnsiTheme="majorHAnsi" w:cstheme="majorHAnsi"/>
                <w:sz w:val="18"/>
                <w:szCs w:val="18"/>
              </w:rPr>
            </w:pPr>
          </w:p>
          <w:p w14:paraId="4B2156E8" w14:textId="77777777" w:rsidR="00BD798C" w:rsidRPr="00895DF2" w:rsidRDefault="00BD798C" w:rsidP="00044303">
            <w:pPr>
              <w:spacing w:before="0" w:after="0"/>
              <w:rPr>
                <w:rFonts w:asciiTheme="majorHAnsi" w:hAnsiTheme="majorHAnsi" w:cstheme="majorHAnsi"/>
                <w:sz w:val="18"/>
                <w:szCs w:val="18"/>
              </w:rPr>
            </w:pPr>
          </w:p>
          <w:p w14:paraId="590FD7B3" w14:textId="77777777" w:rsidR="00BD798C" w:rsidRPr="00895DF2" w:rsidRDefault="00BD798C" w:rsidP="00044303">
            <w:pPr>
              <w:spacing w:before="0" w:after="0"/>
              <w:rPr>
                <w:rFonts w:asciiTheme="majorHAnsi" w:hAnsiTheme="majorHAnsi" w:cstheme="majorHAnsi"/>
                <w:sz w:val="18"/>
                <w:szCs w:val="18"/>
              </w:rPr>
            </w:pPr>
          </w:p>
          <w:p w14:paraId="4FD2D607" w14:textId="77777777" w:rsidR="00BD798C" w:rsidRPr="00895DF2" w:rsidRDefault="00BD798C" w:rsidP="00044303">
            <w:pPr>
              <w:spacing w:before="0" w:after="0"/>
              <w:rPr>
                <w:rFonts w:asciiTheme="majorHAnsi" w:hAnsiTheme="majorHAnsi" w:cstheme="majorHAnsi"/>
                <w:sz w:val="18"/>
                <w:szCs w:val="18"/>
              </w:rPr>
            </w:pPr>
          </w:p>
          <w:p w14:paraId="6669A8E0" w14:textId="77777777" w:rsidR="00BD798C" w:rsidRPr="00895DF2" w:rsidRDefault="00BD798C" w:rsidP="00044303">
            <w:pPr>
              <w:spacing w:before="0" w:after="0"/>
              <w:rPr>
                <w:rFonts w:asciiTheme="majorHAnsi" w:hAnsiTheme="majorHAnsi" w:cstheme="majorHAnsi"/>
                <w:sz w:val="18"/>
                <w:szCs w:val="18"/>
              </w:rPr>
            </w:pPr>
          </w:p>
          <w:p w14:paraId="7E808D83" w14:textId="77777777" w:rsidR="00BD798C" w:rsidRPr="00895DF2" w:rsidRDefault="00BD798C" w:rsidP="00044303">
            <w:pPr>
              <w:spacing w:before="0" w:after="0"/>
              <w:rPr>
                <w:rFonts w:asciiTheme="majorHAnsi" w:hAnsiTheme="majorHAnsi" w:cstheme="majorHAnsi"/>
                <w:sz w:val="18"/>
                <w:szCs w:val="18"/>
              </w:rPr>
            </w:pPr>
          </w:p>
          <w:p w14:paraId="24C1C943" w14:textId="77777777" w:rsidR="00BD798C" w:rsidRPr="00895DF2" w:rsidRDefault="00BD798C" w:rsidP="00044303">
            <w:pPr>
              <w:spacing w:before="0" w:after="0"/>
              <w:rPr>
                <w:rFonts w:asciiTheme="majorHAnsi" w:hAnsiTheme="majorHAnsi" w:cstheme="majorHAnsi"/>
                <w:sz w:val="18"/>
                <w:szCs w:val="18"/>
              </w:rPr>
            </w:pPr>
          </w:p>
          <w:p w14:paraId="3952CDC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AC</w:t>
            </w:r>
          </w:p>
          <w:p w14:paraId="38AC4AB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505</w:t>
            </w:r>
          </w:p>
          <w:p w14:paraId="44BB340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680</w:t>
            </w:r>
          </w:p>
          <w:p w14:paraId="5CC70F4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1,909</w:t>
            </w:r>
          </w:p>
          <w:p w14:paraId="5BA2463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809</w:t>
            </w:r>
          </w:p>
          <w:p w14:paraId="7B6BF4D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3,137</w:t>
            </w:r>
          </w:p>
          <w:p w14:paraId="779C753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2,383</w:t>
            </w:r>
          </w:p>
          <w:p w14:paraId="48494666" w14:textId="77777777" w:rsidR="00BD798C" w:rsidRPr="00895DF2" w:rsidRDefault="00BD798C" w:rsidP="00044303">
            <w:pPr>
              <w:spacing w:before="0" w:after="0"/>
              <w:rPr>
                <w:rFonts w:asciiTheme="majorHAnsi" w:hAnsiTheme="majorHAnsi" w:cstheme="majorHAnsi"/>
                <w:sz w:val="18"/>
                <w:szCs w:val="18"/>
              </w:rPr>
            </w:pPr>
          </w:p>
          <w:p w14:paraId="3E1E904B"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359273E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16,209</w:t>
            </w:r>
          </w:p>
          <w:p w14:paraId="4E75128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183</w:t>
            </w:r>
          </w:p>
          <w:p w14:paraId="7C557673" w14:textId="77777777" w:rsidR="00BD798C" w:rsidRPr="00895DF2" w:rsidRDefault="00BD798C" w:rsidP="00044303">
            <w:pPr>
              <w:spacing w:before="0" w:after="0"/>
              <w:rPr>
                <w:rFonts w:asciiTheme="majorHAnsi" w:hAnsiTheme="majorHAnsi" w:cstheme="majorHAnsi"/>
                <w:sz w:val="18"/>
                <w:szCs w:val="18"/>
              </w:rPr>
            </w:pPr>
          </w:p>
          <w:p w14:paraId="75AE01B3"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 xml:space="preserve">Method type </w:t>
            </w:r>
            <w:r w:rsidRPr="00895DF2">
              <w:rPr>
                <w:rFonts w:asciiTheme="majorHAnsi" w:hAnsiTheme="majorHAnsi" w:cstheme="majorHAnsi"/>
                <w:sz w:val="18"/>
                <w:szCs w:val="18"/>
              </w:rPr>
              <w:t>(quantity of commodities issued to clients)</w:t>
            </w:r>
          </w:p>
          <w:p w14:paraId="2F842DD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 condoms</w:t>
            </w:r>
          </w:p>
          <w:p w14:paraId="7CDF1D5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74,626</w:t>
            </w:r>
          </w:p>
          <w:p w14:paraId="16749D9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 condoms</w:t>
            </w:r>
          </w:p>
          <w:p w14:paraId="12CDA84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087</w:t>
            </w:r>
          </w:p>
          <w:p w14:paraId="76BE900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AM=N/A</w:t>
            </w:r>
          </w:p>
          <w:p w14:paraId="07A73DC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mplantable Hormonal Contraceptives=4,111</w:t>
            </w:r>
          </w:p>
          <w:p w14:paraId="35F98C7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njectable Hormonal contraceptives=10,023</w:t>
            </w:r>
          </w:p>
          <w:p w14:paraId="418E087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UD=535</w:t>
            </w:r>
          </w:p>
          <w:p w14:paraId="00E7C4A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ral Hormonal Contraceptives=1,425</w:t>
            </w:r>
          </w:p>
          <w:p w14:paraId="566F109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terilization=N/A</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7DDBF18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8,180</w:t>
            </w:r>
          </w:p>
          <w:p w14:paraId="79CDC5B2" w14:textId="77777777" w:rsidR="00BD798C" w:rsidRPr="00895DF2" w:rsidRDefault="00BD798C" w:rsidP="00044303">
            <w:pPr>
              <w:spacing w:before="0" w:after="0"/>
              <w:rPr>
                <w:rFonts w:asciiTheme="majorHAnsi" w:hAnsiTheme="majorHAnsi" w:cstheme="majorHAnsi"/>
                <w:sz w:val="18"/>
                <w:szCs w:val="18"/>
              </w:rPr>
            </w:pPr>
          </w:p>
          <w:p w14:paraId="66262F07"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61E7190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12,989</w:t>
            </w:r>
          </w:p>
          <w:p w14:paraId="79B6FFB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15,191</w:t>
            </w:r>
          </w:p>
          <w:p w14:paraId="7C7C42AD" w14:textId="77777777" w:rsidR="00BD798C" w:rsidRPr="00895DF2" w:rsidRDefault="00BD798C" w:rsidP="00044303">
            <w:pPr>
              <w:spacing w:before="0" w:after="0"/>
              <w:rPr>
                <w:rFonts w:asciiTheme="majorHAnsi" w:hAnsiTheme="majorHAnsi" w:cstheme="majorHAnsi"/>
                <w:sz w:val="18"/>
                <w:szCs w:val="18"/>
              </w:rPr>
            </w:pPr>
          </w:p>
          <w:p w14:paraId="4616E028" w14:textId="77777777" w:rsidR="00BD798C" w:rsidRPr="00895DF2" w:rsidRDefault="00BD798C" w:rsidP="00044303">
            <w:pPr>
              <w:spacing w:before="0" w:after="0"/>
              <w:rPr>
                <w:rFonts w:asciiTheme="majorHAnsi" w:hAnsiTheme="majorHAnsi" w:cstheme="majorHAnsi"/>
                <w:sz w:val="18"/>
                <w:szCs w:val="18"/>
              </w:rPr>
            </w:pPr>
          </w:p>
          <w:p w14:paraId="76A23B5D" w14:textId="77777777" w:rsidR="00BD798C" w:rsidRPr="00895DF2" w:rsidRDefault="00BD798C" w:rsidP="00044303">
            <w:pPr>
              <w:spacing w:before="0" w:after="0"/>
              <w:rPr>
                <w:rFonts w:asciiTheme="majorHAnsi" w:hAnsiTheme="majorHAnsi" w:cstheme="majorHAnsi"/>
                <w:sz w:val="18"/>
                <w:szCs w:val="18"/>
              </w:rPr>
            </w:pPr>
          </w:p>
          <w:p w14:paraId="48CC6103"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63B27E3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66</w:t>
            </w:r>
          </w:p>
          <w:p w14:paraId="51A1D54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1,087</w:t>
            </w:r>
          </w:p>
          <w:p w14:paraId="488107C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935</w:t>
            </w:r>
          </w:p>
          <w:p w14:paraId="1914FD9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631</w:t>
            </w:r>
          </w:p>
          <w:p w14:paraId="55526E7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2,757</w:t>
            </w:r>
          </w:p>
          <w:p w14:paraId="5663A8E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2,791</w:t>
            </w:r>
          </w:p>
          <w:p w14:paraId="4854C86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53</w:t>
            </w:r>
          </w:p>
          <w:p w14:paraId="77988FE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381</w:t>
            </w:r>
          </w:p>
          <w:p w14:paraId="32D64AA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446</w:t>
            </w:r>
          </w:p>
          <w:p w14:paraId="61FA63C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0</w:t>
            </w:r>
          </w:p>
          <w:p w14:paraId="5DD36A5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959</w:t>
            </w:r>
          </w:p>
          <w:p w14:paraId="12A4692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165</w:t>
            </w:r>
          </w:p>
          <w:p w14:paraId="486297D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495</w:t>
            </w:r>
          </w:p>
          <w:p w14:paraId="0968066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485</w:t>
            </w:r>
          </w:p>
          <w:p w14:paraId="76CB259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138</w:t>
            </w:r>
          </w:p>
          <w:p w14:paraId="6A6EE3B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1,564</w:t>
            </w:r>
          </w:p>
          <w:p w14:paraId="3B22715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36</w:t>
            </w:r>
          </w:p>
          <w:p w14:paraId="33630799" w14:textId="77777777" w:rsidR="00BD798C" w:rsidRPr="00895DF2" w:rsidRDefault="00BD798C" w:rsidP="00044303">
            <w:pPr>
              <w:spacing w:before="0" w:after="0"/>
              <w:rPr>
                <w:rFonts w:asciiTheme="majorHAnsi" w:hAnsiTheme="majorHAnsi" w:cstheme="majorHAnsi"/>
                <w:sz w:val="18"/>
                <w:szCs w:val="18"/>
              </w:rPr>
            </w:pPr>
          </w:p>
          <w:p w14:paraId="79274F1F" w14:textId="77777777" w:rsidR="00BD798C" w:rsidRPr="00895DF2" w:rsidRDefault="00BD798C" w:rsidP="00044303">
            <w:pPr>
              <w:spacing w:before="0" w:after="0"/>
              <w:rPr>
                <w:rFonts w:asciiTheme="majorHAnsi" w:hAnsiTheme="majorHAnsi" w:cstheme="majorHAnsi"/>
                <w:sz w:val="18"/>
                <w:szCs w:val="18"/>
              </w:rPr>
            </w:pPr>
          </w:p>
          <w:p w14:paraId="74135098" w14:textId="77777777" w:rsidR="00BD798C" w:rsidRPr="00895DF2" w:rsidRDefault="00BD798C" w:rsidP="00044303">
            <w:pPr>
              <w:spacing w:before="0" w:after="0"/>
              <w:rPr>
                <w:rFonts w:asciiTheme="majorHAnsi" w:hAnsiTheme="majorHAnsi" w:cstheme="majorHAnsi"/>
                <w:sz w:val="18"/>
                <w:szCs w:val="18"/>
              </w:rPr>
            </w:pPr>
          </w:p>
          <w:p w14:paraId="2407CCA2" w14:textId="77777777" w:rsidR="00BD798C" w:rsidRPr="00895DF2" w:rsidRDefault="00BD798C" w:rsidP="00044303">
            <w:pPr>
              <w:spacing w:before="0" w:after="0"/>
              <w:rPr>
                <w:rFonts w:asciiTheme="majorHAnsi" w:hAnsiTheme="majorHAnsi" w:cstheme="majorHAnsi"/>
                <w:sz w:val="18"/>
                <w:szCs w:val="18"/>
              </w:rPr>
            </w:pPr>
          </w:p>
          <w:p w14:paraId="5A422E9A" w14:textId="77777777" w:rsidR="00BD798C" w:rsidRPr="00895DF2" w:rsidRDefault="00BD798C" w:rsidP="00044303">
            <w:pPr>
              <w:spacing w:before="0" w:after="0"/>
              <w:rPr>
                <w:rFonts w:asciiTheme="majorHAnsi" w:hAnsiTheme="majorHAnsi" w:cstheme="majorHAnsi"/>
                <w:sz w:val="18"/>
                <w:szCs w:val="18"/>
              </w:rPr>
            </w:pPr>
          </w:p>
          <w:p w14:paraId="3802BC49" w14:textId="77777777" w:rsidR="00BD798C" w:rsidRPr="00895DF2" w:rsidRDefault="00BD798C" w:rsidP="00044303">
            <w:pPr>
              <w:spacing w:before="0" w:after="0"/>
              <w:rPr>
                <w:rFonts w:asciiTheme="majorHAnsi" w:hAnsiTheme="majorHAnsi" w:cstheme="majorHAnsi"/>
                <w:sz w:val="18"/>
                <w:szCs w:val="18"/>
              </w:rPr>
            </w:pPr>
          </w:p>
          <w:p w14:paraId="5BFE1D67" w14:textId="77777777" w:rsidR="00BD798C" w:rsidRPr="00895DF2" w:rsidRDefault="00BD798C" w:rsidP="00044303">
            <w:pPr>
              <w:spacing w:before="0" w:after="0"/>
              <w:rPr>
                <w:rFonts w:asciiTheme="majorHAnsi" w:hAnsiTheme="majorHAnsi" w:cstheme="majorHAnsi"/>
                <w:sz w:val="18"/>
                <w:szCs w:val="18"/>
              </w:rPr>
            </w:pPr>
          </w:p>
          <w:p w14:paraId="3EBACCF0" w14:textId="77777777" w:rsidR="00BD798C" w:rsidRPr="00895DF2" w:rsidRDefault="00BD798C" w:rsidP="00044303">
            <w:pPr>
              <w:spacing w:before="0" w:after="0"/>
              <w:rPr>
                <w:rFonts w:asciiTheme="majorHAnsi" w:hAnsiTheme="majorHAnsi" w:cstheme="majorHAnsi"/>
                <w:sz w:val="18"/>
                <w:szCs w:val="18"/>
              </w:rPr>
            </w:pPr>
          </w:p>
          <w:p w14:paraId="1F54E8D5" w14:textId="77777777" w:rsidR="00BD798C" w:rsidRPr="00895DF2" w:rsidRDefault="00BD798C" w:rsidP="00044303">
            <w:pPr>
              <w:spacing w:before="0" w:after="0"/>
              <w:rPr>
                <w:rFonts w:asciiTheme="majorHAnsi" w:hAnsiTheme="majorHAnsi" w:cstheme="majorHAnsi"/>
                <w:sz w:val="18"/>
                <w:szCs w:val="18"/>
              </w:rPr>
            </w:pPr>
          </w:p>
          <w:p w14:paraId="1774FE76" w14:textId="77777777" w:rsidR="00BD798C" w:rsidRPr="00895DF2" w:rsidRDefault="00BD798C" w:rsidP="00044303">
            <w:pPr>
              <w:spacing w:before="0" w:after="0"/>
              <w:rPr>
                <w:rFonts w:asciiTheme="majorHAnsi" w:hAnsiTheme="majorHAnsi" w:cstheme="majorHAnsi"/>
                <w:sz w:val="18"/>
                <w:szCs w:val="18"/>
              </w:rPr>
            </w:pPr>
          </w:p>
          <w:p w14:paraId="7E52A87D" w14:textId="77777777" w:rsidR="00BD798C" w:rsidRPr="00895DF2" w:rsidRDefault="00BD798C" w:rsidP="00044303">
            <w:pPr>
              <w:spacing w:before="0" w:after="0"/>
              <w:rPr>
                <w:rFonts w:asciiTheme="majorHAnsi" w:hAnsiTheme="majorHAnsi" w:cstheme="majorHAnsi"/>
                <w:sz w:val="18"/>
                <w:szCs w:val="18"/>
              </w:rPr>
            </w:pPr>
          </w:p>
          <w:p w14:paraId="4416C962" w14:textId="77777777" w:rsidR="00BD798C" w:rsidRPr="00895DF2" w:rsidRDefault="00BD798C" w:rsidP="00044303">
            <w:pPr>
              <w:spacing w:before="0" w:after="0"/>
              <w:rPr>
                <w:rFonts w:asciiTheme="majorHAnsi" w:hAnsiTheme="majorHAnsi" w:cstheme="majorHAnsi"/>
                <w:sz w:val="18"/>
                <w:szCs w:val="18"/>
              </w:rPr>
            </w:pPr>
          </w:p>
          <w:p w14:paraId="393885C0" w14:textId="77777777" w:rsidR="00BD798C" w:rsidRPr="00895DF2" w:rsidRDefault="00BD798C" w:rsidP="00044303">
            <w:pPr>
              <w:spacing w:before="0" w:after="0"/>
              <w:rPr>
                <w:rFonts w:asciiTheme="majorHAnsi" w:hAnsiTheme="majorHAnsi" w:cstheme="majorHAnsi"/>
                <w:sz w:val="18"/>
                <w:szCs w:val="18"/>
              </w:rPr>
            </w:pPr>
          </w:p>
          <w:p w14:paraId="486FE5B9" w14:textId="77777777" w:rsidR="00BD798C" w:rsidRPr="00895DF2" w:rsidRDefault="00BD798C" w:rsidP="00044303">
            <w:pPr>
              <w:spacing w:before="0" w:after="0"/>
              <w:rPr>
                <w:rFonts w:asciiTheme="majorHAnsi" w:hAnsiTheme="majorHAnsi" w:cstheme="majorHAnsi"/>
                <w:sz w:val="18"/>
                <w:szCs w:val="18"/>
              </w:rPr>
            </w:pPr>
          </w:p>
          <w:p w14:paraId="07CCD54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AC</w:t>
            </w:r>
          </w:p>
          <w:p w14:paraId="581EF44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562</w:t>
            </w:r>
          </w:p>
          <w:p w14:paraId="368E792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963</w:t>
            </w:r>
          </w:p>
          <w:p w14:paraId="12CA7E7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2,344</w:t>
            </w:r>
          </w:p>
          <w:p w14:paraId="7D62AF5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1,318</w:t>
            </w:r>
          </w:p>
          <w:p w14:paraId="4DEE609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5,751</w:t>
            </w:r>
          </w:p>
          <w:p w14:paraId="4CFC90F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4,253</w:t>
            </w:r>
          </w:p>
          <w:p w14:paraId="105152B5" w14:textId="77777777" w:rsidR="00BD798C" w:rsidRPr="00895DF2" w:rsidRDefault="00BD798C" w:rsidP="00044303">
            <w:pPr>
              <w:spacing w:before="0" w:after="0"/>
              <w:rPr>
                <w:rFonts w:asciiTheme="majorHAnsi" w:hAnsiTheme="majorHAnsi" w:cstheme="majorHAnsi"/>
                <w:sz w:val="18"/>
                <w:szCs w:val="18"/>
              </w:rPr>
            </w:pPr>
          </w:p>
          <w:p w14:paraId="1ADEA579"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6A7EE3E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26,598</w:t>
            </w:r>
          </w:p>
          <w:p w14:paraId="20F90F2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1,582</w:t>
            </w:r>
          </w:p>
          <w:p w14:paraId="0DC7DC0F" w14:textId="77777777" w:rsidR="00BD798C" w:rsidRPr="00895DF2" w:rsidRDefault="00BD798C" w:rsidP="00044303">
            <w:pPr>
              <w:spacing w:before="0" w:after="0"/>
              <w:rPr>
                <w:rFonts w:asciiTheme="majorHAnsi" w:hAnsiTheme="majorHAnsi" w:cstheme="majorHAnsi"/>
                <w:sz w:val="18"/>
                <w:szCs w:val="18"/>
              </w:rPr>
            </w:pPr>
          </w:p>
          <w:p w14:paraId="4751F375"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 xml:space="preserve">Method type </w:t>
            </w:r>
            <w:r w:rsidRPr="00895DF2">
              <w:rPr>
                <w:rFonts w:asciiTheme="majorHAnsi" w:hAnsiTheme="majorHAnsi" w:cstheme="majorHAnsi"/>
                <w:sz w:val="18"/>
                <w:szCs w:val="18"/>
              </w:rPr>
              <w:t>(quantity of commodities issued to clients)</w:t>
            </w:r>
          </w:p>
          <w:p w14:paraId="2DF5985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 condoms</w:t>
            </w:r>
          </w:p>
          <w:p w14:paraId="41E1E3F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28,596</w:t>
            </w:r>
          </w:p>
          <w:p w14:paraId="11F495C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 condoms</w:t>
            </w:r>
          </w:p>
          <w:p w14:paraId="6F232C4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401</w:t>
            </w:r>
          </w:p>
          <w:p w14:paraId="3366FEC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AM=N/A</w:t>
            </w:r>
          </w:p>
          <w:p w14:paraId="114907B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mplantable Hormonal Contraceptives=7,298</w:t>
            </w:r>
          </w:p>
          <w:p w14:paraId="39B9AEC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njectable Hormonal contraceptives=16,758</w:t>
            </w:r>
          </w:p>
          <w:p w14:paraId="2372E41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UD=1,088</w:t>
            </w:r>
          </w:p>
          <w:p w14:paraId="09A4C0A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ral Hormonal Contraceptives=2,461</w:t>
            </w:r>
          </w:p>
          <w:p w14:paraId="107FF4B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terilization=N/A</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17DC5B8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35,465</w:t>
            </w:r>
          </w:p>
          <w:p w14:paraId="7BB07A0C" w14:textId="77777777" w:rsidR="00BD798C" w:rsidRPr="00895DF2" w:rsidRDefault="00BD798C" w:rsidP="00044303">
            <w:pPr>
              <w:spacing w:before="0" w:after="0"/>
              <w:rPr>
                <w:rFonts w:asciiTheme="majorHAnsi" w:hAnsiTheme="majorHAnsi" w:cstheme="majorHAnsi"/>
                <w:sz w:val="18"/>
                <w:szCs w:val="18"/>
              </w:rPr>
            </w:pPr>
          </w:p>
          <w:p w14:paraId="3C47120D"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0D8C419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17,450</w:t>
            </w:r>
          </w:p>
          <w:p w14:paraId="58BCC83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18,015</w:t>
            </w:r>
          </w:p>
          <w:p w14:paraId="5D59028D" w14:textId="77777777" w:rsidR="00BD798C" w:rsidRPr="00895DF2" w:rsidRDefault="00BD798C" w:rsidP="00044303">
            <w:pPr>
              <w:spacing w:before="0" w:after="0"/>
              <w:rPr>
                <w:rFonts w:asciiTheme="majorHAnsi" w:hAnsiTheme="majorHAnsi" w:cstheme="majorHAnsi"/>
                <w:sz w:val="18"/>
                <w:szCs w:val="18"/>
              </w:rPr>
            </w:pPr>
          </w:p>
          <w:p w14:paraId="3AC3B3A4" w14:textId="77777777" w:rsidR="00BD798C" w:rsidRPr="00895DF2" w:rsidRDefault="00BD798C" w:rsidP="00044303">
            <w:pPr>
              <w:spacing w:before="0" w:after="0"/>
              <w:rPr>
                <w:rFonts w:asciiTheme="majorHAnsi" w:hAnsiTheme="majorHAnsi" w:cstheme="majorHAnsi"/>
                <w:sz w:val="18"/>
                <w:szCs w:val="18"/>
              </w:rPr>
            </w:pPr>
          </w:p>
          <w:p w14:paraId="00CF5AF2" w14:textId="77777777" w:rsidR="00BD798C" w:rsidRPr="00895DF2" w:rsidRDefault="00BD798C" w:rsidP="00044303">
            <w:pPr>
              <w:spacing w:before="0" w:after="0"/>
              <w:rPr>
                <w:rFonts w:asciiTheme="majorHAnsi" w:hAnsiTheme="majorHAnsi" w:cstheme="majorHAnsi"/>
                <w:sz w:val="18"/>
                <w:szCs w:val="18"/>
              </w:rPr>
            </w:pPr>
          </w:p>
          <w:p w14:paraId="2DE0AA84"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1EFA511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708</w:t>
            </w:r>
          </w:p>
          <w:p w14:paraId="0404A04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1,505</w:t>
            </w:r>
          </w:p>
          <w:p w14:paraId="408499B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1,149</w:t>
            </w:r>
          </w:p>
          <w:p w14:paraId="3A0AF21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576</w:t>
            </w:r>
          </w:p>
          <w:p w14:paraId="50F6394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3,014</w:t>
            </w:r>
          </w:p>
          <w:p w14:paraId="10FFC88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1,955</w:t>
            </w:r>
          </w:p>
          <w:p w14:paraId="3FBCF9A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196</w:t>
            </w:r>
          </w:p>
          <w:p w14:paraId="4FC232E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374</w:t>
            </w:r>
          </w:p>
          <w:p w14:paraId="682729A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949</w:t>
            </w:r>
          </w:p>
          <w:p w14:paraId="4175907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307</w:t>
            </w:r>
          </w:p>
          <w:p w14:paraId="5633B97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1,454</w:t>
            </w:r>
          </w:p>
          <w:p w14:paraId="195EBF5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763</w:t>
            </w:r>
          </w:p>
          <w:p w14:paraId="62DFD79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368</w:t>
            </w:r>
          </w:p>
          <w:p w14:paraId="405E3A9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1,435</w:t>
            </w:r>
          </w:p>
          <w:p w14:paraId="79FA3C9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990</w:t>
            </w:r>
          </w:p>
          <w:p w14:paraId="0FF3849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1,343</w:t>
            </w:r>
          </w:p>
          <w:p w14:paraId="0C32419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364</w:t>
            </w:r>
          </w:p>
          <w:p w14:paraId="7F0B0230" w14:textId="77777777" w:rsidR="00BD798C" w:rsidRPr="00895DF2" w:rsidRDefault="00BD798C" w:rsidP="00044303">
            <w:pPr>
              <w:spacing w:before="0" w:after="0"/>
              <w:rPr>
                <w:rFonts w:asciiTheme="majorHAnsi" w:hAnsiTheme="majorHAnsi" w:cstheme="majorHAnsi"/>
                <w:sz w:val="18"/>
                <w:szCs w:val="18"/>
              </w:rPr>
            </w:pPr>
          </w:p>
          <w:p w14:paraId="645FDE73" w14:textId="77777777" w:rsidR="00BD798C" w:rsidRPr="00895DF2" w:rsidRDefault="00BD798C" w:rsidP="00044303">
            <w:pPr>
              <w:spacing w:before="0" w:after="0"/>
              <w:rPr>
                <w:rFonts w:asciiTheme="majorHAnsi" w:hAnsiTheme="majorHAnsi" w:cstheme="majorHAnsi"/>
                <w:sz w:val="18"/>
                <w:szCs w:val="18"/>
              </w:rPr>
            </w:pPr>
          </w:p>
          <w:p w14:paraId="4CE5DB16" w14:textId="77777777" w:rsidR="00BD798C" w:rsidRPr="00895DF2" w:rsidRDefault="00BD798C" w:rsidP="00044303">
            <w:pPr>
              <w:spacing w:before="0" w:after="0"/>
              <w:rPr>
                <w:rFonts w:asciiTheme="majorHAnsi" w:hAnsiTheme="majorHAnsi" w:cstheme="majorHAnsi"/>
                <w:sz w:val="18"/>
                <w:szCs w:val="18"/>
              </w:rPr>
            </w:pPr>
          </w:p>
          <w:p w14:paraId="2912B7C1" w14:textId="77777777" w:rsidR="00BD798C" w:rsidRPr="00895DF2" w:rsidRDefault="00BD798C" w:rsidP="00044303">
            <w:pPr>
              <w:spacing w:before="0" w:after="0"/>
              <w:rPr>
                <w:rFonts w:asciiTheme="majorHAnsi" w:hAnsiTheme="majorHAnsi" w:cstheme="majorHAnsi"/>
                <w:sz w:val="18"/>
                <w:szCs w:val="18"/>
              </w:rPr>
            </w:pPr>
          </w:p>
          <w:p w14:paraId="4E203C02" w14:textId="77777777" w:rsidR="00BD798C" w:rsidRPr="00895DF2" w:rsidRDefault="00BD798C" w:rsidP="00044303">
            <w:pPr>
              <w:spacing w:before="0" w:after="0"/>
              <w:rPr>
                <w:rFonts w:asciiTheme="majorHAnsi" w:hAnsiTheme="majorHAnsi" w:cstheme="majorHAnsi"/>
                <w:sz w:val="18"/>
                <w:szCs w:val="18"/>
              </w:rPr>
            </w:pPr>
          </w:p>
          <w:p w14:paraId="45AAEAD9" w14:textId="77777777" w:rsidR="00BD798C" w:rsidRPr="00895DF2" w:rsidRDefault="00BD798C" w:rsidP="00044303">
            <w:pPr>
              <w:spacing w:before="0" w:after="0"/>
              <w:rPr>
                <w:rFonts w:asciiTheme="majorHAnsi" w:hAnsiTheme="majorHAnsi" w:cstheme="majorHAnsi"/>
                <w:sz w:val="18"/>
                <w:szCs w:val="18"/>
              </w:rPr>
            </w:pPr>
          </w:p>
          <w:p w14:paraId="490063AB" w14:textId="77777777" w:rsidR="00BD798C" w:rsidRPr="00895DF2" w:rsidRDefault="00BD798C" w:rsidP="00044303">
            <w:pPr>
              <w:spacing w:before="0" w:after="0"/>
              <w:rPr>
                <w:rFonts w:asciiTheme="majorHAnsi" w:hAnsiTheme="majorHAnsi" w:cstheme="majorHAnsi"/>
                <w:sz w:val="18"/>
                <w:szCs w:val="18"/>
              </w:rPr>
            </w:pPr>
          </w:p>
          <w:p w14:paraId="2EFC72FC" w14:textId="77777777" w:rsidR="00BD798C" w:rsidRPr="00895DF2" w:rsidRDefault="00BD798C" w:rsidP="00044303">
            <w:pPr>
              <w:spacing w:before="0" w:after="0"/>
              <w:rPr>
                <w:rFonts w:asciiTheme="majorHAnsi" w:hAnsiTheme="majorHAnsi" w:cstheme="majorHAnsi"/>
                <w:sz w:val="18"/>
                <w:szCs w:val="18"/>
              </w:rPr>
            </w:pPr>
          </w:p>
          <w:p w14:paraId="25D3FB8D" w14:textId="77777777" w:rsidR="00BD798C" w:rsidRPr="00895DF2" w:rsidRDefault="00BD798C" w:rsidP="00044303">
            <w:pPr>
              <w:spacing w:before="0" w:after="0"/>
              <w:rPr>
                <w:rFonts w:asciiTheme="majorHAnsi" w:hAnsiTheme="majorHAnsi" w:cstheme="majorHAnsi"/>
                <w:sz w:val="18"/>
                <w:szCs w:val="18"/>
              </w:rPr>
            </w:pPr>
          </w:p>
          <w:p w14:paraId="50660712" w14:textId="77777777" w:rsidR="00BD798C" w:rsidRPr="00895DF2" w:rsidRDefault="00BD798C" w:rsidP="00044303">
            <w:pPr>
              <w:spacing w:before="0" w:after="0"/>
              <w:rPr>
                <w:rFonts w:asciiTheme="majorHAnsi" w:hAnsiTheme="majorHAnsi" w:cstheme="majorHAnsi"/>
                <w:sz w:val="18"/>
                <w:szCs w:val="18"/>
              </w:rPr>
            </w:pPr>
          </w:p>
          <w:p w14:paraId="752A15E0" w14:textId="77777777" w:rsidR="00BD798C" w:rsidRPr="00895DF2" w:rsidRDefault="00BD798C" w:rsidP="00044303">
            <w:pPr>
              <w:spacing w:before="0" w:after="0"/>
              <w:rPr>
                <w:rFonts w:asciiTheme="majorHAnsi" w:hAnsiTheme="majorHAnsi" w:cstheme="majorHAnsi"/>
                <w:sz w:val="18"/>
                <w:szCs w:val="18"/>
              </w:rPr>
            </w:pPr>
          </w:p>
          <w:p w14:paraId="6A96387F" w14:textId="77777777" w:rsidR="00BD798C" w:rsidRPr="00895DF2" w:rsidRDefault="00BD798C" w:rsidP="00044303">
            <w:pPr>
              <w:spacing w:before="0" w:after="0"/>
              <w:rPr>
                <w:rFonts w:asciiTheme="majorHAnsi" w:hAnsiTheme="majorHAnsi" w:cstheme="majorHAnsi"/>
                <w:sz w:val="18"/>
                <w:szCs w:val="18"/>
              </w:rPr>
            </w:pPr>
          </w:p>
          <w:p w14:paraId="20023F5F" w14:textId="77777777" w:rsidR="00BD798C" w:rsidRPr="00895DF2" w:rsidRDefault="00BD798C" w:rsidP="00044303">
            <w:pPr>
              <w:spacing w:before="0" w:after="0"/>
              <w:rPr>
                <w:rFonts w:asciiTheme="majorHAnsi" w:hAnsiTheme="majorHAnsi" w:cstheme="majorHAnsi"/>
                <w:sz w:val="18"/>
                <w:szCs w:val="18"/>
              </w:rPr>
            </w:pPr>
          </w:p>
          <w:p w14:paraId="1145F42F" w14:textId="77777777" w:rsidR="00BD798C" w:rsidRPr="00895DF2" w:rsidRDefault="00BD798C" w:rsidP="00044303">
            <w:pPr>
              <w:spacing w:before="0" w:after="0"/>
              <w:rPr>
                <w:rFonts w:asciiTheme="majorHAnsi" w:hAnsiTheme="majorHAnsi" w:cstheme="majorHAnsi"/>
                <w:sz w:val="18"/>
                <w:szCs w:val="18"/>
              </w:rPr>
            </w:pPr>
          </w:p>
          <w:p w14:paraId="43B56C4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AC</w:t>
            </w:r>
          </w:p>
          <w:p w14:paraId="22083C1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816</w:t>
            </w:r>
          </w:p>
          <w:p w14:paraId="30F5CC5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1,468</w:t>
            </w:r>
          </w:p>
          <w:p w14:paraId="60AE0AB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2,594</w:t>
            </w:r>
          </w:p>
          <w:p w14:paraId="0FDDDCC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2,322</w:t>
            </w:r>
          </w:p>
          <w:p w14:paraId="4D6BB76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5,827</w:t>
            </w:r>
          </w:p>
          <w:p w14:paraId="3866CC1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4,988</w:t>
            </w:r>
          </w:p>
          <w:p w14:paraId="5AB095F9" w14:textId="77777777" w:rsidR="00BD798C" w:rsidRPr="00895DF2" w:rsidRDefault="00BD798C" w:rsidP="00044303">
            <w:pPr>
              <w:spacing w:before="0" w:after="0"/>
              <w:rPr>
                <w:rFonts w:asciiTheme="majorHAnsi" w:hAnsiTheme="majorHAnsi" w:cstheme="majorHAnsi"/>
                <w:sz w:val="18"/>
                <w:szCs w:val="18"/>
              </w:rPr>
            </w:pPr>
          </w:p>
          <w:p w14:paraId="437668D1"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30A0015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34,226</w:t>
            </w:r>
          </w:p>
          <w:p w14:paraId="055FC07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1,239</w:t>
            </w:r>
          </w:p>
          <w:p w14:paraId="456783F9" w14:textId="77777777" w:rsidR="00BD798C" w:rsidRPr="00895DF2" w:rsidRDefault="00BD798C" w:rsidP="00044303">
            <w:pPr>
              <w:spacing w:before="0" w:after="0"/>
              <w:rPr>
                <w:rFonts w:asciiTheme="majorHAnsi" w:hAnsiTheme="majorHAnsi" w:cstheme="majorHAnsi"/>
                <w:sz w:val="18"/>
                <w:szCs w:val="18"/>
              </w:rPr>
            </w:pPr>
          </w:p>
          <w:p w14:paraId="2F3ED32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b/>
                <w:sz w:val="18"/>
                <w:szCs w:val="18"/>
              </w:rPr>
              <w:t xml:space="preserve">Method type </w:t>
            </w:r>
            <w:r w:rsidRPr="00895DF2">
              <w:rPr>
                <w:rFonts w:asciiTheme="majorHAnsi" w:hAnsiTheme="majorHAnsi" w:cstheme="majorHAnsi"/>
                <w:sz w:val="18"/>
                <w:szCs w:val="18"/>
              </w:rPr>
              <w:t>(quantity of commodities issued to clients)</w:t>
            </w:r>
          </w:p>
          <w:p w14:paraId="1836738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 Condoms=105,579</w:t>
            </w:r>
          </w:p>
          <w:p w14:paraId="7BF9DF8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 Condoms=2,303</w:t>
            </w:r>
          </w:p>
          <w:p w14:paraId="3C00F25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AM=N/A</w:t>
            </w:r>
          </w:p>
          <w:p w14:paraId="0B5DEBB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mplantable Hormonal Contraceptives=9,106</w:t>
            </w:r>
          </w:p>
          <w:p w14:paraId="2D28ABD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njectable Hormonal Contraceptives=20,297</w:t>
            </w:r>
          </w:p>
          <w:p w14:paraId="0C55213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UD=1,395</w:t>
            </w:r>
          </w:p>
          <w:p w14:paraId="38E7E0B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ral Hormonal Contraceptives=2,414</w:t>
            </w:r>
          </w:p>
          <w:p w14:paraId="32A5C7D8"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sz w:val="18"/>
                <w:szCs w:val="18"/>
              </w:rPr>
              <w:t>Sterilization=100</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1CF075C0" w14:textId="77777777" w:rsidR="00BD798C" w:rsidRPr="00895DF2" w:rsidRDefault="00BD798C" w:rsidP="00044303">
            <w:pPr>
              <w:spacing w:before="0"/>
              <w:rPr>
                <w:rFonts w:asciiTheme="majorHAnsi" w:hAnsiTheme="majorHAnsi" w:cstheme="majorHAnsi"/>
                <w:color w:val="000000"/>
                <w:sz w:val="18"/>
                <w:szCs w:val="18"/>
              </w:rPr>
            </w:pPr>
            <w:r w:rsidRPr="00895DF2">
              <w:rPr>
                <w:rFonts w:asciiTheme="majorHAnsi" w:hAnsiTheme="majorHAnsi" w:cstheme="majorHAnsi"/>
                <w:color w:val="000000"/>
                <w:sz w:val="18"/>
                <w:szCs w:val="18"/>
              </w:rPr>
              <w:t>39,285</w:t>
            </w:r>
          </w:p>
          <w:p w14:paraId="4FE1F6C7"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2AC51AB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12,341</w:t>
            </w:r>
          </w:p>
          <w:p w14:paraId="669DCF7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20,404</w:t>
            </w:r>
          </w:p>
          <w:p w14:paraId="4F2C056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3,165</w:t>
            </w:r>
          </w:p>
          <w:p w14:paraId="66D83B1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S=3,375</w:t>
            </w:r>
          </w:p>
          <w:p w14:paraId="105F2F02" w14:textId="77777777" w:rsidR="00BD798C" w:rsidRPr="00895DF2" w:rsidRDefault="00BD798C" w:rsidP="00044303">
            <w:pPr>
              <w:spacing w:before="0" w:after="0"/>
              <w:rPr>
                <w:rFonts w:asciiTheme="majorHAnsi" w:hAnsiTheme="majorHAnsi" w:cstheme="majorHAnsi"/>
                <w:sz w:val="18"/>
                <w:szCs w:val="18"/>
              </w:rPr>
            </w:pPr>
          </w:p>
          <w:p w14:paraId="2E9B10CE"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0DE087B4"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B/Ladi=390</w:t>
            </w:r>
          </w:p>
          <w:p w14:paraId="79C2C833"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Bassa=711</w:t>
            </w:r>
          </w:p>
          <w:p w14:paraId="40873521"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Bokkos=840</w:t>
            </w:r>
          </w:p>
          <w:p w14:paraId="1E0DFC58"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Jos East=269</w:t>
            </w:r>
          </w:p>
          <w:p w14:paraId="19968F24"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Jos North=2,378</w:t>
            </w:r>
          </w:p>
          <w:p w14:paraId="3FFE2362"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Jos South=1,419</w:t>
            </w:r>
          </w:p>
          <w:p w14:paraId="13A02F23"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Kanam=413</w:t>
            </w:r>
          </w:p>
          <w:p w14:paraId="033CFE9A"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Kanke=322</w:t>
            </w:r>
          </w:p>
          <w:p w14:paraId="560005DA"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L/North=407</w:t>
            </w:r>
          </w:p>
          <w:p w14:paraId="59ED66F8"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L/South=517</w:t>
            </w:r>
          </w:p>
          <w:p w14:paraId="039422B9"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Mangu=955</w:t>
            </w:r>
          </w:p>
          <w:p w14:paraId="6504B286"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Mikang=326</w:t>
            </w:r>
          </w:p>
          <w:p w14:paraId="0041BC0A"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Pankshin=293</w:t>
            </w:r>
          </w:p>
          <w:p w14:paraId="74D77AAF"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Quan-pan=738</w:t>
            </w:r>
          </w:p>
          <w:p w14:paraId="098A8E7B"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Riyom=589</w:t>
            </w:r>
          </w:p>
          <w:p w14:paraId="2388ACC6"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Shendam=1,346</w:t>
            </w:r>
          </w:p>
          <w:p w14:paraId="4D58E239"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Wase=428</w:t>
            </w:r>
          </w:p>
          <w:p w14:paraId="65EB8AAF"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Afijio=666</w:t>
            </w:r>
          </w:p>
          <w:p w14:paraId="18343D95"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Atiba=406</w:t>
            </w:r>
          </w:p>
          <w:p w14:paraId="272B4716"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Ibarapa Central=524</w:t>
            </w:r>
          </w:p>
          <w:p w14:paraId="4252D52F"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Ido=794</w:t>
            </w:r>
          </w:p>
          <w:p w14:paraId="7EC93CC5"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Itesiwaju=281</w:t>
            </w:r>
          </w:p>
          <w:p w14:paraId="092D4376"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Oyo East=494</w:t>
            </w:r>
          </w:p>
          <w:p w14:paraId="2881BCF1"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Esit Eket=534</w:t>
            </w:r>
          </w:p>
          <w:p w14:paraId="143A3070"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Ika=320</w:t>
            </w:r>
          </w:p>
          <w:p w14:paraId="1760E5B9"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Ini=280</w:t>
            </w:r>
          </w:p>
          <w:p w14:paraId="7B59A40C"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Mbo=678</w:t>
            </w:r>
          </w:p>
          <w:p w14:paraId="38F76941"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Nsit Atai=442</w:t>
            </w:r>
          </w:p>
          <w:p w14:paraId="068DB71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eastAsia="Times New Roman" w:hAnsiTheme="majorHAnsi" w:cstheme="majorHAnsi"/>
                <w:color w:val="000000"/>
                <w:sz w:val="18"/>
                <w:szCs w:val="18"/>
              </w:rPr>
              <w:t>Uyo=1,121</w:t>
            </w:r>
          </w:p>
          <w:p w14:paraId="05B48921" w14:textId="77777777" w:rsidR="00BD798C" w:rsidRPr="00895DF2" w:rsidRDefault="00BD798C" w:rsidP="00044303">
            <w:pPr>
              <w:spacing w:before="0" w:after="0"/>
              <w:rPr>
                <w:rFonts w:asciiTheme="majorHAnsi" w:eastAsia="Times New Roman" w:hAnsiTheme="majorHAnsi" w:cstheme="majorHAnsi"/>
                <w:color w:val="000000"/>
                <w:sz w:val="18"/>
                <w:szCs w:val="18"/>
              </w:rPr>
            </w:pPr>
          </w:p>
          <w:p w14:paraId="79FD5FD2"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LAC</w:t>
            </w:r>
          </w:p>
          <w:p w14:paraId="0851FB45"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Abaji=769</w:t>
            </w:r>
          </w:p>
          <w:p w14:paraId="4C2142D5"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Kwali=1,923</w:t>
            </w:r>
          </w:p>
          <w:p w14:paraId="330DCB22"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Kuje=2,809</w:t>
            </w:r>
          </w:p>
          <w:p w14:paraId="3336A474"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Gwagwalada=1,832</w:t>
            </w:r>
          </w:p>
          <w:p w14:paraId="524FCC75"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AMAC=7,160</w:t>
            </w:r>
          </w:p>
          <w:p w14:paraId="5A6387EF" w14:textId="77777777" w:rsidR="00BD798C" w:rsidRPr="00895DF2" w:rsidRDefault="00BD798C" w:rsidP="00044303">
            <w:pPr>
              <w:spacing w:before="0" w:after="0"/>
              <w:rPr>
                <w:rFonts w:asciiTheme="majorHAnsi" w:eastAsia="Times New Roman" w:hAnsiTheme="majorHAnsi" w:cstheme="majorHAnsi"/>
                <w:color w:val="000000"/>
                <w:sz w:val="18"/>
                <w:szCs w:val="18"/>
              </w:rPr>
            </w:pPr>
            <w:r w:rsidRPr="00895DF2">
              <w:rPr>
                <w:rFonts w:asciiTheme="majorHAnsi" w:eastAsia="Times New Roman" w:hAnsiTheme="majorHAnsi" w:cstheme="majorHAnsi"/>
                <w:color w:val="000000"/>
                <w:sz w:val="18"/>
                <w:szCs w:val="18"/>
              </w:rPr>
              <w:t>Bwari=5,911</w:t>
            </w:r>
          </w:p>
          <w:p w14:paraId="3762B716" w14:textId="77777777" w:rsidR="00BD798C" w:rsidRPr="00895DF2" w:rsidRDefault="00BD798C" w:rsidP="00044303">
            <w:pPr>
              <w:spacing w:before="0" w:after="0"/>
              <w:rPr>
                <w:rFonts w:asciiTheme="majorHAnsi" w:eastAsia="Times New Roman" w:hAnsiTheme="majorHAnsi" w:cstheme="majorHAnsi"/>
                <w:color w:val="000000"/>
                <w:sz w:val="18"/>
                <w:szCs w:val="18"/>
              </w:rPr>
            </w:pPr>
          </w:p>
          <w:p w14:paraId="6116A9F9"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3D838D4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37,601</w:t>
            </w:r>
          </w:p>
          <w:p w14:paraId="7ACF8BC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1,684</w:t>
            </w:r>
          </w:p>
          <w:p w14:paraId="07320080" w14:textId="77777777" w:rsidR="00BD798C" w:rsidRPr="00895DF2" w:rsidRDefault="00BD798C" w:rsidP="00044303">
            <w:pPr>
              <w:spacing w:before="0" w:after="0"/>
              <w:rPr>
                <w:rFonts w:asciiTheme="majorHAnsi" w:hAnsiTheme="majorHAnsi" w:cstheme="majorHAnsi"/>
                <w:b/>
                <w:sz w:val="18"/>
                <w:szCs w:val="18"/>
              </w:rPr>
            </w:pPr>
          </w:p>
          <w:p w14:paraId="2449F2C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b/>
                <w:sz w:val="18"/>
                <w:szCs w:val="18"/>
              </w:rPr>
              <w:t xml:space="preserve">Method type </w:t>
            </w:r>
            <w:r w:rsidRPr="00895DF2">
              <w:rPr>
                <w:rFonts w:asciiTheme="majorHAnsi" w:hAnsiTheme="majorHAnsi" w:cstheme="majorHAnsi"/>
                <w:sz w:val="18"/>
                <w:szCs w:val="18"/>
              </w:rPr>
              <w:t>(quantity of commodities issued to clients)</w:t>
            </w:r>
          </w:p>
          <w:p w14:paraId="43F2E886" w14:textId="0D77D8C8" w:rsidR="00BD798C" w:rsidRPr="00895DF2" w:rsidRDefault="00856936" w:rsidP="00044303">
            <w:pPr>
              <w:spacing w:before="0" w:after="0"/>
              <w:rPr>
                <w:rFonts w:asciiTheme="majorHAnsi" w:hAnsiTheme="majorHAnsi" w:cstheme="majorHAnsi"/>
                <w:sz w:val="18"/>
                <w:szCs w:val="18"/>
              </w:rPr>
            </w:pPr>
            <w:r>
              <w:rPr>
                <w:rFonts w:asciiTheme="majorHAnsi" w:hAnsiTheme="majorHAnsi" w:cstheme="majorHAnsi"/>
                <w:sz w:val="18"/>
                <w:szCs w:val="18"/>
              </w:rPr>
              <w:t>Male Condoms=106,048</w:t>
            </w:r>
          </w:p>
          <w:p w14:paraId="58CF33AC" w14:textId="03B3C926" w:rsidR="00BD798C" w:rsidRPr="00895DF2" w:rsidRDefault="00856936" w:rsidP="00044303">
            <w:pPr>
              <w:spacing w:before="0" w:after="0"/>
              <w:rPr>
                <w:rFonts w:asciiTheme="majorHAnsi" w:hAnsiTheme="majorHAnsi" w:cstheme="majorHAnsi"/>
                <w:sz w:val="18"/>
                <w:szCs w:val="18"/>
              </w:rPr>
            </w:pPr>
            <w:r>
              <w:rPr>
                <w:rFonts w:asciiTheme="majorHAnsi" w:hAnsiTheme="majorHAnsi" w:cstheme="majorHAnsi"/>
                <w:sz w:val="18"/>
                <w:szCs w:val="18"/>
              </w:rPr>
              <w:t>Female Condoms=4,631</w:t>
            </w:r>
          </w:p>
          <w:p w14:paraId="1FFE22E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AM=N/A</w:t>
            </w:r>
          </w:p>
          <w:p w14:paraId="738DD47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mplantable Hormonal Contraceptive=</w:t>
            </w:r>
          </w:p>
          <w:p w14:paraId="231C4C7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9,216</w:t>
            </w:r>
          </w:p>
          <w:p w14:paraId="0FAF5C6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njectable Hormonal Contraceptive=</w:t>
            </w:r>
          </w:p>
          <w:p w14:paraId="5578EB6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4,263</w:t>
            </w:r>
          </w:p>
          <w:p w14:paraId="1AECB92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UD=2,076</w:t>
            </w:r>
          </w:p>
          <w:p w14:paraId="0687A6A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ral Hormonal Contraceptive=</w:t>
            </w:r>
          </w:p>
          <w:p w14:paraId="1D10D87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3,185</w:t>
            </w:r>
          </w:p>
          <w:p w14:paraId="2A4E175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terilization=22</w:t>
            </w:r>
          </w:p>
        </w:tc>
        <w:tc>
          <w:tcPr>
            <w:tcW w:w="1530" w:type="dxa"/>
            <w:tcBorders>
              <w:top w:val="single" w:sz="4" w:space="0" w:color="000000"/>
              <w:left w:val="nil"/>
              <w:bottom w:val="single" w:sz="4" w:space="0" w:color="000000"/>
              <w:right w:val="single" w:sz="4" w:space="0" w:color="000000"/>
            </w:tcBorders>
            <w:shd w:val="clear" w:color="auto" w:fill="FFFFFF" w:themeFill="background1"/>
          </w:tcPr>
          <w:p w14:paraId="10E3307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23% (119,322</w:t>
            </w:r>
          </w:p>
          <w:p w14:paraId="76C70B5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96,663)</w:t>
            </w:r>
          </w:p>
        </w:tc>
        <w:tc>
          <w:tcPr>
            <w:tcW w:w="1530" w:type="dxa"/>
            <w:tcBorders>
              <w:top w:val="single" w:sz="4" w:space="0" w:color="000000"/>
              <w:left w:val="nil"/>
              <w:bottom w:val="single" w:sz="4" w:space="0" w:color="000000"/>
              <w:right w:val="single" w:sz="4" w:space="0" w:color="000000"/>
            </w:tcBorders>
            <w:shd w:val="clear" w:color="auto" w:fill="FFFFFF" w:themeFill="background1"/>
          </w:tcPr>
          <w:p w14:paraId="4D0BC93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HCs within communities now have trained providers. The clients who had started receiving a method from other facilities now can go back to the facility in their community. This has reduced the number of  clients who do not go back for their appointments</w:t>
            </w:r>
          </w:p>
          <w:p w14:paraId="583372D6" w14:textId="77777777" w:rsidR="00BD798C" w:rsidRPr="00895DF2" w:rsidRDefault="00BD798C" w:rsidP="00044303">
            <w:pPr>
              <w:spacing w:before="0" w:after="0"/>
              <w:rPr>
                <w:rFonts w:asciiTheme="majorHAnsi" w:hAnsiTheme="majorHAnsi" w:cstheme="majorHAnsi"/>
                <w:sz w:val="18"/>
                <w:szCs w:val="18"/>
              </w:rPr>
            </w:pPr>
          </w:p>
          <w:p w14:paraId="48C9617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econdly, there is no cost for services, this has greatly encouraged clients to go back for their methods</w:t>
            </w:r>
          </w:p>
        </w:tc>
      </w:tr>
      <w:tr w:rsidR="00BD798C" w:rsidRPr="00895DF2" w14:paraId="0A9D39E1" w14:textId="77777777" w:rsidTr="00BD798C">
        <w:trPr>
          <w:trHeight w:val="360"/>
        </w:trPr>
        <w:tc>
          <w:tcPr>
            <w:tcW w:w="19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0FE847A" w14:textId="77777777" w:rsidR="00BD798C" w:rsidRPr="00895DF2" w:rsidRDefault="00BD798C" w:rsidP="00044303">
            <w:pPr>
              <w:numPr>
                <w:ilvl w:val="0"/>
                <w:numId w:val="4"/>
              </w:numPr>
              <w:pBdr>
                <w:top w:val="nil"/>
                <w:left w:val="nil"/>
                <w:bottom w:val="nil"/>
                <w:right w:val="nil"/>
                <w:between w:val="nil"/>
              </w:pBdr>
              <w:spacing w:before="0" w:after="160"/>
              <w:rPr>
                <w:rFonts w:asciiTheme="majorHAnsi" w:hAnsiTheme="majorHAnsi" w:cstheme="majorHAnsi"/>
                <w:color w:val="000000"/>
                <w:sz w:val="18"/>
                <w:szCs w:val="18"/>
              </w:rPr>
            </w:pPr>
            <w:r w:rsidRPr="00895DF2">
              <w:rPr>
                <w:rFonts w:asciiTheme="majorHAnsi" w:hAnsiTheme="majorHAnsi" w:cstheme="majorHAnsi"/>
                <w:color w:val="000000"/>
                <w:sz w:val="18"/>
                <w:szCs w:val="18"/>
              </w:rPr>
              <w:t xml:space="preserve">Percent of USG-assisted service delivery sites providing family planning (FP) counseling and/or services </w:t>
            </w:r>
            <w:r w:rsidRPr="00895DF2">
              <w:rPr>
                <w:rFonts w:asciiTheme="majorHAnsi" w:hAnsiTheme="majorHAnsi" w:cstheme="majorHAnsi"/>
                <w:color w:val="000000"/>
                <w:sz w:val="18"/>
                <w:szCs w:val="18"/>
              </w:rPr>
              <w:br/>
              <w:t>(Aligns with USAID_HL.7.1-2 )</w:t>
            </w:r>
          </w:p>
          <w:p w14:paraId="1F2D1FC1" w14:textId="77777777" w:rsidR="00BD798C" w:rsidRPr="00895DF2" w:rsidRDefault="00BD798C" w:rsidP="00044303">
            <w:pPr>
              <w:pBdr>
                <w:top w:val="nil"/>
                <w:left w:val="nil"/>
                <w:bottom w:val="nil"/>
                <w:right w:val="nil"/>
                <w:between w:val="nil"/>
              </w:pBdr>
              <w:spacing w:before="0" w:after="160"/>
              <w:ind w:left="360"/>
              <w:rPr>
                <w:rFonts w:asciiTheme="majorHAnsi" w:hAnsiTheme="majorHAnsi" w:cstheme="majorHAnsi"/>
                <w:color w:val="000000"/>
                <w:sz w:val="18"/>
                <w:szCs w:val="18"/>
              </w:rPr>
            </w:pPr>
            <w:r w:rsidRPr="00895DF2">
              <w:rPr>
                <w:rFonts w:asciiTheme="majorHAnsi" w:hAnsiTheme="majorHAnsi" w:cstheme="majorHAnsi"/>
                <w:color w:val="000000"/>
                <w:sz w:val="18"/>
                <w:szCs w:val="18"/>
              </w:rPr>
              <w:t>Disaggregated by State and Sector</w:t>
            </w:r>
          </w:p>
        </w:tc>
        <w:tc>
          <w:tcPr>
            <w:tcW w:w="989" w:type="dxa"/>
            <w:tcBorders>
              <w:top w:val="single" w:sz="4" w:space="0" w:color="000000"/>
              <w:left w:val="nil"/>
              <w:bottom w:val="single" w:sz="4" w:space="0" w:color="000000"/>
              <w:right w:val="single" w:sz="4" w:space="0" w:color="000000"/>
            </w:tcBorders>
            <w:shd w:val="clear" w:color="auto" w:fill="FFFFFF" w:themeFill="background1"/>
          </w:tcPr>
          <w:p w14:paraId="2127E40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018</w:t>
            </w:r>
          </w:p>
        </w:tc>
        <w:tc>
          <w:tcPr>
            <w:tcW w:w="903" w:type="dxa"/>
            <w:tcBorders>
              <w:top w:val="single" w:sz="4" w:space="0" w:color="000000"/>
              <w:left w:val="nil"/>
              <w:bottom w:val="single" w:sz="4" w:space="0" w:color="000000"/>
              <w:right w:val="single" w:sz="4" w:space="0" w:color="000000"/>
            </w:tcBorders>
            <w:shd w:val="clear" w:color="auto" w:fill="FFFFFF" w:themeFill="background1"/>
          </w:tcPr>
          <w:p w14:paraId="12632A1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0%</w:t>
            </w:r>
          </w:p>
          <w:p w14:paraId="0151CC5C"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sz w:val="18"/>
                <w:szCs w:val="18"/>
              </w:rPr>
              <w:t>(FCT and Plateau are new states receiving USAID support for FP)</w:t>
            </w:r>
          </w:p>
        </w:tc>
        <w:tc>
          <w:tcPr>
            <w:tcW w:w="1073" w:type="dxa"/>
            <w:tcBorders>
              <w:top w:val="single" w:sz="4" w:space="0" w:color="000000"/>
              <w:left w:val="nil"/>
              <w:bottom w:val="single" w:sz="4" w:space="0" w:color="000000"/>
              <w:right w:val="single" w:sz="4" w:space="0" w:color="000000"/>
            </w:tcBorders>
            <w:shd w:val="clear" w:color="auto" w:fill="FFFFFF" w:themeFill="background1"/>
          </w:tcPr>
          <w:p w14:paraId="3A19946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55%</w:t>
            </w:r>
          </w:p>
          <w:p w14:paraId="025F08FE" w14:textId="77777777" w:rsidR="00BD798C" w:rsidRPr="00895DF2" w:rsidRDefault="00BD798C" w:rsidP="00044303">
            <w:pPr>
              <w:spacing w:before="0" w:after="0"/>
              <w:rPr>
                <w:rFonts w:asciiTheme="majorHAnsi" w:hAnsiTheme="majorHAnsi" w:cstheme="majorHAnsi"/>
                <w:sz w:val="18"/>
                <w:szCs w:val="18"/>
              </w:rPr>
            </w:pPr>
          </w:p>
          <w:p w14:paraId="12E8A17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t>
            </w:r>
            <w:r>
              <w:rPr>
                <w:rFonts w:asciiTheme="majorHAnsi" w:hAnsiTheme="majorHAnsi" w:cstheme="majorHAnsi"/>
                <w:sz w:val="18"/>
                <w:szCs w:val="18"/>
              </w:rPr>
              <w:t>569</w:t>
            </w:r>
            <w:r w:rsidRPr="00895DF2">
              <w:rPr>
                <w:rFonts w:asciiTheme="majorHAnsi" w:hAnsiTheme="majorHAnsi" w:cstheme="majorHAnsi"/>
                <w:sz w:val="18"/>
                <w:szCs w:val="18"/>
              </w:rPr>
              <w:t>/900)</w:t>
            </w:r>
          </w:p>
          <w:p w14:paraId="0187E825" w14:textId="77777777" w:rsidR="00BD798C" w:rsidRPr="00895DF2" w:rsidRDefault="00BD798C" w:rsidP="00044303">
            <w:pPr>
              <w:spacing w:before="0" w:after="0"/>
              <w:rPr>
                <w:rFonts w:asciiTheme="majorHAnsi" w:hAnsiTheme="majorHAnsi" w:cstheme="majorHAnsi"/>
                <w:sz w:val="18"/>
                <w:szCs w:val="18"/>
              </w:rPr>
            </w:pPr>
          </w:p>
        </w:tc>
        <w:tc>
          <w:tcPr>
            <w:tcW w:w="1715" w:type="dxa"/>
            <w:tcBorders>
              <w:top w:val="single" w:sz="4" w:space="0" w:color="000000"/>
              <w:left w:val="nil"/>
              <w:bottom w:val="single" w:sz="4" w:space="0" w:color="000000"/>
              <w:right w:val="single" w:sz="4" w:space="0" w:color="000000"/>
            </w:tcBorders>
            <w:shd w:val="clear" w:color="auto" w:fill="FFFFFF" w:themeFill="background1"/>
          </w:tcPr>
          <w:p w14:paraId="55E1929B"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86%</w:t>
            </w:r>
          </w:p>
          <w:p w14:paraId="49C222DE" w14:textId="77777777" w:rsidR="00BD798C" w:rsidRPr="0079757B" w:rsidRDefault="00BD798C" w:rsidP="00044303">
            <w:pPr>
              <w:spacing w:before="0" w:after="0"/>
              <w:rPr>
                <w:rFonts w:asciiTheme="majorHAnsi" w:hAnsiTheme="majorHAnsi" w:cstheme="majorHAnsi"/>
                <w:sz w:val="18"/>
                <w:szCs w:val="18"/>
              </w:rPr>
            </w:pPr>
          </w:p>
          <w:p w14:paraId="37C08CCB"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888/1,035)</w:t>
            </w:r>
          </w:p>
          <w:p w14:paraId="70E62208" w14:textId="77777777" w:rsidR="00BD798C" w:rsidRPr="0079757B" w:rsidRDefault="00BD798C" w:rsidP="00044303">
            <w:pPr>
              <w:spacing w:before="0" w:after="0"/>
              <w:rPr>
                <w:rFonts w:asciiTheme="majorHAnsi" w:hAnsiTheme="majorHAnsi" w:cstheme="majorHAnsi"/>
                <w:sz w:val="18"/>
                <w:szCs w:val="18"/>
              </w:rPr>
            </w:pPr>
          </w:p>
          <w:p w14:paraId="47B48863"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tate</w:t>
            </w:r>
          </w:p>
          <w:p w14:paraId="73E124FD"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l=82% (373/450)</w:t>
            </w:r>
          </w:p>
          <w:p w14:paraId="1F54F4C0"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FCT=80% (362/450)</w:t>
            </w:r>
          </w:p>
          <w:p w14:paraId="193E2086"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Oyo(76)+AKS(77)=113% (153/135)</w:t>
            </w:r>
          </w:p>
          <w:p w14:paraId="7F72860C" w14:textId="77777777" w:rsidR="00BD798C" w:rsidRPr="0079757B" w:rsidRDefault="00BD798C" w:rsidP="00044303">
            <w:pPr>
              <w:spacing w:before="0" w:after="0"/>
              <w:rPr>
                <w:rFonts w:asciiTheme="majorHAnsi" w:hAnsiTheme="majorHAnsi" w:cstheme="majorHAnsi"/>
                <w:sz w:val="18"/>
                <w:szCs w:val="18"/>
              </w:rPr>
            </w:pPr>
          </w:p>
          <w:p w14:paraId="678D849A"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ector</w:t>
            </w:r>
          </w:p>
          <w:p w14:paraId="3B24E6BB"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ublic=68% (623/920)</w:t>
            </w:r>
          </w:p>
          <w:p w14:paraId="11B46529"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rivate=230%</w:t>
            </w:r>
          </w:p>
          <w:p w14:paraId="50998579"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265/115)</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2CA259E9"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34%</w:t>
            </w:r>
          </w:p>
          <w:p w14:paraId="6B600926" w14:textId="77777777" w:rsidR="00BD798C" w:rsidRPr="0079757B" w:rsidRDefault="00BD798C" w:rsidP="00044303">
            <w:pPr>
              <w:spacing w:before="0" w:after="0"/>
              <w:rPr>
                <w:rFonts w:asciiTheme="majorHAnsi" w:hAnsiTheme="majorHAnsi" w:cstheme="majorHAnsi"/>
                <w:sz w:val="18"/>
                <w:szCs w:val="18"/>
              </w:rPr>
            </w:pPr>
          </w:p>
          <w:p w14:paraId="5E4BD7E9"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347/1035)</w:t>
            </w:r>
          </w:p>
          <w:p w14:paraId="1EA6EF12" w14:textId="77777777" w:rsidR="00BD798C" w:rsidRPr="0079757B" w:rsidRDefault="00BD798C" w:rsidP="00044303">
            <w:pPr>
              <w:spacing w:before="0" w:after="0"/>
              <w:rPr>
                <w:rFonts w:asciiTheme="majorHAnsi" w:hAnsiTheme="majorHAnsi" w:cstheme="majorHAnsi"/>
                <w:sz w:val="18"/>
                <w:szCs w:val="18"/>
              </w:rPr>
            </w:pPr>
          </w:p>
          <w:p w14:paraId="052E4ED3"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 xml:space="preserve">State </w:t>
            </w:r>
          </w:p>
          <w:p w14:paraId="5C929A7D"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l=38% (173/450)</w:t>
            </w:r>
          </w:p>
          <w:p w14:paraId="7F3DA332"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FCT=39% (174/450)</w:t>
            </w:r>
          </w:p>
          <w:p w14:paraId="7AAAA3AE" w14:textId="77777777" w:rsidR="00BD798C" w:rsidRPr="0079757B" w:rsidRDefault="00BD798C" w:rsidP="00044303">
            <w:pPr>
              <w:spacing w:before="0" w:after="0"/>
              <w:rPr>
                <w:rFonts w:asciiTheme="majorHAnsi" w:hAnsiTheme="majorHAnsi" w:cstheme="majorHAnsi"/>
                <w:sz w:val="18"/>
                <w:szCs w:val="18"/>
              </w:rPr>
            </w:pPr>
          </w:p>
          <w:p w14:paraId="7F56476A" w14:textId="77777777" w:rsidR="00BD798C" w:rsidRPr="0079757B" w:rsidRDefault="00BD798C" w:rsidP="00044303">
            <w:pPr>
              <w:spacing w:before="0" w:after="0"/>
              <w:rPr>
                <w:rFonts w:asciiTheme="majorHAnsi" w:hAnsiTheme="majorHAnsi" w:cstheme="majorHAnsi"/>
                <w:sz w:val="18"/>
                <w:szCs w:val="18"/>
              </w:rPr>
            </w:pPr>
          </w:p>
          <w:p w14:paraId="2BFE9B6E"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ector</w:t>
            </w:r>
          </w:p>
          <w:p w14:paraId="619D906B"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ublic=29% (266/920)</w:t>
            </w:r>
          </w:p>
          <w:p w14:paraId="74BA4151"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rivate=70% (81/115)</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2868C892"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48%</w:t>
            </w:r>
          </w:p>
          <w:p w14:paraId="56E36487" w14:textId="77777777" w:rsidR="00BD798C" w:rsidRPr="0079757B" w:rsidRDefault="00BD798C" w:rsidP="00044303">
            <w:pPr>
              <w:spacing w:before="0" w:after="0"/>
              <w:rPr>
                <w:rFonts w:asciiTheme="majorHAnsi" w:hAnsiTheme="majorHAnsi" w:cstheme="majorHAnsi"/>
                <w:sz w:val="18"/>
                <w:szCs w:val="18"/>
              </w:rPr>
            </w:pPr>
          </w:p>
          <w:p w14:paraId="6C946090"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493/1035)</w:t>
            </w:r>
          </w:p>
          <w:p w14:paraId="13496622" w14:textId="77777777" w:rsidR="00BD798C" w:rsidRPr="0079757B" w:rsidRDefault="00BD798C" w:rsidP="00044303">
            <w:pPr>
              <w:spacing w:before="0" w:after="0"/>
              <w:rPr>
                <w:rFonts w:asciiTheme="majorHAnsi" w:hAnsiTheme="majorHAnsi" w:cstheme="majorHAnsi"/>
                <w:b/>
                <w:sz w:val="18"/>
                <w:szCs w:val="18"/>
              </w:rPr>
            </w:pPr>
          </w:p>
          <w:p w14:paraId="01DFD689"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tate</w:t>
            </w:r>
          </w:p>
          <w:p w14:paraId="0335F162"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l=50% (224/450)</w:t>
            </w:r>
          </w:p>
          <w:p w14:paraId="4779E524"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FCT=60% (269/450)</w:t>
            </w:r>
          </w:p>
          <w:p w14:paraId="2A586AD2" w14:textId="77777777" w:rsidR="00BD798C" w:rsidRPr="0079757B" w:rsidRDefault="00BD798C" w:rsidP="00044303">
            <w:pPr>
              <w:spacing w:before="0" w:after="0"/>
              <w:rPr>
                <w:rFonts w:asciiTheme="majorHAnsi" w:hAnsiTheme="majorHAnsi" w:cstheme="majorHAnsi"/>
                <w:sz w:val="18"/>
                <w:szCs w:val="18"/>
              </w:rPr>
            </w:pPr>
          </w:p>
          <w:p w14:paraId="1D06B6D5" w14:textId="77777777" w:rsidR="00BD798C" w:rsidRPr="0079757B" w:rsidRDefault="00BD798C" w:rsidP="00044303">
            <w:pPr>
              <w:spacing w:before="0" w:after="0"/>
              <w:rPr>
                <w:rFonts w:asciiTheme="majorHAnsi" w:hAnsiTheme="majorHAnsi" w:cstheme="majorHAnsi"/>
                <w:sz w:val="18"/>
                <w:szCs w:val="18"/>
              </w:rPr>
            </w:pPr>
          </w:p>
          <w:p w14:paraId="25A0DA3A" w14:textId="77777777" w:rsidR="00BD798C" w:rsidRPr="0079757B" w:rsidRDefault="00BD798C" w:rsidP="00044303">
            <w:pPr>
              <w:spacing w:before="0" w:after="0"/>
              <w:rPr>
                <w:rFonts w:asciiTheme="majorHAnsi" w:hAnsiTheme="majorHAnsi" w:cstheme="majorHAnsi"/>
                <w:sz w:val="18"/>
                <w:szCs w:val="18"/>
              </w:rPr>
            </w:pPr>
          </w:p>
          <w:p w14:paraId="26E0BC89"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ector</w:t>
            </w:r>
          </w:p>
          <w:p w14:paraId="16ADA8F7"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ublic=39% (361/920)</w:t>
            </w:r>
          </w:p>
          <w:p w14:paraId="1F37D35D"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rivate=115%</w:t>
            </w:r>
          </w:p>
          <w:p w14:paraId="3BB46323"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132/115)</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124C1314"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62%</w:t>
            </w:r>
          </w:p>
          <w:p w14:paraId="0B84A62F" w14:textId="77777777" w:rsidR="00BD798C" w:rsidRPr="0079757B" w:rsidRDefault="00BD798C" w:rsidP="00044303">
            <w:pPr>
              <w:spacing w:before="0" w:after="0"/>
              <w:rPr>
                <w:rFonts w:asciiTheme="majorHAnsi" w:hAnsiTheme="majorHAnsi" w:cstheme="majorHAnsi"/>
                <w:sz w:val="18"/>
                <w:szCs w:val="18"/>
              </w:rPr>
            </w:pPr>
          </w:p>
          <w:p w14:paraId="7AE80A39"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640/1035)</w:t>
            </w:r>
          </w:p>
          <w:p w14:paraId="32DD32E8" w14:textId="77777777" w:rsidR="00BD798C" w:rsidRPr="0079757B" w:rsidRDefault="00BD798C" w:rsidP="00044303">
            <w:pPr>
              <w:spacing w:before="0" w:after="0"/>
              <w:rPr>
                <w:rFonts w:asciiTheme="majorHAnsi" w:hAnsiTheme="majorHAnsi" w:cstheme="majorHAnsi"/>
                <w:sz w:val="18"/>
                <w:szCs w:val="18"/>
              </w:rPr>
            </w:pPr>
          </w:p>
          <w:p w14:paraId="6AF6AE0B"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tate</w:t>
            </w:r>
          </w:p>
          <w:p w14:paraId="147FCBF1"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l=71% (319/450)</w:t>
            </w:r>
          </w:p>
          <w:p w14:paraId="05BF9E6B"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FCT=71% (321/450)</w:t>
            </w:r>
          </w:p>
          <w:p w14:paraId="232D1563" w14:textId="77777777" w:rsidR="00BD798C" w:rsidRPr="0079757B" w:rsidRDefault="00BD798C" w:rsidP="00044303">
            <w:pPr>
              <w:spacing w:before="0" w:after="0"/>
              <w:rPr>
                <w:rFonts w:asciiTheme="majorHAnsi" w:hAnsiTheme="majorHAnsi" w:cstheme="majorHAnsi"/>
                <w:sz w:val="18"/>
                <w:szCs w:val="18"/>
              </w:rPr>
            </w:pPr>
          </w:p>
          <w:p w14:paraId="139A3861" w14:textId="77777777" w:rsidR="00BD798C" w:rsidRPr="0079757B" w:rsidRDefault="00BD798C" w:rsidP="00044303">
            <w:pPr>
              <w:spacing w:before="0" w:after="0"/>
              <w:rPr>
                <w:rFonts w:asciiTheme="majorHAnsi" w:hAnsiTheme="majorHAnsi" w:cstheme="majorHAnsi"/>
                <w:sz w:val="18"/>
                <w:szCs w:val="18"/>
              </w:rPr>
            </w:pPr>
          </w:p>
          <w:p w14:paraId="1E71AAAC" w14:textId="77777777" w:rsidR="00BD798C" w:rsidRPr="0079757B" w:rsidRDefault="00BD798C" w:rsidP="00044303">
            <w:pPr>
              <w:spacing w:before="0" w:after="0"/>
              <w:rPr>
                <w:rFonts w:asciiTheme="majorHAnsi" w:hAnsiTheme="majorHAnsi" w:cstheme="majorHAnsi"/>
                <w:sz w:val="18"/>
                <w:szCs w:val="18"/>
              </w:rPr>
            </w:pPr>
          </w:p>
          <w:p w14:paraId="09AD3C43"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ector</w:t>
            </w:r>
          </w:p>
          <w:p w14:paraId="55ED9D85"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ublic=53% (486/920)</w:t>
            </w:r>
          </w:p>
          <w:p w14:paraId="17C0E696"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rivate=134%</w:t>
            </w:r>
          </w:p>
          <w:p w14:paraId="5E5AD837"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154/115)</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5E259A02"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86%</w:t>
            </w:r>
          </w:p>
          <w:p w14:paraId="63922B5F" w14:textId="77777777" w:rsidR="00BD798C" w:rsidRPr="0079757B" w:rsidRDefault="00BD798C" w:rsidP="00044303">
            <w:pPr>
              <w:spacing w:before="0" w:after="0"/>
              <w:rPr>
                <w:rFonts w:asciiTheme="majorHAnsi" w:hAnsiTheme="majorHAnsi" w:cstheme="majorHAnsi"/>
                <w:sz w:val="18"/>
                <w:szCs w:val="18"/>
              </w:rPr>
            </w:pPr>
          </w:p>
          <w:p w14:paraId="7996C3E2"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888/1035)</w:t>
            </w:r>
          </w:p>
          <w:p w14:paraId="27E5B648" w14:textId="77777777" w:rsidR="00BD798C" w:rsidRPr="0079757B" w:rsidRDefault="00BD798C" w:rsidP="00044303">
            <w:pPr>
              <w:spacing w:before="0" w:after="0"/>
              <w:rPr>
                <w:rFonts w:asciiTheme="majorHAnsi" w:hAnsiTheme="majorHAnsi" w:cstheme="majorHAnsi"/>
                <w:sz w:val="18"/>
                <w:szCs w:val="18"/>
              </w:rPr>
            </w:pPr>
          </w:p>
          <w:p w14:paraId="328EA154"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tate</w:t>
            </w:r>
          </w:p>
          <w:p w14:paraId="24CFDDB2"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l=82% (373/450)</w:t>
            </w:r>
          </w:p>
          <w:p w14:paraId="5578C8C2"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FCT=80% (362/450)</w:t>
            </w:r>
          </w:p>
          <w:p w14:paraId="15BAA52D"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Oyo(76)+AKS(77)=113% (153/135)</w:t>
            </w:r>
          </w:p>
          <w:p w14:paraId="345F7C00" w14:textId="77777777" w:rsidR="00BD798C" w:rsidRPr="0079757B" w:rsidRDefault="00BD798C" w:rsidP="00044303">
            <w:pPr>
              <w:spacing w:before="0" w:after="0"/>
              <w:rPr>
                <w:rFonts w:asciiTheme="majorHAnsi" w:hAnsiTheme="majorHAnsi" w:cstheme="majorHAnsi"/>
                <w:sz w:val="18"/>
                <w:szCs w:val="18"/>
              </w:rPr>
            </w:pPr>
          </w:p>
          <w:p w14:paraId="4E24DEDF"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ector</w:t>
            </w:r>
          </w:p>
          <w:p w14:paraId="7786E6CD"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ublic=68% (623/920)</w:t>
            </w:r>
          </w:p>
          <w:p w14:paraId="0D5145DB"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rivate=230%</w:t>
            </w:r>
          </w:p>
          <w:p w14:paraId="01F18DF2"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265/115)</w:t>
            </w:r>
          </w:p>
        </w:tc>
        <w:tc>
          <w:tcPr>
            <w:tcW w:w="1530" w:type="dxa"/>
            <w:tcBorders>
              <w:top w:val="single" w:sz="4" w:space="0" w:color="000000"/>
              <w:left w:val="nil"/>
              <w:bottom w:val="single" w:sz="4" w:space="0" w:color="000000"/>
              <w:right w:val="single" w:sz="4" w:space="0" w:color="000000"/>
            </w:tcBorders>
            <w:shd w:val="clear" w:color="auto" w:fill="FFFFFF" w:themeFill="background1"/>
          </w:tcPr>
          <w:p w14:paraId="2ADF36E9" w14:textId="77777777" w:rsidR="00BD798C" w:rsidRPr="0079757B"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156</w:t>
            </w:r>
            <w:r w:rsidRPr="0079757B">
              <w:rPr>
                <w:rFonts w:asciiTheme="majorHAnsi" w:hAnsiTheme="majorHAnsi" w:cstheme="majorHAnsi"/>
                <w:sz w:val="18"/>
                <w:szCs w:val="18"/>
              </w:rPr>
              <w:t>6%</w:t>
            </w:r>
          </w:p>
          <w:p w14:paraId="504A52C0" w14:textId="77777777" w:rsidR="00BD798C" w:rsidRPr="0079757B" w:rsidRDefault="00BD798C" w:rsidP="00044303">
            <w:pPr>
              <w:spacing w:before="0" w:after="0"/>
              <w:rPr>
                <w:rFonts w:asciiTheme="majorHAnsi" w:hAnsiTheme="majorHAnsi" w:cstheme="majorHAnsi"/>
                <w:sz w:val="18"/>
                <w:szCs w:val="18"/>
              </w:rPr>
            </w:pPr>
          </w:p>
          <w:p w14:paraId="4E5572E1"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888/</w:t>
            </w:r>
            <w:r>
              <w:rPr>
                <w:rFonts w:asciiTheme="majorHAnsi" w:hAnsiTheme="majorHAnsi" w:cstheme="majorHAnsi"/>
                <w:sz w:val="18"/>
                <w:szCs w:val="18"/>
              </w:rPr>
              <w:t>569</w:t>
            </w:r>
            <w:r w:rsidRPr="0079757B">
              <w:rPr>
                <w:rFonts w:asciiTheme="majorHAnsi" w:hAnsiTheme="majorHAnsi" w:cstheme="majorHAnsi"/>
                <w:sz w:val="18"/>
                <w:szCs w:val="18"/>
              </w:rPr>
              <w:t>)</w:t>
            </w:r>
          </w:p>
        </w:tc>
        <w:tc>
          <w:tcPr>
            <w:tcW w:w="1530" w:type="dxa"/>
            <w:tcBorders>
              <w:top w:val="single" w:sz="4" w:space="0" w:color="000000"/>
              <w:left w:val="nil"/>
              <w:bottom w:val="single" w:sz="4" w:space="0" w:color="000000"/>
              <w:right w:val="single" w:sz="4" w:space="0" w:color="000000"/>
            </w:tcBorders>
            <w:shd w:val="clear" w:color="auto" w:fill="FFFFFF" w:themeFill="background1"/>
          </w:tcPr>
          <w:p w14:paraId="3F25077E"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The p</w:t>
            </w:r>
            <w:r w:rsidRPr="00895DF2">
              <w:rPr>
                <w:rFonts w:asciiTheme="majorHAnsi" w:hAnsiTheme="majorHAnsi" w:cstheme="majorHAnsi"/>
                <w:sz w:val="18"/>
                <w:szCs w:val="18"/>
              </w:rPr>
              <w:t xml:space="preserve">roject </w:t>
            </w:r>
            <w:r>
              <w:rPr>
                <w:rFonts w:asciiTheme="majorHAnsi" w:hAnsiTheme="majorHAnsi" w:cstheme="majorHAnsi"/>
                <w:sz w:val="18"/>
                <w:szCs w:val="18"/>
              </w:rPr>
              <w:t xml:space="preserve">shifted the remaining trainings to Year 2 that increased achievement. </w:t>
            </w:r>
            <w:r w:rsidRPr="00895DF2">
              <w:rPr>
                <w:rFonts w:asciiTheme="majorHAnsi" w:hAnsiTheme="majorHAnsi" w:cstheme="majorHAnsi"/>
                <w:sz w:val="18"/>
                <w:szCs w:val="18"/>
              </w:rPr>
              <w:t xml:space="preserve"> </w:t>
            </w:r>
          </w:p>
        </w:tc>
      </w:tr>
      <w:tr w:rsidR="00BD798C" w:rsidRPr="00895DF2" w14:paraId="36E3C9A2" w14:textId="77777777" w:rsidTr="00BD798C">
        <w:trPr>
          <w:trHeight w:val="360"/>
        </w:trPr>
        <w:tc>
          <w:tcPr>
            <w:tcW w:w="19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C21CB1" w14:textId="77777777" w:rsidR="00BD798C" w:rsidRPr="00895DF2" w:rsidRDefault="00BD798C" w:rsidP="00044303">
            <w:pPr>
              <w:numPr>
                <w:ilvl w:val="0"/>
                <w:numId w:val="4"/>
              </w:numPr>
              <w:pBdr>
                <w:top w:val="nil"/>
                <w:left w:val="nil"/>
                <w:bottom w:val="nil"/>
                <w:right w:val="nil"/>
                <w:between w:val="nil"/>
              </w:pBdr>
              <w:spacing w:before="0" w:after="160"/>
              <w:rPr>
                <w:rFonts w:asciiTheme="majorHAnsi" w:hAnsiTheme="majorHAnsi" w:cstheme="majorHAnsi"/>
                <w:color w:val="000000"/>
                <w:sz w:val="18"/>
                <w:szCs w:val="18"/>
              </w:rPr>
            </w:pPr>
            <w:r w:rsidRPr="00895DF2">
              <w:rPr>
                <w:rFonts w:asciiTheme="majorHAnsi" w:hAnsiTheme="majorHAnsi" w:cstheme="majorHAnsi"/>
                <w:color w:val="000000"/>
                <w:sz w:val="18"/>
                <w:szCs w:val="18"/>
              </w:rPr>
              <w:t>Number of clients counselled on family planning in supported facilities in target states</w:t>
            </w:r>
            <w:r w:rsidRPr="00895DF2" w:rsidDel="00DC1C49">
              <w:rPr>
                <w:rFonts w:asciiTheme="majorHAnsi" w:hAnsiTheme="majorHAnsi" w:cstheme="majorHAnsi"/>
                <w:color w:val="000000"/>
                <w:sz w:val="18"/>
                <w:szCs w:val="18"/>
              </w:rPr>
              <w:t xml:space="preserve"> </w:t>
            </w:r>
            <w:r w:rsidRPr="00895DF2">
              <w:rPr>
                <w:rFonts w:asciiTheme="majorHAnsi" w:hAnsiTheme="majorHAnsi" w:cstheme="majorHAnsi"/>
                <w:color w:val="000000"/>
                <w:sz w:val="18"/>
                <w:szCs w:val="18"/>
              </w:rPr>
              <w:t>(New Indicator introduced in Y2Q1)</w:t>
            </w:r>
          </w:p>
          <w:p w14:paraId="4DD395BB" w14:textId="77777777" w:rsidR="00BD798C" w:rsidRPr="00895DF2" w:rsidRDefault="00BD798C" w:rsidP="00044303">
            <w:pPr>
              <w:pBdr>
                <w:top w:val="nil"/>
                <w:left w:val="nil"/>
                <w:bottom w:val="nil"/>
                <w:right w:val="nil"/>
                <w:between w:val="nil"/>
              </w:pBdr>
              <w:spacing w:before="0" w:after="160"/>
              <w:ind w:left="360"/>
              <w:rPr>
                <w:rFonts w:asciiTheme="majorHAnsi" w:hAnsiTheme="majorHAnsi" w:cstheme="majorHAnsi"/>
                <w:color w:val="000000"/>
                <w:sz w:val="18"/>
                <w:szCs w:val="18"/>
              </w:rPr>
            </w:pPr>
            <w:r w:rsidRPr="00895DF2">
              <w:rPr>
                <w:rFonts w:asciiTheme="majorHAnsi" w:hAnsiTheme="majorHAnsi" w:cstheme="majorHAnsi"/>
                <w:color w:val="000000"/>
                <w:sz w:val="18"/>
                <w:szCs w:val="18"/>
              </w:rPr>
              <w:t>Disaggregated by State, LGA/LAC, and Sector</w:t>
            </w:r>
          </w:p>
        </w:tc>
        <w:tc>
          <w:tcPr>
            <w:tcW w:w="989" w:type="dxa"/>
            <w:tcBorders>
              <w:top w:val="single" w:sz="4" w:space="0" w:color="000000"/>
              <w:left w:val="nil"/>
              <w:bottom w:val="single" w:sz="4" w:space="0" w:color="000000"/>
              <w:right w:val="single" w:sz="4" w:space="0" w:color="000000"/>
            </w:tcBorders>
            <w:shd w:val="clear" w:color="auto" w:fill="FFFFFF" w:themeFill="background1"/>
          </w:tcPr>
          <w:p w14:paraId="4924023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018</w:t>
            </w:r>
          </w:p>
        </w:tc>
        <w:tc>
          <w:tcPr>
            <w:tcW w:w="903" w:type="dxa"/>
            <w:tcBorders>
              <w:top w:val="single" w:sz="4" w:space="0" w:color="000000"/>
              <w:left w:val="nil"/>
              <w:bottom w:val="single" w:sz="4" w:space="0" w:color="000000"/>
              <w:right w:val="single" w:sz="4" w:space="0" w:color="000000"/>
            </w:tcBorders>
            <w:shd w:val="clear" w:color="auto" w:fill="FFFFFF" w:themeFill="background1"/>
          </w:tcPr>
          <w:p w14:paraId="05751B2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3,274</w:t>
            </w:r>
          </w:p>
        </w:tc>
        <w:tc>
          <w:tcPr>
            <w:tcW w:w="1073" w:type="dxa"/>
            <w:tcBorders>
              <w:top w:val="single" w:sz="4" w:space="0" w:color="000000"/>
              <w:left w:val="nil"/>
              <w:bottom w:val="single" w:sz="4" w:space="0" w:color="000000"/>
              <w:right w:val="single" w:sz="4" w:space="0" w:color="000000"/>
            </w:tcBorders>
            <w:shd w:val="clear" w:color="auto" w:fill="FFFFFF" w:themeFill="background1"/>
          </w:tcPr>
          <w:p w14:paraId="789F3241" w14:textId="77777777" w:rsidR="00BD798C" w:rsidRPr="00895DF2" w:rsidRDefault="00BD798C" w:rsidP="00044303">
            <w:pPr>
              <w:tabs>
                <w:tab w:val="left" w:pos="1437"/>
              </w:tabs>
              <w:spacing w:before="0" w:after="120"/>
              <w:ind w:right="-59"/>
              <w:rPr>
                <w:rFonts w:asciiTheme="majorHAnsi" w:hAnsiTheme="majorHAnsi" w:cstheme="majorHAnsi"/>
                <w:sz w:val="18"/>
                <w:szCs w:val="18"/>
              </w:rPr>
            </w:pPr>
            <w:r w:rsidRPr="00895DF2">
              <w:rPr>
                <w:rFonts w:asciiTheme="majorHAnsi" w:hAnsiTheme="majorHAnsi" w:cstheme="majorHAnsi"/>
                <w:sz w:val="18"/>
                <w:szCs w:val="18"/>
              </w:rPr>
              <w:t>150,521</w:t>
            </w:r>
          </w:p>
        </w:tc>
        <w:tc>
          <w:tcPr>
            <w:tcW w:w="1715" w:type="dxa"/>
            <w:tcBorders>
              <w:top w:val="single" w:sz="4" w:space="0" w:color="000000"/>
              <w:left w:val="nil"/>
              <w:bottom w:val="single" w:sz="4" w:space="0" w:color="000000"/>
              <w:right w:val="single" w:sz="4" w:space="0" w:color="000000"/>
            </w:tcBorders>
            <w:shd w:val="clear" w:color="auto" w:fill="FFFFFF" w:themeFill="background1"/>
          </w:tcPr>
          <w:p w14:paraId="0E57E35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39,187</w:t>
            </w:r>
          </w:p>
          <w:p w14:paraId="5CB8966E" w14:textId="77777777" w:rsidR="00BD798C" w:rsidRPr="00895DF2" w:rsidRDefault="00BD798C" w:rsidP="00044303">
            <w:pPr>
              <w:spacing w:before="0" w:after="0"/>
              <w:rPr>
                <w:rFonts w:asciiTheme="majorHAnsi" w:hAnsiTheme="majorHAnsi" w:cstheme="majorHAnsi"/>
                <w:sz w:val="18"/>
                <w:szCs w:val="18"/>
              </w:rPr>
            </w:pPr>
          </w:p>
          <w:p w14:paraId="306FEB67"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50A6A86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65,161</w:t>
            </w:r>
          </w:p>
          <w:p w14:paraId="24977D6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65,897</w:t>
            </w:r>
          </w:p>
          <w:p w14:paraId="62B2367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3,599</w:t>
            </w:r>
          </w:p>
          <w:p w14:paraId="69E0B54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S=4,530</w:t>
            </w:r>
          </w:p>
          <w:p w14:paraId="6C97E951" w14:textId="77777777" w:rsidR="00BD798C" w:rsidRPr="00895DF2" w:rsidRDefault="00BD798C" w:rsidP="00044303">
            <w:pPr>
              <w:spacing w:before="0" w:after="0"/>
              <w:rPr>
                <w:rFonts w:asciiTheme="majorHAnsi" w:hAnsiTheme="majorHAnsi" w:cstheme="majorHAnsi"/>
                <w:sz w:val="18"/>
                <w:szCs w:val="18"/>
              </w:rPr>
            </w:pPr>
          </w:p>
          <w:p w14:paraId="1ADEB7EC"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6D4296F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1,497</w:t>
            </w:r>
          </w:p>
          <w:p w14:paraId="2EA7B2A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4,763</w:t>
            </w:r>
          </w:p>
          <w:p w14:paraId="727E11A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4,165</w:t>
            </w:r>
          </w:p>
          <w:p w14:paraId="6979059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2,093</w:t>
            </w:r>
          </w:p>
          <w:p w14:paraId="62D879D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11,377</w:t>
            </w:r>
          </w:p>
          <w:p w14:paraId="25C76DA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7,701</w:t>
            </w:r>
          </w:p>
          <w:p w14:paraId="6EC7324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1,081</w:t>
            </w:r>
          </w:p>
          <w:p w14:paraId="6AE0C2F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2,706</w:t>
            </w:r>
          </w:p>
          <w:p w14:paraId="4BA4F45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4,818</w:t>
            </w:r>
          </w:p>
          <w:p w14:paraId="123DBF3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1,063</w:t>
            </w:r>
          </w:p>
          <w:p w14:paraId="65DE4BA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4,142</w:t>
            </w:r>
          </w:p>
          <w:p w14:paraId="1C08D38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1,879</w:t>
            </w:r>
          </w:p>
          <w:p w14:paraId="19A7D30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2,821</w:t>
            </w:r>
          </w:p>
          <w:p w14:paraId="5657D6D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3,727</w:t>
            </w:r>
          </w:p>
          <w:p w14:paraId="02D8BB8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2,062</w:t>
            </w:r>
          </w:p>
          <w:p w14:paraId="4F9F45A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8,201</w:t>
            </w:r>
          </w:p>
          <w:p w14:paraId="2C40953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1,116</w:t>
            </w:r>
          </w:p>
          <w:p w14:paraId="44A9B653" w14:textId="77777777" w:rsidR="00BD798C" w:rsidRPr="00895DF2" w:rsidRDefault="00BD798C" w:rsidP="00044303">
            <w:pPr>
              <w:spacing w:before="0" w:after="0"/>
              <w:rPr>
                <w:rFonts w:asciiTheme="majorHAnsi" w:hAnsiTheme="majorHAnsi" w:cstheme="majorHAnsi"/>
                <w:sz w:val="18"/>
                <w:szCs w:val="18"/>
              </w:rPr>
            </w:pPr>
          </w:p>
          <w:p w14:paraId="3DC4695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fijio=753</w:t>
            </w:r>
          </w:p>
          <w:p w14:paraId="330A0A9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tiba=431</w:t>
            </w:r>
          </w:p>
          <w:p w14:paraId="23462B5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barapa Central=577</w:t>
            </w:r>
          </w:p>
          <w:p w14:paraId="55F9573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do=888</w:t>
            </w:r>
          </w:p>
          <w:p w14:paraId="59938BB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tesiwaju=331</w:t>
            </w:r>
          </w:p>
          <w:p w14:paraId="0C63777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 East=619</w:t>
            </w:r>
          </w:p>
          <w:p w14:paraId="5EEB12D4" w14:textId="77777777" w:rsidR="00BD798C" w:rsidRPr="00895DF2" w:rsidRDefault="00BD798C" w:rsidP="00044303">
            <w:pPr>
              <w:spacing w:before="0" w:after="0"/>
              <w:rPr>
                <w:rFonts w:asciiTheme="majorHAnsi" w:hAnsiTheme="majorHAnsi" w:cstheme="majorHAnsi"/>
                <w:sz w:val="18"/>
                <w:szCs w:val="18"/>
              </w:rPr>
            </w:pPr>
          </w:p>
          <w:p w14:paraId="7B3E3FD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wa Ibom LGA</w:t>
            </w:r>
          </w:p>
          <w:p w14:paraId="1E24A38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Esit Eket=764</w:t>
            </w:r>
          </w:p>
          <w:p w14:paraId="7EA24C5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ka=514</w:t>
            </w:r>
          </w:p>
          <w:p w14:paraId="33572E0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ni=396</w:t>
            </w:r>
          </w:p>
          <w:p w14:paraId="328C76A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bo=1,266</w:t>
            </w:r>
          </w:p>
          <w:p w14:paraId="51B1283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sit Atai=543</w:t>
            </w:r>
          </w:p>
          <w:p w14:paraId="14613C6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Uyo=1,047</w:t>
            </w:r>
          </w:p>
          <w:p w14:paraId="7157BEAB" w14:textId="77777777" w:rsidR="00BD798C" w:rsidRPr="00895DF2" w:rsidRDefault="00BD798C" w:rsidP="00044303">
            <w:pPr>
              <w:spacing w:before="0" w:after="0"/>
              <w:rPr>
                <w:rFonts w:asciiTheme="majorHAnsi" w:hAnsiTheme="majorHAnsi" w:cstheme="majorHAnsi"/>
                <w:sz w:val="18"/>
                <w:szCs w:val="18"/>
              </w:rPr>
            </w:pPr>
          </w:p>
          <w:p w14:paraId="4E3A923E" w14:textId="77777777" w:rsidR="00BD798C" w:rsidRPr="00895DF2" w:rsidRDefault="00BD798C" w:rsidP="00044303">
            <w:pPr>
              <w:tabs>
                <w:tab w:val="left" w:pos="666"/>
              </w:tabs>
              <w:spacing w:before="0" w:after="0"/>
              <w:rPr>
                <w:rFonts w:asciiTheme="majorHAnsi" w:hAnsiTheme="majorHAnsi" w:cstheme="majorHAnsi"/>
                <w:b/>
                <w:sz w:val="18"/>
                <w:szCs w:val="18"/>
              </w:rPr>
            </w:pPr>
            <w:r w:rsidRPr="00895DF2">
              <w:rPr>
                <w:rFonts w:asciiTheme="majorHAnsi" w:hAnsiTheme="majorHAnsi" w:cstheme="majorHAnsi"/>
                <w:b/>
                <w:sz w:val="18"/>
                <w:szCs w:val="18"/>
              </w:rPr>
              <w:t>LAC</w:t>
            </w:r>
            <w:r w:rsidRPr="00895DF2">
              <w:rPr>
                <w:rFonts w:asciiTheme="majorHAnsi" w:hAnsiTheme="majorHAnsi" w:cstheme="majorHAnsi"/>
                <w:b/>
                <w:sz w:val="18"/>
                <w:szCs w:val="18"/>
              </w:rPr>
              <w:tab/>
            </w:r>
          </w:p>
          <w:p w14:paraId="3809328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5,031</w:t>
            </w:r>
          </w:p>
          <w:p w14:paraId="53E5703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6,331</w:t>
            </w:r>
          </w:p>
          <w:p w14:paraId="240EC6C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9,680</w:t>
            </w:r>
          </w:p>
          <w:p w14:paraId="65EC56C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7,860</w:t>
            </w:r>
          </w:p>
          <w:p w14:paraId="36C9B04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20,704</w:t>
            </w:r>
          </w:p>
          <w:p w14:paraId="727CCFD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16,240</w:t>
            </w:r>
          </w:p>
          <w:p w14:paraId="393F27FA" w14:textId="77777777" w:rsidR="00BD798C" w:rsidRPr="00895DF2" w:rsidRDefault="00BD798C" w:rsidP="00044303">
            <w:pPr>
              <w:spacing w:before="0" w:after="0"/>
              <w:rPr>
                <w:rFonts w:asciiTheme="majorHAnsi" w:hAnsiTheme="majorHAnsi" w:cstheme="majorHAnsi"/>
                <w:sz w:val="18"/>
                <w:szCs w:val="18"/>
              </w:rPr>
            </w:pPr>
          </w:p>
          <w:p w14:paraId="46ED81CE" w14:textId="77777777" w:rsidR="00BD798C" w:rsidRDefault="00BD798C" w:rsidP="00044303">
            <w:pPr>
              <w:spacing w:before="0" w:after="0"/>
              <w:rPr>
                <w:rFonts w:asciiTheme="majorHAnsi" w:hAnsiTheme="majorHAnsi" w:cstheme="majorHAnsi"/>
                <w:b/>
                <w:sz w:val="18"/>
                <w:szCs w:val="18"/>
              </w:rPr>
            </w:pPr>
          </w:p>
          <w:p w14:paraId="20998977"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3D3B549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133,801</w:t>
            </w:r>
          </w:p>
          <w:p w14:paraId="28295E8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5,386</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561C3EE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8,343</w:t>
            </w:r>
          </w:p>
          <w:p w14:paraId="14A6FACB" w14:textId="77777777" w:rsidR="00BD798C" w:rsidRPr="00895DF2" w:rsidRDefault="00BD798C" w:rsidP="00044303">
            <w:pPr>
              <w:spacing w:before="0" w:after="0"/>
              <w:rPr>
                <w:rFonts w:asciiTheme="majorHAnsi" w:hAnsiTheme="majorHAnsi" w:cstheme="majorHAnsi"/>
                <w:sz w:val="18"/>
                <w:szCs w:val="18"/>
              </w:rPr>
            </w:pPr>
          </w:p>
          <w:p w14:paraId="64EFF86A"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6519DCF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8,769</w:t>
            </w:r>
          </w:p>
          <w:p w14:paraId="2C3EBD2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9,574</w:t>
            </w:r>
          </w:p>
          <w:p w14:paraId="7DEA8D2D" w14:textId="77777777" w:rsidR="00BD798C" w:rsidRPr="00895DF2" w:rsidRDefault="00BD798C" w:rsidP="00044303">
            <w:pPr>
              <w:spacing w:before="0" w:after="0"/>
              <w:rPr>
                <w:rFonts w:asciiTheme="majorHAnsi" w:hAnsiTheme="majorHAnsi" w:cstheme="majorHAnsi"/>
                <w:sz w:val="18"/>
                <w:szCs w:val="18"/>
              </w:rPr>
            </w:pPr>
          </w:p>
          <w:p w14:paraId="2A36F0A9" w14:textId="77777777" w:rsidR="00BD798C" w:rsidRPr="00895DF2" w:rsidRDefault="00BD798C" w:rsidP="00044303">
            <w:pPr>
              <w:spacing w:before="0" w:after="0"/>
              <w:rPr>
                <w:rFonts w:asciiTheme="majorHAnsi" w:hAnsiTheme="majorHAnsi" w:cstheme="majorHAnsi"/>
                <w:sz w:val="18"/>
                <w:szCs w:val="18"/>
              </w:rPr>
            </w:pPr>
          </w:p>
          <w:p w14:paraId="18BB39DF" w14:textId="77777777" w:rsidR="00BD798C" w:rsidRPr="00895DF2" w:rsidRDefault="00BD798C" w:rsidP="00044303">
            <w:pPr>
              <w:spacing w:before="0" w:after="0"/>
              <w:rPr>
                <w:rFonts w:asciiTheme="majorHAnsi" w:hAnsiTheme="majorHAnsi" w:cstheme="majorHAnsi"/>
                <w:sz w:val="18"/>
                <w:szCs w:val="18"/>
              </w:rPr>
            </w:pPr>
          </w:p>
          <w:p w14:paraId="61A7D582"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7EB6D09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14</w:t>
            </w:r>
          </w:p>
          <w:p w14:paraId="466D0E1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881</w:t>
            </w:r>
          </w:p>
          <w:p w14:paraId="60C17A8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95</w:t>
            </w:r>
          </w:p>
          <w:p w14:paraId="7985F9B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174</w:t>
            </w:r>
          </w:p>
          <w:p w14:paraId="23C99A3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2,002</w:t>
            </w:r>
          </w:p>
          <w:p w14:paraId="082D83B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677</w:t>
            </w:r>
          </w:p>
          <w:p w14:paraId="5522367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0</w:t>
            </w:r>
          </w:p>
          <w:p w14:paraId="1C8FE47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914</w:t>
            </w:r>
          </w:p>
          <w:p w14:paraId="573CB1C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1,115</w:t>
            </w:r>
          </w:p>
          <w:p w14:paraId="4E7BEAA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0</w:t>
            </w:r>
          </w:p>
          <w:p w14:paraId="02E571E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0</w:t>
            </w:r>
          </w:p>
          <w:p w14:paraId="374F094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119</w:t>
            </w:r>
          </w:p>
          <w:p w14:paraId="6E23AD4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623</w:t>
            </w:r>
          </w:p>
          <w:p w14:paraId="69BB6E6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87</w:t>
            </w:r>
          </w:p>
          <w:p w14:paraId="56868D8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0</w:t>
            </w:r>
          </w:p>
          <w:p w14:paraId="02F04B6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2,068</w:t>
            </w:r>
          </w:p>
          <w:p w14:paraId="5789CD0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0</w:t>
            </w:r>
          </w:p>
          <w:p w14:paraId="5C8BE6EE" w14:textId="77777777" w:rsidR="00BD798C" w:rsidRPr="00895DF2" w:rsidRDefault="00BD798C" w:rsidP="00044303">
            <w:pPr>
              <w:spacing w:before="0" w:after="0"/>
              <w:rPr>
                <w:rFonts w:asciiTheme="majorHAnsi" w:hAnsiTheme="majorHAnsi" w:cstheme="majorHAnsi"/>
                <w:sz w:val="18"/>
                <w:szCs w:val="18"/>
              </w:rPr>
            </w:pPr>
          </w:p>
          <w:p w14:paraId="7E271153" w14:textId="77777777" w:rsidR="00BD798C" w:rsidRPr="00895DF2" w:rsidRDefault="00BD798C" w:rsidP="00044303">
            <w:pPr>
              <w:spacing w:before="0" w:after="0"/>
              <w:rPr>
                <w:rFonts w:asciiTheme="majorHAnsi" w:hAnsiTheme="majorHAnsi" w:cstheme="majorHAnsi"/>
                <w:sz w:val="18"/>
                <w:szCs w:val="18"/>
              </w:rPr>
            </w:pPr>
          </w:p>
          <w:p w14:paraId="3BD08754" w14:textId="77777777" w:rsidR="00BD798C" w:rsidRPr="00895DF2" w:rsidRDefault="00BD798C" w:rsidP="00044303">
            <w:pPr>
              <w:spacing w:before="0" w:after="0"/>
              <w:rPr>
                <w:rFonts w:asciiTheme="majorHAnsi" w:hAnsiTheme="majorHAnsi" w:cstheme="majorHAnsi"/>
                <w:sz w:val="18"/>
                <w:szCs w:val="18"/>
              </w:rPr>
            </w:pPr>
          </w:p>
          <w:p w14:paraId="49E463D4" w14:textId="77777777" w:rsidR="00BD798C" w:rsidRPr="00895DF2" w:rsidRDefault="00BD798C" w:rsidP="00044303">
            <w:pPr>
              <w:spacing w:before="0" w:after="0"/>
              <w:rPr>
                <w:rFonts w:asciiTheme="majorHAnsi" w:hAnsiTheme="majorHAnsi" w:cstheme="majorHAnsi"/>
                <w:sz w:val="18"/>
                <w:szCs w:val="18"/>
              </w:rPr>
            </w:pPr>
          </w:p>
          <w:p w14:paraId="59D68C56" w14:textId="77777777" w:rsidR="00BD798C" w:rsidRPr="00895DF2" w:rsidRDefault="00BD798C" w:rsidP="00044303">
            <w:pPr>
              <w:spacing w:before="0" w:after="0"/>
              <w:rPr>
                <w:rFonts w:asciiTheme="majorHAnsi" w:hAnsiTheme="majorHAnsi" w:cstheme="majorHAnsi"/>
                <w:sz w:val="18"/>
                <w:szCs w:val="18"/>
              </w:rPr>
            </w:pPr>
          </w:p>
          <w:p w14:paraId="16D2B4A8" w14:textId="77777777" w:rsidR="00BD798C" w:rsidRPr="00895DF2" w:rsidRDefault="00BD798C" w:rsidP="00044303">
            <w:pPr>
              <w:spacing w:before="0" w:after="0"/>
              <w:rPr>
                <w:rFonts w:asciiTheme="majorHAnsi" w:hAnsiTheme="majorHAnsi" w:cstheme="majorHAnsi"/>
                <w:sz w:val="18"/>
                <w:szCs w:val="18"/>
              </w:rPr>
            </w:pPr>
          </w:p>
          <w:p w14:paraId="2C695CB6" w14:textId="77777777" w:rsidR="00BD798C" w:rsidRPr="00895DF2" w:rsidRDefault="00BD798C" w:rsidP="00044303">
            <w:pPr>
              <w:spacing w:before="0" w:after="0"/>
              <w:rPr>
                <w:rFonts w:asciiTheme="majorHAnsi" w:hAnsiTheme="majorHAnsi" w:cstheme="majorHAnsi"/>
                <w:sz w:val="18"/>
                <w:szCs w:val="18"/>
              </w:rPr>
            </w:pPr>
          </w:p>
          <w:p w14:paraId="61167720" w14:textId="77777777" w:rsidR="00BD798C" w:rsidRPr="00895DF2" w:rsidRDefault="00BD798C" w:rsidP="00044303">
            <w:pPr>
              <w:spacing w:before="0" w:after="0"/>
              <w:rPr>
                <w:rFonts w:asciiTheme="majorHAnsi" w:hAnsiTheme="majorHAnsi" w:cstheme="majorHAnsi"/>
                <w:sz w:val="18"/>
                <w:szCs w:val="18"/>
              </w:rPr>
            </w:pPr>
          </w:p>
          <w:p w14:paraId="35E4EBA1" w14:textId="77777777" w:rsidR="00BD798C" w:rsidRPr="00895DF2" w:rsidRDefault="00BD798C" w:rsidP="00044303">
            <w:pPr>
              <w:spacing w:before="0" w:after="0"/>
              <w:rPr>
                <w:rFonts w:asciiTheme="majorHAnsi" w:hAnsiTheme="majorHAnsi" w:cstheme="majorHAnsi"/>
                <w:sz w:val="18"/>
                <w:szCs w:val="18"/>
              </w:rPr>
            </w:pPr>
          </w:p>
          <w:p w14:paraId="2A3053A2" w14:textId="77777777" w:rsidR="00BD798C" w:rsidRPr="00895DF2" w:rsidRDefault="00BD798C" w:rsidP="00044303">
            <w:pPr>
              <w:spacing w:before="0" w:after="0"/>
              <w:rPr>
                <w:rFonts w:asciiTheme="majorHAnsi" w:hAnsiTheme="majorHAnsi" w:cstheme="majorHAnsi"/>
                <w:sz w:val="18"/>
                <w:szCs w:val="18"/>
              </w:rPr>
            </w:pPr>
          </w:p>
          <w:p w14:paraId="1B054705" w14:textId="77777777" w:rsidR="00BD798C" w:rsidRPr="00895DF2" w:rsidRDefault="00BD798C" w:rsidP="00044303">
            <w:pPr>
              <w:spacing w:before="0" w:after="0"/>
              <w:rPr>
                <w:rFonts w:asciiTheme="majorHAnsi" w:hAnsiTheme="majorHAnsi" w:cstheme="majorHAnsi"/>
                <w:sz w:val="18"/>
                <w:szCs w:val="18"/>
              </w:rPr>
            </w:pPr>
          </w:p>
          <w:p w14:paraId="34824423" w14:textId="77777777" w:rsidR="00BD798C" w:rsidRPr="00895DF2" w:rsidRDefault="00BD798C" w:rsidP="00044303">
            <w:pPr>
              <w:spacing w:before="0" w:after="0"/>
              <w:rPr>
                <w:rFonts w:asciiTheme="majorHAnsi" w:hAnsiTheme="majorHAnsi" w:cstheme="majorHAnsi"/>
                <w:sz w:val="18"/>
                <w:szCs w:val="18"/>
              </w:rPr>
            </w:pPr>
          </w:p>
          <w:p w14:paraId="047CCAD6" w14:textId="77777777" w:rsidR="00BD798C" w:rsidRPr="00895DF2" w:rsidRDefault="00BD798C" w:rsidP="00044303">
            <w:pPr>
              <w:spacing w:before="0" w:after="0"/>
              <w:rPr>
                <w:rFonts w:asciiTheme="majorHAnsi" w:hAnsiTheme="majorHAnsi" w:cstheme="majorHAnsi"/>
                <w:sz w:val="18"/>
                <w:szCs w:val="18"/>
              </w:rPr>
            </w:pPr>
          </w:p>
          <w:p w14:paraId="427E183C" w14:textId="77777777" w:rsidR="00BD798C" w:rsidRPr="00895DF2" w:rsidRDefault="00BD798C" w:rsidP="00044303">
            <w:pPr>
              <w:spacing w:before="0" w:after="0"/>
              <w:rPr>
                <w:rFonts w:asciiTheme="majorHAnsi" w:hAnsiTheme="majorHAnsi" w:cstheme="majorHAnsi"/>
                <w:sz w:val="18"/>
                <w:szCs w:val="18"/>
              </w:rPr>
            </w:pPr>
          </w:p>
          <w:p w14:paraId="7A747AE1" w14:textId="77777777" w:rsidR="00BD798C" w:rsidRPr="00895DF2" w:rsidRDefault="00BD798C" w:rsidP="00044303">
            <w:pPr>
              <w:spacing w:before="0" w:after="0"/>
              <w:rPr>
                <w:rFonts w:asciiTheme="majorHAnsi" w:hAnsiTheme="majorHAnsi" w:cstheme="majorHAnsi"/>
                <w:sz w:val="18"/>
                <w:szCs w:val="18"/>
              </w:rPr>
            </w:pPr>
          </w:p>
          <w:p w14:paraId="619AF5B5" w14:textId="77777777" w:rsidR="00BD798C" w:rsidRPr="00895DF2" w:rsidRDefault="00BD798C" w:rsidP="00044303">
            <w:pPr>
              <w:spacing w:before="0" w:after="0"/>
              <w:rPr>
                <w:rFonts w:asciiTheme="majorHAnsi" w:hAnsiTheme="majorHAnsi" w:cstheme="majorHAnsi"/>
                <w:sz w:val="18"/>
                <w:szCs w:val="18"/>
              </w:rPr>
            </w:pPr>
          </w:p>
          <w:p w14:paraId="10D11738" w14:textId="77777777" w:rsidR="00BD798C" w:rsidRPr="00895DF2" w:rsidRDefault="00BD798C" w:rsidP="00044303">
            <w:pPr>
              <w:spacing w:before="0" w:after="0"/>
              <w:rPr>
                <w:rFonts w:asciiTheme="majorHAnsi" w:hAnsiTheme="majorHAnsi" w:cstheme="majorHAnsi"/>
                <w:sz w:val="18"/>
                <w:szCs w:val="18"/>
              </w:rPr>
            </w:pPr>
          </w:p>
          <w:p w14:paraId="4074797D" w14:textId="77777777" w:rsidR="00BD798C" w:rsidRPr="00895DF2" w:rsidRDefault="00BD798C" w:rsidP="00044303">
            <w:pPr>
              <w:spacing w:before="0" w:after="0"/>
              <w:rPr>
                <w:rFonts w:asciiTheme="majorHAnsi" w:hAnsiTheme="majorHAnsi" w:cstheme="majorHAnsi"/>
                <w:sz w:val="18"/>
                <w:szCs w:val="18"/>
              </w:rPr>
            </w:pPr>
          </w:p>
          <w:p w14:paraId="4F658873"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AC</w:t>
            </w:r>
          </w:p>
          <w:p w14:paraId="05308E0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776</w:t>
            </w:r>
          </w:p>
          <w:p w14:paraId="32C56BC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864</w:t>
            </w:r>
          </w:p>
          <w:p w14:paraId="5AC369F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2,035</w:t>
            </w:r>
          </w:p>
          <w:p w14:paraId="15C5BC1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1,150</w:t>
            </w:r>
          </w:p>
          <w:p w14:paraId="5DCDAC8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2,980</w:t>
            </w:r>
          </w:p>
          <w:p w14:paraId="365F84C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1,769</w:t>
            </w:r>
          </w:p>
          <w:p w14:paraId="09760E81" w14:textId="77777777" w:rsidR="00BD798C" w:rsidRPr="00895DF2" w:rsidRDefault="00BD798C" w:rsidP="00044303">
            <w:pPr>
              <w:spacing w:before="0" w:after="0"/>
              <w:rPr>
                <w:rFonts w:asciiTheme="majorHAnsi" w:hAnsiTheme="majorHAnsi" w:cstheme="majorHAnsi"/>
                <w:sz w:val="18"/>
                <w:szCs w:val="18"/>
              </w:rPr>
            </w:pPr>
          </w:p>
          <w:p w14:paraId="11172B88"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40EDAA8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18,167</w:t>
            </w:r>
          </w:p>
          <w:p w14:paraId="78B366F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176</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1580EEF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30,645</w:t>
            </w:r>
          </w:p>
          <w:p w14:paraId="0E5D25AC" w14:textId="77777777" w:rsidR="00BD798C" w:rsidRPr="00895DF2" w:rsidRDefault="00BD798C" w:rsidP="00044303">
            <w:pPr>
              <w:spacing w:before="0" w:after="0"/>
              <w:rPr>
                <w:rFonts w:asciiTheme="majorHAnsi" w:hAnsiTheme="majorHAnsi" w:cstheme="majorHAnsi"/>
                <w:sz w:val="18"/>
                <w:szCs w:val="18"/>
              </w:rPr>
            </w:pPr>
          </w:p>
          <w:p w14:paraId="267AEF15"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5532C9E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15,286</w:t>
            </w:r>
          </w:p>
          <w:p w14:paraId="1879660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15,359</w:t>
            </w:r>
          </w:p>
          <w:p w14:paraId="044B3D90" w14:textId="77777777" w:rsidR="00BD798C" w:rsidRPr="00895DF2" w:rsidRDefault="00BD798C" w:rsidP="00044303">
            <w:pPr>
              <w:spacing w:before="0" w:after="0"/>
              <w:rPr>
                <w:rFonts w:asciiTheme="majorHAnsi" w:hAnsiTheme="majorHAnsi" w:cstheme="majorHAnsi"/>
                <w:sz w:val="18"/>
                <w:szCs w:val="18"/>
              </w:rPr>
            </w:pPr>
          </w:p>
          <w:p w14:paraId="558560D4" w14:textId="77777777" w:rsidR="00BD798C" w:rsidRPr="00895DF2" w:rsidRDefault="00BD798C" w:rsidP="00044303">
            <w:pPr>
              <w:spacing w:before="0" w:after="0"/>
              <w:rPr>
                <w:rFonts w:asciiTheme="majorHAnsi" w:hAnsiTheme="majorHAnsi" w:cstheme="majorHAnsi"/>
                <w:sz w:val="18"/>
                <w:szCs w:val="18"/>
              </w:rPr>
            </w:pPr>
          </w:p>
          <w:p w14:paraId="78E08299" w14:textId="77777777" w:rsidR="00BD798C" w:rsidRPr="00895DF2" w:rsidRDefault="00BD798C" w:rsidP="00044303">
            <w:pPr>
              <w:spacing w:before="0" w:after="0"/>
              <w:rPr>
                <w:rFonts w:asciiTheme="majorHAnsi" w:hAnsiTheme="majorHAnsi" w:cstheme="majorHAnsi"/>
                <w:sz w:val="18"/>
                <w:szCs w:val="18"/>
              </w:rPr>
            </w:pPr>
          </w:p>
          <w:p w14:paraId="57FF22C3"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71E5845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89</w:t>
            </w:r>
          </w:p>
          <w:p w14:paraId="0D13780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1,214</w:t>
            </w:r>
          </w:p>
          <w:p w14:paraId="3EF00D1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1,249</w:t>
            </w:r>
          </w:p>
          <w:p w14:paraId="1A330AD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786</w:t>
            </w:r>
          </w:p>
          <w:p w14:paraId="3332B72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2,478</w:t>
            </w:r>
          </w:p>
          <w:p w14:paraId="3BA890E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2,822</w:t>
            </w:r>
          </w:p>
          <w:p w14:paraId="4CCCE4C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60</w:t>
            </w:r>
          </w:p>
          <w:p w14:paraId="6B71C33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473</w:t>
            </w:r>
          </w:p>
          <w:p w14:paraId="065A164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1,079</w:t>
            </w:r>
          </w:p>
          <w:p w14:paraId="491575C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0</w:t>
            </w:r>
          </w:p>
          <w:p w14:paraId="5754919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976</w:t>
            </w:r>
          </w:p>
          <w:p w14:paraId="6262F59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215</w:t>
            </w:r>
          </w:p>
          <w:p w14:paraId="0974C5F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744</w:t>
            </w:r>
          </w:p>
          <w:p w14:paraId="5FDACD2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630</w:t>
            </w:r>
          </w:p>
          <w:p w14:paraId="67FDFF4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168</w:t>
            </w:r>
          </w:p>
          <w:p w14:paraId="16372F0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2,200</w:t>
            </w:r>
          </w:p>
          <w:p w14:paraId="5E139FB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49</w:t>
            </w:r>
          </w:p>
          <w:p w14:paraId="31E23114" w14:textId="77777777" w:rsidR="00BD798C" w:rsidRPr="00895DF2" w:rsidRDefault="00BD798C" w:rsidP="00044303">
            <w:pPr>
              <w:spacing w:before="0" w:after="0"/>
              <w:rPr>
                <w:rFonts w:asciiTheme="majorHAnsi" w:hAnsiTheme="majorHAnsi" w:cstheme="majorHAnsi"/>
                <w:sz w:val="18"/>
                <w:szCs w:val="18"/>
              </w:rPr>
            </w:pPr>
          </w:p>
          <w:p w14:paraId="4D8195B2" w14:textId="77777777" w:rsidR="00BD798C" w:rsidRPr="00895DF2" w:rsidRDefault="00BD798C" w:rsidP="00044303">
            <w:pPr>
              <w:spacing w:before="0" w:after="0"/>
              <w:rPr>
                <w:rFonts w:asciiTheme="majorHAnsi" w:hAnsiTheme="majorHAnsi" w:cstheme="majorHAnsi"/>
                <w:sz w:val="18"/>
                <w:szCs w:val="18"/>
              </w:rPr>
            </w:pPr>
          </w:p>
          <w:p w14:paraId="7F58A7CD" w14:textId="77777777" w:rsidR="00BD798C" w:rsidRPr="00895DF2" w:rsidRDefault="00BD798C" w:rsidP="00044303">
            <w:pPr>
              <w:spacing w:before="0" w:after="0"/>
              <w:rPr>
                <w:rFonts w:asciiTheme="majorHAnsi" w:hAnsiTheme="majorHAnsi" w:cstheme="majorHAnsi"/>
                <w:sz w:val="18"/>
                <w:szCs w:val="18"/>
              </w:rPr>
            </w:pPr>
          </w:p>
          <w:p w14:paraId="072A5106" w14:textId="77777777" w:rsidR="00BD798C" w:rsidRPr="00895DF2" w:rsidRDefault="00BD798C" w:rsidP="00044303">
            <w:pPr>
              <w:spacing w:before="0" w:after="0"/>
              <w:rPr>
                <w:rFonts w:asciiTheme="majorHAnsi" w:hAnsiTheme="majorHAnsi" w:cstheme="majorHAnsi"/>
                <w:sz w:val="18"/>
                <w:szCs w:val="18"/>
              </w:rPr>
            </w:pPr>
          </w:p>
          <w:p w14:paraId="7D72F5DE" w14:textId="77777777" w:rsidR="00BD798C" w:rsidRPr="00895DF2" w:rsidRDefault="00BD798C" w:rsidP="00044303">
            <w:pPr>
              <w:spacing w:before="0" w:after="0"/>
              <w:rPr>
                <w:rFonts w:asciiTheme="majorHAnsi" w:hAnsiTheme="majorHAnsi" w:cstheme="majorHAnsi"/>
                <w:sz w:val="18"/>
                <w:szCs w:val="18"/>
              </w:rPr>
            </w:pPr>
          </w:p>
          <w:p w14:paraId="3E4F49AC" w14:textId="77777777" w:rsidR="00BD798C" w:rsidRPr="00895DF2" w:rsidRDefault="00BD798C" w:rsidP="00044303">
            <w:pPr>
              <w:spacing w:before="0" w:after="0"/>
              <w:rPr>
                <w:rFonts w:asciiTheme="majorHAnsi" w:hAnsiTheme="majorHAnsi" w:cstheme="majorHAnsi"/>
                <w:sz w:val="18"/>
                <w:szCs w:val="18"/>
              </w:rPr>
            </w:pPr>
          </w:p>
          <w:p w14:paraId="02CA276D" w14:textId="77777777" w:rsidR="00BD798C" w:rsidRPr="00895DF2" w:rsidRDefault="00BD798C" w:rsidP="00044303">
            <w:pPr>
              <w:spacing w:before="0" w:after="0"/>
              <w:rPr>
                <w:rFonts w:asciiTheme="majorHAnsi" w:hAnsiTheme="majorHAnsi" w:cstheme="majorHAnsi"/>
                <w:sz w:val="18"/>
                <w:szCs w:val="18"/>
              </w:rPr>
            </w:pPr>
          </w:p>
          <w:p w14:paraId="20572F35" w14:textId="77777777" w:rsidR="00BD798C" w:rsidRPr="00895DF2" w:rsidRDefault="00BD798C" w:rsidP="00044303">
            <w:pPr>
              <w:spacing w:before="0" w:after="0"/>
              <w:rPr>
                <w:rFonts w:asciiTheme="majorHAnsi" w:hAnsiTheme="majorHAnsi" w:cstheme="majorHAnsi"/>
                <w:sz w:val="18"/>
                <w:szCs w:val="18"/>
              </w:rPr>
            </w:pPr>
          </w:p>
          <w:p w14:paraId="4BBAB6FB" w14:textId="77777777" w:rsidR="00BD798C" w:rsidRPr="00895DF2" w:rsidRDefault="00BD798C" w:rsidP="00044303">
            <w:pPr>
              <w:spacing w:before="0" w:after="0"/>
              <w:rPr>
                <w:rFonts w:asciiTheme="majorHAnsi" w:hAnsiTheme="majorHAnsi" w:cstheme="majorHAnsi"/>
                <w:sz w:val="18"/>
                <w:szCs w:val="18"/>
              </w:rPr>
            </w:pPr>
          </w:p>
          <w:p w14:paraId="550AAAE7" w14:textId="77777777" w:rsidR="00BD798C" w:rsidRPr="00895DF2" w:rsidRDefault="00BD798C" w:rsidP="00044303">
            <w:pPr>
              <w:spacing w:before="0" w:after="0"/>
              <w:rPr>
                <w:rFonts w:asciiTheme="majorHAnsi" w:hAnsiTheme="majorHAnsi" w:cstheme="majorHAnsi"/>
                <w:sz w:val="18"/>
                <w:szCs w:val="18"/>
              </w:rPr>
            </w:pPr>
          </w:p>
          <w:p w14:paraId="154B3317" w14:textId="77777777" w:rsidR="00BD798C" w:rsidRPr="00895DF2" w:rsidRDefault="00BD798C" w:rsidP="00044303">
            <w:pPr>
              <w:spacing w:before="0" w:after="0"/>
              <w:rPr>
                <w:rFonts w:asciiTheme="majorHAnsi" w:hAnsiTheme="majorHAnsi" w:cstheme="majorHAnsi"/>
                <w:sz w:val="18"/>
                <w:szCs w:val="18"/>
              </w:rPr>
            </w:pPr>
          </w:p>
          <w:p w14:paraId="00F3C4AA" w14:textId="77777777" w:rsidR="00BD798C" w:rsidRPr="00895DF2" w:rsidRDefault="00BD798C" w:rsidP="00044303">
            <w:pPr>
              <w:spacing w:before="0" w:after="0"/>
              <w:rPr>
                <w:rFonts w:asciiTheme="majorHAnsi" w:hAnsiTheme="majorHAnsi" w:cstheme="majorHAnsi"/>
                <w:sz w:val="18"/>
                <w:szCs w:val="18"/>
              </w:rPr>
            </w:pPr>
          </w:p>
          <w:p w14:paraId="22CC4FED" w14:textId="77777777" w:rsidR="00BD798C" w:rsidRPr="00895DF2" w:rsidRDefault="00BD798C" w:rsidP="00044303">
            <w:pPr>
              <w:spacing w:before="0" w:after="0"/>
              <w:rPr>
                <w:rFonts w:asciiTheme="majorHAnsi" w:hAnsiTheme="majorHAnsi" w:cstheme="majorHAnsi"/>
                <w:sz w:val="18"/>
                <w:szCs w:val="18"/>
              </w:rPr>
            </w:pPr>
          </w:p>
          <w:p w14:paraId="13230A59" w14:textId="77777777" w:rsidR="00BD798C" w:rsidRPr="00895DF2" w:rsidRDefault="00BD798C" w:rsidP="00044303">
            <w:pPr>
              <w:spacing w:before="0" w:after="0"/>
              <w:rPr>
                <w:rFonts w:asciiTheme="majorHAnsi" w:hAnsiTheme="majorHAnsi" w:cstheme="majorHAnsi"/>
                <w:sz w:val="18"/>
                <w:szCs w:val="18"/>
              </w:rPr>
            </w:pPr>
          </w:p>
          <w:p w14:paraId="4250AFBE" w14:textId="77777777" w:rsidR="00BD798C" w:rsidRPr="00895DF2" w:rsidRDefault="00BD798C" w:rsidP="00044303">
            <w:pPr>
              <w:spacing w:before="0" w:after="0"/>
              <w:rPr>
                <w:rFonts w:asciiTheme="majorHAnsi" w:hAnsiTheme="majorHAnsi" w:cstheme="majorHAnsi"/>
                <w:sz w:val="18"/>
                <w:szCs w:val="18"/>
              </w:rPr>
            </w:pPr>
          </w:p>
          <w:p w14:paraId="2C72DF15" w14:textId="77777777" w:rsidR="00BD798C" w:rsidRPr="00895DF2" w:rsidRDefault="00BD798C" w:rsidP="00044303">
            <w:pPr>
              <w:spacing w:before="0" w:after="0"/>
              <w:rPr>
                <w:rFonts w:asciiTheme="majorHAnsi" w:hAnsiTheme="majorHAnsi" w:cstheme="majorHAnsi"/>
                <w:sz w:val="18"/>
                <w:szCs w:val="18"/>
              </w:rPr>
            </w:pPr>
          </w:p>
          <w:p w14:paraId="4DE4FCB3" w14:textId="77777777" w:rsidR="00BD798C" w:rsidRPr="00895DF2" w:rsidRDefault="00BD798C" w:rsidP="00044303">
            <w:pPr>
              <w:spacing w:before="0" w:after="0"/>
              <w:rPr>
                <w:rFonts w:asciiTheme="majorHAnsi" w:hAnsiTheme="majorHAnsi" w:cstheme="majorHAnsi"/>
                <w:sz w:val="18"/>
                <w:szCs w:val="18"/>
              </w:rPr>
            </w:pPr>
          </w:p>
          <w:p w14:paraId="64BF3139" w14:textId="77777777" w:rsidR="00BD798C" w:rsidRPr="00895DF2" w:rsidRDefault="00BD798C" w:rsidP="00044303">
            <w:pPr>
              <w:spacing w:before="0" w:after="0"/>
              <w:rPr>
                <w:rFonts w:asciiTheme="majorHAnsi" w:hAnsiTheme="majorHAnsi" w:cstheme="majorHAnsi"/>
                <w:sz w:val="18"/>
                <w:szCs w:val="18"/>
              </w:rPr>
            </w:pPr>
          </w:p>
          <w:p w14:paraId="15D03B84"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AC</w:t>
            </w:r>
          </w:p>
          <w:p w14:paraId="7087E85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849</w:t>
            </w:r>
          </w:p>
          <w:p w14:paraId="28E8D34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1,295</w:t>
            </w:r>
          </w:p>
          <w:p w14:paraId="06FD3E7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2,580</w:t>
            </w:r>
          </w:p>
          <w:p w14:paraId="3C51B9D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1,749</w:t>
            </w:r>
          </w:p>
          <w:p w14:paraId="265239F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5,296</w:t>
            </w:r>
          </w:p>
          <w:p w14:paraId="3B8613D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3,644</w:t>
            </w:r>
          </w:p>
          <w:p w14:paraId="21B4F767" w14:textId="77777777" w:rsidR="00BD798C" w:rsidRPr="00895DF2" w:rsidRDefault="00BD798C" w:rsidP="00044303">
            <w:pPr>
              <w:spacing w:before="0" w:after="0"/>
              <w:rPr>
                <w:rFonts w:asciiTheme="majorHAnsi" w:hAnsiTheme="majorHAnsi" w:cstheme="majorHAnsi"/>
                <w:sz w:val="18"/>
                <w:szCs w:val="18"/>
              </w:rPr>
            </w:pPr>
          </w:p>
          <w:p w14:paraId="3683F665"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7F90619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28,896</w:t>
            </w:r>
          </w:p>
          <w:p w14:paraId="60FC18E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1,749</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4254EB6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38,706</w:t>
            </w:r>
          </w:p>
          <w:p w14:paraId="4ED6B351" w14:textId="77777777" w:rsidR="00BD798C" w:rsidRPr="00895DF2" w:rsidRDefault="00BD798C" w:rsidP="00044303">
            <w:pPr>
              <w:spacing w:before="0" w:after="0"/>
              <w:rPr>
                <w:rFonts w:asciiTheme="majorHAnsi" w:hAnsiTheme="majorHAnsi" w:cstheme="majorHAnsi"/>
                <w:sz w:val="18"/>
                <w:szCs w:val="18"/>
              </w:rPr>
            </w:pPr>
          </w:p>
          <w:p w14:paraId="1DAA046B"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1E78361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19,945</w:t>
            </w:r>
          </w:p>
          <w:p w14:paraId="04C0EE0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18,761</w:t>
            </w:r>
          </w:p>
          <w:p w14:paraId="78791155" w14:textId="77777777" w:rsidR="00BD798C" w:rsidRPr="00895DF2" w:rsidRDefault="00BD798C" w:rsidP="00044303">
            <w:pPr>
              <w:spacing w:before="0" w:after="0"/>
              <w:rPr>
                <w:rFonts w:asciiTheme="majorHAnsi" w:hAnsiTheme="majorHAnsi" w:cstheme="majorHAnsi"/>
                <w:sz w:val="18"/>
                <w:szCs w:val="18"/>
              </w:rPr>
            </w:pPr>
          </w:p>
          <w:p w14:paraId="579AD4F3" w14:textId="77777777" w:rsidR="00BD798C" w:rsidRPr="00895DF2" w:rsidRDefault="00BD798C" w:rsidP="00044303">
            <w:pPr>
              <w:spacing w:before="0" w:after="0"/>
              <w:rPr>
                <w:rFonts w:asciiTheme="majorHAnsi" w:hAnsiTheme="majorHAnsi" w:cstheme="majorHAnsi"/>
                <w:sz w:val="18"/>
                <w:szCs w:val="18"/>
              </w:rPr>
            </w:pPr>
          </w:p>
          <w:p w14:paraId="69E85DD8" w14:textId="77777777" w:rsidR="00BD798C" w:rsidRPr="00895DF2" w:rsidRDefault="00BD798C" w:rsidP="00044303">
            <w:pPr>
              <w:spacing w:before="0" w:after="0"/>
              <w:rPr>
                <w:rFonts w:asciiTheme="majorHAnsi" w:hAnsiTheme="majorHAnsi" w:cstheme="majorHAnsi"/>
                <w:sz w:val="18"/>
                <w:szCs w:val="18"/>
              </w:rPr>
            </w:pPr>
          </w:p>
          <w:p w14:paraId="12651312"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4A9946B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805</w:t>
            </w:r>
          </w:p>
          <w:p w14:paraId="753AEEF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1,515</w:t>
            </w:r>
          </w:p>
          <w:p w14:paraId="70EF3A3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1,389</w:t>
            </w:r>
          </w:p>
          <w:p w14:paraId="24988BB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702</w:t>
            </w:r>
          </w:p>
          <w:p w14:paraId="0B34FFE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2,952</w:t>
            </w:r>
          </w:p>
          <w:p w14:paraId="0B4A875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2,094</w:t>
            </w:r>
          </w:p>
          <w:p w14:paraId="45367AC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438</w:t>
            </w:r>
          </w:p>
          <w:p w14:paraId="561024C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458</w:t>
            </w:r>
          </w:p>
          <w:p w14:paraId="445F473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1,304</w:t>
            </w:r>
          </w:p>
          <w:p w14:paraId="163B3AC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341</w:t>
            </w:r>
          </w:p>
          <w:p w14:paraId="7949E60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1,636</w:t>
            </w:r>
          </w:p>
          <w:p w14:paraId="230AE50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941</w:t>
            </w:r>
          </w:p>
          <w:p w14:paraId="7400030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547</w:t>
            </w:r>
          </w:p>
          <w:p w14:paraId="3F81B93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1,749</w:t>
            </w:r>
          </w:p>
          <w:p w14:paraId="6EABC63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929</w:t>
            </w:r>
          </w:p>
          <w:p w14:paraId="4EDF947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1,778</w:t>
            </w:r>
          </w:p>
          <w:p w14:paraId="724EFEC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472</w:t>
            </w:r>
          </w:p>
          <w:p w14:paraId="5B9113EC" w14:textId="77777777" w:rsidR="00BD798C" w:rsidRPr="00895DF2" w:rsidRDefault="00BD798C" w:rsidP="00044303">
            <w:pPr>
              <w:spacing w:before="0" w:after="0"/>
              <w:rPr>
                <w:rFonts w:asciiTheme="majorHAnsi" w:hAnsiTheme="majorHAnsi" w:cstheme="majorHAnsi"/>
                <w:sz w:val="18"/>
                <w:szCs w:val="18"/>
              </w:rPr>
            </w:pPr>
          </w:p>
          <w:p w14:paraId="67B639D8" w14:textId="77777777" w:rsidR="00BD798C" w:rsidRPr="00895DF2" w:rsidRDefault="00BD798C" w:rsidP="00044303">
            <w:pPr>
              <w:spacing w:before="0" w:after="0"/>
              <w:rPr>
                <w:rFonts w:asciiTheme="majorHAnsi" w:hAnsiTheme="majorHAnsi" w:cstheme="majorHAnsi"/>
                <w:sz w:val="18"/>
                <w:szCs w:val="18"/>
              </w:rPr>
            </w:pPr>
          </w:p>
          <w:p w14:paraId="54D61000" w14:textId="77777777" w:rsidR="00BD798C" w:rsidRPr="00895DF2" w:rsidRDefault="00BD798C" w:rsidP="00044303">
            <w:pPr>
              <w:spacing w:before="0" w:after="0"/>
              <w:rPr>
                <w:rFonts w:asciiTheme="majorHAnsi" w:hAnsiTheme="majorHAnsi" w:cstheme="majorHAnsi"/>
                <w:sz w:val="18"/>
                <w:szCs w:val="18"/>
              </w:rPr>
            </w:pPr>
          </w:p>
          <w:p w14:paraId="3330A57F" w14:textId="77777777" w:rsidR="00BD798C" w:rsidRPr="00895DF2" w:rsidRDefault="00BD798C" w:rsidP="00044303">
            <w:pPr>
              <w:spacing w:before="0" w:after="0"/>
              <w:rPr>
                <w:rFonts w:asciiTheme="majorHAnsi" w:hAnsiTheme="majorHAnsi" w:cstheme="majorHAnsi"/>
                <w:sz w:val="18"/>
                <w:szCs w:val="18"/>
              </w:rPr>
            </w:pPr>
          </w:p>
          <w:p w14:paraId="6C49B647" w14:textId="77777777" w:rsidR="00BD798C" w:rsidRPr="00895DF2" w:rsidRDefault="00BD798C" w:rsidP="00044303">
            <w:pPr>
              <w:spacing w:before="0" w:after="0"/>
              <w:rPr>
                <w:rFonts w:asciiTheme="majorHAnsi" w:hAnsiTheme="majorHAnsi" w:cstheme="majorHAnsi"/>
                <w:sz w:val="18"/>
                <w:szCs w:val="18"/>
              </w:rPr>
            </w:pPr>
          </w:p>
          <w:p w14:paraId="62E2A406" w14:textId="77777777" w:rsidR="00BD798C" w:rsidRPr="00895DF2" w:rsidRDefault="00BD798C" w:rsidP="00044303">
            <w:pPr>
              <w:spacing w:before="0" w:after="0"/>
              <w:rPr>
                <w:rFonts w:asciiTheme="majorHAnsi" w:hAnsiTheme="majorHAnsi" w:cstheme="majorHAnsi"/>
                <w:sz w:val="18"/>
                <w:szCs w:val="18"/>
              </w:rPr>
            </w:pPr>
          </w:p>
          <w:p w14:paraId="2BBB591E" w14:textId="77777777" w:rsidR="00BD798C" w:rsidRPr="00895DF2" w:rsidRDefault="00BD798C" w:rsidP="00044303">
            <w:pPr>
              <w:spacing w:before="0" w:after="0"/>
              <w:rPr>
                <w:rFonts w:asciiTheme="majorHAnsi" w:hAnsiTheme="majorHAnsi" w:cstheme="majorHAnsi"/>
                <w:sz w:val="18"/>
                <w:szCs w:val="18"/>
              </w:rPr>
            </w:pPr>
          </w:p>
          <w:p w14:paraId="4D568CB2" w14:textId="77777777" w:rsidR="00BD798C" w:rsidRPr="00895DF2" w:rsidRDefault="00BD798C" w:rsidP="00044303">
            <w:pPr>
              <w:spacing w:before="0" w:after="0"/>
              <w:rPr>
                <w:rFonts w:asciiTheme="majorHAnsi" w:hAnsiTheme="majorHAnsi" w:cstheme="majorHAnsi"/>
                <w:sz w:val="18"/>
                <w:szCs w:val="18"/>
              </w:rPr>
            </w:pPr>
          </w:p>
          <w:p w14:paraId="0C60565E" w14:textId="77777777" w:rsidR="00BD798C" w:rsidRPr="00895DF2" w:rsidRDefault="00BD798C" w:rsidP="00044303">
            <w:pPr>
              <w:spacing w:before="0" w:after="0"/>
              <w:rPr>
                <w:rFonts w:asciiTheme="majorHAnsi" w:hAnsiTheme="majorHAnsi" w:cstheme="majorHAnsi"/>
                <w:sz w:val="18"/>
                <w:szCs w:val="18"/>
              </w:rPr>
            </w:pPr>
          </w:p>
          <w:p w14:paraId="66DE157C" w14:textId="77777777" w:rsidR="00BD798C" w:rsidRPr="00895DF2" w:rsidRDefault="00BD798C" w:rsidP="00044303">
            <w:pPr>
              <w:spacing w:before="0" w:after="0"/>
              <w:rPr>
                <w:rFonts w:asciiTheme="majorHAnsi" w:hAnsiTheme="majorHAnsi" w:cstheme="majorHAnsi"/>
                <w:sz w:val="18"/>
                <w:szCs w:val="18"/>
              </w:rPr>
            </w:pPr>
          </w:p>
          <w:p w14:paraId="70EB1EDE" w14:textId="77777777" w:rsidR="00BD798C" w:rsidRPr="00895DF2" w:rsidRDefault="00BD798C" w:rsidP="00044303">
            <w:pPr>
              <w:spacing w:before="0" w:after="0"/>
              <w:rPr>
                <w:rFonts w:asciiTheme="majorHAnsi" w:hAnsiTheme="majorHAnsi" w:cstheme="majorHAnsi"/>
                <w:sz w:val="18"/>
                <w:szCs w:val="18"/>
              </w:rPr>
            </w:pPr>
          </w:p>
          <w:p w14:paraId="070C2F46" w14:textId="77777777" w:rsidR="00BD798C" w:rsidRPr="00895DF2" w:rsidRDefault="00BD798C" w:rsidP="00044303">
            <w:pPr>
              <w:spacing w:before="0" w:after="0"/>
              <w:rPr>
                <w:rFonts w:asciiTheme="majorHAnsi" w:hAnsiTheme="majorHAnsi" w:cstheme="majorHAnsi"/>
                <w:sz w:val="18"/>
                <w:szCs w:val="18"/>
              </w:rPr>
            </w:pPr>
          </w:p>
          <w:p w14:paraId="797E5762" w14:textId="77777777" w:rsidR="00BD798C" w:rsidRPr="00895DF2" w:rsidRDefault="00BD798C" w:rsidP="00044303">
            <w:pPr>
              <w:spacing w:before="0" w:after="0"/>
              <w:rPr>
                <w:rFonts w:asciiTheme="majorHAnsi" w:hAnsiTheme="majorHAnsi" w:cstheme="majorHAnsi"/>
                <w:sz w:val="18"/>
                <w:szCs w:val="18"/>
              </w:rPr>
            </w:pPr>
          </w:p>
          <w:p w14:paraId="7EEB4B53" w14:textId="77777777" w:rsidR="00BD798C" w:rsidRPr="00895DF2" w:rsidRDefault="00BD798C" w:rsidP="00044303">
            <w:pPr>
              <w:spacing w:before="0" w:after="0"/>
              <w:rPr>
                <w:rFonts w:asciiTheme="majorHAnsi" w:hAnsiTheme="majorHAnsi" w:cstheme="majorHAnsi"/>
                <w:sz w:val="18"/>
                <w:szCs w:val="18"/>
              </w:rPr>
            </w:pPr>
          </w:p>
          <w:p w14:paraId="23B5B1C1" w14:textId="77777777" w:rsidR="00BD798C" w:rsidRPr="00895DF2" w:rsidRDefault="00BD798C" w:rsidP="00044303">
            <w:pPr>
              <w:spacing w:before="0" w:after="0"/>
              <w:rPr>
                <w:rFonts w:asciiTheme="majorHAnsi" w:hAnsiTheme="majorHAnsi" w:cstheme="majorHAnsi"/>
                <w:sz w:val="18"/>
                <w:szCs w:val="18"/>
              </w:rPr>
            </w:pPr>
          </w:p>
          <w:p w14:paraId="0C7103AC" w14:textId="77777777" w:rsidR="00BD798C" w:rsidRPr="00895DF2" w:rsidRDefault="00BD798C" w:rsidP="00044303">
            <w:pPr>
              <w:spacing w:before="0" w:after="0"/>
              <w:rPr>
                <w:rFonts w:asciiTheme="majorHAnsi" w:hAnsiTheme="majorHAnsi" w:cstheme="majorHAnsi"/>
                <w:sz w:val="18"/>
                <w:szCs w:val="18"/>
              </w:rPr>
            </w:pPr>
          </w:p>
          <w:p w14:paraId="66A686B1" w14:textId="77777777" w:rsidR="00BD798C" w:rsidRPr="00895DF2" w:rsidRDefault="00BD798C" w:rsidP="00044303">
            <w:pPr>
              <w:spacing w:before="0" w:after="0"/>
              <w:rPr>
                <w:rFonts w:asciiTheme="majorHAnsi" w:hAnsiTheme="majorHAnsi" w:cstheme="majorHAnsi"/>
                <w:sz w:val="18"/>
                <w:szCs w:val="18"/>
              </w:rPr>
            </w:pPr>
          </w:p>
          <w:p w14:paraId="1D8A30C2" w14:textId="77777777" w:rsidR="00BD798C" w:rsidRPr="00895DF2" w:rsidRDefault="00BD798C" w:rsidP="00044303">
            <w:pPr>
              <w:spacing w:before="0" w:after="0"/>
              <w:rPr>
                <w:rFonts w:asciiTheme="majorHAnsi" w:hAnsiTheme="majorHAnsi" w:cstheme="majorHAnsi"/>
                <w:sz w:val="18"/>
                <w:szCs w:val="18"/>
              </w:rPr>
            </w:pPr>
          </w:p>
          <w:p w14:paraId="597D5100"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AC</w:t>
            </w:r>
          </w:p>
          <w:p w14:paraId="379954A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1,519</w:t>
            </w:r>
          </w:p>
          <w:p w14:paraId="10505FF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1,864</w:t>
            </w:r>
          </w:p>
          <w:p w14:paraId="767F029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2,787</w:t>
            </w:r>
          </w:p>
          <w:p w14:paraId="01923B1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2,367</w:t>
            </w:r>
          </w:p>
          <w:p w14:paraId="61F2711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5,227</w:t>
            </w:r>
          </w:p>
          <w:p w14:paraId="2CEA84D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4,892</w:t>
            </w:r>
          </w:p>
          <w:p w14:paraId="3BF6CB20" w14:textId="77777777" w:rsidR="00BD798C" w:rsidRPr="00895DF2" w:rsidRDefault="00BD798C" w:rsidP="00044303">
            <w:pPr>
              <w:spacing w:before="0" w:after="0"/>
              <w:rPr>
                <w:rFonts w:asciiTheme="majorHAnsi" w:hAnsiTheme="majorHAnsi" w:cstheme="majorHAnsi"/>
                <w:sz w:val="18"/>
                <w:szCs w:val="18"/>
              </w:rPr>
            </w:pPr>
          </w:p>
          <w:p w14:paraId="05DB6C1C"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4DCF2DB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37,227</w:t>
            </w:r>
          </w:p>
          <w:p w14:paraId="20197A2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1,479</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0C701E9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51,493</w:t>
            </w:r>
          </w:p>
          <w:p w14:paraId="4453047D" w14:textId="77777777" w:rsidR="00BD798C" w:rsidRPr="00895DF2" w:rsidRDefault="00BD798C" w:rsidP="00044303">
            <w:pPr>
              <w:spacing w:before="0" w:after="0"/>
              <w:rPr>
                <w:rFonts w:asciiTheme="majorHAnsi" w:hAnsiTheme="majorHAnsi" w:cstheme="majorHAnsi"/>
                <w:sz w:val="18"/>
                <w:szCs w:val="18"/>
              </w:rPr>
            </w:pPr>
          </w:p>
          <w:p w14:paraId="3FE003A1"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0FF817A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21,161</w:t>
            </w:r>
          </w:p>
          <w:p w14:paraId="3BAF0A5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22,203</w:t>
            </w:r>
          </w:p>
          <w:p w14:paraId="452BEAA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3,599</w:t>
            </w:r>
          </w:p>
          <w:p w14:paraId="40D5834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 xml:space="preserve">AKS=4,530 </w:t>
            </w:r>
          </w:p>
          <w:p w14:paraId="5A19EB45" w14:textId="77777777" w:rsidR="00BD798C" w:rsidRPr="00895DF2" w:rsidRDefault="00BD798C" w:rsidP="00044303">
            <w:pPr>
              <w:spacing w:before="0" w:after="0"/>
              <w:rPr>
                <w:rFonts w:asciiTheme="majorHAnsi" w:hAnsiTheme="majorHAnsi" w:cstheme="majorHAnsi"/>
                <w:sz w:val="18"/>
                <w:szCs w:val="18"/>
              </w:rPr>
            </w:pPr>
          </w:p>
          <w:p w14:paraId="2F63A3EA"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 xml:space="preserve">LGA </w:t>
            </w:r>
          </w:p>
          <w:p w14:paraId="1C94066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589</w:t>
            </w:r>
          </w:p>
          <w:p w14:paraId="75C742D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1,153</w:t>
            </w:r>
          </w:p>
          <w:p w14:paraId="785BF14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1,432</w:t>
            </w:r>
          </w:p>
          <w:p w14:paraId="7A43C2B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431</w:t>
            </w:r>
          </w:p>
          <w:p w14:paraId="149136C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3,945</w:t>
            </w:r>
          </w:p>
          <w:p w14:paraId="21EE48F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2,108</w:t>
            </w:r>
          </w:p>
          <w:p w14:paraId="4D7287D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583</w:t>
            </w:r>
          </w:p>
          <w:p w14:paraId="3DD342D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861</w:t>
            </w:r>
          </w:p>
          <w:p w14:paraId="6CB7065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1,320</w:t>
            </w:r>
          </w:p>
          <w:p w14:paraId="447C381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722</w:t>
            </w:r>
          </w:p>
          <w:p w14:paraId="6C7F97A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1,530</w:t>
            </w:r>
          </w:p>
          <w:p w14:paraId="75E9B35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604</w:t>
            </w:r>
          </w:p>
          <w:p w14:paraId="2191EA2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907</w:t>
            </w:r>
          </w:p>
          <w:p w14:paraId="75D069A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1,261</w:t>
            </w:r>
          </w:p>
          <w:p w14:paraId="577302B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965</w:t>
            </w:r>
          </w:p>
          <w:p w14:paraId="723B090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2,155</w:t>
            </w:r>
          </w:p>
          <w:p w14:paraId="5DD7463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595</w:t>
            </w:r>
          </w:p>
          <w:p w14:paraId="26AE5838" w14:textId="77777777" w:rsidR="00BD798C" w:rsidRPr="00895DF2" w:rsidRDefault="00BD798C" w:rsidP="00044303">
            <w:pPr>
              <w:spacing w:before="0" w:after="0"/>
              <w:rPr>
                <w:rFonts w:asciiTheme="majorHAnsi" w:hAnsiTheme="majorHAnsi" w:cstheme="majorHAnsi"/>
                <w:sz w:val="18"/>
                <w:szCs w:val="18"/>
              </w:rPr>
            </w:pPr>
          </w:p>
          <w:p w14:paraId="097B2FD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fijio=753</w:t>
            </w:r>
          </w:p>
          <w:p w14:paraId="55E625B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tiba=431</w:t>
            </w:r>
          </w:p>
          <w:p w14:paraId="7942A21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barapa Central=577</w:t>
            </w:r>
          </w:p>
          <w:p w14:paraId="0C50614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do=888</w:t>
            </w:r>
          </w:p>
          <w:p w14:paraId="02B0F1C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tesiwaju=331</w:t>
            </w:r>
          </w:p>
          <w:p w14:paraId="59384B5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 East=619</w:t>
            </w:r>
          </w:p>
          <w:p w14:paraId="5FAF1F99" w14:textId="77777777" w:rsidR="00BD798C" w:rsidRPr="00895DF2" w:rsidRDefault="00BD798C" w:rsidP="00044303">
            <w:pPr>
              <w:spacing w:before="0" w:after="0"/>
              <w:rPr>
                <w:rFonts w:asciiTheme="majorHAnsi" w:hAnsiTheme="majorHAnsi" w:cstheme="majorHAnsi"/>
                <w:sz w:val="18"/>
                <w:szCs w:val="18"/>
              </w:rPr>
            </w:pPr>
          </w:p>
          <w:p w14:paraId="5C5C1D0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wa Ibom LGA</w:t>
            </w:r>
          </w:p>
          <w:p w14:paraId="54D182D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Esit Eket=764</w:t>
            </w:r>
          </w:p>
          <w:p w14:paraId="04950C8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ka=514</w:t>
            </w:r>
          </w:p>
          <w:p w14:paraId="650F81F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ni=396</w:t>
            </w:r>
          </w:p>
          <w:p w14:paraId="1EFAE86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bo=1,266</w:t>
            </w:r>
          </w:p>
          <w:p w14:paraId="1AB1BBC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sit Atai=543</w:t>
            </w:r>
          </w:p>
          <w:p w14:paraId="2F7DF31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Uyo=1,047</w:t>
            </w:r>
          </w:p>
          <w:p w14:paraId="0DE3E133" w14:textId="77777777" w:rsidR="00BD798C" w:rsidRPr="00895DF2" w:rsidRDefault="00BD798C" w:rsidP="00044303">
            <w:pPr>
              <w:spacing w:before="0" w:after="0"/>
              <w:rPr>
                <w:rFonts w:asciiTheme="majorHAnsi" w:hAnsiTheme="majorHAnsi" w:cstheme="majorHAnsi"/>
                <w:sz w:val="18"/>
                <w:szCs w:val="18"/>
              </w:rPr>
            </w:pPr>
          </w:p>
          <w:p w14:paraId="7A431034"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AC</w:t>
            </w:r>
          </w:p>
          <w:p w14:paraId="79D1A14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1,887</w:t>
            </w:r>
          </w:p>
          <w:p w14:paraId="7A264EC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2,308</w:t>
            </w:r>
          </w:p>
          <w:p w14:paraId="2AAA1F7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2,278</w:t>
            </w:r>
          </w:p>
          <w:p w14:paraId="5B85B7A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2,594</w:t>
            </w:r>
          </w:p>
          <w:p w14:paraId="33E2531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7,201</w:t>
            </w:r>
          </w:p>
          <w:p w14:paraId="0C9A444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5,935</w:t>
            </w:r>
          </w:p>
          <w:p w14:paraId="153AA7CC" w14:textId="77777777" w:rsidR="00BD798C" w:rsidRPr="00895DF2" w:rsidRDefault="00BD798C" w:rsidP="00044303">
            <w:pPr>
              <w:spacing w:before="0" w:after="0"/>
              <w:rPr>
                <w:rFonts w:asciiTheme="majorHAnsi" w:hAnsiTheme="majorHAnsi" w:cstheme="majorHAnsi"/>
                <w:sz w:val="18"/>
                <w:szCs w:val="18"/>
              </w:rPr>
            </w:pPr>
          </w:p>
          <w:p w14:paraId="0643F995"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78CA6CA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49,511</w:t>
            </w:r>
          </w:p>
          <w:p w14:paraId="08B6D38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1,982</w:t>
            </w:r>
          </w:p>
        </w:tc>
        <w:tc>
          <w:tcPr>
            <w:tcW w:w="1530" w:type="dxa"/>
            <w:tcBorders>
              <w:top w:val="single" w:sz="4" w:space="0" w:color="000000"/>
              <w:left w:val="nil"/>
              <w:bottom w:val="single" w:sz="4" w:space="0" w:color="000000"/>
              <w:right w:val="single" w:sz="4" w:space="0" w:color="000000"/>
            </w:tcBorders>
            <w:shd w:val="clear" w:color="auto" w:fill="FFFFFF" w:themeFill="background1"/>
          </w:tcPr>
          <w:p w14:paraId="68DDB6E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92.5%</w:t>
            </w:r>
          </w:p>
          <w:p w14:paraId="1CBFE75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39,187/150,521</w:t>
            </w:r>
          </w:p>
        </w:tc>
        <w:tc>
          <w:tcPr>
            <w:tcW w:w="1530" w:type="dxa"/>
            <w:tcBorders>
              <w:top w:val="single" w:sz="4" w:space="0" w:color="000000"/>
              <w:left w:val="nil"/>
              <w:bottom w:val="single" w:sz="4" w:space="0" w:color="000000"/>
              <w:right w:val="single" w:sz="4" w:space="0" w:color="000000"/>
            </w:tcBorders>
            <w:shd w:val="clear" w:color="auto" w:fill="FFFFFF" w:themeFill="background1"/>
          </w:tcPr>
          <w:p w14:paraId="09199E8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e are on course to meet target because every client receiving service get  counselled first before taking service</w:t>
            </w:r>
          </w:p>
        </w:tc>
      </w:tr>
      <w:tr w:rsidR="00BD798C" w:rsidRPr="00895DF2" w14:paraId="15C58C5B" w14:textId="77777777" w:rsidTr="00BD798C">
        <w:trPr>
          <w:trHeight w:val="360"/>
        </w:trPr>
        <w:tc>
          <w:tcPr>
            <w:tcW w:w="19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BB19DA" w14:textId="77777777" w:rsidR="00BD798C" w:rsidRPr="00895DF2" w:rsidRDefault="00BD798C" w:rsidP="00044303">
            <w:pPr>
              <w:numPr>
                <w:ilvl w:val="0"/>
                <w:numId w:val="4"/>
              </w:numPr>
              <w:pBdr>
                <w:top w:val="nil"/>
                <w:left w:val="nil"/>
                <w:bottom w:val="nil"/>
                <w:right w:val="nil"/>
                <w:between w:val="nil"/>
              </w:pBdr>
              <w:spacing w:before="0" w:after="160"/>
              <w:rPr>
                <w:rFonts w:asciiTheme="majorHAnsi" w:hAnsiTheme="majorHAnsi" w:cstheme="majorHAnsi"/>
                <w:color w:val="000000"/>
                <w:sz w:val="18"/>
                <w:szCs w:val="18"/>
              </w:rPr>
            </w:pPr>
            <w:r w:rsidRPr="00895DF2">
              <w:rPr>
                <w:rFonts w:asciiTheme="majorHAnsi" w:hAnsiTheme="majorHAnsi" w:cstheme="majorHAnsi"/>
                <w:color w:val="000000"/>
                <w:sz w:val="18"/>
                <w:szCs w:val="18"/>
              </w:rPr>
              <w:t>Percent of USG-assisted service delivery sites providing (LARC) services</w:t>
            </w:r>
          </w:p>
          <w:p w14:paraId="33DB9D68" w14:textId="77777777" w:rsidR="00BD798C" w:rsidRPr="00895DF2" w:rsidRDefault="00BD798C" w:rsidP="00044303">
            <w:pPr>
              <w:pBdr>
                <w:top w:val="nil"/>
                <w:left w:val="nil"/>
                <w:bottom w:val="nil"/>
                <w:right w:val="nil"/>
                <w:between w:val="nil"/>
              </w:pBdr>
              <w:spacing w:before="0" w:after="160"/>
              <w:rPr>
                <w:rFonts w:asciiTheme="majorHAnsi" w:hAnsiTheme="majorHAnsi" w:cstheme="majorHAnsi"/>
                <w:color w:val="000000"/>
                <w:sz w:val="18"/>
                <w:szCs w:val="18"/>
              </w:rPr>
            </w:pPr>
            <w:r w:rsidRPr="00895DF2">
              <w:rPr>
                <w:rFonts w:asciiTheme="majorHAnsi" w:hAnsiTheme="majorHAnsi" w:cstheme="majorHAnsi"/>
                <w:color w:val="000000"/>
                <w:sz w:val="18"/>
                <w:szCs w:val="18"/>
              </w:rPr>
              <w:t>Disaggregated by State and Sector</w:t>
            </w:r>
          </w:p>
        </w:tc>
        <w:tc>
          <w:tcPr>
            <w:tcW w:w="989" w:type="dxa"/>
            <w:tcBorders>
              <w:top w:val="single" w:sz="4" w:space="0" w:color="000000"/>
              <w:left w:val="nil"/>
              <w:bottom w:val="single" w:sz="4" w:space="0" w:color="000000"/>
              <w:right w:val="single" w:sz="4" w:space="0" w:color="000000"/>
            </w:tcBorders>
            <w:shd w:val="clear" w:color="auto" w:fill="FFFFFF" w:themeFill="background1"/>
          </w:tcPr>
          <w:p w14:paraId="0B32772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018</w:t>
            </w:r>
          </w:p>
        </w:tc>
        <w:tc>
          <w:tcPr>
            <w:tcW w:w="903" w:type="dxa"/>
            <w:tcBorders>
              <w:top w:val="single" w:sz="4" w:space="0" w:color="000000"/>
              <w:left w:val="nil"/>
              <w:bottom w:val="single" w:sz="4" w:space="0" w:color="000000"/>
              <w:right w:val="single" w:sz="4" w:space="0" w:color="000000"/>
            </w:tcBorders>
            <w:shd w:val="clear" w:color="auto" w:fill="FFFFFF" w:themeFill="background1"/>
          </w:tcPr>
          <w:p w14:paraId="2A10C00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0</w:t>
            </w:r>
          </w:p>
          <w:p w14:paraId="5FA35EE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 and Plateau are new states receiving USAID support for FP)</w:t>
            </w:r>
          </w:p>
        </w:tc>
        <w:tc>
          <w:tcPr>
            <w:tcW w:w="1073" w:type="dxa"/>
            <w:tcBorders>
              <w:top w:val="single" w:sz="4" w:space="0" w:color="000000"/>
              <w:left w:val="nil"/>
              <w:bottom w:val="single" w:sz="4" w:space="0" w:color="000000"/>
              <w:right w:val="single" w:sz="4" w:space="0" w:color="000000"/>
            </w:tcBorders>
            <w:shd w:val="clear" w:color="auto" w:fill="FFFFFF" w:themeFill="background1"/>
          </w:tcPr>
          <w:p w14:paraId="197C8AA7"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36%</w:t>
            </w:r>
          </w:p>
          <w:p w14:paraId="59DFEE20"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36</w:t>
            </w:r>
            <w:r>
              <w:rPr>
                <w:rFonts w:asciiTheme="majorHAnsi" w:hAnsiTheme="majorHAnsi" w:cstheme="majorHAnsi"/>
                <w:sz w:val="18"/>
                <w:szCs w:val="18"/>
              </w:rPr>
              <w:t>369</w:t>
            </w:r>
            <w:r w:rsidRPr="0079757B">
              <w:rPr>
                <w:rFonts w:asciiTheme="majorHAnsi" w:hAnsiTheme="majorHAnsi" w:cstheme="majorHAnsi"/>
                <w:sz w:val="18"/>
                <w:szCs w:val="18"/>
              </w:rPr>
              <w:t>9/1035)</w:t>
            </w:r>
          </w:p>
          <w:p w14:paraId="7EBF2A12" w14:textId="77777777" w:rsidR="00BD798C" w:rsidRPr="0079757B" w:rsidRDefault="00BD798C" w:rsidP="00044303">
            <w:pPr>
              <w:spacing w:before="0" w:after="0"/>
              <w:rPr>
                <w:rFonts w:asciiTheme="majorHAnsi" w:hAnsiTheme="majorHAnsi" w:cstheme="majorHAnsi"/>
                <w:sz w:val="18"/>
                <w:szCs w:val="18"/>
              </w:rPr>
            </w:pPr>
          </w:p>
        </w:tc>
        <w:tc>
          <w:tcPr>
            <w:tcW w:w="1715" w:type="dxa"/>
            <w:tcBorders>
              <w:top w:val="single" w:sz="4" w:space="0" w:color="000000"/>
              <w:left w:val="nil"/>
              <w:bottom w:val="single" w:sz="4" w:space="0" w:color="000000"/>
              <w:right w:val="single" w:sz="4" w:space="0" w:color="000000"/>
            </w:tcBorders>
            <w:shd w:val="clear" w:color="auto" w:fill="FFFFFF" w:themeFill="background1"/>
          </w:tcPr>
          <w:p w14:paraId="06BDFCB0"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98%</w:t>
            </w:r>
          </w:p>
          <w:p w14:paraId="4193A110"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886/1,035)</w:t>
            </w:r>
          </w:p>
          <w:p w14:paraId="5796B455" w14:textId="77777777" w:rsidR="00BD798C" w:rsidRPr="0079757B" w:rsidRDefault="00BD798C" w:rsidP="00044303">
            <w:pPr>
              <w:spacing w:before="0" w:after="0"/>
              <w:rPr>
                <w:rFonts w:asciiTheme="majorHAnsi" w:hAnsiTheme="majorHAnsi" w:cstheme="majorHAnsi"/>
                <w:sz w:val="18"/>
                <w:szCs w:val="18"/>
              </w:rPr>
            </w:pPr>
          </w:p>
          <w:p w14:paraId="4B9112B2"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tate</w:t>
            </w:r>
          </w:p>
          <w:p w14:paraId="17870D22"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l=82% (371/450)</w:t>
            </w:r>
          </w:p>
          <w:p w14:paraId="330F9C5B"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FCT=80% (362/450)</w:t>
            </w:r>
          </w:p>
          <w:p w14:paraId="78EE2213"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AKS+Oyo=113% (153/135)</w:t>
            </w:r>
          </w:p>
          <w:p w14:paraId="629E3CFE" w14:textId="77777777" w:rsidR="00BD798C" w:rsidRPr="0079757B" w:rsidRDefault="00BD798C" w:rsidP="00044303">
            <w:pPr>
              <w:spacing w:before="0" w:after="0"/>
              <w:rPr>
                <w:rFonts w:asciiTheme="majorHAnsi" w:hAnsiTheme="majorHAnsi" w:cstheme="majorHAnsi"/>
                <w:sz w:val="18"/>
                <w:szCs w:val="18"/>
              </w:rPr>
            </w:pPr>
          </w:p>
          <w:p w14:paraId="6B96D37B"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ector</w:t>
            </w:r>
          </w:p>
          <w:p w14:paraId="143C1584"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ublic=68% (624/920)</w:t>
            </w:r>
          </w:p>
          <w:p w14:paraId="601217EE"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rivate=228%</w:t>
            </w:r>
          </w:p>
          <w:p w14:paraId="312D0165"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262/115)</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269B43CE"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34%</w:t>
            </w:r>
          </w:p>
          <w:p w14:paraId="2D84ED96"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347/1035)</w:t>
            </w:r>
          </w:p>
          <w:p w14:paraId="5F9B4C5C" w14:textId="77777777" w:rsidR="00BD798C" w:rsidRPr="0079757B" w:rsidRDefault="00BD798C" w:rsidP="00044303">
            <w:pPr>
              <w:spacing w:before="0" w:after="0"/>
              <w:rPr>
                <w:rFonts w:asciiTheme="majorHAnsi" w:hAnsiTheme="majorHAnsi" w:cstheme="majorHAnsi"/>
                <w:sz w:val="18"/>
                <w:szCs w:val="18"/>
              </w:rPr>
            </w:pPr>
          </w:p>
          <w:p w14:paraId="63CD6074"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 xml:space="preserve">State </w:t>
            </w:r>
          </w:p>
          <w:p w14:paraId="58FA25B8"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l=38% (173/450)</w:t>
            </w:r>
          </w:p>
          <w:p w14:paraId="0F85ED0C"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FCT=39% (174/450)</w:t>
            </w:r>
          </w:p>
          <w:p w14:paraId="1FE399BD" w14:textId="77777777" w:rsidR="00BD798C" w:rsidRPr="0079757B" w:rsidRDefault="00BD798C" w:rsidP="00044303">
            <w:pPr>
              <w:spacing w:before="0" w:after="0"/>
              <w:rPr>
                <w:rFonts w:asciiTheme="majorHAnsi" w:hAnsiTheme="majorHAnsi" w:cstheme="majorHAnsi"/>
                <w:sz w:val="18"/>
                <w:szCs w:val="18"/>
              </w:rPr>
            </w:pPr>
          </w:p>
          <w:p w14:paraId="798D99DC" w14:textId="77777777" w:rsidR="00BD798C" w:rsidRPr="0079757B" w:rsidRDefault="00BD798C" w:rsidP="00044303">
            <w:pPr>
              <w:spacing w:before="0" w:after="0"/>
              <w:rPr>
                <w:rFonts w:asciiTheme="majorHAnsi" w:hAnsiTheme="majorHAnsi" w:cstheme="majorHAnsi"/>
                <w:sz w:val="18"/>
                <w:szCs w:val="18"/>
              </w:rPr>
            </w:pPr>
          </w:p>
          <w:p w14:paraId="48548196" w14:textId="77777777" w:rsidR="00BD798C" w:rsidRPr="0079757B" w:rsidRDefault="00BD798C" w:rsidP="00044303">
            <w:pPr>
              <w:spacing w:before="0" w:after="0"/>
              <w:rPr>
                <w:rFonts w:asciiTheme="majorHAnsi" w:hAnsiTheme="majorHAnsi" w:cstheme="majorHAnsi"/>
                <w:sz w:val="18"/>
                <w:szCs w:val="18"/>
              </w:rPr>
            </w:pPr>
          </w:p>
          <w:p w14:paraId="6CFC2A49" w14:textId="77777777" w:rsidR="00BD798C" w:rsidRPr="0079757B" w:rsidRDefault="00BD798C" w:rsidP="00044303">
            <w:pPr>
              <w:spacing w:before="0" w:after="0"/>
              <w:rPr>
                <w:rFonts w:asciiTheme="majorHAnsi" w:hAnsiTheme="majorHAnsi" w:cstheme="majorHAnsi"/>
                <w:sz w:val="18"/>
                <w:szCs w:val="18"/>
              </w:rPr>
            </w:pPr>
          </w:p>
          <w:p w14:paraId="20EF27B6"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ector</w:t>
            </w:r>
          </w:p>
          <w:p w14:paraId="11D327E5"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ublic=29% (266/920)</w:t>
            </w:r>
          </w:p>
          <w:p w14:paraId="6CAE2733"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rivate=70% (81/115)</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7022B367"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48%</w:t>
            </w:r>
          </w:p>
          <w:p w14:paraId="7E497B90"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493/1035)</w:t>
            </w:r>
          </w:p>
          <w:p w14:paraId="64163AF9" w14:textId="77777777" w:rsidR="00BD798C" w:rsidRPr="0079757B" w:rsidRDefault="00BD798C" w:rsidP="00044303">
            <w:pPr>
              <w:spacing w:before="0" w:after="0"/>
              <w:rPr>
                <w:rFonts w:asciiTheme="majorHAnsi" w:hAnsiTheme="majorHAnsi" w:cstheme="majorHAnsi"/>
                <w:b/>
                <w:sz w:val="18"/>
                <w:szCs w:val="18"/>
              </w:rPr>
            </w:pPr>
          </w:p>
          <w:p w14:paraId="43E13F71"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tate</w:t>
            </w:r>
          </w:p>
          <w:p w14:paraId="334BBBDA"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l=50% (224/450)</w:t>
            </w:r>
          </w:p>
          <w:p w14:paraId="7B725FF3"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FCT=60% (269/450)</w:t>
            </w:r>
          </w:p>
          <w:p w14:paraId="6DD7F199" w14:textId="77777777" w:rsidR="00BD798C" w:rsidRPr="0079757B" w:rsidRDefault="00BD798C" w:rsidP="00044303">
            <w:pPr>
              <w:spacing w:before="0" w:after="0"/>
              <w:rPr>
                <w:rFonts w:asciiTheme="majorHAnsi" w:hAnsiTheme="majorHAnsi" w:cstheme="majorHAnsi"/>
                <w:sz w:val="18"/>
                <w:szCs w:val="18"/>
              </w:rPr>
            </w:pPr>
          </w:p>
          <w:p w14:paraId="105C7265" w14:textId="77777777" w:rsidR="00BD798C" w:rsidRPr="0079757B" w:rsidRDefault="00BD798C" w:rsidP="00044303">
            <w:pPr>
              <w:spacing w:before="0" w:after="0"/>
              <w:rPr>
                <w:rFonts w:asciiTheme="majorHAnsi" w:hAnsiTheme="majorHAnsi" w:cstheme="majorHAnsi"/>
                <w:sz w:val="18"/>
                <w:szCs w:val="18"/>
              </w:rPr>
            </w:pPr>
          </w:p>
          <w:p w14:paraId="459D5140" w14:textId="77777777" w:rsidR="00BD798C" w:rsidRPr="0079757B" w:rsidRDefault="00BD798C" w:rsidP="00044303">
            <w:pPr>
              <w:spacing w:before="0" w:after="0"/>
              <w:rPr>
                <w:rFonts w:asciiTheme="majorHAnsi" w:hAnsiTheme="majorHAnsi" w:cstheme="majorHAnsi"/>
                <w:sz w:val="18"/>
                <w:szCs w:val="18"/>
              </w:rPr>
            </w:pPr>
          </w:p>
          <w:p w14:paraId="3F42E5CF"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ector</w:t>
            </w:r>
          </w:p>
          <w:p w14:paraId="0476FCB6"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ublic=39% (361/920)</w:t>
            </w:r>
          </w:p>
          <w:p w14:paraId="63C982AB"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rivate=115%</w:t>
            </w:r>
          </w:p>
          <w:p w14:paraId="44A6CEEF"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132/115)</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4E5D877B"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49%</w:t>
            </w:r>
          </w:p>
          <w:p w14:paraId="75235FA8"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510/1035)</w:t>
            </w:r>
          </w:p>
          <w:p w14:paraId="6919B866" w14:textId="77777777" w:rsidR="00BD798C" w:rsidRPr="0079757B" w:rsidRDefault="00BD798C" w:rsidP="00044303">
            <w:pPr>
              <w:spacing w:before="0" w:after="0"/>
              <w:rPr>
                <w:rFonts w:asciiTheme="majorHAnsi" w:hAnsiTheme="majorHAnsi" w:cstheme="majorHAnsi"/>
                <w:sz w:val="18"/>
                <w:szCs w:val="18"/>
              </w:rPr>
            </w:pPr>
          </w:p>
          <w:p w14:paraId="1AC41160"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tate</w:t>
            </w:r>
          </w:p>
          <w:p w14:paraId="6EDB4E10"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l=71% (319/450)</w:t>
            </w:r>
          </w:p>
          <w:p w14:paraId="6E4EB2DF"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FCT=42% (191/450)</w:t>
            </w:r>
          </w:p>
          <w:p w14:paraId="5C3106FA" w14:textId="77777777" w:rsidR="00BD798C" w:rsidRPr="0079757B" w:rsidRDefault="00BD798C" w:rsidP="00044303">
            <w:pPr>
              <w:spacing w:before="0" w:after="0"/>
              <w:rPr>
                <w:rFonts w:asciiTheme="majorHAnsi" w:hAnsiTheme="majorHAnsi" w:cstheme="majorHAnsi"/>
                <w:sz w:val="18"/>
                <w:szCs w:val="18"/>
              </w:rPr>
            </w:pPr>
          </w:p>
          <w:p w14:paraId="5FE5894C" w14:textId="77777777" w:rsidR="00BD798C" w:rsidRPr="0079757B" w:rsidRDefault="00BD798C" w:rsidP="00044303">
            <w:pPr>
              <w:spacing w:before="0" w:after="0"/>
              <w:rPr>
                <w:rFonts w:asciiTheme="majorHAnsi" w:hAnsiTheme="majorHAnsi" w:cstheme="majorHAnsi"/>
                <w:b/>
                <w:sz w:val="18"/>
                <w:szCs w:val="18"/>
              </w:rPr>
            </w:pPr>
          </w:p>
          <w:p w14:paraId="03D118B5" w14:textId="77777777" w:rsidR="00BD798C" w:rsidRPr="0079757B" w:rsidRDefault="00BD798C" w:rsidP="00044303">
            <w:pPr>
              <w:spacing w:before="0" w:after="0"/>
              <w:rPr>
                <w:rFonts w:asciiTheme="majorHAnsi" w:hAnsiTheme="majorHAnsi" w:cstheme="majorHAnsi"/>
                <w:b/>
                <w:sz w:val="18"/>
                <w:szCs w:val="18"/>
              </w:rPr>
            </w:pPr>
          </w:p>
          <w:p w14:paraId="07AD810B"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ector</w:t>
            </w:r>
          </w:p>
          <w:p w14:paraId="263C39B2"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ublic=47% (428/920)</w:t>
            </w:r>
          </w:p>
          <w:p w14:paraId="6F7E2C11"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rivate=71%</w:t>
            </w:r>
          </w:p>
          <w:p w14:paraId="566D702D"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82/115)</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3F754CAF"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84%</w:t>
            </w:r>
          </w:p>
          <w:p w14:paraId="120BA35A"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886/1035)</w:t>
            </w:r>
          </w:p>
          <w:p w14:paraId="63867C00" w14:textId="77777777" w:rsidR="00BD798C" w:rsidRPr="0079757B" w:rsidRDefault="00BD798C" w:rsidP="00044303">
            <w:pPr>
              <w:spacing w:before="0" w:after="0"/>
              <w:rPr>
                <w:rFonts w:asciiTheme="majorHAnsi" w:hAnsiTheme="majorHAnsi" w:cstheme="majorHAnsi"/>
                <w:sz w:val="18"/>
                <w:szCs w:val="18"/>
              </w:rPr>
            </w:pPr>
          </w:p>
          <w:p w14:paraId="394FF0B4"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tate</w:t>
            </w:r>
          </w:p>
          <w:p w14:paraId="4AD20806"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l=82% (371/450)</w:t>
            </w:r>
          </w:p>
          <w:p w14:paraId="768AB7D3"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FCT=80% (362/450)</w:t>
            </w:r>
          </w:p>
          <w:p w14:paraId="42BB1E33"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Oyo(76)+AKS(77)=113% (153/135)</w:t>
            </w:r>
          </w:p>
          <w:p w14:paraId="1F8270CF" w14:textId="77777777" w:rsidR="00BD798C" w:rsidRPr="0079757B" w:rsidRDefault="00BD798C" w:rsidP="00044303">
            <w:pPr>
              <w:spacing w:before="0" w:after="0"/>
              <w:rPr>
                <w:rFonts w:asciiTheme="majorHAnsi" w:hAnsiTheme="majorHAnsi" w:cstheme="majorHAnsi"/>
                <w:sz w:val="18"/>
                <w:szCs w:val="18"/>
              </w:rPr>
            </w:pPr>
          </w:p>
          <w:p w14:paraId="6A2E665A" w14:textId="77777777" w:rsidR="00BD798C" w:rsidRPr="0079757B" w:rsidRDefault="00BD798C" w:rsidP="00044303">
            <w:pPr>
              <w:spacing w:before="0" w:after="0"/>
              <w:rPr>
                <w:rFonts w:asciiTheme="majorHAnsi" w:hAnsiTheme="majorHAnsi" w:cstheme="majorHAnsi"/>
                <w:b/>
                <w:sz w:val="18"/>
                <w:szCs w:val="18"/>
              </w:rPr>
            </w:pPr>
            <w:r w:rsidRPr="0079757B">
              <w:rPr>
                <w:rFonts w:asciiTheme="majorHAnsi" w:hAnsiTheme="majorHAnsi" w:cstheme="majorHAnsi"/>
                <w:b/>
                <w:sz w:val="18"/>
                <w:szCs w:val="18"/>
              </w:rPr>
              <w:t>Sector</w:t>
            </w:r>
          </w:p>
          <w:p w14:paraId="11196A88"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ublic=68% (624/920)</w:t>
            </w:r>
          </w:p>
          <w:p w14:paraId="1718A319"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Private=228%</w:t>
            </w:r>
          </w:p>
          <w:p w14:paraId="2735B8B2" w14:textId="77777777" w:rsidR="00BD798C" w:rsidRPr="0079757B" w:rsidRDefault="00BD798C" w:rsidP="00044303">
            <w:pPr>
              <w:spacing w:before="0" w:after="0"/>
              <w:rPr>
                <w:rFonts w:asciiTheme="majorHAnsi" w:hAnsiTheme="majorHAnsi" w:cstheme="majorHAnsi"/>
                <w:sz w:val="18"/>
                <w:szCs w:val="18"/>
              </w:rPr>
            </w:pPr>
            <w:r w:rsidRPr="0079757B">
              <w:rPr>
                <w:rFonts w:asciiTheme="majorHAnsi" w:hAnsiTheme="majorHAnsi" w:cstheme="majorHAnsi"/>
                <w:sz w:val="18"/>
                <w:szCs w:val="18"/>
              </w:rPr>
              <w:t>(262/115)</w:t>
            </w:r>
          </w:p>
        </w:tc>
        <w:tc>
          <w:tcPr>
            <w:tcW w:w="1530" w:type="dxa"/>
            <w:tcBorders>
              <w:top w:val="single" w:sz="4" w:space="0" w:color="000000"/>
              <w:left w:val="nil"/>
              <w:bottom w:val="single" w:sz="4" w:space="0" w:color="000000"/>
              <w:right w:val="single" w:sz="4" w:space="0" w:color="000000"/>
            </w:tcBorders>
            <w:shd w:val="clear" w:color="auto" w:fill="FFFFFF" w:themeFill="background1"/>
          </w:tcPr>
          <w:p w14:paraId="52FB4A7F" w14:textId="77777777" w:rsidR="00BD798C" w:rsidRPr="0079757B"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228% (886/369)</w:t>
            </w:r>
          </w:p>
        </w:tc>
        <w:tc>
          <w:tcPr>
            <w:tcW w:w="1530" w:type="dxa"/>
            <w:tcBorders>
              <w:top w:val="single" w:sz="4" w:space="0" w:color="000000"/>
              <w:left w:val="nil"/>
              <w:bottom w:val="single" w:sz="4" w:space="0" w:color="000000"/>
              <w:right w:val="single" w:sz="4" w:space="0" w:color="000000"/>
            </w:tcBorders>
            <w:shd w:val="clear" w:color="auto" w:fill="FFFFFF" w:themeFill="background1"/>
          </w:tcPr>
          <w:p w14:paraId="0D65CF12"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The p</w:t>
            </w:r>
            <w:r w:rsidRPr="00895DF2">
              <w:rPr>
                <w:rFonts w:asciiTheme="majorHAnsi" w:hAnsiTheme="majorHAnsi" w:cstheme="majorHAnsi"/>
                <w:sz w:val="18"/>
                <w:szCs w:val="18"/>
              </w:rPr>
              <w:t xml:space="preserve">roject </w:t>
            </w:r>
            <w:r>
              <w:rPr>
                <w:rFonts w:asciiTheme="majorHAnsi" w:hAnsiTheme="majorHAnsi" w:cstheme="majorHAnsi"/>
                <w:sz w:val="18"/>
                <w:szCs w:val="18"/>
              </w:rPr>
              <w:t xml:space="preserve">shifted the remaining trainings to Year 2 that increased achievement. </w:t>
            </w:r>
            <w:r w:rsidRPr="00895DF2">
              <w:rPr>
                <w:rFonts w:asciiTheme="majorHAnsi" w:hAnsiTheme="majorHAnsi" w:cstheme="majorHAnsi"/>
                <w:sz w:val="18"/>
                <w:szCs w:val="18"/>
              </w:rPr>
              <w:t xml:space="preserve"> </w:t>
            </w:r>
          </w:p>
        </w:tc>
      </w:tr>
      <w:tr w:rsidR="00BD798C" w:rsidRPr="00895DF2" w14:paraId="1B0D04AF" w14:textId="77777777" w:rsidTr="00BD798C">
        <w:trPr>
          <w:trHeight w:val="360"/>
        </w:trPr>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56A635FB" w14:textId="77777777" w:rsidR="00BD798C" w:rsidRPr="00895DF2" w:rsidRDefault="00BD798C" w:rsidP="00044303">
            <w:pPr>
              <w:numPr>
                <w:ilvl w:val="0"/>
                <w:numId w:val="4"/>
              </w:numPr>
              <w:pBdr>
                <w:top w:val="nil"/>
                <w:left w:val="nil"/>
                <w:bottom w:val="nil"/>
                <w:right w:val="nil"/>
                <w:between w:val="nil"/>
              </w:pBdr>
              <w:spacing w:before="0" w:after="160"/>
              <w:rPr>
                <w:rFonts w:asciiTheme="majorHAnsi" w:hAnsiTheme="majorHAnsi" w:cstheme="majorHAnsi"/>
                <w:sz w:val="18"/>
                <w:szCs w:val="18"/>
              </w:rPr>
            </w:pPr>
            <w:r w:rsidRPr="00895DF2">
              <w:rPr>
                <w:rFonts w:asciiTheme="majorHAnsi" w:hAnsiTheme="majorHAnsi" w:cstheme="majorHAnsi"/>
                <w:color w:val="000000"/>
                <w:sz w:val="18"/>
                <w:szCs w:val="18"/>
              </w:rPr>
              <w:t>Number of USG-assisted community health workers (CHWs) providing FP information, referrals, and/or services during the year</w:t>
            </w:r>
          </w:p>
          <w:p w14:paraId="4171BD7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ligns with USAID_HL.7.2-2 )</w:t>
            </w:r>
          </w:p>
          <w:p w14:paraId="437F666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i/>
                <w:color w:val="000000"/>
                <w:sz w:val="18"/>
                <w:szCs w:val="18"/>
              </w:rPr>
              <w:t>Disaggregated by State, sex and Sector</w:t>
            </w:r>
          </w:p>
        </w:tc>
        <w:tc>
          <w:tcPr>
            <w:tcW w:w="989" w:type="dxa"/>
            <w:tcBorders>
              <w:top w:val="single" w:sz="4" w:space="0" w:color="000000"/>
              <w:left w:val="nil"/>
              <w:bottom w:val="single" w:sz="4" w:space="0" w:color="000000"/>
              <w:right w:val="single" w:sz="4" w:space="0" w:color="000000"/>
            </w:tcBorders>
            <w:shd w:val="clear" w:color="auto" w:fill="auto"/>
          </w:tcPr>
          <w:p w14:paraId="0988A99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018</w:t>
            </w:r>
          </w:p>
        </w:tc>
        <w:tc>
          <w:tcPr>
            <w:tcW w:w="903" w:type="dxa"/>
            <w:tcBorders>
              <w:top w:val="single" w:sz="4" w:space="0" w:color="000000"/>
              <w:left w:val="nil"/>
              <w:bottom w:val="single" w:sz="4" w:space="0" w:color="000000"/>
              <w:right w:val="single" w:sz="4" w:space="0" w:color="000000"/>
            </w:tcBorders>
            <w:shd w:val="clear" w:color="auto" w:fill="auto"/>
          </w:tcPr>
          <w:p w14:paraId="5ADF628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0</w:t>
            </w:r>
          </w:p>
          <w:p w14:paraId="46D35F8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 and Plateau are new states receiving USAID support for FP)</w:t>
            </w:r>
          </w:p>
        </w:tc>
        <w:tc>
          <w:tcPr>
            <w:tcW w:w="1073" w:type="dxa"/>
            <w:tcBorders>
              <w:top w:val="single" w:sz="4" w:space="0" w:color="000000"/>
              <w:left w:val="nil"/>
              <w:bottom w:val="single" w:sz="4" w:space="0" w:color="000000"/>
              <w:right w:val="single" w:sz="4" w:space="0" w:color="000000"/>
            </w:tcBorders>
            <w:shd w:val="clear" w:color="auto" w:fill="auto"/>
          </w:tcPr>
          <w:p w14:paraId="3604CEB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338</w:t>
            </w:r>
            <w:r w:rsidRPr="00895DF2">
              <w:rPr>
                <w:rFonts w:asciiTheme="majorHAnsi" w:hAnsiTheme="majorHAnsi" w:cstheme="majorHAnsi"/>
                <w:sz w:val="18"/>
                <w:szCs w:val="18"/>
                <w:vertAlign w:val="superscript"/>
              </w:rPr>
              <w:footnoteReference w:id="6"/>
            </w:r>
          </w:p>
          <w:p w14:paraId="717BAC1B" w14:textId="77777777" w:rsidR="00BD798C" w:rsidRPr="00895DF2" w:rsidRDefault="00BD798C" w:rsidP="00044303">
            <w:pPr>
              <w:spacing w:before="0" w:after="0"/>
              <w:rPr>
                <w:rFonts w:asciiTheme="majorHAnsi" w:hAnsiTheme="majorHAnsi" w:cstheme="majorHAnsi"/>
                <w:sz w:val="18"/>
                <w:szCs w:val="18"/>
              </w:rPr>
            </w:pPr>
          </w:p>
        </w:tc>
        <w:tc>
          <w:tcPr>
            <w:tcW w:w="1715" w:type="dxa"/>
            <w:tcBorders>
              <w:top w:val="single" w:sz="4" w:space="0" w:color="000000"/>
              <w:left w:val="nil"/>
              <w:bottom w:val="single" w:sz="4" w:space="0" w:color="000000"/>
              <w:right w:val="single" w:sz="4" w:space="0" w:color="000000"/>
            </w:tcBorders>
            <w:shd w:val="clear" w:color="auto" w:fill="FFFFFF"/>
          </w:tcPr>
          <w:p w14:paraId="30866F4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546</w:t>
            </w:r>
            <w:r>
              <w:rPr>
                <w:rStyle w:val="FootnoteReference"/>
                <w:rFonts w:asciiTheme="majorHAnsi" w:hAnsiTheme="majorHAnsi" w:cstheme="majorHAnsi"/>
                <w:sz w:val="18"/>
                <w:szCs w:val="18"/>
              </w:rPr>
              <w:footnoteReference w:id="7"/>
            </w:r>
          </w:p>
          <w:p w14:paraId="30681784" w14:textId="77777777" w:rsidR="00BD798C" w:rsidRPr="00895DF2" w:rsidRDefault="00BD798C" w:rsidP="00044303">
            <w:pPr>
              <w:spacing w:before="0" w:after="0"/>
              <w:rPr>
                <w:rFonts w:asciiTheme="majorHAnsi" w:hAnsiTheme="majorHAnsi" w:cstheme="majorHAnsi"/>
                <w:sz w:val="18"/>
                <w:szCs w:val="18"/>
              </w:rPr>
            </w:pPr>
          </w:p>
          <w:p w14:paraId="245AEE2F"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4F7042A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275</w:t>
            </w:r>
          </w:p>
          <w:p w14:paraId="20B93E9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195</w:t>
            </w:r>
          </w:p>
          <w:p w14:paraId="7DA2AC0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S=26</w:t>
            </w:r>
          </w:p>
          <w:p w14:paraId="64AE507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50</w:t>
            </w:r>
          </w:p>
          <w:p w14:paraId="0E521A30" w14:textId="77777777" w:rsidR="00BD798C" w:rsidRPr="00895DF2" w:rsidRDefault="00BD798C" w:rsidP="00044303">
            <w:pPr>
              <w:spacing w:before="0" w:after="0"/>
              <w:rPr>
                <w:rFonts w:asciiTheme="majorHAnsi" w:hAnsiTheme="majorHAnsi" w:cstheme="majorHAnsi"/>
                <w:sz w:val="18"/>
                <w:szCs w:val="18"/>
              </w:rPr>
            </w:pPr>
          </w:p>
          <w:p w14:paraId="7EC349F2"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24F8D70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176</w:t>
            </w:r>
          </w:p>
          <w:p w14:paraId="795EFD9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s=370</w:t>
            </w:r>
          </w:p>
          <w:p w14:paraId="4C336AF6" w14:textId="77777777" w:rsidR="00BD798C" w:rsidRPr="00895DF2" w:rsidRDefault="00BD798C" w:rsidP="00044303">
            <w:pPr>
              <w:spacing w:before="0" w:after="0"/>
              <w:rPr>
                <w:rFonts w:asciiTheme="majorHAnsi" w:hAnsiTheme="majorHAnsi" w:cstheme="majorHAnsi"/>
                <w:sz w:val="18"/>
                <w:szCs w:val="18"/>
              </w:rPr>
            </w:pPr>
          </w:p>
          <w:p w14:paraId="6B9B48CA"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3F445D0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501</w:t>
            </w:r>
          </w:p>
          <w:p w14:paraId="3CB1A1E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45</w:t>
            </w:r>
          </w:p>
        </w:tc>
        <w:tc>
          <w:tcPr>
            <w:tcW w:w="1710" w:type="dxa"/>
            <w:tcBorders>
              <w:top w:val="single" w:sz="4" w:space="0" w:color="000000"/>
              <w:left w:val="nil"/>
              <w:bottom w:val="single" w:sz="4" w:space="0" w:color="000000"/>
              <w:right w:val="single" w:sz="4" w:space="0" w:color="000000"/>
            </w:tcBorders>
            <w:shd w:val="clear" w:color="auto" w:fill="FFFFFF"/>
          </w:tcPr>
          <w:p w14:paraId="059CAB8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03</w:t>
            </w:r>
          </w:p>
          <w:p w14:paraId="666E267F" w14:textId="77777777" w:rsidR="00BD798C" w:rsidRPr="00895DF2" w:rsidRDefault="00BD798C" w:rsidP="00044303">
            <w:pPr>
              <w:spacing w:before="0" w:after="0"/>
              <w:rPr>
                <w:rFonts w:asciiTheme="majorHAnsi" w:hAnsiTheme="majorHAnsi" w:cstheme="majorHAnsi"/>
                <w:sz w:val="18"/>
                <w:szCs w:val="18"/>
              </w:rPr>
            </w:pPr>
          </w:p>
          <w:p w14:paraId="2AC7D405"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4F1D7D4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126</w:t>
            </w:r>
          </w:p>
          <w:p w14:paraId="395C3F9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77</w:t>
            </w:r>
          </w:p>
          <w:p w14:paraId="22FFAD04" w14:textId="77777777" w:rsidR="00BD798C" w:rsidRPr="00895DF2" w:rsidRDefault="00BD798C" w:rsidP="00044303">
            <w:pPr>
              <w:spacing w:before="0" w:after="0"/>
              <w:rPr>
                <w:rFonts w:asciiTheme="majorHAnsi" w:hAnsiTheme="majorHAnsi" w:cstheme="majorHAnsi"/>
                <w:sz w:val="18"/>
                <w:szCs w:val="18"/>
              </w:rPr>
            </w:pPr>
          </w:p>
          <w:p w14:paraId="459D3849" w14:textId="77777777" w:rsidR="00BD798C" w:rsidRPr="00895DF2" w:rsidRDefault="00BD798C" w:rsidP="00044303">
            <w:pPr>
              <w:spacing w:before="0" w:after="0"/>
              <w:rPr>
                <w:rFonts w:asciiTheme="majorHAnsi" w:hAnsiTheme="majorHAnsi" w:cstheme="majorHAnsi"/>
                <w:sz w:val="18"/>
                <w:szCs w:val="18"/>
              </w:rPr>
            </w:pPr>
          </w:p>
          <w:p w14:paraId="3B852D73" w14:textId="77777777" w:rsidR="00BD798C" w:rsidRPr="00895DF2" w:rsidRDefault="00BD798C" w:rsidP="00044303">
            <w:pPr>
              <w:spacing w:before="0" w:after="0"/>
              <w:rPr>
                <w:rFonts w:asciiTheme="majorHAnsi" w:hAnsiTheme="majorHAnsi" w:cstheme="majorHAnsi"/>
                <w:b/>
                <w:sz w:val="18"/>
                <w:szCs w:val="18"/>
              </w:rPr>
            </w:pPr>
          </w:p>
          <w:p w14:paraId="7F2D61F3"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0B13AAE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57</w:t>
            </w:r>
          </w:p>
          <w:p w14:paraId="0C91257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s=146</w:t>
            </w:r>
          </w:p>
          <w:p w14:paraId="3757C24A" w14:textId="77777777" w:rsidR="00BD798C" w:rsidRPr="00895DF2" w:rsidRDefault="00BD798C" w:rsidP="00044303">
            <w:pPr>
              <w:spacing w:before="0" w:after="0"/>
              <w:rPr>
                <w:rFonts w:asciiTheme="majorHAnsi" w:hAnsiTheme="majorHAnsi" w:cstheme="majorHAnsi"/>
                <w:sz w:val="18"/>
                <w:szCs w:val="18"/>
              </w:rPr>
            </w:pPr>
          </w:p>
          <w:p w14:paraId="3CC56C39"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7CD58A4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176</w:t>
            </w:r>
          </w:p>
          <w:p w14:paraId="272732F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27</w:t>
            </w:r>
          </w:p>
        </w:tc>
        <w:tc>
          <w:tcPr>
            <w:tcW w:w="1710" w:type="dxa"/>
            <w:tcBorders>
              <w:top w:val="single" w:sz="4" w:space="0" w:color="000000"/>
              <w:left w:val="nil"/>
              <w:bottom w:val="single" w:sz="4" w:space="0" w:color="000000"/>
              <w:right w:val="single" w:sz="4" w:space="0" w:color="000000"/>
            </w:tcBorders>
            <w:shd w:val="clear" w:color="auto" w:fill="auto"/>
          </w:tcPr>
          <w:p w14:paraId="25DA1D5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302</w:t>
            </w:r>
          </w:p>
          <w:p w14:paraId="3BA491FC" w14:textId="77777777" w:rsidR="00BD798C" w:rsidRPr="00895DF2" w:rsidRDefault="00BD798C" w:rsidP="00044303">
            <w:pPr>
              <w:spacing w:before="0" w:after="0"/>
              <w:rPr>
                <w:rFonts w:asciiTheme="majorHAnsi" w:hAnsiTheme="majorHAnsi" w:cstheme="majorHAnsi"/>
                <w:sz w:val="18"/>
                <w:szCs w:val="18"/>
              </w:rPr>
            </w:pPr>
          </w:p>
          <w:p w14:paraId="3381424B"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00D9179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151</w:t>
            </w:r>
          </w:p>
          <w:p w14:paraId="236B5F6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151</w:t>
            </w:r>
          </w:p>
          <w:p w14:paraId="693831A2" w14:textId="77777777" w:rsidR="00BD798C" w:rsidRPr="00895DF2" w:rsidRDefault="00BD798C" w:rsidP="00044303">
            <w:pPr>
              <w:spacing w:before="0" w:after="0"/>
              <w:rPr>
                <w:rFonts w:asciiTheme="majorHAnsi" w:hAnsiTheme="majorHAnsi" w:cstheme="majorHAnsi"/>
                <w:sz w:val="18"/>
                <w:szCs w:val="18"/>
              </w:rPr>
            </w:pPr>
          </w:p>
          <w:p w14:paraId="2BD50E2C" w14:textId="77777777" w:rsidR="00BD798C" w:rsidRPr="00895DF2" w:rsidRDefault="00BD798C" w:rsidP="00044303">
            <w:pPr>
              <w:spacing w:before="0" w:after="0"/>
              <w:rPr>
                <w:rFonts w:asciiTheme="majorHAnsi" w:hAnsiTheme="majorHAnsi" w:cstheme="majorHAnsi"/>
                <w:sz w:val="18"/>
                <w:szCs w:val="18"/>
              </w:rPr>
            </w:pPr>
          </w:p>
          <w:p w14:paraId="278D88F3" w14:textId="77777777" w:rsidR="00BD798C" w:rsidRPr="00895DF2" w:rsidRDefault="00BD798C" w:rsidP="00044303">
            <w:pPr>
              <w:spacing w:before="0" w:after="0"/>
              <w:rPr>
                <w:rFonts w:asciiTheme="majorHAnsi" w:hAnsiTheme="majorHAnsi" w:cstheme="majorHAnsi"/>
                <w:sz w:val="18"/>
                <w:szCs w:val="18"/>
              </w:rPr>
            </w:pPr>
          </w:p>
          <w:p w14:paraId="7BCB9962"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4CC82CE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109</w:t>
            </w:r>
          </w:p>
          <w:p w14:paraId="366F6DC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s=193</w:t>
            </w:r>
          </w:p>
          <w:p w14:paraId="6BD2B57E" w14:textId="77777777" w:rsidR="00BD798C" w:rsidRPr="00895DF2" w:rsidRDefault="00BD798C" w:rsidP="00044303">
            <w:pPr>
              <w:spacing w:before="0" w:after="0"/>
              <w:rPr>
                <w:rFonts w:asciiTheme="majorHAnsi" w:hAnsiTheme="majorHAnsi" w:cstheme="majorHAnsi"/>
                <w:sz w:val="18"/>
                <w:szCs w:val="18"/>
              </w:rPr>
            </w:pPr>
          </w:p>
          <w:p w14:paraId="0D8992F2"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71D6FE3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275</w:t>
            </w:r>
          </w:p>
          <w:p w14:paraId="5FE4706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27</w:t>
            </w:r>
          </w:p>
        </w:tc>
        <w:tc>
          <w:tcPr>
            <w:tcW w:w="1710" w:type="dxa"/>
            <w:tcBorders>
              <w:top w:val="single" w:sz="4" w:space="0" w:color="000000"/>
              <w:left w:val="nil"/>
              <w:bottom w:val="single" w:sz="4" w:space="0" w:color="000000"/>
              <w:right w:val="single" w:sz="4" w:space="0" w:color="000000"/>
            </w:tcBorders>
            <w:shd w:val="clear" w:color="auto" w:fill="auto"/>
          </w:tcPr>
          <w:p w14:paraId="59BA18F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467</w:t>
            </w:r>
          </w:p>
          <w:p w14:paraId="535D3A09" w14:textId="77777777" w:rsidR="00BD798C" w:rsidRPr="00895DF2" w:rsidRDefault="00BD798C" w:rsidP="00044303">
            <w:pPr>
              <w:spacing w:before="0" w:after="0"/>
              <w:rPr>
                <w:rFonts w:asciiTheme="majorHAnsi" w:hAnsiTheme="majorHAnsi" w:cstheme="majorHAnsi"/>
                <w:sz w:val="18"/>
                <w:szCs w:val="18"/>
              </w:rPr>
            </w:pPr>
          </w:p>
          <w:p w14:paraId="3A8857D7"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1B9EB48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247</w:t>
            </w:r>
          </w:p>
          <w:p w14:paraId="327FE48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220</w:t>
            </w:r>
          </w:p>
          <w:p w14:paraId="6F6EC7D6" w14:textId="77777777" w:rsidR="00BD798C" w:rsidRPr="00895DF2" w:rsidRDefault="00BD798C" w:rsidP="00044303">
            <w:pPr>
              <w:spacing w:before="0" w:after="0"/>
              <w:rPr>
                <w:rFonts w:asciiTheme="majorHAnsi" w:hAnsiTheme="majorHAnsi" w:cstheme="majorHAnsi"/>
                <w:sz w:val="18"/>
                <w:szCs w:val="18"/>
              </w:rPr>
            </w:pPr>
          </w:p>
          <w:p w14:paraId="07F550CF" w14:textId="77777777" w:rsidR="00BD798C" w:rsidRPr="00895DF2" w:rsidRDefault="00BD798C" w:rsidP="00044303">
            <w:pPr>
              <w:spacing w:before="0" w:after="0"/>
              <w:rPr>
                <w:rFonts w:asciiTheme="majorHAnsi" w:hAnsiTheme="majorHAnsi" w:cstheme="majorHAnsi"/>
                <w:sz w:val="18"/>
                <w:szCs w:val="18"/>
              </w:rPr>
            </w:pPr>
          </w:p>
          <w:p w14:paraId="6929D69C" w14:textId="77777777" w:rsidR="00BD798C" w:rsidRPr="00895DF2" w:rsidRDefault="00BD798C" w:rsidP="00044303">
            <w:pPr>
              <w:spacing w:before="0" w:after="0"/>
              <w:rPr>
                <w:rFonts w:asciiTheme="majorHAnsi" w:hAnsiTheme="majorHAnsi" w:cstheme="majorHAnsi"/>
                <w:sz w:val="18"/>
                <w:szCs w:val="18"/>
              </w:rPr>
            </w:pPr>
          </w:p>
          <w:p w14:paraId="051B0E78"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7A06C55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188</w:t>
            </w:r>
          </w:p>
          <w:p w14:paraId="70CE94B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s=279</w:t>
            </w:r>
          </w:p>
          <w:p w14:paraId="402B39B8" w14:textId="77777777" w:rsidR="00BD798C" w:rsidRPr="00895DF2" w:rsidRDefault="00BD798C" w:rsidP="00044303">
            <w:pPr>
              <w:spacing w:before="0" w:after="0"/>
              <w:rPr>
                <w:rFonts w:asciiTheme="majorHAnsi" w:hAnsiTheme="majorHAnsi" w:cstheme="majorHAnsi"/>
                <w:sz w:val="18"/>
                <w:szCs w:val="18"/>
              </w:rPr>
            </w:pPr>
          </w:p>
          <w:p w14:paraId="55522594"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4B78818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265</w:t>
            </w:r>
          </w:p>
          <w:p w14:paraId="690DB49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52</w:t>
            </w:r>
          </w:p>
        </w:tc>
        <w:tc>
          <w:tcPr>
            <w:tcW w:w="1710" w:type="dxa"/>
            <w:tcBorders>
              <w:top w:val="single" w:sz="4" w:space="0" w:color="000000"/>
              <w:left w:val="nil"/>
              <w:bottom w:val="single" w:sz="4" w:space="0" w:color="000000"/>
              <w:right w:val="single" w:sz="4" w:space="0" w:color="000000"/>
            </w:tcBorders>
            <w:shd w:val="clear" w:color="auto" w:fill="auto"/>
          </w:tcPr>
          <w:p w14:paraId="4DD5E69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546</w:t>
            </w:r>
          </w:p>
          <w:p w14:paraId="21FAF6C2" w14:textId="77777777" w:rsidR="00BD798C" w:rsidRPr="00895DF2" w:rsidRDefault="00BD798C" w:rsidP="00044303">
            <w:pPr>
              <w:spacing w:before="0" w:after="0"/>
              <w:rPr>
                <w:rFonts w:asciiTheme="majorHAnsi" w:hAnsiTheme="majorHAnsi" w:cstheme="majorHAnsi"/>
                <w:sz w:val="18"/>
                <w:szCs w:val="18"/>
              </w:rPr>
            </w:pPr>
          </w:p>
          <w:p w14:paraId="33D93F27"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30588A5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275</w:t>
            </w:r>
          </w:p>
          <w:p w14:paraId="4FC111C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195</w:t>
            </w:r>
          </w:p>
          <w:p w14:paraId="3CD348F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S=26</w:t>
            </w:r>
          </w:p>
          <w:p w14:paraId="10A337D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50</w:t>
            </w:r>
          </w:p>
          <w:p w14:paraId="60A24CEE" w14:textId="77777777" w:rsidR="00BD798C" w:rsidRPr="00895DF2" w:rsidRDefault="00BD798C" w:rsidP="00044303">
            <w:pPr>
              <w:spacing w:before="0" w:after="0"/>
              <w:rPr>
                <w:rFonts w:asciiTheme="majorHAnsi" w:hAnsiTheme="majorHAnsi" w:cstheme="majorHAnsi"/>
                <w:sz w:val="18"/>
                <w:szCs w:val="18"/>
              </w:rPr>
            </w:pPr>
          </w:p>
          <w:p w14:paraId="4D6E4324"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1A129F8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176</w:t>
            </w:r>
          </w:p>
          <w:p w14:paraId="577E197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s=370</w:t>
            </w:r>
          </w:p>
          <w:p w14:paraId="1BA4B365" w14:textId="77777777" w:rsidR="00BD798C" w:rsidRPr="00895DF2" w:rsidRDefault="00BD798C" w:rsidP="00044303">
            <w:pPr>
              <w:spacing w:before="0" w:after="0"/>
              <w:rPr>
                <w:rFonts w:asciiTheme="majorHAnsi" w:hAnsiTheme="majorHAnsi" w:cstheme="majorHAnsi"/>
                <w:sz w:val="18"/>
                <w:szCs w:val="18"/>
              </w:rPr>
            </w:pPr>
          </w:p>
          <w:p w14:paraId="1882DB26"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6F1DEFC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501</w:t>
            </w:r>
          </w:p>
          <w:p w14:paraId="6A84C79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45</w:t>
            </w:r>
          </w:p>
        </w:tc>
        <w:tc>
          <w:tcPr>
            <w:tcW w:w="1530" w:type="dxa"/>
            <w:tcBorders>
              <w:top w:val="single" w:sz="4" w:space="0" w:color="000000"/>
              <w:left w:val="single" w:sz="4" w:space="0" w:color="000000"/>
              <w:bottom w:val="single" w:sz="4" w:space="0" w:color="000000"/>
              <w:right w:val="single" w:sz="4" w:space="0" w:color="000000"/>
            </w:tcBorders>
          </w:tcPr>
          <w:p w14:paraId="02E9B01F"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162</w:t>
            </w:r>
            <w:r w:rsidRPr="00895DF2">
              <w:rPr>
                <w:rFonts w:asciiTheme="majorHAnsi" w:hAnsiTheme="majorHAnsi" w:cstheme="majorHAnsi"/>
                <w:sz w:val="18"/>
                <w:szCs w:val="18"/>
              </w:rPr>
              <w:t xml:space="preserve">% </w:t>
            </w:r>
          </w:p>
          <w:p w14:paraId="5A16349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546/</w:t>
            </w:r>
            <w:r>
              <w:rPr>
                <w:rFonts w:asciiTheme="majorHAnsi" w:hAnsiTheme="majorHAnsi" w:cstheme="majorHAnsi"/>
                <w:sz w:val="18"/>
                <w:szCs w:val="18"/>
              </w:rPr>
              <w:t>338</w:t>
            </w:r>
            <w:r w:rsidRPr="00895DF2">
              <w:rPr>
                <w:rFonts w:asciiTheme="majorHAnsi" w:hAnsiTheme="majorHAnsi" w:cstheme="majorHAnsi"/>
                <w:sz w:val="18"/>
                <w:szCs w:val="18"/>
              </w:rPr>
              <w:t>)</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20EC0F2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 xml:space="preserve">The Project ended trainings in FY19Q4. So the Project has surpassed target. More CHEWs were found to be in need of training than anticipated </w:t>
            </w:r>
          </w:p>
        </w:tc>
      </w:tr>
      <w:tr w:rsidR="00BD798C" w:rsidRPr="00895DF2" w14:paraId="5617F6AD" w14:textId="77777777" w:rsidTr="00BD798C">
        <w:trPr>
          <w:trHeight w:val="360"/>
        </w:trPr>
        <w:tc>
          <w:tcPr>
            <w:tcW w:w="19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79810B" w14:textId="77777777" w:rsidR="00BD798C" w:rsidRPr="00895DF2" w:rsidRDefault="00BD798C" w:rsidP="00044303">
            <w:pPr>
              <w:numPr>
                <w:ilvl w:val="0"/>
                <w:numId w:val="4"/>
              </w:numPr>
              <w:pBdr>
                <w:top w:val="nil"/>
                <w:left w:val="nil"/>
                <w:bottom w:val="nil"/>
                <w:right w:val="nil"/>
                <w:between w:val="nil"/>
              </w:pBdr>
              <w:spacing w:before="0" w:after="160"/>
              <w:rPr>
                <w:rFonts w:asciiTheme="majorHAnsi" w:hAnsiTheme="majorHAnsi" w:cstheme="majorHAnsi"/>
                <w:sz w:val="18"/>
                <w:szCs w:val="18"/>
              </w:rPr>
            </w:pPr>
            <w:r w:rsidRPr="00895DF2">
              <w:rPr>
                <w:rFonts w:asciiTheme="majorHAnsi" w:hAnsiTheme="majorHAnsi" w:cstheme="majorHAnsi"/>
                <w:color w:val="000000"/>
                <w:sz w:val="18"/>
                <w:szCs w:val="18"/>
              </w:rPr>
              <w:t xml:space="preserve">Number of private facilities accessing free contraceptive commodities from GON </w:t>
            </w:r>
            <w:r w:rsidRPr="00895DF2">
              <w:rPr>
                <w:rFonts w:asciiTheme="majorHAnsi" w:hAnsiTheme="majorHAnsi" w:cstheme="majorHAnsi"/>
                <w:color w:val="000000"/>
                <w:sz w:val="18"/>
                <w:szCs w:val="18"/>
              </w:rPr>
              <w:br/>
              <w:t>(Aligns with SHOPS Plus_GS4)</w:t>
            </w:r>
          </w:p>
        </w:tc>
        <w:tc>
          <w:tcPr>
            <w:tcW w:w="989" w:type="dxa"/>
            <w:tcBorders>
              <w:top w:val="single" w:sz="4" w:space="0" w:color="000000"/>
              <w:left w:val="nil"/>
              <w:bottom w:val="single" w:sz="4" w:space="0" w:color="000000"/>
              <w:right w:val="single" w:sz="4" w:space="0" w:color="000000"/>
            </w:tcBorders>
            <w:shd w:val="clear" w:color="auto" w:fill="FFFFFF" w:themeFill="background1"/>
          </w:tcPr>
          <w:p w14:paraId="19586A2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018</w:t>
            </w:r>
          </w:p>
        </w:tc>
        <w:tc>
          <w:tcPr>
            <w:tcW w:w="903" w:type="dxa"/>
            <w:tcBorders>
              <w:top w:val="single" w:sz="4" w:space="0" w:color="000000"/>
              <w:left w:val="nil"/>
              <w:bottom w:val="single" w:sz="4" w:space="0" w:color="000000"/>
              <w:right w:val="single" w:sz="4" w:space="0" w:color="000000"/>
            </w:tcBorders>
            <w:shd w:val="clear" w:color="auto" w:fill="FFFFFF" w:themeFill="background1"/>
          </w:tcPr>
          <w:p w14:paraId="6FEDF86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0</w:t>
            </w:r>
          </w:p>
        </w:tc>
        <w:tc>
          <w:tcPr>
            <w:tcW w:w="1073" w:type="dxa"/>
            <w:tcBorders>
              <w:top w:val="single" w:sz="4" w:space="0" w:color="000000"/>
              <w:left w:val="nil"/>
              <w:bottom w:val="single" w:sz="4" w:space="0" w:color="000000"/>
              <w:right w:val="single" w:sz="4" w:space="0" w:color="000000"/>
            </w:tcBorders>
            <w:shd w:val="clear" w:color="auto" w:fill="FFFFFF" w:themeFill="background1"/>
          </w:tcPr>
          <w:p w14:paraId="175F0F70"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100</w:t>
            </w:r>
          </w:p>
        </w:tc>
        <w:tc>
          <w:tcPr>
            <w:tcW w:w="1715" w:type="dxa"/>
            <w:tcBorders>
              <w:top w:val="single" w:sz="4" w:space="0" w:color="000000"/>
              <w:left w:val="nil"/>
              <w:bottom w:val="single" w:sz="4" w:space="0" w:color="000000"/>
              <w:right w:val="single" w:sz="4" w:space="0" w:color="000000"/>
            </w:tcBorders>
            <w:shd w:val="clear" w:color="auto" w:fill="FFFFFF" w:themeFill="background1"/>
          </w:tcPr>
          <w:p w14:paraId="34DFFFF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28</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106AD2F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A</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6D2BFE5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08</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4BC9E4D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09</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1B5CE8A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28</w:t>
            </w:r>
            <w:r w:rsidRPr="00895DF2">
              <w:rPr>
                <w:rStyle w:val="FootnoteReference"/>
                <w:rFonts w:asciiTheme="majorHAnsi" w:hAnsiTheme="majorHAnsi" w:cstheme="majorHAnsi"/>
                <w:sz w:val="18"/>
                <w:szCs w:val="18"/>
              </w:rPr>
              <w:footnoteReference w:id="8"/>
            </w:r>
          </w:p>
        </w:tc>
        <w:tc>
          <w:tcPr>
            <w:tcW w:w="1530" w:type="dxa"/>
            <w:tcBorders>
              <w:top w:val="single" w:sz="4" w:space="0" w:color="000000"/>
              <w:left w:val="nil"/>
              <w:bottom w:val="single" w:sz="4" w:space="0" w:color="000000"/>
              <w:right w:val="single" w:sz="4" w:space="0" w:color="000000"/>
            </w:tcBorders>
            <w:shd w:val="clear" w:color="auto" w:fill="FFFFFF" w:themeFill="background1"/>
          </w:tcPr>
          <w:p w14:paraId="5655C1E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28%</w:t>
            </w:r>
          </w:p>
          <w:p w14:paraId="32FDA5F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28/100)</w:t>
            </w:r>
          </w:p>
        </w:tc>
        <w:tc>
          <w:tcPr>
            <w:tcW w:w="1530" w:type="dxa"/>
            <w:tcBorders>
              <w:top w:val="single" w:sz="4" w:space="0" w:color="000000"/>
              <w:left w:val="nil"/>
              <w:bottom w:val="single" w:sz="4" w:space="0" w:color="000000"/>
              <w:right w:val="single" w:sz="4" w:space="0" w:color="000000"/>
            </w:tcBorders>
            <w:shd w:val="clear" w:color="auto" w:fill="FFFFFF" w:themeFill="background1"/>
          </w:tcPr>
          <w:p w14:paraId="47D410A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 xml:space="preserve">This is the first time Private facilities would be receiving free contraceptives from GON. This intervention is meant to serves as a pilot. However, the intervention surpassed it expectation </w:t>
            </w:r>
          </w:p>
          <w:p w14:paraId="2D8EB08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OPS Plus ensured that all private facilities trained were included in the last mile delivery distribution list.</w:t>
            </w:r>
          </w:p>
        </w:tc>
      </w:tr>
      <w:tr w:rsidR="00BD798C" w:rsidRPr="00895DF2" w14:paraId="0CB9097E" w14:textId="77777777" w:rsidTr="00BD798C">
        <w:trPr>
          <w:trHeight w:val="480"/>
        </w:trPr>
        <w:tc>
          <w:tcPr>
            <w:tcW w:w="16560" w:type="dxa"/>
            <w:gridSpan w:val="11"/>
            <w:tcBorders>
              <w:top w:val="single" w:sz="4" w:space="0" w:color="000000"/>
              <w:left w:val="single" w:sz="4" w:space="0" w:color="000000"/>
              <w:bottom w:val="single" w:sz="4" w:space="0" w:color="000000"/>
              <w:right w:val="single" w:sz="4" w:space="0" w:color="000000"/>
            </w:tcBorders>
            <w:shd w:val="clear" w:color="auto" w:fill="FFFFFF"/>
          </w:tcPr>
          <w:p w14:paraId="705F227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R 1: Increased capability of public and private health providers to deliver quality, FP services, specifically LARC</w:t>
            </w:r>
          </w:p>
        </w:tc>
      </w:tr>
      <w:tr w:rsidR="00BD798C" w:rsidRPr="00895DF2" w14:paraId="14BF674F" w14:textId="77777777" w:rsidTr="00BD798C">
        <w:trPr>
          <w:trHeight w:val="71"/>
        </w:trPr>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31ADE258" w14:textId="77777777" w:rsidR="00BD798C" w:rsidRPr="00895DF2" w:rsidRDefault="00BD798C" w:rsidP="00044303">
            <w:pPr>
              <w:numPr>
                <w:ilvl w:val="0"/>
                <w:numId w:val="4"/>
              </w:numPr>
              <w:pBdr>
                <w:top w:val="nil"/>
                <w:left w:val="nil"/>
                <w:bottom w:val="nil"/>
                <w:right w:val="nil"/>
                <w:between w:val="nil"/>
              </w:pBdr>
              <w:spacing w:before="0" w:after="160"/>
              <w:rPr>
                <w:rFonts w:asciiTheme="majorHAnsi" w:hAnsiTheme="majorHAnsi" w:cstheme="majorHAnsi"/>
                <w:sz w:val="18"/>
                <w:szCs w:val="18"/>
              </w:rPr>
            </w:pPr>
            <w:r w:rsidRPr="00895DF2">
              <w:rPr>
                <w:rFonts w:asciiTheme="majorHAnsi" w:hAnsiTheme="majorHAnsi" w:cstheme="majorHAnsi"/>
                <w:color w:val="000000"/>
                <w:sz w:val="18"/>
                <w:szCs w:val="18"/>
              </w:rPr>
              <w:t>Number of facility providers trained to provide voluntary, rights-based family planning services, including LARC (Aligns with SHOPS Plus_19 and USAID_GNDR-9)</w:t>
            </w:r>
          </w:p>
          <w:p w14:paraId="76D10CF4" w14:textId="77777777" w:rsidR="00BD798C" w:rsidRPr="00895DF2" w:rsidRDefault="00BD798C" w:rsidP="00044303">
            <w:pPr>
              <w:pBdr>
                <w:top w:val="nil"/>
                <w:left w:val="nil"/>
                <w:bottom w:val="nil"/>
                <w:right w:val="nil"/>
                <w:between w:val="nil"/>
              </w:pBdr>
              <w:spacing w:before="0" w:after="160"/>
              <w:ind w:left="360"/>
              <w:rPr>
                <w:rFonts w:asciiTheme="majorHAnsi" w:hAnsiTheme="majorHAnsi" w:cstheme="majorHAnsi"/>
                <w:sz w:val="18"/>
                <w:szCs w:val="18"/>
              </w:rPr>
            </w:pPr>
            <w:r w:rsidRPr="00895DF2">
              <w:rPr>
                <w:rFonts w:asciiTheme="majorHAnsi" w:hAnsiTheme="majorHAnsi" w:cstheme="majorHAnsi"/>
                <w:i/>
                <w:color w:val="000000"/>
                <w:sz w:val="18"/>
                <w:szCs w:val="18"/>
              </w:rPr>
              <w:t>Disaggregated by State, LGA/LAC, Sex, Cadre and Sector</w:t>
            </w:r>
          </w:p>
        </w:tc>
        <w:tc>
          <w:tcPr>
            <w:tcW w:w="989" w:type="dxa"/>
            <w:tcBorders>
              <w:top w:val="single" w:sz="4" w:space="0" w:color="000000"/>
              <w:left w:val="nil"/>
              <w:bottom w:val="single" w:sz="4" w:space="0" w:color="000000"/>
              <w:right w:val="single" w:sz="4" w:space="0" w:color="000000"/>
            </w:tcBorders>
            <w:shd w:val="clear" w:color="auto" w:fill="auto"/>
          </w:tcPr>
          <w:p w14:paraId="4CEAD55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018</w:t>
            </w:r>
          </w:p>
        </w:tc>
        <w:tc>
          <w:tcPr>
            <w:tcW w:w="903" w:type="dxa"/>
            <w:tcBorders>
              <w:top w:val="single" w:sz="4" w:space="0" w:color="000000"/>
              <w:left w:val="nil"/>
              <w:bottom w:val="single" w:sz="4" w:space="0" w:color="000000"/>
              <w:right w:val="single" w:sz="4" w:space="0" w:color="000000"/>
            </w:tcBorders>
            <w:shd w:val="clear" w:color="auto" w:fill="auto"/>
          </w:tcPr>
          <w:p w14:paraId="680654D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0</w:t>
            </w:r>
          </w:p>
          <w:p w14:paraId="55F0F8AB" w14:textId="77777777" w:rsidR="00BD798C" w:rsidRPr="00895DF2" w:rsidRDefault="00BD798C" w:rsidP="00044303">
            <w:pPr>
              <w:spacing w:before="0" w:after="0"/>
              <w:rPr>
                <w:rFonts w:asciiTheme="majorHAnsi" w:hAnsiTheme="majorHAnsi" w:cstheme="majorHAnsi"/>
                <w:sz w:val="18"/>
                <w:szCs w:val="18"/>
              </w:rPr>
            </w:pPr>
          </w:p>
          <w:p w14:paraId="1880A60B"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sz w:val="18"/>
                <w:szCs w:val="18"/>
              </w:rPr>
              <w:t>(SHOPS Plus developed the curriculum at inception of project activities)</w:t>
            </w:r>
          </w:p>
        </w:tc>
        <w:tc>
          <w:tcPr>
            <w:tcW w:w="1073" w:type="dxa"/>
            <w:tcBorders>
              <w:top w:val="single" w:sz="4" w:space="0" w:color="000000"/>
              <w:left w:val="nil"/>
              <w:bottom w:val="single" w:sz="4" w:space="0" w:color="000000"/>
              <w:right w:val="single" w:sz="4" w:space="0" w:color="000000"/>
            </w:tcBorders>
            <w:shd w:val="clear" w:color="auto" w:fill="FFFFFF"/>
          </w:tcPr>
          <w:p w14:paraId="1A6EB96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850</w:t>
            </w:r>
            <w:r w:rsidRPr="00895DF2">
              <w:rPr>
                <w:rStyle w:val="FootnoteReference"/>
                <w:rFonts w:asciiTheme="majorHAnsi" w:hAnsiTheme="majorHAnsi" w:cstheme="majorHAnsi"/>
                <w:sz w:val="18"/>
                <w:szCs w:val="18"/>
              </w:rPr>
              <w:footnoteReference w:id="9"/>
            </w:r>
          </w:p>
        </w:tc>
        <w:tc>
          <w:tcPr>
            <w:tcW w:w="1715" w:type="dxa"/>
            <w:tcBorders>
              <w:top w:val="single" w:sz="4" w:space="0" w:color="000000"/>
              <w:left w:val="nil"/>
              <w:bottom w:val="single" w:sz="4" w:space="0" w:color="000000"/>
              <w:right w:val="single" w:sz="4" w:space="0" w:color="000000"/>
            </w:tcBorders>
            <w:shd w:val="clear" w:color="auto" w:fill="FFFFFF"/>
          </w:tcPr>
          <w:p w14:paraId="24CA9FB9"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780</w:t>
            </w:r>
          </w:p>
          <w:p w14:paraId="0C5E3BC0" w14:textId="77777777" w:rsidR="00BD798C" w:rsidRPr="00895DF2" w:rsidRDefault="00BD798C" w:rsidP="00044303">
            <w:pPr>
              <w:spacing w:before="0" w:after="0"/>
              <w:rPr>
                <w:rFonts w:asciiTheme="majorHAnsi" w:hAnsiTheme="majorHAnsi" w:cstheme="majorHAnsi"/>
                <w:sz w:val="18"/>
                <w:szCs w:val="18"/>
              </w:rPr>
            </w:pPr>
          </w:p>
          <w:p w14:paraId="1626E96D"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6DD5C8AC"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Pl=314</w:t>
            </w:r>
          </w:p>
          <w:p w14:paraId="3D8052AA"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FCT=313</w:t>
            </w:r>
          </w:p>
          <w:p w14:paraId="7EF0180C"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Oyo=76</w:t>
            </w:r>
          </w:p>
          <w:p w14:paraId="5BD791D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wa Ibom=</w:t>
            </w:r>
            <w:r>
              <w:rPr>
                <w:rFonts w:asciiTheme="majorHAnsi" w:hAnsiTheme="majorHAnsi" w:cstheme="majorHAnsi"/>
                <w:sz w:val="18"/>
                <w:szCs w:val="18"/>
              </w:rPr>
              <w:t>77</w:t>
            </w:r>
          </w:p>
          <w:p w14:paraId="78022317" w14:textId="77777777" w:rsidR="00BD798C" w:rsidRPr="00895DF2" w:rsidRDefault="00BD798C" w:rsidP="00044303">
            <w:pPr>
              <w:spacing w:before="0" w:after="0"/>
              <w:rPr>
                <w:rFonts w:asciiTheme="majorHAnsi" w:hAnsiTheme="majorHAnsi" w:cstheme="majorHAnsi"/>
                <w:sz w:val="18"/>
                <w:szCs w:val="18"/>
              </w:rPr>
            </w:pPr>
          </w:p>
          <w:p w14:paraId="05092896"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4B66C674"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B/Ladi=15</w:t>
            </w:r>
          </w:p>
          <w:p w14:paraId="40D82050"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Bassa=14</w:t>
            </w:r>
          </w:p>
          <w:p w14:paraId="3E5C848A"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Bokkos=19</w:t>
            </w:r>
          </w:p>
          <w:p w14:paraId="7E55760D"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Jos East=15</w:t>
            </w:r>
          </w:p>
          <w:p w14:paraId="2F9EBB59"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Jos North=41</w:t>
            </w:r>
          </w:p>
          <w:p w14:paraId="77860B16"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Jos South=42</w:t>
            </w:r>
          </w:p>
          <w:p w14:paraId="6C644F50"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Kanam=15</w:t>
            </w:r>
          </w:p>
          <w:p w14:paraId="5F43A7DF"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Kanke=4</w:t>
            </w:r>
          </w:p>
          <w:p w14:paraId="418C00E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w:t>
            </w:r>
            <w:r>
              <w:rPr>
                <w:rFonts w:asciiTheme="majorHAnsi" w:hAnsiTheme="majorHAnsi" w:cstheme="majorHAnsi"/>
                <w:sz w:val="18"/>
                <w:szCs w:val="18"/>
              </w:rPr>
              <w:t>h=5</w:t>
            </w:r>
          </w:p>
          <w:p w14:paraId="330CB262"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L/South=15</w:t>
            </w:r>
          </w:p>
          <w:p w14:paraId="0924201D"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Mangu=32</w:t>
            </w:r>
          </w:p>
          <w:p w14:paraId="49F0A917"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Mikang=15</w:t>
            </w:r>
          </w:p>
          <w:p w14:paraId="3093A5CF"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Pankshin=11</w:t>
            </w:r>
          </w:p>
          <w:p w14:paraId="2B4CB07F"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Quan-pan=22</w:t>
            </w:r>
          </w:p>
          <w:p w14:paraId="381BB7C0"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Riyom=15</w:t>
            </w:r>
          </w:p>
          <w:p w14:paraId="1A6522C2"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Shendam=10</w:t>
            </w:r>
          </w:p>
          <w:p w14:paraId="34F3366F"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Wase=24</w:t>
            </w:r>
          </w:p>
          <w:p w14:paraId="717BFE83"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Afijio=14</w:t>
            </w:r>
          </w:p>
          <w:p w14:paraId="3CDFDEA7"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Atiba=12</w:t>
            </w:r>
          </w:p>
          <w:p w14:paraId="736D7845"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Ibarapa Central=13</w:t>
            </w:r>
          </w:p>
          <w:p w14:paraId="49ABD378" w14:textId="77777777" w:rsidR="00BD798C" w:rsidRPr="00895DF2" w:rsidRDefault="00BD798C" w:rsidP="00044303">
            <w:pPr>
              <w:tabs>
                <w:tab w:val="left" w:pos="900"/>
              </w:tabs>
              <w:spacing w:before="0" w:after="0"/>
              <w:rPr>
                <w:rFonts w:asciiTheme="majorHAnsi" w:hAnsiTheme="majorHAnsi" w:cstheme="majorHAnsi"/>
                <w:sz w:val="18"/>
                <w:szCs w:val="18"/>
              </w:rPr>
            </w:pPr>
            <w:r>
              <w:rPr>
                <w:rFonts w:asciiTheme="majorHAnsi" w:hAnsiTheme="majorHAnsi" w:cstheme="majorHAnsi"/>
                <w:sz w:val="18"/>
                <w:szCs w:val="18"/>
              </w:rPr>
              <w:t>Ido=18</w:t>
            </w:r>
          </w:p>
          <w:p w14:paraId="5FDC8BB7"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Itesiwaju=8</w:t>
            </w:r>
          </w:p>
          <w:p w14:paraId="2AE8E59D"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Oyo East=11</w:t>
            </w:r>
          </w:p>
          <w:p w14:paraId="43BD94B9"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Esit Eket=8</w:t>
            </w:r>
          </w:p>
          <w:p w14:paraId="5AFF4B22"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Ika=10</w:t>
            </w:r>
          </w:p>
          <w:p w14:paraId="0EF22D99"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Ini=13</w:t>
            </w:r>
          </w:p>
          <w:p w14:paraId="7BCBFCAD"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Mbo=7</w:t>
            </w:r>
          </w:p>
          <w:p w14:paraId="5BA97E98"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Nsit Atai=9</w:t>
            </w:r>
          </w:p>
          <w:p w14:paraId="106A6FE7"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Uyo=30</w:t>
            </w:r>
          </w:p>
          <w:p w14:paraId="5E53ACDC" w14:textId="77777777" w:rsidR="00BD798C" w:rsidRPr="00895DF2" w:rsidRDefault="00BD798C" w:rsidP="00044303">
            <w:pPr>
              <w:spacing w:before="0" w:after="0"/>
              <w:rPr>
                <w:rFonts w:asciiTheme="majorHAnsi" w:hAnsiTheme="majorHAnsi" w:cstheme="majorHAnsi"/>
                <w:sz w:val="18"/>
                <w:szCs w:val="18"/>
              </w:rPr>
            </w:pPr>
          </w:p>
          <w:p w14:paraId="4B1B59C0"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AC</w:t>
            </w:r>
          </w:p>
          <w:p w14:paraId="734EEED1"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Abaji=21</w:t>
            </w:r>
          </w:p>
          <w:p w14:paraId="362CC07D"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Kwali=28</w:t>
            </w:r>
          </w:p>
          <w:p w14:paraId="6DE138EC"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Kuje=29</w:t>
            </w:r>
          </w:p>
          <w:p w14:paraId="7451BACE"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Gwagwalada=38</w:t>
            </w:r>
          </w:p>
          <w:p w14:paraId="7E78617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w:t>
            </w:r>
            <w:r>
              <w:rPr>
                <w:rFonts w:asciiTheme="majorHAnsi" w:hAnsiTheme="majorHAnsi" w:cstheme="majorHAnsi"/>
                <w:sz w:val="18"/>
                <w:szCs w:val="18"/>
              </w:rPr>
              <w:t>130</w:t>
            </w:r>
          </w:p>
          <w:p w14:paraId="6B3F7947"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Bwari=67</w:t>
            </w:r>
          </w:p>
          <w:p w14:paraId="7D1C8669" w14:textId="77777777" w:rsidR="00BD798C" w:rsidRPr="00895DF2" w:rsidRDefault="00BD798C" w:rsidP="00044303">
            <w:pPr>
              <w:spacing w:before="0" w:after="0"/>
              <w:rPr>
                <w:rFonts w:asciiTheme="majorHAnsi" w:hAnsiTheme="majorHAnsi" w:cstheme="majorHAnsi"/>
                <w:sz w:val="18"/>
                <w:szCs w:val="18"/>
              </w:rPr>
            </w:pPr>
          </w:p>
          <w:p w14:paraId="4A5D6075"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7B4A3B26"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Male=229</w:t>
            </w:r>
          </w:p>
          <w:p w14:paraId="69CC080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w:t>
            </w:r>
            <w:r>
              <w:rPr>
                <w:rFonts w:asciiTheme="majorHAnsi" w:hAnsiTheme="majorHAnsi" w:cstheme="majorHAnsi"/>
                <w:sz w:val="18"/>
                <w:szCs w:val="18"/>
              </w:rPr>
              <w:t>e=551</w:t>
            </w:r>
          </w:p>
          <w:p w14:paraId="535DE69D" w14:textId="77777777" w:rsidR="00BD798C" w:rsidRPr="00895DF2" w:rsidRDefault="00BD798C" w:rsidP="00044303">
            <w:pPr>
              <w:spacing w:before="0" w:after="0"/>
              <w:rPr>
                <w:rFonts w:asciiTheme="majorHAnsi" w:hAnsiTheme="majorHAnsi" w:cstheme="majorHAnsi"/>
                <w:sz w:val="18"/>
                <w:szCs w:val="18"/>
              </w:rPr>
            </w:pPr>
          </w:p>
          <w:p w14:paraId="5464F398"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Cadre</w:t>
            </w:r>
          </w:p>
          <w:p w14:paraId="3FE1F0E6"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Doctors=56</w:t>
            </w:r>
          </w:p>
          <w:p w14:paraId="59E389DC"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Nurse/Midwife=329</w:t>
            </w:r>
          </w:p>
          <w:p w14:paraId="092CA2C1"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CHEW=395</w:t>
            </w:r>
          </w:p>
          <w:p w14:paraId="106C73D3" w14:textId="77777777" w:rsidR="00BD798C" w:rsidRPr="00895DF2" w:rsidRDefault="00BD798C" w:rsidP="00044303">
            <w:pPr>
              <w:spacing w:before="0" w:after="0"/>
              <w:rPr>
                <w:rFonts w:asciiTheme="majorHAnsi" w:hAnsiTheme="majorHAnsi" w:cstheme="majorHAnsi"/>
                <w:sz w:val="18"/>
                <w:szCs w:val="18"/>
              </w:rPr>
            </w:pPr>
          </w:p>
          <w:p w14:paraId="2BA4117D"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503FA5DA"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Public=510</w:t>
            </w:r>
          </w:p>
          <w:p w14:paraId="34CA73F0"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Private=270</w:t>
            </w:r>
          </w:p>
        </w:tc>
        <w:tc>
          <w:tcPr>
            <w:tcW w:w="1710" w:type="dxa"/>
            <w:tcBorders>
              <w:top w:val="single" w:sz="4" w:space="0" w:color="000000"/>
              <w:left w:val="nil"/>
              <w:bottom w:val="single" w:sz="4" w:space="0" w:color="000000"/>
              <w:right w:val="single" w:sz="4" w:space="0" w:color="000000"/>
            </w:tcBorders>
            <w:shd w:val="clear" w:color="auto" w:fill="FFFFFF"/>
          </w:tcPr>
          <w:p w14:paraId="55CE8C9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02</w:t>
            </w:r>
          </w:p>
          <w:p w14:paraId="6FF34A00" w14:textId="77777777" w:rsidR="00BD798C" w:rsidRPr="00895DF2" w:rsidRDefault="00BD798C" w:rsidP="00044303">
            <w:pPr>
              <w:spacing w:before="0" w:after="0"/>
              <w:rPr>
                <w:rFonts w:asciiTheme="majorHAnsi" w:hAnsiTheme="majorHAnsi" w:cstheme="majorHAnsi"/>
                <w:sz w:val="18"/>
                <w:szCs w:val="18"/>
              </w:rPr>
            </w:pPr>
          </w:p>
          <w:p w14:paraId="636ACC19"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1324BCB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103</w:t>
            </w:r>
          </w:p>
          <w:p w14:paraId="036885F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99</w:t>
            </w:r>
          </w:p>
          <w:p w14:paraId="5BE7DACC" w14:textId="77777777" w:rsidR="00BD798C" w:rsidRPr="00895DF2" w:rsidRDefault="00BD798C" w:rsidP="00044303">
            <w:pPr>
              <w:spacing w:before="0" w:after="0"/>
              <w:rPr>
                <w:rFonts w:asciiTheme="majorHAnsi" w:hAnsiTheme="majorHAnsi" w:cstheme="majorHAnsi"/>
                <w:sz w:val="18"/>
                <w:szCs w:val="18"/>
              </w:rPr>
            </w:pPr>
          </w:p>
          <w:p w14:paraId="68C1B94C" w14:textId="77777777" w:rsidR="00BD798C" w:rsidRPr="00895DF2" w:rsidRDefault="00BD798C" w:rsidP="00044303">
            <w:pPr>
              <w:spacing w:before="0" w:after="0"/>
              <w:rPr>
                <w:rFonts w:asciiTheme="majorHAnsi" w:hAnsiTheme="majorHAnsi" w:cstheme="majorHAnsi"/>
                <w:sz w:val="18"/>
                <w:szCs w:val="18"/>
              </w:rPr>
            </w:pPr>
          </w:p>
          <w:p w14:paraId="6AEE75BE" w14:textId="77777777" w:rsidR="00BD798C" w:rsidRPr="00895DF2" w:rsidRDefault="00BD798C" w:rsidP="00044303">
            <w:pPr>
              <w:spacing w:before="0" w:after="0"/>
              <w:rPr>
                <w:rFonts w:asciiTheme="majorHAnsi" w:hAnsiTheme="majorHAnsi" w:cstheme="majorHAnsi"/>
                <w:sz w:val="18"/>
                <w:szCs w:val="18"/>
              </w:rPr>
            </w:pPr>
          </w:p>
          <w:p w14:paraId="5927F1C2"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6C72838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2</w:t>
            </w:r>
          </w:p>
          <w:p w14:paraId="002BD88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9</w:t>
            </w:r>
          </w:p>
          <w:p w14:paraId="2D1DDBC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3</w:t>
            </w:r>
          </w:p>
          <w:p w14:paraId="6D843D8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15</w:t>
            </w:r>
          </w:p>
          <w:p w14:paraId="05383D2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14</w:t>
            </w:r>
          </w:p>
          <w:p w14:paraId="598FD3E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23</w:t>
            </w:r>
          </w:p>
          <w:p w14:paraId="7DC1BFC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1</w:t>
            </w:r>
          </w:p>
          <w:p w14:paraId="0CE7143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3</w:t>
            </w:r>
          </w:p>
          <w:p w14:paraId="17FFD44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3</w:t>
            </w:r>
          </w:p>
          <w:p w14:paraId="4C80890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0</w:t>
            </w:r>
          </w:p>
          <w:p w14:paraId="7A14CEF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7</w:t>
            </w:r>
          </w:p>
          <w:p w14:paraId="0B53DCC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3</w:t>
            </w:r>
          </w:p>
          <w:p w14:paraId="2B488C7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7</w:t>
            </w:r>
          </w:p>
          <w:p w14:paraId="19426FF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7</w:t>
            </w:r>
          </w:p>
          <w:p w14:paraId="24CE981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1</w:t>
            </w:r>
          </w:p>
          <w:p w14:paraId="24AEAFF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3</w:t>
            </w:r>
          </w:p>
          <w:p w14:paraId="5CA21E6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2</w:t>
            </w:r>
          </w:p>
          <w:p w14:paraId="527536AD" w14:textId="77777777" w:rsidR="00BD798C" w:rsidRPr="00895DF2" w:rsidRDefault="00BD798C" w:rsidP="00044303">
            <w:pPr>
              <w:spacing w:before="0" w:after="0"/>
              <w:rPr>
                <w:rFonts w:asciiTheme="majorHAnsi" w:hAnsiTheme="majorHAnsi" w:cstheme="majorHAnsi"/>
                <w:sz w:val="18"/>
                <w:szCs w:val="18"/>
              </w:rPr>
            </w:pPr>
          </w:p>
          <w:p w14:paraId="75BF5BD8"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AC</w:t>
            </w:r>
          </w:p>
          <w:p w14:paraId="493354D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3</w:t>
            </w:r>
          </w:p>
          <w:p w14:paraId="514BBBF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4</w:t>
            </w:r>
          </w:p>
          <w:p w14:paraId="6176BB1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10</w:t>
            </w:r>
          </w:p>
          <w:p w14:paraId="22F50CD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9</w:t>
            </w:r>
          </w:p>
          <w:p w14:paraId="2DFA94F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52</w:t>
            </w:r>
          </w:p>
          <w:p w14:paraId="01324B3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21</w:t>
            </w:r>
          </w:p>
          <w:p w14:paraId="017C0AEC" w14:textId="77777777" w:rsidR="00BD798C" w:rsidRPr="00895DF2" w:rsidRDefault="00BD798C" w:rsidP="00044303">
            <w:pPr>
              <w:spacing w:before="0" w:after="0"/>
              <w:rPr>
                <w:rFonts w:asciiTheme="majorHAnsi" w:hAnsiTheme="majorHAnsi" w:cstheme="majorHAnsi"/>
                <w:sz w:val="18"/>
                <w:szCs w:val="18"/>
              </w:rPr>
            </w:pPr>
          </w:p>
          <w:p w14:paraId="0EBBAAF9" w14:textId="77777777" w:rsidR="00BD798C" w:rsidRPr="00895DF2" w:rsidRDefault="00BD798C" w:rsidP="00044303">
            <w:pPr>
              <w:spacing w:before="0" w:after="0"/>
              <w:rPr>
                <w:rFonts w:asciiTheme="majorHAnsi" w:hAnsiTheme="majorHAnsi" w:cstheme="majorHAnsi"/>
                <w:sz w:val="18"/>
                <w:szCs w:val="18"/>
              </w:rPr>
            </w:pPr>
          </w:p>
          <w:p w14:paraId="509ACA03" w14:textId="77777777" w:rsidR="00BD798C" w:rsidRPr="00895DF2" w:rsidRDefault="00BD798C" w:rsidP="00044303">
            <w:pPr>
              <w:spacing w:before="0" w:after="0"/>
              <w:rPr>
                <w:rFonts w:asciiTheme="majorHAnsi" w:hAnsiTheme="majorHAnsi" w:cstheme="majorHAnsi"/>
                <w:sz w:val="18"/>
                <w:szCs w:val="18"/>
              </w:rPr>
            </w:pPr>
          </w:p>
          <w:p w14:paraId="5D44C571" w14:textId="77777777" w:rsidR="00BD798C" w:rsidRPr="00895DF2" w:rsidRDefault="00BD798C" w:rsidP="00044303">
            <w:pPr>
              <w:spacing w:before="0" w:after="0"/>
              <w:rPr>
                <w:rFonts w:asciiTheme="majorHAnsi" w:hAnsiTheme="majorHAnsi" w:cstheme="majorHAnsi"/>
                <w:sz w:val="18"/>
                <w:szCs w:val="18"/>
              </w:rPr>
            </w:pPr>
          </w:p>
          <w:p w14:paraId="32577B3C" w14:textId="77777777" w:rsidR="00BD798C" w:rsidRPr="00895DF2" w:rsidRDefault="00BD798C" w:rsidP="00044303">
            <w:pPr>
              <w:spacing w:before="0" w:after="0"/>
              <w:rPr>
                <w:rFonts w:asciiTheme="majorHAnsi" w:hAnsiTheme="majorHAnsi" w:cstheme="majorHAnsi"/>
                <w:sz w:val="18"/>
                <w:szCs w:val="18"/>
              </w:rPr>
            </w:pPr>
          </w:p>
          <w:p w14:paraId="611F77F3" w14:textId="77777777" w:rsidR="00BD798C" w:rsidRPr="00895DF2" w:rsidRDefault="00BD798C" w:rsidP="00044303">
            <w:pPr>
              <w:spacing w:before="0" w:after="0"/>
              <w:rPr>
                <w:rFonts w:asciiTheme="majorHAnsi" w:hAnsiTheme="majorHAnsi" w:cstheme="majorHAnsi"/>
                <w:sz w:val="18"/>
                <w:szCs w:val="18"/>
              </w:rPr>
            </w:pPr>
          </w:p>
          <w:p w14:paraId="0F49863D" w14:textId="77777777" w:rsidR="00BD798C" w:rsidRPr="00895DF2" w:rsidRDefault="00BD798C" w:rsidP="00044303">
            <w:pPr>
              <w:spacing w:before="0" w:after="0"/>
              <w:rPr>
                <w:rFonts w:asciiTheme="majorHAnsi" w:hAnsiTheme="majorHAnsi" w:cstheme="majorHAnsi"/>
                <w:sz w:val="18"/>
                <w:szCs w:val="18"/>
              </w:rPr>
            </w:pPr>
          </w:p>
          <w:p w14:paraId="12AF874A" w14:textId="77777777" w:rsidR="00BD798C" w:rsidRPr="00895DF2" w:rsidRDefault="00BD798C" w:rsidP="00044303">
            <w:pPr>
              <w:spacing w:before="0" w:after="0"/>
              <w:rPr>
                <w:rFonts w:asciiTheme="majorHAnsi" w:hAnsiTheme="majorHAnsi" w:cstheme="majorHAnsi"/>
                <w:sz w:val="18"/>
                <w:szCs w:val="18"/>
              </w:rPr>
            </w:pPr>
          </w:p>
          <w:p w14:paraId="72E5CD0A" w14:textId="77777777" w:rsidR="00BD798C" w:rsidRPr="00895DF2" w:rsidRDefault="00BD798C" w:rsidP="00044303">
            <w:pPr>
              <w:spacing w:before="0" w:after="0"/>
              <w:rPr>
                <w:rFonts w:asciiTheme="majorHAnsi" w:hAnsiTheme="majorHAnsi" w:cstheme="majorHAnsi"/>
                <w:sz w:val="18"/>
                <w:szCs w:val="18"/>
              </w:rPr>
            </w:pPr>
          </w:p>
          <w:p w14:paraId="74F7EA72" w14:textId="77777777" w:rsidR="00BD798C" w:rsidRPr="00895DF2" w:rsidRDefault="00BD798C" w:rsidP="00044303">
            <w:pPr>
              <w:spacing w:before="0" w:after="0"/>
              <w:rPr>
                <w:rFonts w:asciiTheme="majorHAnsi" w:hAnsiTheme="majorHAnsi" w:cstheme="majorHAnsi"/>
                <w:sz w:val="18"/>
                <w:szCs w:val="18"/>
              </w:rPr>
            </w:pPr>
          </w:p>
          <w:p w14:paraId="65EA1451" w14:textId="77777777" w:rsidR="00BD798C" w:rsidRPr="00895DF2" w:rsidRDefault="00BD798C" w:rsidP="00044303">
            <w:pPr>
              <w:spacing w:before="0" w:after="0"/>
              <w:rPr>
                <w:rFonts w:asciiTheme="majorHAnsi" w:hAnsiTheme="majorHAnsi" w:cstheme="majorHAnsi"/>
                <w:sz w:val="18"/>
                <w:szCs w:val="18"/>
              </w:rPr>
            </w:pPr>
          </w:p>
          <w:p w14:paraId="601A5FD5" w14:textId="77777777" w:rsidR="00BD798C" w:rsidRPr="00895DF2" w:rsidRDefault="00BD798C" w:rsidP="00044303">
            <w:pPr>
              <w:spacing w:before="0" w:after="0"/>
              <w:rPr>
                <w:rFonts w:asciiTheme="majorHAnsi" w:hAnsiTheme="majorHAnsi" w:cstheme="majorHAnsi"/>
                <w:sz w:val="18"/>
                <w:szCs w:val="18"/>
              </w:rPr>
            </w:pPr>
          </w:p>
          <w:p w14:paraId="6EDB6A9C" w14:textId="77777777" w:rsidR="00BD798C" w:rsidRPr="00895DF2" w:rsidRDefault="00BD798C" w:rsidP="00044303">
            <w:pPr>
              <w:spacing w:before="0" w:after="0"/>
              <w:rPr>
                <w:rFonts w:asciiTheme="majorHAnsi" w:hAnsiTheme="majorHAnsi" w:cstheme="majorHAnsi"/>
                <w:sz w:val="18"/>
                <w:szCs w:val="18"/>
              </w:rPr>
            </w:pPr>
          </w:p>
          <w:p w14:paraId="7295C2A7"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765974B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45</w:t>
            </w:r>
          </w:p>
          <w:p w14:paraId="60E011B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157</w:t>
            </w:r>
          </w:p>
          <w:p w14:paraId="0F143CA0" w14:textId="77777777" w:rsidR="00BD798C" w:rsidRPr="00895DF2" w:rsidRDefault="00BD798C" w:rsidP="00044303">
            <w:pPr>
              <w:spacing w:before="0" w:after="0"/>
              <w:rPr>
                <w:rFonts w:asciiTheme="majorHAnsi" w:hAnsiTheme="majorHAnsi" w:cstheme="majorHAnsi"/>
                <w:sz w:val="18"/>
                <w:szCs w:val="18"/>
              </w:rPr>
            </w:pPr>
          </w:p>
          <w:p w14:paraId="166680DF"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Cadre</w:t>
            </w:r>
          </w:p>
          <w:p w14:paraId="756AAE1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Doctors=23</w:t>
            </w:r>
          </w:p>
          <w:p w14:paraId="18A4D82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urse/Midwife=127</w:t>
            </w:r>
          </w:p>
          <w:p w14:paraId="07064F6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CHEW=52</w:t>
            </w:r>
          </w:p>
          <w:p w14:paraId="1821E5F6" w14:textId="77777777" w:rsidR="00BD798C" w:rsidRPr="00895DF2" w:rsidRDefault="00BD798C" w:rsidP="00044303">
            <w:pPr>
              <w:spacing w:before="0" w:after="0"/>
              <w:rPr>
                <w:rFonts w:asciiTheme="majorHAnsi" w:hAnsiTheme="majorHAnsi" w:cstheme="majorHAnsi"/>
                <w:sz w:val="18"/>
                <w:szCs w:val="18"/>
              </w:rPr>
            </w:pPr>
          </w:p>
          <w:p w14:paraId="677FCE47"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2D1977A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121</w:t>
            </w:r>
          </w:p>
          <w:p w14:paraId="4510E15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81</w:t>
            </w:r>
          </w:p>
        </w:tc>
        <w:tc>
          <w:tcPr>
            <w:tcW w:w="1710" w:type="dxa"/>
            <w:tcBorders>
              <w:top w:val="single" w:sz="4" w:space="0" w:color="000000"/>
              <w:left w:val="nil"/>
              <w:bottom w:val="single" w:sz="4" w:space="0" w:color="000000"/>
              <w:right w:val="single" w:sz="4" w:space="0" w:color="000000"/>
            </w:tcBorders>
            <w:shd w:val="clear" w:color="auto" w:fill="auto"/>
          </w:tcPr>
          <w:p w14:paraId="33A0C67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00</w:t>
            </w:r>
          </w:p>
          <w:p w14:paraId="39EB1F4C" w14:textId="77777777" w:rsidR="00BD798C" w:rsidRPr="00895DF2" w:rsidRDefault="00BD798C" w:rsidP="00044303">
            <w:pPr>
              <w:spacing w:before="0" w:after="0"/>
              <w:rPr>
                <w:rFonts w:asciiTheme="majorHAnsi" w:hAnsiTheme="majorHAnsi" w:cstheme="majorHAnsi"/>
                <w:sz w:val="18"/>
                <w:szCs w:val="18"/>
              </w:rPr>
            </w:pPr>
          </w:p>
          <w:p w14:paraId="0C1C6C72"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39790FF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52</w:t>
            </w:r>
          </w:p>
          <w:p w14:paraId="7466DD5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48</w:t>
            </w:r>
          </w:p>
          <w:p w14:paraId="2946EFB6" w14:textId="77777777" w:rsidR="00BD798C" w:rsidRPr="00895DF2" w:rsidRDefault="00BD798C" w:rsidP="00044303">
            <w:pPr>
              <w:spacing w:before="0" w:after="0"/>
              <w:rPr>
                <w:rFonts w:asciiTheme="majorHAnsi" w:hAnsiTheme="majorHAnsi" w:cstheme="majorHAnsi"/>
                <w:sz w:val="18"/>
                <w:szCs w:val="18"/>
              </w:rPr>
            </w:pPr>
          </w:p>
          <w:p w14:paraId="2166D224" w14:textId="77777777" w:rsidR="00BD798C" w:rsidRPr="00895DF2" w:rsidRDefault="00BD798C" w:rsidP="00044303">
            <w:pPr>
              <w:spacing w:before="0" w:after="0"/>
              <w:rPr>
                <w:rFonts w:asciiTheme="majorHAnsi" w:hAnsiTheme="majorHAnsi" w:cstheme="majorHAnsi"/>
                <w:sz w:val="18"/>
                <w:szCs w:val="18"/>
              </w:rPr>
            </w:pPr>
          </w:p>
          <w:p w14:paraId="00986B53" w14:textId="77777777" w:rsidR="00BD798C" w:rsidRPr="00895DF2" w:rsidRDefault="00BD798C" w:rsidP="00044303">
            <w:pPr>
              <w:spacing w:before="0" w:after="0"/>
              <w:rPr>
                <w:rFonts w:asciiTheme="majorHAnsi" w:hAnsiTheme="majorHAnsi" w:cstheme="majorHAnsi"/>
                <w:sz w:val="18"/>
                <w:szCs w:val="18"/>
              </w:rPr>
            </w:pPr>
          </w:p>
          <w:p w14:paraId="725A0420"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025D299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0</w:t>
            </w:r>
          </w:p>
          <w:p w14:paraId="4B10CBA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4</w:t>
            </w:r>
          </w:p>
          <w:p w14:paraId="5E6100E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13</w:t>
            </w:r>
          </w:p>
          <w:p w14:paraId="4A6BD8A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0</w:t>
            </w:r>
          </w:p>
          <w:p w14:paraId="266491B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12</w:t>
            </w:r>
          </w:p>
          <w:p w14:paraId="7B36A85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9</w:t>
            </w:r>
          </w:p>
          <w:p w14:paraId="7AE403E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0</w:t>
            </w:r>
          </w:p>
          <w:p w14:paraId="187715C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0</w:t>
            </w:r>
          </w:p>
          <w:p w14:paraId="2B8B512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0</w:t>
            </w:r>
          </w:p>
          <w:p w14:paraId="1AB61C0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0</w:t>
            </w:r>
          </w:p>
          <w:p w14:paraId="575E8CA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14</w:t>
            </w:r>
          </w:p>
          <w:p w14:paraId="6147383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0</w:t>
            </w:r>
          </w:p>
          <w:p w14:paraId="0444636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0</w:t>
            </w:r>
          </w:p>
          <w:p w14:paraId="4EA5726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0</w:t>
            </w:r>
          </w:p>
          <w:p w14:paraId="3C23B8E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0</w:t>
            </w:r>
          </w:p>
          <w:p w14:paraId="4179790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0</w:t>
            </w:r>
          </w:p>
          <w:p w14:paraId="6C256FE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0</w:t>
            </w:r>
          </w:p>
          <w:p w14:paraId="73424FF2" w14:textId="77777777" w:rsidR="00BD798C" w:rsidRPr="00895DF2" w:rsidRDefault="00BD798C" w:rsidP="00044303">
            <w:pPr>
              <w:spacing w:before="0" w:after="0"/>
              <w:rPr>
                <w:rFonts w:asciiTheme="majorHAnsi" w:hAnsiTheme="majorHAnsi" w:cstheme="majorHAnsi"/>
                <w:sz w:val="18"/>
                <w:szCs w:val="18"/>
              </w:rPr>
            </w:pPr>
          </w:p>
          <w:p w14:paraId="5201FA1D"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AC</w:t>
            </w:r>
          </w:p>
          <w:p w14:paraId="30E5067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5</w:t>
            </w:r>
          </w:p>
          <w:p w14:paraId="5D3624E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9</w:t>
            </w:r>
          </w:p>
          <w:p w14:paraId="0133713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6</w:t>
            </w:r>
          </w:p>
          <w:p w14:paraId="2D8A172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9</w:t>
            </w:r>
          </w:p>
          <w:p w14:paraId="25A70F6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8</w:t>
            </w:r>
          </w:p>
          <w:p w14:paraId="1506DEC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11</w:t>
            </w:r>
          </w:p>
          <w:p w14:paraId="439CB618" w14:textId="77777777" w:rsidR="00BD798C" w:rsidRPr="00895DF2" w:rsidRDefault="00BD798C" w:rsidP="00044303">
            <w:pPr>
              <w:spacing w:before="0" w:after="0"/>
              <w:rPr>
                <w:rFonts w:asciiTheme="majorHAnsi" w:hAnsiTheme="majorHAnsi" w:cstheme="majorHAnsi"/>
                <w:sz w:val="18"/>
                <w:szCs w:val="18"/>
              </w:rPr>
            </w:pPr>
          </w:p>
          <w:p w14:paraId="6E029158" w14:textId="77777777" w:rsidR="00BD798C" w:rsidRPr="00895DF2" w:rsidRDefault="00BD798C" w:rsidP="00044303">
            <w:pPr>
              <w:spacing w:before="0" w:after="0"/>
              <w:rPr>
                <w:rFonts w:asciiTheme="majorHAnsi" w:hAnsiTheme="majorHAnsi" w:cstheme="majorHAnsi"/>
                <w:sz w:val="18"/>
                <w:szCs w:val="18"/>
              </w:rPr>
            </w:pPr>
          </w:p>
          <w:p w14:paraId="738EBE39" w14:textId="77777777" w:rsidR="00BD798C" w:rsidRPr="00895DF2" w:rsidRDefault="00BD798C" w:rsidP="00044303">
            <w:pPr>
              <w:spacing w:before="0" w:after="0"/>
              <w:rPr>
                <w:rFonts w:asciiTheme="majorHAnsi" w:hAnsiTheme="majorHAnsi" w:cstheme="majorHAnsi"/>
                <w:sz w:val="18"/>
                <w:szCs w:val="18"/>
              </w:rPr>
            </w:pPr>
          </w:p>
          <w:p w14:paraId="46248838" w14:textId="77777777" w:rsidR="00BD798C" w:rsidRPr="00895DF2" w:rsidRDefault="00BD798C" w:rsidP="00044303">
            <w:pPr>
              <w:spacing w:before="0" w:after="0"/>
              <w:rPr>
                <w:rFonts w:asciiTheme="majorHAnsi" w:hAnsiTheme="majorHAnsi" w:cstheme="majorHAnsi"/>
                <w:sz w:val="18"/>
                <w:szCs w:val="18"/>
              </w:rPr>
            </w:pPr>
          </w:p>
          <w:p w14:paraId="028A9B66" w14:textId="77777777" w:rsidR="00BD798C" w:rsidRPr="00895DF2" w:rsidRDefault="00BD798C" w:rsidP="00044303">
            <w:pPr>
              <w:spacing w:before="0" w:after="0"/>
              <w:rPr>
                <w:rFonts w:asciiTheme="majorHAnsi" w:hAnsiTheme="majorHAnsi" w:cstheme="majorHAnsi"/>
                <w:sz w:val="18"/>
                <w:szCs w:val="18"/>
              </w:rPr>
            </w:pPr>
          </w:p>
          <w:p w14:paraId="1A783D5F" w14:textId="77777777" w:rsidR="00BD798C" w:rsidRPr="00895DF2" w:rsidRDefault="00BD798C" w:rsidP="00044303">
            <w:pPr>
              <w:spacing w:before="0" w:after="0"/>
              <w:rPr>
                <w:rFonts w:asciiTheme="majorHAnsi" w:hAnsiTheme="majorHAnsi" w:cstheme="majorHAnsi"/>
                <w:sz w:val="18"/>
                <w:szCs w:val="18"/>
              </w:rPr>
            </w:pPr>
          </w:p>
          <w:p w14:paraId="11D72A87" w14:textId="77777777" w:rsidR="00BD798C" w:rsidRPr="00895DF2" w:rsidRDefault="00BD798C" w:rsidP="00044303">
            <w:pPr>
              <w:spacing w:before="0" w:after="0"/>
              <w:rPr>
                <w:rFonts w:asciiTheme="majorHAnsi" w:hAnsiTheme="majorHAnsi" w:cstheme="majorHAnsi"/>
                <w:sz w:val="18"/>
                <w:szCs w:val="18"/>
              </w:rPr>
            </w:pPr>
          </w:p>
          <w:p w14:paraId="06872C54" w14:textId="77777777" w:rsidR="00BD798C" w:rsidRPr="00895DF2" w:rsidRDefault="00BD798C" w:rsidP="00044303">
            <w:pPr>
              <w:spacing w:before="0" w:after="0"/>
              <w:rPr>
                <w:rFonts w:asciiTheme="majorHAnsi" w:hAnsiTheme="majorHAnsi" w:cstheme="majorHAnsi"/>
                <w:sz w:val="18"/>
                <w:szCs w:val="18"/>
              </w:rPr>
            </w:pPr>
          </w:p>
          <w:p w14:paraId="0ABC373C" w14:textId="77777777" w:rsidR="00BD798C" w:rsidRPr="00895DF2" w:rsidRDefault="00BD798C" w:rsidP="00044303">
            <w:pPr>
              <w:spacing w:before="0" w:after="0"/>
              <w:rPr>
                <w:rFonts w:asciiTheme="majorHAnsi" w:hAnsiTheme="majorHAnsi" w:cstheme="majorHAnsi"/>
                <w:sz w:val="18"/>
                <w:szCs w:val="18"/>
              </w:rPr>
            </w:pPr>
          </w:p>
          <w:p w14:paraId="719FAC6B" w14:textId="77777777" w:rsidR="00BD798C" w:rsidRPr="00895DF2" w:rsidRDefault="00BD798C" w:rsidP="00044303">
            <w:pPr>
              <w:spacing w:before="0" w:after="0"/>
              <w:rPr>
                <w:rFonts w:asciiTheme="majorHAnsi" w:hAnsiTheme="majorHAnsi" w:cstheme="majorHAnsi"/>
                <w:sz w:val="18"/>
                <w:szCs w:val="18"/>
              </w:rPr>
            </w:pPr>
          </w:p>
          <w:p w14:paraId="15A68AD9" w14:textId="77777777" w:rsidR="00BD798C" w:rsidRPr="00895DF2" w:rsidRDefault="00BD798C" w:rsidP="00044303">
            <w:pPr>
              <w:spacing w:before="0" w:after="0"/>
              <w:rPr>
                <w:rFonts w:asciiTheme="majorHAnsi" w:hAnsiTheme="majorHAnsi" w:cstheme="majorHAnsi"/>
                <w:sz w:val="18"/>
                <w:szCs w:val="18"/>
              </w:rPr>
            </w:pPr>
          </w:p>
          <w:p w14:paraId="3129519E" w14:textId="77777777" w:rsidR="00BD798C" w:rsidRPr="00895DF2" w:rsidRDefault="00BD798C" w:rsidP="00044303">
            <w:pPr>
              <w:spacing w:before="0" w:after="0"/>
              <w:rPr>
                <w:rFonts w:asciiTheme="majorHAnsi" w:hAnsiTheme="majorHAnsi" w:cstheme="majorHAnsi"/>
                <w:sz w:val="18"/>
                <w:szCs w:val="18"/>
              </w:rPr>
            </w:pPr>
          </w:p>
          <w:p w14:paraId="192CE960" w14:textId="77777777" w:rsidR="00BD798C" w:rsidRPr="00895DF2" w:rsidRDefault="00BD798C" w:rsidP="00044303">
            <w:pPr>
              <w:spacing w:before="0" w:after="0"/>
              <w:rPr>
                <w:rFonts w:asciiTheme="majorHAnsi" w:hAnsiTheme="majorHAnsi" w:cstheme="majorHAnsi"/>
                <w:sz w:val="18"/>
                <w:szCs w:val="18"/>
              </w:rPr>
            </w:pPr>
          </w:p>
          <w:p w14:paraId="6B01CC95"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3F125F9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47</w:t>
            </w:r>
          </w:p>
          <w:p w14:paraId="3EEB3B6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53</w:t>
            </w:r>
          </w:p>
          <w:p w14:paraId="615242FE" w14:textId="77777777" w:rsidR="00BD798C" w:rsidRPr="00895DF2" w:rsidRDefault="00BD798C" w:rsidP="00044303">
            <w:pPr>
              <w:spacing w:before="0" w:after="0"/>
              <w:rPr>
                <w:rFonts w:asciiTheme="majorHAnsi" w:hAnsiTheme="majorHAnsi" w:cstheme="majorHAnsi"/>
                <w:sz w:val="18"/>
                <w:szCs w:val="18"/>
              </w:rPr>
            </w:pPr>
          </w:p>
          <w:p w14:paraId="2BE0F80C"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Cadre</w:t>
            </w:r>
          </w:p>
          <w:p w14:paraId="70989BC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Doctors=9</w:t>
            </w:r>
          </w:p>
          <w:p w14:paraId="299E179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urse/Midwife=185</w:t>
            </w:r>
          </w:p>
          <w:p w14:paraId="30FAAE2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CHEW=73</w:t>
            </w:r>
          </w:p>
          <w:p w14:paraId="1BF8DD66" w14:textId="77777777" w:rsidR="00BD798C" w:rsidRPr="00895DF2" w:rsidRDefault="00BD798C" w:rsidP="00044303">
            <w:pPr>
              <w:spacing w:before="0" w:after="0"/>
              <w:rPr>
                <w:rFonts w:asciiTheme="majorHAnsi" w:hAnsiTheme="majorHAnsi" w:cstheme="majorHAnsi"/>
                <w:sz w:val="18"/>
                <w:szCs w:val="18"/>
              </w:rPr>
            </w:pPr>
          </w:p>
          <w:p w14:paraId="35525EDB"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340DD85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73</w:t>
            </w:r>
          </w:p>
          <w:p w14:paraId="12325BB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27</w:t>
            </w:r>
          </w:p>
        </w:tc>
        <w:tc>
          <w:tcPr>
            <w:tcW w:w="1710" w:type="dxa"/>
            <w:tcBorders>
              <w:top w:val="single" w:sz="4" w:space="0" w:color="000000"/>
              <w:left w:val="nil"/>
              <w:bottom w:val="single" w:sz="4" w:space="0" w:color="000000"/>
              <w:right w:val="single" w:sz="4" w:space="0" w:color="000000"/>
            </w:tcBorders>
            <w:shd w:val="clear" w:color="auto" w:fill="auto"/>
          </w:tcPr>
          <w:p w14:paraId="30F4BBC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48</w:t>
            </w:r>
          </w:p>
          <w:p w14:paraId="37D52573" w14:textId="77777777" w:rsidR="00BD798C" w:rsidRPr="00895DF2" w:rsidRDefault="00BD798C" w:rsidP="00044303">
            <w:pPr>
              <w:spacing w:before="0" w:after="0"/>
              <w:rPr>
                <w:rFonts w:asciiTheme="majorHAnsi" w:hAnsiTheme="majorHAnsi" w:cstheme="majorHAnsi"/>
                <w:sz w:val="18"/>
                <w:szCs w:val="18"/>
              </w:rPr>
            </w:pPr>
          </w:p>
          <w:p w14:paraId="070A8A4B"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3A6806B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101</w:t>
            </w:r>
          </w:p>
          <w:p w14:paraId="43D7299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123</w:t>
            </w:r>
          </w:p>
          <w:p w14:paraId="3062A69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24</w:t>
            </w:r>
          </w:p>
          <w:p w14:paraId="539F00C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wa Ibom=N/A</w:t>
            </w:r>
          </w:p>
          <w:p w14:paraId="15ED6BB2" w14:textId="77777777" w:rsidR="00BD798C" w:rsidRPr="00895DF2" w:rsidRDefault="00BD798C" w:rsidP="00044303">
            <w:pPr>
              <w:spacing w:before="0" w:after="0"/>
              <w:rPr>
                <w:rFonts w:asciiTheme="majorHAnsi" w:hAnsiTheme="majorHAnsi" w:cstheme="majorHAnsi"/>
                <w:sz w:val="18"/>
                <w:szCs w:val="18"/>
              </w:rPr>
            </w:pPr>
          </w:p>
          <w:p w14:paraId="5049553E"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2858139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Ladi=11</w:t>
            </w:r>
          </w:p>
          <w:p w14:paraId="55F4B9E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assa=0</w:t>
            </w:r>
          </w:p>
          <w:p w14:paraId="288C031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okkos=1</w:t>
            </w:r>
          </w:p>
          <w:p w14:paraId="1E6084F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East=0</w:t>
            </w:r>
          </w:p>
          <w:p w14:paraId="77D8F2B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North=2</w:t>
            </w:r>
          </w:p>
          <w:p w14:paraId="58E4E05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Jos South=1</w:t>
            </w:r>
          </w:p>
          <w:p w14:paraId="5F7EBBA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am=11</w:t>
            </w:r>
          </w:p>
          <w:p w14:paraId="1BF2A86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anke=0</w:t>
            </w:r>
          </w:p>
          <w:p w14:paraId="4734298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North=0</w:t>
            </w:r>
          </w:p>
          <w:p w14:paraId="3728ED6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L/South=14</w:t>
            </w:r>
          </w:p>
          <w:p w14:paraId="3828D42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ngu=1</w:t>
            </w:r>
          </w:p>
          <w:p w14:paraId="115F8B1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ikang=12</w:t>
            </w:r>
          </w:p>
          <w:p w14:paraId="1967268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ankshin=1</w:t>
            </w:r>
          </w:p>
          <w:p w14:paraId="253CEB1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Quan-pan=13</w:t>
            </w:r>
          </w:p>
          <w:p w14:paraId="2D13D57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Riyom=12</w:t>
            </w:r>
          </w:p>
          <w:p w14:paraId="6CF0A5E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endam=0</w:t>
            </w:r>
          </w:p>
          <w:p w14:paraId="67192B7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Wase=22</w:t>
            </w:r>
          </w:p>
          <w:p w14:paraId="4BA5560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fijio=9</w:t>
            </w:r>
          </w:p>
          <w:p w14:paraId="20E18C8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tiba=7</w:t>
            </w:r>
          </w:p>
          <w:p w14:paraId="07D7FB6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barapa Central=0</w:t>
            </w:r>
          </w:p>
          <w:p w14:paraId="03D5077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do=1</w:t>
            </w:r>
          </w:p>
          <w:p w14:paraId="1E8B768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tesiwaju=0</w:t>
            </w:r>
          </w:p>
          <w:p w14:paraId="674E27C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 East=7</w:t>
            </w:r>
          </w:p>
          <w:p w14:paraId="3C57D86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Esit Eket=0</w:t>
            </w:r>
          </w:p>
          <w:p w14:paraId="1114BCB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ka=0</w:t>
            </w:r>
          </w:p>
          <w:p w14:paraId="6399345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ni=0</w:t>
            </w:r>
          </w:p>
          <w:p w14:paraId="0778CDD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bo=0</w:t>
            </w:r>
          </w:p>
          <w:p w14:paraId="407E40D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sit Atai=0</w:t>
            </w:r>
          </w:p>
          <w:p w14:paraId="468B7D95" w14:textId="77777777" w:rsidR="00BD798C"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Uyo=0</w:t>
            </w:r>
          </w:p>
          <w:p w14:paraId="705D9D69" w14:textId="77777777" w:rsidR="00BD798C" w:rsidRPr="00895DF2" w:rsidRDefault="00BD798C" w:rsidP="00044303">
            <w:pPr>
              <w:spacing w:before="0" w:after="0"/>
              <w:rPr>
                <w:rFonts w:asciiTheme="majorHAnsi" w:hAnsiTheme="majorHAnsi" w:cstheme="majorHAnsi"/>
                <w:sz w:val="18"/>
                <w:szCs w:val="18"/>
              </w:rPr>
            </w:pPr>
          </w:p>
          <w:p w14:paraId="526CAEA5" w14:textId="77777777" w:rsidR="00BD798C" w:rsidRPr="00895DF2" w:rsidRDefault="00BD798C" w:rsidP="00044303">
            <w:pPr>
              <w:spacing w:before="0" w:after="0"/>
              <w:rPr>
                <w:rFonts w:asciiTheme="majorHAnsi" w:hAnsiTheme="majorHAnsi" w:cstheme="majorHAnsi"/>
                <w:sz w:val="18"/>
                <w:szCs w:val="18"/>
              </w:rPr>
            </w:pPr>
          </w:p>
          <w:p w14:paraId="2E74C031"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AC</w:t>
            </w:r>
          </w:p>
          <w:p w14:paraId="4FFDDFE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baji=11</w:t>
            </w:r>
          </w:p>
          <w:p w14:paraId="5982B0E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wali=13</w:t>
            </w:r>
          </w:p>
          <w:p w14:paraId="05C9528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Kuje=11</w:t>
            </w:r>
          </w:p>
          <w:p w14:paraId="1770D3C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Gwagwalada=13</w:t>
            </w:r>
          </w:p>
          <w:p w14:paraId="5E782F2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MAC=51</w:t>
            </w:r>
          </w:p>
          <w:p w14:paraId="43B5290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Bwari=24</w:t>
            </w:r>
          </w:p>
          <w:p w14:paraId="17F2FCA8" w14:textId="77777777" w:rsidR="00BD798C" w:rsidRPr="00895DF2" w:rsidRDefault="00BD798C" w:rsidP="00044303">
            <w:pPr>
              <w:spacing w:before="0" w:after="0"/>
              <w:rPr>
                <w:rFonts w:asciiTheme="majorHAnsi" w:hAnsiTheme="majorHAnsi" w:cstheme="majorHAnsi"/>
                <w:sz w:val="18"/>
                <w:szCs w:val="18"/>
              </w:rPr>
            </w:pPr>
          </w:p>
          <w:p w14:paraId="5FD38515"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50A55E7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89</w:t>
            </w:r>
          </w:p>
          <w:p w14:paraId="7326651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159</w:t>
            </w:r>
          </w:p>
          <w:p w14:paraId="2300ACA6" w14:textId="77777777" w:rsidR="00BD798C" w:rsidRPr="00895DF2" w:rsidRDefault="00BD798C" w:rsidP="00044303">
            <w:pPr>
              <w:spacing w:before="0" w:after="0"/>
              <w:rPr>
                <w:rFonts w:asciiTheme="majorHAnsi" w:hAnsiTheme="majorHAnsi" w:cstheme="majorHAnsi"/>
                <w:sz w:val="18"/>
                <w:szCs w:val="18"/>
              </w:rPr>
            </w:pPr>
          </w:p>
          <w:p w14:paraId="6BEC23DC"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Cadre</w:t>
            </w:r>
          </w:p>
          <w:p w14:paraId="5D289AA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Doctors=7</w:t>
            </w:r>
          </w:p>
          <w:p w14:paraId="79C273C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urse/Midwife=51</w:t>
            </w:r>
          </w:p>
          <w:p w14:paraId="33DF809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CHEW=190</w:t>
            </w:r>
          </w:p>
          <w:p w14:paraId="2054F3CE" w14:textId="77777777" w:rsidR="00BD798C" w:rsidRPr="00895DF2" w:rsidRDefault="00BD798C" w:rsidP="00044303">
            <w:pPr>
              <w:spacing w:before="0" w:after="0"/>
              <w:rPr>
                <w:rFonts w:asciiTheme="majorHAnsi" w:hAnsiTheme="majorHAnsi" w:cstheme="majorHAnsi"/>
                <w:sz w:val="18"/>
                <w:szCs w:val="18"/>
              </w:rPr>
            </w:pPr>
          </w:p>
          <w:p w14:paraId="7619DC3B"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5922BEB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199</w:t>
            </w:r>
          </w:p>
          <w:p w14:paraId="24FA5E8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49</w:t>
            </w:r>
          </w:p>
        </w:tc>
        <w:tc>
          <w:tcPr>
            <w:tcW w:w="1710" w:type="dxa"/>
            <w:tcBorders>
              <w:top w:val="single" w:sz="4" w:space="0" w:color="000000"/>
              <w:left w:val="nil"/>
              <w:bottom w:val="single" w:sz="4" w:space="0" w:color="000000"/>
              <w:right w:val="single" w:sz="4" w:space="0" w:color="000000"/>
            </w:tcBorders>
            <w:shd w:val="clear" w:color="auto" w:fill="auto"/>
          </w:tcPr>
          <w:p w14:paraId="340811F1"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230</w:t>
            </w:r>
          </w:p>
          <w:p w14:paraId="34A5224B" w14:textId="77777777" w:rsidR="00BD798C" w:rsidRPr="00895DF2" w:rsidRDefault="00BD798C" w:rsidP="00044303">
            <w:pPr>
              <w:spacing w:before="0" w:after="0"/>
              <w:rPr>
                <w:rFonts w:asciiTheme="majorHAnsi" w:hAnsiTheme="majorHAnsi" w:cstheme="majorHAnsi"/>
                <w:sz w:val="18"/>
                <w:szCs w:val="18"/>
              </w:rPr>
            </w:pPr>
          </w:p>
          <w:p w14:paraId="3E21659F"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22445E7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58</w:t>
            </w:r>
          </w:p>
          <w:p w14:paraId="33E84BE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43</w:t>
            </w:r>
          </w:p>
          <w:p w14:paraId="71B3B201"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Oyo=52</w:t>
            </w:r>
          </w:p>
          <w:p w14:paraId="15C0C43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wa Ibom=77</w:t>
            </w:r>
          </w:p>
          <w:p w14:paraId="1F33D1D7" w14:textId="77777777" w:rsidR="00BD798C" w:rsidRPr="00895DF2" w:rsidRDefault="00BD798C" w:rsidP="00044303">
            <w:pPr>
              <w:spacing w:before="0" w:after="0"/>
              <w:rPr>
                <w:rFonts w:asciiTheme="majorHAnsi" w:hAnsiTheme="majorHAnsi" w:cstheme="majorHAnsi"/>
                <w:sz w:val="18"/>
                <w:szCs w:val="18"/>
              </w:rPr>
            </w:pPr>
          </w:p>
          <w:p w14:paraId="2205DB81" w14:textId="77777777" w:rsidR="00BD798C"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LGA</w:t>
            </w:r>
          </w:p>
          <w:p w14:paraId="55C2B8C2"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B/Ladi=2</w:t>
            </w:r>
          </w:p>
          <w:p w14:paraId="2A36BC9A"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Bassa=1</w:t>
            </w:r>
          </w:p>
          <w:p w14:paraId="10EE166C"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Bokkos=2</w:t>
            </w:r>
          </w:p>
          <w:p w14:paraId="18DEE2BC"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Jos East=0</w:t>
            </w:r>
          </w:p>
          <w:p w14:paraId="39AD144C"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Jos North=14</w:t>
            </w:r>
          </w:p>
          <w:p w14:paraId="3FF084D2"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Jos South=8</w:t>
            </w:r>
          </w:p>
          <w:p w14:paraId="092444A2"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Kanam=2</w:t>
            </w:r>
          </w:p>
          <w:p w14:paraId="4F69B43F"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Kanke=1</w:t>
            </w:r>
          </w:p>
          <w:p w14:paraId="2534B3F9"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L/North=2</w:t>
            </w:r>
          </w:p>
          <w:p w14:paraId="71E91E30"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L/South=2</w:t>
            </w:r>
          </w:p>
          <w:p w14:paraId="17380343"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Mangu=10</w:t>
            </w:r>
          </w:p>
          <w:p w14:paraId="5AE1E380"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Mikang=0</w:t>
            </w:r>
          </w:p>
          <w:p w14:paraId="26E18E40"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Pankshin=3</w:t>
            </w:r>
          </w:p>
          <w:p w14:paraId="361B048B"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Quan-pan=2</w:t>
            </w:r>
          </w:p>
          <w:p w14:paraId="458A136D"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Riyom=2</w:t>
            </w:r>
          </w:p>
          <w:p w14:paraId="5D1808A6"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Shendam=7</w:t>
            </w:r>
          </w:p>
          <w:p w14:paraId="7E10B027" w14:textId="77777777" w:rsidR="00BD798C"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Wase=0</w:t>
            </w:r>
          </w:p>
          <w:p w14:paraId="6142BEED" w14:textId="77777777" w:rsidR="00BD798C" w:rsidRPr="005330C5" w:rsidRDefault="00BD798C" w:rsidP="00044303">
            <w:pPr>
              <w:spacing w:before="0" w:after="0"/>
              <w:rPr>
                <w:rFonts w:asciiTheme="majorHAnsi" w:hAnsiTheme="majorHAnsi" w:cstheme="majorHAnsi"/>
                <w:sz w:val="18"/>
                <w:szCs w:val="18"/>
              </w:rPr>
            </w:pPr>
            <w:r w:rsidRPr="00374791">
              <w:rPr>
                <w:rFonts w:asciiTheme="majorHAnsi" w:hAnsiTheme="majorHAnsi" w:cstheme="majorHAnsi"/>
                <w:sz w:val="18"/>
                <w:szCs w:val="18"/>
              </w:rPr>
              <w:t>Afijio=5</w:t>
            </w:r>
          </w:p>
          <w:p w14:paraId="58A3868D" w14:textId="77777777" w:rsidR="00BD798C" w:rsidRPr="005330C5" w:rsidRDefault="00BD798C" w:rsidP="00044303">
            <w:pPr>
              <w:spacing w:before="0" w:after="0"/>
              <w:rPr>
                <w:rFonts w:asciiTheme="majorHAnsi" w:hAnsiTheme="majorHAnsi" w:cstheme="majorHAnsi"/>
                <w:sz w:val="18"/>
                <w:szCs w:val="18"/>
              </w:rPr>
            </w:pPr>
            <w:r w:rsidRPr="00374791">
              <w:rPr>
                <w:rFonts w:asciiTheme="majorHAnsi" w:hAnsiTheme="majorHAnsi" w:cstheme="majorHAnsi"/>
                <w:sz w:val="18"/>
                <w:szCs w:val="18"/>
              </w:rPr>
              <w:t>Atiba=5</w:t>
            </w:r>
          </w:p>
          <w:p w14:paraId="146DC41D" w14:textId="77777777" w:rsidR="00BD798C" w:rsidRPr="005330C5" w:rsidRDefault="00BD798C" w:rsidP="00044303">
            <w:pPr>
              <w:spacing w:before="0" w:after="0"/>
              <w:rPr>
                <w:rFonts w:asciiTheme="majorHAnsi" w:hAnsiTheme="majorHAnsi" w:cstheme="majorHAnsi"/>
                <w:sz w:val="18"/>
                <w:szCs w:val="18"/>
              </w:rPr>
            </w:pPr>
            <w:r w:rsidRPr="00374791">
              <w:rPr>
                <w:rFonts w:asciiTheme="majorHAnsi" w:hAnsiTheme="majorHAnsi" w:cstheme="majorHAnsi"/>
                <w:sz w:val="18"/>
                <w:szCs w:val="18"/>
              </w:rPr>
              <w:t>Ibarapa Central=13</w:t>
            </w:r>
          </w:p>
          <w:p w14:paraId="52094DCC" w14:textId="77777777" w:rsidR="00BD798C" w:rsidRDefault="00BD798C" w:rsidP="00044303">
            <w:pPr>
              <w:spacing w:before="0" w:after="0"/>
              <w:rPr>
                <w:rFonts w:asciiTheme="majorHAnsi" w:hAnsiTheme="majorHAnsi" w:cstheme="majorHAnsi"/>
                <w:sz w:val="18"/>
                <w:szCs w:val="18"/>
              </w:rPr>
            </w:pPr>
            <w:r w:rsidRPr="00374791">
              <w:rPr>
                <w:rFonts w:asciiTheme="majorHAnsi" w:hAnsiTheme="majorHAnsi" w:cstheme="majorHAnsi"/>
                <w:sz w:val="18"/>
                <w:szCs w:val="18"/>
              </w:rPr>
              <w:t>Ido=17</w:t>
            </w:r>
          </w:p>
          <w:p w14:paraId="49FA6CF7" w14:textId="77777777" w:rsidR="00BD798C" w:rsidRDefault="00BD798C" w:rsidP="00044303">
            <w:pPr>
              <w:spacing w:before="0" w:after="0"/>
              <w:rPr>
                <w:rFonts w:asciiTheme="majorHAnsi" w:hAnsiTheme="majorHAnsi" w:cstheme="majorHAnsi"/>
                <w:sz w:val="18"/>
                <w:szCs w:val="18"/>
              </w:rPr>
            </w:pPr>
            <w:r w:rsidRPr="00374791">
              <w:rPr>
                <w:rFonts w:asciiTheme="majorHAnsi" w:hAnsiTheme="majorHAnsi" w:cstheme="majorHAnsi"/>
                <w:sz w:val="18"/>
                <w:szCs w:val="18"/>
              </w:rPr>
              <w:t>Itesiwaju=8</w:t>
            </w:r>
          </w:p>
          <w:p w14:paraId="2733221D" w14:textId="77777777" w:rsidR="00BD798C" w:rsidRDefault="00BD798C" w:rsidP="00044303">
            <w:pPr>
              <w:spacing w:before="0" w:after="0"/>
              <w:rPr>
                <w:rFonts w:asciiTheme="majorHAnsi" w:hAnsiTheme="majorHAnsi" w:cstheme="majorHAnsi"/>
                <w:sz w:val="18"/>
                <w:szCs w:val="18"/>
              </w:rPr>
            </w:pPr>
            <w:r w:rsidRPr="00374791">
              <w:rPr>
                <w:rFonts w:asciiTheme="majorHAnsi" w:hAnsiTheme="majorHAnsi" w:cstheme="majorHAnsi"/>
                <w:sz w:val="18"/>
                <w:szCs w:val="18"/>
              </w:rPr>
              <w:t>Oyo East=4</w:t>
            </w:r>
          </w:p>
          <w:p w14:paraId="6FB078F7" w14:textId="77777777" w:rsidR="00BD798C"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Esit Eket=8</w:t>
            </w:r>
          </w:p>
          <w:p w14:paraId="601D920A" w14:textId="77777777" w:rsidR="00BD798C"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Ika=10</w:t>
            </w:r>
          </w:p>
          <w:p w14:paraId="697882A4" w14:textId="77777777" w:rsidR="00BD798C"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Ini=13</w:t>
            </w:r>
          </w:p>
          <w:p w14:paraId="4F38B4D4" w14:textId="77777777" w:rsidR="00BD798C"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Mbo=7</w:t>
            </w:r>
          </w:p>
          <w:p w14:paraId="4D7E0E65" w14:textId="77777777" w:rsidR="00BD798C"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Nsit Atai=9</w:t>
            </w:r>
          </w:p>
          <w:p w14:paraId="77FB0950" w14:textId="77777777" w:rsidR="00BD798C" w:rsidRPr="005330C5" w:rsidRDefault="00BD798C" w:rsidP="00044303">
            <w:pPr>
              <w:spacing w:before="0" w:after="0"/>
              <w:rPr>
                <w:rFonts w:asciiTheme="majorHAnsi" w:hAnsiTheme="majorHAnsi" w:cstheme="majorHAnsi"/>
                <w:sz w:val="18"/>
                <w:szCs w:val="18"/>
              </w:rPr>
            </w:pPr>
            <w:r w:rsidRPr="005330C5">
              <w:rPr>
                <w:rFonts w:asciiTheme="majorHAnsi" w:hAnsiTheme="majorHAnsi" w:cstheme="majorHAnsi"/>
                <w:sz w:val="18"/>
                <w:szCs w:val="18"/>
              </w:rPr>
              <w:t>Uyo=30</w:t>
            </w:r>
          </w:p>
          <w:p w14:paraId="74A12CFB" w14:textId="77777777" w:rsidR="00BD798C" w:rsidRDefault="00BD798C" w:rsidP="00044303">
            <w:pPr>
              <w:spacing w:before="0" w:after="0"/>
              <w:rPr>
                <w:rFonts w:asciiTheme="majorHAnsi" w:hAnsiTheme="majorHAnsi" w:cstheme="majorHAnsi"/>
                <w:sz w:val="18"/>
                <w:szCs w:val="18"/>
              </w:rPr>
            </w:pPr>
          </w:p>
          <w:p w14:paraId="6647A12D" w14:textId="77777777" w:rsidR="00BD798C" w:rsidRPr="00895DF2" w:rsidRDefault="00BD798C" w:rsidP="00044303">
            <w:pPr>
              <w:spacing w:before="0" w:after="0"/>
              <w:rPr>
                <w:rFonts w:asciiTheme="majorHAnsi" w:hAnsiTheme="majorHAnsi" w:cstheme="majorHAnsi"/>
                <w:sz w:val="18"/>
                <w:szCs w:val="18"/>
              </w:rPr>
            </w:pPr>
          </w:p>
          <w:p w14:paraId="64FF2F43"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 xml:space="preserve">LAC </w:t>
            </w:r>
          </w:p>
          <w:p w14:paraId="2CC4F71B" w14:textId="77777777" w:rsidR="00BD798C" w:rsidRPr="00BC53BD" w:rsidRDefault="00BD798C" w:rsidP="00044303">
            <w:pPr>
              <w:spacing w:before="0" w:after="0"/>
              <w:rPr>
                <w:rFonts w:asciiTheme="majorHAnsi" w:hAnsiTheme="majorHAnsi" w:cstheme="majorHAnsi"/>
                <w:sz w:val="18"/>
                <w:szCs w:val="18"/>
              </w:rPr>
            </w:pPr>
            <w:r w:rsidRPr="00A6064A">
              <w:rPr>
                <w:rFonts w:asciiTheme="majorHAnsi" w:hAnsiTheme="majorHAnsi" w:cstheme="majorHAnsi"/>
                <w:sz w:val="18"/>
                <w:szCs w:val="18"/>
              </w:rPr>
              <w:t>Abaji=2</w:t>
            </w:r>
          </w:p>
          <w:p w14:paraId="1B489184" w14:textId="77777777" w:rsidR="00BD798C" w:rsidRPr="00BC53BD" w:rsidRDefault="00BD798C" w:rsidP="00044303">
            <w:pPr>
              <w:spacing w:before="0" w:after="0"/>
              <w:rPr>
                <w:rFonts w:asciiTheme="majorHAnsi" w:hAnsiTheme="majorHAnsi" w:cstheme="majorHAnsi"/>
                <w:sz w:val="18"/>
                <w:szCs w:val="18"/>
              </w:rPr>
            </w:pPr>
            <w:r w:rsidRPr="00A6064A">
              <w:rPr>
                <w:rFonts w:asciiTheme="majorHAnsi" w:hAnsiTheme="majorHAnsi" w:cstheme="majorHAnsi"/>
                <w:sz w:val="18"/>
                <w:szCs w:val="18"/>
              </w:rPr>
              <w:t>Kwali=2</w:t>
            </w:r>
          </w:p>
          <w:p w14:paraId="4A032C1A" w14:textId="77777777" w:rsidR="00BD798C" w:rsidRPr="00BC53BD" w:rsidRDefault="00BD798C" w:rsidP="00044303">
            <w:pPr>
              <w:spacing w:before="0" w:after="0"/>
              <w:rPr>
                <w:rFonts w:asciiTheme="majorHAnsi" w:hAnsiTheme="majorHAnsi" w:cstheme="majorHAnsi"/>
                <w:sz w:val="18"/>
                <w:szCs w:val="18"/>
              </w:rPr>
            </w:pPr>
            <w:r w:rsidRPr="00A6064A">
              <w:rPr>
                <w:rFonts w:asciiTheme="majorHAnsi" w:hAnsiTheme="majorHAnsi" w:cstheme="majorHAnsi"/>
                <w:sz w:val="18"/>
                <w:szCs w:val="18"/>
              </w:rPr>
              <w:t>Kuje=2</w:t>
            </w:r>
          </w:p>
          <w:p w14:paraId="76BFAF4B" w14:textId="77777777" w:rsidR="00BD798C" w:rsidRPr="00BC53BD" w:rsidRDefault="00BD798C" w:rsidP="00044303">
            <w:pPr>
              <w:spacing w:before="0" w:after="0"/>
              <w:rPr>
                <w:rFonts w:asciiTheme="majorHAnsi" w:hAnsiTheme="majorHAnsi" w:cstheme="majorHAnsi"/>
                <w:sz w:val="18"/>
                <w:szCs w:val="18"/>
              </w:rPr>
            </w:pPr>
            <w:r w:rsidRPr="00A6064A">
              <w:rPr>
                <w:rFonts w:asciiTheme="majorHAnsi" w:hAnsiTheme="majorHAnsi" w:cstheme="majorHAnsi"/>
                <w:sz w:val="18"/>
                <w:szCs w:val="18"/>
              </w:rPr>
              <w:t>Gwagwalada=7</w:t>
            </w:r>
          </w:p>
          <w:p w14:paraId="32B4C5E2" w14:textId="77777777" w:rsidR="00BD798C" w:rsidRPr="00BC53BD" w:rsidRDefault="00BD798C" w:rsidP="00044303">
            <w:pPr>
              <w:spacing w:before="0" w:after="0"/>
              <w:rPr>
                <w:rFonts w:asciiTheme="majorHAnsi" w:hAnsiTheme="majorHAnsi" w:cstheme="majorHAnsi"/>
                <w:sz w:val="18"/>
                <w:szCs w:val="18"/>
              </w:rPr>
            </w:pPr>
            <w:r w:rsidRPr="00A6064A">
              <w:rPr>
                <w:rFonts w:asciiTheme="majorHAnsi" w:hAnsiTheme="majorHAnsi" w:cstheme="majorHAnsi"/>
                <w:sz w:val="18"/>
                <w:szCs w:val="18"/>
              </w:rPr>
              <w:t>AMAC=19</w:t>
            </w:r>
          </w:p>
          <w:p w14:paraId="5C184FD5" w14:textId="77777777" w:rsidR="00BD798C" w:rsidRPr="00BC53BD" w:rsidRDefault="00BD798C" w:rsidP="00044303">
            <w:pPr>
              <w:spacing w:before="0" w:after="0"/>
              <w:rPr>
                <w:rFonts w:asciiTheme="majorHAnsi" w:hAnsiTheme="majorHAnsi" w:cstheme="majorHAnsi"/>
                <w:sz w:val="18"/>
                <w:szCs w:val="18"/>
              </w:rPr>
            </w:pPr>
            <w:r w:rsidRPr="00A6064A">
              <w:rPr>
                <w:rFonts w:asciiTheme="majorHAnsi" w:hAnsiTheme="majorHAnsi" w:cstheme="majorHAnsi"/>
                <w:sz w:val="18"/>
                <w:szCs w:val="18"/>
              </w:rPr>
              <w:t>Bwari=11</w:t>
            </w:r>
          </w:p>
          <w:p w14:paraId="2BBB8B54" w14:textId="77777777" w:rsidR="00BD798C" w:rsidRPr="00895DF2" w:rsidRDefault="00BD798C" w:rsidP="00044303">
            <w:pPr>
              <w:spacing w:before="0" w:after="0"/>
              <w:rPr>
                <w:rFonts w:asciiTheme="majorHAnsi" w:hAnsiTheme="majorHAnsi" w:cstheme="majorHAnsi"/>
                <w:sz w:val="18"/>
                <w:szCs w:val="18"/>
              </w:rPr>
            </w:pPr>
          </w:p>
          <w:p w14:paraId="54DCCD09"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35B2C2F6"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Male=48</w:t>
            </w:r>
          </w:p>
          <w:p w14:paraId="25EE3867"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Female=182</w:t>
            </w:r>
          </w:p>
          <w:p w14:paraId="3EF68383" w14:textId="77777777" w:rsidR="00BD798C" w:rsidRPr="00895DF2" w:rsidRDefault="00BD798C" w:rsidP="00044303">
            <w:pPr>
              <w:spacing w:before="0" w:after="0"/>
              <w:rPr>
                <w:rFonts w:asciiTheme="majorHAnsi" w:hAnsiTheme="majorHAnsi" w:cstheme="majorHAnsi"/>
                <w:sz w:val="18"/>
                <w:szCs w:val="18"/>
              </w:rPr>
            </w:pPr>
          </w:p>
          <w:p w14:paraId="122005FE"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Cadre</w:t>
            </w:r>
          </w:p>
          <w:p w14:paraId="7192AD19"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Doctors=17</w:t>
            </w:r>
          </w:p>
          <w:p w14:paraId="23079165"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Nurse/Midwife=133</w:t>
            </w:r>
          </w:p>
          <w:p w14:paraId="74618629"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CHEW=80</w:t>
            </w:r>
          </w:p>
          <w:p w14:paraId="5C64D51E" w14:textId="77777777" w:rsidR="00BD798C" w:rsidRPr="00895DF2" w:rsidRDefault="00BD798C" w:rsidP="00044303">
            <w:pPr>
              <w:spacing w:before="0" w:after="0"/>
              <w:rPr>
                <w:rFonts w:asciiTheme="majorHAnsi" w:hAnsiTheme="majorHAnsi" w:cstheme="majorHAnsi"/>
                <w:sz w:val="18"/>
                <w:szCs w:val="18"/>
              </w:rPr>
            </w:pPr>
          </w:p>
          <w:p w14:paraId="2350D46A" w14:textId="77777777" w:rsidR="00BD798C" w:rsidRPr="003231AB" w:rsidRDefault="00BD798C" w:rsidP="00044303">
            <w:pPr>
              <w:spacing w:before="0" w:after="0"/>
              <w:rPr>
                <w:rFonts w:asciiTheme="majorHAnsi" w:hAnsiTheme="majorHAnsi" w:cstheme="majorHAnsi"/>
                <w:b/>
                <w:sz w:val="18"/>
                <w:szCs w:val="18"/>
              </w:rPr>
            </w:pPr>
            <w:r>
              <w:rPr>
                <w:rFonts w:asciiTheme="majorHAnsi" w:hAnsiTheme="majorHAnsi" w:cstheme="majorHAnsi"/>
                <w:b/>
                <w:sz w:val="18"/>
                <w:szCs w:val="18"/>
              </w:rPr>
              <w:t>Sector</w:t>
            </w:r>
          </w:p>
          <w:p w14:paraId="6EF1AB4A" w14:textId="77777777" w:rsidR="00BD798C"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Private=113</w:t>
            </w:r>
          </w:p>
          <w:p w14:paraId="48452C58"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Public=117</w:t>
            </w:r>
          </w:p>
        </w:tc>
        <w:tc>
          <w:tcPr>
            <w:tcW w:w="1530" w:type="dxa"/>
            <w:tcBorders>
              <w:top w:val="single" w:sz="4" w:space="0" w:color="000000"/>
              <w:left w:val="nil"/>
              <w:bottom w:val="single" w:sz="4" w:space="0" w:color="000000"/>
              <w:right w:val="single" w:sz="4" w:space="0" w:color="000000"/>
            </w:tcBorders>
            <w:shd w:val="clear" w:color="auto" w:fill="auto"/>
          </w:tcPr>
          <w:p w14:paraId="20C30C8E" w14:textId="77777777" w:rsidR="00BD798C" w:rsidRPr="00895DF2" w:rsidRDefault="00BD798C" w:rsidP="00044303">
            <w:pPr>
              <w:spacing w:before="0" w:after="0"/>
              <w:rPr>
                <w:rFonts w:asciiTheme="majorHAnsi" w:hAnsiTheme="majorHAnsi" w:cstheme="majorHAnsi"/>
                <w:sz w:val="18"/>
                <w:szCs w:val="18"/>
              </w:rPr>
            </w:pPr>
            <w:r>
              <w:rPr>
                <w:rFonts w:asciiTheme="majorHAnsi" w:hAnsiTheme="majorHAnsi" w:cstheme="majorHAnsi"/>
                <w:sz w:val="18"/>
                <w:szCs w:val="18"/>
              </w:rPr>
              <w:t>92% (780</w:t>
            </w:r>
            <w:r w:rsidRPr="00895DF2">
              <w:rPr>
                <w:rFonts w:asciiTheme="majorHAnsi" w:hAnsiTheme="majorHAnsi" w:cstheme="majorHAnsi"/>
                <w:sz w:val="18"/>
                <w:szCs w:val="18"/>
              </w:rPr>
              <w:t>/850)</w:t>
            </w:r>
          </w:p>
          <w:p w14:paraId="75C55C3B" w14:textId="77777777" w:rsidR="00BD798C" w:rsidRPr="00895DF2" w:rsidRDefault="00BD798C" w:rsidP="00044303">
            <w:pPr>
              <w:spacing w:before="0" w:after="0"/>
              <w:rPr>
                <w:rFonts w:asciiTheme="majorHAnsi" w:hAnsiTheme="majorHAnsi" w:cstheme="majorHAnsi"/>
                <w:sz w:val="18"/>
                <w:szCs w:val="18"/>
              </w:rPr>
            </w:pPr>
          </w:p>
          <w:p w14:paraId="2F702990" w14:textId="77777777" w:rsidR="00BD798C" w:rsidRPr="00895DF2" w:rsidRDefault="00BD798C" w:rsidP="00044303">
            <w:pPr>
              <w:spacing w:before="0" w:after="0"/>
              <w:rPr>
                <w:rFonts w:asciiTheme="majorHAnsi" w:hAnsiTheme="majorHAnsi" w:cstheme="majorHAnsi"/>
                <w:sz w:val="18"/>
                <w:szCs w:val="18"/>
              </w:rPr>
            </w:pPr>
          </w:p>
          <w:p w14:paraId="7CF742F7" w14:textId="77777777" w:rsidR="00BD798C" w:rsidRPr="00895DF2" w:rsidRDefault="00BD798C" w:rsidP="00044303">
            <w:pPr>
              <w:spacing w:before="0" w:after="0"/>
              <w:rPr>
                <w:rFonts w:asciiTheme="majorHAnsi" w:hAnsiTheme="majorHAnsi" w:cstheme="majorHAnsi"/>
                <w:sz w:val="18"/>
                <w:szCs w:val="18"/>
              </w:rPr>
            </w:pPr>
          </w:p>
          <w:p w14:paraId="34D0ECC6" w14:textId="77777777" w:rsidR="00BD798C" w:rsidRPr="00895DF2" w:rsidRDefault="00BD798C" w:rsidP="00044303">
            <w:pPr>
              <w:spacing w:before="0" w:after="0"/>
              <w:rPr>
                <w:rFonts w:asciiTheme="majorHAnsi" w:hAnsiTheme="majorHAnsi" w:cstheme="majorHAnsi"/>
                <w:sz w:val="18"/>
                <w:szCs w:val="18"/>
              </w:rPr>
            </w:pPr>
          </w:p>
        </w:tc>
        <w:tc>
          <w:tcPr>
            <w:tcW w:w="1530" w:type="dxa"/>
            <w:tcBorders>
              <w:top w:val="single" w:sz="4" w:space="0" w:color="000000"/>
              <w:left w:val="nil"/>
              <w:bottom w:val="single" w:sz="4" w:space="0" w:color="000000"/>
              <w:right w:val="single" w:sz="4" w:space="0" w:color="000000"/>
            </w:tcBorders>
            <w:shd w:val="clear" w:color="auto" w:fill="auto"/>
          </w:tcPr>
          <w:p w14:paraId="4E18494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 xml:space="preserve">Providers trained by SHOPS Plus are providing quality family planning services that are client-focused. </w:t>
            </w:r>
          </w:p>
        </w:tc>
      </w:tr>
      <w:tr w:rsidR="00BD798C" w:rsidRPr="00895DF2" w14:paraId="5ABC0FFC" w14:textId="77777777" w:rsidTr="00BD798C">
        <w:trPr>
          <w:trHeight w:val="360"/>
        </w:trPr>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0DEAFE9F" w14:textId="77777777" w:rsidR="00BD798C" w:rsidRPr="00895DF2" w:rsidRDefault="00BD798C" w:rsidP="00044303">
            <w:pPr>
              <w:numPr>
                <w:ilvl w:val="0"/>
                <w:numId w:val="4"/>
              </w:numPr>
              <w:spacing w:before="0" w:after="0"/>
              <w:rPr>
                <w:rFonts w:asciiTheme="majorHAnsi" w:hAnsiTheme="majorHAnsi" w:cstheme="majorHAnsi"/>
                <w:color w:val="000000"/>
                <w:sz w:val="18"/>
                <w:szCs w:val="18"/>
              </w:rPr>
            </w:pPr>
            <w:r w:rsidRPr="00895DF2">
              <w:rPr>
                <w:rFonts w:asciiTheme="majorHAnsi" w:hAnsiTheme="majorHAnsi" w:cstheme="majorHAnsi"/>
                <w:color w:val="000000"/>
                <w:sz w:val="18"/>
                <w:szCs w:val="18"/>
              </w:rPr>
              <w:t>Number of persons trained with USG-assistance to advance outcomes consistent with gender equality or female empowerment through their roles in public or private sector institutions or organizations</w:t>
            </w:r>
            <w:r w:rsidRPr="00895DF2">
              <w:rPr>
                <w:rFonts w:asciiTheme="majorHAnsi" w:hAnsiTheme="majorHAnsi" w:cstheme="majorHAnsi"/>
                <w:color w:val="000000"/>
                <w:sz w:val="18"/>
                <w:szCs w:val="18"/>
              </w:rPr>
              <w:footnoteReference w:id="10"/>
            </w:r>
          </w:p>
        </w:tc>
        <w:tc>
          <w:tcPr>
            <w:tcW w:w="989" w:type="dxa"/>
            <w:tcBorders>
              <w:top w:val="single" w:sz="4" w:space="0" w:color="000000"/>
              <w:left w:val="nil"/>
              <w:bottom w:val="single" w:sz="4" w:space="0" w:color="000000"/>
              <w:right w:val="single" w:sz="4" w:space="0" w:color="000000"/>
            </w:tcBorders>
            <w:shd w:val="clear" w:color="auto" w:fill="auto"/>
          </w:tcPr>
          <w:p w14:paraId="0B36C0B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019</w:t>
            </w:r>
          </w:p>
        </w:tc>
        <w:tc>
          <w:tcPr>
            <w:tcW w:w="903" w:type="dxa"/>
            <w:tcBorders>
              <w:top w:val="single" w:sz="4" w:space="0" w:color="000000"/>
              <w:left w:val="nil"/>
              <w:bottom w:val="single" w:sz="4" w:space="0" w:color="000000"/>
              <w:right w:val="single" w:sz="4" w:space="0" w:color="000000"/>
            </w:tcBorders>
            <w:shd w:val="clear" w:color="auto" w:fill="auto"/>
          </w:tcPr>
          <w:p w14:paraId="4E8C646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0</w:t>
            </w:r>
          </w:p>
        </w:tc>
        <w:tc>
          <w:tcPr>
            <w:tcW w:w="1073" w:type="dxa"/>
            <w:tcBorders>
              <w:top w:val="single" w:sz="4" w:space="0" w:color="000000"/>
              <w:left w:val="nil"/>
              <w:bottom w:val="single" w:sz="4" w:space="0" w:color="000000"/>
              <w:right w:val="single" w:sz="4" w:space="0" w:color="000000"/>
            </w:tcBorders>
            <w:shd w:val="clear" w:color="auto" w:fill="FFFFFF"/>
          </w:tcPr>
          <w:p w14:paraId="7AF5A70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185</w:t>
            </w:r>
          </w:p>
        </w:tc>
        <w:tc>
          <w:tcPr>
            <w:tcW w:w="1715" w:type="dxa"/>
            <w:tcBorders>
              <w:top w:val="single" w:sz="4" w:space="0" w:color="000000"/>
              <w:left w:val="nil"/>
              <w:bottom w:val="single" w:sz="4" w:space="0" w:color="000000"/>
              <w:right w:val="single" w:sz="4" w:space="0" w:color="000000"/>
            </w:tcBorders>
            <w:shd w:val="clear" w:color="auto" w:fill="FFFFFF"/>
          </w:tcPr>
          <w:p w14:paraId="3D1593E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842</w:t>
            </w:r>
          </w:p>
        </w:tc>
        <w:tc>
          <w:tcPr>
            <w:tcW w:w="1710" w:type="dxa"/>
            <w:tcBorders>
              <w:top w:val="single" w:sz="4" w:space="0" w:color="000000"/>
              <w:left w:val="nil"/>
              <w:bottom w:val="single" w:sz="4" w:space="0" w:color="000000"/>
              <w:right w:val="single" w:sz="4" w:space="0" w:color="000000"/>
            </w:tcBorders>
            <w:shd w:val="clear" w:color="auto" w:fill="FFFFFF"/>
          </w:tcPr>
          <w:p w14:paraId="7FD8E9F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A</w:t>
            </w:r>
          </w:p>
        </w:tc>
        <w:tc>
          <w:tcPr>
            <w:tcW w:w="1710" w:type="dxa"/>
            <w:tcBorders>
              <w:top w:val="single" w:sz="4" w:space="0" w:color="000000"/>
              <w:left w:val="nil"/>
              <w:bottom w:val="single" w:sz="4" w:space="0" w:color="000000"/>
              <w:right w:val="single" w:sz="4" w:space="0" w:color="000000"/>
            </w:tcBorders>
            <w:shd w:val="clear" w:color="auto" w:fill="auto"/>
          </w:tcPr>
          <w:p w14:paraId="3F93FCF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A</w:t>
            </w:r>
          </w:p>
        </w:tc>
        <w:tc>
          <w:tcPr>
            <w:tcW w:w="1710" w:type="dxa"/>
            <w:tcBorders>
              <w:top w:val="single" w:sz="4" w:space="0" w:color="000000"/>
              <w:left w:val="nil"/>
              <w:bottom w:val="single" w:sz="4" w:space="0" w:color="000000"/>
              <w:right w:val="single" w:sz="4" w:space="0" w:color="000000"/>
            </w:tcBorders>
            <w:shd w:val="clear" w:color="auto" w:fill="auto"/>
          </w:tcPr>
          <w:p w14:paraId="2B5CB34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A</w:t>
            </w:r>
          </w:p>
        </w:tc>
        <w:tc>
          <w:tcPr>
            <w:tcW w:w="1710" w:type="dxa"/>
            <w:tcBorders>
              <w:top w:val="single" w:sz="4" w:space="0" w:color="000000"/>
              <w:left w:val="nil"/>
              <w:bottom w:val="single" w:sz="4" w:space="0" w:color="000000"/>
              <w:right w:val="single" w:sz="4" w:space="0" w:color="000000"/>
            </w:tcBorders>
            <w:shd w:val="clear" w:color="auto" w:fill="auto"/>
          </w:tcPr>
          <w:p w14:paraId="1E57587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842</w:t>
            </w:r>
          </w:p>
        </w:tc>
        <w:tc>
          <w:tcPr>
            <w:tcW w:w="1530" w:type="dxa"/>
            <w:tcBorders>
              <w:top w:val="single" w:sz="4" w:space="0" w:color="000000"/>
              <w:left w:val="nil"/>
              <w:bottom w:val="single" w:sz="4" w:space="0" w:color="000000"/>
              <w:right w:val="single" w:sz="4" w:space="0" w:color="000000"/>
            </w:tcBorders>
            <w:shd w:val="clear" w:color="auto" w:fill="auto"/>
          </w:tcPr>
          <w:p w14:paraId="17E93EE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71% (842/1,185)</w:t>
            </w:r>
          </w:p>
        </w:tc>
        <w:tc>
          <w:tcPr>
            <w:tcW w:w="1530" w:type="dxa"/>
            <w:tcBorders>
              <w:top w:val="single" w:sz="4" w:space="0" w:color="000000"/>
              <w:left w:val="nil"/>
              <w:bottom w:val="single" w:sz="4" w:space="0" w:color="000000"/>
              <w:right w:val="single" w:sz="4" w:space="0" w:color="000000"/>
            </w:tcBorders>
            <w:shd w:val="clear" w:color="auto" w:fill="auto"/>
          </w:tcPr>
          <w:p w14:paraId="6A1FA2F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This indicator was introduced in FY19 Q4. However, The Project, since inception, included a gender component embedded into its training module. The project has, since FY18, been training participants (including Trainers, Coaches, and LGA Reproductive Health Coordinators etc.)</w:t>
            </w:r>
          </w:p>
        </w:tc>
      </w:tr>
      <w:tr w:rsidR="00BD798C" w:rsidRPr="00895DF2" w14:paraId="6C145EFF" w14:textId="77777777" w:rsidTr="00BD798C">
        <w:trPr>
          <w:trHeight w:val="360"/>
        </w:trPr>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7BBE151A" w14:textId="77777777" w:rsidR="00BD798C" w:rsidRPr="00895DF2" w:rsidRDefault="00BD798C" w:rsidP="00044303">
            <w:pPr>
              <w:numPr>
                <w:ilvl w:val="0"/>
                <w:numId w:val="4"/>
              </w:numPr>
              <w:pBdr>
                <w:top w:val="nil"/>
                <w:left w:val="nil"/>
                <w:bottom w:val="nil"/>
                <w:right w:val="nil"/>
                <w:between w:val="nil"/>
              </w:pBdr>
              <w:spacing w:before="0" w:after="160"/>
              <w:rPr>
                <w:rFonts w:asciiTheme="majorHAnsi" w:hAnsiTheme="majorHAnsi" w:cstheme="majorHAnsi"/>
                <w:color w:val="000000"/>
                <w:sz w:val="18"/>
                <w:szCs w:val="18"/>
              </w:rPr>
            </w:pPr>
            <w:r w:rsidRPr="00895DF2">
              <w:rPr>
                <w:rFonts w:asciiTheme="majorHAnsi" w:hAnsiTheme="majorHAnsi" w:cstheme="majorHAnsi"/>
                <w:color w:val="000000"/>
                <w:sz w:val="18"/>
                <w:szCs w:val="18"/>
              </w:rPr>
              <w:t>Number of trainers trained on the enhanced FP/LARC modules (Aligns with SHOPS Plus_19, and USAID_GNDR-9, and FMoH SD12)</w:t>
            </w:r>
          </w:p>
          <w:p w14:paraId="463C8F7D" w14:textId="77777777" w:rsidR="00BD798C" w:rsidRPr="00895DF2" w:rsidRDefault="00BD798C" w:rsidP="00044303">
            <w:pPr>
              <w:pBdr>
                <w:top w:val="nil"/>
                <w:left w:val="nil"/>
                <w:bottom w:val="nil"/>
                <w:right w:val="nil"/>
                <w:between w:val="nil"/>
              </w:pBdr>
              <w:spacing w:before="0" w:after="160"/>
              <w:ind w:left="360"/>
              <w:rPr>
                <w:rFonts w:asciiTheme="majorHAnsi" w:hAnsiTheme="majorHAnsi" w:cstheme="majorHAnsi"/>
                <w:color w:val="000000"/>
                <w:sz w:val="18"/>
                <w:szCs w:val="18"/>
              </w:rPr>
            </w:pPr>
            <w:r w:rsidRPr="00895DF2">
              <w:rPr>
                <w:rFonts w:asciiTheme="majorHAnsi" w:hAnsiTheme="majorHAnsi" w:cstheme="majorHAnsi"/>
                <w:color w:val="000000"/>
                <w:sz w:val="18"/>
                <w:szCs w:val="18"/>
              </w:rPr>
              <w:t>Disaggregated by State, Sex, Cadre (master/state level trainers), Cadre (Dr, Nurse/midwife/CHEW)</w:t>
            </w:r>
          </w:p>
        </w:tc>
        <w:tc>
          <w:tcPr>
            <w:tcW w:w="989" w:type="dxa"/>
            <w:tcBorders>
              <w:top w:val="single" w:sz="4" w:space="0" w:color="000000"/>
              <w:left w:val="nil"/>
              <w:bottom w:val="single" w:sz="4" w:space="0" w:color="000000"/>
              <w:right w:val="single" w:sz="4" w:space="0" w:color="000000"/>
            </w:tcBorders>
            <w:shd w:val="clear" w:color="auto" w:fill="auto"/>
          </w:tcPr>
          <w:p w14:paraId="1C5990C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018</w:t>
            </w:r>
          </w:p>
        </w:tc>
        <w:tc>
          <w:tcPr>
            <w:tcW w:w="903" w:type="dxa"/>
            <w:tcBorders>
              <w:top w:val="single" w:sz="4" w:space="0" w:color="000000"/>
              <w:left w:val="nil"/>
              <w:bottom w:val="single" w:sz="4" w:space="0" w:color="000000"/>
              <w:right w:val="single" w:sz="4" w:space="0" w:color="000000"/>
            </w:tcBorders>
            <w:shd w:val="clear" w:color="auto" w:fill="auto"/>
          </w:tcPr>
          <w:p w14:paraId="3314822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0</w:t>
            </w:r>
          </w:p>
          <w:p w14:paraId="34D2EEA9" w14:textId="77777777" w:rsidR="00BD798C" w:rsidRPr="00895DF2" w:rsidRDefault="00BD798C" w:rsidP="00044303">
            <w:pPr>
              <w:spacing w:before="0" w:after="0"/>
              <w:rPr>
                <w:rFonts w:asciiTheme="majorHAnsi" w:hAnsiTheme="majorHAnsi" w:cstheme="majorHAnsi"/>
                <w:sz w:val="18"/>
                <w:szCs w:val="18"/>
              </w:rPr>
            </w:pPr>
          </w:p>
          <w:p w14:paraId="1B1A9BF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HOPS Plus developed the curriculum at inception of project activities)</w:t>
            </w:r>
          </w:p>
        </w:tc>
        <w:tc>
          <w:tcPr>
            <w:tcW w:w="1073" w:type="dxa"/>
            <w:tcBorders>
              <w:top w:val="single" w:sz="4" w:space="0" w:color="000000"/>
              <w:left w:val="nil"/>
              <w:bottom w:val="single" w:sz="4" w:space="0" w:color="000000"/>
              <w:right w:val="single" w:sz="4" w:space="0" w:color="000000"/>
            </w:tcBorders>
            <w:shd w:val="clear" w:color="auto" w:fill="FFFFFF"/>
          </w:tcPr>
          <w:p w14:paraId="66DE330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85</w:t>
            </w:r>
          </w:p>
        </w:tc>
        <w:tc>
          <w:tcPr>
            <w:tcW w:w="1715" w:type="dxa"/>
            <w:tcBorders>
              <w:top w:val="single" w:sz="4" w:space="0" w:color="000000"/>
              <w:left w:val="nil"/>
              <w:bottom w:val="single" w:sz="4" w:space="0" w:color="000000"/>
              <w:right w:val="single" w:sz="4" w:space="0" w:color="000000"/>
            </w:tcBorders>
            <w:shd w:val="clear" w:color="auto" w:fill="FFFFFF"/>
          </w:tcPr>
          <w:p w14:paraId="7557E39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22</w:t>
            </w:r>
          </w:p>
          <w:p w14:paraId="47C2E81B" w14:textId="77777777" w:rsidR="00BD798C" w:rsidRPr="00895DF2" w:rsidRDefault="00BD798C" w:rsidP="00044303">
            <w:pPr>
              <w:spacing w:before="0" w:after="0"/>
              <w:rPr>
                <w:rFonts w:asciiTheme="majorHAnsi" w:hAnsiTheme="majorHAnsi" w:cstheme="majorHAnsi"/>
                <w:sz w:val="18"/>
                <w:szCs w:val="18"/>
              </w:rPr>
            </w:pPr>
          </w:p>
          <w:p w14:paraId="1B4F1BF8"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44F0A97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34</w:t>
            </w:r>
          </w:p>
          <w:p w14:paraId="5FA3540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38</w:t>
            </w:r>
          </w:p>
          <w:p w14:paraId="17DADFF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25</w:t>
            </w:r>
          </w:p>
          <w:p w14:paraId="42CFD22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wa Ibom=25</w:t>
            </w:r>
          </w:p>
          <w:p w14:paraId="39BD71C4" w14:textId="77777777" w:rsidR="00BD798C" w:rsidRPr="00895DF2" w:rsidRDefault="00BD798C" w:rsidP="00044303">
            <w:pPr>
              <w:spacing w:before="0" w:after="0"/>
              <w:rPr>
                <w:rFonts w:asciiTheme="majorHAnsi" w:hAnsiTheme="majorHAnsi" w:cstheme="majorHAnsi"/>
                <w:sz w:val="18"/>
                <w:szCs w:val="18"/>
              </w:rPr>
            </w:pPr>
          </w:p>
          <w:p w14:paraId="33C23901"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3D11BC2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36</w:t>
            </w:r>
          </w:p>
          <w:p w14:paraId="6C6CB18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86</w:t>
            </w:r>
          </w:p>
          <w:p w14:paraId="20E3AE89" w14:textId="77777777" w:rsidR="00BD798C" w:rsidRPr="00895DF2" w:rsidRDefault="00BD798C" w:rsidP="00044303">
            <w:pPr>
              <w:spacing w:before="0" w:after="0"/>
              <w:rPr>
                <w:rFonts w:asciiTheme="majorHAnsi" w:hAnsiTheme="majorHAnsi" w:cstheme="majorHAnsi"/>
                <w:sz w:val="18"/>
                <w:szCs w:val="18"/>
              </w:rPr>
            </w:pPr>
          </w:p>
          <w:p w14:paraId="59AB889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ster trainers=6</w:t>
            </w:r>
          </w:p>
          <w:p w14:paraId="24A5273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tate trainers=116</w:t>
            </w:r>
          </w:p>
          <w:p w14:paraId="6EDE0839" w14:textId="77777777" w:rsidR="00BD798C" w:rsidRPr="00895DF2" w:rsidRDefault="00BD798C" w:rsidP="00044303">
            <w:pPr>
              <w:spacing w:before="0" w:after="0"/>
              <w:rPr>
                <w:rFonts w:asciiTheme="majorHAnsi" w:hAnsiTheme="majorHAnsi" w:cstheme="majorHAnsi"/>
                <w:sz w:val="18"/>
                <w:szCs w:val="18"/>
              </w:rPr>
            </w:pPr>
          </w:p>
          <w:p w14:paraId="56EE6918"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Cadres</w:t>
            </w:r>
          </w:p>
          <w:p w14:paraId="1342974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Doctors=52</w:t>
            </w:r>
          </w:p>
          <w:p w14:paraId="7CB19B2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urses/Midwives=70</w:t>
            </w:r>
          </w:p>
        </w:tc>
        <w:tc>
          <w:tcPr>
            <w:tcW w:w="1710" w:type="dxa"/>
            <w:tcBorders>
              <w:top w:val="single" w:sz="4" w:space="0" w:color="000000"/>
              <w:left w:val="nil"/>
              <w:bottom w:val="single" w:sz="4" w:space="0" w:color="000000"/>
              <w:right w:val="single" w:sz="4" w:space="0" w:color="000000"/>
            </w:tcBorders>
            <w:shd w:val="clear" w:color="auto" w:fill="FFFFFF"/>
          </w:tcPr>
          <w:p w14:paraId="4499779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72</w:t>
            </w:r>
          </w:p>
          <w:p w14:paraId="4E8DA8A8" w14:textId="77777777" w:rsidR="00BD798C" w:rsidRPr="00895DF2" w:rsidRDefault="00BD798C" w:rsidP="00044303">
            <w:pPr>
              <w:spacing w:before="0" w:after="0"/>
              <w:rPr>
                <w:rFonts w:asciiTheme="majorHAnsi" w:hAnsiTheme="majorHAnsi" w:cstheme="majorHAnsi"/>
                <w:sz w:val="18"/>
                <w:szCs w:val="18"/>
              </w:rPr>
            </w:pPr>
          </w:p>
          <w:p w14:paraId="2B8C15D7"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382EA6A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34</w:t>
            </w:r>
          </w:p>
          <w:p w14:paraId="70BC54C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38</w:t>
            </w:r>
          </w:p>
          <w:p w14:paraId="040DE0D1" w14:textId="77777777" w:rsidR="00BD798C" w:rsidRPr="00895DF2" w:rsidRDefault="00BD798C" w:rsidP="00044303">
            <w:pPr>
              <w:spacing w:before="0" w:after="0"/>
              <w:rPr>
                <w:rFonts w:asciiTheme="majorHAnsi" w:hAnsiTheme="majorHAnsi" w:cstheme="majorHAnsi"/>
                <w:sz w:val="18"/>
                <w:szCs w:val="18"/>
              </w:rPr>
            </w:pPr>
          </w:p>
          <w:p w14:paraId="23766926" w14:textId="77777777" w:rsidR="00BD798C" w:rsidRPr="00895DF2" w:rsidRDefault="00BD798C" w:rsidP="00044303">
            <w:pPr>
              <w:spacing w:before="0" w:after="0"/>
              <w:rPr>
                <w:rFonts w:asciiTheme="majorHAnsi" w:hAnsiTheme="majorHAnsi" w:cstheme="majorHAnsi"/>
                <w:sz w:val="18"/>
                <w:szCs w:val="18"/>
              </w:rPr>
            </w:pPr>
          </w:p>
          <w:p w14:paraId="10ACABA0" w14:textId="77777777" w:rsidR="00BD798C" w:rsidRPr="00895DF2" w:rsidRDefault="00BD798C" w:rsidP="00044303">
            <w:pPr>
              <w:spacing w:before="0" w:after="0"/>
              <w:rPr>
                <w:rFonts w:asciiTheme="majorHAnsi" w:hAnsiTheme="majorHAnsi" w:cstheme="majorHAnsi"/>
                <w:sz w:val="18"/>
                <w:szCs w:val="18"/>
              </w:rPr>
            </w:pPr>
          </w:p>
          <w:p w14:paraId="4B40E447"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138258C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26</w:t>
            </w:r>
          </w:p>
          <w:p w14:paraId="0A93993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46</w:t>
            </w:r>
          </w:p>
          <w:p w14:paraId="5B6A8AAE" w14:textId="77777777" w:rsidR="00BD798C" w:rsidRPr="00895DF2" w:rsidRDefault="00BD798C" w:rsidP="00044303">
            <w:pPr>
              <w:spacing w:before="0" w:after="0"/>
              <w:rPr>
                <w:rFonts w:asciiTheme="majorHAnsi" w:hAnsiTheme="majorHAnsi" w:cstheme="majorHAnsi"/>
                <w:sz w:val="18"/>
                <w:szCs w:val="18"/>
              </w:rPr>
            </w:pPr>
          </w:p>
          <w:p w14:paraId="2157270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ster trainers=6</w:t>
            </w:r>
          </w:p>
          <w:p w14:paraId="27810E0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tate trainers=66</w:t>
            </w:r>
          </w:p>
          <w:p w14:paraId="1D035418" w14:textId="77777777" w:rsidR="00BD798C" w:rsidRPr="00895DF2" w:rsidRDefault="00BD798C" w:rsidP="00044303">
            <w:pPr>
              <w:spacing w:before="0" w:after="0"/>
              <w:rPr>
                <w:rFonts w:asciiTheme="majorHAnsi" w:hAnsiTheme="majorHAnsi" w:cstheme="majorHAnsi"/>
                <w:sz w:val="18"/>
                <w:szCs w:val="18"/>
              </w:rPr>
            </w:pPr>
          </w:p>
          <w:p w14:paraId="23BDEFBE"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Cadres</w:t>
            </w:r>
          </w:p>
          <w:p w14:paraId="48A3096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Doctors=33</w:t>
            </w:r>
          </w:p>
          <w:p w14:paraId="31AC121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urses/Midwives=39</w:t>
            </w:r>
          </w:p>
        </w:tc>
        <w:tc>
          <w:tcPr>
            <w:tcW w:w="1710" w:type="dxa"/>
            <w:tcBorders>
              <w:top w:val="single" w:sz="4" w:space="0" w:color="000000"/>
              <w:left w:val="nil"/>
              <w:bottom w:val="single" w:sz="4" w:space="0" w:color="000000"/>
              <w:right w:val="single" w:sz="4" w:space="0" w:color="000000"/>
            </w:tcBorders>
            <w:shd w:val="clear" w:color="auto" w:fill="auto"/>
          </w:tcPr>
          <w:p w14:paraId="313F41F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0</w:t>
            </w:r>
          </w:p>
        </w:tc>
        <w:tc>
          <w:tcPr>
            <w:tcW w:w="1710" w:type="dxa"/>
            <w:tcBorders>
              <w:top w:val="single" w:sz="4" w:space="0" w:color="000000"/>
              <w:left w:val="nil"/>
              <w:bottom w:val="single" w:sz="4" w:space="0" w:color="000000"/>
              <w:right w:val="single" w:sz="4" w:space="0" w:color="000000"/>
            </w:tcBorders>
            <w:shd w:val="clear" w:color="auto" w:fill="auto"/>
          </w:tcPr>
          <w:p w14:paraId="62D193D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50</w:t>
            </w:r>
          </w:p>
          <w:p w14:paraId="1D2272E8" w14:textId="77777777" w:rsidR="00BD798C" w:rsidRPr="00895DF2" w:rsidRDefault="00BD798C" w:rsidP="00044303">
            <w:pPr>
              <w:spacing w:before="0" w:after="0"/>
              <w:rPr>
                <w:rFonts w:asciiTheme="majorHAnsi" w:hAnsiTheme="majorHAnsi" w:cstheme="majorHAnsi"/>
                <w:sz w:val="18"/>
                <w:szCs w:val="18"/>
              </w:rPr>
            </w:pPr>
          </w:p>
          <w:p w14:paraId="4D9EFE28"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6789102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0</w:t>
            </w:r>
          </w:p>
          <w:p w14:paraId="103CCCC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0</w:t>
            </w:r>
          </w:p>
          <w:p w14:paraId="0787F13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25</w:t>
            </w:r>
          </w:p>
          <w:p w14:paraId="053E84E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wa Ibom=25</w:t>
            </w:r>
          </w:p>
          <w:p w14:paraId="4A7E7B26" w14:textId="77777777" w:rsidR="00BD798C" w:rsidRPr="00895DF2" w:rsidRDefault="00BD798C" w:rsidP="00044303">
            <w:pPr>
              <w:spacing w:before="0" w:after="0"/>
              <w:rPr>
                <w:rFonts w:asciiTheme="majorHAnsi" w:hAnsiTheme="majorHAnsi" w:cstheme="majorHAnsi"/>
                <w:sz w:val="18"/>
                <w:szCs w:val="18"/>
              </w:rPr>
            </w:pPr>
          </w:p>
          <w:p w14:paraId="71472EBA"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52D8922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10</w:t>
            </w:r>
          </w:p>
          <w:p w14:paraId="596CA4E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40</w:t>
            </w:r>
          </w:p>
          <w:p w14:paraId="37FE5874" w14:textId="77777777" w:rsidR="00BD798C" w:rsidRPr="00895DF2" w:rsidRDefault="00BD798C" w:rsidP="00044303">
            <w:pPr>
              <w:spacing w:before="0" w:after="0"/>
              <w:rPr>
                <w:rFonts w:asciiTheme="majorHAnsi" w:hAnsiTheme="majorHAnsi" w:cstheme="majorHAnsi"/>
                <w:sz w:val="18"/>
                <w:szCs w:val="18"/>
              </w:rPr>
            </w:pPr>
          </w:p>
          <w:p w14:paraId="339438A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ster trainers=0</w:t>
            </w:r>
          </w:p>
          <w:p w14:paraId="584D2DD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State trainers=50</w:t>
            </w:r>
          </w:p>
          <w:p w14:paraId="23E4512C" w14:textId="77777777" w:rsidR="00BD798C" w:rsidRPr="00895DF2" w:rsidRDefault="00BD798C" w:rsidP="00044303">
            <w:pPr>
              <w:spacing w:before="0" w:after="0"/>
              <w:rPr>
                <w:rFonts w:asciiTheme="majorHAnsi" w:hAnsiTheme="majorHAnsi" w:cstheme="majorHAnsi"/>
                <w:sz w:val="18"/>
                <w:szCs w:val="18"/>
              </w:rPr>
            </w:pPr>
          </w:p>
          <w:p w14:paraId="090AC414"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Cadres</w:t>
            </w:r>
          </w:p>
          <w:p w14:paraId="7D10E47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Doctors=19</w:t>
            </w:r>
          </w:p>
          <w:p w14:paraId="0C1A9C9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urses/Midwives=31</w:t>
            </w:r>
          </w:p>
        </w:tc>
        <w:tc>
          <w:tcPr>
            <w:tcW w:w="1710" w:type="dxa"/>
            <w:tcBorders>
              <w:top w:val="single" w:sz="4" w:space="0" w:color="000000"/>
              <w:left w:val="nil"/>
              <w:bottom w:val="single" w:sz="4" w:space="0" w:color="000000"/>
              <w:right w:val="single" w:sz="4" w:space="0" w:color="000000"/>
            </w:tcBorders>
            <w:shd w:val="clear" w:color="auto" w:fill="auto"/>
          </w:tcPr>
          <w:p w14:paraId="73F5955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0</w:t>
            </w:r>
          </w:p>
        </w:tc>
        <w:tc>
          <w:tcPr>
            <w:tcW w:w="1530" w:type="dxa"/>
            <w:tcBorders>
              <w:top w:val="single" w:sz="4" w:space="0" w:color="000000"/>
              <w:left w:val="nil"/>
              <w:bottom w:val="single" w:sz="4" w:space="0" w:color="000000"/>
              <w:right w:val="single" w:sz="4" w:space="0" w:color="000000"/>
            </w:tcBorders>
            <w:shd w:val="clear" w:color="auto" w:fill="auto"/>
          </w:tcPr>
          <w:p w14:paraId="2F6EC73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44%</w:t>
            </w:r>
          </w:p>
          <w:p w14:paraId="47DDE4E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22/85)</w:t>
            </w:r>
          </w:p>
        </w:tc>
        <w:tc>
          <w:tcPr>
            <w:tcW w:w="1530" w:type="dxa"/>
            <w:tcBorders>
              <w:top w:val="single" w:sz="4" w:space="0" w:color="000000"/>
              <w:left w:val="nil"/>
              <w:bottom w:val="single" w:sz="4" w:space="0" w:color="000000"/>
              <w:right w:val="single" w:sz="4" w:space="0" w:color="000000"/>
            </w:tcBorders>
            <w:shd w:val="clear" w:color="auto" w:fill="auto"/>
          </w:tcPr>
          <w:p w14:paraId="26A3037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Exceeded target</w:t>
            </w:r>
            <w:r w:rsidRPr="00895DF2">
              <w:rPr>
                <w:rFonts w:asciiTheme="majorHAnsi" w:hAnsiTheme="majorHAnsi" w:cstheme="majorHAnsi"/>
                <w:color w:val="000000"/>
                <w:sz w:val="18"/>
                <w:szCs w:val="18"/>
                <w:vertAlign w:val="superscript"/>
              </w:rPr>
              <w:footnoteReference w:id="11"/>
            </w:r>
          </w:p>
          <w:p w14:paraId="56C83FF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color w:val="000000"/>
                <w:sz w:val="18"/>
                <w:szCs w:val="18"/>
              </w:rPr>
              <w:t>We trained more state trainers as we had to include state/FCT personnel (e.g. the state/FCT FP coordinators and also RH coordinators) in the trainings to ensure that they understand the new training methodology and the enhanced content</w:t>
            </w:r>
          </w:p>
          <w:p w14:paraId="5B4A19B4" w14:textId="77777777" w:rsidR="00BD798C" w:rsidRPr="00895DF2" w:rsidRDefault="00BD798C" w:rsidP="00044303">
            <w:pPr>
              <w:spacing w:before="0" w:after="0"/>
              <w:rPr>
                <w:rFonts w:asciiTheme="majorHAnsi" w:hAnsiTheme="majorHAnsi" w:cstheme="majorHAnsi"/>
                <w:sz w:val="18"/>
                <w:szCs w:val="18"/>
              </w:rPr>
            </w:pPr>
          </w:p>
          <w:p w14:paraId="44C8F2B8" w14:textId="77777777" w:rsidR="00BD798C" w:rsidRPr="00895DF2" w:rsidRDefault="00BD798C" w:rsidP="00044303">
            <w:pPr>
              <w:spacing w:before="0" w:after="0"/>
              <w:rPr>
                <w:rFonts w:asciiTheme="majorHAnsi" w:hAnsiTheme="majorHAnsi" w:cstheme="majorHAnsi"/>
                <w:sz w:val="18"/>
                <w:szCs w:val="18"/>
              </w:rPr>
            </w:pPr>
          </w:p>
        </w:tc>
      </w:tr>
      <w:tr w:rsidR="00BD798C" w:rsidRPr="00895DF2" w14:paraId="1DE4B938" w14:textId="77777777" w:rsidTr="00BD798C">
        <w:trPr>
          <w:trHeight w:val="480"/>
        </w:trPr>
        <w:tc>
          <w:tcPr>
            <w:tcW w:w="16560" w:type="dxa"/>
            <w:gridSpan w:val="11"/>
            <w:tcBorders>
              <w:top w:val="single" w:sz="4" w:space="0" w:color="000000"/>
              <w:left w:val="single" w:sz="4" w:space="0" w:color="000000"/>
              <w:bottom w:val="single" w:sz="4" w:space="0" w:color="000000"/>
              <w:right w:val="single" w:sz="4" w:space="0" w:color="000000"/>
            </w:tcBorders>
            <w:shd w:val="clear" w:color="auto" w:fill="FFFFFF"/>
          </w:tcPr>
          <w:p w14:paraId="648D5AE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IR 2: Improved quality of FP counseling and service delivery by public and private providers</w:t>
            </w:r>
          </w:p>
        </w:tc>
      </w:tr>
      <w:tr w:rsidR="00BD798C" w:rsidRPr="00895DF2" w14:paraId="6E1B400B" w14:textId="77777777" w:rsidTr="00BD798C">
        <w:trPr>
          <w:trHeight w:val="854"/>
        </w:trPr>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6AA24B65" w14:textId="77777777" w:rsidR="00BD798C" w:rsidRPr="00895DF2" w:rsidRDefault="00BD798C" w:rsidP="00044303">
            <w:pPr>
              <w:numPr>
                <w:ilvl w:val="0"/>
                <w:numId w:val="4"/>
              </w:numPr>
              <w:pBdr>
                <w:top w:val="nil"/>
                <w:left w:val="nil"/>
                <w:bottom w:val="nil"/>
                <w:right w:val="nil"/>
                <w:between w:val="nil"/>
              </w:pBdr>
              <w:spacing w:before="0" w:after="160"/>
              <w:rPr>
                <w:rFonts w:asciiTheme="majorHAnsi" w:hAnsiTheme="majorHAnsi" w:cstheme="majorHAnsi"/>
                <w:color w:val="000000"/>
                <w:sz w:val="18"/>
                <w:szCs w:val="18"/>
              </w:rPr>
            </w:pPr>
            <w:r w:rsidRPr="00895DF2">
              <w:rPr>
                <w:rFonts w:asciiTheme="majorHAnsi" w:hAnsiTheme="majorHAnsi" w:cstheme="majorHAnsi"/>
                <w:color w:val="000000"/>
                <w:sz w:val="18"/>
                <w:szCs w:val="18"/>
              </w:rPr>
              <w:t>Proportion of trained providers certified to provide LARC after completing post-training follow-up visits</w:t>
            </w:r>
          </w:p>
          <w:p w14:paraId="6F33486A" w14:textId="77777777" w:rsidR="00BD798C" w:rsidRPr="00895DF2" w:rsidRDefault="00BD798C" w:rsidP="00044303">
            <w:pPr>
              <w:pBdr>
                <w:top w:val="nil"/>
                <w:left w:val="nil"/>
                <w:bottom w:val="nil"/>
                <w:right w:val="nil"/>
                <w:between w:val="nil"/>
              </w:pBdr>
              <w:spacing w:before="0" w:after="160"/>
              <w:ind w:left="360"/>
              <w:rPr>
                <w:rFonts w:asciiTheme="majorHAnsi" w:hAnsiTheme="majorHAnsi" w:cstheme="majorHAnsi"/>
                <w:color w:val="000000"/>
                <w:sz w:val="18"/>
                <w:szCs w:val="18"/>
              </w:rPr>
            </w:pPr>
            <w:r w:rsidRPr="00895DF2">
              <w:rPr>
                <w:rFonts w:asciiTheme="majorHAnsi" w:hAnsiTheme="majorHAnsi" w:cstheme="majorHAnsi"/>
                <w:color w:val="000000"/>
                <w:sz w:val="18"/>
                <w:szCs w:val="18"/>
              </w:rPr>
              <w:t>Disaggregated by State and Sector</w:t>
            </w:r>
          </w:p>
        </w:tc>
        <w:tc>
          <w:tcPr>
            <w:tcW w:w="989" w:type="dxa"/>
            <w:tcBorders>
              <w:top w:val="single" w:sz="4" w:space="0" w:color="000000"/>
              <w:left w:val="nil"/>
              <w:bottom w:val="single" w:sz="4" w:space="0" w:color="000000"/>
              <w:right w:val="single" w:sz="4" w:space="0" w:color="000000"/>
            </w:tcBorders>
            <w:shd w:val="clear" w:color="auto" w:fill="auto"/>
          </w:tcPr>
          <w:p w14:paraId="1D6E0BD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018</w:t>
            </w:r>
          </w:p>
        </w:tc>
        <w:tc>
          <w:tcPr>
            <w:tcW w:w="903" w:type="dxa"/>
            <w:tcBorders>
              <w:top w:val="single" w:sz="4" w:space="0" w:color="000000"/>
              <w:left w:val="nil"/>
              <w:bottom w:val="single" w:sz="4" w:space="0" w:color="000000"/>
              <w:right w:val="single" w:sz="4" w:space="0" w:color="000000"/>
            </w:tcBorders>
            <w:shd w:val="clear" w:color="auto" w:fill="auto"/>
          </w:tcPr>
          <w:p w14:paraId="21C8D80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0</w:t>
            </w:r>
          </w:p>
        </w:tc>
        <w:tc>
          <w:tcPr>
            <w:tcW w:w="1073" w:type="dxa"/>
            <w:tcBorders>
              <w:top w:val="single" w:sz="4" w:space="0" w:color="000000"/>
              <w:left w:val="nil"/>
              <w:bottom w:val="single" w:sz="4" w:space="0" w:color="000000"/>
              <w:right w:val="single" w:sz="4" w:space="0" w:color="000000"/>
            </w:tcBorders>
            <w:shd w:val="clear" w:color="auto" w:fill="FFFFFF"/>
          </w:tcPr>
          <w:p w14:paraId="311347E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70%</w:t>
            </w:r>
          </w:p>
          <w:p w14:paraId="4BB927FA"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sz w:val="18"/>
                <w:szCs w:val="18"/>
              </w:rPr>
              <w:t>(385/550)</w:t>
            </w:r>
          </w:p>
        </w:tc>
        <w:tc>
          <w:tcPr>
            <w:tcW w:w="1715" w:type="dxa"/>
            <w:tcBorders>
              <w:top w:val="single" w:sz="4" w:space="0" w:color="000000"/>
              <w:left w:val="nil"/>
              <w:bottom w:val="single" w:sz="4" w:space="0" w:color="000000"/>
              <w:right w:val="single" w:sz="4" w:space="0" w:color="000000"/>
            </w:tcBorders>
            <w:shd w:val="clear" w:color="auto" w:fill="FFFFFF"/>
          </w:tcPr>
          <w:p w14:paraId="193F863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56% (522/931)</w:t>
            </w:r>
          </w:p>
          <w:p w14:paraId="350D21D5" w14:textId="77777777" w:rsidR="00BD798C" w:rsidRPr="00895DF2" w:rsidRDefault="00BD798C" w:rsidP="00044303">
            <w:pPr>
              <w:spacing w:before="0" w:after="0"/>
              <w:rPr>
                <w:rFonts w:asciiTheme="majorHAnsi" w:hAnsiTheme="majorHAnsi" w:cstheme="majorHAnsi"/>
                <w:sz w:val="18"/>
                <w:szCs w:val="18"/>
              </w:rPr>
            </w:pPr>
          </w:p>
          <w:p w14:paraId="53D7BC26"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1659DA7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42%</w:t>
            </w:r>
          </w:p>
          <w:p w14:paraId="101FE1B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28%</w:t>
            </w:r>
          </w:p>
          <w:p w14:paraId="32226645" w14:textId="77777777" w:rsidR="00BD798C" w:rsidRPr="00895DF2" w:rsidRDefault="00BD798C" w:rsidP="00044303">
            <w:pPr>
              <w:spacing w:before="0" w:after="0"/>
              <w:rPr>
                <w:rFonts w:asciiTheme="majorHAnsi" w:hAnsiTheme="majorHAnsi" w:cstheme="majorHAnsi"/>
                <w:sz w:val="18"/>
                <w:szCs w:val="18"/>
              </w:rPr>
            </w:pPr>
          </w:p>
          <w:p w14:paraId="6CBA4187" w14:textId="77777777" w:rsidR="00BD798C" w:rsidRPr="00895DF2" w:rsidRDefault="00BD798C" w:rsidP="00044303">
            <w:pPr>
              <w:spacing w:before="0" w:after="0"/>
              <w:rPr>
                <w:rFonts w:asciiTheme="majorHAnsi" w:hAnsiTheme="majorHAnsi" w:cstheme="majorHAnsi"/>
                <w:b/>
                <w:sz w:val="18"/>
                <w:szCs w:val="18"/>
              </w:rPr>
            </w:pPr>
          </w:p>
          <w:p w14:paraId="4070B76D" w14:textId="77777777" w:rsidR="00BD798C" w:rsidRPr="00895DF2" w:rsidRDefault="00BD798C" w:rsidP="00044303">
            <w:pPr>
              <w:spacing w:before="0" w:after="0"/>
              <w:rPr>
                <w:rFonts w:asciiTheme="majorHAnsi" w:hAnsiTheme="majorHAnsi" w:cstheme="majorHAnsi"/>
                <w:b/>
                <w:sz w:val="18"/>
                <w:szCs w:val="18"/>
              </w:rPr>
            </w:pPr>
          </w:p>
          <w:p w14:paraId="3F39B347"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239F8D1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37%</w:t>
            </w:r>
          </w:p>
          <w:p w14:paraId="3AF4DDE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24%</w:t>
            </w:r>
          </w:p>
        </w:tc>
        <w:tc>
          <w:tcPr>
            <w:tcW w:w="1710" w:type="dxa"/>
            <w:tcBorders>
              <w:top w:val="single" w:sz="4" w:space="0" w:color="000000"/>
              <w:left w:val="nil"/>
              <w:bottom w:val="single" w:sz="4" w:space="0" w:color="000000"/>
              <w:right w:val="single" w:sz="4" w:space="0" w:color="000000"/>
            </w:tcBorders>
            <w:shd w:val="clear" w:color="auto" w:fill="FFFFFF"/>
          </w:tcPr>
          <w:p w14:paraId="5EF207B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6% (33/202)</w:t>
            </w:r>
          </w:p>
          <w:p w14:paraId="061EC9AE" w14:textId="77777777" w:rsidR="00BD798C" w:rsidRPr="00895DF2" w:rsidRDefault="00BD798C" w:rsidP="00044303">
            <w:pPr>
              <w:spacing w:before="0" w:after="0"/>
              <w:rPr>
                <w:rFonts w:asciiTheme="majorHAnsi" w:hAnsiTheme="majorHAnsi" w:cstheme="majorHAnsi"/>
                <w:sz w:val="18"/>
                <w:szCs w:val="18"/>
              </w:rPr>
            </w:pPr>
          </w:p>
          <w:p w14:paraId="662BD5A6"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3AB03F6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18%</w:t>
            </w:r>
          </w:p>
          <w:p w14:paraId="167D6D8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14%</w:t>
            </w:r>
          </w:p>
          <w:p w14:paraId="64DF6101" w14:textId="77777777" w:rsidR="00BD798C" w:rsidRPr="00895DF2" w:rsidRDefault="00BD798C" w:rsidP="00044303">
            <w:pPr>
              <w:spacing w:before="0" w:after="0"/>
              <w:rPr>
                <w:rFonts w:asciiTheme="majorHAnsi" w:hAnsiTheme="majorHAnsi" w:cstheme="majorHAnsi"/>
                <w:sz w:val="18"/>
                <w:szCs w:val="18"/>
              </w:rPr>
            </w:pPr>
          </w:p>
          <w:p w14:paraId="68994D76" w14:textId="77777777" w:rsidR="00BD798C" w:rsidRPr="00895DF2" w:rsidRDefault="00BD798C" w:rsidP="00044303">
            <w:pPr>
              <w:spacing w:before="0" w:after="0"/>
              <w:rPr>
                <w:rFonts w:asciiTheme="majorHAnsi" w:hAnsiTheme="majorHAnsi" w:cstheme="majorHAnsi"/>
                <w:b/>
                <w:sz w:val="18"/>
                <w:szCs w:val="18"/>
              </w:rPr>
            </w:pPr>
          </w:p>
          <w:p w14:paraId="5C3D897F" w14:textId="77777777" w:rsidR="00BD798C" w:rsidRPr="00895DF2" w:rsidRDefault="00BD798C" w:rsidP="00044303">
            <w:pPr>
              <w:spacing w:before="0" w:after="0"/>
              <w:rPr>
                <w:rFonts w:asciiTheme="majorHAnsi" w:hAnsiTheme="majorHAnsi" w:cstheme="majorHAnsi"/>
                <w:b/>
                <w:sz w:val="18"/>
                <w:szCs w:val="18"/>
              </w:rPr>
            </w:pPr>
          </w:p>
          <w:p w14:paraId="3FD0C0FA"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4688099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27%</w:t>
            </w:r>
          </w:p>
          <w:p w14:paraId="6BE5C13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N/A</w:t>
            </w:r>
          </w:p>
        </w:tc>
        <w:tc>
          <w:tcPr>
            <w:tcW w:w="1710" w:type="dxa"/>
            <w:tcBorders>
              <w:top w:val="single" w:sz="4" w:space="0" w:color="000000"/>
              <w:left w:val="nil"/>
              <w:bottom w:val="single" w:sz="4" w:space="0" w:color="000000"/>
              <w:right w:val="single" w:sz="4" w:space="0" w:color="000000"/>
            </w:tcBorders>
            <w:shd w:val="clear" w:color="auto" w:fill="auto"/>
          </w:tcPr>
          <w:p w14:paraId="683284D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33% (100/302)</w:t>
            </w:r>
          </w:p>
          <w:p w14:paraId="751F23EA" w14:textId="77777777" w:rsidR="00BD798C" w:rsidRPr="00895DF2" w:rsidRDefault="00BD798C" w:rsidP="00044303">
            <w:pPr>
              <w:spacing w:before="0" w:after="0"/>
              <w:rPr>
                <w:rFonts w:asciiTheme="majorHAnsi" w:hAnsiTheme="majorHAnsi" w:cstheme="majorHAnsi"/>
                <w:sz w:val="18"/>
                <w:szCs w:val="18"/>
              </w:rPr>
            </w:pPr>
          </w:p>
          <w:p w14:paraId="46B1B2DB"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2A27564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35%</w:t>
            </w:r>
          </w:p>
          <w:p w14:paraId="42267A2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30%</w:t>
            </w:r>
          </w:p>
          <w:p w14:paraId="5929DEA6" w14:textId="77777777" w:rsidR="00BD798C" w:rsidRPr="00895DF2" w:rsidRDefault="00BD798C" w:rsidP="00044303">
            <w:pPr>
              <w:spacing w:before="0" w:after="0"/>
              <w:rPr>
                <w:rFonts w:asciiTheme="majorHAnsi" w:hAnsiTheme="majorHAnsi" w:cstheme="majorHAnsi"/>
                <w:sz w:val="18"/>
                <w:szCs w:val="18"/>
              </w:rPr>
            </w:pPr>
          </w:p>
          <w:p w14:paraId="364F5907" w14:textId="77777777" w:rsidR="00BD798C" w:rsidRPr="00895DF2" w:rsidRDefault="00BD798C" w:rsidP="00044303">
            <w:pPr>
              <w:spacing w:before="0" w:after="0"/>
              <w:rPr>
                <w:rFonts w:asciiTheme="majorHAnsi" w:hAnsiTheme="majorHAnsi" w:cstheme="majorHAnsi"/>
                <w:b/>
                <w:sz w:val="18"/>
                <w:szCs w:val="18"/>
              </w:rPr>
            </w:pPr>
          </w:p>
          <w:p w14:paraId="1D172967" w14:textId="77777777" w:rsidR="00BD798C" w:rsidRPr="00895DF2" w:rsidRDefault="00BD798C" w:rsidP="00044303">
            <w:pPr>
              <w:spacing w:before="0" w:after="0"/>
              <w:rPr>
                <w:rFonts w:asciiTheme="majorHAnsi" w:hAnsiTheme="majorHAnsi" w:cstheme="majorHAnsi"/>
                <w:b/>
                <w:sz w:val="18"/>
                <w:szCs w:val="18"/>
              </w:rPr>
            </w:pPr>
          </w:p>
          <w:p w14:paraId="1C9C0F50"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2A04411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35%</w:t>
            </w:r>
          </w:p>
          <w:p w14:paraId="0040C3D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29%</w:t>
            </w:r>
          </w:p>
        </w:tc>
        <w:tc>
          <w:tcPr>
            <w:tcW w:w="1710" w:type="dxa"/>
            <w:tcBorders>
              <w:top w:val="single" w:sz="4" w:space="0" w:color="000000"/>
              <w:left w:val="nil"/>
              <w:bottom w:val="single" w:sz="4" w:space="0" w:color="000000"/>
              <w:right w:val="single" w:sz="4" w:space="0" w:color="000000"/>
            </w:tcBorders>
            <w:shd w:val="clear" w:color="auto" w:fill="auto"/>
          </w:tcPr>
          <w:p w14:paraId="4FA64F2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33% (184/550)</w:t>
            </w:r>
          </w:p>
          <w:p w14:paraId="3A372D30" w14:textId="77777777" w:rsidR="00BD798C" w:rsidRPr="00895DF2" w:rsidRDefault="00BD798C" w:rsidP="00044303">
            <w:pPr>
              <w:spacing w:before="0" w:after="0"/>
              <w:rPr>
                <w:rFonts w:asciiTheme="majorHAnsi" w:hAnsiTheme="majorHAnsi" w:cstheme="majorHAnsi"/>
                <w:sz w:val="18"/>
                <w:szCs w:val="18"/>
              </w:rPr>
            </w:pPr>
          </w:p>
          <w:p w14:paraId="71CD5E21"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6EA1141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42%</w:t>
            </w:r>
          </w:p>
          <w:p w14:paraId="348BC89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28%</w:t>
            </w:r>
          </w:p>
          <w:p w14:paraId="719AF86F" w14:textId="77777777" w:rsidR="00BD798C" w:rsidRPr="00895DF2" w:rsidRDefault="00BD798C" w:rsidP="00044303">
            <w:pPr>
              <w:spacing w:before="0" w:after="0"/>
              <w:rPr>
                <w:rFonts w:asciiTheme="majorHAnsi" w:hAnsiTheme="majorHAnsi" w:cstheme="majorHAnsi"/>
                <w:sz w:val="18"/>
                <w:szCs w:val="18"/>
              </w:rPr>
            </w:pPr>
          </w:p>
          <w:p w14:paraId="6139A146" w14:textId="77777777" w:rsidR="00BD798C" w:rsidRPr="00895DF2" w:rsidRDefault="00BD798C" w:rsidP="00044303">
            <w:pPr>
              <w:spacing w:before="0" w:after="0"/>
              <w:rPr>
                <w:rFonts w:asciiTheme="majorHAnsi" w:hAnsiTheme="majorHAnsi" w:cstheme="majorHAnsi"/>
                <w:b/>
                <w:sz w:val="18"/>
                <w:szCs w:val="18"/>
              </w:rPr>
            </w:pPr>
          </w:p>
          <w:p w14:paraId="7AECEA72" w14:textId="77777777" w:rsidR="00BD798C" w:rsidRPr="00895DF2" w:rsidRDefault="00BD798C" w:rsidP="00044303">
            <w:pPr>
              <w:spacing w:before="0" w:after="0"/>
              <w:rPr>
                <w:rFonts w:asciiTheme="majorHAnsi" w:hAnsiTheme="majorHAnsi" w:cstheme="majorHAnsi"/>
                <w:b/>
                <w:sz w:val="18"/>
                <w:szCs w:val="18"/>
              </w:rPr>
            </w:pPr>
          </w:p>
          <w:p w14:paraId="6DEB0675"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6C6397D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37%</w:t>
            </w:r>
          </w:p>
          <w:p w14:paraId="43C4C4C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24%</w:t>
            </w:r>
          </w:p>
        </w:tc>
        <w:tc>
          <w:tcPr>
            <w:tcW w:w="1710" w:type="dxa"/>
            <w:tcBorders>
              <w:top w:val="single" w:sz="4" w:space="0" w:color="000000"/>
              <w:left w:val="nil"/>
              <w:bottom w:val="single" w:sz="4" w:space="0" w:color="000000"/>
              <w:right w:val="single" w:sz="4" w:space="0" w:color="000000"/>
            </w:tcBorders>
            <w:shd w:val="clear" w:color="auto" w:fill="auto"/>
          </w:tcPr>
          <w:p w14:paraId="6EBE16F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56% (522/931)</w:t>
            </w:r>
          </w:p>
          <w:p w14:paraId="0D846B5C" w14:textId="77777777" w:rsidR="00BD798C" w:rsidRPr="00895DF2" w:rsidRDefault="00BD798C" w:rsidP="00044303">
            <w:pPr>
              <w:spacing w:before="0" w:after="0"/>
              <w:rPr>
                <w:rFonts w:asciiTheme="majorHAnsi" w:hAnsiTheme="majorHAnsi" w:cstheme="majorHAnsi"/>
                <w:sz w:val="18"/>
                <w:szCs w:val="18"/>
              </w:rPr>
            </w:pPr>
          </w:p>
          <w:p w14:paraId="2C1769B0"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193E406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66%</w:t>
            </w:r>
          </w:p>
          <w:p w14:paraId="043A9E5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57%</w:t>
            </w:r>
          </w:p>
          <w:p w14:paraId="57D95C6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29%</w:t>
            </w:r>
          </w:p>
          <w:p w14:paraId="48BAAB5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wa Ibom=31%</w:t>
            </w:r>
          </w:p>
          <w:p w14:paraId="3C4D07B8" w14:textId="77777777" w:rsidR="00BD798C" w:rsidRPr="00895DF2" w:rsidRDefault="00BD798C" w:rsidP="00044303">
            <w:pPr>
              <w:spacing w:before="0" w:after="0"/>
              <w:rPr>
                <w:rFonts w:asciiTheme="majorHAnsi" w:hAnsiTheme="majorHAnsi" w:cstheme="majorHAnsi"/>
                <w:sz w:val="18"/>
                <w:szCs w:val="18"/>
              </w:rPr>
            </w:pPr>
          </w:p>
          <w:p w14:paraId="722DFE20"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697AFB1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54%</w:t>
            </w:r>
          </w:p>
          <w:p w14:paraId="2E00CAE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43%</w:t>
            </w:r>
          </w:p>
        </w:tc>
        <w:tc>
          <w:tcPr>
            <w:tcW w:w="1530" w:type="dxa"/>
            <w:tcBorders>
              <w:top w:val="single" w:sz="4" w:space="0" w:color="000000"/>
              <w:left w:val="nil"/>
              <w:bottom w:val="single" w:sz="4" w:space="0" w:color="000000"/>
              <w:right w:val="single" w:sz="4" w:space="0" w:color="000000"/>
            </w:tcBorders>
            <w:shd w:val="clear" w:color="auto" w:fill="auto"/>
          </w:tcPr>
          <w:p w14:paraId="6F73BB7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56% (522/931)</w:t>
            </w:r>
          </w:p>
        </w:tc>
        <w:tc>
          <w:tcPr>
            <w:tcW w:w="1530" w:type="dxa"/>
            <w:tcBorders>
              <w:top w:val="single" w:sz="4" w:space="0" w:color="000000"/>
              <w:left w:val="nil"/>
              <w:bottom w:val="single" w:sz="4" w:space="0" w:color="000000"/>
              <w:right w:val="single" w:sz="4" w:space="0" w:color="000000"/>
            </w:tcBorders>
            <w:shd w:val="clear" w:color="auto" w:fill="auto"/>
          </w:tcPr>
          <w:p w14:paraId="45EB474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Due to low uptake of IUD, some of the trained providers did not have the required number of clients to allow them to be certified</w:t>
            </w:r>
            <w:r w:rsidRPr="00895DF2">
              <w:rPr>
                <w:rFonts w:asciiTheme="majorHAnsi" w:hAnsiTheme="majorHAnsi" w:cstheme="majorHAnsi"/>
                <w:sz w:val="18"/>
                <w:szCs w:val="18"/>
                <w:vertAlign w:val="superscript"/>
              </w:rPr>
              <w:footnoteReference w:id="12"/>
            </w:r>
          </w:p>
        </w:tc>
      </w:tr>
      <w:tr w:rsidR="00BD798C" w:rsidRPr="00895DF2" w14:paraId="0B11852C" w14:textId="77777777" w:rsidTr="00BD798C">
        <w:trPr>
          <w:trHeight w:val="360"/>
        </w:trPr>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2674D57E" w14:textId="77777777" w:rsidR="00BD798C" w:rsidRPr="00895DF2" w:rsidRDefault="00BD798C" w:rsidP="00044303">
            <w:pPr>
              <w:numPr>
                <w:ilvl w:val="0"/>
                <w:numId w:val="4"/>
              </w:numPr>
              <w:pBdr>
                <w:top w:val="nil"/>
                <w:left w:val="nil"/>
                <w:bottom w:val="nil"/>
                <w:right w:val="nil"/>
                <w:between w:val="nil"/>
              </w:pBdr>
              <w:spacing w:before="0" w:after="160"/>
              <w:rPr>
                <w:rFonts w:asciiTheme="majorHAnsi" w:hAnsiTheme="majorHAnsi" w:cstheme="majorHAnsi"/>
                <w:color w:val="000000"/>
                <w:sz w:val="18"/>
                <w:szCs w:val="18"/>
              </w:rPr>
            </w:pPr>
            <w:r w:rsidRPr="00895DF2">
              <w:rPr>
                <w:rFonts w:asciiTheme="majorHAnsi" w:hAnsiTheme="majorHAnsi" w:cstheme="majorHAnsi"/>
                <w:color w:val="000000"/>
                <w:sz w:val="18"/>
                <w:szCs w:val="18"/>
              </w:rPr>
              <w:t>Percent of trained  providers who received a SSV and are found to be performing according to standard</w:t>
            </w:r>
          </w:p>
          <w:p w14:paraId="6B2F0109" w14:textId="77777777" w:rsidR="00BD798C" w:rsidRPr="00895DF2" w:rsidRDefault="00BD798C" w:rsidP="00044303">
            <w:pPr>
              <w:pBdr>
                <w:top w:val="nil"/>
                <w:left w:val="nil"/>
                <w:bottom w:val="nil"/>
                <w:right w:val="nil"/>
                <w:between w:val="nil"/>
              </w:pBdr>
              <w:spacing w:before="0" w:after="160"/>
              <w:ind w:left="360"/>
              <w:rPr>
                <w:rFonts w:asciiTheme="majorHAnsi" w:hAnsiTheme="majorHAnsi" w:cstheme="majorHAnsi"/>
                <w:color w:val="000000"/>
                <w:sz w:val="18"/>
                <w:szCs w:val="18"/>
              </w:rPr>
            </w:pPr>
            <w:r w:rsidRPr="00895DF2">
              <w:rPr>
                <w:rFonts w:asciiTheme="majorHAnsi" w:hAnsiTheme="majorHAnsi" w:cstheme="majorHAnsi"/>
                <w:color w:val="000000"/>
                <w:sz w:val="18"/>
                <w:szCs w:val="18"/>
              </w:rPr>
              <w:t>Disaggregated by State, Sex, cadre and Sector</w:t>
            </w:r>
          </w:p>
        </w:tc>
        <w:tc>
          <w:tcPr>
            <w:tcW w:w="989" w:type="dxa"/>
            <w:tcBorders>
              <w:top w:val="single" w:sz="4" w:space="0" w:color="000000"/>
              <w:left w:val="nil"/>
              <w:bottom w:val="single" w:sz="4" w:space="0" w:color="000000"/>
              <w:right w:val="single" w:sz="4" w:space="0" w:color="000000"/>
            </w:tcBorders>
            <w:shd w:val="clear" w:color="auto" w:fill="auto"/>
          </w:tcPr>
          <w:p w14:paraId="0547B44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018</w:t>
            </w:r>
          </w:p>
        </w:tc>
        <w:tc>
          <w:tcPr>
            <w:tcW w:w="903" w:type="dxa"/>
            <w:tcBorders>
              <w:top w:val="single" w:sz="4" w:space="0" w:color="000000"/>
              <w:left w:val="nil"/>
              <w:bottom w:val="single" w:sz="4" w:space="0" w:color="000000"/>
              <w:right w:val="single" w:sz="4" w:space="0" w:color="000000"/>
            </w:tcBorders>
            <w:shd w:val="clear" w:color="auto" w:fill="auto"/>
          </w:tcPr>
          <w:p w14:paraId="2ADCB58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0</w:t>
            </w:r>
          </w:p>
          <w:p w14:paraId="702CE7CA" w14:textId="77777777" w:rsidR="00BD798C" w:rsidRPr="00895DF2" w:rsidRDefault="00BD798C" w:rsidP="00044303">
            <w:pPr>
              <w:spacing w:before="0" w:after="0"/>
              <w:rPr>
                <w:rFonts w:asciiTheme="majorHAnsi" w:hAnsiTheme="majorHAnsi" w:cstheme="majorHAnsi"/>
                <w:sz w:val="18"/>
                <w:szCs w:val="18"/>
              </w:rPr>
            </w:pPr>
          </w:p>
        </w:tc>
        <w:tc>
          <w:tcPr>
            <w:tcW w:w="1073" w:type="dxa"/>
            <w:tcBorders>
              <w:top w:val="single" w:sz="4" w:space="0" w:color="000000"/>
              <w:left w:val="nil"/>
              <w:bottom w:val="single" w:sz="4" w:space="0" w:color="000000"/>
              <w:right w:val="single" w:sz="4" w:space="0" w:color="000000"/>
            </w:tcBorders>
            <w:shd w:val="clear" w:color="auto" w:fill="auto"/>
          </w:tcPr>
          <w:p w14:paraId="05C511DE"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sz w:val="18"/>
                <w:szCs w:val="18"/>
              </w:rPr>
              <w:t>75%</w:t>
            </w:r>
          </w:p>
        </w:tc>
        <w:tc>
          <w:tcPr>
            <w:tcW w:w="1715" w:type="dxa"/>
            <w:tcBorders>
              <w:top w:val="single" w:sz="4" w:space="0" w:color="000000"/>
              <w:left w:val="nil"/>
              <w:bottom w:val="single" w:sz="4" w:space="0" w:color="000000"/>
              <w:right w:val="single" w:sz="4" w:space="0" w:color="000000"/>
            </w:tcBorders>
            <w:shd w:val="clear" w:color="auto" w:fill="auto"/>
          </w:tcPr>
          <w:p w14:paraId="744B314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73%</w:t>
            </w:r>
          </w:p>
          <w:p w14:paraId="03ADB95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372/513)</w:t>
            </w:r>
          </w:p>
          <w:p w14:paraId="3AAC5549" w14:textId="77777777" w:rsidR="00BD798C" w:rsidRPr="00895DF2" w:rsidRDefault="00BD798C" w:rsidP="00044303">
            <w:pPr>
              <w:spacing w:before="0" w:after="0"/>
              <w:rPr>
                <w:rFonts w:asciiTheme="majorHAnsi" w:hAnsiTheme="majorHAnsi" w:cstheme="majorHAnsi"/>
                <w:sz w:val="18"/>
                <w:szCs w:val="18"/>
              </w:rPr>
            </w:pPr>
          </w:p>
          <w:p w14:paraId="0050B614"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3365C79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91%</w:t>
            </w:r>
          </w:p>
          <w:p w14:paraId="62A72A7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64%</w:t>
            </w:r>
          </w:p>
          <w:p w14:paraId="42154FC7" w14:textId="77777777" w:rsidR="00BD798C" w:rsidRPr="00895DF2" w:rsidRDefault="00BD798C" w:rsidP="00044303">
            <w:pPr>
              <w:spacing w:before="0" w:after="0"/>
              <w:rPr>
                <w:rFonts w:asciiTheme="majorHAnsi" w:hAnsiTheme="majorHAnsi" w:cstheme="majorHAnsi"/>
                <w:sz w:val="18"/>
                <w:szCs w:val="18"/>
              </w:rPr>
            </w:pPr>
          </w:p>
          <w:p w14:paraId="46A26DBE"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6058F3C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81%</w:t>
            </w:r>
          </w:p>
          <w:p w14:paraId="4F8E013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83%</w:t>
            </w:r>
          </w:p>
          <w:p w14:paraId="15D2BECE" w14:textId="77777777" w:rsidR="00BD798C" w:rsidRPr="00895DF2" w:rsidRDefault="00BD798C" w:rsidP="00044303">
            <w:pPr>
              <w:spacing w:before="0" w:after="0"/>
              <w:rPr>
                <w:rFonts w:asciiTheme="majorHAnsi" w:hAnsiTheme="majorHAnsi" w:cstheme="majorHAnsi"/>
                <w:sz w:val="18"/>
                <w:szCs w:val="18"/>
              </w:rPr>
            </w:pPr>
          </w:p>
          <w:p w14:paraId="50EEB469"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Cadre</w:t>
            </w:r>
          </w:p>
          <w:p w14:paraId="708BF63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Dr=78%</w:t>
            </w:r>
          </w:p>
          <w:p w14:paraId="447250A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urses/midwives=77%</w:t>
            </w:r>
          </w:p>
          <w:p w14:paraId="708E313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CHEWS=83%</w:t>
            </w:r>
          </w:p>
          <w:p w14:paraId="1A025363" w14:textId="77777777" w:rsidR="00BD798C" w:rsidRPr="00895DF2" w:rsidRDefault="00BD798C" w:rsidP="00044303">
            <w:pPr>
              <w:spacing w:before="0" w:after="0"/>
              <w:rPr>
                <w:rFonts w:asciiTheme="majorHAnsi" w:hAnsiTheme="majorHAnsi" w:cstheme="majorHAnsi"/>
                <w:sz w:val="18"/>
                <w:szCs w:val="18"/>
              </w:rPr>
            </w:pPr>
          </w:p>
          <w:p w14:paraId="6645B921"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1BDC21B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82%</w:t>
            </w:r>
          </w:p>
          <w:p w14:paraId="67067DE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80%</w:t>
            </w:r>
          </w:p>
        </w:tc>
        <w:tc>
          <w:tcPr>
            <w:tcW w:w="1710" w:type="dxa"/>
            <w:tcBorders>
              <w:top w:val="single" w:sz="4" w:space="0" w:color="000000"/>
              <w:left w:val="nil"/>
              <w:bottom w:val="single" w:sz="4" w:space="0" w:color="000000"/>
              <w:right w:val="single" w:sz="4" w:space="0" w:color="000000"/>
            </w:tcBorders>
            <w:shd w:val="clear" w:color="auto" w:fill="auto"/>
          </w:tcPr>
          <w:p w14:paraId="7F194D5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92%</w:t>
            </w:r>
          </w:p>
          <w:p w14:paraId="08B868C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44/48)</w:t>
            </w:r>
          </w:p>
          <w:p w14:paraId="25979AD8" w14:textId="77777777" w:rsidR="00BD798C" w:rsidRPr="00895DF2" w:rsidRDefault="00BD798C" w:rsidP="00044303">
            <w:pPr>
              <w:spacing w:before="0" w:after="0"/>
              <w:rPr>
                <w:rFonts w:asciiTheme="majorHAnsi" w:hAnsiTheme="majorHAnsi" w:cstheme="majorHAnsi"/>
                <w:sz w:val="18"/>
                <w:szCs w:val="18"/>
              </w:rPr>
            </w:pPr>
          </w:p>
          <w:p w14:paraId="441C0512"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01FB4AA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 = 88%</w:t>
            </w:r>
          </w:p>
          <w:p w14:paraId="206B843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100%</w:t>
            </w:r>
          </w:p>
          <w:p w14:paraId="57BD125F" w14:textId="77777777" w:rsidR="00BD798C" w:rsidRPr="00895DF2" w:rsidRDefault="00BD798C" w:rsidP="00044303">
            <w:pPr>
              <w:spacing w:before="0" w:after="0"/>
              <w:rPr>
                <w:rFonts w:asciiTheme="majorHAnsi" w:hAnsiTheme="majorHAnsi" w:cstheme="majorHAnsi"/>
                <w:sz w:val="18"/>
                <w:szCs w:val="18"/>
              </w:rPr>
            </w:pPr>
          </w:p>
          <w:p w14:paraId="0B769ACF"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601DB7F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100%</w:t>
            </w:r>
          </w:p>
          <w:p w14:paraId="6F2649A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89%</w:t>
            </w:r>
          </w:p>
          <w:p w14:paraId="2AE37E5B" w14:textId="77777777" w:rsidR="00BD798C" w:rsidRPr="00895DF2" w:rsidRDefault="00BD798C" w:rsidP="00044303">
            <w:pPr>
              <w:spacing w:before="0" w:after="0"/>
              <w:rPr>
                <w:rFonts w:asciiTheme="majorHAnsi" w:hAnsiTheme="majorHAnsi" w:cstheme="majorHAnsi"/>
                <w:sz w:val="18"/>
                <w:szCs w:val="18"/>
              </w:rPr>
            </w:pPr>
          </w:p>
          <w:p w14:paraId="74732D04"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Cadre</w:t>
            </w:r>
          </w:p>
          <w:p w14:paraId="0192E8F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Dr=N/A</w:t>
            </w:r>
          </w:p>
          <w:p w14:paraId="7C01198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urses/midwives=N/A</w:t>
            </w:r>
          </w:p>
          <w:p w14:paraId="513D7EA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CHEWS=92%</w:t>
            </w:r>
          </w:p>
          <w:p w14:paraId="3F2FAE0C" w14:textId="77777777" w:rsidR="00BD798C" w:rsidRPr="00895DF2" w:rsidRDefault="00BD798C" w:rsidP="00044303">
            <w:pPr>
              <w:spacing w:before="0" w:after="0"/>
              <w:rPr>
                <w:rFonts w:asciiTheme="majorHAnsi" w:hAnsiTheme="majorHAnsi" w:cstheme="majorHAnsi"/>
                <w:sz w:val="18"/>
                <w:szCs w:val="18"/>
              </w:rPr>
            </w:pPr>
          </w:p>
          <w:p w14:paraId="2334C7BF"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3ADFA58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92%</w:t>
            </w:r>
          </w:p>
          <w:p w14:paraId="30DD2BC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N/A</w:t>
            </w:r>
          </w:p>
        </w:tc>
        <w:tc>
          <w:tcPr>
            <w:tcW w:w="1710" w:type="dxa"/>
            <w:tcBorders>
              <w:top w:val="single" w:sz="4" w:space="0" w:color="000000"/>
              <w:left w:val="nil"/>
              <w:bottom w:val="single" w:sz="4" w:space="0" w:color="000000"/>
              <w:right w:val="single" w:sz="4" w:space="0" w:color="000000"/>
            </w:tcBorders>
            <w:shd w:val="clear" w:color="auto" w:fill="auto"/>
          </w:tcPr>
          <w:p w14:paraId="2FE4D93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A</w:t>
            </w:r>
          </w:p>
        </w:tc>
        <w:tc>
          <w:tcPr>
            <w:tcW w:w="1710" w:type="dxa"/>
            <w:tcBorders>
              <w:top w:val="single" w:sz="4" w:space="0" w:color="000000"/>
              <w:left w:val="nil"/>
              <w:bottom w:val="single" w:sz="4" w:space="0" w:color="000000"/>
              <w:right w:val="single" w:sz="4" w:space="0" w:color="000000"/>
            </w:tcBorders>
            <w:shd w:val="clear" w:color="auto" w:fill="auto"/>
          </w:tcPr>
          <w:p w14:paraId="796EED9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85%</w:t>
            </w:r>
          </w:p>
          <w:p w14:paraId="2F9DEAC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56/184)</w:t>
            </w:r>
          </w:p>
          <w:p w14:paraId="58440F22" w14:textId="77777777" w:rsidR="00BD798C" w:rsidRPr="00895DF2" w:rsidRDefault="00BD798C" w:rsidP="00044303">
            <w:pPr>
              <w:spacing w:before="0" w:after="0"/>
              <w:rPr>
                <w:rFonts w:asciiTheme="majorHAnsi" w:hAnsiTheme="majorHAnsi" w:cstheme="majorHAnsi"/>
                <w:sz w:val="18"/>
                <w:szCs w:val="18"/>
              </w:rPr>
            </w:pPr>
          </w:p>
          <w:p w14:paraId="46057274"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5A04A39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 = 96%</w:t>
            </w:r>
          </w:p>
          <w:p w14:paraId="7F0463F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68%</w:t>
            </w:r>
          </w:p>
          <w:p w14:paraId="667CF172" w14:textId="77777777" w:rsidR="00BD798C" w:rsidRPr="00895DF2" w:rsidRDefault="00BD798C" w:rsidP="00044303">
            <w:pPr>
              <w:spacing w:before="0" w:after="0"/>
              <w:rPr>
                <w:rFonts w:asciiTheme="majorHAnsi" w:hAnsiTheme="majorHAnsi" w:cstheme="majorHAnsi"/>
                <w:sz w:val="18"/>
                <w:szCs w:val="18"/>
              </w:rPr>
            </w:pPr>
          </w:p>
          <w:p w14:paraId="62478B16"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6DAFC1AD"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91%</w:t>
            </w:r>
          </w:p>
          <w:p w14:paraId="0AA5FF4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94%</w:t>
            </w:r>
          </w:p>
          <w:p w14:paraId="1D3E7918" w14:textId="77777777" w:rsidR="00BD798C" w:rsidRPr="00895DF2" w:rsidRDefault="00BD798C" w:rsidP="00044303">
            <w:pPr>
              <w:spacing w:before="0" w:after="0"/>
              <w:rPr>
                <w:rFonts w:asciiTheme="majorHAnsi" w:hAnsiTheme="majorHAnsi" w:cstheme="majorHAnsi"/>
                <w:sz w:val="18"/>
                <w:szCs w:val="18"/>
              </w:rPr>
            </w:pPr>
          </w:p>
          <w:p w14:paraId="00B859B3"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Cadre</w:t>
            </w:r>
          </w:p>
          <w:p w14:paraId="3B55E28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Dr=100%</w:t>
            </w:r>
          </w:p>
          <w:p w14:paraId="68E0E96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urses/midwives=95%</w:t>
            </w:r>
          </w:p>
          <w:p w14:paraId="17660F5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CHEWS=92%</w:t>
            </w:r>
          </w:p>
          <w:p w14:paraId="41678C65" w14:textId="77777777" w:rsidR="00BD798C" w:rsidRPr="00895DF2" w:rsidRDefault="00BD798C" w:rsidP="00044303">
            <w:pPr>
              <w:spacing w:before="0" w:after="0"/>
              <w:rPr>
                <w:rFonts w:asciiTheme="majorHAnsi" w:hAnsiTheme="majorHAnsi" w:cstheme="majorHAnsi"/>
                <w:sz w:val="18"/>
                <w:szCs w:val="18"/>
              </w:rPr>
            </w:pPr>
          </w:p>
          <w:p w14:paraId="3C81C7F9"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59E167A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92%</w:t>
            </w:r>
          </w:p>
          <w:p w14:paraId="37528DD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97%</w:t>
            </w:r>
          </w:p>
        </w:tc>
        <w:tc>
          <w:tcPr>
            <w:tcW w:w="1710" w:type="dxa"/>
            <w:tcBorders>
              <w:top w:val="single" w:sz="4" w:space="0" w:color="000000"/>
              <w:left w:val="nil"/>
              <w:bottom w:val="single" w:sz="4" w:space="0" w:color="000000"/>
              <w:right w:val="single" w:sz="4" w:space="0" w:color="000000"/>
            </w:tcBorders>
            <w:shd w:val="clear" w:color="auto" w:fill="auto"/>
          </w:tcPr>
          <w:p w14:paraId="7517797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61%</w:t>
            </w:r>
          </w:p>
          <w:p w14:paraId="209AE12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72/281)</w:t>
            </w:r>
          </w:p>
          <w:p w14:paraId="70BD88BC" w14:textId="77777777" w:rsidR="00BD798C" w:rsidRPr="00895DF2" w:rsidRDefault="00BD798C" w:rsidP="00044303">
            <w:pPr>
              <w:spacing w:before="0" w:after="0"/>
              <w:rPr>
                <w:rFonts w:asciiTheme="majorHAnsi" w:hAnsiTheme="majorHAnsi" w:cstheme="majorHAnsi"/>
                <w:sz w:val="18"/>
                <w:szCs w:val="18"/>
              </w:rPr>
            </w:pPr>
          </w:p>
          <w:p w14:paraId="32338B22"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7E6D747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89%</w:t>
            </w:r>
          </w:p>
          <w:p w14:paraId="481AB0C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25%</w:t>
            </w:r>
          </w:p>
          <w:p w14:paraId="42FCCCB0" w14:textId="77777777" w:rsidR="00BD798C" w:rsidRPr="00895DF2" w:rsidRDefault="00BD798C" w:rsidP="00044303">
            <w:pPr>
              <w:spacing w:before="0" w:after="0"/>
              <w:rPr>
                <w:rFonts w:asciiTheme="majorHAnsi" w:hAnsiTheme="majorHAnsi" w:cstheme="majorHAnsi"/>
                <w:sz w:val="18"/>
                <w:szCs w:val="18"/>
              </w:rPr>
            </w:pPr>
          </w:p>
          <w:p w14:paraId="77454238"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370A46B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52%</w:t>
            </w:r>
          </w:p>
          <w:p w14:paraId="2047DBB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67%</w:t>
            </w:r>
          </w:p>
          <w:p w14:paraId="7FC57B6F" w14:textId="77777777" w:rsidR="00BD798C" w:rsidRPr="00895DF2" w:rsidRDefault="00BD798C" w:rsidP="00044303">
            <w:pPr>
              <w:spacing w:before="0" w:after="0"/>
              <w:rPr>
                <w:rFonts w:asciiTheme="majorHAnsi" w:hAnsiTheme="majorHAnsi" w:cstheme="majorHAnsi"/>
                <w:sz w:val="18"/>
                <w:szCs w:val="18"/>
              </w:rPr>
            </w:pPr>
          </w:p>
          <w:p w14:paraId="561D3DBF"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Cadre</w:t>
            </w:r>
          </w:p>
          <w:p w14:paraId="3AD69BE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Dr=56%%</w:t>
            </w:r>
          </w:p>
          <w:p w14:paraId="5628E79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urses/midwives=58%</w:t>
            </w:r>
          </w:p>
          <w:p w14:paraId="7A49FF9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CHEWS=66%</w:t>
            </w:r>
          </w:p>
          <w:p w14:paraId="03DF65B4" w14:textId="77777777" w:rsidR="00BD798C" w:rsidRPr="00895DF2" w:rsidRDefault="00BD798C" w:rsidP="00044303">
            <w:pPr>
              <w:spacing w:before="0" w:after="0"/>
              <w:rPr>
                <w:rFonts w:asciiTheme="majorHAnsi" w:hAnsiTheme="majorHAnsi" w:cstheme="majorHAnsi"/>
                <w:sz w:val="18"/>
                <w:szCs w:val="18"/>
              </w:rPr>
            </w:pPr>
          </w:p>
          <w:p w14:paraId="2C4D6B0E"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3110C88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62%</w:t>
            </w:r>
          </w:p>
          <w:p w14:paraId="6BEAF2E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62%</w:t>
            </w:r>
          </w:p>
        </w:tc>
        <w:tc>
          <w:tcPr>
            <w:tcW w:w="1530" w:type="dxa"/>
            <w:tcBorders>
              <w:top w:val="single" w:sz="4" w:space="0" w:color="000000"/>
              <w:left w:val="nil"/>
              <w:bottom w:val="single" w:sz="4" w:space="0" w:color="000000"/>
              <w:right w:val="single" w:sz="4" w:space="0" w:color="000000"/>
            </w:tcBorders>
            <w:shd w:val="clear" w:color="auto" w:fill="auto"/>
          </w:tcPr>
          <w:p w14:paraId="2F76A4A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73%</w:t>
            </w:r>
          </w:p>
          <w:p w14:paraId="759653E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372/513)</w:t>
            </w:r>
          </w:p>
          <w:p w14:paraId="231CE310" w14:textId="77777777" w:rsidR="00BD798C" w:rsidRPr="00895DF2" w:rsidRDefault="00BD798C" w:rsidP="00044303">
            <w:pPr>
              <w:spacing w:before="0" w:after="0"/>
              <w:rPr>
                <w:rFonts w:asciiTheme="majorHAnsi" w:hAnsiTheme="majorHAnsi" w:cstheme="majorHAnsi"/>
                <w:sz w:val="18"/>
                <w:szCs w:val="18"/>
              </w:rPr>
            </w:pPr>
          </w:p>
          <w:p w14:paraId="263FAE43"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740D04D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ateau=91%</w:t>
            </w:r>
          </w:p>
          <w:p w14:paraId="327EED3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64%</w:t>
            </w:r>
          </w:p>
          <w:p w14:paraId="4A602E3A" w14:textId="77777777" w:rsidR="00BD798C" w:rsidRPr="00895DF2" w:rsidRDefault="00BD798C" w:rsidP="00044303">
            <w:pPr>
              <w:spacing w:before="0" w:after="0"/>
              <w:rPr>
                <w:rFonts w:asciiTheme="majorHAnsi" w:hAnsiTheme="majorHAnsi" w:cstheme="majorHAnsi"/>
                <w:sz w:val="18"/>
                <w:szCs w:val="18"/>
              </w:rPr>
            </w:pPr>
          </w:p>
          <w:p w14:paraId="66DA4494"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x</w:t>
            </w:r>
          </w:p>
          <w:p w14:paraId="5E85D5F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Male=81%</w:t>
            </w:r>
          </w:p>
          <w:p w14:paraId="4F6ECD7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emale=83%</w:t>
            </w:r>
          </w:p>
          <w:p w14:paraId="68CCE216" w14:textId="77777777" w:rsidR="00BD798C" w:rsidRPr="00895DF2" w:rsidRDefault="00BD798C" w:rsidP="00044303">
            <w:pPr>
              <w:spacing w:before="0" w:after="0"/>
              <w:rPr>
                <w:rFonts w:asciiTheme="majorHAnsi" w:hAnsiTheme="majorHAnsi" w:cstheme="majorHAnsi"/>
                <w:sz w:val="18"/>
                <w:szCs w:val="18"/>
              </w:rPr>
            </w:pPr>
          </w:p>
          <w:p w14:paraId="170A4501"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Cadre</w:t>
            </w:r>
          </w:p>
          <w:p w14:paraId="0005F72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Dr=78%</w:t>
            </w:r>
          </w:p>
          <w:p w14:paraId="7FE6769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Nurses/midwives=77%</w:t>
            </w:r>
          </w:p>
          <w:p w14:paraId="475F80C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CHEWS=83%</w:t>
            </w:r>
          </w:p>
          <w:p w14:paraId="35DB38EA" w14:textId="77777777" w:rsidR="00BD798C" w:rsidRPr="00895DF2" w:rsidRDefault="00BD798C" w:rsidP="00044303">
            <w:pPr>
              <w:spacing w:before="0" w:after="0"/>
              <w:rPr>
                <w:rFonts w:asciiTheme="majorHAnsi" w:hAnsiTheme="majorHAnsi" w:cstheme="majorHAnsi"/>
                <w:sz w:val="18"/>
                <w:szCs w:val="18"/>
              </w:rPr>
            </w:pPr>
          </w:p>
          <w:p w14:paraId="362349D1"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02D3A47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82%</w:t>
            </w:r>
          </w:p>
          <w:p w14:paraId="0C59B61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80%</w:t>
            </w:r>
          </w:p>
        </w:tc>
        <w:tc>
          <w:tcPr>
            <w:tcW w:w="1530" w:type="dxa"/>
            <w:tcBorders>
              <w:top w:val="single" w:sz="4" w:space="0" w:color="000000"/>
              <w:left w:val="nil"/>
              <w:bottom w:val="single" w:sz="4" w:space="0" w:color="000000"/>
              <w:right w:val="single" w:sz="4" w:space="0" w:color="000000"/>
            </w:tcBorders>
            <w:shd w:val="clear" w:color="auto" w:fill="auto"/>
          </w:tcPr>
          <w:p w14:paraId="68AB34B2" w14:textId="77777777" w:rsidR="00BD798C" w:rsidRPr="00895DF2" w:rsidRDefault="00BD798C" w:rsidP="00044303">
            <w:pPr>
              <w:spacing w:before="0" w:after="0"/>
              <w:rPr>
                <w:rFonts w:asciiTheme="majorHAnsi" w:hAnsiTheme="majorHAnsi" w:cstheme="majorHAnsi"/>
                <w:sz w:val="18"/>
                <w:szCs w:val="18"/>
              </w:rPr>
            </w:pPr>
            <w:r>
              <w:rPr>
                <w:color w:val="000000"/>
                <w:sz w:val="20"/>
                <w:szCs w:val="20"/>
              </w:rPr>
              <w:t>Though about 3 out of 4 trained Providers receiving SSV were found to be performing to standard. IUD availability needed for evaluating their  performing to standard practices sometimes hinder their assessment</w:t>
            </w:r>
          </w:p>
        </w:tc>
      </w:tr>
      <w:tr w:rsidR="00BD798C" w:rsidRPr="00895DF2" w14:paraId="7B023D92" w14:textId="77777777" w:rsidTr="00BD798C">
        <w:trPr>
          <w:trHeight w:val="360"/>
        </w:trPr>
        <w:tc>
          <w:tcPr>
            <w:tcW w:w="19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2E9E7C" w14:textId="77777777" w:rsidR="00BD798C" w:rsidRPr="00895DF2" w:rsidRDefault="00BD798C" w:rsidP="00044303">
            <w:pPr>
              <w:numPr>
                <w:ilvl w:val="0"/>
                <w:numId w:val="4"/>
              </w:numPr>
              <w:pBdr>
                <w:top w:val="nil"/>
                <w:left w:val="nil"/>
                <w:bottom w:val="nil"/>
                <w:right w:val="nil"/>
                <w:between w:val="nil"/>
              </w:pBdr>
              <w:spacing w:before="0" w:after="160"/>
              <w:rPr>
                <w:rFonts w:asciiTheme="majorHAnsi" w:hAnsiTheme="majorHAnsi" w:cstheme="majorHAnsi"/>
                <w:color w:val="000000"/>
                <w:sz w:val="18"/>
                <w:szCs w:val="18"/>
              </w:rPr>
            </w:pPr>
            <w:r w:rsidRPr="00895DF2">
              <w:rPr>
                <w:rFonts w:asciiTheme="majorHAnsi" w:hAnsiTheme="majorHAnsi" w:cstheme="majorHAnsi"/>
                <w:color w:val="000000"/>
                <w:sz w:val="18"/>
                <w:szCs w:val="18"/>
              </w:rPr>
              <w:t>Percent of USG-assisted facilities reporting FP data monthly</w:t>
            </w:r>
          </w:p>
          <w:p w14:paraId="2982C90D" w14:textId="77777777" w:rsidR="00BD798C" w:rsidRPr="00895DF2" w:rsidRDefault="00BD798C" w:rsidP="00044303">
            <w:pPr>
              <w:pBdr>
                <w:top w:val="nil"/>
                <w:left w:val="nil"/>
                <w:bottom w:val="nil"/>
                <w:right w:val="nil"/>
                <w:between w:val="nil"/>
              </w:pBdr>
              <w:spacing w:before="0" w:after="160"/>
              <w:ind w:left="360"/>
              <w:rPr>
                <w:rFonts w:asciiTheme="majorHAnsi" w:hAnsiTheme="majorHAnsi" w:cstheme="majorHAnsi"/>
                <w:color w:val="000000"/>
                <w:sz w:val="18"/>
                <w:szCs w:val="18"/>
              </w:rPr>
            </w:pPr>
            <w:r w:rsidRPr="00895DF2">
              <w:rPr>
                <w:rFonts w:asciiTheme="majorHAnsi" w:hAnsiTheme="majorHAnsi" w:cstheme="majorHAnsi"/>
                <w:color w:val="000000"/>
                <w:sz w:val="18"/>
                <w:szCs w:val="18"/>
              </w:rPr>
              <w:t>Disaggregated by State, and Sector</w:t>
            </w:r>
          </w:p>
        </w:tc>
        <w:tc>
          <w:tcPr>
            <w:tcW w:w="989" w:type="dxa"/>
            <w:tcBorders>
              <w:top w:val="single" w:sz="4" w:space="0" w:color="000000"/>
              <w:left w:val="nil"/>
              <w:bottom w:val="single" w:sz="4" w:space="0" w:color="000000"/>
              <w:right w:val="single" w:sz="4" w:space="0" w:color="000000"/>
            </w:tcBorders>
            <w:shd w:val="clear" w:color="auto" w:fill="FFFFFF" w:themeFill="background1"/>
          </w:tcPr>
          <w:p w14:paraId="1967AE9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2018</w:t>
            </w:r>
          </w:p>
        </w:tc>
        <w:tc>
          <w:tcPr>
            <w:tcW w:w="903" w:type="dxa"/>
            <w:tcBorders>
              <w:top w:val="single" w:sz="4" w:space="0" w:color="000000"/>
              <w:left w:val="nil"/>
              <w:bottom w:val="single" w:sz="4" w:space="0" w:color="000000"/>
              <w:right w:val="single" w:sz="4" w:space="0" w:color="000000"/>
            </w:tcBorders>
            <w:shd w:val="clear" w:color="auto" w:fill="FFFFFF" w:themeFill="background1"/>
          </w:tcPr>
          <w:p w14:paraId="39A0EF6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74%</w:t>
            </w:r>
          </w:p>
          <w:p w14:paraId="6E0C3BFF" w14:textId="77777777" w:rsidR="00BD798C" w:rsidRPr="00895DF2" w:rsidRDefault="00BD798C" w:rsidP="00044303">
            <w:pPr>
              <w:spacing w:before="0" w:after="0"/>
              <w:rPr>
                <w:rFonts w:asciiTheme="majorHAnsi" w:hAnsiTheme="majorHAnsi" w:cstheme="majorHAnsi"/>
                <w:sz w:val="18"/>
                <w:szCs w:val="18"/>
              </w:rPr>
            </w:pPr>
          </w:p>
          <w:p w14:paraId="666684B8" w14:textId="77777777" w:rsidR="00BD798C" w:rsidRPr="00895DF2" w:rsidRDefault="00BD798C" w:rsidP="00044303">
            <w:pPr>
              <w:spacing w:before="0" w:after="0"/>
              <w:rPr>
                <w:rFonts w:asciiTheme="majorHAnsi" w:hAnsiTheme="majorHAnsi" w:cstheme="majorHAnsi"/>
                <w:color w:val="000000"/>
                <w:sz w:val="18"/>
                <w:szCs w:val="18"/>
              </w:rPr>
            </w:pPr>
            <w:r w:rsidRPr="00895DF2">
              <w:rPr>
                <w:rFonts w:asciiTheme="majorHAnsi" w:hAnsiTheme="majorHAnsi" w:cstheme="majorHAnsi"/>
                <w:sz w:val="18"/>
                <w:szCs w:val="18"/>
              </w:rPr>
              <w:t xml:space="preserve">(Figure from the baseline survey) </w:t>
            </w:r>
          </w:p>
        </w:tc>
        <w:tc>
          <w:tcPr>
            <w:tcW w:w="1073" w:type="dxa"/>
            <w:tcBorders>
              <w:top w:val="single" w:sz="4" w:space="0" w:color="000000"/>
              <w:left w:val="nil"/>
              <w:bottom w:val="single" w:sz="4" w:space="0" w:color="000000"/>
              <w:right w:val="single" w:sz="4" w:space="0" w:color="000000"/>
            </w:tcBorders>
            <w:shd w:val="clear" w:color="auto" w:fill="FFFFFF" w:themeFill="background1"/>
          </w:tcPr>
          <w:p w14:paraId="05FE740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85%</w:t>
            </w:r>
          </w:p>
        </w:tc>
        <w:tc>
          <w:tcPr>
            <w:tcW w:w="1715" w:type="dxa"/>
            <w:tcBorders>
              <w:top w:val="single" w:sz="4" w:space="0" w:color="000000"/>
              <w:left w:val="nil"/>
              <w:bottom w:val="single" w:sz="4" w:space="0" w:color="000000"/>
              <w:right w:val="single" w:sz="4" w:space="0" w:color="000000"/>
            </w:tcBorders>
            <w:shd w:val="clear" w:color="auto" w:fill="FFFFFF" w:themeFill="background1"/>
          </w:tcPr>
          <w:p w14:paraId="0DB589E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71%</w:t>
            </w:r>
          </w:p>
          <w:p w14:paraId="0877611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908/2,687)</w:t>
            </w:r>
          </w:p>
          <w:p w14:paraId="66D3AB54" w14:textId="77777777" w:rsidR="00BD798C" w:rsidRPr="00895DF2" w:rsidRDefault="00BD798C" w:rsidP="00044303">
            <w:pPr>
              <w:spacing w:before="0" w:after="0"/>
              <w:rPr>
                <w:rFonts w:asciiTheme="majorHAnsi" w:hAnsiTheme="majorHAnsi" w:cstheme="majorHAnsi"/>
                <w:sz w:val="18"/>
                <w:szCs w:val="18"/>
              </w:rPr>
            </w:pPr>
          </w:p>
          <w:p w14:paraId="6160B3C5"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55DD68E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69%</w:t>
            </w:r>
          </w:p>
          <w:p w14:paraId="2A0D513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69%</w:t>
            </w:r>
          </w:p>
          <w:p w14:paraId="5BF062E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S=65%</w:t>
            </w:r>
          </w:p>
          <w:p w14:paraId="300FD253"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100%</w:t>
            </w:r>
          </w:p>
          <w:p w14:paraId="6A0484C7" w14:textId="77777777" w:rsidR="00BD798C" w:rsidRPr="00895DF2" w:rsidRDefault="00BD798C" w:rsidP="00044303">
            <w:pPr>
              <w:spacing w:before="0" w:after="0"/>
              <w:rPr>
                <w:rFonts w:asciiTheme="majorHAnsi" w:hAnsiTheme="majorHAnsi" w:cstheme="majorHAnsi"/>
                <w:sz w:val="18"/>
                <w:szCs w:val="18"/>
              </w:rPr>
            </w:pPr>
          </w:p>
          <w:p w14:paraId="4A66C333"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635B4D7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85%</w:t>
            </w:r>
          </w:p>
          <w:p w14:paraId="40B8F66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 =40%</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12D18B2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76%</w:t>
            </w:r>
          </w:p>
          <w:p w14:paraId="0BD4712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563/745)</w:t>
            </w:r>
          </w:p>
          <w:p w14:paraId="70057CB1" w14:textId="77777777" w:rsidR="00BD798C" w:rsidRPr="00895DF2" w:rsidRDefault="00BD798C" w:rsidP="00044303">
            <w:pPr>
              <w:spacing w:before="0" w:after="0"/>
              <w:rPr>
                <w:rFonts w:asciiTheme="majorHAnsi" w:hAnsiTheme="majorHAnsi" w:cstheme="majorHAnsi"/>
                <w:sz w:val="18"/>
                <w:szCs w:val="18"/>
              </w:rPr>
            </w:pPr>
          </w:p>
          <w:p w14:paraId="1D8D93DB"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5B6DEE4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69%</w:t>
            </w:r>
          </w:p>
          <w:p w14:paraId="235B2310"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82%</w:t>
            </w:r>
          </w:p>
          <w:p w14:paraId="7A5CEDA8" w14:textId="77777777" w:rsidR="00BD798C" w:rsidRPr="00895DF2" w:rsidRDefault="00BD798C" w:rsidP="00044303">
            <w:pPr>
              <w:spacing w:before="0" w:after="0"/>
              <w:rPr>
                <w:rFonts w:asciiTheme="majorHAnsi" w:hAnsiTheme="majorHAnsi" w:cstheme="majorHAnsi"/>
                <w:sz w:val="18"/>
                <w:szCs w:val="18"/>
              </w:rPr>
            </w:pPr>
          </w:p>
          <w:p w14:paraId="5A1645DC" w14:textId="77777777" w:rsidR="00BD798C" w:rsidRPr="00895DF2" w:rsidRDefault="00BD798C" w:rsidP="00044303">
            <w:pPr>
              <w:spacing w:before="0" w:after="0"/>
              <w:rPr>
                <w:rFonts w:asciiTheme="majorHAnsi" w:hAnsiTheme="majorHAnsi" w:cstheme="majorHAnsi"/>
                <w:b/>
                <w:sz w:val="18"/>
                <w:szCs w:val="18"/>
              </w:rPr>
            </w:pPr>
          </w:p>
          <w:p w14:paraId="2382DE44" w14:textId="77777777" w:rsidR="00BD798C" w:rsidRPr="00895DF2" w:rsidRDefault="00BD798C" w:rsidP="00044303">
            <w:pPr>
              <w:spacing w:before="0" w:after="0"/>
              <w:rPr>
                <w:rFonts w:asciiTheme="majorHAnsi" w:hAnsiTheme="majorHAnsi" w:cstheme="majorHAnsi"/>
                <w:b/>
                <w:sz w:val="18"/>
                <w:szCs w:val="18"/>
              </w:rPr>
            </w:pPr>
          </w:p>
          <w:p w14:paraId="6E95AC45"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7EFEBD89"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84%</w:t>
            </w:r>
          </w:p>
          <w:p w14:paraId="0DBA355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 =16%</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3B9C4AB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71%</w:t>
            </w:r>
          </w:p>
          <w:p w14:paraId="75EAB2E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978/1,383)</w:t>
            </w:r>
          </w:p>
          <w:p w14:paraId="47DE4E1D" w14:textId="77777777" w:rsidR="00BD798C" w:rsidRPr="00895DF2" w:rsidRDefault="00BD798C" w:rsidP="00044303">
            <w:pPr>
              <w:spacing w:before="0" w:after="0"/>
              <w:rPr>
                <w:rFonts w:asciiTheme="majorHAnsi" w:hAnsiTheme="majorHAnsi" w:cstheme="majorHAnsi"/>
                <w:sz w:val="18"/>
                <w:szCs w:val="18"/>
              </w:rPr>
            </w:pPr>
          </w:p>
          <w:p w14:paraId="366794AA"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3EBF075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76%</w:t>
            </w:r>
          </w:p>
          <w:p w14:paraId="4189565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66%</w:t>
            </w:r>
          </w:p>
          <w:p w14:paraId="4CC146BA" w14:textId="77777777" w:rsidR="00BD798C" w:rsidRPr="00895DF2" w:rsidRDefault="00BD798C" w:rsidP="00044303">
            <w:pPr>
              <w:spacing w:before="0" w:after="0"/>
              <w:rPr>
                <w:rFonts w:asciiTheme="majorHAnsi" w:hAnsiTheme="majorHAnsi" w:cstheme="majorHAnsi"/>
                <w:sz w:val="18"/>
                <w:szCs w:val="18"/>
              </w:rPr>
            </w:pPr>
          </w:p>
          <w:p w14:paraId="2DC33D97" w14:textId="77777777" w:rsidR="00BD798C" w:rsidRPr="00895DF2" w:rsidRDefault="00BD798C" w:rsidP="00044303">
            <w:pPr>
              <w:spacing w:before="0" w:after="0"/>
              <w:rPr>
                <w:rFonts w:asciiTheme="majorHAnsi" w:hAnsiTheme="majorHAnsi" w:cstheme="majorHAnsi"/>
                <w:b/>
                <w:sz w:val="18"/>
                <w:szCs w:val="18"/>
              </w:rPr>
            </w:pPr>
          </w:p>
          <w:p w14:paraId="361E9289" w14:textId="77777777" w:rsidR="00BD798C" w:rsidRPr="00895DF2" w:rsidRDefault="00BD798C" w:rsidP="00044303">
            <w:pPr>
              <w:spacing w:before="0" w:after="0"/>
              <w:rPr>
                <w:rFonts w:asciiTheme="majorHAnsi" w:hAnsiTheme="majorHAnsi" w:cstheme="majorHAnsi"/>
                <w:b/>
                <w:sz w:val="18"/>
                <w:szCs w:val="18"/>
              </w:rPr>
            </w:pPr>
          </w:p>
          <w:p w14:paraId="4DE872F3"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698EC4A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82%</w:t>
            </w:r>
          </w:p>
          <w:p w14:paraId="251BBFA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 =31%</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3493E985"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69%</w:t>
            </w:r>
          </w:p>
          <w:p w14:paraId="29725F38"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235/1,801)</w:t>
            </w:r>
          </w:p>
          <w:p w14:paraId="23BBC142" w14:textId="77777777" w:rsidR="00BD798C" w:rsidRPr="00895DF2" w:rsidRDefault="00BD798C" w:rsidP="00044303">
            <w:pPr>
              <w:spacing w:before="0" w:after="0"/>
              <w:rPr>
                <w:rFonts w:asciiTheme="majorHAnsi" w:hAnsiTheme="majorHAnsi" w:cstheme="majorHAnsi"/>
                <w:sz w:val="18"/>
                <w:szCs w:val="18"/>
              </w:rPr>
            </w:pPr>
          </w:p>
          <w:p w14:paraId="74F1D99D"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7D3657AA"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72%</w:t>
            </w:r>
          </w:p>
          <w:p w14:paraId="28CE09D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65%</w:t>
            </w:r>
          </w:p>
          <w:p w14:paraId="035D8642" w14:textId="77777777" w:rsidR="00BD798C" w:rsidRPr="00895DF2" w:rsidRDefault="00BD798C" w:rsidP="00044303">
            <w:pPr>
              <w:spacing w:before="0" w:after="0"/>
              <w:rPr>
                <w:rFonts w:asciiTheme="majorHAnsi" w:hAnsiTheme="majorHAnsi" w:cstheme="majorHAnsi"/>
                <w:sz w:val="18"/>
                <w:szCs w:val="18"/>
              </w:rPr>
            </w:pPr>
          </w:p>
          <w:p w14:paraId="35F44813" w14:textId="77777777" w:rsidR="00BD798C" w:rsidRPr="00895DF2" w:rsidRDefault="00BD798C" w:rsidP="00044303">
            <w:pPr>
              <w:spacing w:before="0" w:after="0"/>
              <w:rPr>
                <w:rFonts w:asciiTheme="majorHAnsi" w:hAnsiTheme="majorHAnsi" w:cstheme="majorHAnsi"/>
                <w:b/>
                <w:sz w:val="18"/>
                <w:szCs w:val="18"/>
              </w:rPr>
            </w:pPr>
          </w:p>
          <w:p w14:paraId="777DE048" w14:textId="77777777" w:rsidR="00BD798C" w:rsidRPr="00895DF2" w:rsidRDefault="00BD798C" w:rsidP="00044303">
            <w:pPr>
              <w:spacing w:before="0" w:after="0"/>
              <w:rPr>
                <w:rFonts w:asciiTheme="majorHAnsi" w:hAnsiTheme="majorHAnsi" w:cstheme="majorHAnsi"/>
                <w:b/>
                <w:sz w:val="18"/>
                <w:szCs w:val="18"/>
              </w:rPr>
            </w:pPr>
          </w:p>
          <w:p w14:paraId="33123320"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5C402DF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84%</w:t>
            </w:r>
          </w:p>
          <w:p w14:paraId="2530205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 =24%</w:t>
            </w:r>
          </w:p>
        </w:tc>
        <w:tc>
          <w:tcPr>
            <w:tcW w:w="1710" w:type="dxa"/>
            <w:tcBorders>
              <w:top w:val="single" w:sz="4" w:space="0" w:color="000000"/>
              <w:left w:val="nil"/>
              <w:bottom w:val="single" w:sz="4" w:space="0" w:color="000000"/>
              <w:right w:val="single" w:sz="4" w:space="0" w:color="000000"/>
            </w:tcBorders>
            <w:shd w:val="clear" w:color="auto" w:fill="FFFFFF" w:themeFill="background1"/>
          </w:tcPr>
          <w:p w14:paraId="4254971F"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71%</w:t>
            </w:r>
          </w:p>
          <w:p w14:paraId="423655FB"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908/2,687)</w:t>
            </w:r>
          </w:p>
          <w:p w14:paraId="398D503B" w14:textId="77777777" w:rsidR="00BD798C" w:rsidRPr="00895DF2" w:rsidRDefault="00BD798C" w:rsidP="00044303">
            <w:pPr>
              <w:spacing w:before="0" w:after="0"/>
              <w:rPr>
                <w:rFonts w:asciiTheme="majorHAnsi" w:hAnsiTheme="majorHAnsi" w:cstheme="majorHAnsi"/>
                <w:sz w:val="18"/>
                <w:szCs w:val="18"/>
              </w:rPr>
            </w:pPr>
          </w:p>
          <w:p w14:paraId="7D4BBD4C"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tate</w:t>
            </w:r>
          </w:p>
          <w:p w14:paraId="5DAA12F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l=69%</w:t>
            </w:r>
          </w:p>
          <w:p w14:paraId="60A60EB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FCT=69%</w:t>
            </w:r>
          </w:p>
          <w:p w14:paraId="5D8EF717"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AKS=65%</w:t>
            </w:r>
          </w:p>
          <w:p w14:paraId="50AA162E"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Oyo=100%</w:t>
            </w:r>
          </w:p>
          <w:p w14:paraId="2821C0F9" w14:textId="77777777" w:rsidR="00BD798C" w:rsidRPr="00895DF2" w:rsidRDefault="00BD798C" w:rsidP="00044303">
            <w:pPr>
              <w:spacing w:before="0" w:after="0"/>
              <w:rPr>
                <w:rFonts w:asciiTheme="majorHAnsi" w:hAnsiTheme="majorHAnsi" w:cstheme="majorHAnsi"/>
                <w:sz w:val="18"/>
                <w:szCs w:val="18"/>
              </w:rPr>
            </w:pPr>
          </w:p>
          <w:p w14:paraId="31F4D744" w14:textId="77777777" w:rsidR="00BD798C" w:rsidRPr="00895DF2" w:rsidRDefault="00BD798C" w:rsidP="00044303">
            <w:pPr>
              <w:spacing w:before="0" w:after="0"/>
              <w:rPr>
                <w:rFonts w:asciiTheme="majorHAnsi" w:hAnsiTheme="majorHAnsi" w:cstheme="majorHAnsi"/>
                <w:b/>
                <w:sz w:val="18"/>
                <w:szCs w:val="18"/>
              </w:rPr>
            </w:pPr>
            <w:r w:rsidRPr="00895DF2">
              <w:rPr>
                <w:rFonts w:asciiTheme="majorHAnsi" w:hAnsiTheme="majorHAnsi" w:cstheme="majorHAnsi"/>
                <w:b/>
                <w:sz w:val="18"/>
                <w:szCs w:val="18"/>
              </w:rPr>
              <w:t>Sector</w:t>
            </w:r>
          </w:p>
          <w:p w14:paraId="18F31822"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ublic=85%</w:t>
            </w:r>
          </w:p>
          <w:p w14:paraId="40F18E51"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Private =40%</w:t>
            </w:r>
          </w:p>
        </w:tc>
        <w:tc>
          <w:tcPr>
            <w:tcW w:w="1530" w:type="dxa"/>
            <w:tcBorders>
              <w:top w:val="single" w:sz="4" w:space="0" w:color="000000"/>
              <w:left w:val="nil"/>
              <w:bottom w:val="single" w:sz="4" w:space="0" w:color="000000"/>
              <w:right w:val="single" w:sz="4" w:space="0" w:color="000000"/>
            </w:tcBorders>
            <w:shd w:val="clear" w:color="auto" w:fill="FFFFFF" w:themeFill="background1"/>
          </w:tcPr>
          <w:p w14:paraId="0DED9B96"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71%</w:t>
            </w:r>
          </w:p>
          <w:p w14:paraId="6F767B04"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sz w:val="18"/>
                <w:szCs w:val="18"/>
              </w:rPr>
              <w:t>(1,908/2,687)</w:t>
            </w:r>
          </w:p>
          <w:p w14:paraId="2F5A4B21" w14:textId="77777777" w:rsidR="00BD798C" w:rsidRPr="00895DF2" w:rsidRDefault="00BD798C" w:rsidP="00044303">
            <w:pPr>
              <w:spacing w:before="0" w:after="0"/>
              <w:rPr>
                <w:rFonts w:asciiTheme="majorHAnsi" w:hAnsiTheme="majorHAnsi" w:cstheme="majorHAnsi"/>
                <w:sz w:val="18"/>
                <w:szCs w:val="18"/>
              </w:rPr>
            </w:pPr>
          </w:p>
          <w:p w14:paraId="36010270" w14:textId="77777777" w:rsidR="00BD798C" w:rsidRPr="00895DF2" w:rsidRDefault="00BD798C" w:rsidP="00044303">
            <w:pPr>
              <w:spacing w:before="0" w:after="0"/>
              <w:rPr>
                <w:rFonts w:asciiTheme="majorHAnsi" w:hAnsiTheme="majorHAnsi" w:cstheme="majorHAnsi"/>
                <w:sz w:val="18"/>
                <w:szCs w:val="18"/>
              </w:rPr>
            </w:pPr>
          </w:p>
        </w:tc>
        <w:tc>
          <w:tcPr>
            <w:tcW w:w="1530" w:type="dxa"/>
            <w:tcBorders>
              <w:top w:val="single" w:sz="4" w:space="0" w:color="000000"/>
              <w:left w:val="nil"/>
              <w:bottom w:val="single" w:sz="4" w:space="0" w:color="000000"/>
              <w:right w:val="single" w:sz="4" w:space="0" w:color="000000"/>
            </w:tcBorders>
            <w:shd w:val="clear" w:color="auto" w:fill="FFFFFF" w:themeFill="background1"/>
          </w:tcPr>
          <w:p w14:paraId="5FC7472C" w14:textId="77777777" w:rsidR="00BD798C" w:rsidRPr="00895DF2" w:rsidRDefault="00BD798C" w:rsidP="00044303">
            <w:pPr>
              <w:spacing w:before="0" w:after="0"/>
              <w:rPr>
                <w:rFonts w:asciiTheme="majorHAnsi" w:hAnsiTheme="majorHAnsi" w:cstheme="majorHAnsi"/>
                <w:sz w:val="18"/>
                <w:szCs w:val="18"/>
              </w:rPr>
            </w:pPr>
            <w:r w:rsidRPr="00895DF2">
              <w:rPr>
                <w:rFonts w:asciiTheme="majorHAnsi" w:hAnsiTheme="majorHAnsi" w:cstheme="majorHAnsi"/>
                <w:color w:val="000000"/>
                <w:sz w:val="18"/>
                <w:szCs w:val="18"/>
              </w:rPr>
              <w:t>Most of the facilities that did not submit a report are private facilities who were not listed in the DHIS by the government (majority of who do not have commodities required to provide services) and hence were unable to report. However, a few of these private facilities that are listed in the DHIS but did not report are just setting up the system required to report. The project has engaged with FMoH to ensure that all the sites that we support are listed on the DHIS.</w:t>
            </w:r>
          </w:p>
        </w:tc>
      </w:tr>
    </w:tbl>
    <w:p w14:paraId="6BCDEFC0" w14:textId="51BEAB97" w:rsidR="00D27460" w:rsidRDefault="00D27460" w:rsidP="00D27460">
      <w:pPr>
        <w:spacing w:before="0" w:after="160"/>
        <w:rPr>
          <w:rFonts w:asciiTheme="majorHAnsi" w:hAnsiTheme="majorHAnsi"/>
          <w:sz w:val="20"/>
          <w:szCs w:val="20"/>
        </w:rPr>
      </w:pPr>
    </w:p>
    <w:p w14:paraId="79E7221D" w14:textId="77777777" w:rsidR="0070716D" w:rsidRDefault="0070716D" w:rsidP="0059660B">
      <w:pPr>
        <w:pStyle w:val="Heading1"/>
        <w:spacing w:before="0" w:after="160"/>
        <w:ind w:left="0" w:firstLine="0"/>
        <w:rPr>
          <w:rFonts w:asciiTheme="majorHAnsi" w:hAnsiTheme="majorHAnsi"/>
        </w:rPr>
        <w:sectPr w:rsidR="0070716D" w:rsidSect="00A865EB">
          <w:footerReference w:type="default" r:id="rId51"/>
          <w:pgSz w:w="16839" w:h="11907" w:orient="landscape"/>
          <w:pgMar w:top="1800" w:right="0" w:bottom="1800" w:left="1440" w:header="720" w:footer="720" w:gutter="0"/>
          <w:cols w:space="720"/>
          <w:docGrid w:linePitch="299"/>
        </w:sectPr>
      </w:pPr>
    </w:p>
    <w:p w14:paraId="0E7DC06E" w14:textId="70FB75E7" w:rsidR="00921010" w:rsidRPr="00CB4712" w:rsidRDefault="008D6547" w:rsidP="0059660B">
      <w:pPr>
        <w:pStyle w:val="Heading1"/>
        <w:spacing w:before="0" w:after="160"/>
        <w:ind w:left="0" w:firstLine="0"/>
        <w:rPr>
          <w:rFonts w:asciiTheme="majorHAnsi" w:hAnsiTheme="majorHAnsi"/>
        </w:rPr>
      </w:pPr>
      <w:bookmarkStart w:id="38" w:name="_Toc23434128"/>
      <w:r w:rsidRPr="00CB4712">
        <w:rPr>
          <w:rFonts w:asciiTheme="majorHAnsi" w:hAnsiTheme="majorHAnsi"/>
        </w:rPr>
        <w:t>ANNEX B: Financial Management</w:t>
      </w:r>
      <w:bookmarkEnd w:id="38"/>
      <w:r w:rsidRPr="00CB4712">
        <w:rPr>
          <w:rFonts w:asciiTheme="majorHAnsi" w:hAnsiTheme="majorHAnsi"/>
        </w:rPr>
        <w:t xml:space="preserve"> </w:t>
      </w:r>
    </w:p>
    <w:tbl>
      <w:tblPr>
        <w:tblW w:w="14500" w:type="dxa"/>
        <w:tblLook w:val="04A0" w:firstRow="1" w:lastRow="0" w:firstColumn="1" w:lastColumn="0" w:noHBand="0" w:noVBand="1"/>
      </w:tblPr>
      <w:tblGrid>
        <w:gridCol w:w="1720"/>
        <w:gridCol w:w="1700"/>
        <w:gridCol w:w="1540"/>
        <w:gridCol w:w="1400"/>
        <w:gridCol w:w="780"/>
        <w:gridCol w:w="896"/>
        <w:gridCol w:w="1143"/>
        <w:gridCol w:w="1149"/>
        <w:gridCol w:w="1312"/>
        <w:gridCol w:w="1460"/>
        <w:gridCol w:w="1400"/>
      </w:tblGrid>
      <w:tr w:rsidR="005E0078" w:rsidRPr="005E0078" w14:paraId="7E752DFE" w14:textId="77777777" w:rsidTr="005E0078">
        <w:trPr>
          <w:trHeight w:val="780"/>
        </w:trPr>
        <w:tc>
          <w:tcPr>
            <w:tcW w:w="1720" w:type="dxa"/>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2A2E33C0" w14:textId="77777777" w:rsidR="005E0078" w:rsidRPr="005E0078" w:rsidRDefault="005E0078" w:rsidP="005E0078">
            <w:pPr>
              <w:spacing w:before="0" w:after="0"/>
              <w:jc w:val="center"/>
              <w:rPr>
                <w:rFonts w:eastAsia="Times New Roman"/>
                <w:b/>
                <w:bCs/>
                <w:color w:val="000000"/>
              </w:rPr>
            </w:pPr>
            <w:r w:rsidRPr="005E0078">
              <w:rPr>
                <w:rFonts w:eastAsia="Times New Roman"/>
                <w:b/>
                <w:bCs/>
                <w:color w:val="000000"/>
              </w:rPr>
              <w:t>Type of Funds</w:t>
            </w:r>
          </w:p>
        </w:tc>
        <w:tc>
          <w:tcPr>
            <w:tcW w:w="1700" w:type="dxa"/>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49841774" w14:textId="77777777" w:rsidR="005E0078" w:rsidRPr="005E0078" w:rsidRDefault="005E0078" w:rsidP="005E0078">
            <w:pPr>
              <w:spacing w:before="0" w:after="0"/>
              <w:jc w:val="center"/>
              <w:rPr>
                <w:rFonts w:eastAsia="Times New Roman"/>
                <w:b/>
                <w:bCs/>
                <w:color w:val="000000"/>
              </w:rPr>
            </w:pPr>
            <w:r w:rsidRPr="005E0078">
              <w:rPr>
                <w:rFonts w:eastAsia="Times New Roman"/>
                <w:b/>
                <w:bCs/>
                <w:color w:val="000000"/>
              </w:rPr>
              <w:t>Obligations to Date                                     ( A )</w:t>
            </w:r>
          </w:p>
        </w:tc>
        <w:tc>
          <w:tcPr>
            <w:tcW w:w="1540" w:type="dxa"/>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6B849AA6" w14:textId="77777777" w:rsidR="005E0078" w:rsidRPr="005E0078" w:rsidRDefault="005E0078" w:rsidP="005E0078">
            <w:pPr>
              <w:spacing w:before="0" w:after="0"/>
              <w:jc w:val="center"/>
              <w:rPr>
                <w:rFonts w:eastAsia="Times New Roman"/>
                <w:b/>
                <w:bCs/>
                <w:color w:val="000000"/>
              </w:rPr>
            </w:pPr>
            <w:r w:rsidRPr="005E0078">
              <w:rPr>
                <w:rFonts w:eastAsia="Times New Roman"/>
                <w:b/>
                <w:bCs/>
                <w:color w:val="000000"/>
              </w:rPr>
              <w:t>Cumulative Disbursement + Accruals by September 30, 2019 (B)**</w:t>
            </w:r>
          </w:p>
        </w:tc>
        <w:tc>
          <w:tcPr>
            <w:tcW w:w="1400" w:type="dxa"/>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592DC684" w14:textId="77777777" w:rsidR="005E0078" w:rsidRPr="005E0078" w:rsidRDefault="005E0078" w:rsidP="005E0078">
            <w:pPr>
              <w:spacing w:before="0" w:after="0"/>
              <w:jc w:val="center"/>
              <w:rPr>
                <w:rFonts w:eastAsia="Times New Roman"/>
                <w:b/>
                <w:bCs/>
                <w:color w:val="000000"/>
              </w:rPr>
            </w:pPr>
            <w:r w:rsidRPr="005E0078">
              <w:rPr>
                <w:rFonts w:eastAsia="Times New Roman"/>
                <w:b/>
                <w:bCs/>
                <w:color w:val="000000"/>
              </w:rPr>
              <w:t>Pipeline        (A-B)</w:t>
            </w:r>
          </w:p>
        </w:tc>
        <w:tc>
          <w:tcPr>
            <w:tcW w:w="5280" w:type="dxa"/>
            <w:gridSpan w:val="5"/>
            <w:tcBorders>
              <w:top w:val="single" w:sz="4" w:space="0" w:color="auto"/>
              <w:left w:val="single" w:sz="4" w:space="0" w:color="auto"/>
              <w:bottom w:val="single" w:sz="4" w:space="0" w:color="auto"/>
              <w:right w:val="single" w:sz="4" w:space="0" w:color="auto"/>
            </w:tcBorders>
            <w:shd w:val="clear" w:color="000000" w:fill="BFBFBF"/>
            <w:vAlign w:val="center"/>
            <w:hideMark/>
          </w:tcPr>
          <w:p w14:paraId="4C25ABAA" w14:textId="77777777" w:rsidR="005E0078" w:rsidRPr="005E0078" w:rsidRDefault="005E0078" w:rsidP="005E0078">
            <w:pPr>
              <w:spacing w:before="0" w:after="0"/>
              <w:jc w:val="center"/>
              <w:rPr>
                <w:rFonts w:eastAsia="Times New Roman"/>
                <w:b/>
                <w:bCs/>
                <w:color w:val="000000"/>
              </w:rPr>
            </w:pPr>
            <w:r w:rsidRPr="005E0078">
              <w:rPr>
                <w:rFonts w:eastAsia="Times New Roman"/>
                <w:b/>
                <w:bCs/>
                <w:color w:val="000000"/>
              </w:rPr>
              <w:t>FY 2019 Approved Work Plan Budget*</w:t>
            </w:r>
          </w:p>
        </w:tc>
        <w:tc>
          <w:tcPr>
            <w:tcW w:w="1460" w:type="dxa"/>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5C37804F" w14:textId="47BC0D1C" w:rsidR="005E0078" w:rsidRPr="005E0078" w:rsidRDefault="005E0078" w:rsidP="005E0078">
            <w:pPr>
              <w:spacing w:before="0" w:after="0"/>
              <w:jc w:val="center"/>
              <w:rPr>
                <w:rFonts w:eastAsia="Times New Roman"/>
                <w:b/>
                <w:bCs/>
                <w:color w:val="000000"/>
              </w:rPr>
            </w:pPr>
            <w:r w:rsidRPr="005E0078">
              <w:rPr>
                <w:rFonts w:eastAsia="Times New Roman"/>
                <w:b/>
                <w:bCs/>
                <w:color w:val="000000"/>
              </w:rPr>
              <w:t>Q4 FY 2019 Expe</w:t>
            </w:r>
            <w:r>
              <w:rPr>
                <w:rFonts w:eastAsia="Times New Roman"/>
                <w:b/>
                <w:bCs/>
                <w:color w:val="000000"/>
              </w:rPr>
              <w:t>nditure  (Actuals + Accruals)</w:t>
            </w:r>
          </w:p>
        </w:tc>
        <w:tc>
          <w:tcPr>
            <w:tcW w:w="1400" w:type="dxa"/>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58423196" w14:textId="3D696F5C" w:rsidR="005E0078" w:rsidRPr="005E0078" w:rsidRDefault="005E0078" w:rsidP="005E0078">
            <w:pPr>
              <w:spacing w:before="0" w:after="0"/>
              <w:jc w:val="center"/>
              <w:rPr>
                <w:rFonts w:eastAsia="Times New Roman"/>
                <w:b/>
                <w:bCs/>
                <w:color w:val="000000"/>
              </w:rPr>
            </w:pPr>
            <w:r w:rsidRPr="005E0078">
              <w:rPr>
                <w:rFonts w:eastAsia="Times New Roman"/>
                <w:b/>
                <w:bCs/>
                <w:color w:val="000000"/>
              </w:rPr>
              <w:t>Q4 FY19 Monthly Burnrate</w:t>
            </w:r>
            <w:r w:rsidR="00363820">
              <w:rPr>
                <w:rFonts w:eastAsia="Times New Roman"/>
                <w:b/>
                <w:bCs/>
                <w:color w:val="000000"/>
              </w:rPr>
              <w:t>***</w:t>
            </w:r>
          </w:p>
        </w:tc>
      </w:tr>
      <w:tr w:rsidR="005E0078" w:rsidRPr="005E0078" w14:paraId="0ED1C9A2" w14:textId="77777777" w:rsidTr="005E0078">
        <w:trPr>
          <w:trHeight w:val="950"/>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707255B1" w14:textId="77777777" w:rsidR="005E0078" w:rsidRPr="005E0078" w:rsidRDefault="005E0078" w:rsidP="005E0078">
            <w:pPr>
              <w:spacing w:before="0" w:after="0"/>
              <w:rPr>
                <w:rFonts w:eastAsia="Times New Roman"/>
                <w:b/>
                <w:bCs/>
                <w:color w:val="000000"/>
              </w:rPr>
            </w:pPr>
          </w:p>
        </w:tc>
        <w:tc>
          <w:tcPr>
            <w:tcW w:w="1700" w:type="dxa"/>
            <w:vMerge/>
            <w:tcBorders>
              <w:top w:val="single" w:sz="4" w:space="0" w:color="auto"/>
              <w:left w:val="single" w:sz="4" w:space="0" w:color="auto"/>
              <w:bottom w:val="single" w:sz="4" w:space="0" w:color="auto"/>
              <w:right w:val="single" w:sz="4" w:space="0" w:color="auto"/>
            </w:tcBorders>
            <w:vAlign w:val="center"/>
            <w:hideMark/>
          </w:tcPr>
          <w:p w14:paraId="6D4E6135" w14:textId="77777777" w:rsidR="005E0078" w:rsidRPr="005E0078" w:rsidRDefault="005E0078" w:rsidP="005E0078">
            <w:pPr>
              <w:spacing w:before="0" w:after="0"/>
              <w:rPr>
                <w:rFonts w:eastAsia="Times New Roman"/>
                <w:b/>
                <w:bCs/>
                <w:color w:val="000000"/>
              </w:rPr>
            </w:pPr>
          </w:p>
        </w:tc>
        <w:tc>
          <w:tcPr>
            <w:tcW w:w="1540" w:type="dxa"/>
            <w:vMerge/>
            <w:tcBorders>
              <w:top w:val="single" w:sz="4" w:space="0" w:color="auto"/>
              <w:left w:val="single" w:sz="4" w:space="0" w:color="auto"/>
              <w:bottom w:val="single" w:sz="4" w:space="0" w:color="auto"/>
              <w:right w:val="single" w:sz="4" w:space="0" w:color="auto"/>
            </w:tcBorders>
            <w:vAlign w:val="center"/>
            <w:hideMark/>
          </w:tcPr>
          <w:p w14:paraId="72F41C78" w14:textId="77777777" w:rsidR="005E0078" w:rsidRPr="005E0078" w:rsidRDefault="005E0078" w:rsidP="005E0078">
            <w:pPr>
              <w:spacing w:before="0" w:after="0"/>
              <w:rPr>
                <w:rFonts w:eastAsia="Times New Roman"/>
                <w:b/>
                <w:bCs/>
                <w:color w:val="000000"/>
              </w:rPr>
            </w:pPr>
          </w:p>
        </w:tc>
        <w:tc>
          <w:tcPr>
            <w:tcW w:w="1400" w:type="dxa"/>
            <w:vMerge/>
            <w:tcBorders>
              <w:top w:val="single" w:sz="4" w:space="0" w:color="auto"/>
              <w:left w:val="single" w:sz="4" w:space="0" w:color="auto"/>
              <w:bottom w:val="single" w:sz="4" w:space="0" w:color="auto"/>
              <w:right w:val="single" w:sz="4" w:space="0" w:color="auto"/>
            </w:tcBorders>
            <w:vAlign w:val="center"/>
            <w:hideMark/>
          </w:tcPr>
          <w:p w14:paraId="19F52F4B" w14:textId="77777777" w:rsidR="005E0078" w:rsidRPr="005E0078" w:rsidRDefault="005E0078" w:rsidP="005E0078">
            <w:pPr>
              <w:spacing w:before="0" w:after="0"/>
              <w:rPr>
                <w:rFonts w:eastAsia="Times New Roman"/>
                <w:b/>
                <w:bCs/>
                <w:color w:val="000000"/>
              </w:rPr>
            </w:pPr>
          </w:p>
        </w:tc>
        <w:tc>
          <w:tcPr>
            <w:tcW w:w="780"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6E2401EC" w14:textId="77777777" w:rsidR="005E0078" w:rsidRPr="005E0078" w:rsidRDefault="005E0078" w:rsidP="005E0078">
            <w:pPr>
              <w:spacing w:before="0" w:after="0"/>
              <w:jc w:val="center"/>
              <w:rPr>
                <w:rFonts w:eastAsia="Times New Roman"/>
                <w:b/>
                <w:bCs/>
                <w:color w:val="000000"/>
              </w:rPr>
            </w:pPr>
            <w:r w:rsidRPr="005E0078">
              <w:rPr>
                <w:rFonts w:eastAsia="Times New Roman"/>
                <w:b/>
                <w:bCs/>
                <w:color w:val="000000"/>
              </w:rPr>
              <w:t>Q1</w:t>
            </w:r>
          </w:p>
        </w:tc>
        <w:tc>
          <w:tcPr>
            <w:tcW w:w="896"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766AA4FB" w14:textId="77777777" w:rsidR="005E0078" w:rsidRPr="005E0078" w:rsidRDefault="005E0078" w:rsidP="005E0078">
            <w:pPr>
              <w:spacing w:before="0" w:after="0"/>
              <w:jc w:val="center"/>
              <w:rPr>
                <w:rFonts w:eastAsia="Times New Roman"/>
                <w:b/>
                <w:bCs/>
                <w:color w:val="000000"/>
              </w:rPr>
            </w:pPr>
            <w:r w:rsidRPr="005E0078">
              <w:rPr>
                <w:rFonts w:eastAsia="Times New Roman"/>
                <w:b/>
                <w:bCs/>
                <w:color w:val="000000"/>
              </w:rPr>
              <w:t>Q2</w:t>
            </w:r>
          </w:p>
        </w:tc>
        <w:tc>
          <w:tcPr>
            <w:tcW w:w="1143"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744820E6" w14:textId="77777777" w:rsidR="005E0078" w:rsidRPr="005E0078" w:rsidRDefault="005E0078" w:rsidP="005E0078">
            <w:pPr>
              <w:spacing w:before="0" w:after="0"/>
              <w:jc w:val="center"/>
              <w:rPr>
                <w:rFonts w:eastAsia="Times New Roman"/>
                <w:b/>
                <w:bCs/>
                <w:color w:val="000000"/>
              </w:rPr>
            </w:pPr>
            <w:r w:rsidRPr="005E0078">
              <w:rPr>
                <w:rFonts w:eastAsia="Times New Roman"/>
                <w:b/>
                <w:bCs/>
                <w:color w:val="000000"/>
              </w:rPr>
              <w:t>Q3</w:t>
            </w:r>
          </w:p>
        </w:tc>
        <w:tc>
          <w:tcPr>
            <w:tcW w:w="1149"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0E23112B" w14:textId="77777777" w:rsidR="005E0078" w:rsidRPr="005E0078" w:rsidRDefault="005E0078" w:rsidP="005E0078">
            <w:pPr>
              <w:spacing w:before="0" w:after="0"/>
              <w:jc w:val="center"/>
              <w:rPr>
                <w:rFonts w:eastAsia="Times New Roman"/>
                <w:b/>
                <w:bCs/>
                <w:color w:val="000000"/>
              </w:rPr>
            </w:pPr>
            <w:r w:rsidRPr="005E0078">
              <w:rPr>
                <w:rFonts w:eastAsia="Times New Roman"/>
                <w:b/>
                <w:bCs/>
                <w:color w:val="000000"/>
              </w:rPr>
              <w:t>Q4</w:t>
            </w:r>
          </w:p>
        </w:tc>
        <w:tc>
          <w:tcPr>
            <w:tcW w:w="1312"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72564A9A" w14:textId="77777777" w:rsidR="005E0078" w:rsidRPr="005E0078" w:rsidRDefault="005E0078" w:rsidP="005E0078">
            <w:pPr>
              <w:spacing w:before="0" w:after="0"/>
              <w:jc w:val="center"/>
              <w:rPr>
                <w:rFonts w:eastAsia="Times New Roman"/>
                <w:b/>
                <w:bCs/>
                <w:color w:val="000000"/>
              </w:rPr>
            </w:pPr>
            <w:r w:rsidRPr="005E0078">
              <w:rPr>
                <w:rFonts w:eastAsia="Times New Roman"/>
                <w:b/>
                <w:bCs/>
                <w:color w:val="000000"/>
              </w:rPr>
              <w:t>Total</w:t>
            </w:r>
          </w:p>
        </w:tc>
        <w:tc>
          <w:tcPr>
            <w:tcW w:w="1460" w:type="dxa"/>
            <w:vMerge/>
            <w:tcBorders>
              <w:top w:val="single" w:sz="4" w:space="0" w:color="auto"/>
              <w:left w:val="single" w:sz="4" w:space="0" w:color="auto"/>
              <w:bottom w:val="single" w:sz="4" w:space="0" w:color="auto"/>
              <w:right w:val="single" w:sz="4" w:space="0" w:color="auto"/>
            </w:tcBorders>
            <w:vAlign w:val="center"/>
            <w:hideMark/>
          </w:tcPr>
          <w:p w14:paraId="7378E7AF" w14:textId="77777777" w:rsidR="005E0078" w:rsidRPr="005E0078" w:rsidRDefault="005E0078" w:rsidP="005E0078">
            <w:pPr>
              <w:spacing w:before="0" w:after="0"/>
              <w:rPr>
                <w:rFonts w:eastAsia="Times New Roman"/>
                <w:b/>
                <w:bCs/>
                <w:color w:val="000000"/>
              </w:rPr>
            </w:pPr>
          </w:p>
        </w:tc>
        <w:tc>
          <w:tcPr>
            <w:tcW w:w="1400" w:type="dxa"/>
            <w:vMerge/>
            <w:tcBorders>
              <w:top w:val="single" w:sz="4" w:space="0" w:color="auto"/>
              <w:left w:val="single" w:sz="4" w:space="0" w:color="auto"/>
              <w:bottom w:val="single" w:sz="4" w:space="0" w:color="auto"/>
              <w:right w:val="single" w:sz="4" w:space="0" w:color="auto"/>
            </w:tcBorders>
            <w:vAlign w:val="center"/>
            <w:hideMark/>
          </w:tcPr>
          <w:p w14:paraId="005D1A97" w14:textId="77777777" w:rsidR="005E0078" w:rsidRPr="005E0078" w:rsidRDefault="005E0078" w:rsidP="005E0078">
            <w:pPr>
              <w:spacing w:before="0" w:after="0"/>
              <w:rPr>
                <w:rFonts w:eastAsia="Times New Roman"/>
                <w:b/>
                <w:bCs/>
                <w:color w:val="000000"/>
              </w:rPr>
            </w:pPr>
          </w:p>
        </w:tc>
      </w:tr>
      <w:tr w:rsidR="005E0078" w:rsidRPr="005E0078" w14:paraId="4798AF65" w14:textId="77777777" w:rsidTr="005E0078">
        <w:trPr>
          <w:trHeight w:val="290"/>
        </w:trPr>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0F6DD" w14:textId="77777777" w:rsidR="005E0078" w:rsidRPr="005E0078" w:rsidRDefault="005E0078" w:rsidP="005E0078">
            <w:pPr>
              <w:spacing w:before="0" w:after="0"/>
              <w:jc w:val="right"/>
              <w:rPr>
                <w:rFonts w:eastAsia="Times New Roman"/>
                <w:color w:val="000000"/>
              </w:rPr>
            </w:pPr>
            <w:r w:rsidRPr="005E0078">
              <w:rPr>
                <w:rFonts w:eastAsia="Times New Roman"/>
                <w:color w:val="000000"/>
              </w:rPr>
              <w:t>Family Planning</w:t>
            </w:r>
          </w:p>
        </w:tc>
        <w:tc>
          <w:tcPr>
            <w:tcW w:w="1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7B482B" w14:textId="77777777" w:rsidR="005E0078" w:rsidRPr="005E0078" w:rsidRDefault="005E0078" w:rsidP="005E0078">
            <w:pPr>
              <w:spacing w:before="0" w:after="0"/>
              <w:rPr>
                <w:rFonts w:eastAsia="Times New Roman"/>
                <w:color w:val="000000"/>
              </w:rPr>
            </w:pPr>
            <w:r w:rsidRPr="005E0078">
              <w:rPr>
                <w:rFonts w:eastAsia="Times New Roman"/>
                <w:color w:val="000000"/>
              </w:rPr>
              <w:t xml:space="preserve">           14,044,976 </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8C7B68" w14:textId="77777777" w:rsidR="005E0078" w:rsidRPr="005E0078" w:rsidRDefault="005E0078" w:rsidP="005E0078">
            <w:pPr>
              <w:spacing w:before="0" w:after="0"/>
              <w:rPr>
                <w:rFonts w:eastAsia="Times New Roman"/>
                <w:color w:val="000000"/>
              </w:rPr>
            </w:pPr>
            <w:r w:rsidRPr="005E0078">
              <w:rPr>
                <w:rFonts w:eastAsia="Times New Roman"/>
                <w:color w:val="000000"/>
              </w:rPr>
              <w:t xml:space="preserve">        11,447,203 </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66F9E8" w14:textId="77777777" w:rsidR="005E0078" w:rsidRPr="005E0078" w:rsidRDefault="005E0078" w:rsidP="005E0078">
            <w:pPr>
              <w:spacing w:before="0" w:after="0"/>
              <w:rPr>
                <w:rFonts w:eastAsia="Times New Roman"/>
                <w:color w:val="000000"/>
              </w:rPr>
            </w:pPr>
            <w:r w:rsidRPr="005E0078">
              <w:rPr>
                <w:rFonts w:eastAsia="Times New Roman"/>
                <w:color w:val="000000"/>
              </w:rPr>
              <w:t xml:space="preserve">        2,597,773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E0ACD"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14C4A"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c>
          <w:tcPr>
            <w:tcW w:w="11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18896D"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c>
          <w:tcPr>
            <w:tcW w:w="11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5CEC92"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EC6BF1" w14:textId="77777777" w:rsidR="005E0078" w:rsidRPr="005E0078" w:rsidRDefault="005E0078" w:rsidP="005E0078">
            <w:pPr>
              <w:spacing w:before="0" w:after="0"/>
              <w:rPr>
                <w:rFonts w:eastAsia="Times New Roman"/>
                <w:color w:val="000000"/>
              </w:rPr>
            </w:pPr>
            <w:r w:rsidRPr="005E0078">
              <w:rPr>
                <w:rFonts w:eastAsia="Times New Roman"/>
                <w:color w:val="000000"/>
              </w:rPr>
              <w:t xml:space="preserve">   8,100,000 </w:t>
            </w:r>
          </w:p>
        </w:tc>
        <w:tc>
          <w:tcPr>
            <w:tcW w:w="1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5BA4B" w14:textId="77777777" w:rsidR="005E0078" w:rsidRPr="005E0078" w:rsidRDefault="005E0078" w:rsidP="005E0078">
            <w:pPr>
              <w:spacing w:before="0" w:after="0"/>
              <w:rPr>
                <w:rFonts w:eastAsia="Times New Roman"/>
                <w:color w:val="000000"/>
              </w:rPr>
            </w:pPr>
            <w:r w:rsidRPr="005E0078">
              <w:rPr>
                <w:rFonts w:eastAsia="Times New Roman"/>
                <w:color w:val="000000"/>
              </w:rPr>
              <w:t xml:space="preserve">         2,960,927 </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F89C7F" w14:textId="77777777" w:rsidR="005E0078" w:rsidRPr="005E0078" w:rsidRDefault="005E0078" w:rsidP="005E0078">
            <w:pPr>
              <w:spacing w:before="0" w:after="0"/>
              <w:rPr>
                <w:rFonts w:eastAsia="Times New Roman"/>
                <w:color w:val="000000"/>
              </w:rPr>
            </w:pPr>
            <w:r w:rsidRPr="005E0078">
              <w:rPr>
                <w:rFonts w:eastAsia="Times New Roman"/>
                <w:color w:val="000000"/>
              </w:rPr>
              <w:t xml:space="preserve">           986,976 </w:t>
            </w:r>
          </w:p>
        </w:tc>
      </w:tr>
      <w:tr w:rsidR="005E0078" w:rsidRPr="005E0078" w14:paraId="1F0C9234" w14:textId="77777777" w:rsidTr="005E0078">
        <w:trPr>
          <w:trHeight w:val="300"/>
        </w:trPr>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8D87D0"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c>
          <w:tcPr>
            <w:tcW w:w="1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A01367"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50BEA"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7045F"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F8DB9"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1CCA8D"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c>
          <w:tcPr>
            <w:tcW w:w="11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33C9F"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c>
          <w:tcPr>
            <w:tcW w:w="11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9587C"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1453C7"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c>
          <w:tcPr>
            <w:tcW w:w="1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DEE51D"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8720F" w14:textId="77777777" w:rsidR="005E0078" w:rsidRPr="005E0078" w:rsidRDefault="005E0078" w:rsidP="005E0078">
            <w:pPr>
              <w:spacing w:before="0" w:after="0"/>
              <w:rPr>
                <w:rFonts w:eastAsia="Times New Roman"/>
                <w:color w:val="000000"/>
              </w:rPr>
            </w:pPr>
            <w:r w:rsidRPr="005E0078">
              <w:rPr>
                <w:rFonts w:eastAsia="Times New Roman"/>
                <w:color w:val="000000"/>
              </w:rPr>
              <w:t> </w:t>
            </w:r>
          </w:p>
        </w:tc>
      </w:tr>
      <w:tr w:rsidR="005E0078" w:rsidRPr="005E0078" w14:paraId="45EAAFFF" w14:textId="77777777" w:rsidTr="005E0078">
        <w:trPr>
          <w:trHeight w:val="300"/>
        </w:trPr>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5185D2" w14:textId="77777777" w:rsidR="005E0078" w:rsidRPr="005E0078" w:rsidRDefault="005E0078" w:rsidP="005E0078">
            <w:pPr>
              <w:spacing w:before="0" w:after="0"/>
              <w:rPr>
                <w:rFonts w:eastAsia="Times New Roman"/>
                <w:b/>
                <w:bCs/>
                <w:color w:val="000000"/>
              </w:rPr>
            </w:pPr>
            <w:r w:rsidRPr="005E0078">
              <w:rPr>
                <w:rFonts w:eastAsia="Times New Roman"/>
                <w:b/>
                <w:bCs/>
                <w:color w:val="000000"/>
              </w:rPr>
              <w:t>Total</w:t>
            </w:r>
          </w:p>
        </w:tc>
        <w:tc>
          <w:tcPr>
            <w:tcW w:w="1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879438" w14:textId="77777777" w:rsidR="005E0078" w:rsidRPr="005E0078" w:rsidRDefault="005E0078" w:rsidP="005E0078">
            <w:pPr>
              <w:spacing w:before="0" w:after="0"/>
              <w:rPr>
                <w:rFonts w:eastAsia="Times New Roman"/>
                <w:b/>
                <w:bCs/>
                <w:color w:val="000000"/>
              </w:rPr>
            </w:pPr>
            <w:r w:rsidRPr="005E0078">
              <w:rPr>
                <w:rFonts w:eastAsia="Times New Roman"/>
                <w:b/>
                <w:bCs/>
                <w:color w:val="000000"/>
              </w:rPr>
              <w:t> </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4DF465" w14:textId="77777777" w:rsidR="005E0078" w:rsidRPr="005E0078" w:rsidRDefault="005E0078" w:rsidP="005E0078">
            <w:pPr>
              <w:spacing w:before="0" w:after="0"/>
              <w:rPr>
                <w:rFonts w:eastAsia="Times New Roman"/>
                <w:b/>
                <w:bCs/>
                <w:color w:val="000000"/>
              </w:rPr>
            </w:pPr>
            <w:r w:rsidRPr="005E0078">
              <w:rPr>
                <w:rFonts w:eastAsia="Times New Roman"/>
                <w:b/>
                <w:bCs/>
                <w:color w:val="000000"/>
              </w:rPr>
              <w:t> </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5AE8B" w14:textId="77777777" w:rsidR="005E0078" w:rsidRPr="005E0078" w:rsidRDefault="005E0078" w:rsidP="005E0078">
            <w:pPr>
              <w:spacing w:before="0" w:after="0"/>
              <w:rPr>
                <w:rFonts w:eastAsia="Times New Roman"/>
                <w:b/>
                <w:bCs/>
                <w:color w:val="000000"/>
              </w:rPr>
            </w:pPr>
            <w:r w:rsidRPr="005E0078">
              <w:rPr>
                <w:rFonts w:eastAsia="Times New Roman"/>
                <w:b/>
                <w:bCs/>
                <w:color w:val="000000"/>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25DB0C" w14:textId="77777777" w:rsidR="005E0078" w:rsidRPr="005E0078" w:rsidRDefault="005E0078" w:rsidP="005E0078">
            <w:pPr>
              <w:spacing w:before="0" w:after="0"/>
              <w:rPr>
                <w:rFonts w:eastAsia="Times New Roman"/>
                <w:b/>
                <w:bCs/>
                <w:color w:val="000000"/>
              </w:rPr>
            </w:pPr>
            <w:r w:rsidRPr="005E0078">
              <w:rPr>
                <w:rFonts w:eastAsia="Times New Roman"/>
                <w:b/>
                <w:bCs/>
                <w:color w:val="000000"/>
              </w:rPr>
              <w:t xml:space="preserve">           -   </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5118F3" w14:textId="77777777" w:rsidR="005E0078" w:rsidRPr="005E0078" w:rsidRDefault="005E0078" w:rsidP="005E0078">
            <w:pPr>
              <w:spacing w:before="0" w:after="0"/>
              <w:rPr>
                <w:rFonts w:eastAsia="Times New Roman"/>
                <w:b/>
                <w:bCs/>
                <w:color w:val="000000"/>
              </w:rPr>
            </w:pPr>
            <w:r w:rsidRPr="005E0078">
              <w:rPr>
                <w:rFonts w:eastAsia="Times New Roman"/>
                <w:b/>
                <w:bCs/>
                <w:color w:val="000000"/>
              </w:rPr>
              <w:t xml:space="preserve">             -   </w:t>
            </w:r>
          </w:p>
        </w:tc>
        <w:tc>
          <w:tcPr>
            <w:tcW w:w="11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3707F4" w14:textId="77777777" w:rsidR="005E0078" w:rsidRPr="005E0078" w:rsidRDefault="005E0078" w:rsidP="005E0078">
            <w:pPr>
              <w:spacing w:before="0" w:after="0"/>
              <w:rPr>
                <w:rFonts w:eastAsia="Times New Roman"/>
                <w:b/>
                <w:bCs/>
                <w:color w:val="000000"/>
              </w:rPr>
            </w:pPr>
            <w:r w:rsidRPr="005E0078">
              <w:rPr>
                <w:rFonts w:eastAsia="Times New Roman"/>
                <w:b/>
                <w:bCs/>
                <w:color w:val="000000"/>
              </w:rPr>
              <w:t xml:space="preserve">                 -   </w:t>
            </w:r>
          </w:p>
        </w:tc>
        <w:tc>
          <w:tcPr>
            <w:tcW w:w="11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390824" w14:textId="77777777" w:rsidR="005E0078" w:rsidRPr="005E0078" w:rsidRDefault="005E0078" w:rsidP="005E0078">
            <w:pPr>
              <w:spacing w:before="0" w:after="0"/>
              <w:rPr>
                <w:rFonts w:eastAsia="Times New Roman"/>
                <w:b/>
                <w:bCs/>
                <w:color w:val="000000"/>
              </w:rPr>
            </w:pPr>
            <w:r w:rsidRPr="005E0078">
              <w:rPr>
                <w:rFonts w:eastAsia="Times New Roman"/>
                <w:b/>
                <w:bCs/>
                <w:color w:val="000000"/>
              </w:rPr>
              <w:t xml:space="preserve">                 -   </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A0127" w14:textId="77777777" w:rsidR="005E0078" w:rsidRPr="005E0078" w:rsidRDefault="005E0078" w:rsidP="005E0078">
            <w:pPr>
              <w:spacing w:before="0" w:after="0"/>
              <w:rPr>
                <w:rFonts w:eastAsia="Times New Roman"/>
                <w:b/>
                <w:bCs/>
                <w:color w:val="000000"/>
              </w:rPr>
            </w:pPr>
            <w:r w:rsidRPr="005E0078">
              <w:rPr>
                <w:rFonts w:eastAsia="Times New Roman"/>
                <w:b/>
                <w:bCs/>
                <w:color w:val="000000"/>
              </w:rPr>
              <w:t xml:space="preserve">  8,100,000 </w:t>
            </w:r>
          </w:p>
        </w:tc>
        <w:tc>
          <w:tcPr>
            <w:tcW w:w="1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B1839" w14:textId="77777777" w:rsidR="005E0078" w:rsidRPr="005E0078" w:rsidRDefault="005E0078" w:rsidP="005E0078">
            <w:pPr>
              <w:spacing w:before="0" w:after="0"/>
              <w:rPr>
                <w:rFonts w:eastAsia="Times New Roman"/>
                <w:b/>
                <w:bCs/>
                <w:color w:val="000000"/>
              </w:rPr>
            </w:pPr>
            <w:r w:rsidRPr="005E0078">
              <w:rPr>
                <w:rFonts w:eastAsia="Times New Roman"/>
                <w:b/>
                <w:bCs/>
                <w:color w:val="000000"/>
              </w:rPr>
              <w:t> </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AD217F" w14:textId="77777777" w:rsidR="005E0078" w:rsidRPr="005E0078" w:rsidRDefault="005E0078" w:rsidP="005E0078">
            <w:pPr>
              <w:spacing w:before="0" w:after="0"/>
              <w:rPr>
                <w:rFonts w:eastAsia="Times New Roman"/>
                <w:b/>
                <w:bCs/>
                <w:color w:val="000000"/>
              </w:rPr>
            </w:pPr>
            <w:r w:rsidRPr="005E0078">
              <w:rPr>
                <w:rFonts w:eastAsia="Times New Roman"/>
                <w:b/>
                <w:bCs/>
                <w:color w:val="000000"/>
              </w:rPr>
              <w:t> </w:t>
            </w:r>
          </w:p>
        </w:tc>
      </w:tr>
      <w:tr w:rsidR="005E0078" w:rsidRPr="005E0078" w14:paraId="2C4C0A06" w14:textId="77777777" w:rsidTr="005E0078">
        <w:trPr>
          <w:trHeight w:val="300"/>
        </w:trPr>
        <w:tc>
          <w:tcPr>
            <w:tcW w:w="14500" w:type="dxa"/>
            <w:gridSpan w:val="11"/>
            <w:tcBorders>
              <w:top w:val="single" w:sz="4" w:space="0" w:color="auto"/>
              <w:left w:val="nil"/>
              <w:bottom w:val="nil"/>
              <w:right w:val="nil"/>
            </w:tcBorders>
            <w:shd w:val="clear" w:color="auto" w:fill="auto"/>
            <w:vAlign w:val="bottom"/>
            <w:hideMark/>
          </w:tcPr>
          <w:p w14:paraId="48FCFB93" w14:textId="6E8C72B6" w:rsidR="005E0078" w:rsidRPr="005E0078" w:rsidRDefault="005E0078" w:rsidP="005E0078">
            <w:pPr>
              <w:spacing w:before="0" w:after="0"/>
              <w:rPr>
                <w:rFonts w:eastAsia="Times New Roman"/>
                <w:color w:val="000000"/>
              </w:rPr>
            </w:pPr>
            <w:r w:rsidRPr="005E0078">
              <w:rPr>
                <w:rFonts w:eastAsia="Times New Roman"/>
                <w:color w:val="000000"/>
              </w:rPr>
              <w:t>*The SHOPS Plus Nigeria approved work</w:t>
            </w:r>
            <w:r w:rsidR="00B50CF6">
              <w:rPr>
                <w:rFonts w:eastAsia="Times New Roman"/>
                <w:color w:val="000000"/>
              </w:rPr>
              <w:t xml:space="preserve"> </w:t>
            </w:r>
            <w:r w:rsidRPr="005E0078">
              <w:rPr>
                <w:rFonts w:eastAsia="Times New Roman"/>
                <w:color w:val="000000"/>
              </w:rPr>
              <w:t xml:space="preserve">plan budget was an annual budget and not broken out by quarters. </w:t>
            </w:r>
          </w:p>
        </w:tc>
      </w:tr>
      <w:tr w:rsidR="005E0078" w:rsidRPr="005E0078" w14:paraId="58F8BEA1" w14:textId="77777777" w:rsidTr="005E0078">
        <w:trPr>
          <w:trHeight w:val="290"/>
        </w:trPr>
        <w:tc>
          <w:tcPr>
            <w:tcW w:w="14500" w:type="dxa"/>
            <w:gridSpan w:val="11"/>
            <w:tcBorders>
              <w:top w:val="nil"/>
              <w:left w:val="nil"/>
              <w:bottom w:val="nil"/>
              <w:right w:val="nil"/>
            </w:tcBorders>
            <w:shd w:val="clear" w:color="auto" w:fill="auto"/>
            <w:hideMark/>
          </w:tcPr>
          <w:p w14:paraId="10E201A7" w14:textId="77777777" w:rsidR="005E0078" w:rsidRDefault="005E0078" w:rsidP="005E0078">
            <w:pPr>
              <w:spacing w:before="0" w:after="0"/>
              <w:rPr>
                <w:rFonts w:eastAsia="Times New Roman"/>
                <w:color w:val="000000"/>
              </w:rPr>
            </w:pPr>
            <w:r w:rsidRPr="005E0078">
              <w:rPr>
                <w:rFonts w:eastAsia="Times New Roman"/>
                <w:color w:val="000000"/>
              </w:rPr>
              <w:t xml:space="preserve">**Accruals are estimates based on projections. </w:t>
            </w:r>
          </w:p>
          <w:p w14:paraId="5D6FECD8" w14:textId="72447FA3" w:rsidR="00363820" w:rsidRDefault="00363820" w:rsidP="005E0078">
            <w:pPr>
              <w:spacing w:before="0" w:after="0"/>
              <w:rPr>
                <w:rFonts w:eastAsia="Times New Roman"/>
                <w:color w:val="000000"/>
              </w:rPr>
            </w:pPr>
            <w:r>
              <w:rPr>
                <w:rFonts w:eastAsia="Times New Roman"/>
                <w:color w:val="000000"/>
              </w:rPr>
              <w:t>***All remaining trainings in all four states were completed in Q4. The burn rate is expected to significantly decrease in Q1 of FY20</w:t>
            </w:r>
            <w:r w:rsidR="00CC06FD">
              <w:rPr>
                <w:rFonts w:eastAsia="Times New Roman"/>
                <w:color w:val="000000"/>
              </w:rPr>
              <w:t xml:space="preserve"> due to decrease in planned trainings</w:t>
            </w:r>
            <w:r w:rsidR="00B50CF6">
              <w:rPr>
                <w:rFonts w:eastAsia="Times New Roman"/>
                <w:color w:val="000000"/>
              </w:rPr>
              <w:t>.</w:t>
            </w:r>
          </w:p>
          <w:p w14:paraId="29E0AED0" w14:textId="77777777" w:rsidR="004E5FAD" w:rsidRDefault="004E5FAD" w:rsidP="005E0078">
            <w:pPr>
              <w:spacing w:before="0" w:after="0"/>
              <w:rPr>
                <w:rFonts w:eastAsia="Times New Roman"/>
                <w:color w:val="000000"/>
              </w:rPr>
            </w:pPr>
          </w:p>
          <w:p w14:paraId="2B9F19C3" w14:textId="77777777" w:rsidR="004E5FAD" w:rsidRDefault="004E5FAD" w:rsidP="005E0078">
            <w:pPr>
              <w:spacing w:before="0" w:after="0"/>
              <w:rPr>
                <w:rFonts w:eastAsia="Times New Roman"/>
                <w:color w:val="000000"/>
              </w:rPr>
            </w:pPr>
          </w:p>
          <w:p w14:paraId="7C2956ED" w14:textId="76A33746" w:rsidR="00B50CF6" w:rsidRPr="005E0078" w:rsidRDefault="00B50CF6" w:rsidP="005E0078">
            <w:pPr>
              <w:spacing w:before="0" w:after="0"/>
              <w:rPr>
                <w:rFonts w:eastAsia="Times New Roman"/>
                <w:color w:val="000000"/>
              </w:rPr>
            </w:pPr>
          </w:p>
        </w:tc>
      </w:tr>
    </w:tbl>
    <w:p w14:paraId="45BAC9E8" w14:textId="77777777" w:rsidR="004E5FAD" w:rsidRDefault="004E5FAD" w:rsidP="004E5FAD">
      <w:pPr>
        <w:rPr>
          <w:rFonts w:eastAsia="Times New Roman"/>
          <w:color w:val="000000"/>
          <w:sz w:val="24"/>
        </w:rPr>
        <w:sectPr w:rsidR="004E5FAD" w:rsidSect="004E5FAD">
          <w:pgSz w:w="16839" w:h="11907" w:orient="landscape"/>
          <w:pgMar w:top="1800" w:right="0" w:bottom="1800" w:left="1440" w:header="720" w:footer="720" w:gutter="0"/>
          <w:cols w:space="720"/>
          <w:docGrid w:linePitch="299"/>
        </w:sectPr>
      </w:pPr>
    </w:p>
    <w:p w14:paraId="0AFDBDBF" w14:textId="6910D4A6" w:rsidR="004E5FAD" w:rsidRPr="004E5FAD" w:rsidRDefault="004E5FAD" w:rsidP="004E5FAD">
      <w:pPr>
        <w:rPr>
          <w:rFonts w:eastAsia="Times New Roman"/>
          <w:color w:val="000000"/>
          <w:sz w:val="24"/>
        </w:rPr>
      </w:pPr>
    </w:p>
    <w:p w14:paraId="77D4297E" w14:textId="2148B046" w:rsidR="00236518" w:rsidRDefault="00236518">
      <w:pPr>
        <w:pStyle w:val="Heading1"/>
      </w:pPr>
      <w:bookmarkStart w:id="39" w:name="_Toc23434129"/>
      <w:r>
        <w:t>ANNEX C: Costing Analysis</w:t>
      </w:r>
      <w:bookmarkEnd w:id="39"/>
      <w:r>
        <w:t xml:space="preserve"> </w:t>
      </w:r>
    </w:p>
    <w:p w14:paraId="7C9F3DAD" w14:textId="32FDC05A" w:rsidR="00236518" w:rsidRDefault="002B66DA" w:rsidP="00236518">
      <w:r w:rsidRPr="002B66DA">
        <w:t>We used SHOPS Plus expenditure data across the four site offices and states to estimate the annual cost of training a provider. Out of country costs were not included. CYPs were estimated based on USAID’s conversion factors using supported facilities’ DHIS 2 service delivery data. The</w:t>
      </w:r>
      <w:r>
        <w:t xml:space="preserve"> results can be seen in Figure 15</w:t>
      </w:r>
      <w:r w:rsidRPr="002B66DA">
        <w:t xml:space="preserve"> below. SHOPS Plus will produce a more detailed report by the end of the program.</w:t>
      </w:r>
    </w:p>
    <w:p w14:paraId="4BC91BA1" w14:textId="389D582F" w:rsidR="002B66DA" w:rsidRPr="002B66DA" w:rsidRDefault="002B66DA" w:rsidP="00236518">
      <w:pPr>
        <w:rPr>
          <w:b/>
        </w:rPr>
      </w:pPr>
      <w:r>
        <w:rPr>
          <w:b/>
        </w:rPr>
        <w:t xml:space="preserve">Figure 15. SHOPS Plus Cost per provider trained by cost categories. </w:t>
      </w:r>
    </w:p>
    <w:p w14:paraId="1C818A19" w14:textId="2EA94AFF" w:rsidR="00236518" w:rsidRDefault="00236518" w:rsidP="00236518">
      <w:pPr>
        <w:sectPr w:rsidR="00236518" w:rsidSect="00236518">
          <w:pgSz w:w="11907" w:h="16839"/>
          <w:pgMar w:top="1440" w:right="1800" w:bottom="259" w:left="1800" w:header="720" w:footer="720" w:gutter="0"/>
          <w:cols w:space="720"/>
          <w:docGrid w:linePitch="299"/>
        </w:sectPr>
      </w:pPr>
      <w:r>
        <w:rPr>
          <w:noProof/>
        </w:rPr>
        <w:drawing>
          <wp:inline distT="0" distB="0" distL="0" distR="0" wp14:anchorId="608DA090" wp14:editId="2884E88C">
            <wp:extent cx="5805377" cy="4199860"/>
            <wp:effectExtent l="0" t="0" r="5080" b="10795"/>
            <wp:docPr id="449" name="Chart 44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62C495E" w14:textId="073ED703" w:rsidR="00236518" w:rsidRDefault="00236518" w:rsidP="00236518">
      <w:pPr>
        <w:pStyle w:val="Heading1"/>
        <w:ind w:left="0" w:firstLine="0"/>
      </w:pPr>
      <w:bookmarkStart w:id="40" w:name="_Toc23434130"/>
      <w:r>
        <w:t>ANNEX D: Environmental Mitigation and Monitoring Report</w:t>
      </w:r>
      <w:bookmarkEnd w:id="40"/>
    </w:p>
    <w:tbl>
      <w:tblPr>
        <w:tblW w:w="13700" w:type="dxa"/>
        <w:tblBorders>
          <w:top w:val="thinThickSmallGap" w:sz="24" w:space="0" w:color="auto"/>
          <w:left w:val="thinThickSmallGap" w:sz="24" w:space="0" w:color="auto"/>
          <w:bottom w:val="thickThinSmallGap" w:sz="24" w:space="0" w:color="auto"/>
          <w:right w:val="thickThinSmallGap" w:sz="24" w:space="0" w:color="auto"/>
        </w:tblBorders>
        <w:tblLook w:val="01E0" w:firstRow="1" w:lastRow="1" w:firstColumn="1" w:lastColumn="1" w:noHBand="0" w:noVBand="0"/>
      </w:tblPr>
      <w:tblGrid>
        <w:gridCol w:w="3348"/>
        <w:gridCol w:w="3675"/>
        <w:gridCol w:w="4054"/>
        <w:gridCol w:w="2623"/>
      </w:tblGrid>
      <w:tr w:rsidR="00236518" w:rsidRPr="00641C53" w14:paraId="7D637F73" w14:textId="77777777" w:rsidTr="00E92BC7">
        <w:trPr>
          <w:trHeight w:val="499"/>
        </w:trPr>
        <w:tc>
          <w:tcPr>
            <w:tcW w:w="3348" w:type="dxa"/>
            <w:tcBorders>
              <w:top w:val="thinThickSmallGap" w:sz="24" w:space="0" w:color="auto"/>
              <w:bottom w:val="thinThickSmallGap" w:sz="24" w:space="0" w:color="auto"/>
              <w:right w:val="single" w:sz="4" w:space="0" w:color="auto"/>
            </w:tcBorders>
            <w:shd w:val="clear" w:color="auto" w:fill="auto"/>
            <w:vAlign w:val="center"/>
          </w:tcPr>
          <w:p w14:paraId="63F27700"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center"/>
              <w:rPr>
                <w:rFonts w:asciiTheme="minorHAnsi" w:eastAsia="Times New Roman" w:hAnsiTheme="minorHAnsi" w:cs="Times New Roman"/>
                <w:sz w:val="20"/>
                <w:szCs w:val="20"/>
              </w:rPr>
            </w:pPr>
            <w:r w:rsidRPr="00641C53">
              <w:rPr>
                <w:rFonts w:asciiTheme="minorHAnsi" w:eastAsia="Times New Roman" w:hAnsiTheme="minorHAnsi" w:cs="Times New Roman"/>
                <w:sz w:val="20"/>
                <w:szCs w:val="20"/>
              </w:rPr>
              <w:t xml:space="preserve">List each Mitigation Measure from column 3 in the EMMP </w:t>
            </w:r>
          </w:p>
          <w:p w14:paraId="67CC32BC"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center"/>
              <w:rPr>
                <w:rFonts w:asciiTheme="minorHAnsi" w:eastAsia="Times New Roman" w:hAnsiTheme="minorHAnsi" w:cs="Times New Roman"/>
                <w:sz w:val="20"/>
                <w:szCs w:val="20"/>
              </w:rPr>
            </w:pPr>
          </w:p>
        </w:tc>
        <w:tc>
          <w:tcPr>
            <w:tcW w:w="3675" w:type="dxa"/>
            <w:tcBorders>
              <w:top w:val="thinThickSmallGap" w:sz="24" w:space="0" w:color="auto"/>
              <w:left w:val="single" w:sz="4" w:space="0" w:color="auto"/>
              <w:bottom w:val="thinThickSmallGap" w:sz="24" w:space="0" w:color="auto"/>
              <w:right w:val="single" w:sz="4" w:space="0" w:color="auto"/>
            </w:tcBorders>
            <w:shd w:val="clear" w:color="auto" w:fill="auto"/>
            <w:vAlign w:val="center"/>
          </w:tcPr>
          <w:p w14:paraId="1FC33A2E"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center"/>
              <w:rPr>
                <w:rFonts w:asciiTheme="minorHAnsi" w:eastAsia="Times New Roman" w:hAnsiTheme="minorHAnsi" w:cs="Times New Roman"/>
                <w:sz w:val="20"/>
                <w:szCs w:val="20"/>
              </w:rPr>
            </w:pPr>
            <w:r w:rsidRPr="00641C53">
              <w:rPr>
                <w:rFonts w:asciiTheme="minorHAnsi" w:eastAsia="Times New Roman" w:hAnsiTheme="minorHAnsi" w:cs="Times New Roman"/>
                <w:sz w:val="20"/>
                <w:szCs w:val="20"/>
              </w:rPr>
              <w:t>Status of Mitigation Measures</w:t>
            </w:r>
          </w:p>
        </w:tc>
        <w:tc>
          <w:tcPr>
            <w:tcW w:w="4054" w:type="dxa"/>
            <w:tcBorders>
              <w:top w:val="thinThickSmallGap" w:sz="24" w:space="0" w:color="auto"/>
              <w:left w:val="single" w:sz="4" w:space="0" w:color="auto"/>
              <w:bottom w:val="thinThickSmallGap" w:sz="24" w:space="0" w:color="auto"/>
              <w:right w:val="single" w:sz="4" w:space="0" w:color="auto"/>
            </w:tcBorders>
            <w:shd w:val="clear" w:color="auto" w:fill="auto"/>
            <w:vAlign w:val="center"/>
          </w:tcPr>
          <w:p w14:paraId="1F9BAF0F"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center"/>
              <w:rPr>
                <w:rFonts w:asciiTheme="minorHAnsi" w:eastAsia="Times New Roman" w:hAnsiTheme="minorHAnsi" w:cs="Times New Roman"/>
                <w:sz w:val="20"/>
                <w:szCs w:val="20"/>
              </w:rPr>
            </w:pPr>
            <w:r w:rsidRPr="00641C53">
              <w:rPr>
                <w:rFonts w:asciiTheme="minorHAnsi" w:eastAsia="Times New Roman" w:hAnsiTheme="minorHAnsi" w:cs="Times New Roman"/>
                <w:sz w:val="20"/>
                <w:szCs w:val="20"/>
              </w:rPr>
              <w:t>List any outstanding issues relating to required conditions</w:t>
            </w:r>
          </w:p>
        </w:tc>
        <w:tc>
          <w:tcPr>
            <w:tcW w:w="2623" w:type="dxa"/>
            <w:tcBorders>
              <w:top w:val="thinThickSmallGap" w:sz="24" w:space="0" w:color="auto"/>
              <w:left w:val="single" w:sz="4" w:space="0" w:color="auto"/>
              <w:bottom w:val="thinThickSmallGap" w:sz="24" w:space="0" w:color="auto"/>
            </w:tcBorders>
            <w:shd w:val="clear" w:color="auto" w:fill="auto"/>
            <w:vAlign w:val="center"/>
          </w:tcPr>
          <w:p w14:paraId="32979CB4"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center"/>
              <w:rPr>
                <w:rFonts w:asciiTheme="minorHAnsi" w:eastAsia="Times New Roman" w:hAnsiTheme="minorHAnsi" w:cs="Times New Roman"/>
                <w:sz w:val="20"/>
                <w:szCs w:val="20"/>
              </w:rPr>
            </w:pPr>
            <w:r w:rsidRPr="00641C53">
              <w:rPr>
                <w:rFonts w:asciiTheme="minorHAnsi" w:eastAsia="Times New Roman" w:hAnsiTheme="minorHAnsi" w:cs="Times New Roman"/>
                <w:sz w:val="20"/>
                <w:szCs w:val="20"/>
              </w:rPr>
              <w:t>Remarks</w:t>
            </w:r>
          </w:p>
        </w:tc>
      </w:tr>
      <w:tr w:rsidR="00236518" w:rsidRPr="00641C53" w14:paraId="2A0C44FC" w14:textId="77777777" w:rsidTr="00E92BC7">
        <w:trPr>
          <w:trHeight w:val="519"/>
        </w:trPr>
        <w:tc>
          <w:tcPr>
            <w:tcW w:w="3348" w:type="dxa"/>
            <w:tcBorders>
              <w:top w:val="thinThickSmallGap" w:sz="24" w:space="0" w:color="auto"/>
              <w:bottom w:val="single" w:sz="4" w:space="0" w:color="auto"/>
              <w:right w:val="single" w:sz="4" w:space="0" w:color="auto"/>
            </w:tcBorders>
            <w:shd w:val="clear" w:color="auto" w:fill="auto"/>
          </w:tcPr>
          <w:p w14:paraId="6D1D6BB7" w14:textId="77777777" w:rsidR="00236518" w:rsidRPr="00641C53" w:rsidRDefault="00236518" w:rsidP="00E92BC7">
            <w:pPr>
              <w:widowControl w:val="0"/>
              <w:tabs>
                <w:tab w:val="left" w:pos="-720"/>
                <w:tab w:val="left" w:pos="0"/>
              </w:tabs>
              <w:suppressAutoHyphens/>
              <w:spacing w:after="0"/>
              <w:rPr>
                <w:rFonts w:asciiTheme="minorHAnsi" w:eastAsia="Times New Roman" w:hAnsiTheme="minorHAnsi" w:cs="Times New Roman"/>
                <w:b/>
                <w:sz w:val="20"/>
                <w:szCs w:val="20"/>
              </w:rPr>
            </w:pPr>
            <w:r w:rsidRPr="00641C53">
              <w:rPr>
                <w:rFonts w:asciiTheme="minorHAnsi" w:eastAsia="Times New Roman" w:hAnsiTheme="minorHAnsi" w:cs="Times New Roman"/>
                <w:b/>
                <w:sz w:val="20"/>
                <w:szCs w:val="20"/>
              </w:rPr>
              <w:t>1. Education, Technical Assistance, Training</w:t>
            </w:r>
          </w:p>
          <w:p w14:paraId="1CBA3EF3" w14:textId="77777777" w:rsidR="00236518" w:rsidRPr="00641C53" w:rsidRDefault="00236518" w:rsidP="00E92BC7">
            <w:pPr>
              <w:widowControl w:val="0"/>
              <w:tabs>
                <w:tab w:val="left" w:pos="-720"/>
                <w:tab w:val="left" w:pos="0"/>
              </w:tabs>
              <w:suppressAutoHyphens/>
              <w:spacing w:after="0"/>
              <w:rPr>
                <w:rFonts w:asciiTheme="minorHAnsi" w:eastAsia="Times New Roman" w:hAnsiTheme="minorHAnsi" w:cs="Times New Roman"/>
                <w:sz w:val="20"/>
                <w:szCs w:val="20"/>
              </w:rPr>
            </w:pPr>
          </w:p>
        </w:tc>
        <w:tc>
          <w:tcPr>
            <w:tcW w:w="3675" w:type="dxa"/>
            <w:tcBorders>
              <w:top w:val="thinThickSmallGap" w:sz="24" w:space="0" w:color="auto"/>
              <w:left w:val="single" w:sz="4" w:space="0" w:color="auto"/>
              <w:bottom w:val="single" w:sz="4" w:space="0" w:color="auto"/>
              <w:right w:val="single" w:sz="4" w:space="0" w:color="auto"/>
            </w:tcBorders>
            <w:shd w:val="clear" w:color="auto" w:fill="auto"/>
          </w:tcPr>
          <w:p w14:paraId="300DA04F"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r w:rsidRPr="00641C53">
              <w:rPr>
                <w:rFonts w:asciiTheme="minorHAnsi" w:eastAsia="Times New Roman" w:hAnsiTheme="minorHAnsi" w:cs="Times New Roman"/>
                <w:sz w:val="20"/>
                <w:szCs w:val="20"/>
              </w:rPr>
              <w:t xml:space="preserve">SHOPS Plus supported the training of </w:t>
            </w:r>
            <w:r>
              <w:rPr>
                <w:rFonts w:asciiTheme="minorHAnsi" w:eastAsia="Times New Roman" w:hAnsiTheme="minorHAnsi" w:cs="Times New Roman"/>
                <w:sz w:val="20"/>
                <w:szCs w:val="20"/>
              </w:rPr>
              <w:t xml:space="preserve">780 </w:t>
            </w:r>
            <w:r w:rsidRPr="00641C53">
              <w:rPr>
                <w:rFonts w:asciiTheme="minorHAnsi" w:eastAsia="Times New Roman" w:hAnsiTheme="minorHAnsi" w:cs="Times New Roman"/>
                <w:sz w:val="20"/>
                <w:szCs w:val="20"/>
              </w:rPr>
              <w:t>service providers on family planning, includin</w:t>
            </w:r>
            <w:r>
              <w:rPr>
                <w:rFonts w:asciiTheme="minorHAnsi" w:eastAsia="Times New Roman" w:hAnsiTheme="minorHAnsi" w:cs="Times New Roman"/>
                <w:sz w:val="20"/>
                <w:szCs w:val="20"/>
              </w:rPr>
              <w:t>g LARCs in FCT, Plateau, Oyo and Akwa Ibom</w:t>
            </w:r>
            <w:r w:rsidRPr="00641C53">
              <w:rPr>
                <w:rFonts w:asciiTheme="minorHAnsi" w:eastAsia="Times New Roman" w:hAnsiTheme="minorHAnsi" w:cs="Times New Roman"/>
                <w:sz w:val="20"/>
                <w:szCs w:val="20"/>
              </w:rPr>
              <w:t xml:space="preserve">. As part of these trainings, knowledge and skills for proper infection prevention, instrument processing and disposal of medical waste were provided to the trainees. </w:t>
            </w:r>
          </w:p>
          <w:p w14:paraId="15CBBABD"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43C79570"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r w:rsidRPr="00641C53">
              <w:rPr>
                <w:rFonts w:asciiTheme="minorHAnsi" w:eastAsia="Times New Roman" w:hAnsiTheme="minorHAnsi" w:cs="Times New Roman"/>
                <w:sz w:val="20"/>
                <w:szCs w:val="20"/>
              </w:rPr>
              <w:t xml:space="preserve">All </w:t>
            </w:r>
            <w:r>
              <w:rPr>
                <w:rFonts w:asciiTheme="minorHAnsi" w:eastAsia="Times New Roman" w:hAnsiTheme="minorHAnsi" w:cs="Times New Roman"/>
                <w:sz w:val="20"/>
                <w:szCs w:val="20"/>
              </w:rPr>
              <w:t>780</w:t>
            </w:r>
            <w:r w:rsidRPr="00641C53">
              <w:rPr>
                <w:rFonts w:asciiTheme="minorHAnsi" w:eastAsia="Times New Roman" w:hAnsiTheme="minorHAnsi" w:cs="Times New Roman"/>
                <w:sz w:val="20"/>
                <w:szCs w:val="20"/>
              </w:rPr>
              <w:t xml:space="preserve"> trainees were provided with</w:t>
            </w:r>
            <w:r w:rsidRPr="00641C53">
              <w:rPr>
                <w:rFonts w:asciiTheme="minorHAnsi" w:hAnsiTheme="minorHAnsi"/>
                <w:sz w:val="20"/>
                <w:szCs w:val="20"/>
              </w:rPr>
              <w:t xml:space="preserve"> </w:t>
            </w:r>
            <w:r w:rsidRPr="00641C53">
              <w:rPr>
                <w:rFonts w:asciiTheme="minorHAnsi" w:eastAsia="Times New Roman" w:hAnsiTheme="minorHAnsi" w:cs="Times New Roman"/>
                <w:sz w:val="20"/>
                <w:szCs w:val="20"/>
              </w:rPr>
              <w:t>clinical operating protocols in the form of job aids that clearly define proper disposal of medical waste in accordance with all ap</w:t>
            </w:r>
            <w:r>
              <w:rPr>
                <w:rFonts w:asciiTheme="minorHAnsi" w:eastAsia="Times New Roman" w:hAnsiTheme="minorHAnsi" w:cs="Times New Roman"/>
                <w:sz w:val="20"/>
                <w:szCs w:val="20"/>
              </w:rPr>
              <w:t>propriate laws and regulations.</w:t>
            </w:r>
          </w:p>
        </w:tc>
        <w:tc>
          <w:tcPr>
            <w:tcW w:w="4054" w:type="dxa"/>
            <w:tcBorders>
              <w:top w:val="thinThickSmallGap" w:sz="24" w:space="0" w:color="auto"/>
              <w:left w:val="single" w:sz="4" w:space="0" w:color="auto"/>
              <w:bottom w:val="single" w:sz="4" w:space="0" w:color="auto"/>
              <w:right w:val="single" w:sz="4" w:space="0" w:color="auto"/>
            </w:tcBorders>
            <w:shd w:val="clear" w:color="auto" w:fill="auto"/>
          </w:tcPr>
          <w:p w14:paraId="5ABCCD0B"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c>
          <w:tcPr>
            <w:tcW w:w="2623" w:type="dxa"/>
            <w:tcBorders>
              <w:top w:val="thinThickSmallGap" w:sz="24" w:space="0" w:color="auto"/>
              <w:left w:val="single" w:sz="4" w:space="0" w:color="auto"/>
              <w:bottom w:val="single" w:sz="4" w:space="0" w:color="auto"/>
            </w:tcBorders>
            <w:shd w:val="clear" w:color="auto" w:fill="auto"/>
          </w:tcPr>
          <w:p w14:paraId="1812F34B"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r>
              <w:rPr>
                <w:rFonts w:asciiTheme="minorHAnsi" w:eastAsia="Times New Roman" w:hAnsiTheme="minorHAnsi" w:cs="Times New Roman"/>
                <w:sz w:val="20"/>
                <w:szCs w:val="20"/>
              </w:rPr>
              <w:t>Completed in FY19 (Year 2 of program)</w:t>
            </w:r>
          </w:p>
        </w:tc>
      </w:tr>
      <w:tr w:rsidR="00236518" w:rsidRPr="00641C53" w14:paraId="757965F8" w14:textId="77777777" w:rsidTr="00E92BC7">
        <w:trPr>
          <w:trHeight w:val="482"/>
        </w:trPr>
        <w:tc>
          <w:tcPr>
            <w:tcW w:w="3348" w:type="dxa"/>
            <w:tcBorders>
              <w:top w:val="single" w:sz="4" w:space="0" w:color="auto"/>
              <w:bottom w:val="single" w:sz="4" w:space="0" w:color="auto"/>
              <w:right w:val="single" w:sz="4" w:space="0" w:color="auto"/>
            </w:tcBorders>
            <w:shd w:val="clear" w:color="auto" w:fill="auto"/>
          </w:tcPr>
          <w:p w14:paraId="33BF4EFD" w14:textId="77777777" w:rsidR="00236518" w:rsidRPr="00641C53" w:rsidRDefault="00236518" w:rsidP="00E92BC7">
            <w:pPr>
              <w:widowControl w:val="0"/>
              <w:spacing w:after="0"/>
              <w:rPr>
                <w:rFonts w:asciiTheme="minorHAnsi" w:eastAsia="Times New Roman" w:hAnsiTheme="minorHAnsi" w:cs="Times New Roman"/>
                <w:b/>
                <w:sz w:val="20"/>
                <w:szCs w:val="20"/>
              </w:rPr>
            </w:pPr>
            <w:r w:rsidRPr="00641C53">
              <w:rPr>
                <w:rFonts w:asciiTheme="minorHAnsi" w:eastAsia="Times New Roman" w:hAnsiTheme="minorHAnsi" w:cs="Times New Roman"/>
                <w:b/>
                <w:sz w:val="20"/>
                <w:szCs w:val="20"/>
              </w:rPr>
              <w:t>2. Research and Development</w:t>
            </w:r>
          </w:p>
          <w:p w14:paraId="4D4618C6" w14:textId="77777777" w:rsidR="00236518" w:rsidRPr="00641C53" w:rsidRDefault="00236518" w:rsidP="00E92BC7">
            <w:pPr>
              <w:widowControl w:val="0"/>
              <w:spacing w:after="0"/>
              <w:rPr>
                <w:rFonts w:asciiTheme="minorHAnsi" w:eastAsia="Times New Roman" w:hAnsiTheme="minorHAnsi" w:cs="Times New Roman"/>
                <w:b/>
                <w:sz w:val="20"/>
                <w:szCs w:val="20"/>
              </w:rPr>
            </w:pPr>
          </w:p>
          <w:p w14:paraId="15314E1B" w14:textId="77777777" w:rsidR="00236518" w:rsidRPr="00641C53" w:rsidRDefault="00236518" w:rsidP="00E92BC7">
            <w:pPr>
              <w:widowControl w:val="0"/>
              <w:spacing w:after="0"/>
              <w:rPr>
                <w:rFonts w:asciiTheme="minorHAnsi" w:eastAsia="Times New Roman" w:hAnsiTheme="minorHAnsi" w:cs="Times New Roman"/>
                <w:sz w:val="20"/>
                <w:szCs w:val="20"/>
              </w:rPr>
            </w:pPr>
            <w:r w:rsidRPr="00641C53">
              <w:rPr>
                <w:rFonts w:asciiTheme="minorHAnsi" w:hAnsiTheme="minorHAnsi"/>
                <w:color w:val="000000" w:themeColor="text1"/>
                <w:sz w:val="20"/>
                <w:szCs w:val="20"/>
              </w:rPr>
              <w:t>1. SHOPS Plus will ensure that data collection firms adopt the</w:t>
            </w:r>
            <w:r w:rsidRPr="00641C53">
              <w:rPr>
                <w:rFonts w:asciiTheme="minorHAnsi" w:eastAsia="Times New Roman" w:hAnsiTheme="minorHAnsi" w:cs="Times New Roman"/>
                <w:color w:val="000000" w:themeColor="text1"/>
                <w:sz w:val="20"/>
                <w:szCs w:val="20"/>
              </w:rPr>
              <w:t xml:space="preserve"> </w:t>
            </w:r>
            <w:r w:rsidRPr="00641C53">
              <w:rPr>
                <w:rFonts w:asciiTheme="minorHAnsi" w:hAnsiTheme="minorHAnsi"/>
                <w:color w:val="000000" w:themeColor="text1"/>
                <w:sz w:val="20"/>
                <w:szCs w:val="20"/>
              </w:rPr>
              <w:t>clinical operating protocols that clearly define proper disposal of medical waste in accordance with international best practices and appropriate laws and regulations.</w:t>
            </w:r>
          </w:p>
        </w:tc>
        <w:tc>
          <w:tcPr>
            <w:tcW w:w="3675" w:type="dxa"/>
            <w:tcBorders>
              <w:top w:val="single" w:sz="4" w:space="0" w:color="auto"/>
              <w:left w:val="single" w:sz="4" w:space="0" w:color="auto"/>
              <w:bottom w:val="single" w:sz="4" w:space="0" w:color="auto"/>
              <w:right w:val="single" w:sz="4" w:space="0" w:color="auto"/>
            </w:tcBorders>
            <w:shd w:val="clear" w:color="auto" w:fill="auto"/>
          </w:tcPr>
          <w:p w14:paraId="1F8E240C"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r w:rsidRPr="00641C53">
              <w:rPr>
                <w:rFonts w:asciiTheme="minorHAnsi" w:eastAsia="Times New Roman" w:hAnsiTheme="minorHAnsi" w:cs="Times New Roman"/>
                <w:sz w:val="20"/>
                <w:szCs w:val="20"/>
              </w:rPr>
              <w:t xml:space="preserve">During the SHOPS Plus facility baseline assessment in </w:t>
            </w:r>
            <w:r>
              <w:rPr>
                <w:rFonts w:asciiTheme="minorHAnsi" w:eastAsia="Times New Roman" w:hAnsiTheme="minorHAnsi" w:cs="Times New Roman"/>
                <w:sz w:val="20"/>
                <w:szCs w:val="20"/>
              </w:rPr>
              <w:t>Oyo and Akwa Ibom</w:t>
            </w:r>
            <w:r w:rsidRPr="00641C53">
              <w:rPr>
                <w:rFonts w:asciiTheme="minorHAnsi" w:eastAsia="Times New Roman" w:hAnsiTheme="minorHAnsi" w:cs="Times New Roman"/>
                <w:sz w:val="20"/>
                <w:szCs w:val="20"/>
              </w:rPr>
              <w:t xml:space="preserve"> state</w:t>
            </w:r>
            <w:r>
              <w:rPr>
                <w:rFonts w:asciiTheme="minorHAnsi" w:eastAsia="Times New Roman" w:hAnsiTheme="minorHAnsi" w:cs="Times New Roman"/>
                <w:sz w:val="20"/>
                <w:szCs w:val="20"/>
              </w:rPr>
              <w:t>s</w:t>
            </w:r>
            <w:r w:rsidRPr="00641C53">
              <w:rPr>
                <w:rFonts w:asciiTheme="minorHAnsi" w:eastAsia="Times New Roman" w:hAnsiTheme="minorHAnsi" w:cs="Times New Roman"/>
                <w:sz w:val="20"/>
                <w:szCs w:val="20"/>
              </w:rPr>
              <w:t>, data collection firms evaluated facility conditions and availability of appropriate waste disposal structures. The findings have been presented to state governments and relevant stakehol</w:t>
            </w:r>
            <w:r>
              <w:rPr>
                <w:rFonts w:asciiTheme="minorHAnsi" w:eastAsia="Times New Roman" w:hAnsiTheme="minorHAnsi" w:cs="Times New Roman"/>
                <w:sz w:val="20"/>
                <w:szCs w:val="20"/>
              </w:rPr>
              <w:t>ders during the project’s Year 2</w:t>
            </w:r>
            <w:r w:rsidRPr="00641C53">
              <w:rPr>
                <w:rFonts w:asciiTheme="minorHAnsi" w:eastAsia="Times New Roman" w:hAnsiTheme="minorHAnsi" w:cs="Times New Roman"/>
                <w:sz w:val="20"/>
                <w:szCs w:val="20"/>
              </w:rPr>
              <w:t xml:space="preserve"> pause and reflect event.</w:t>
            </w:r>
          </w:p>
        </w:tc>
        <w:tc>
          <w:tcPr>
            <w:tcW w:w="4054" w:type="dxa"/>
            <w:tcBorders>
              <w:top w:val="single" w:sz="4" w:space="0" w:color="auto"/>
              <w:left w:val="single" w:sz="4" w:space="0" w:color="auto"/>
              <w:bottom w:val="single" w:sz="4" w:space="0" w:color="auto"/>
              <w:right w:val="single" w:sz="4" w:space="0" w:color="auto"/>
            </w:tcBorders>
            <w:shd w:val="clear" w:color="auto" w:fill="auto"/>
          </w:tcPr>
          <w:p w14:paraId="2B09A9B7"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c>
          <w:tcPr>
            <w:tcW w:w="2623" w:type="dxa"/>
            <w:tcBorders>
              <w:top w:val="single" w:sz="4" w:space="0" w:color="auto"/>
              <w:left w:val="single" w:sz="4" w:space="0" w:color="auto"/>
              <w:bottom w:val="single" w:sz="4" w:space="0" w:color="auto"/>
            </w:tcBorders>
            <w:shd w:val="clear" w:color="auto" w:fill="auto"/>
          </w:tcPr>
          <w:p w14:paraId="2CC0A4A7"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r w:rsidRPr="00641C53">
              <w:rPr>
                <w:rFonts w:asciiTheme="minorHAnsi" w:eastAsia="Times New Roman" w:hAnsiTheme="minorHAnsi" w:cs="Times New Roman"/>
                <w:sz w:val="20"/>
                <w:szCs w:val="20"/>
              </w:rPr>
              <w:t xml:space="preserve">Completed </w:t>
            </w:r>
            <w:r>
              <w:rPr>
                <w:rFonts w:asciiTheme="minorHAnsi" w:eastAsia="Times New Roman" w:hAnsiTheme="minorHAnsi" w:cs="Times New Roman"/>
                <w:sz w:val="20"/>
                <w:szCs w:val="20"/>
              </w:rPr>
              <w:t>in FY19 (Year 2 of program)</w:t>
            </w:r>
          </w:p>
        </w:tc>
      </w:tr>
      <w:tr w:rsidR="00236518" w:rsidRPr="00641C53" w14:paraId="01D3B34B" w14:textId="77777777" w:rsidTr="00E92BC7">
        <w:trPr>
          <w:trHeight w:val="424"/>
        </w:trPr>
        <w:tc>
          <w:tcPr>
            <w:tcW w:w="3348" w:type="dxa"/>
            <w:tcBorders>
              <w:top w:val="single" w:sz="4" w:space="0" w:color="auto"/>
              <w:bottom w:val="single" w:sz="4" w:space="0" w:color="auto"/>
              <w:right w:val="single" w:sz="4" w:space="0" w:color="auto"/>
            </w:tcBorders>
            <w:shd w:val="clear" w:color="auto" w:fill="auto"/>
          </w:tcPr>
          <w:p w14:paraId="4D49C9FD" w14:textId="77777777" w:rsidR="00236518" w:rsidRPr="00641C53" w:rsidRDefault="00236518" w:rsidP="00E92BC7">
            <w:pPr>
              <w:widowControl w:val="0"/>
              <w:spacing w:after="0"/>
              <w:rPr>
                <w:rFonts w:asciiTheme="minorHAnsi" w:eastAsia="Times New Roman" w:hAnsiTheme="minorHAnsi" w:cs="Times New Roman"/>
                <w:sz w:val="20"/>
                <w:szCs w:val="20"/>
              </w:rPr>
            </w:pPr>
            <w:r w:rsidRPr="00641C53">
              <w:rPr>
                <w:rFonts w:asciiTheme="minorHAnsi" w:eastAsia="Times New Roman" w:hAnsiTheme="minorHAnsi" w:cs="Times New Roman"/>
                <w:sz w:val="20"/>
                <w:szCs w:val="20"/>
              </w:rPr>
              <w:t xml:space="preserve">3. Public Health Commodities </w:t>
            </w:r>
          </w:p>
          <w:p w14:paraId="22D6C228" w14:textId="77777777" w:rsidR="00236518" w:rsidRPr="00641C53" w:rsidRDefault="00236518" w:rsidP="00E92BC7">
            <w:pPr>
              <w:widowControl w:val="0"/>
              <w:spacing w:after="0"/>
              <w:rPr>
                <w:rFonts w:asciiTheme="minorHAnsi" w:eastAsia="Times New Roman" w:hAnsiTheme="minorHAnsi" w:cs="Times New Roman"/>
                <w:sz w:val="20"/>
                <w:szCs w:val="20"/>
              </w:rPr>
            </w:pPr>
          </w:p>
          <w:p w14:paraId="23E34ACE" w14:textId="77777777" w:rsidR="00236518" w:rsidRPr="00641C53" w:rsidRDefault="00236518" w:rsidP="00E92BC7">
            <w:pPr>
              <w:tabs>
                <w:tab w:val="left" w:pos="195"/>
              </w:tabs>
              <w:spacing w:after="0"/>
              <w:rPr>
                <w:rFonts w:asciiTheme="minorHAnsi" w:eastAsia="Times New Roman" w:hAnsiTheme="minorHAnsi" w:cs="Times New Roman"/>
                <w:sz w:val="20"/>
                <w:szCs w:val="20"/>
              </w:rPr>
            </w:pPr>
            <w:r w:rsidRPr="00641C53">
              <w:rPr>
                <w:rFonts w:asciiTheme="minorHAnsi" w:eastAsia="Times New Roman" w:hAnsiTheme="minorHAnsi" w:cs="Times New Roman"/>
                <w:sz w:val="20"/>
                <w:szCs w:val="20"/>
              </w:rPr>
              <w:t>1. SHOPS Plus will ensure facilities have clinical standard operating procedures (SOPs) that clearly define proper disposal of medical waste in accordance with international best practices (e.g., the WHO “</w:t>
            </w:r>
            <w:hyperlink r:id="rId53" w:history="1">
              <w:r w:rsidRPr="00641C53">
                <w:rPr>
                  <w:rFonts w:asciiTheme="minorHAnsi" w:eastAsia="Times New Roman" w:hAnsiTheme="minorHAnsi" w:cs="Times New Roman"/>
                  <w:sz w:val="20"/>
                  <w:szCs w:val="20"/>
                </w:rPr>
                <w:t>Safe management of wastes from health-care activities</w:t>
              </w:r>
            </w:hyperlink>
            <w:r w:rsidRPr="00641C53">
              <w:rPr>
                <w:rFonts w:asciiTheme="minorHAnsi" w:eastAsia="Times New Roman" w:hAnsiTheme="minorHAnsi" w:cs="Times New Roman"/>
                <w:sz w:val="20"/>
                <w:szCs w:val="20"/>
              </w:rPr>
              <w:t>” handbook) and host country requirements.</w:t>
            </w:r>
            <w:r w:rsidRPr="00641C53">
              <w:rPr>
                <w:rFonts w:asciiTheme="minorHAnsi" w:eastAsia="Times New Roman" w:hAnsiTheme="minorHAnsi" w:cs="Times New Roman"/>
                <w:sz w:val="20"/>
                <w:szCs w:val="20"/>
              </w:rPr>
              <w:br/>
            </w:r>
          </w:p>
          <w:p w14:paraId="61B9853E" w14:textId="77777777" w:rsidR="00236518" w:rsidRPr="00641C53" w:rsidRDefault="00236518" w:rsidP="00E92BC7">
            <w:pPr>
              <w:pStyle w:val="ListParagraph"/>
              <w:ind w:left="-15"/>
              <w:rPr>
                <w:rFonts w:asciiTheme="minorHAnsi" w:eastAsia="Times New Roman" w:hAnsiTheme="minorHAnsi"/>
                <w:sz w:val="20"/>
                <w:szCs w:val="20"/>
              </w:rPr>
            </w:pPr>
            <w:r w:rsidRPr="00641C53">
              <w:rPr>
                <w:rFonts w:asciiTheme="minorHAnsi" w:eastAsia="Times New Roman" w:hAnsiTheme="minorHAnsi"/>
                <w:sz w:val="20"/>
                <w:szCs w:val="20"/>
              </w:rPr>
              <w:t>2. The project will also ensure the providers from the public and private facilities supported through the project are trained on proper disposal of medical waste directly or indirectly resulting from SHOPS Plus activities, in accordance with international best practices (e.g. the WHO “</w:t>
            </w:r>
            <w:hyperlink r:id="rId54" w:history="1">
              <w:r w:rsidRPr="00641C53">
                <w:rPr>
                  <w:rFonts w:asciiTheme="minorHAnsi" w:eastAsia="Times New Roman" w:hAnsiTheme="minorHAnsi"/>
                  <w:sz w:val="20"/>
                  <w:szCs w:val="20"/>
                </w:rPr>
                <w:t>Safe management of wastes from health-care activities</w:t>
              </w:r>
            </w:hyperlink>
            <w:r w:rsidRPr="00641C53">
              <w:rPr>
                <w:rFonts w:asciiTheme="minorHAnsi" w:eastAsia="Times New Roman" w:hAnsiTheme="minorHAnsi"/>
                <w:sz w:val="20"/>
                <w:szCs w:val="20"/>
              </w:rPr>
              <w:t xml:space="preserve">” handbook) and host country requirements.  . </w:t>
            </w:r>
          </w:p>
          <w:p w14:paraId="25399582" w14:textId="77777777" w:rsidR="00236518" w:rsidRPr="00641C53" w:rsidRDefault="00236518" w:rsidP="00E92BC7">
            <w:pPr>
              <w:widowControl w:val="0"/>
              <w:spacing w:after="0"/>
              <w:rPr>
                <w:rFonts w:asciiTheme="minorHAnsi" w:eastAsia="Times New Roman" w:hAnsiTheme="minorHAnsi" w:cs="Times New Roman"/>
                <w:sz w:val="20"/>
                <w:szCs w:val="20"/>
              </w:rPr>
            </w:pPr>
          </w:p>
          <w:p w14:paraId="2D296AFA" w14:textId="77777777" w:rsidR="00236518" w:rsidRPr="00641C53" w:rsidRDefault="00236518" w:rsidP="00E92BC7">
            <w:pPr>
              <w:widowControl w:val="0"/>
              <w:spacing w:after="0"/>
              <w:rPr>
                <w:rFonts w:asciiTheme="minorHAnsi" w:eastAsia="Times New Roman" w:hAnsiTheme="minorHAnsi" w:cs="Times New Roman"/>
                <w:sz w:val="20"/>
                <w:szCs w:val="20"/>
              </w:rPr>
            </w:pPr>
            <w:r w:rsidRPr="00641C53">
              <w:rPr>
                <w:rFonts w:asciiTheme="minorHAnsi" w:eastAsia="Times New Roman" w:hAnsiTheme="minorHAnsi" w:cs="Times New Roman"/>
                <w:sz w:val="20"/>
                <w:szCs w:val="20"/>
              </w:rPr>
              <w:t>3. SHOPS Plus will ensure that facilities where services are being provided complete the Healthcare Waste Management Minimum Program Checklist and Action Plan (Annex 1 of the IEE)</w:t>
            </w:r>
          </w:p>
        </w:tc>
        <w:tc>
          <w:tcPr>
            <w:tcW w:w="3675" w:type="dxa"/>
            <w:tcBorders>
              <w:top w:val="single" w:sz="4" w:space="0" w:color="auto"/>
              <w:left w:val="single" w:sz="4" w:space="0" w:color="auto"/>
              <w:bottom w:val="single" w:sz="4" w:space="0" w:color="auto"/>
              <w:right w:val="single" w:sz="4" w:space="0" w:color="auto"/>
            </w:tcBorders>
            <w:shd w:val="clear" w:color="auto" w:fill="auto"/>
          </w:tcPr>
          <w:p w14:paraId="28F9CEFD"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12869568"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501E73EC"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r w:rsidRPr="00641C53">
              <w:rPr>
                <w:rFonts w:asciiTheme="minorHAnsi" w:eastAsia="Times New Roman" w:hAnsiTheme="minorHAnsi" w:cs="Times New Roman"/>
                <w:sz w:val="20"/>
                <w:szCs w:val="20"/>
              </w:rPr>
              <w:t xml:space="preserve">1. All </w:t>
            </w:r>
            <w:r>
              <w:rPr>
                <w:rFonts w:asciiTheme="minorHAnsi" w:eastAsia="Times New Roman" w:hAnsiTheme="minorHAnsi" w:cs="Times New Roman"/>
                <w:sz w:val="20"/>
                <w:szCs w:val="20"/>
              </w:rPr>
              <w:t xml:space="preserve">888 </w:t>
            </w:r>
            <w:r w:rsidRPr="00641C53">
              <w:rPr>
                <w:rFonts w:asciiTheme="minorHAnsi" w:eastAsia="Times New Roman" w:hAnsiTheme="minorHAnsi" w:cs="Times New Roman"/>
                <w:sz w:val="20"/>
                <w:szCs w:val="20"/>
              </w:rPr>
              <w:t>facilities that SHOPS Plus trained</w:t>
            </w:r>
            <w:r>
              <w:rPr>
                <w:rFonts w:asciiTheme="minorHAnsi" w:eastAsia="Times New Roman" w:hAnsiTheme="minorHAnsi" w:cs="Times New Roman"/>
                <w:sz w:val="20"/>
                <w:szCs w:val="20"/>
              </w:rPr>
              <w:t xml:space="preserve"> providers </w:t>
            </w:r>
            <w:r w:rsidRPr="00641C53">
              <w:rPr>
                <w:rFonts w:asciiTheme="minorHAnsi" w:eastAsia="Times New Roman" w:hAnsiTheme="minorHAnsi" w:cs="Times New Roman"/>
                <w:sz w:val="20"/>
                <w:szCs w:val="20"/>
              </w:rPr>
              <w:t>have been provided with waste disposal SOPs.</w:t>
            </w:r>
          </w:p>
          <w:p w14:paraId="3B5206F7"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54E21097"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7FA3490B"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3636232F"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55F08309"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06DFDC9F"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r w:rsidRPr="00641C53">
              <w:rPr>
                <w:rFonts w:asciiTheme="minorHAnsi" w:eastAsia="Times New Roman" w:hAnsiTheme="minorHAnsi" w:cs="Times New Roman"/>
                <w:sz w:val="20"/>
                <w:szCs w:val="20"/>
              </w:rPr>
              <w:t xml:space="preserve">2. SHOPS Plus provided </w:t>
            </w:r>
            <w:r>
              <w:rPr>
                <w:rFonts w:asciiTheme="minorHAnsi" w:eastAsia="Times New Roman" w:hAnsiTheme="minorHAnsi" w:cs="Times New Roman"/>
                <w:sz w:val="20"/>
                <w:szCs w:val="20"/>
              </w:rPr>
              <w:t>395</w:t>
            </w:r>
            <w:r w:rsidRPr="00641C53">
              <w:rPr>
                <w:rFonts w:asciiTheme="minorHAnsi" w:eastAsia="Times New Roman" w:hAnsiTheme="minorHAnsi" w:cs="Times New Roman"/>
                <w:sz w:val="20"/>
                <w:szCs w:val="20"/>
              </w:rPr>
              <w:t xml:space="preserve"> community </w:t>
            </w:r>
            <w:r>
              <w:rPr>
                <w:rFonts w:asciiTheme="minorHAnsi" w:eastAsia="Times New Roman" w:hAnsiTheme="minorHAnsi" w:cs="Times New Roman"/>
                <w:sz w:val="20"/>
                <w:szCs w:val="20"/>
              </w:rPr>
              <w:t>health workers (CHWs) in FCT,</w:t>
            </w:r>
            <w:r w:rsidRPr="00641C53">
              <w:rPr>
                <w:rFonts w:asciiTheme="minorHAnsi" w:eastAsia="Times New Roman" w:hAnsiTheme="minorHAnsi" w:cs="Times New Roman"/>
                <w:sz w:val="20"/>
                <w:szCs w:val="20"/>
              </w:rPr>
              <w:t xml:space="preserve"> Plateau</w:t>
            </w:r>
            <w:r>
              <w:rPr>
                <w:rFonts w:asciiTheme="minorHAnsi" w:eastAsia="Times New Roman" w:hAnsiTheme="minorHAnsi" w:cs="Times New Roman"/>
                <w:sz w:val="20"/>
                <w:szCs w:val="20"/>
              </w:rPr>
              <w:t xml:space="preserve"> Oyo and Akwa Ibom</w:t>
            </w:r>
            <w:r w:rsidRPr="00641C53">
              <w:rPr>
                <w:rFonts w:asciiTheme="minorHAnsi" w:eastAsia="Times New Roman" w:hAnsiTheme="minorHAnsi" w:cs="Times New Roman"/>
                <w:sz w:val="20"/>
                <w:szCs w:val="20"/>
              </w:rPr>
              <w:t xml:space="preserve"> state</w:t>
            </w:r>
            <w:r>
              <w:rPr>
                <w:rFonts w:asciiTheme="minorHAnsi" w:eastAsia="Times New Roman" w:hAnsiTheme="minorHAnsi" w:cs="Times New Roman"/>
                <w:sz w:val="20"/>
                <w:szCs w:val="20"/>
              </w:rPr>
              <w:t xml:space="preserve">s with knowledge and skills for </w:t>
            </w:r>
            <w:r w:rsidRPr="00641C53">
              <w:rPr>
                <w:rFonts w:asciiTheme="minorHAnsi" w:eastAsia="Times New Roman" w:hAnsiTheme="minorHAnsi" w:cs="Times New Roman"/>
                <w:sz w:val="20"/>
                <w:szCs w:val="20"/>
              </w:rPr>
              <w:t xml:space="preserve">appropriate disposal of medical waste in accordance with best practices  </w:t>
            </w:r>
          </w:p>
          <w:p w14:paraId="551F65E6"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309513DA"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6227703B"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1E095FB4"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68A92ED1"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3D75EB22"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r>
              <w:rPr>
                <w:rFonts w:asciiTheme="minorHAnsi" w:eastAsia="Times New Roman" w:hAnsiTheme="minorHAnsi" w:cs="Times New Roman"/>
                <w:sz w:val="20"/>
                <w:szCs w:val="20"/>
              </w:rPr>
              <w:t xml:space="preserve">Every facility that SHOPS Plus works with has a Healthcare Waste Management Plan. </w:t>
            </w:r>
          </w:p>
          <w:p w14:paraId="6FCA3DB5" w14:textId="77777777" w:rsidR="00236518" w:rsidRPr="00641C53" w:rsidRDefault="00236518" w:rsidP="00E92BC7">
            <w:pPr>
              <w:pStyle w:val="Heading1"/>
              <w:widowControl w:val="0"/>
              <w:tabs>
                <w:tab w:val="left" w:pos="-720"/>
                <w:tab w:val="left" w:pos="165"/>
              </w:tabs>
              <w:suppressAutoHyphens/>
              <w:spacing w:before="0" w:after="0"/>
              <w:ind w:left="360" w:firstLine="0"/>
              <w:contextualSpacing/>
              <w:rPr>
                <w:rFonts w:asciiTheme="minorHAnsi" w:eastAsia="Times New Roman" w:hAnsiTheme="minorHAnsi" w:cs="Times New Roman"/>
                <w:caps/>
                <w:color w:val="auto"/>
                <w:sz w:val="20"/>
                <w:szCs w:val="20"/>
              </w:rPr>
            </w:pPr>
          </w:p>
        </w:tc>
        <w:tc>
          <w:tcPr>
            <w:tcW w:w="4054" w:type="dxa"/>
            <w:tcBorders>
              <w:top w:val="single" w:sz="4" w:space="0" w:color="auto"/>
              <w:left w:val="single" w:sz="4" w:space="0" w:color="auto"/>
              <w:bottom w:val="single" w:sz="4" w:space="0" w:color="auto"/>
              <w:right w:val="single" w:sz="4" w:space="0" w:color="auto"/>
            </w:tcBorders>
            <w:shd w:val="clear" w:color="auto" w:fill="auto"/>
          </w:tcPr>
          <w:p w14:paraId="3CAE3819"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c>
          <w:tcPr>
            <w:tcW w:w="2623" w:type="dxa"/>
            <w:tcBorders>
              <w:top w:val="single" w:sz="4" w:space="0" w:color="auto"/>
              <w:left w:val="single" w:sz="4" w:space="0" w:color="auto"/>
              <w:bottom w:val="single" w:sz="4" w:space="0" w:color="auto"/>
            </w:tcBorders>
            <w:shd w:val="clear" w:color="auto" w:fill="auto"/>
          </w:tcPr>
          <w:p w14:paraId="02AAEDEE"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72766494"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42FD668C"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0E53DF1B"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42A2C4E8"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7968D7A9"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4626775D"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4CBE061F"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30FDBD36"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11509451"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5B5696C7"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23E348B4"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6168F742"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12E27EF6"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162D70FF"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6854A101"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11B19050"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63FA0495"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098EB8D3"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43553152" w14:textId="77777777" w:rsidR="00236518"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p w14:paraId="3651F93F"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r>
      <w:tr w:rsidR="00236518" w:rsidRPr="00641C53" w14:paraId="463172B6" w14:textId="77777777" w:rsidTr="00E92BC7">
        <w:trPr>
          <w:trHeight w:val="917"/>
        </w:trPr>
        <w:tc>
          <w:tcPr>
            <w:tcW w:w="3348" w:type="dxa"/>
            <w:tcBorders>
              <w:top w:val="single" w:sz="4" w:space="0" w:color="auto"/>
              <w:bottom w:val="single" w:sz="4" w:space="0" w:color="auto"/>
              <w:right w:val="single" w:sz="4" w:space="0" w:color="auto"/>
            </w:tcBorders>
            <w:shd w:val="clear" w:color="auto" w:fill="auto"/>
          </w:tcPr>
          <w:p w14:paraId="67EB5F93" w14:textId="43284DF9" w:rsidR="00236518" w:rsidRPr="00E92BC7" w:rsidRDefault="00236518" w:rsidP="00E92BC7">
            <w:pPr>
              <w:widowControl w:val="0"/>
              <w:tabs>
                <w:tab w:val="right" w:pos="770"/>
                <w:tab w:val="left" w:pos="1430"/>
              </w:tabs>
              <w:spacing w:after="0"/>
              <w:rPr>
                <w:rFonts w:asciiTheme="minorHAnsi" w:eastAsia="Times New Roman" w:hAnsiTheme="minorHAnsi" w:cs="Times New Roman"/>
                <w:b/>
                <w:sz w:val="20"/>
                <w:szCs w:val="20"/>
              </w:rPr>
            </w:pPr>
            <w:r w:rsidRPr="00641C53">
              <w:rPr>
                <w:rFonts w:asciiTheme="minorHAnsi" w:eastAsia="Times New Roman" w:hAnsiTheme="minorHAnsi" w:cs="Times New Roman"/>
                <w:b/>
                <w:bCs/>
                <w:sz w:val="20"/>
                <w:szCs w:val="20"/>
              </w:rPr>
              <w:t>4. Small-Scale Construction</w:t>
            </w:r>
            <w:r w:rsidRPr="00641C53">
              <w:rPr>
                <w:rFonts w:asciiTheme="minorHAnsi" w:eastAsia="Times New Roman" w:hAnsiTheme="minorHAnsi" w:cs="Times New Roman"/>
                <w:b/>
                <w:sz w:val="20"/>
                <w:szCs w:val="20"/>
              </w:rPr>
              <w:t xml:space="preserve"> </w:t>
            </w:r>
          </w:p>
        </w:tc>
        <w:tc>
          <w:tcPr>
            <w:tcW w:w="3675" w:type="dxa"/>
            <w:tcBorders>
              <w:top w:val="single" w:sz="4" w:space="0" w:color="auto"/>
              <w:left w:val="single" w:sz="4" w:space="0" w:color="auto"/>
              <w:bottom w:val="single" w:sz="4" w:space="0" w:color="auto"/>
              <w:right w:val="single" w:sz="4" w:space="0" w:color="auto"/>
            </w:tcBorders>
            <w:shd w:val="clear" w:color="auto" w:fill="auto"/>
          </w:tcPr>
          <w:p w14:paraId="4BBE7C98"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c>
          <w:tcPr>
            <w:tcW w:w="4054" w:type="dxa"/>
            <w:tcBorders>
              <w:top w:val="single" w:sz="4" w:space="0" w:color="auto"/>
              <w:left w:val="single" w:sz="4" w:space="0" w:color="auto"/>
              <w:bottom w:val="single" w:sz="4" w:space="0" w:color="auto"/>
              <w:right w:val="single" w:sz="4" w:space="0" w:color="auto"/>
            </w:tcBorders>
            <w:shd w:val="clear" w:color="auto" w:fill="auto"/>
          </w:tcPr>
          <w:p w14:paraId="65BEA62A"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c>
          <w:tcPr>
            <w:tcW w:w="2623" w:type="dxa"/>
            <w:tcBorders>
              <w:top w:val="single" w:sz="4" w:space="0" w:color="auto"/>
              <w:left w:val="single" w:sz="4" w:space="0" w:color="auto"/>
              <w:bottom w:val="single" w:sz="4" w:space="0" w:color="auto"/>
            </w:tcBorders>
            <w:shd w:val="clear" w:color="auto" w:fill="auto"/>
          </w:tcPr>
          <w:p w14:paraId="5DF97604"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r>
      <w:tr w:rsidR="00236518" w:rsidRPr="00641C53" w14:paraId="0A1B092A" w14:textId="77777777" w:rsidTr="00E92BC7">
        <w:trPr>
          <w:trHeight w:val="503"/>
        </w:trPr>
        <w:tc>
          <w:tcPr>
            <w:tcW w:w="3348" w:type="dxa"/>
            <w:tcBorders>
              <w:top w:val="single" w:sz="4" w:space="0" w:color="auto"/>
              <w:bottom w:val="single" w:sz="4" w:space="0" w:color="auto"/>
              <w:right w:val="single" w:sz="4" w:space="0" w:color="auto"/>
            </w:tcBorders>
            <w:shd w:val="clear" w:color="auto" w:fill="auto"/>
          </w:tcPr>
          <w:p w14:paraId="18333B00" w14:textId="27B1ADBB" w:rsidR="00236518" w:rsidRPr="00E92BC7" w:rsidRDefault="00236518" w:rsidP="00E92BC7">
            <w:pPr>
              <w:widowControl w:val="0"/>
              <w:spacing w:after="0"/>
              <w:rPr>
                <w:rFonts w:asciiTheme="minorHAnsi" w:eastAsia="Times New Roman" w:hAnsiTheme="minorHAnsi" w:cs="Times New Roman"/>
                <w:b/>
                <w:sz w:val="20"/>
                <w:szCs w:val="20"/>
              </w:rPr>
            </w:pPr>
            <w:r w:rsidRPr="00641C53">
              <w:rPr>
                <w:rFonts w:asciiTheme="minorHAnsi" w:eastAsia="Times New Roman" w:hAnsiTheme="minorHAnsi" w:cs="Times New Roman"/>
                <w:b/>
                <w:sz w:val="20"/>
                <w:szCs w:val="20"/>
              </w:rPr>
              <w:t>5. Small-Scale Water and Sanitation</w:t>
            </w:r>
          </w:p>
        </w:tc>
        <w:tc>
          <w:tcPr>
            <w:tcW w:w="3675" w:type="dxa"/>
            <w:tcBorders>
              <w:top w:val="single" w:sz="4" w:space="0" w:color="auto"/>
              <w:left w:val="single" w:sz="4" w:space="0" w:color="auto"/>
              <w:bottom w:val="single" w:sz="4" w:space="0" w:color="auto"/>
              <w:right w:val="single" w:sz="4" w:space="0" w:color="auto"/>
            </w:tcBorders>
            <w:shd w:val="clear" w:color="auto" w:fill="auto"/>
          </w:tcPr>
          <w:p w14:paraId="006B2494"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c>
          <w:tcPr>
            <w:tcW w:w="4054" w:type="dxa"/>
            <w:tcBorders>
              <w:top w:val="single" w:sz="4" w:space="0" w:color="auto"/>
              <w:left w:val="single" w:sz="4" w:space="0" w:color="auto"/>
              <w:bottom w:val="single" w:sz="4" w:space="0" w:color="auto"/>
              <w:right w:val="single" w:sz="4" w:space="0" w:color="auto"/>
            </w:tcBorders>
            <w:shd w:val="clear" w:color="auto" w:fill="auto"/>
          </w:tcPr>
          <w:p w14:paraId="2966F05F"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c>
          <w:tcPr>
            <w:tcW w:w="2623" w:type="dxa"/>
            <w:tcBorders>
              <w:top w:val="single" w:sz="4" w:space="0" w:color="auto"/>
              <w:left w:val="single" w:sz="4" w:space="0" w:color="auto"/>
              <w:bottom w:val="single" w:sz="4" w:space="0" w:color="auto"/>
            </w:tcBorders>
            <w:shd w:val="clear" w:color="auto" w:fill="auto"/>
          </w:tcPr>
          <w:p w14:paraId="6D20459A"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r>
      <w:tr w:rsidR="00236518" w:rsidRPr="00641C53" w14:paraId="6FB70F50" w14:textId="77777777" w:rsidTr="00E92BC7">
        <w:trPr>
          <w:trHeight w:val="692"/>
        </w:trPr>
        <w:tc>
          <w:tcPr>
            <w:tcW w:w="3348" w:type="dxa"/>
            <w:tcBorders>
              <w:top w:val="single" w:sz="4" w:space="0" w:color="auto"/>
              <w:bottom w:val="single" w:sz="4" w:space="0" w:color="auto"/>
              <w:right w:val="single" w:sz="4" w:space="0" w:color="auto"/>
            </w:tcBorders>
            <w:shd w:val="clear" w:color="auto" w:fill="auto"/>
          </w:tcPr>
          <w:p w14:paraId="4A3B54D1" w14:textId="77777777" w:rsidR="00236518" w:rsidRPr="00641C53" w:rsidRDefault="00236518" w:rsidP="00E92BC7">
            <w:pPr>
              <w:widowControl w:val="0"/>
              <w:spacing w:after="0"/>
              <w:rPr>
                <w:rFonts w:asciiTheme="minorHAnsi" w:eastAsia="Times New Roman" w:hAnsiTheme="minorHAnsi" w:cs="Times New Roman"/>
                <w:b/>
                <w:sz w:val="20"/>
                <w:szCs w:val="20"/>
              </w:rPr>
            </w:pPr>
            <w:r w:rsidRPr="00641C53">
              <w:rPr>
                <w:rFonts w:asciiTheme="minorHAnsi" w:eastAsia="Times New Roman" w:hAnsiTheme="minorHAnsi" w:cs="Times New Roman"/>
                <w:b/>
                <w:sz w:val="20"/>
                <w:szCs w:val="20"/>
              </w:rPr>
              <w:t>6. Nutrition</w:t>
            </w:r>
          </w:p>
        </w:tc>
        <w:tc>
          <w:tcPr>
            <w:tcW w:w="3675" w:type="dxa"/>
            <w:tcBorders>
              <w:top w:val="single" w:sz="4" w:space="0" w:color="auto"/>
              <w:left w:val="single" w:sz="4" w:space="0" w:color="auto"/>
              <w:bottom w:val="single" w:sz="4" w:space="0" w:color="auto"/>
              <w:right w:val="single" w:sz="4" w:space="0" w:color="auto"/>
            </w:tcBorders>
            <w:shd w:val="clear" w:color="auto" w:fill="auto"/>
          </w:tcPr>
          <w:p w14:paraId="6131B77B"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c>
          <w:tcPr>
            <w:tcW w:w="4054" w:type="dxa"/>
            <w:tcBorders>
              <w:top w:val="single" w:sz="4" w:space="0" w:color="auto"/>
              <w:left w:val="single" w:sz="4" w:space="0" w:color="auto"/>
              <w:bottom w:val="single" w:sz="4" w:space="0" w:color="auto"/>
              <w:right w:val="single" w:sz="4" w:space="0" w:color="auto"/>
            </w:tcBorders>
            <w:shd w:val="clear" w:color="auto" w:fill="auto"/>
          </w:tcPr>
          <w:p w14:paraId="4B58D68E"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c>
          <w:tcPr>
            <w:tcW w:w="2623" w:type="dxa"/>
            <w:tcBorders>
              <w:top w:val="single" w:sz="4" w:space="0" w:color="auto"/>
              <w:left w:val="single" w:sz="4" w:space="0" w:color="auto"/>
              <w:bottom w:val="single" w:sz="4" w:space="0" w:color="auto"/>
            </w:tcBorders>
            <w:shd w:val="clear" w:color="auto" w:fill="auto"/>
          </w:tcPr>
          <w:p w14:paraId="2A2BDC81"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r>
      <w:tr w:rsidR="00236518" w:rsidRPr="00641C53" w14:paraId="25B4C446" w14:textId="77777777" w:rsidTr="00E92BC7">
        <w:trPr>
          <w:trHeight w:val="773"/>
        </w:trPr>
        <w:tc>
          <w:tcPr>
            <w:tcW w:w="3348" w:type="dxa"/>
            <w:tcBorders>
              <w:top w:val="single" w:sz="4" w:space="0" w:color="auto"/>
              <w:bottom w:val="single" w:sz="4" w:space="0" w:color="auto"/>
              <w:right w:val="single" w:sz="4" w:space="0" w:color="auto"/>
            </w:tcBorders>
            <w:shd w:val="clear" w:color="auto" w:fill="auto"/>
          </w:tcPr>
          <w:p w14:paraId="5CD350B8" w14:textId="77777777" w:rsidR="00236518" w:rsidRPr="00641C53" w:rsidRDefault="00236518" w:rsidP="00E92BC7">
            <w:pPr>
              <w:spacing w:after="0"/>
              <w:rPr>
                <w:rFonts w:asciiTheme="minorHAnsi" w:eastAsia="Times New Roman" w:hAnsiTheme="minorHAnsi" w:cs="Times New Roman"/>
                <w:b/>
                <w:sz w:val="20"/>
                <w:szCs w:val="20"/>
              </w:rPr>
            </w:pPr>
            <w:r w:rsidRPr="00641C53">
              <w:rPr>
                <w:rFonts w:asciiTheme="minorHAnsi" w:eastAsia="Times New Roman" w:hAnsiTheme="minorHAnsi" w:cs="Times New Roman"/>
                <w:b/>
                <w:sz w:val="20"/>
                <w:szCs w:val="20"/>
              </w:rPr>
              <w:t xml:space="preserve">7. Vector Control </w:t>
            </w:r>
          </w:p>
        </w:tc>
        <w:tc>
          <w:tcPr>
            <w:tcW w:w="3675" w:type="dxa"/>
            <w:tcBorders>
              <w:top w:val="single" w:sz="4" w:space="0" w:color="auto"/>
              <w:left w:val="single" w:sz="4" w:space="0" w:color="auto"/>
              <w:bottom w:val="single" w:sz="4" w:space="0" w:color="auto"/>
              <w:right w:val="single" w:sz="4" w:space="0" w:color="auto"/>
            </w:tcBorders>
            <w:shd w:val="clear" w:color="auto" w:fill="auto"/>
          </w:tcPr>
          <w:p w14:paraId="31CC88F9"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c>
          <w:tcPr>
            <w:tcW w:w="4054" w:type="dxa"/>
            <w:tcBorders>
              <w:top w:val="single" w:sz="4" w:space="0" w:color="auto"/>
              <w:left w:val="single" w:sz="4" w:space="0" w:color="auto"/>
              <w:bottom w:val="single" w:sz="4" w:space="0" w:color="auto"/>
              <w:right w:val="single" w:sz="4" w:space="0" w:color="auto"/>
            </w:tcBorders>
            <w:shd w:val="clear" w:color="auto" w:fill="auto"/>
          </w:tcPr>
          <w:p w14:paraId="0EAF820A"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c>
          <w:tcPr>
            <w:tcW w:w="2623" w:type="dxa"/>
            <w:tcBorders>
              <w:top w:val="single" w:sz="4" w:space="0" w:color="auto"/>
              <w:left w:val="single" w:sz="4" w:space="0" w:color="auto"/>
              <w:bottom w:val="single" w:sz="4" w:space="0" w:color="auto"/>
            </w:tcBorders>
            <w:shd w:val="clear" w:color="auto" w:fill="auto"/>
          </w:tcPr>
          <w:p w14:paraId="7E1C7B57"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r>
      <w:tr w:rsidR="00236518" w:rsidRPr="00641C53" w14:paraId="37931C2B" w14:textId="77777777" w:rsidTr="00E92BC7">
        <w:trPr>
          <w:trHeight w:val="763"/>
        </w:trPr>
        <w:tc>
          <w:tcPr>
            <w:tcW w:w="3348" w:type="dxa"/>
            <w:tcBorders>
              <w:top w:val="single" w:sz="4" w:space="0" w:color="auto"/>
              <w:bottom w:val="thickThinSmallGap" w:sz="24" w:space="0" w:color="auto"/>
              <w:right w:val="single" w:sz="4" w:space="0" w:color="auto"/>
            </w:tcBorders>
            <w:shd w:val="clear" w:color="auto" w:fill="auto"/>
          </w:tcPr>
          <w:p w14:paraId="32B0C3AC" w14:textId="34D342AD" w:rsidR="00236518" w:rsidRPr="00E92BC7" w:rsidRDefault="00236518" w:rsidP="00E92BC7">
            <w:pPr>
              <w:widowControl w:val="0"/>
              <w:spacing w:after="0"/>
              <w:rPr>
                <w:rFonts w:asciiTheme="minorHAnsi" w:eastAsia="Times New Roman" w:hAnsiTheme="minorHAnsi" w:cs="Times New Roman"/>
                <w:b/>
                <w:i/>
                <w:sz w:val="20"/>
                <w:szCs w:val="20"/>
              </w:rPr>
            </w:pPr>
            <w:r w:rsidRPr="00641C53">
              <w:rPr>
                <w:rFonts w:asciiTheme="minorHAnsi" w:eastAsia="Times New Roman" w:hAnsiTheme="minorHAnsi" w:cs="Times New Roman"/>
                <w:b/>
                <w:sz w:val="20"/>
                <w:szCs w:val="20"/>
              </w:rPr>
              <w:t>8. Emergency Response</w:t>
            </w:r>
            <w:r w:rsidRPr="00641C53">
              <w:rPr>
                <w:rFonts w:asciiTheme="minorHAnsi" w:eastAsia="Times New Roman" w:hAnsiTheme="minorHAnsi" w:cs="Times New Roman"/>
                <w:b/>
                <w:i/>
                <w:sz w:val="20"/>
                <w:szCs w:val="20"/>
              </w:rPr>
              <w:t xml:space="preserve"> </w:t>
            </w:r>
          </w:p>
        </w:tc>
        <w:tc>
          <w:tcPr>
            <w:tcW w:w="3675" w:type="dxa"/>
            <w:tcBorders>
              <w:top w:val="single" w:sz="4" w:space="0" w:color="auto"/>
              <w:left w:val="single" w:sz="4" w:space="0" w:color="auto"/>
              <w:bottom w:val="thickThinSmallGap" w:sz="24" w:space="0" w:color="auto"/>
              <w:right w:val="single" w:sz="4" w:space="0" w:color="auto"/>
            </w:tcBorders>
            <w:shd w:val="clear" w:color="auto" w:fill="auto"/>
          </w:tcPr>
          <w:p w14:paraId="424F7EAB"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c>
          <w:tcPr>
            <w:tcW w:w="4054" w:type="dxa"/>
            <w:tcBorders>
              <w:top w:val="single" w:sz="4" w:space="0" w:color="auto"/>
              <w:left w:val="single" w:sz="4" w:space="0" w:color="auto"/>
              <w:bottom w:val="thickThinSmallGap" w:sz="24" w:space="0" w:color="auto"/>
              <w:right w:val="single" w:sz="4" w:space="0" w:color="auto"/>
            </w:tcBorders>
            <w:shd w:val="clear" w:color="auto" w:fill="auto"/>
          </w:tcPr>
          <w:p w14:paraId="7EBB3026"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c>
          <w:tcPr>
            <w:tcW w:w="2623" w:type="dxa"/>
            <w:tcBorders>
              <w:top w:val="single" w:sz="4" w:space="0" w:color="auto"/>
              <w:left w:val="single" w:sz="4" w:space="0" w:color="auto"/>
              <w:bottom w:val="thickThinSmallGap" w:sz="24" w:space="0" w:color="auto"/>
            </w:tcBorders>
            <w:shd w:val="clear" w:color="auto" w:fill="auto"/>
          </w:tcPr>
          <w:p w14:paraId="6E330D53" w14:textId="77777777" w:rsidR="00236518" w:rsidRPr="00641C53" w:rsidRDefault="00236518" w:rsidP="00E92BC7">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spacing w:after="0"/>
              <w:jc w:val="both"/>
              <w:rPr>
                <w:rFonts w:asciiTheme="minorHAnsi" w:eastAsia="Times New Roman" w:hAnsiTheme="minorHAnsi" w:cs="Times New Roman"/>
                <w:sz w:val="20"/>
                <w:szCs w:val="20"/>
              </w:rPr>
            </w:pPr>
          </w:p>
        </w:tc>
      </w:tr>
    </w:tbl>
    <w:p w14:paraId="2FAEE776" w14:textId="77777777" w:rsidR="00236518" w:rsidRPr="00236518" w:rsidRDefault="00236518" w:rsidP="00236518"/>
    <w:p w14:paraId="5A27C9F5" w14:textId="77777777" w:rsidR="00236518" w:rsidRDefault="00236518" w:rsidP="00236518">
      <w:pPr>
        <w:sectPr w:rsidR="00236518" w:rsidSect="00236518">
          <w:pgSz w:w="16839" w:h="11907" w:orient="landscape"/>
          <w:pgMar w:top="1800" w:right="302" w:bottom="1800" w:left="1440" w:header="720" w:footer="720" w:gutter="0"/>
          <w:cols w:space="720"/>
          <w:docGrid w:linePitch="299"/>
        </w:sectPr>
      </w:pPr>
    </w:p>
    <w:p w14:paraId="21AC7092" w14:textId="5A7DE133" w:rsidR="00236518" w:rsidRDefault="00236518" w:rsidP="00236518">
      <w:pPr>
        <w:pStyle w:val="Heading1"/>
        <w:ind w:left="0" w:firstLine="0"/>
      </w:pPr>
      <w:bookmarkStart w:id="41" w:name="_Toc23434131"/>
      <w:r>
        <w:t>ANNEX E: Addressing Gender</w:t>
      </w:r>
      <w:bookmarkEnd w:id="41"/>
    </w:p>
    <w:tbl>
      <w:tblPr>
        <w:tblStyle w:val="TableGrid"/>
        <w:tblW w:w="13317" w:type="dxa"/>
        <w:tblInd w:w="175" w:type="dxa"/>
        <w:tblLook w:val="04A0" w:firstRow="1" w:lastRow="0" w:firstColumn="1" w:lastColumn="0" w:noHBand="0" w:noVBand="1"/>
      </w:tblPr>
      <w:tblGrid>
        <w:gridCol w:w="6387"/>
        <w:gridCol w:w="294"/>
        <w:gridCol w:w="6024"/>
        <w:gridCol w:w="612"/>
      </w:tblGrid>
      <w:tr w:rsidR="00E92BC7" w14:paraId="167F95CB" w14:textId="77777777" w:rsidTr="00E92BC7">
        <w:trPr>
          <w:gridAfter w:val="1"/>
          <w:wAfter w:w="628" w:type="dxa"/>
        </w:trPr>
        <w:tc>
          <w:tcPr>
            <w:tcW w:w="6390" w:type="dxa"/>
            <w:tcBorders>
              <w:top w:val="nil"/>
              <w:left w:val="nil"/>
              <w:bottom w:val="nil"/>
              <w:right w:val="nil"/>
            </w:tcBorders>
          </w:tcPr>
          <w:p w14:paraId="4EC45FCA" w14:textId="5646F396" w:rsidR="00E92BC7" w:rsidRDefault="00E92BC7" w:rsidP="00E92BC7">
            <w:r>
              <w:rPr>
                <w:noProof/>
              </w:rPr>
              <w:drawing>
                <wp:inline distT="0" distB="0" distL="0" distR="0" wp14:anchorId="7AFBAC56" wp14:editId="240F6032">
                  <wp:extent cx="3882244" cy="5038927"/>
                  <wp:effectExtent l="0" t="0" r="444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19-10-31 16.51.25.png"/>
                          <pic:cNvPicPr/>
                        </pic:nvPicPr>
                        <pic:blipFill>
                          <a:blip r:embed="rId55"/>
                          <a:stretch>
                            <a:fillRect/>
                          </a:stretch>
                        </pic:blipFill>
                        <pic:spPr>
                          <a:xfrm>
                            <a:off x="0" y="0"/>
                            <a:ext cx="3897909" cy="5059259"/>
                          </a:xfrm>
                          <a:prstGeom prst="rect">
                            <a:avLst/>
                          </a:prstGeom>
                        </pic:spPr>
                      </pic:pic>
                    </a:graphicData>
                  </a:graphic>
                </wp:inline>
              </w:drawing>
            </w:r>
          </w:p>
        </w:tc>
        <w:tc>
          <w:tcPr>
            <w:tcW w:w="6299" w:type="dxa"/>
            <w:gridSpan w:val="2"/>
            <w:tcBorders>
              <w:top w:val="nil"/>
              <w:left w:val="nil"/>
              <w:bottom w:val="nil"/>
              <w:right w:val="nil"/>
            </w:tcBorders>
          </w:tcPr>
          <w:p w14:paraId="5E9BB51A" w14:textId="5D1CD2A9" w:rsidR="00E92BC7" w:rsidRDefault="00E92BC7" w:rsidP="00E92BC7">
            <w:r>
              <w:rPr>
                <w:noProof/>
              </w:rPr>
              <w:drawing>
                <wp:inline distT="0" distB="0" distL="0" distR="0" wp14:anchorId="35CA7DFA" wp14:editId="46C3C9B2">
                  <wp:extent cx="3875382" cy="5038344"/>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19-10-31 16.53.15.png"/>
                          <pic:cNvPicPr/>
                        </pic:nvPicPr>
                        <pic:blipFill>
                          <a:blip r:embed="rId56"/>
                          <a:stretch>
                            <a:fillRect/>
                          </a:stretch>
                        </pic:blipFill>
                        <pic:spPr>
                          <a:xfrm>
                            <a:off x="0" y="0"/>
                            <a:ext cx="3875382" cy="5038344"/>
                          </a:xfrm>
                          <a:prstGeom prst="rect">
                            <a:avLst/>
                          </a:prstGeom>
                        </pic:spPr>
                      </pic:pic>
                    </a:graphicData>
                  </a:graphic>
                </wp:inline>
              </w:drawing>
            </w:r>
          </w:p>
        </w:tc>
      </w:tr>
      <w:tr w:rsidR="00E92BC7" w14:paraId="1ACE128C" w14:textId="77777777" w:rsidTr="00E92BC7">
        <w:tc>
          <w:tcPr>
            <w:tcW w:w="6679" w:type="dxa"/>
            <w:gridSpan w:val="2"/>
            <w:tcBorders>
              <w:top w:val="nil"/>
              <w:left w:val="nil"/>
              <w:bottom w:val="nil"/>
              <w:right w:val="nil"/>
            </w:tcBorders>
          </w:tcPr>
          <w:p w14:paraId="68F7F3B1" w14:textId="1659660F" w:rsidR="00E92BC7" w:rsidRDefault="00E92BC7" w:rsidP="00E92BC7">
            <w:r>
              <w:rPr>
                <w:noProof/>
              </w:rPr>
              <w:drawing>
                <wp:inline distT="0" distB="0" distL="0" distR="0" wp14:anchorId="7EACFD06" wp14:editId="6DBF33B4">
                  <wp:extent cx="3872245" cy="5038344"/>
                  <wp:effectExtent l="0" t="0" r="127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9-10-31 16.54.18.png"/>
                          <pic:cNvPicPr/>
                        </pic:nvPicPr>
                        <pic:blipFill>
                          <a:blip r:embed="rId57"/>
                          <a:stretch>
                            <a:fillRect/>
                          </a:stretch>
                        </pic:blipFill>
                        <pic:spPr>
                          <a:xfrm>
                            <a:off x="0" y="0"/>
                            <a:ext cx="3872245" cy="5038344"/>
                          </a:xfrm>
                          <a:prstGeom prst="rect">
                            <a:avLst/>
                          </a:prstGeom>
                        </pic:spPr>
                      </pic:pic>
                    </a:graphicData>
                  </a:graphic>
                </wp:inline>
              </w:drawing>
            </w:r>
          </w:p>
        </w:tc>
        <w:tc>
          <w:tcPr>
            <w:tcW w:w="6638" w:type="dxa"/>
            <w:gridSpan w:val="2"/>
            <w:tcBorders>
              <w:top w:val="nil"/>
              <w:left w:val="nil"/>
              <w:bottom w:val="nil"/>
              <w:right w:val="nil"/>
            </w:tcBorders>
          </w:tcPr>
          <w:p w14:paraId="0B4CC27E" w14:textId="61B4DCD9" w:rsidR="00E92BC7" w:rsidRDefault="00E92BC7" w:rsidP="00E92BC7">
            <w:r>
              <w:rPr>
                <w:noProof/>
              </w:rPr>
              <w:drawing>
                <wp:inline distT="0" distB="0" distL="0" distR="0" wp14:anchorId="728952FC" wp14:editId="5464342B">
                  <wp:extent cx="3889947" cy="5038344"/>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19-10-31 16.54.54.png"/>
                          <pic:cNvPicPr/>
                        </pic:nvPicPr>
                        <pic:blipFill>
                          <a:blip r:embed="rId58"/>
                          <a:stretch>
                            <a:fillRect/>
                          </a:stretch>
                        </pic:blipFill>
                        <pic:spPr>
                          <a:xfrm>
                            <a:off x="0" y="0"/>
                            <a:ext cx="3889947" cy="5038344"/>
                          </a:xfrm>
                          <a:prstGeom prst="rect">
                            <a:avLst/>
                          </a:prstGeom>
                        </pic:spPr>
                      </pic:pic>
                    </a:graphicData>
                  </a:graphic>
                </wp:inline>
              </w:drawing>
            </w:r>
          </w:p>
        </w:tc>
      </w:tr>
    </w:tbl>
    <w:p w14:paraId="6F67476F" w14:textId="0A170DC9" w:rsidR="00236518" w:rsidRPr="00236518" w:rsidRDefault="00236518" w:rsidP="00E92BC7"/>
    <w:sectPr w:rsidR="00236518" w:rsidRPr="00236518" w:rsidSect="00E92BC7">
      <w:pgSz w:w="16839" w:h="11907" w:orient="landscape"/>
      <w:pgMar w:top="1413" w:right="302" w:bottom="558"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BDE73B" w14:textId="77777777" w:rsidR="007D67A4" w:rsidRDefault="007D67A4">
      <w:pPr>
        <w:spacing w:before="0" w:after="0"/>
      </w:pPr>
      <w:r>
        <w:separator/>
      </w:r>
    </w:p>
  </w:endnote>
  <w:endnote w:type="continuationSeparator" w:id="0">
    <w:p w14:paraId="76B5A626" w14:textId="77777777" w:rsidR="007D67A4" w:rsidRDefault="007D67A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bi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110036298"/>
      <w:docPartObj>
        <w:docPartGallery w:val="Page Numbers (Bottom of Page)"/>
        <w:docPartUnique/>
      </w:docPartObj>
    </w:sdtPr>
    <w:sdtEndPr>
      <w:rPr>
        <w:rStyle w:val="PageNumber"/>
      </w:rPr>
    </w:sdtEndPr>
    <w:sdtContent>
      <w:p w14:paraId="1A74189A" w14:textId="2948C6A0" w:rsidR="00E92BC7" w:rsidRDefault="00E92BC7" w:rsidP="004E0E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618BE6" w14:textId="77777777" w:rsidR="00E92BC7" w:rsidRDefault="00E92BC7" w:rsidP="00661783">
    <w:pPr>
      <w:pBdr>
        <w:top w:val="nil"/>
        <w:left w:val="nil"/>
        <w:bottom w:val="nil"/>
        <w:right w:val="nil"/>
        <w:between w:val="nil"/>
      </w:pBdr>
      <w:tabs>
        <w:tab w:val="right" w:pos="9000"/>
      </w:tabs>
      <w:ind w:left="-360" w:right="360" w:firstLine="360"/>
      <w:rPr>
        <w:rFonts w:ascii="Cabin" w:eastAsia="Cabin" w:hAnsi="Cabin" w:cs="Cabin"/>
        <w:color w:val="666666"/>
        <w:sz w:val="20"/>
        <w:szCs w:val="20"/>
      </w:rPr>
    </w:pPr>
  </w:p>
  <w:p w14:paraId="0640D006" w14:textId="77777777" w:rsidR="00E92BC7" w:rsidRDefault="00E92BC7">
    <w:pPr>
      <w:pBdr>
        <w:top w:val="nil"/>
        <w:left w:val="nil"/>
        <w:bottom w:val="nil"/>
        <w:right w:val="nil"/>
        <w:between w:val="nil"/>
      </w:pBdr>
      <w:tabs>
        <w:tab w:val="right" w:pos="9000"/>
      </w:tabs>
      <w:ind w:left="-360" w:right="-360" w:firstLine="360"/>
      <w:rPr>
        <w:rFonts w:ascii="Cabin" w:eastAsia="Cabin" w:hAnsi="Cabin" w:cs="Cabin"/>
        <w:color w:val="666666"/>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8DABB8" w14:textId="77777777" w:rsidR="00E92BC7" w:rsidRDefault="00E92BC7">
    <w:pPr>
      <w:pBdr>
        <w:top w:val="nil"/>
        <w:left w:val="nil"/>
        <w:bottom w:val="nil"/>
        <w:right w:val="nil"/>
        <w:between w:val="nil"/>
      </w:pBdr>
      <w:tabs>
        <w:tab w:val="right" w:pos="9000"/>
      </w:tabs>
      <w:ind w:left="-360" w:right="-360" w:firstLine="360"/>
      <w:jc w:val="right"/>
      <w:rPr>
        <w:rFonts w:ascii="Cabin" w:eastAsia="Cabin" w:hAnsi="Cabin" w:cs="Cabin"/>
        <w:color w:val="666666"/>
        <w:sz w:val="20"/>
        <w:szCs w:val="20"/>
      </w:rPr>
    </w:pPr>
    <w:r>
      <w:rPr>
        <w:rFonts w:ascii="Cabin" w:eastAsia="Cabin" w:hAnsi="Cabin" w:cs="Cabin"/>
        <w:color w:val="666666"/>
        <w:sz w:val="20"/>
        <w:szCs w:val="20"/>
      </w:rPr>
      <w:fldChar w:fldCharType="begin"/>
    </w:r>
    <w:r>
      <w:rPr>
        <w:rFonts w:ascii="Cabin" w:eastAsia="Cabin" w:hAnsi="Cabin" w:cs="Cabin"/>
        <w:color w:val="666666"/>
        <w:sz w:val="20"/>
        <w:szCs w:val="20"/>
      </w:rPr>
      <w:instrText>PAGE</w:instrText>
    </w:r>
    <w:r>
      <w:rPr>
        <w:rFonts w:ascii="Cabin" w:eastAsia="Cabin" w:hAnsi="Cabin" w:cs="Cabin"/>
        <w:color w:val="666666"/>
        <w:sz w:val="20"/>
        <w:szCs w:val="20"/>
      </w:rPr>
      <w:fldChar w:fldCharType="separate"/>
    </w:r>
    <w:r w:rsidR="002B66DA">
      <w:rPr>
        <w:rFonts w:ascii="Cabin" w:eastAsia="Cabin" w:hAnsi="Cabin" w:cs="Cabin"/>
        <w:noProof/>
        <w:color w:val="666666"/>
        <w:sz w:val="20"/>
        <w:szCs w:val="20"/>
      </w:rPr>
      <w:t>3</w:t>
    </w:r>
    <w:r>
      <w:rPr>
        <w:rFonts w:ascii="Cabin" w:eastAsia="Cabin" w:hAnsi="Cabin" w:cs="Cabin"/>
        <w:color w:val="666666"/>
        <w:sz w:val="20"/>
        <w:szCs w:val="20"/>
      </w:rPr>
      <w:fldChar w:fldCharType="end"/>
    </w:r>
  </w:p>
  <w:p w14:paraId="0701A490" w14:textId="26349132" w:rsidR="00E92BC7" w:rsidRDefault="00E92BC7" w:rsidP="00661783">
    <w:pPr>
      <w:pBdr>
        <w:top w:val="nil"/>
        <w:left w:val="nil"/>
        <w:bottom w:val="nil"/>
        <w:right w:val="nil"/>
        <w:between w:val="nil"/>
      </w:pBdr>
      <w:tabs>
        <w:tab w:val="left" w:pos="2507"/>
      </w:tabs>
      <w:ind w:left="-360" w:right="-360" w:firstLine="360"/>
      <w:rPr>
        <w:rFonts w:ascii="Cabin" w:eastAsia="Cabin" w:hAnsi="Cabin" w:cs="Cabin"/>
        <w:color w:val="666666"/>
        <w:sz w:val="20"/>
        <w:szCs w:val="20"/>
      </w:rPr>
    </w:pPr>
    <w:r>
      <w:rPr>
        <w:rFonts w:ascii="Cabin" w:eastAsia="Cabin" w:hAnsi="Cabin" w:cs="Cabin"/>
        <w:color w:val="666666"/>
        <w:sz w:val="20"/>
        <w:szCs w:val="20"/>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C21013" w14:textId="77777777" w:rsidR="00E92BC7" w:rsidRDefault="00E92BC7">
    <w:pPr>
      <w:pBdr>
        <w:top w:val="nil"/>
        <w:left w:val="nil"/>
        <w:bottom w:val="nil"/>
        <w:right w:val="nil"/>
        <w:between w:val="nil"/>
      </w:pBdr>
      <w:tabs>
        <w:tab w:val="right" w:pos="9000"/>
      </w:tabs>
      <w:ind w:left="-360" w:right="-360" w:firstLine="360"/>
      <w:jc w:val="right"/>
      <w:rPr>
        <w:rFonts w:ascii="Cabin" w:eastAsia="Cabin" w:hAnsi="Cabin" w:cs="Cabin"/>
        <w:color w:val="666666"/>
        <w:sz w:val="20"/>
        <w:szCs w:val="20"/>
      </w:rPr>
    </w:pPr>
    <w:r>
      <w:rPr>
        <w:rFonts w:ascii="Cabin" w:eastAsia="Cabin" w:hAnsi="Cabin" w:cs="Cabin"/>
        <w:color w:val="666666"/>
        <w:sz w:val="20"/>
        <w:szCs w:val="20"/>
      </w:rPr>
      <w:fldChar w:fldCharType="begin"/>
    </w:r>
    <w:r>
      <w:rPr>
        <w:rFonts w:ascii="Cabin" w:eastAsia="Cabin" w:hAnsi="Cabin" w:cs="Cabin"/>
        <w:color w:val="666666"/>
        <w:sz w:val="20"/>
        <w:szCs w:val="20"/>
      </w:rPr>
      <w:instrText>PAGE</w:instrText>
    </w:r>
    <w:r>
      <w:rPr>
        <w:rFonts w:ascii="Cabin" w:eastAsia="Cabin" w:hAnsi="Cabin" w:cs="Cabin"/>
        <w:color w:val="666666"/>
        <w:sz w:val="20"/>
        <w:szCs w:val="20"/>
      </w:rPr>
      <w:fldChar w:fldCharType="separate"/>
    </w:r>
    <w:r w:rsidR="002B66DA">
      <w:rPr>
        <w:rFonts w:ascii="Cabin" w:eastAsia="Cabin" w:hAnsi="Cabin" w:cs="Cabin"/>
        <w:noProof/>
        <w:color w:val="666666"/>
        <w:sz w:val="20"/>
        <w:szCs w:val="20"/>
      </w:rPr>
      <w:t>1</w:t>
    </w:r>
    <w:r>
      <w:rPr>
        <w:rFonts w:ascii="Cabin" w:eastAsia="Cabin" w:hAnsi="Cabin" w:cs="Cabin"/>
        <w:color w:val="666666"/>
        <w:sz w:val="20"/>
        <w:szCs w:val="20"/>
      </w:rPr>
      <w:fldChar w:fldCharType="end"/>
    </w:r>
  </w:p>
  <w:p w14:paraId="40EF8EF4" w14:textId="77777777" w:rsidR="00E92BC7" w:rsidRDefault="00E92BC7">
    <w:pPr>
      <w:widowControl w:val="0"/>
      <w:pBdr>
        <w:top w:val="nil"/>
        <w:left w:val="nil"/>
        <w:bottom w:val="nil"/>
        <w:right w:val="nil"/>
        <w:between w:val="nil"/>
      </w:pBdr>
      <w:spacing w:before="0" w:after="0" w:line="276" w:lineRule="auto"/>
      <w:rPr>
        <w:rFonts w:ascii="Cabin" w:eastAsia="Cabin" w:hAnsi="Cabin" w:cs="Cabin"/>
        <w:color w:val="666666"/>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980721035"/>
      <w:docPartObj>
        <w:docPartGallery w:val="Page Numbers (Bottom of Page)"/>
        <w:docPartUnique/>
      </w:docPartObj>
    </w:sdtPr>
    <w:sdtEndPr>
      <w:rPr>
        <w:rStyle w:val="PageNumber"/>
      </w:rPr>
    </w:sdtEndPr>
    <w:sdtContent>
      <w:p w14:paraId="1899DA34" w14:textId="659FE064" w:rsidR="00E92BC7" w:rsidRDefault="00E92BC7" w:rsidP="00661783">
        <w:pPr>
          <w:pStyle w:val="Footer"/>
          <w:framePr w:wrap="none" w:vAnchor="text" w:hAnchor="page" w:x="15947" w:y="-6"/>
          <w:rPr>
            <w:rStyle w:val="PageNumber"/>
          </w:rPr>
        </w:pPr>
        <w:r>
          <w:rPr>
            <w:rStyle w:val="PageNumber"/>
          </w:rPr>
          <w:fldChar w:fldCharType="begin"/>
        </w:r>
        <w:r>
          <w:rPr>
            <w:rStyle w:val="PageNumber"/>
          </w:rPr>
          <w:instrText xml:space="preserve"> PAGE </w:instrText>
        </w:r>
        <w:r>
          <w:rPr>
            <w:rStyle w:val="PageNumber"/>
          </w:rPr>
          <w:fldChar w:fldCharType="separate"/>
        </w:r>
        <w:r w:rsidR="002B66DA">
          <w:rPr>
            <w:rStyle w:val="PageNumber"/>
            <w:noProof/>
          </w:rPr>
          <w:t>66</w:t>
        </w:r>
        <w:r>
          <w:rPr>
            <w:rStyle w:val="PageNumber"/>
          </w:rPr>
          <w:fldChar w:fldCharType="end"/>
        </w:r>
      </w:p>
    </w:sdtContent>
  </w:sdt>
  <w:p w14:paraId="1E1FBBB3" w14:textId="21DC3995" w:rsidR="00E92BC7" w:rsidRDefault="00E92BC7" w:rsidP="00661783">
    <w:pPr>
      <w:pBdr>
        <w:top w:val="nil"/>
        <w:left w:val="nil"/>
        <w:bottom w:val="nil"/>
        <w:right w:val="nil"/>
        <w:between w:val="nil"/>
      </w:pBdr>
      <w:tabs>
        <w:tab w:val="right" w:pos="9000"/>
      </w:tabs>
      <w:ind w:left="-360" w:right="2349" w:firstLine="360"/>
      <w:jc w:val="right"/>
      <w:rPr>
        <w:rFonts w:ascii="Cabin" w:eastAsia="Cabin" w:hAnsi="Cabin" w:cs="Cabin"/>
        <w:color w:val="666666"/>
        <w:sz w:val="20"/>
        <w:szCs w:val="20"/>
      </w:rPr>
    </w:pPr>
  </w:p>
  <w:p w14:paraId="42709187" w14:textId="77777777" w:rsidR="00E92BC7" w:rsidRDefault="00E92BC7" w:rsidP="00661783">
    <w:pPr>
      <w:pBdr>
        <w:top w:val="nil"/>
        <w:left w:val="nil"/>
        <w:bottom w:val="nil"/>
        <w:right w:val="nil"/>
        <w:between w:val="nil"/>
      </w:pBdr>
      <w:tabs>
        <w:tab w:val="left" w:pos="2507"/>
      </w:tabs>
      <w:ind w:left="-360" w:right="-360" w:firstLine="360"/>
      <w:rPr>
        <w:rFonts w:ascii="Cabin" w:eastAsia="Cabin" w:hAnsi="Cabin" w:cs="Cabin"/>
        <w:color w:val="666666"/>
        <w:sz w:val="20"/>
        <w:szCs w:val="20"/>
      </w:rPr>
    </w:pPr>
    <w:r>
      <w:rPr>
        <w:rFonts w:ascii="Cabin" w:eastAsia="Cabin" w:hAnsi="Cabin" w:cs="Cabin"/>
        <w:color w:val="666666"/>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DD6C18" w14:textId="77777777" w:rsidR="007D67A4" w:rsidRDefault="007D67A4">
      <w:pPr>
        <w:spacing w:before="0" w:after="0"/>
      </w:pPr>
      <w:r>
        <w:separator/>
      </w:r>
    </w:p>
  </w:footnote>
  <w:footnote w:type="continuationSeparator" w:id="0">
    <w:p w14:paraId="5E1BC46B" w14:textId="77777777" w:rsidR="007D67A4" w:rsidRDefault="007D67A4">
      <w:pPr>
        <w:spacing w:before="0" w:after="0"/>
      </w:pPr>
      <w:r>
        <w:continuationSeparator/>
      </w:r>
    </w:p>
  </w:footnote>
  <w:footnote w:id="1">
    <w:p w14:paraId="2151B209" w14:textId="77777777" w:rsidR="00E92BC7" w:rsidRDefault="00E92BC7" w:rsidP="001337A8">
      <w:pPr>
        <w:pStyle w:val="FootnoteText"/>
      </w:pPr>
      <w:r>
        <w:rPr>
          <w:rStyle w:val="FootnoteReference"/>
        </w:rPr>
        <w:footnoteRef/>
      </w:r>
      <w:r>
        <w:t xml:space="preserve"> Granello, D. 1996. Gender and power in the supervisory dyad. </w:t>
      </w:r>
      <w:r w:rsidRPr="00117E9A">
        <w:t>The Clinical Supervisor, 14:2, 53-67, DOI: 10.1300/J001v14n02_05</w:t>
      </w:r>
    </w:p>
  </w:footnote>
  <w:footnote w:id="2">
    <w:p w14:paraId="5627C402" w14:textId="77777777" w:rsidR="00E92BC7" w:rsidRDefault="00E92BC7" w:rsidP="001337A8">
      <w:pPr>
        <w:pStyle w:val="FootnoteText"/>
      </w:pPr>
      <w:r>
        <w:rPr>
          <w:rStyle w:val="FootnoteReference"/>
        </w:rPr>
        <w:footnoteRef/>
      </w:r>
      <w:r w:rsidRPr="00315CD4">
        <w:t xml:space="preserve"> Boniol M, McIsaac M, Xu L, Wuliji T, Diallo K, Campbell J. 2019. </w:t>
      </w:r>
      <w:r w:rsidRPr="0095595C">
        <w:t xml:space="preserve">Gender equity in the health workforce: analysis of 104 countries. Working paper 1. Geneva: </w:t>
      </w:r>
      <w:r>
        <w:t xml:space="preserve">World Health Organization; </w:t>
      </w:r>
      <w:r w:rsidRPr="0095595C">
        <w:t>(WHO/HIS/HWF/Gender/WP1/2019.1).Licence: CC BY-NC-SA 3.0 IGO.</w:t>
      </w:r>
    </w:p>
  </w:footnote>
  <w:footnote w:id="3">
    <w:p w14:paraId="4E97582B" w14:textId="77777777" w:rsidR="00E92BC7" w:rsidRPr="007240E2" w:rsidRDefault="00E92BC7" w:rsidP="001337A8">
      <w:pPr>
        <w:pStyle w:val="FootnoteText"/>
      </w:pPr>
      <w:r w:rsidRPr="007240E2">
        <w:rPr>
          <w:rStyle w:val="FootnoteReference"/>
        </w:rPr>
        <w:footnoteRef/>
      </w:r>
      <w:r w:rsidRPr="007240E2">
        <w:t xml:space="preserve"> Hastings, MB. A Conceptual Framework for Gender-Transformative Supportive Supervision. Retrieved May 2019: https://www.msh.org/sites/msh.org/files/gender_transformative_supportive_supervision_technical_brief.pdf</w:t>
      </w:r>
    </w:p>
  </w:footnote>
  <w:footnote w:id="4">
    <w:p w14:paraId="1F1E427D" w14:textId="77777777" w:rsidR="00E92BC7" w:rsidRDefault="00E92BC7" w:rsidP="001337A8">
      <w:pPr>
        <w:pStyle w:val="FootnoteText"/>
      </w:pPr>
      <w:r>
        <w:rPr>
          <w:rStyle w:val="FootnoteReference"/>
        </w:rPr>
        <w:footnoteRef/>
      </w:r>
      <w:r>
        <w:t xml:space="preserve"> </w:t>
      </w:r>
      <w:r w:rsidRPr="007240E2">
        <w:t>Hastings, MB. A Conceptual Framework for Gender-Transformative Supportive Supervision. Retrieved May 2019: https://www.msh.org/sites/msh.org/files/gender_transformative_supportive_supervision_technical_brief.pdf</w:t>
      </w:r>
    </w:p>
  </w:footnote>
  <w:footnote w:id="5">
    <w:p w14:paraId="576EBD49" w14:textId="77777777" w:rsidR="00E92BC7" w:rsidRDefault="00E92BC7" w:rsidP="00D27460">
      <w:pPr>
        <w:pBdr>
          <w:top w:val="nil"/>
          <w:left w:val="nil"/>
          <w:bottom w:val="nil"/>
          <w:right w:val="nil"/>
          <w:between w:val="nil"/>
        </w:pBdr>
        <w:spacing w:before="0" w:after="0"/>
        <w:rPr>
          <w:color w:val="000000"/>
          <w:sz w:val="20"/>
          <w:szCs w:val="20"/>
        </w:rPr>
      </w:pPr>
      <w:r>
        <w:rPr>
          <w:vertAlign w:val="superscript"/>
        </w:rPr>
        <w:footnoteRef/>
      </w:r>
      <w:r>
        <w:rPr>
          <w:color w:val="000000"/>
          <w:sz w:val="20"/>
          <w:szCs w:val="20"/>
        </w:rPr>
        <w:t xml:space="preserve"> Data sources for each Indicator are in the AMEL Plan document. </w:t>
      </w:r>
      <w:r>
        <w:rPr>
          <w:sz w:val="20"/>
          <w:szCs w:val="20"/>
        </w:rPr>
        <w:t xml:space="preserve">Update to the AMEL plan now include an additional indicator suggested by USAID (number of clients counselled- </w:t>
      </w:r>
      <w:r w:rsidRPr="000B2AC9">
        <w:rPr>
          <w:i/>
          <w:sz w:val="20"/>
          <w:szCs w:val="20"/>
        </w:rPr>
        <w:t>Indicator 5</w:t>
      </w:r>
      <w:r>
        <w:rPr>
          <w:sz w:val="20"/>
          <w:szCs w:val="20"/>
        </w:rPr>
        <w:t>) and additional indicators disaggregations on providers certified for IUD and those certified for Implants- Indicator 9</w:t>
      </w:r>
    </w:p>
  </w:footnote>
  <w:footnote w:id="6">
    <w:p w14:paraId="60AB3872" w14:textId="77777777" w:rsidR="00E92BC7" w:rsidRPr="00175CCD" w:rsidRDefault="00E92BC7" w:rsidP="00BD798C">
      <w:pPr>
        <w:pStyle w:val="FootnoteText"/>
        <w:rPr>
          <w:rStyle w:val="FootnoteReference"/>
        </w:rPr>
      </w:pPr>
      <w:r w:rsidRPr="00175CCD">
        <w:rPr>
          <w:rStyle w:val="FootnoteReference"/>
        </w:rPr>
        <w:footnoteRef/>
      </w:r>
      <w:r w:rsidRPr="00175CCD">
        <w:rPr>
          <w:rStyle w:val="FootnoteReference"/>
        </w:rPr>
        <w:t xml:space="preserve"> Target is cumulative i.e. Y2 target = Y1 target + Y2 target</w:t>
      </w:r>
    </w:p>
  </w:footnote>
  <w:footnote w:id="7">
    <w:p w14:paraId="23A165C0" w14:textId="77777777" w:rsidR="00E92BC7" w:rsidRPr="00175CCD" w:rsidRDefault="00E92BC7" w:rsidP="00BD798C">
      <w:pPr>
        <w:pStyle w:val="FootnoteText"/>
        <w:rPr>
          <w:lang w:val="en-US"/>
        </w:rPr>
      </w:pPr>
      <w:r>
        <w:rPr>
          <w:rStyle w:val="FootnoteReference"/>
        </w:rPr>
        <w:footnoteRef/>
      </w:r>
      <w:r>
        <w:t xml:space="preserve"> </w:t>
      </w:r>
      <w:r>
        <w:rPr>
          <w:lang w:val="en-US"/>
        </w:rPr>
        <w:t>This includes year 1 performance</w:t>
      </w:r>
    </w:p>
  </w:footnote>
  <w:footnote w:id="8">
    <w:p w14:paraId="01C945A7" w14:textId="77777777" w:rsidR="00E92BC7" w:rsidRPr="001B2C15" w:rsidRDefault="00E92BC7" w:rsidP="00BD798C">
      <w:pPr>
        <w:pStyle w:val="FootnoteText"/>
        <w:rPr>
          <w:rFonts w:asciiTheme="majorHAnsi" w:hAnsiTheme="majorHAnsi" w:cstheme="majorHAnsi"/>
          <w:lang w:val="en-US"/>
        </w:rPr>
      </w:pPr>
      <w:r w:rsidRPr="001B2C15">
        <w:rPr>
          <w:rStyle w:val="FootnoteReference"/>
          <w:rFonts w:asciiTheme="majorHAnsi" w:hAnsiTheme="majorHAnsi" w:cstheme="majorHAnsi"/>
        </w:rPr>
        <w:footnoteRef/>
      </w:r>
      <w:r w:rsidRPr="001B2C15">
        <w:rPr>
          <w:rFonts w:asciiTheme="majorHAnsi" w:hAnsiTheme="majorHAnsi" w:cstheme="majorHAnsi"/>
        </w:rPr>
        <w:t xml:space="preserve"> </w:t>
      </w:r>
      <w:r w:rsidRPr="001B2C15">
        <w:rPr>
          <w:rFonts w:asciiTheme="majorHAnsi" w:hAnsiTheme="majorHAnsi" w:cstheme="majorHAnsi"/>
          <w:lang w:val="en-US"/>
        </w:rPr>
        <w:t>Cumulative of all the quarters</w:t>
      </w:r>
    </w:p>
  </w:footnote>
  <w:footnote w:id="9">
    <w:p w14:paraId="2181D569" w14:textId="77777777" w:rsidR="00E92BC7" w:rsidRDefault="00E92BC7" w:rsidP="00BD798C">
      <w:pPr>
        <w:pStyle w:val="FootnoteText"/>
      </w:pPr>
      <w:r>
        <w:rPr>
          <w:rStyle w:val="FootnoteReference"/>
        </w:rPr>
        <w:t>8</w:t>
      </w:r>
      <w:r>
        <w:t xml:space="preserve"> </w:t>
      </w:r>
      <w:r w:rsidRPr="0008291E">
        <w:rPr>
          <w:sz w:val="18"/>
        </w:rPr>
        <w:t>Changes in the implementation timeline resulted in more facility providers being trained in Y2 than previously anticipated. Further program implementation adjustments mean no prov</w:t>
      </w:r>
      <w:r>
        <w:rPr>
          <w:sz w:val="18"/>
        </w:rPr>
        <w:t>iders are getting trained in Y3</w:t>
      </w:r>
      <w:r w:rsidRPr="0008291E">
        <w:rPr>
          <w:sz w:val="18"/>
        </w:rPr>
        <w:t xml:space="preserve">. </w:t>
      </w:r>
    </w:p>
  </w:footnote>
  <w:footnote w:id="10">
    <w:p w14:paraId="0CE4EA67" w14:textId="77777777" w:rsidR="00E92BC7" w:rsidRDefault="00E92BC7" w:rsidP="00BD798C">
      <w:pPr>
        <w:pStyle w:val="FootnoteText"/>
      </w:pPr>
      <w:r>
        <w:rPr>
          <w:rStyle w:val="FootnoteReference"/>
          <w:sz w:val="18"/>
        </w:rPr>
        <w:t>9</w:t>
      </w:r>
      <w:r w:rsidRPr="0008291E">
        <w:rPr>
          <w:sz w:val="18"/>
        </w:rPr>
        <w:t xml:space="preserve"> New indicator added</w:t>
      </w:r>
      <w:r>
        <w:rPr>
          <w:sz w:val="18"/>
        </w:rPr>
        <w:t xml:space="preserve"> in Y2Q4.</w:t>
      </w:r>
    </w:p>
  </w:footnote>
  <w:footnote w:id="11">
    <w:p w14:paraId="45011FF3" w14:textId="77777777" w:rsidR="00E92BC7" w:rsidRDefault="00E92BC7" w:rsidP="00BD798C">
      <w:pPr>
        <w:pBdr>
          <w:top w:val="nil"/>
          <w:left w:val="nil"/>
          <w:bottom w:val="nil"/>
          <w:right w:val="nil"/>
          <w:between w:val="nil"/>
        </w:pBdr>
        <w:spacing w:before="0" w:after="0"/>
        <w:rPr>
          <w:color w:val="000000"/>
          <w:sz w:val="20"/>
          <w:szCs w:val="20"/>
        </w:rPr>
      </w:pPr>
      <w:r>
        <w:rPr>
          <w:vertAlign w:val="superscript"/>
        </w:rPr>
        <w:footnoteRef/>
      </w:r>
      <w:r>
        <w:rPr>
          <w:color w:val="000000"/>
          <w:sz w:val="20"/>
          <w:szCs w:val="20"/>
        </w:rPr>
        <w:t xml:space="preserve"> We trained more state trainers as we had to include state/FCT personnel (e.g. the state/FCT FP coordinators and also RH coordinators) in the trainings to ensure that they understand the new training methodology and the enhanced content</w:t>
      </w:r>
    </w:p>
  </w:footnote>
  <w:footnote w:id="12">
    <w:p w14:paraId="57337F66" w14:textId="77777777" w:rsidR="00E92BC7" w:rsidRDefault="00E92BC7" w:rsidP="00BD798C">
      <w:pPr>
        <w:pBdr>
          <w:top w:val="nil"/>
          <w:left w:val="nil"/>
          <w:bottom w:val="nil"/>
          <w:right w:val="nil"/>
          <w:between w:val="nil"/>
        </w:pBdr>
        <w:spacing w:before="0" w:after="0"/>
        <w:rPr>
          <w:color w:val="000000"/>
          <w:sz w:val="20"/>
          <w:szCs w:val="20"/>
        </w:rPr>
      </w:pPr>
      <w:r>
        <w:rPr>
          <w:vertAlign w:val="superscript"/>
        </w:rPr>
        <w:footnoteRef/>
      </w:r>
      <w:r>
        <w:rPr>
          <w:color w:val="000000"/>
          <w:sz w:val="20"/>
          <w:szCs w:val="20"/>
        </w:rPr>
        <w:t xml:space="preserve"> Most of the trained providers have not been able to fulfil the conditions required for certification due to the poor uptake of IUDs, such providers move to facilities with higher number of clients to provide services, under the supervision of the trainers, to enable them attain the certification status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0DBFFB" w14:textId="77777777" w:rsidR="00E92BC7" w:rsidRDefault="00E92BC7">
    <w:pPr>
      <w:pBdr>
        <w:top w:val="nil"/>
        <w:left w:val="nil"/>
        <w:bottom w:val="nil"/>
        <w:right w:val="nil"/>
        <w:between w:val="nil"/>
      </w:pBdr>
      <w:tabs>
        <w:tab w:val="center" w:pos="4153"/>
        <w:tab w:val="right" w:pos="8306"/>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D6CDB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5F6C7C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DE2F58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850BD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DEAF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FC5A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5F83F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BF2C27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61C5E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3DC73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155D6"/>
    <w:multiLevelType w:val="hybridMultilevel"/>
    <w:tmpl w:val="361EA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BC62B9"/>
    <w:multiLevelType w:val="multilevel"/>
    <w:tmpl w:val="35660C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06312786"/>
    <w:multiLevelType w:val="multilevel"/>
    <w:tmpl w:val="014C3C48"/>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AF0749"/>
    <w:multiLevelType w:val="multilevel"/>
    <w:tmpl w:val="53BA6D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09B47D7"/>
    <w:multiLevelType w:val="multilevel"/>
    <w:tmpl w:val="67AEEFE2"/>
    <w:lvl w:ilvl="0">
      <w:start w:val="1"/>
      <w:numFmt w:val="decimal"/>
      <w:lvlText w:val="%1-"/>
      <w:lvlJc w:val="left"/>
      <w:pPr>
        <w:ind w:left="360" w:hanging="360"/>
      </w:pPr>
      <w:rPr>
        <w:color w:val="000000"/>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11BF6D05"/>
    <w:multiLevelType w:val="multilevel"/>
    <w:tmpl w:val="650E41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3F37985"/>
    <w:multiLevelType w:val="hybridMultilevel"/>
    <w:tmpl w:val="9182C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33247C"/>
    <w:multiLevelType w:val="hybridMultilevel"/>
    <w:tmpl w:val="3D7AF9B6"/>
    <w:lvl w:ilvl="0" w:tplc="6F1260BA">
      <w:start w:val="1"/>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08717E"/>
    <w:multiLevelType w:val="multilevel"/>
    <w:tmpl w:val="81D06B3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19E2299B"/>
    <w:multiLevelType w:val="hybridMultilevel"/>
    <w:tmpl w:val="94C4A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B57E88"/>
    <w:multiLevelType w:val="hybridMultilevel"/>
    <w:tmpl w:val="E134380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21B546C8"/>
    <w:multiLevelType w:val="hybridMultilevel"/>
    <w:tmpl w:val="26E0AD94"/>
    <w:lvl w:ilvl="0" w:tplc="B418720E">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260446"/>
    <w:multiLevelType w:val="hybridMultilevel"/>
    <w:tmpl w:val="DB140EA2"/>
    <w:lvl w:ilvl="0" w:tplc="90F458CC">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60C4E9E"/>
    <w:multiLevelType w:val="multilevel"/>
    <w:tmpl w:val="A9DE1E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29375A47"/>
    <w:multiLevelType w:val="multilevel"/>
    <w:tmpl w:val="29224D0A"/>
    <w:lvl w:ilvl="0">
      <w:start w:val="1"/>
      <w:numFmt w:val="decimal"/>
      <w:lvlText w:val="%1."/>
      <w:lvlJc w:val="left"/>
      <w:pPr>
        <w:ind w:left="360" w:hanging="360"/>
      </w:pPr>
      <w:rPr>
        <w:i w:val="0"/>
      </w:rPr>
    </w:lvl>
    <w:lvl w:ilvl="1">
      <w:start w:val="1"/>
      <w:numFmt w:val="decimal"/>
      <w:lvlText w:val="%1.%2"/>
      <w:lvlJc w:val="left"/>
      <w:pPr>
        <w:ind w:left="432" w:hanging="432"/>
      </w:pPr>
      <w:rPr>
        <w:rFonts w:ascii="Cabin" w:eastAsia="Cabin" w:hAnsi="Cabin" w:cs="Cabin"/>
        <w:b w:val="0"/>
        <w:i w:val="0"/>
        <w:color w:val="1F497D"/>
        <w:sz w:val="28"/>
        <w:szCs w:val="28"/>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0B71F00"/>
    <w:multiLevelType w:val="hybridMultilevel"/>
    <w:tmpl w:val="4410841E"/>
    <w:lvl w:ilvl="0" w:tplc="0409000F">
      <w:start w:val="1"/>
      <w:numFmt w:val="decimal"/>
      <w:lvlText w:val="%1."/>
      <w:lvlJc w:val="left"/>
      <w:pPr>
        <w:ind w:left="720" w:hanging="360"/>
      </w:pPr>
    </w:lvl>
    <w:lvl w:ilvl="1" w:tplc="9640A6BE">
      <w:numFmt w:val="bullet"/>
      <w:lvlText w:val="–"/>
      <w:lvlJc w:val="left"/>
      <w:pPr>
        <w:ind w:left="1440" w:hanging="360"/>
      </w:pPr>
      <w:rPr>
        <w:rFonts w:ascii="Calibri" w:eastAsia="Calibri" w:hAnsi="Calibri" w:cs="Aria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5356963"/>
    <w:multiLevelType w:val="multilevel"/>
    <w:tmpl w:val="B48863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38735F19"/>
    <w:multiLevelType w:val="hybridMultilevel"/>
    <w:tmpl w:val="0090DB4A"/>
    <w:lvl w:ilvl="0" w:tplc="5424763E">
      <w:start w:val="1"/>
      <w:numFmt w:val="decimal"/>
      <w:lvlText w:val="%1."/>
      <w:lvlJc w:val="left"/>
      <w:pPr>
        <w:ind w:left="720" w:hanging="360"/>
      </w:pPr>
      <w:rPr>
        <w:rFonts w:asciiTheme="minorHAnsi" w:eastAsiaTheme="minorHAnsi" w:hAnsiTheme="minorHAnsi" w:cstheme="minorBid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C750507"/>
    <w:multiLevelType w:val="hybridMultilevel"/>
    <w:tmpl w:val="343A1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7C1922"/>
    <w:multiLevelType w:val="hybridMultilevel"/>
    <w:tmpl w:val="E612D64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15:restartNumberingAfterBreak="0">
    <w:nsid w:val="3D4000DA"/>
    <w:multiLevelType w:val="multilevel"/>
    <w:tmpl w:val="BC6607EE"/>
    <w:lvl w:ilvl="0">
      <w:start w:val="1"/>
      <w:numFmt w:val="lowerRoman"/>
      <w:lvlText w:val="%1."/>
      <w:lvlJc w:val="left"/>
      <w:pPr>
        <w:ind w:left="720" w:hanging="720"/>
      </w:pPr>
    </w:lvl>
    <w:lvl w:ilvl="1">
      <w:start w:val="1"/>
      <w:numFmt w:val="bullet"/>
      <w:lvlText w:val=""/>
      <w:lvlJc w:val="left"/>
      <w:pPr>
        <w:ind w:left="720" w:firstLine="0"/>
      </w:pPr>
      <w:rPr>
        <w:rFonts w:ascii="Calibri" w:eastAsia="Calibri" w:hAnsi="Calibri" w:cs="Calibri"/>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3F83405B"/>
    <w:multiLevelType w:val="multilevel"/>
    <w:tmpl w:val="3DCE71D8"/>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1F505C6"/>
    <w:multiLevelType w:val="multilevel"/>
    <w:tmpl w:val="3C7CE906"/>
    <w:lvl w:ilvl="0">
      <w:start w:val="1"/>
      <w:numFmt w:val="decimal"/>
      <w:lvlText w:val="%1."/>
      <w:lvlJc w:val="left"/>
      <w:pPr>
        <w:ind w:left="360" w:hanging="360"/>
      </w:pPr>
      <w:rPr>
        <w:i w:val="0"/>
      </w:rPr>
    </w:lvl>
    <w:lvl w:ilvl="1">
      <w:start w:val="1"/>
      <w:numFmt w:val="decimal"/>
      <w:lvlText w:val="%1.%2"/>
      <w:lvlJc w:val="left"/>
      <w:pPr>
        <w:ind w:left="432" w:hanging="432"/>
      </w:pPr>
      <w:rPr>
        <w:rFonts w:ascii="Cabin" w:eastAsia="Cabin" w:hAnsi="Cabin" w:cs="Cabin"/>
        <w:b w:val="0"/>
        <w:i w:val="0"/>
        <w:color w:val="1F497D"/>
        <w:sz w:val="28"/>
        <w:szCs w:val="28"/>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6DD5857"/>
    <w:multiLevelType w:val="hybridMultilevel"/>
    <w:tmpl w:val="FF40F4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FE5585"/>
    <w:multiLevelType w:val="hybridMultilevel"/>
    <w:tmpl w:val="76921A9E"/>
    <w:lvl w:ilvl="0" w:tplc="DB54A29A">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6379A3"/>
    <w:multiLevelType w:val="hybridMultilevel"/>
    <w:tmpl w:val="21AACB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AE4F5C"/>
    <w:multiLevelType w:val="hybridMultilevel"/>
    <w:tmpl w:val="99A60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B31060"/>
    <w:multiLevelType w:val="multilevel"/>
    <w:tmpl w:val="29224D0A"/>
    <w:lvl w:ilvl="0">
      <w:start w:val="1"/>
      <w:numFmt w:val="decimal"/>
      <w:lvlText w:val="%1."/>
      <w:lvlJc w:val="left"/>
      <w:pPr>
        <w:ind w:left="360" w:hanging="360"/>
      </w:pPr>
      <w:rPr>
        <w:i w:val="0"/>
      </w:rPr>
    </w:lvl>
    <w:lvl w:ilvl="1">
      <w:start w:val="1"/>
      <w:numFmt w:val="decimal"/>
      <w:lvlText w:val="%1.%2"/>
      <w:lvlJc w:val="left"/>
      <w:pPr>
        <w:ind w:left="432" w:hanging="432"/>
      </w:pPr>
      <w:rPr>
        <w:rFonts w:ascii="Cabin" w:eastAsia="Cabin" w:hAnsi="Cabin" w:cs="Cabin"/>
        <w:b w:val="0"/>
        <w:i w:val="0"/>
        <w:color w:val="1F497D"/>
        <w:sz w:val="28"/>
        <w:szCs w:val="28"/>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6650684"/>
    <w:multiLevelType w:val="hybridMultilevel"/>
    <w:tmpl w:val="403A55C6"/>
    <w:lvl w:ilvl="0" w:tplc="DB54A29A">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0E21A0"/>
    <w:multiLevelType w:val="multilevel"/>
    <w:tmpl w:val="657E2A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8FE143A"/>
    <w:multiLevelType w:val="hybridMultilevel"/>
    <w:tmpl w:val="365C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8B4E1D"/>
    <w:multiLevelType w:val="multilevel"/>
    <w:tmpl w:val="35660C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3C35254"/>
    <w:multiLevelType w:val="multilevel"/>
    <w:tmpl w:val="548A9346"/>
    <w:lvl w:ilvl="0">
      <w:start w:val="1"/>
      <w:numFmt w:val="lowerRoman"/>
      <w:lvlText w:val="%1."/>
      <w:lvlJc w:val="left"/>
      <w:pPr>
        <w:ind w:left="720" w:hanging="720"/>
      </w:pPr>
    </w:lvl>
    <w:lvl w:ilvl="1">
      <w:start w:val="1"/>
      <w:numFmt w:val="bullet"/>
      <w:lvlText w:val=""/>
      <w:lvlJc w:val="left"/>
      <w:pPr>
        <w:ind w:left="720" w:firstLine="0"/>
      </w:pPr>
      <w:rPr>
        <w:rFonts w:ascii="Calibri" w:eastAsia="Calibri" w:hAnsi="Calibri" w:cs="Calibri"/>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798E1879"/>
    <w:multiLevelType w:val="multilevel"/>
    <w:tmpl w:val="2B3AC5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A2F2624"/>
    <w:multiLevelType w:val="multilevel"/>
    <w:tmpl w:val="98081832"/>
    <w:lvl w:ilvl="0">
      <w:start w:val="1"/>
      <w:numFmt w:val="decimal"/>
      <w:lvlText w:val="%1."/>
      <w:lvlJc w:val="left"/>
      <w:pPr>
        <w:tabs>
          <w:tab w:val="num" w:pos="360"/>
        </w:tabs>
        <w:ind w:left="360" w:hanging="360"/>
      </w:pPr>
      <w:rPr>
        <w:rFonts w:hint="default"/>
        <w:i w:val="0"/>
      </w:rPr>
    </w:lvl>
    <w:lvl w:ilvl="1">
      <w:start w:val="1"/>
      <w:numFmt w:val="decimal"/>
      <w:lvlText w:val="%1.%2"/>
      <w:lvlJc w:val="left"/>
      <w:pPr>
        <w:tabs>
          <w:tab w:val="num" w:pos="432"/>
        </w:tabs>
        <w:ind w:left="432" w:hanging="432"/>
      </w:pPr>
      <w:rPr>
        <w:rFonts w:ascii="Gill Sans MT" w:hAnsi="Gill Sans MT" w:hint="default"/>
        <w:b w:val="0"/>
        <w:i w:val="0"/>
        <w:color w:val="1F497D" w:themeColor="text2"/>
        <w:sz w:val="28"/>
        <w:szCs w:val="28"/>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30"/>
  </w:num>
  <w:num w:numId="3">
    <w:abstractNumId w:val="32"/>
  </w:num>
  <w:num w:numId="4">
    <w:abstractNumId w:val="14"/>
  </w:num>
  <w:num w:numId="5">
    <w:abstractNumId w:val="24"/>
  </w:num>
  <w:num w:numId="6">
    <w:abstractNumId w:val="39"/>
  </w:num>
  <w:num w:numId="7">
    <w:abstractNumId w:val="26"/>
  </w:num>
  <w:num w:numId="8">
    <w:abstractNumId w:val="11"/>
  </w:num>
  <w:num w:numId="9">
    <w:abstractNumId w:val="13"/>
  </w:num>
  <w:num w:numId="10">
    <w:abstractNumId w:val="15"/>
  </w:num>
  <w:num w:numId="11">
    <w:abstractNumId w:val="31"/>
  </w:num>
  <w:num w:numId="12">
    <w:abstractNumId w:val="27"/>
  </w:num>
  <w:num w:numId="13">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28"/>
  </w:num>
  <w:num w:numId="16">
    <w:abstractNumId w:val="20"/>
  </w:num>
  <w:num w:numId="17">
    <w:abstractNumId w:val="19"/>
  </w:num>
  <w:num w:numId="18">
    <w:abstractNumId w:val="25"/>
  </w:num>
  <w:num w:numId="19">
    <w:abstractNumId w:val="41"/>
  </w:num>
  <w:num w:numId="20">
    <w:abstractNumId w:val="34"/>
  </w:num>
  <w:num w:numId="21">
    <w:abstractNumId w:val="38"/>
  </w:num>
  <w:num w:numId="22">
    <w:abstractNumId w:val="35"/>
  </w:num>
  <w:num w:numId="23">
    <w:abstractNumId w:val="36"/>
  </w:num>
  <w:num w:numId="24">
    <w:abstractNumId w:val="40"/>
  </w:num>
  <w:num w:numId="25">
    <w:abstractNumId w:val="10"/>
  </w:num>
  <w:num w:numId="26">
    <w:abstractNumId w:val="0"/>
  </w:num>
  <w:num w:numId="27">
    <w:abstractNumId w:val="1"/>
  </w:num>
  <w:num w:numId="28">
    <w:abstractNumId w:val="2"/>
  </w:num>
  <w:num w:numId="29">
    <w:abstractNumId w:val="3"/>
  </w:num>
  <w:num w:numId="30">
    <w:abstractNumId w:val="8"/>
  </w:num>
  <w:num w:numId="31">
    <w:abstractNumId w:val="4"/>
  </w:num>
  <w:num w:numId="32">
    <w:abstractNumId w:val="5"/>
  </w:num>
  <w:num w:numId="33">
    <w:abstractNumId w:val="6"/>
  </w:num>
  <w:num w:numId="34">
    <w:abstractNumId w:val="7"/>
  </w:num>
  <w:num w:numId="35">
    <w:abstractNumId w:val="9"/>
  </w:num>
  <w:num w:numId="36">
    <w:abstractNumId w:val="21"/>
  </w:num>
  <w:num w:numId="37">
    <w:abstractNumId w:val="16"/>
  </w:num>
  <w:num w:numId="38">
    <w:abstractNumId w:val="17"/>
  </w:num>
  <w:num w:numId="39">
    <w:abstractNumId w:val="43"/>
  </w:num>
  <w:num w:numId="40">
    <w:abstractNumId w:val="23"/>
  </w:num>
  <w:num w:numId="41">
    <w:abstractNumId w:val="37"/>
  </w:num>
  <w:num w:numId="42">
    <w:abstractNumId w:val="22"/>
  </w:num>
  <w:num w:numId="43">
    <w:abstractNumId w:val="12"/>
  </w:num>
  <w:num w:numId="44">
    <w:abstractNumId w:val="42"/>
  </w:num>
  <w:num w:numId="45">
    <w:abstractNumId w:val="33"/>
  </w:num>
  <w:num w:numId="4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xNTM2MrYwNzSxtDBR0lEKTi0uzszPAykwqgUA8SEvACwAAAA="/>
  </w:docVars>
  <w:rsids>
    <w:rsidRoot w:val="00921010"/>
    <w:rsid w:val="0000097A"/>
    <w:rsid w:val="0000176D"/>
    <w:rsid w:val="00003451"/>
    <w:rsid w:val="000038BF"/>
    <w:rsid w:val="00003E39"/>
    <w:rsid w:val="000068C9"/>
    <w:rsid w:val="00010150"/>
    <w:rsid w:val="0001094E"/>
    <w:rsid w:val="0001149F"/>
    <w:rsid w:val="0001272D"/>
    <w:rsid w:val="0001408B"/>
    <w:rsid w:val="00014E76"/>
    <w:rsid w:val="00015677"/>
    <w:rsid w:val="00015EA2"/>
    <w:rsid w:val="00020919"/>
    <w:rsid w:val="00021F01"/>
    <w:rsid w:val="000242F4"/>
    <w:rsid w:val="00024D89"/>
    <w:rsid w:val="00030205"/>
    <w:rsid w:val="0003042F"/>
    <w:rsid w:val="0003115A"/>
    <w:rsid w:val="00032028"/>
    <w:rsid w:val="00032459"/>
    <w:rsid w:val="00032A8D"/>
    <w:rsid w:val="00037E6B"/>
    <w:rsid w:val="00041598"/>
    <w:rsid w:val="000419D1"/>
    <w:rsid w:val="000439BD"/>
    <w:rsid w:val="000442F7"/>
    <w:rsid w:val="00044303"/>
    <w:rsid w:val="00045496"/>
    <w:rsid w:val="00050C69"/>
    <w:rsid w:val="00050CDC"/>
    <w:rsid w:val="0005265A"/>
    <w:rsid w:val="00054DC4"/>
    <w:rsid w:val="00056776"/>
    <w:rsid w:val="000576CA"/>
    <w:rsid w:val="00063057"/>
    <w:rsid w:val="00063C45"/>
    <w:rsid w:val="00063D6F"/>
    <w:rsid w:val="00064C3D"/>
    <w:rsid w:val="00066B79"/>
    <w:rsid w:val="00071C48"/>
    <w:rsid w:val="00072150"/>
    <w:rsid w:val="000724B9"/>
    <w:rsid w:val="000729B6"/>
    <w:rsid w:val="00074C35"/>
    <w:rsid w:val="00076E59"/>
    <w:rsid w:val="0007766C"/>
    <w:rsid w:val="0008179E"/>
    <w:rsid w:val="000820AC"/>
    <w:rsid w:val="00082C37"/>
    <w:rsid w:val="000836C7"/>
    <w:rsid w:val="00085468"/>
    <w:rsid w:val="00086D51"/>
    <w:rsid w:val="0009611E"/>
    <w:rsid w:val="00097743"/>
    <w:rsid w:val="000978DC"/>
    <w:rsid w:val="00097F11"/>
    <w:rsid w:val="000A1EE1"/>
    <w:rsid w:val="000A242E"/>
    <w:rsid w:val="000A3186"/>
    <w:rsid w:val="000A3532"/>
    <w:rsid w:val="000A7C3B"/>
    <w:rsid w:val="000B00CA"/>
    <w:rsid w:val="000B0718"/>
    <w:rsid w:val="000B1C6E"/>
    <w:rsid w:val="000B358D"/>
    <w:rsid w:val="000B3831"/>
    <w:rsid w:val="000B46BC"/>
    <w:rsid w:val="000B4994"/>
    <w:rsid w:val="000B6BC4"/>
    <w:rsid w:val="000B74F4"/>
    <w:rsid w:val="000C18FF"/>
    <w:rsid w:val="000C2685"/>
    <w:rsid w:val="000C26C0"/>
    <w:rsid w:val="000C3029"/>
    <w:rsid w:val="000C3C32"/>
    <w:rsid w:val="000C4FBC"/>
    <w:rsid w:val="000C56A6"/>
    <w:rsid w:val="000C6506"/>
    <w:rsid w:val="000D2590"/>
    <w:rsid w:val="000D31C0"/>
    <w:rsid w:val="000D399C"/>
    <w:rsid w:val="000D42FB"/>
    <w:rsid w:val="000D4A5B"/>
    <w:rsid w:val="000E187D"/>
    <w:rsid w:val="000E5600"/>
    <w:rsid w:val="000E64CD"/>
    <w:rsid w:val="000E73F2"/>
    <w:rsid w:val="000E7C4A"/>
    <w:rsid w:val="000F0F01"/>
    <w:rsid w:val="000F1DA8"/>
    <w:rsid w:val="000F2AA1"/>
    <w:rsid w:val="000F37E3"/>
    <w:rsid w:val="000F567C"/>
    <w:rsid w:val="00100936"/>
    <w:rsid w:val="0010117A"/>
    <w:rsid w:val="001027C1"/>
    <w:rsid w:val="001040D4"/>
    <w:rsid w:val="00105600"/>
    <w:rsid w:val="00105CFD"/>
    <w:rsid w:val="00106905"/>
    <w:rsid w:val="001108A3"/>
    <w:rsid w:val="001111E5"/>
    <w:rsid w:val="00111763"/>
    <w:rsid w:val="0011277A"/>
    <w:rsid w:val="00117E07"/>
    <w:rsid w:val="001212BB"/>
    <w:rsid w:val="001221F9"/>
    <w:rsid w:val="001226DD"/>
    <w:rsid w:val="0012414E"/>
    <w:rsid w:val="00125C94"/>
    <w:rsid w:val="001273AB"/>
    <w:rsid w:val="00127F9F"/>
    <w:rsid w:val="00132119"/>
    <w:rsid w:val="00132EF2"/>
    <w:rsid w:val="001337A8"/>
    <w:rsid w:val="00133801"/>
    <w:rsid w:val="001377F7"/>
    <w:rsid w:val="00140FF7"/>
    <w:rsid w:val="001419A6"/>
    <w:rsid w:val="00144C08"/>
    <w:rsid w:val="00145FE7"/>
    <w:rsid w:val="00147CA5"/>
    <w:rsid w:val="0015095B"/>
    <w:rsid w:val="00154A4F"/>
    <w:rsid w:val="00154E10"/>
    <w:rsid w:val="00154F7D"/>
    <w:rsid w:val="0015500A"/>
    <w:rsid w:val="001557C9"/>
    <w:rsid w:val="001571FE"/>
    <w:rsid w:val="00162CFB"/>
    <w:rsid w:val="00163304"/>
    <w:rsid w:val="001635EF"/>
    <w:rsid w:val="001640DD"/>
    <w:rsid w:val="001649C5"/>
    <w:rsid w:val="00165C8A"/>
    <w:rsid w:val="00166429"/>
    <w:rsid w:val="0016779A"/>
    <w:rsid w:val="00171F6A"/>
    <w:rsid w:val="00172208"/>
    <w:rsid w:val="001726C6"/>
    <w:rsid w:val="001813B0"/>
    <w:rsid w:val="00181811"/>
    <w:rsid w:val="00181C46"/>
    <w:rsid w:val="00182A09"/>
    <w:rsid w:val="00184952"/>
    <w:rsid w:val="00184AA1"/>
    <w:rsid w:val="00184AB6"/>
    <w:rsid w:val="001864C2"/>
    <w:rsid w:val="00191FE3"/>
    <w:rsid w:val="00192C82"/>
    <w:rsid w:val="00192EA3"/>
    <w:rsid w:val="0019422F"/>
    <w:rsid w:val="00196BBD"/>
    <w:rsid w:val="001A1619"/>
    <w:rsid w:val="001A30F9"/>
    <w:rsid w:val="001A5555"/>
    <w:rsid w:val="001A6BBA"/>
    <w:rsid w:val="001A76CB"/>
    <w:rsid w:val="001B0F1B"/>
    <w:rsid w:val="001B1741"/>
    <w:rsid w:val="001B17C7"/>
    <w:rsid w:val="001B20FB"/>
    <w:rsid w:val="001B240A"/>
    <w:rsid w:val="001B3CBE"/>
    <w:rsid w:val="001B57CC"/>
    <w:rsid w:val="001B67A1"/>
    <w:rsid w:val="001C0D83"/>
    <w:rsid w:val="001C2514"/>
    <w:rsid w:val="001D2FB3"/>
    <w:rsid w:val="001D509D"/>
    <w:rsid w:val="001D7023"/>
    <w:rsid w:val="001E06A1"/>
    <w:rsid w:val="001E0DE8"/>
    <w:rsid w:val="001E5B97"/>
    <w:rsid w:val="001E5D90"/>
    <w:rsid w:val="001E6208"/>
    <w:rsid w:val="001E7370"/>
    <w:rsid w:val="001E7F9B"/>
    <w:rsid w:val="001F3D7B"/>
    <w:rsid w:val="001F537A"/>
    <w:rsid w:val="001F6D12"/>
    <w:rsid w:val="001F6DAC"/>
    <w:rsid w:val="001F7616"/>
    <w:rsid w:val="001F77EC"/>
    <w:rsid w:val="00200859"/>
    <w:rsid w:val="00201A71"/>
    <w:rsid w:val="002020C0"/>
    <w:rsid w:val="00204A7F"/>
    <w:rsid w:val="00204F44"/>
    <w:rsid w:val="00206F2C"/>
    <w:rsid w:val="002070B7"/>
    <w:rsid w:val="0020777F"/>
    <w:rsid w:val="00211E6F"/>
    <w:rsid w:val="00212AC6"/>
    <w:rsid w:val="00212DD7"/>
    <w:rsid w:val="00213566"/>
    <w:rsid w:val="0022141E"/>
    <w:rsid w:val="00223AB2"/>
    <w:rsid w:val="0022407B"/>
    <w:rsid w:val="002275A8"/>
    <w:rsid w:val="00227D22"/>
    <w:rsid w:val="0023170A"/>
    <w:rsid w:val="00232994"/>
    <w:rsid w:val="0023383D"/>
    <w:rsid w:val="00233AEA"/>
    <w:rsid w:val="00234EFB"/>
    <w:rsid w:val="00236518"/>
    <w:rsid w:val="00236622"/>
    <w:rsid w:val="00237F86"/>
    <w:rsid w:val="00240D17"/>
    <w:rsid w:val="00242400"/>
    <w:rsid w:val="002449B9"/>
    <w:rsid w:val="00245695"/>
    <w:rsid w:val="0024668F"/>
    <w:rsid w:val="0025120B"/>
    <w:rsid w:val="00251AD4"/>
    <w:rsid w:val="00251FE5"/>
    <w:rsid w:val="00257729"/>
    <w:rsid w:val="00261E62"/>
    <w:rsid w:val="00263163"/>
    <w:rsid w:val="00263F84"/>
    <w:rsid w:val="00264964"/>
    <w:rsid w:val="00267501"/>
    <w:rsid w:val="00270877"/>
    <w:rsid w:val="0027111D"/>
    <w:rsid w:val="00271E48"/>
    <w:rsid w:val="00273234"/>
    <w:rsid w:val="002747BB"/>
    <w:rsid w:val="002759C9"/>
    <w:rsid w:val="00283015"/>
    <w:rsid w:val="00283B88"/>
    <w:rsid w:val="0028467A"/>
    <w:rsid w:val="00290898"/>
    <w:rsid w:val="00291FEE"/>
    <w:rsid w:val="00292977"/>
    <w:rsid w:val="00293B49"/>
    <w:rsid w:val="00295AB6"/>
    <w:rsid w:val="00297552"/>
    <w:rsid w:val="002A1B70"/>
    <w:rsid w:val="002A2119"/>
    <w:rsid w:val="002A34EA"/>
    <w:rsid w:val="002A4075"/>
    <w:rsid w:val="002A5FB4"/>
    <w:rsid w:val="002B005E"/>
    <w:rsid w:val="002B09FB"/>
    <w:rsid w:val="002B10CD"/>
    <w:rsid w:val="002B340B"/>
    <w:rsid w:val="002B66DA"/>
    <w:rsid w:val="002B7E2E"/>
    <w:rsid w:val="002C01A5"/>
    <w:rsid w:val="002C0B49"/>
    <w:rsid w:val="002C20B4"/>
    <w:rsid w:val="002C2BA2"/>
    <w:rsid w:val="002C3A6F"/>
    <w:rsid w:val="002C55E1"/>
    <w:rsid w:val="002C6371"/>
    <w:rsid w:val="002D04D9"/>
    <w:rsid w:val="002D14C9"/>
    <w:rsid w:val="002D1537"/>
    <w:rsid w:val="002D26E8"/>
    <w:rsid w:val="002D50ED"/>
    <w:rsid w:val="002D5B54"/>
    <w:rsid w:val="002D6C1B"/>
    <w:rsid w:val="002D7F37"/>
    <w:rsid w:val="002D7FA9"/>
    <w:rsid w:val="002E339A"/>
    <w:rsid w:val="002E36A0"/>
    <w:rsid w:val="002E620D"/>
    <w:rsid w:val="002E634B"/>
    <w:rsid w:val="002E6D29"/>
    <w:rsid w:val="002F060B"/>
    <w:rsid w:val="002F1322"/>
    <w:rsid w:val="002F32F9"/>
    <w:rsid w:val="002F5060"/>
    <w:rsid w:val="002F6BFD"/>
    <w:rsid w:val="002F7685"/>
    <w:rsid w:val="003005A0"/>
    <w:rsid w:val="003009A1"/>
    <w:rsid w:val="00302C4E"/>
    <w:rsid w:val="003039B0"/>
    <w:rsid w:val="003042E2"/>
    <w:rsid w:val="00305F42"/>
    <w:rsid w:val="003100F1"/>
    <w:rsid w:val="00310A2F"/>
    <w:rsid w:val="00311382"/>
    <w:rsid w:val="00311828"/>
    <w:rsid w:val="0031230B"/>
    <w:rsid w:val="00312C36"/>
    <w:rsid w:val="00312CC7"/>
    <w:rsid w:val="0032342A"/>
    <w:rsid w:val="00324EEB"/>
    <w:rsid w:val="00325093"/>
    <w:rsid w:val="003258C2"/>
    <w:rsid w:val="00330229"/>
    <w:rsid w:val="003304E2"/>
    <w:rsid w:val="003315C4"/>
    <w:rsid w:val="0033197D"/>
    <w:rsid w:val="003320E4"/>
    <w:rsid w:val="003345A0"/>
    <w:rsid w:val="003349D3"/>
    <w:rsid w:val="003353EE"/>
    <w:rsid w:val="0033571B"/>
    <w:rsid w:val="00335DFC"/>
    <w:rsid w:val="00336443"/>
    <w:rsid w:val="00336790"/>
    <w:rsid w:val="00340DF4"/>
    <w:rsid w:val="00344541"/>
    <w:rsid w:val="0034488F"/>
    <w:rsid w:val="00344D69"/>
    <w:rsid w:val="00345A0F"/>
    <w:rsid w:val="00345A3C"/>
    <w:rsid w:val="00347545"/>
    <w:rsid w:val="003504ED"/>
    <w:rsid w:val="0035061D"/>
    <w:rsid w:val="00350B06"/>
    <w:rsid w:val="00350E98"/>
    <w:rsid w:val="00353E5C"/>
    <w:rsid w:val="00353FCF"/>
    <w:rsid w:val="00355DC2"/>
    <w:rsid w:val="00355FE7"/>
    <w:rsid w:val="003606A3"/>
    <w:rsid w:val="003623F7"/>
    <w:rsid w:val="00363433"/>
    <w:rsid w:val="00363820"/>
    <w:rsid w:val="00363BE9"/>
    <w:rsid w:val="00364BDF"/>
    <w:rsid w:val="00367B9F"/>
    <w:rsid w:val="003702D4"/>
    <w:rsid w:val="003710F5"/>
    <w:rsid w:val="00372E65"/>
    <w:rsid w:val="0037340D"/>
    <w:rsid w:val="0037646C"/>
    <w:rsid w:val="00380513"/>
    <w:rsid w:val="00380D2A"/>
    <w:rsid w:val="0038350E"/>
    <w:rsid w:val="003840C3"/>
    <w:rsid w:val="00384157"/>
    <w:rsid w:val="003848D3"/>
    <w:rsid w:val="0038554C"/>
    <w:rsid w:val="0038641C"/>
    <w:rsid w:val="00387496"/>
    <w:rsid w:val="00387A10"/>
    <w:rsid w:val="0039045D"/>
    <w:rsid w:val="00390613"/>
    <w:rsid w:val="00391C53"/>
    <w:rsid w:val="003920B4"/>
    <w:rsid w:val="003943B5"/>
    <w:rsid w:val="0039664C"/>
    <w:rsid w:val="00396C4B"/>
    <w:rsid w:val="00397B47"/>
    <w:rsid w:val="003A50D3"/>
    <w:rsid w:val="003B0908"/>
    <w:rsid w:val="003B213E"/>
    <w:rsid w:val="003B236F"/>
    <w:rsid w:val="003B3A7B"/>
    <w:rsid w:val="003B444E"/>
    <w:rsid w:val="003B548F"/>
    <w:rsid w:val="003C0467"/>
    <w:rsid w:val="003C218A"/>
    <w:rsid w:val="003C296E"/>
    <w:rsid w:val="003C789F"/>
    <w:rsid w:val="003D1A60"/>
    <w:rsid w:val="003D36FF"/>
    <w:rsid w:val="003D3D60"/>
    <w:rsid w:val="003D6720"/>
    <w:rsid w:val="003D77D3"/>
    <w:rsid w:val="003E009B"/>
    <w:rsid w:val="003E2732"/>
    <w:rsid w:val="003E495C"/>
    <w:rsid w:val="003E7367"/>
    <w:rsid w:val="003F023B"/>
    <w:rsid w:val="003F20AC"/>
    <w:rsid w:val="003F2AE0"/>
    <w:rsid w:val="003F5C69"/>
    <w:rsid w:val="003F690F"/>
    <w:rsid w:val="003F7942"/>
    <w:rsid w:val="003F7F5F"/>
    <w:rsid w:val="00401373"/>
    <w:rsid w:val="00402B10"/>
    <w:rsid w:val="00403611"/>
    <w:rsid w:val="00404E4B"/>
    <w:rsid w:val="004064D9"/>
    <w:rsid w:val="00406C88"/>
    <w:rsid w:val="00410D86"/>
    <w:rsid w:val="00411B85"/>
    <w:rsid w:val="004132A4"/>
    <w:rsid w:val="00413A04"/>
    <w:rsid w:val="004148F1"/>
    <w:rsid w:val="004156C5"/>
    <w:rsid w:val="00421B56"/>
    <w:rsid w:val="00421CA8"/>
    <w:rsid w:val="00423257"/>
    <w:rsid w:val="00426852"/>
    <w:rsid w:val="0043031E"/>
    <w:rsid w:val="00430F87"/>
    <w:rsid w:val="004328AD"/>
    <w:rsid w:val="00433BAA"/>
    <w:rsid w:val="00435EF7"/>
    <w:rsid w:val="00441A8B"/>
    <w:rsid w:val="004425EE"/>
    <w:rsid w:val="004436F7"/>
    <w:rsid w:val="00443842"/>
    <w:rsid w:val="00443D91"/>
    <w:rsid w:val="00444649"/>
    <w:rsid w:val="00447155"/>
    <w:rsid w:val="004476B7"/>
    <w:rsid w:val="00447D99"/>
    <w:rsid w:val="00450810"/>
    <w:rsid w:val="00450BD8"/>
    <w:rsid w:val="00451B4F"/>
    <w:rsid w:val="00452BB2"/>
    <w:rsid w:val="0045416D"/>
    <w:rsid w:val="004568D3"/>
    <w:rsid w:val="00462782"/>
    <w:rsid w:val="00463A6F"/>
    <w:rsid w:val="00463B41"/>
    <w:rsid w:val="00465305"/>
    <w:rsid w:val="00465BD3"/>
    <w:rsid w:val="0046648A"/>
    <w:rsid w:val="0046728C"/>
    <w:rsid w:val="00467DFF"/>
    <w:rsid w:val="0047008E"/>
    <w:rsid w:val="004701ED"/>
    <w:rsid w:val="004723DF"/>
    <w:rsid w:val="00474110"/>
    <w:rsid w:val="004801D1"/>
    <w:rsid w:val="004802D9"/>
    <w:rsid w:val="00480381"/>
    <w:rsid w:val="00480DD3"/>
    <w:rsid w:val="00483AD5"/>
    <w:rsid w:val="00483E41"/>
    <w:rsid w:val="004852E9"/>
    <w:rsid w:val="00490D5B"/>
    <w:rsid w:val="00491693"/>
    <w:rsid w:val="00491BCA"/>
    <w:rsid w:val="0049254E"/>
    <w:rsid w:val="00494911"/>
    <w:rsid w:val="0049532A"/>
    <w:rsid w:val="00497A49"/>
    <w:rsid w:val="004A1197"/>
    <w:rsid w:val="004A1553"/>
    <w:rsid w:val="004A3AA3"/>
    <w:rsid w:val="004B0F7A"/>
    <w:rsid w:val="004B2A7F"/>
    <w:rsid w:val="004B3F4B"/>
    <w:rsid w:val="004B7205"/>
    <w:rsid w:val="004B7F48"/>
    <w:rsid w:val="004C08FD"/>
    <w:rsid w:val="004C11CC"/>
    <w:rsid w:val="004C5E71"/>
    <w:rsid w:val="004C7305"/>
    <w:rsid w:val="004D06A8"/>
    <w:rsid w:val="004D0FB1"/>
    <w:rsid w:val="004D286F"/>
    <w:rsid w:val="004D345B"/>
    <w:rsid w:val="004D6FFA"/>
    <w:rsid w:val="004D75F6"/>
    <w:rsid w:val="004E0E77"/>
    <w:rsid w:val="004E1A61"/>
    <w:rsid w:val="004E242F"/>
    <w:rsid w:val="004E3251"/>
    <w:rsid w:val="004E49D3"/>
    <w:rsid w:val="004E569F"/>
    <w:rsid w:val="004E5FAD"/>
    <w:rsid w:val="004E6911"/>
    <w:rsid w:val="004E7191"/>
    <w:rsid w:val="004F03C4"/>
    <w:rsid w:val="004F0D48"/>
    <w:rsid w:val="004F0F9B"/>
    <w:rsid w:val="004F1959"/>
    <w:rsid w:val="004F2A58"/>
    <w:rsid w:val="004F3A2F"/>
    <w:rsid w:val="004F79FA"/>
    <w:rsid w:val="00500147"/>
    <w:rsid w:val="0050045C"/>
    <w:rsid w:val="00503ABF"/>
    <w:rsid w:val="00504D28"/>
    <w:rsid w:val="005061E9"/>
    <w:rsid w:val="00507CE2"/>
    <w:rsid w:val="00512441"/>
    <w:rsid w:val="0051300B"/>
    <w:rsid w:val="00516E83"/>
    <w:rsid w:val="005202A5"/>
    <w:rsid w:val="0052085B"/>
    <w:rsid w:val="00521077"/>
    <w:rsid w:val="00523FF6"/>
    <w:rsid w:val="0052408A"/>
    <w:rsid w:val="00525ED8"/>
    <w:rsid w:val="00527974"/>
    <w:rsid w:val="005328D3"/>
    <w:rsid w:val="00533BCD"/>
    <w:rsid w:val="00534B42"/>
    <w:rsid w:val="00534C87"/>
    <w:rsid w:val="00534E0D"/>
    <w:rsid w:val="0053567B"/>
    <w:rsid w:val="00535730"/>
    <w:rsid w:val="005426D3"/>
    <w:rsid w:val="0054311F"/>
    <w:rsid w:val="00543CE6"/>
    <w:rsid w:val="00544A59"/>
    <w:rsid w:val="0054510A"/>
    <w:rsid w:val="00545656"/>
    <w:rsid w:val="00546699"/>
    <w:rsid w:val="00546714"/>
    <w:rsid w:val="00547116"/>
    <w:rsid w:val="0054714C"/>
    <w:rsid w:val="00551299"/>
    <w:rsid w:val="00552090"/>
    <w:rsid w:val="0055688D"/>
    <w:rsid w:val="00556C52"/>
    <w:rsid w:val="00557BEF"/>
    <w:rsid w:val="00560B1A"/>
    <w:rsid w:val="00561536"/>
    <w:rsid w:val="00564453"/>
    <w:rsid w:val="00565F88"/>
    <w:rsid w:val="005707AB"/>
    <w:rsid w:val="0057208E"/>
    <w:rsid w:val="005736EE"/>
    <w:rsid w:val="00573B01"/>
    <w:rsid w:val="00581E6D"/>
    <w:rsid w:val="00582902"/>
    <w:rsid w:val="005831D0"/>
    <w:rsid w:val="005833F4"/>
    <w:rsid w:val="00583407"/>
    <w:rsid w:val="005838FC"/>
    <w:rsid w:val="00583A14"/>
    <w:rsid w:val="00585657"/>
    <w:rsid w:val="005856DE"/>
    <w:rsid w:val="00586861"/>
    <w:rsid w:val="00587371"/>
    <w:rsid w:val="00590CE3"/>
    <w:rsid w:val="00592071"/>
    <w:rsid w:val="0059327E"/>
    <w:rsid w:val="0059341C"/>
    <w:rsid w:val="00593C93"/>
    <w:rsid w:val="00593FB8"/>
    <w:rsid w:val="0059592F"/>
    <w:rsid w:val="005959A9"/>
    <w:rsid w:val="00595E63"/>
    <w:rsid w:val="005962A6"/>
    <w:rsid w:val="00596535"/>
    <w:rsid w:val="0059660B"/>
    <w:rsid w:val="005A3A05"/>
    <w:rsid w:val="005A41B3"/>
    <w:rsid w:val="005A6324"/>
    <w:rsid w:val="005A63AF"/>
    <w:rsid w:val="005A775A"/>
    <w:rsid w:val="005B05D6"/>
    <w:rsid w:val="005B1CB2"/>
    <w:rsid w:val="005B348B"/>
    <w:rsid w:val="005B3EF7"/>
    <w:rsid w:val="005B59FC"/>
    <w:rsid w:val="005B63CC"/>
    <w:rsid w:val="005B6C0C"/>
    <w:rsid w:val="005B754A"/>
    <w:rsid w:val="005B7D97"/>
    <w:rsid w:val="005C202A"/>
    <w:rsid w:val="005C30EF"/>
    <w:rsid w:val="005C38D3"/>
    <w:rsid w:val="005C3DFF"/>
    <w:rsid w:val="005C42B9"/>
    <w:rsid w:val="005D01B5"/>
    <w:rsid w:val="005D11BE"/>
    <w:rsid w:val="005D1F52"/>
    <w:rsid w:val="005D4254"/>
    <w:rsid w:val="005D4339"/>
    <w:rsid w:val="005D555A"/>
    <w:rsid w:val="005D5DC6"/>
    <w:rsid w:val="005E0078"/>
    <w:rsid w:val="005E0708"/>
    <w:rsid w:val="005E1404"/>
    <w:rsid w:val="005E354D"/>
    <w:rsid w:val="005E3C66"/>
    <w:rsid w:val="005E63DE"/>
    <w:rsid w:val="005E7304"/>
    <w:rsid w:val="005F0A8E"/>
    <w:rsid w:val="005F2A42"/>
    <w:rsid w:val="005F2AFD"/>
    <w:rsid w:val="005F2EBA"/>
    <w:rsid w:val="005F3A46"/>
    <w:rsid w:val="005F3CB4"/>
    <w:rsid w:val="005F45B4"/>
    <w:rsid w:val="005F484C"/>
    <w:rsid w:val="005F4B86"/>
    <w:rsid w:val="00600243"/>
    <w:rsid w:val="00601004"/>
    <w:rsid w:val="00603722"/>
    <w:rsid w:val="00607373"/>
    <w:rsid w:val="00610B17"/>
    <w:rsid w:val="00611065"/>
    <w:rsid w:val="006121FA"/>
    <w:rsid w:val="00612314"/>
    <w:rsid w:val="00612A3F"/>
    <w:rsid w:val="00614025"/>
    <w:rsid w:val="00614220"/>
    <w:rsid w:val="00615E7A"/>
    <w:rsid w:val="00616785"/>
    <w:rsid w:val="00616828"/>
    <w:rsid w:val="00621588"/>
    <w:rsid w:val="006216E7"/>
    <w:rsid w:val="006217CA"/>
    <w:rsid w:val="00621955"/>
    <w:rsid w:val="00622EE7"/>
    <w:rsid w:val="00623A1B"/>
    <w:rsid w:val="00626935"/>
    <w:rsid w:val="00630FE7"/>
    <w:rsid w:val="0063172B"/>
    <w:rsid w:val="00631BD6"/>
    <w:rsid w:val="00632344"/>
    <w:rsid w:val="00634FA0"/>
    <w:rsid w:val="00642C21"/>
    <w:rsid w:val="0064308B"/>
    <w:rsid w:val="00645C05"/>
    <w:rsid w:val="00645CF6"/>
    <w:rsid w:val="006468B2"/>
    <w:rsid w:val="00647B40"/>
    <w:rsid w:val="00647C19"/>
    <w:rsid w:val="00650D5B"/>
    <w:rsid w:val="0065105B"/>
    <w:rsid w:val="0065322E"/>
    <w:rsid w:val="006535E6"/>
    <w:rsid w:val="00655BAB"/>
    <w:rsid w:val="00655E21"/>
    <w:rsid w:val="006568C7"/>
    <w:rsid w:val="00657054"/>
    <w:rsid w:val="0066112D"/>
    <w:rsid w:val="0066160B"/>
    <w:rsid w:val="00661783"/>
    <w:rsid w:val="006624B8"/>
    <w:rsid w:val="006626D7"/>
    <w:rsid w:val="00665790"/>
    <w:rsid w:val="00666835"/>
    <w:rsid w:val="00666C71"/>
    <w:rsid w:val="00666E3B"/>
    <w:rsid w:val="0067010D"/>
    <w:rsid w:val="00671E20"/>
    <w:rsid w:val="00672E40"/>
    <w:rsid w:val="006737D1"/>
    <w:rsid w:val="006770CF"/>
    <w:rsid w:val="00680C42"/>
    <w:rsid w:val="00680E0B"/>
    <w:rsid w:val="00681336"/>
    <w:rsid w:val="00681963"/>
    <w:rsid w:val="006833F9"/>
    <w:rsid w:val="0068378A"/>
    <w:rsid w:val="0068617C"/>
    <w:rsid w:val="00687393"/>
    <w:rsid w:val="0069171D"/>
    <w:rsid w:val="006925DD"/>
    <w:rsid w:val="00692D0C"/>
    <w:rsid w:val="0069313F"/>
    <w:rsid w:val="0069562F"/>
    <w:rsid w:val="00695F2F"/>
    <w:rsid w:val="00696C79"/>
    <w:rsid w:val="006A2EB4"/>
    <w:rsid w:val="006A3D38"/>
    <w:rsid w:val="006A4FF8"/>
    <w:rsid w:val="006A5FAA"/>
    <w:rsid w:val="006A71BE"/>
    <w:rsid w:val="006A7500"/>
    <w:rsid w:val="006B0D4A"/>
    <w:rsid w:val="006B0D9B"/>
    <w:rsid w:val="006B1CFF"/>
    <w:rsid w:val="006B2536"/>
    <w:rsid w:val="006B2D5D"/>
    <w:rsid w:val="006C1375"/>
    <w:rsid w:val="006C42BF"/>
    <w:rsid w:val="006C442E"/>
    <w:rsid w:val="006C4A89"/>
    <w:rsid w:val="006C4EE9"/>
    <w:rsid w:val="006C7DC4"/>
    <w:rsid w:val="006D1E89"/>
    <w:rsid w:val="006D2F9F"/>
    <w:rsid w:val="006D6802"/>
    <w:rsid w:val="006D6B17"/>
    <w:rsid w:val="006D70BB"/>
    <w:rsid w:val="006D7E6A"/>
    <w:rsid w:val="006E57AD"/>
    <w:rsid w:val="006E7854"/>
    <w:rsid w:val="006F185D"/>
    <w:rsid w:val="006F2F66"/>
    <w:rsid w:val="006F4C33"/>
    <w:rsid w:val="006F6570"/>
    <w:rsid w:val="006F7BB3"/>
    <w:rsid w:val="007011DC"/>
    <w:rsid w:val="00701CB1"/>
    <w:rsid w:val="00702295"/>
    <w:rsid w:val="0070331F"/>
    <w:rsid w:val="00704633"/>
    <w:rsid w:val="00705AC2"/>
    <w:rsid w:val="00705F12"/>
    <w:rsid w:val="0070716D"/>
    <w:rsid w:val="0070730A"/>
    <w:rsid w:val="00707606"/>
    <w:rsid w:val="0070785D"/>
    <w:rsid w:val="00711AA5"/>
    <w:rsid w:val="00713F60"/>
    <w:rsid w:val="007145A1"/>
    <w:rsid w:val="00715689"/>
    <w:rsid w:val="00715C07"/>
    <w:rsid w:val="00715FBB"/>
    <w:rsid w:val="00722328"/>
    <w:rsid w:val="00722901"/>
    <w:rsid w:val="00723D97"/>
    <w:rsid w:val="0072559B"/>
    <w:rsid w:val="00725E0F"/>
    <w:rsid w:val="0073244F"/>
    <w:rsid w:val="0073263E"/>
    <w:rsid w:val="00733B6E"/>
    <w:rsid w:val="007348B0"/>
    <w:rsid w:val="00734950"/>
    <w:rsid w:val="007370A9"/>
    <w:rsid w:val="007401B4"/>
    <w:rsid w:val="0074464B"/>
    <w:rsid w:val="007465E1"/>
    <w:rsid w:val="00751525"/>
    <w:rsid w:val="00751AD8"/>
    <w:rsid w:val="00751CEF"/>
    <w:rsid w:val="00753DF2"/>
    <w:rsid w:val="00753F7B"/>
    <w:rsid w:val="00754727"/>
    <w:rsid w:val="00755D5F"/>
    <w:rsid w:val="00755D92"/>
    <w:rsid w:val="007630F5"/>
    <w:rsid w:val="007640E2"/>
    <w:rsid w:val="00765B1A"/>
    <w:rsid w:val="0076606A"/>
    <w:rsid w:val="007702F9"/>
    <w:rsid w:val="00771080"/>
    <w:rsid w:val="0077121F"/>
    <w:rsid w:val="00771BFE"/>
    <w:rsid w:val="007723FB"/>
    <w:rsid w:val="00775AF6"/>
    <w:rsid w:val="00776968"/>
    <w:rsid w:val="00777CA2"/>
    <w:rsid w:val="00777D27"/>
    <w:rsid w:val="00780BB3"/>
    <w:rsid w:val="00780EE7"/>
    <w:rsid w:val="007818A6"/>
    <w:rsid w:val="00781A96"/>
    <w:rsid w:val="00783127"/>
    <w:rsid w:val="00783772"/>
    <w:rsid w:val="00783F68"/>
    <w:rsid w:val="007874D3"/>
    <w:rsid w:val="00790EBA"/>
    <w:rsid w:val="00793FBA"/>
    <w:rsid w:val="00793FBB"/>
    <w:rsid w:val="00794A17"/>
    <w:rsid w:val="00795A5C"/>
    <w:rsid w:val="00796E12"/>
    <w:rsid w:val="007A00BF"/>
    <w:rsid w:val="007A13C8"/>
    <w:rsid w:val="007A38DB"/>
    <w:rsid w:val="007A3F3C"/>
    <w:rsid w:val="007A518B"/>
    <w:rsid w:val="007A6B90"/>
    <w:rsid w:val="007A6C02"/>
    <w:rsid w:val="007B14C9"/>
    <w:rsid w:val="007B48D6"/>
    <w:rsid w:val="007B4FC2"/>
    <w:rsid w:val="007B5989"/>
    <w:rsid w:val="007B663D"/>
    <w:rsid w:val="007C0544"/>
    <w:rsid w:val="007C05E9"/>
    <w:rsid w:val="007C0D9B"/>
    <w:rsid w:val="007C34DD"/>
    <w:rsid w:val="007C6A1E"/>
    <w:rsid w:val="007D0016"/>
    <w:rsid w:val="007D073F"/>
    <w:rsid w:val="007D0B2D"/>
    <w:rsid w:val="007D201A"/>
    <w:rsid w:val="007D35BE"/>
    <w:rsid w:val="007D4AE9"/>
    <w:rsid w:val="007D5EB4"/>
    <w:rsid w:val="007D67A4"/>
    <w:rsid w:val="007D7129"/>
    <w:rsid w:val="007D7B70"/>
    <w:rsid w:val="007E0A9E"/>
    <w:rsid w:val="007E3B8D"/>
    <w:rsid w:val="007E5576"/>
    <w:rsid w:val="007E5B7E"/>
    <w:rsid w:val="007E6641"/>
    <w:rsid w:val="007E75C2"/>
    <w:rsid w:val="007E7796"/>
    <w:rsid w:val="007F0A97"/>
    <w:rsid w:val="007F0E87"/>
    <w:rsid w:val="007F17F6"/>
    <w:rsid w:val="007F2DE6"/>
    <w:rsid w:val="007F53AF"/>
    <w:rsid w:val="007F6CBD"/>
    <w:rsid w:val="00800D53"/>
    <w:rsid w:val="00801FFF"/>
    <w:rsid w:val="0080297E"/>
    <w:rsid w:val="008029B4"/>
    <w:rsid w:val="00802B98"/>
    <w:rsid w:val="00803525"/>
    <w:rsid w:val="0080508D"/>
    <w:rsid w:val="00810EBF"/>
    <w:rsid w:val="008110BF"/>
    <w:rsid w:val="00813091"/>
    <w:rsid w:val="008135DC"/>
    <w:rsid w:val="00815532"/>
    <w:rsid w:val="0081685E"/>
    <w:rsid w:val="008171A8"/>
    <w:rsid w:val="00817F59"/>
    <w:rsid w:val="00817F6C"/>
    <w:rsid w:val="00822D5A"/>
    <w:rsid w:val="00823987"/>
    <w:rsid w:val="00825DFF"/>
    <w:rsid w:val="008268A6"/>
    <w:rsid w:val="00826EE3"/>
    <w:rsid w:val="0083017A"/>
    <w:rsid w:val="00830CCB"/>
    <w:rsid w:val="00831D6E"/>
    <w:rsid w:val="00833A60"/>
    <w:rsid w:val="008341F0"/>
    <w:rsid w:val="00835F82"/>
    <w:rsid w:val="00843B00"/>
    <w:rsid w:val="00850862"/>
    <w:rsid w:val="00850949"/>
    <w:rsid w:val="00850C11"/>
    <w:rsid w:val="00851F17"/>
    <w:rsid w:val="00852E11"/>
    <w:rsid w:val="00854440"/>
    <w:rsid w:val="00854D5C"/>
    <w:rsid w:val="00856936"/>
    <w:rsid w:val="008576F3"/>
    <w:rsid w:val="00857953"/>
    <w:rsid w:val="008605E1"/>
    <w:rsid w:val="00860DC1"/>
    <w:rsid w:val="00860E3B"/>
    <w:rsid w:val="00862474"/>
    <w:rsid w:val="00863BDC"/>
    <w:rsid w:val="00863CD8"/>
    <w:rsid w:val="0086444E"/>
    <w:rsid w:val="0086490E"/>
    <w:rsid w:val="0086778A"/>
    <w:rsid w:val="008713A7"/>
    <w:rsid w:val="0087334A"/>
    <w:rsid w:val="008751B3"/>
    <w:rsid w:val="00880C37"/>
    <w:rsid w:val="00880FDB"/>
    <w:rsid w:val="00881C70"/>
    <w:rsid w:val="0088218B"/>
    <w:rsid w:val="00886052"/>
    <w:rsid w:val="0088612B"/>
    <w:rsid w:val="0088750B"/>
    <w:rsid w:val="00887539"/>
    <w:rsid w:val="00890D6A"/>
    <w:rsid w:val="00890D73"/>
    <w:rsid w:val="00891766"/>
    <w:rsid w:val="0089546B"/>
    <w:rsid w:val="008963F5"/>
    <w:rsid w:val="008A0AD8"/>
    <w:rsid w:val="008A1018"/>
    <w:rsid w:val="008A1753"/>
    <w:rsid w:val="008A20A3"/>
    <w:rsid w:val="008A277C"/>
    <w:rsid w:val="008B0C42"/>
    <w:rsid w:val="008B0DE3"/>
    <w:rsid w:val="008B0ED3"/>
    <w:rsid w:val="008B11D6"/>
    <w:rsid w:val="008B129F"/>
    <w:rsid w:val="008B2E4C"/>
    <w:rsid w:val="008B4E6B"/>
    <w:rsid w:val="008B4FB7"/>
    <w:rsid w:val="008C1A2D"/>
    <w:rsid w:val="008C2FE1"/>
    <w:rsid w:val="008C37F8"/>
    <w:rsid w:val="008C3DD5"/>
    <w:rsid w:val="008C50CC"/>
    <w:rsid w:val="008C5BAD"/>
    <w:rsid w:val="008C764B"/>
    <w:rsid w:val="008D32D0"/>
    <w:rsid w:val="008D6547"/>
    <w:rsid w:val="008D6671"/>
    <w:rsid w:val="008D7886"/>
    <w:rsid w:val="008E0574"/>
    <w:rsid w:val="008E20B4"/>
    <w:rsid w:val="008E23E6"/>
    <w:rsid w:val="008E31B1"/>
    <w:rsid w:val="008E32E9"/>
    <w:rsid w:val="008E33A6"/>
    <w:rsid w:val="008E4044"/>
    <w:rsid w:val="008E43A8"/>
    <w:rsid w:val="008E51C8"/>
    <w:rsid w:val="008E5A54"/>
    <w:rsid w:val="008E5DDE"/>
    <w:rsid w:val="008F147F"/>
    <w:rsid w:val="008F2CF0"/>
    <w:rsid w:val="008F3DB7"/>
    <w:rsid w:val="008F4508"/>
    <w:rsid w:val="008F63C8"/>
    <w:rsid w:val="008F69AD"/>
    <w:rsid w:val="008F6D1F"/>
    <w:rsid w:val="008F7C83"/>
    <w:rsid w:val="0090001E"/>
    <w:rsid w:val="00904688"/>
    <w:rsid w:val="0090553E"/>
    <w:rsid w:val="00905E0A"/>
    <w:rsid w:val="0090714F"/>
    <w:rsid w:val="00910300"/>
    <w:rsid w:val="009116AE"/>
    <w:rsid w:val="00912A7E"/>
    <w:rsid w:val="00915561"/>
    <w:rsid w:val="0091691D"/>
    <w:rsid w:val="0092064A"/>
    <w:rsid w:val="00921010"/>
    <w:rsid w:val="0092138D"/>
    <w:rsid w:val="009222FB"/>
    <w:rsid w:val="009235A4"/>
    <w:rsid w:val="00926EE5"/>
    <w:rsid w:val="00927742"/>
    <w:rsid w:val="00930B8C"/>
    <w:rsid w:val="00931A36"/>
    <w:rsid w:val="009332C4"/>
    <w:rsid w:val="00933E9D"/>
    <w:rsid w:val="00936A95"/>
    <w:rsid w:val="009439D3"/>
    <w:rsid w:val="00943D65"/>
    <w:rsid w:val="00946BB0"/>
    <w:rsid w:val="00946D79"/>
    <w:rsid w:val="0094786B"/>
    <w:rsid w:val="00947E4A"/>
    <w:rsid w:val="009503CA"/>
    <w:rsid w:val="0095113B"/>
    <w:rsid w:val="00951BC9"/>
    <w:rsid w:val="009556DD"/>
    <w:rsid w:val="0096114F"/>
    <w:rsid w:val="00963743"/>
    <w:rsid w:val="00964FEB"/>
    <w:rsid w:val="00966E8C"/>
    <w:rsid w:val="009701BC"/>
    <w:rsid w:val="009726E0"/>
    <w:rsid w:val="0097349F"/>
    <w:rsid w:val="00975577"/>
    <w:rsid w:val="00977A9F"/>
    <w:rsid w:val="00977CB3"/>
    <w:rsid w:val="00982712"/>
    <w:rsid w:val="00986124"/>
    <w:rsid w:val="0098612B"/>
    <w:rsid w:val="00986B8A"/>
    <w:rsid w:val="00990013"/>
    <w:rsid w:val="00990FE0"/>
    <w:rsid w:val="00992D0D"/>
    <w:rsid w:val="00993635"/>
    <w:rsid w:val="00994816"/>
    <w:rsid w:val="00995A69"/>
    <w:rsid w:val="00995E2E"/>
    <w:rsid w:val="009961D6"/>
    <w:rsid w:val="00996A57"/>
    <w:rsid w:val="009A00AB"/>
    <w:rsid w:val="009A08D2"/>
    <w:rsid w:val="009A276A"/>
    <w:rsid w:val="009A3B36"/>
    <w:rsid w:val="009A3F1C"/>
    <w:rsid w:val="009A4F76"/>
    <w:rsid w:val="009A5435"/>
    <w:rsid w:val="009A7923"/>
    <w:rsid w:val="009B078F"/>
    <w:rsid w:val="009B1516"/>
    <w:rsid w:val="009B2813"/>
    <w:rsid w:val="009B2A78"/>
    <w:rsid w:val="009B4C06"/>
    <w:rsid w:val="009B602A"/>
    <w:rsid w:val="009B6FA7"/>
    <w:rsid w:val="009C020C"/>
    <w:rsid w:val="009C02AF"/>
    <w:rsid w:val="009D02A1"/>
    <w:rsid w:val="009D03BF"/>
    <w:rsid w:val="009E0546"/>
    <w:rsid w:val="009E0E68"/>
    <w:rsid w:val="009E1137"/>
    <w:rsid w:val="009E2551"/>
    <w:rsid w:val="009E2890"/>
    <w:rsid w:val="009E2C04"/>
    <w:rsid w:val="009E5345"/>
    <w:rsid w:val="009E7192"/>
    <w:rsid w:val="009F1E39"/>
    <w:rsid w:val="009F44F5"/>
    <w:rsid w:val="009F527E"/>
    <w:rsid w:val="009F6935"/>
    <w:rsid w:val="009F7315"/>
    <w:rsid w:val="00A00647"/>
    <w:rsid w:val="00A007A1"/>
    <w:rsid w:val="00A00C9D"/>
    <w:rsid w:val="00A01331"/>
    <w:rsid w:val="00A01484"/>
    <w:rsid w:val="00A01A62"/>
    <w:rsid w:val="00A01CA8"/>
    <w:rsid w:val="00A03C76"/>
    <w:rsid w:val="00A057E8"/>
    <w:rsid w:val="00A06307"/>
    <w:rsid w:val="00A10999"/>
    <w:rsid w:val="00A10D2A"/>
    <w:rsid w:val="00A1275D"/>
    <w:rsid w:val="00A13518"/>
    <w:rsid w:val="00A16288"/>
    <w:rsid w:val="00A16E20"/>
    <w:rsid w:val="00A1798C"/>
    <w:rsid w:val="00A210CC"/>
    <w:rsid w:val="00A21DC3"/>
    <w:rsid w:val="00A2243B"/>
    <w:rsid w:val="00A230AA"/>
    <w:rsid w:val="00A250ED"/>
    <w:rsid w:val="00A326AC"/>
    <w:rsid w:val="00A35309"/>
    <w:rsid w:val="00A35974"/>
    <w:rsid w:val="00A35FDD"/>
    <w:rsid w:val="00A36F86"/>
    <w:rsid w:val="00A37C0E"/>
    <w:rsid w:val="00A40F92"/>
    <w:rsid w:val="00A42996"/>
    <w:rsid w:val="00A432D1"/>
    <w:rsid w:val="00A44D4F"/>
    <w:rsid w:val="00A458F1"/>
    <w:rsid w:val="00A47954"/>
    <w:rsid w:val="00A508B9"/>
    <w:rsid w:val="00A52A43"/>
    <w:rsid w:val="00A52C5F"/>
    <w:rsid w:val="00A530D5"/>
    <w:rsid w:val="00A53B54"/>
    <w:rsid w:val="00A54FC1"/>
    <w:rsid w:val="00A56AF4"/>
    <w:rsid w:val="00A63271"/>
    <w:rsid w:val="00A63A70"/>
    <w:rsid w:val="00A65590"/>
    <w:rsid w:val="00A67BB5"/>
    <w:rsid w:val="00A7028A"/>
    <w:rsid w:val="00A72702"/>
    <w:rsid w:val="00A734A7"/>
    <w:rsid w:val="00A74468"/>
    <w:rsid w:val="00A74698"/>
    <w:rsid w:val="00A753C2"/>
    <w:rsid w:val="00A75678"/>
    <w:rsid w:val="00A76433"/>
    <w:rsid w:val="00A767BC"/>
    <w:rsid w:val="00A768B7"/>
    <w:rsid w:val="00A81DD6"/>
    <w:rsid w:val="00A82175"/>
    <w:rsid w:val="00A865EB"/>
    <w:rsid w:val="00A8677B"/>
    <w:rsid w:val="00A90714"/>
    <w:rsid w:val="00A914CD"/>
    <w:rsid w:val="00A92BC2"/>
    <w:rsid w:val="00A93B3C"/>
    <w:rsid w:val="00AA0595"/>
    <w:rsid w:val="00AA1C13"/>
    <w:rsid w:val="00AA1DEA"/>
    <w:rsid w:val="00AA2404"/>
    <w:rsid w:val="00AA2A6B"/>
    <w:rsid w:val="00AA72AD"/>
    <w:rsid w:val="00AB073A"/>
    <w:rsid w:val="00AB0F62"/>
    <w:rsid w:val="00AB265E"/>
    <w:rsid w:val="00AB30DD"/>
    <w:rsid w:val="00AB38C7"/>
    <w:rsid w:val="00AB39D6"/>
    <w:rsid w:val="00AB43BE"/>
    <w:rsid w:val="00AB4AC9"/>
    <w:rsid w:val="00AB4F36"/>
    <w:rsid w:val="00AB56B3"/>
    <w:rsid w:val="00AB5E52"/>
    <w:rsid w:val="00AB7B4B"/>
    <w:rsid w:val="00AC1A63"/>
    <w:rsid w:val="00AC1CCB"/>
    <w:rsid w:val="00AC2095"/>
    <w:rsid w:val="00AC4715"/>
    <w:rsid w:val="00AC58CA"/>
    <w:rsid w:val="00AC5E0F"/>
    <w:rsid w:val="00AC681C"/>
    <w:rsid w:val="00AD3AF4"/>
    <w:rsid w:val="00AD447E"/>
    <w:rsid w:val="00AD56C9"/>
    <w:rsid w:val="00AD5FF8"/>
    <w:rsid w:val="00AD6632"/>
    <w:rsid w:val="00AD6A18"/>
    <w:rsid w:val="00AD6D09"/>
    <w:rsid w:val="00AE1B01"/>
    <w:rsid w:val="00AE1C7F"/>
    <w:rsid w:val="00AE364A"/>
    <w:rsid w:val="00AE4CB8"/>
    <w:rsid w:val="00AE4E19"/>
    <w:rsid w:val="00AE77AB"/>
    <w:rsid w:val="00AF0023"/>
    <w:rsid w:val="00AF133D"/>
    <w:rsid w:val="00AF19C4"/>
    <w:rsid w:val="00AF44C0"/>
    <w:rsid w:val="00B02BCC"/>
    <w:rsid w:val="00B02E79"/>
    <w:rsid w:val="00B06144"/>
    <w:rsid w:val="00B07346"/>
    <w:rsid w:val="00B100CF"/>
    <w:rsid w:val="00B10BCF"/>
    <w:rsid w:val="00B13886"/>
    <w:rsid w:val="00B15679"/>
    <w:rsid w:val="00B16652"/>
    <w:rsid w:val="00B16940"/>
    <w:rsid w:val="00B16A2C"/>
    <w:rsid w:val="00B201A9"/>
    <w:rsid w:val="00B24F44"/>
    <w:rsid w:val="00B26003"/>
    <w:rsid w:val="00B266C0"/>
    <w:rsid w:val="00B26BC3"/>
    <w:rsid w:val="00B34510"/>
    <w:rsid w:val="00B36BEA"/>
    <w:rsid w:val="00B36C59"/>
    <w:rsid w:val="00B40404"/>
    <w:rsid w:val="00B426E2"/>
    <w:rsid w:val="00B44D82"/>
    <w:rsid w:val="00B50CF6"/>
    <w:rsid w:val="00B55E04"/>
    <w:rsid w:val="00B561C7"/>
    <w:rsid w:val="00B60D32"/>
    <w:rsid w:val="00B7060A"/>
    <w:rsid w:val="00B710FC"/>
    <w:rsid w:val="00B71333"/>
    <w:rsid w:val="00B73299"/>
    <w:rsid w:val="00B7383E"/>
    <w:rsid w:val="00B74C5B"/>
    <w:rsid w:val="00B763C0"/>
    <w:rsid w:val="00B76F7D"/>
    <w:rsid w:val="00B81D81"/>
    <w:rsid w:val="00B83EED"/>
    <w:rsid w:val="00B8513F"/>
    <w:rsid w:val="00B8541F"/>
    <w:rsid w:val="00B856E0"/>
    <w:rsid w:val="00B876C5"/>
    <w:rsid w:val="00B876FC"/>
    <w:rsid w:val="00B9168F"/>
    <w:rsid w:val="00B9220B"/>
    <w:rsid w:val="00B93C48"/>
    <w:rsid w:val="00B93F30"/>
    <w:rsid w:val="00B96A59"/>
    <w:rsid w:val="00BA0857"/>
    <w:rsid w:val="00BA2D39"/>
    <w:rsid w:val="00BA435F"/>
    <w:rsid w:val="00BA51AC"/>
    <w:rsid w:val="00BA616D"/>
    <w:rsid w:val="00BA641A"/>
    <w:rsid w:val="00BA6A7C"/>
    <w:rsid w:val="00BA7D0C"/>
    <w:rsid w:val="00BB06C5"/>
    <w:rsid w:val="00BB1771"/>
    <w:rsid w:val="00BB1B8D"/>
    <w:rsid w:val="00BB3731"/>
    <w:rsid w:val="00BB6459"/>
    <w:rsid w:val="00BB7EC7"/>
    <w:rsid w:val="00BC3939"/>
    <w:rsid w:val="00BC3C22"/>
    <w:rsid w:val="00BC3C26"/>
    <w:rsid w:val="00BC3C57"/>
    <w:rsid w:val="00BC60C6"/>
    <w:rsid w:val="00BD37B1"/>
    <w:rsid w:val="00BD3962"/>
    <w:rsid w:val="00BD3CA4"/>
    <w:rsid w:val="00BD3D68"/>
    <w:rsid w:val="00BD46B1"/>
    <w:rsid w:val="00BD521A"/>
    <w:rsid w:val="00BD6033"/>
    <w:rsid w:val="00BD6C9E"/>
    <w:rsid w:val="00BD798C"/>
    <w:rsid w:val="00BE149B"/>
    <w:rsid w:val="00BE2813"/>
    <w:rsid w:val="00BE5002"/>
    <w:rsid w:val="00BE6A45"/>
    <w:rsid w:val="00BE6CDB"/>
    <w:rsid w:val="00BE71BC"/>
    <w:rsid w:val="00BF0DAE"/>
    <w:rsid w:val="00BF19A2"/>
    <w:rsid w:val="00BF1B42"/>
    <w:rsid w:val="00BF25CA"/>
    <w:rsid w:val="00BF2A6A"/>
    <w:rsid w:val="00BF2FE9"/>
    <w:rsid w:val="00BF3D6E"/>
    <w:rsid w:val="00C00211"/>
    <w:rsid w:val="00C003F6"/>
    <w:rsid w:val="00C005C6"/>
    <w:rsid w:val="00C00BD7"/>
    <w:rsid w:val="00C00C88"/>
    <w:rsid w:val="00C1056E"/>
    <w:rsid w:val="00C11740"/>
    <w:rsid w:val="00C11860"/>
    <w:rsid w:val="00C12A7A"/>
    <w:rsid w:val="00C12CAF"/>
    <w:rsid w:val="00C138B4"/>
    <w:rsid w:val="00C14E85"/>
    <w:rsid w:val="00C14EBC"/>
    <w:rsid w:val="00C21244"/>
    <w:rsid w:val="00C21DCB"/>
    <w:rsid w:val="00C22E97"/>
    <w:rsid w:val="00C236AD"/>
    <w:rsid w:val="00C24E3E"/>
    <w:rsid w:val="00C260E7"/>
    <w:rsid w:val="00C266A6"/>
    <w:rsid w:val="00C34F75"/>
    <w:rsid w:val="00C3683B"/>
    <w:rsid w:val="00C36F65"/>
    <w:rsid w:val="00C410C7"/>
    <w:rsid w:val="00C42C31"/>
    <w:rsid w:val="00C445DE"/>
    <w:rsid w:val="00C446CE"/>
    <w:rsid w:val="00C519A1"/>
    <w:rsid w:val="00C52764"/>
    <w:rsid w:val="00C53523"/>
    <w:rsid w:val="00C53733"/>
    <w:rsid w:val="00C54F6E"/>
    <w:rsid w:val="00C55762"/>
    <w:rsid w:val="00C62141"/>
    <w:rsid w:val="00C64080"/>
    <w:rsid w:val="00C6436B"/>
    <w:rsid w:val="00C650D8"/>
    <w:rsid w:val="00C66F9F"/>
    <w:rsid w:val="00C71300"/>
    <w:rsid w:val="00C71B39"/>
    <w:rsid w:val="00C741C9"/>
    <w:rsid w:val="00C746D2"/>
    <w:rsid w:val="00C763C7"/>
    <w:rsid w:val="00C7713B"/>
    <w:rsid w:val="00C803C7"/>
    <w:rsid w:val="00C8143E"/>
    <w:rsid w:val="00C83BD4"/>
    <w:rsid w:val="00C8497C"/>
    <w:rsid w:val="00C851BC"/>
    <w:rsid w:val="00C859EE"/>
    <w:rsid w:val="00C85B7E"/>
    <w:rsid w:val="00C86DF1"/>
    <w:rsid w:val="00C91201"/>
    <w:rsid w:val="00C92563"/>
    <w:rsid w:val="00C94101"/>
    <w:rsid w:val="00CA175D"/>
    <w:rsid w:val="00CA17AE"/>
    <w:rsid w:val="00CA23A0"/>
    <w:rsid w:val="00CA417A"/>
    <w:rsid w:val="00CA4A50"/>
    <w:rsid w:val="00CA4F39"/>
    <w:rsid w:val="00CA69C9"/>
    <w:rsid w:val="00CA6EA3"/>
    <w:rsid w:val="00CA74D7"/>
    <w:rsid w:val="00CA79D4"/>
    <w:rsid w:val="00CB0176"/>
    <w:rsid w:val="00CB0928"/>
    <w:rsid w:val="00CB1119"/>
    <w:rsid w:val="00CB1BB7"/>
    <w:rsid w:val="00CB2416"/>
    <w:rsid w:val="00CB2C07"/>
    <w:rsid w:val="00CB2DA7"/>
    <w:rsid w:val="00CB34E2"/>
    <w:rsid w:val="00CB375D"/>
    <w:rsid w:val="00CB3E93"/>
    <w:rsid w:val="00CB45E4"/>
    <w:rsid w:val="00CB4712"/>
    <w:rsid w:val="00CB5AF3"/>
    <w:rsid w:val="00CB7556"/>
    <w:rsid w:val="00CC06FD"/>
    <w:rsid w:val="00CC07D4"/>
    <w:rsid w:val="00CC081A"/>
    <w:rsid w:val="00CC09E2"/>
    <w:rsid w:val="00CC0D3D"/>
    <w:rsid w:val="00CC19F0"/>
    <w:rsid w:val="00CC7DA5"/>
    <w:rsid w:val="00CD13C9"/>
    <w:rsid w:val="00CD16B4"/>
    <w:rsid w:val="00CD1830"/>
    <w:rsid w:val="00CD3ADC"/>
    <w:rsid w:val="00CD6349"/>
    <w:rsid w:val="00CE0045"/>
    <w:rsid w:val="00CE4C9F"/>
    <w:rsid w:val="00CE6995"/>
    <w:rsid w:val="00CF1E15"/>
    <w:rsid w:val="00CF3098"/>
    <w:rsid w:val="00D000B8"/>
    <w:rsid w:val="00D0196C"/>
    <w:rsid w:val="00D02140"/>
    <w:rsid w:val="00D02143"/>
    <w:rsid w:val="00D0231C"/>
    <w:rsid w:val="00D04B82"/>
    <w:rsid w:val="00D05216"/>
    <w:rsid w:val="00D059FE"/>
    <w:rsid w:val="00D06049"/>
    <w:rsid w:val="00D10215"/>
    <w:rsid w:val="00D10A4D"/>
    <w:rsid w:val="00D10F54"/>
    <w:rsid w:val="00D13238"/>
    <w:rsid w:val="00D14619"/>
    <w:rsid w:val="00D157B6"/>
    <w:rsid w:val="00D15E3A"/>
    <w:rsid w:val="00D166BD"/>
    <w:rsid w:val="00D16DCE"/>
    <w:rsid w:val="00D23B09"/>
    <w:rsid w:val="00D259AA"/>
    <w:rsid w:val="00D27089"/>
    <w:rsid w:val="00D27460"/>
    <w:rsid w:val="00D34ED8"/>
    <w:rsid w:val="00D352F6"/>
    <w:rsid w:val="00D3609B"/>
    <w:rsid w:val="00D4029B"/>
    <w:rsid w:val="00D40C22"/>
    <w:rsid w:val="00D410A0"/>
    <w:rsid w:val="00D43BF3"/>
    <w:rsid w:val="00D46DDF"/>
    <w:rsid w:val="00D53DB3"/>
    <w:rsid w:val="00D55888"/>
    <w:rsid w:val="00D576A5"/>
    <w:rsid w:val="00D613F6"/>
    <w:rsid w:val="00D624D7"/>
    <w:rsid w:val="00D640A2"/>
    <w:rsid w:val="00D6457F"/>
    <w:rsid w:val="00D6484B"/>
    <w:rsid w:val="00D65E11"/>
    <w:rsid w:val="00D67374"/>
    <w:rsid w:val="00D700C8"/>
    <w:rsid w:val="00D7015B"/>
    <w:rsid w:val="00D70627"/>
    <w:rsid w:val="00D706FC"/>
    <w:rsid w:val="00D71258"/>
    <w:rsid w:val="00D722D6"/>
    <w:rsid w:val="00D737B2"/>
    <w:rsid w:val="00D750A2"/>
    <w:rsid w:val="00D76E99"/>
    <w:rsid w:val="00D80BDE"/>
    <w:rsid w:val="00D834B1"/>
    <w:rsid w:val="00D87849"/>
    <w:rsid w:val="00D9040B"/>
    <w:rsid w:val="00D93D37"/>
    <w:rsid w:val="00D953B9"/>
    <w:rsid w:val="00D97BB7"/>
    <w:rsid w:val="00DA02A9"/>
    <w:rsid w:val="00DA331A"/>
    <w:rsid w:val="00DA4D16"/>
    <w:rsid w:val="00DA55B4"/>
    <w:rsid w:val="00DA6F3A"/>
    <w:rsid w:val="00DA79F9"/>
    <w:rsid w:val="00DB0938"/>
    <w:rsid w:val="00DB2060"/>
    <w:rsid w:val="00DB2274"/>
    <w:rsid w:val="00DB6AE2"/>
    <w:rsid w:val="00DB7D79"/>
    <w:rsid w:val="00DB7D82"/>
    <w:rsid w:val="00DC1B1B"/>
    <w:rsid w:val="00DC1C49"/>
    <w:rsid w:val="00DC720F"/>
    <w:rsid w:val="00DC7BAA"/>
    <w:rsid w:val="00DD16E9"/>
    <w:rsid w:val="00DD1A7D"/>
    <w:rsid w:val="00DD24F6"/>
    <w:rsid w:val="00DD2F9A"/>
    <w:rsid w:val="00DD4EE2"/>
    <w:rsid w:val="00DD5D6F"/>
    <w:rsid w:val="00DE1430"/>
    <w:rsid w:val="00DE4967"/>
    <w:rsid w:val="00DE5932"/>
    <w:rsid w:val="00DF0FA1"/>
    <w:rsid w:val="00E01B4D"/>
    <w:rsid w:val="00E035ED"/>
    <w:rsid w:val="00E04681"/>
    <w:rsid w:val="00E0544C"/>
    <w:rsid w:val="00E07B43"/>
    <w:rsid w:val="00E12E00"/>
    <w:rsid w:val="00E132E3"/>
    <w:rsid w:val="00E15B5C"/>
    <w:rsid w:val="00E17192"/>
    <w:rsid w:val="00E21EE5"/>
    <w:rsid w:val="00E25253"/>
    <w:rsid w:val="00E30843"/>
    <w:rsid w:val="00E32BC5"/>
    <w:rsid w:val="00E34675"/>
    <w:rsid w:val="00E35B3A"/>
    <w:rsid w:val="00E40D63"/>
    <w:rsid w:val="00E435D1"/>
    <w:rsid w:val="00E43613"/>
    <w:rsid w:val="00E44252"/>
    <w:rsid w:val="00E5323C"/>
    <w:rsid w:val="00E5330A"/>
    <w:rsid w:val="00E54791"/>
    <w:rsid w:val="00E54DA7"/>
    <w:rsid w:val="00E55C34"/>
    <w:rsid w:val="00E60473"/>
    <w:rsid w:val="00E6119F"/>
    <w:rsid w:val="00E61567"/>
    <w:rsid w:val="00E636D4"/>
    <w:rsid w:val="00E651B6"/>
    <w:rsid w:val="00E66020"/>
    <w:rsid w:val="00E72E24"/>
    <w:rsid w:val="00E736A4"/>
    <w:rsid w:val="00E7581F"/>
    <w:rsid w:val="00E80846"/>
    <w:rsid w:val="00E80F58"/>
    <w:rsid w:val="00E84334"/>
    <w:rsid w:val="00E87839"/>
    <w:rsid w:val="00E87B66"/>
    <w:rsid w:val="00E91031"/>
    <w:rsid w:val="00E92BC7"/>
    <w:rsid w:val="00E945DE"/>
    <w:rsid w:val="00E97BA5"/>
    <w:rsid w:val="00E97D9C"/>
    <w:rsid w:val="00E97F05"/>
    <w:rsid w:val="00EA0AEF"/>
    <w:rsid w:val="00EA0EED"/>
    <w:rsid w:val="00EA3212"/>
    <w:rsid w:val="00EA39A0"/>
    <w:rsid w:val="00EA4FBB"/>
    <w:rsid w:val="00EA64B9"/>
    <w:rsid w:val="00EB045F"/>
    <w:rsid w:val="00EB14C0"/>
    <w:rsid w:val="00EB33FD"/>
    <w:rsid w:val="00EB3402"/>
    <w:rsid w:val="00EB4D22"/>
    <w:rsid w:val="00EB5C7E"/>
    <w:rsid w:val="00EB7C25"/>
    <w:rsid w:val="00EC2544"/>
    <w:rsid w:val="00EC3B53"/>
    <w:rsid w:val="00EC54A8"/>
    <w:rsid w:val="00EC65BF"/>
    <w:rsid w:val="00EC685C"/>
    <w:rsid w:val="00EC6907"/>
    <w:rsid w:val="00EC7C6A"/>
    <w:rsid w:val="00ED04C2"/>
    <w:rsid w:val="00ED3956"/>
    <w:rsid w:val="00ED399F"/>
    <w:rsid w:val="00ED3AF2"/>
    <w:rsid w:val="00ED4D76"/>
    <w:rsid w:val="00ED749B"/>
    <w:rsid w:val="00EE1396"/>
    <w:rsid w:val="00EF0546"/>
    <w:rsid w:val="00EF0B91"/>
    <w:rsid w:val="00EF3576"/>
    <w:rsid w:val="00EF3594"/>
    <w:rsid w:val="00EF3A61"/>
    <w:rsid w:val="00EF4387"/>
    <w:rsid w:val="00EF7D6E"/>
    <w:rsid w:val="00EF7DBB"/>
    <w:rsid w:val="00F00436"/>
    <w:rsid w:val="00F01B85"/>
    <w:rsid w:val="00F01E29"/>
    <w:rsid w:val="00F02294"/>
    <w:rsid w:val="00F03335"/>
    <w:rsid w:val="00F036A0"/>
    <w:rsid w:val="00F04BE7"/>
    <w:rsid w:val="00F06DDE"/>
    <w:rsid w:val="00F070F0"/>
    <w:rsid w:val="00F116D6"/>
    <w:rsid w:val="00F11BD2"/>
    <w:rsid w:val="00F137A4"/>
    <w:rsid w:val="00F14CE5"/>
    <w:rsid w:val="00F14F14"/>
    <w:rsid w:val="00F1536A"/>
    <w:rsid w:val="00F1663A"/>
    <w:rsid w:val="00F20AB9"/>
    <w:rsid w:val="00F21EB7"/>
    <w:rsid w:val="00F2469A"/>
    <w:rsid w:val="00F24C9E"/>
    <w:rsid w:val="00F2602D"/>
    <w:rsid w:val="00F262E3"/>
    <w:rsid w:val="00F2681C"/>
    <w:rsid w:val="00F26EA6"/>
    <w:rsid w:val="00F30603"/>
    <w:rsid w:val="00F30674"/>
    <w:rsid w:val="00F311F0"/>
    <w:rsid w:val="00F3675A"/>
    <w:rsid w:val="00F40370"/>
    <w:rsid w:val="00F46227"/>
    <w:rsid w:val="00F51D9E"/>
    <w:rsid w:val="00F53586"/>
    <w:rsid w:val="00F53BFB"/>
    <w:rsid w:val="00F55EB1"/>
    <w:rsid w:val="00F568A1"/>
    <w:rsid w:val="00F57778"/>
    <w:rsid w:val="00F57846"/>
    <w:rsid w:val="00F62F4D"/>
    <w:rsid w:val="00F6444B"/>
    <w:rsid w:val="00F645FB"/>
    <w:rsid w:val="00F66A0D"/>
    <w:rsid w:val="00F67305"/>
    <w:rsid w:val="00F727B4"/>
    <w:rsid w:val="00F83574"/>
    <w:rsid w:val="00F8362F"/>
    <w:rsid w:val="00F86BA8"/>
    <w:rsid w:val="00F86BD6"/>
    <w:rsid w:val="00F87809"/>
    <w:rsid w:val="00F87DAB"/>
    <w:rsid w:val="00F87E04"/>
    <w:rsid w:val="00F90503"/>
    <w:rsid w:val="00F955B7"/>
    <w:rsid w:val="00F95D56"/>
    <w:rsid w:val="00F96D67"/>
    <w:rsid w:val="00F96F8B"/>
    <w:rsid w:val="00FA0E7B"/>
    <w:rsid w:val="00FA24A2"/>
    <w:rsid w:val="00FA4F0E"/>
    <w:rsid w:val="00FA582B"/>
    <w:rsid w:val="00FA7435"/>
    <w:rsid w:val="00FA7DC2"/>
    <w:rsid w:val="00FB1C9C"/>
    <w:rsid w:val="00FB241B"/>
    <w:rsid w:val="00FB7F6D"/>
    <w:rsid w:val="00FC03DB"/>
    <w:rsid w:val="00FC3122"/>
    <w:rsid w:val="00FC3CB1"/>
    <w:rsid w:val="00FC55EF"/>
    <w:rsid w:val="00FC7D1F"/>
    <w:rsid w:val="00FD0DA1"/>
    <w:rsid w:val="00FD2E51"/>
    <w:rsid w:val="00FD36EF"/>
    <w:rsid w:val="00FD6A19"/>
    <w:rsid w:val="00FD6A21"/>
    <w:rsid w:val="00FD7D40"/>
    <w:rsid w:val="00FE0A35"/>
    <w:rsid w:val="00FE30E5"/>
    <w:rsid w:val="00FE34CC"/>
    <w:rsid w:val="00FE4ECE"/>
    <w:rsid w:val="00FE6103"/>
    <w:rsid w:val="00FE6CF6"/>
    <w:rsid w:val="00FE7C2B"/>
    <w:rsid w:val="00FF02B4"/>
    <w:rsid w:val="00FF0A60"/>
    <w:rsid w:val="00FF119F"/>
    <w:rsid w:val="00FF12E9"/>
    <w:rsid w:val="00FF3B00"/>
    <w:rsid w:val="00FF4126"/>
    <w:rsid w:val="00FF4A33"/>
    <w:rsid w:val="00FF4CFC"/>
    <w:rsid w:val="00FF679D"/>
    <w:rsid w:val="00FF6E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724372"/>
  <w15:docId w15:val="{A19B5D40-A7F5-4414-9078-0E18A3249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before="240" w:after="24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D4339"/>
  </w:style>
  <w:style w:type="paragraph" w:styleId="Heading1">
    <w:name w:val="heading 1"/>
    <w:basedOn w:val="Normal"/>
    <w:next w:val="Normal"/>
    <w:link w:val="Heading1Char"/>
    <w:qFormat/>
    <w:pPr>
      <w:keepNext/>
      <w:spacing w:before="360"/>
      <w:ind w:left="720" w:hanging="720"/>
      <w:outlineLvl w:val="0"/>
    </w:pPr>
    <w:rPr>
      <w:rFonts w:ascii="Cabin" w:eastAsia="Cabin" w:hAnsi="Cabin" w:cs="Cabin"/>
      <w:smallCaps/>
      <w:color w:val="002A6C"/>
      <w:sz w:val="40"/>
      <w:szCs w:val="40"/>
    </w:rPr>
  </w:style>
  <w:style w:type="paragraph" w:styleId="Heading2">
    <w:name w:val="heading 2"/>
    <w:basedOn w:val="Normal"/>
    <w:next w:val="Normal"/>
    <w:link w:val="Heading2Char"/>
    <w:qFormat/>
    <w:pPr>
      <w:keepNext/>
      <w:ind w:left="720" w:hanging="720"/>
      <w:outlineLvl w:val="1"/>
    </w:pPr>
    <w:rPr>
      <w:rFonts w:ascii="Cabin" w:eastAsia="Cabin" w:hAnsi="Cabin" w:cs="Cabin"/>
      <w:color w:val="002A6C"/>
      <w:sz w:val="28"/>
      <w:szCs w:val="28"/>
    </w:rPr>
  </w:style>
  <w:style w:type="paragraph" w:styleId="Heading3">
    <w:name w:val="heading 3"/>
    <w:basedOn w:val="Normal"/>
    <w:next w:val="Normal"/>
    <w:link w:val="Heading3Char"/>
    <w:pPr>
      <w:keepNext/>
      <w:ind w:left="720" w:hanging="720"/>
      <w:outlineLvl w:val="2"/>
    </w:pPr>
    <w:rPr>
      <w:rFonts w:ascii="Cabin" w:eastAsia="Cabin" w:hAnsi="Cabin" w:cs="Cabin"/>
      <w:b/>
      <w:color w:val="666666"/>
      <w:sz w:val="32"/>
      <w:szCs w:val="32"/>
    </w:rPr>
  </w:style>
  <w:style w:type="paragraph" w:styleId="Heading4">
    <w:name w:val="heading 4"/>
    <w:basedOn w:val="Normal"/>
    <w:next w:val="Normal"/>
    <w:link w:val="Heading4Char"/>
    <w:pPr>
      <w:keepNext/>
      <w:spacing w:before="360"/>
      <w:outlineLvl w:val="3"/>
    </w:pPr>
    <w:rPr>
      <w:rFonts w:ascii="Cabin" w:eastAsia="Cabin" w:hAnsi="Cabin" w:cs="Cabin"/>
      <w:color w:val="666666"/>
      <w:sz w:val="28"/>
      <w:szCs w:val="28"/>
    </w:rPr>
  </w:style>
  <w:style w:type="paragraph" w:styleId="Heading5">
    <w:name w:val="heading 5"/>
    <w:basedOn w:val="Normal"/>
    <w:next w:val="Normal"/>
    <w:link w:val="Heading5Char"/>
    <w:pPr>
      <w:spacing w:before="360" w:after="60"/>
      <w:outlineLvl w:val="4"/>
    </w:pPr>
    <w:rPr>
      <w:rFonts w:ascii="Cabin" w:eastAsia="Cabin" w:hAnsi="Cabin" w:cs="Cabin"/>
      <w:b/>
      <w:color w:val="9DBFE5"/>
      <w:sz w:val="28"/>
      <w:szCs w:val="28"/>
    </w:rPr>
  </w:style>
  <w:style w:type="paragraph" w:styleId="Heading6">
    <w:name w:val="heading 6"/>
    <w:basedOn w:val="Normal"/>
    <w:next w:val="Normal"/>
    <w:link w:val="Heading6Char"/>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keepNext/>
      <w:keepLines/>
      <w:spacing w:before="480" w:after="120"/>
    </w:pPr>
    <w:rPr>
      <w:b/>
      <w:sz w:val="72"/>
      <w:szCs w:val="72"/>
    </w:rPr>
  </w:style>
  <w:style w:type="paragraph" w:styleId="Subtitle">
    <w:name w:val="Subtitle"/>
    <w:basedOn w:val="Normal"/>
    <w:next w:val="Normal"/>
    <w:link w:val="SubtitleChar"/>
    <w:pPr>
      <w:keepNext/>
      <w:keepLines/>
      <w:spacing w:before="360" w:after="80"/>
    </w:pPr>
    <w:rPr>
      <w:rFonts w:ascii="Georgia" w:eastAsia="Georgia" w:hAnsi="Georgia" w:cs="Georgia"/>
      <w:i/>
      <w:color w:val="666666"/>
      <w:sz w:val="48"/>
      <w:szCs w:val="48"/>
    </w:rPr>
  </w:style>
  <w:style w:type="table" w:customStyle="1" w:styleId="12">
    <w:name w:val="12"/>
    <w:basedOn w:val="TableNormal"/>
    <w:pPr>
      <w:spacing w:before="0" w:after="0"/>
    </w:pPr>
    <w:tblPr>
      <w:tblStyleRowBandSize w:val="1"/>
      <w:tblStyleColBandSize w:val="1"/>
      <w:tblCellMar>
        <w:left w:w="115" w:type="dxa"/>
        <w:right w:w="115" w:type="dxa"/>
      </w:tblCellMar>
    </w:tblPr>
    <w:tcPr>
      <w:shd w:val="clear" w:color="auto" w:fill="DBE5F1"/>
    </w:tcPr>
  </w:style>
  <w:style w:type="table" w:customStyle="1" w:styleId="11">
    <w:name w:val="11"/>
    <w:basedOn w:val="TableNormal"/>
    <w:pPr>
      <w:spacing w:before="0" w:after="0"/>
    </w:pPr>
    <w:tblPr>
      <w:tblStyleRowBandSize w:val="1"/>
      <w:tblStyleColBandSize w:val="1"/>
      <w:tblCellMar>
        <w:left w:w="115" w:type="dxa"/>
        <w:right w:w="115" w:type="dxa"/>
      </w:tblCellMar>
    </w:tblPr>
    <w:tcPr>
      <w:shd w:val="clear" w:color="auto" w:fill="DBE5F1"/>
    </w:tcPr>
  </w:style>
  <w:style w:type="table" w:customStyle="1" w:styleId="10">
    <w:name w:val="10"/>
    <w:basedOn w:val="TableNormal"/>
    <w:pPr>
      <w:spacing w:before="0" w:after="0"/>
    </w:pPr>
    <w:tblPr>
      <w:tblStyleRowBandSize w:val="1"/>
      <w:tblStyleColBandSize w:val="1"/>
      <w:tblCellMar>
        <w:left w:w="115" w:type="dxa"/>
        <w:right w:w="115" w:type="dxa"/>
      </w:tblCellMar>
    </w:tblPr>
    <w:tcPr>
      <w:shd w:val="clear" w:color="auto" w:fill="DBE5F1"/>
    </w:tcPr>
  </w:style>
  <w:style w:type="table" w:customStyle="1" w:styleId="9">
    <w:name w:val="9"/>
    <w:basedOn w:val="TableNormal"/>
    <w:pPr>
      <w:spacing w:before="0" w:after="0"/>
    </w:p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rPr>
      <w:tblPr/>
      <w:tcPr>
        <w:tcBorders>
          <w:top w:val="single" w:sz="4" w:space="0" w:color="ED7D31"/>
        </w:tcBorders>
      </w:tcPr>
    </w:tblStylePr>
    <w:tblStylePr w:type="firstCol">
      <w:rPr>
        <w:b/>
      </w:rPr>
    </w:tblStylePr>
    <w:tblStylePr w:type="lastCol">
      <w:rPr>
        <w:b/>
      </w:rPr>
    </w:tblStylePr>
    <w:tblStylePr w:type="band1Vert">
      <w:tblPr/>
      <w:tcPr>
        <w:shd w:val="clear" w:color="auto" w:fill="FBE4D5"/>
      </w:tcPr>
    </w:tblStylePr>
    <w:tblStylePr w:type="band1Horz">
      <w:tblPr/>
      <w:tcPr>
        <w:shd w:val="clear" w:color="auto" w:fill="FBE4D5"/>
      </w:tcPr>
    </w:tblStylePr>
  </w:style>
  <w:style w:type="table" w:customStyle="1" w:styleId="8">
    <w:name w:val="8"/>
    <w:basedOn w:val="TableNormal"/>
    <w:pPr>
      <w:spacing w:before="0" w:after="0"/>
    </w:pPr>
    <w:tblPr>
      <w:tblStyleRowBandSize w:val="1"/>
      <w:tblStyleColBandSize w:val="1"/>
      <w:tblCellMar>
        <w:left w:w="115" w:type="dxa"/>
        <w:right w:w="115" w:type="dxa"/>
      </w:tblCellMar>
    </w:tblPr>
    <w:tcPr>
      <w:shd w:val="clear" w:color="auto" w:fill="DBE5F1"/>
    </w:tcPr>
  </w:style>
  <w:style w:type="table" w:customStyle="1" w:styleId="7">
    <w:name w:val="7"/>
    <w:basedOn w:val="TableNormal"/>
    <w:pPr>
      <w:spacing w:before="0" w:after="0"/>
    </w:pPr>
    <w:tblPr>
      <w:tblStyleRowBandSize w:val="1"/>
      <w:tblStyleColBandSize w:val="1"/>
      <w:tblCellMar>
        <w:left w:w="115" w:type="dxa"/>
        <w:right w:w="115" w:type="dxa"/>
      </w:tblCellMar>
    </w:tblPr>
    <w:tcPr>
      <w:shd w:val="clear" w:color="auto" w:fill="DBE5F1"/>
    </w:tcPr>
  </w:style>
  <w:style w:type="table" w:customStyle="1" w:styleId="6">
    <w:name w:val="6"/>
    <w:basedOn w:val="TableNormal"/>
    <w:pPr>
      <w:spacing w:before="0" w:after="0"/>
    </w:pPr>
    <w:tblPr>
      <w:tblStyleRowBandSize w:val="1"/>
      <w:tblStyleColBandSize w:val="1"/>
      <w:tblCellMar>
        <w:left w:w="115" w:type="dxa"/>
        <w:right w:w="115" w:type="dxa"/>
      </w:tblCellMar>
    </w:tblPr>
    <w:tcPr>
      <w:shd w:val="clear" w:color="auto" w:fill="DBE5F1"/>
    </w:tcPr>
  </w:style>
  <w:style w:type="table" w:customStyle="1" w:styleId="5">
    <w:name w:val="5"/>
    <w:basedOn w:val="TableNormal"/>
    <w:pPr>
      <w:spacing w:before="0" w:after="0"/>
    </w:pPr>
    <w:tblPr>
      <w:tblStyleRowBandSize w:val="1"/>
      <w:tblStyleColBandSize w:val="1"/>
      <w:tblCellMar>
        <w:left w:w="115" w:type="dxa"/>
        <w:right w:w="115" w:type="dxa"/>
      </w:tblCellMar>
    </w:tblPr>
    <w:tcPr>
      <w:shd w:val="clear" w:color="auto" w:fill="DBE5F1"/>
    </w:tcPr>
  </w:style>
  <w:style w:type="table" w:customStyle="1" w:styleId="4">
    <w:name w:val="4"/>
    <w:basedOn w:val="TableNormal"/>
    <w:pPr>
      <w:spacing w:before="0" w:after="0"/>
    </w:pPr>
    <w:tblPr>
      <w:tblStyleRowBandSize w:val="1"/>
      <w:tblStyleColBandSize w:val="1"/>
      <w:tblCellMar>
        <w:left w:w="115" w:type="dxa"/>
        <w:right w:w="115" w:type="dxa"/>
      </w:tblCellMar>
    </w:tblPr>
    <w:tcPr>
      <w:shd w:val="clear" w:color="auto" w:fill="DBE5F1"/>
    </w:tcPr>
  </w:style>
  <w:style w:type="table" w:customStyle="1" w:styleId="3">
    <w:name w:val="3"/>
    <w:basedOn w:val="TableNormal"/>
    <w:pPr>
      <w:spacing w:before="0" w:after="0"/>
    </w:pPr>
    <w:tblPr>
      <w:tblStyleRowBandSize w:val="1"/>
      <w:tblStyleColBandSize w:val="1"/>
      <w:tblCellMar>
        <w:left w:w="115" w:type="dxa"/>
        <w:right w:w="115" w:type="dxa"/>
      </w:tblCellMar>
    </w:tblPr>
    <w:tcPr>
      <w:shd w:val="clear" w:color="auto" w:fill="DBE5F1"/>
    </w:tc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D6547"/>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6547"/>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8D6547"/>
    <w:rPr>
      <w:b/>
      <w:bCs/>
    </w:rPr>
  </w:style>
  <w:style w:type="character" w:customStyle="1" w:styleId="CommentSubjectChar">
    <w:name w:val="Comment Subject Char"/>
    <w:basedOn w:val="CommentTextChar"/>
    <w:link w:val="CommentSubject"/>
    <w:uiPriority w:val="99"/>
    <w:semiHidden/>
    <w:rsid w:val="008D6547"/>
    <w:rPr>
      <w:b/>
      <w:bCs/>
      <w:sz w:val="20"/>
      <w:szCs w:val="20"/>
    </w:rPr>
  </w:style>
  <w:style w:type="paragraph" w:styleId="NoSpacing">
    <w:name w:val="No Spacing"/>
    <w:link w:val="NoSpacingChar"/>
    <w:uiPriority w:val="1"/>
    <w:qFormat/>
    <w:rsid w:val="00076E59"/>
    <w:pPr>
      <w:spacing w:before="0" w:after="0"/>
    </w:pPr>
    <w:rPr>
      <w:rFonts w:ascii="Times New Roman" w:eastAsia="Times New Roman" w:hAnsi="Times New Roman" w:cs="Times New Roman"/>
      <w:sz w:val="24"/>
      <w:szCs w:val="24"/>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ALTS FOOTNOTE,fn"/>
    <w:basedOn w:val="Normal"/>
    <w:link w:val="FootnoteTextChar"/>
    <w:uiPriority w:val="99"/>
    <w:rsid w:val="0003115A"/>
    <w:pPr>
      <w:spacing w:before="0" w:after="0"/>
    </w:pPr>
    <w:rPr>
      <w:rFonts w:ascii="Times New Roman" w:eastAsia="Times New Roman" w:hAnsi="Times New Roman" w:cs="Times New Roman"/>
      <w:sz w:val="20"/>
      <w:szCs w:val="20"/>
      <w:lang w:val="en-GB" w:eastAsia="en-GB"/>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n Char"/>
    <w:basedOn w:val="DefaultParagraphFont"/>
    <w:link w:val="FootnoteText"/>
    <w:uiPriority w:val="99"/>
    <w:rsid w:val="0003115A"/>
    <w:rPr>
      <w:rFonts w:ascii="Times New Roman" w:eastAsia="Times New Roman" w:hAnsi="Times New Roman" w:cs="Times New Roman"/>
      <w:sz w:val="20"/>
      <w:szCs w:val="20"/>
      <w:lang w:val="en-GB" w:eastAsia="en-GB"/>
    </w:rPr>
  </w:style>
  <w:style w:type="character" w:styleId="FootnoteReference">
    <w:name w:val="footnote reference"/>
    <w:aliases w:val="ftref,BVI fnr, BVI fnr,fr,Знак сноски 1"/>
    <w:uiPriority w:val="99"/>
    <w:rsid w:val="0003115A"/>
    <w:rPr>
      <w:vertAlign w:val="superscript"/>
    </w:rPr>
  </w:style>
  <w:style w:type="paragraph" w:styleId="Header">
    <w:name w:val="header"/>
    <w:basedOn w:val="Normal"/>
    <w:link w:val="HeaderChar"/>
    <w:uiPriority w:val="99"/>
    <w:unhideWhenUsed/>
    <w:rsid w:val="00B02E79"/>
    <w:pPr>
      <w:tabs>
        <w:tab w:val="center" w:pos="4680"/>
        <w:tab w:val="right" w:pos="9360"/>
      </w:tabs>
      <w:spacing w:before="0" w:after="0"/>
    </w:pPr>
  </w:style>
  <w:style w:type="character" w:customStyle="1" w:styleId="HeaderChar">
    <w:name w:val="Header Char"/>
    <w:basedOn w:val="DefaultParagraphFont"/>
    <w:link w:val="Header"/>
    <w:uiPriority w:val="99"/>
    <w:rsid w:val="00B02E79"/>
  </w:style>
  <w:style w:type="paragraph" w:styleId="IntenseQuote">
    <w:name w:val="Intense Quote"/>
    <w:basedOn w:val="Normal"/>
    <w:next w:val="Normal"/>
    <w:link w:val="IntenseQuoteChar"/>
    <w:uiPriority w:val="30"/>
    <w:qFormat/>
    <w:rsid w:val="00EC3B5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EC3B53"/>
    <w:rPr>
      <w:i/>
      <w:iCs/>
      <w:color w:val="4F81BD" w:themeColor="accent1"/>
    </w:rPr>
  </w:style>
  <w:style w:type="table" w:styleId="TableGrid">
    <w:name w:val="Table Grid"/>
    <w:basedOn w:val="TableNormal"/>
    <w:uiPriority w:val="39"/>
    <w:qFormat/>
    <w:rsid w:val="00DF0FA1"/>
    <w:pPr>
      <w:spacing w:before="0" w:after="0"/>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References,Paragraphe  revu,List Paragraph (numbered (a)),Numbered List Paragraph,Liste 1,List Paragraph1,List Bullet Mary"/>
    <w:basedOn w:val="Normal"/>
    <w:link w:val="ListParagraphChar"/>
    <w:uiPriority w:val="34"/>
    <w:qFormat/>
    <w:rsid w:val="00363BE9"/>
    <w:pPr>
      <w:ind w:left="720"/>
      <w:contextualSpacing/>
    </w:pPr>
  </w:style>
  <w:style w:type="paragraph" w:styleId="BodyText">
    <w:name w:val="Body Text"/>
    <w:basedOn w:val="Normal"/>
    <w:link w:val="BodyTextChar"/>
    <w:rsid w:val="00F137A4"/>
    <w:pPr>
      <w:spacing w:before="120" w:after="120"/>
    </w:pPr>
  </w:style>
  <w:style w:type="character" w:customStyle="1" w:styleId="BodyTextChar">
    <w:name w:val="Body Text Char"/>
    <w:basedOn w:val="DefaultParagraphFont"/>
    <w:link w:val="BodyText"/>
    <w:rsid w:val="00F137A4"/>
  </w:style>
  <w:style w:type="paragraph" w:styleId="Revision">
    <w:name w:val="Revision"/>
    <w:hidden/>
    <w:uiPriority w:val="99"/>
    <w:semiHidden/>
    <w:rsid w:val="00552090"/>
    <w:pPr>
      <w:spacing w:before="0" w:after="0"/>
    </w:pPr>
  </w:style>
  <w:style w:type="table" w:customStyle="1" w:styleId="GridTable4-Accent61">
    <w:name w:val="Grid Table 4 - Accent 61"/>
    <w:basedOn w:val="TableNormal"/>
    <w:uiPriority w:val="49"/>
    <w:rsid w:val="00A057E8"/>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0">
    <w:name w:val="20"/>
    <w:basedOn w:val="TableNormal"/>
    <w:rsid w:val="00817F59"/>
    <w:pPr>
      <w:spacing w:before="120" w:after="120"/>
    </w:pPr>
    <w:rPr>
      <w:color w:val="000000"/>
    </w:rPr>
    <w:tblPr>
      <w:tblStyleRowBandSize w:val="1"/>
      <w:tblStyleColBandSize w:val="1"/>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paragraph" w:styleId="Footer">
    <w:name w:val="footer"/>
    <w:basedOn w:val="Normal"/>
    <w:link w:val="FooterChar"/>
    <w:uiPriority w:val="99"/>
    <w:unhideWhenUsed/>
    <w:rsid w:val="0025120B"/>
    <w:pPr>
      <w:tabs>
        <w:tab w:val="center" w:pos="4680"/>
        <w:tab w:val="right" w:pos="9360"/>
      </w:tabs>
      <w:spacing w:before="0" w:after="0"/>
    </w:pPr>
    <w:rPr>
      <w:rFonts w:asciiTheme="minorHAnsi" w:eastAsiaTheme="minorEastAsia" w:hAnsiTheme="minorHAnsi" w:cs="Times New Roman"/>
    </w:rPr>
  </w:style>
  <w:style w:type="character" w:customStyle="1" w:styleId="FooterChar">
    <w:name w:val="Footer Char"/>
    <w:basedOn w:val="DefaultParagraphFont"/>
    <w:link w:val="Footer"/>
    <w:uiPriority w:val="99"/>
    <w:rsid w:val="0025120B"/>
    <w:rPr>
      <w:rFonts w:asciiTheme="minorHAnsi" w:eastAsiaTheme="minorEastAsia" w:hAnsiTheme="minorHAnsi" w:cs="Times New Roman"/>
    </w:rPr>
  </w:style>
  <w:style w:type="paragraph" w:styleId="TOC1">
    <w:name w:val="toc 1"/>
    <w:basedOn w:val="Normal"/>
    <w:next w:val="Normal"/>
    <w:autoRedefine/>
    <w:uiPriority w:val="39"/>
    <w:unhideWhenUsed/>
    <w:rsid w:val="00711AA5"/>
    <w:pPr>
      <w:tabs>
        <w:tab w:val="left" w:pos="432"/>
        <w:tab w:val="right" w:pos="8297"/>
      </w:tabs>
      <w:spacing w:before="20" w:after="20"/>
    </w:pPr>
    <w:rPr>
      <w:rFonts w:asciiTheme="majorHAnsi" w:hAnsiTheme="majorHAnsi"/>
      <w:b/>
      <w:noProof/>
    </w:rPr>
  </w:style>
  <w:style w:type="paragraph" w:styleId="TOC2">
    <w:name w:val="toc 2"/>
    <w:basedOn w:val="Normal"/>
    <w:next w:val="Normal"/>
    <w:autoRedefine/>
    <w:uiPriority w:val="39"/>
    <w:unhideWhenUsed/>
    <w:rsid w:val="00711AA5"/>
    <w:pPr>
      <w:tabs>
        <w:tab w:val="left" w:pos="880"/>
        <w:tab w:val="right" w:pos="8297"/>
      </w:tabs>
      <w:spacing w:before="60" w:after="60"/>
      <w:ind w:left="432"/>
    </w:pPr>
  </w:style>
  <w:style w:type="character" w:styleId="Hyperlink">
    <w:name w:val="Hyperlink"/>
    <w:basedOn w:val="DefaultParagraphFont"/>
    <w:uiPriority w:val="99"/>
    <w:unhideWhenUsed/>
    <w:rsid w:val="00372E65"/>
    <w:rPr>
      <w:color w:val="0000FF" w:themeColor="hyperlink"/>
      <w:u w:val="single"/>
    </w:rPr>
  </w:style>
  <w:style w:type="paragraph" w:styleId="TOC3">
    <w:name w:val="toc 3"/>
    <w:basedOn w:val="Normal"/>
    <w:next w:val="Normal"/>
    <w:autoRedefine/>
    <w:uiPriority w:val="39"/>
    <w:unhideWhenUsed/>
    <w:rsid w:val="00544A59"/>
    <w:pPr>
      <w:tabs>
        <w:tab w:val="right" w:pos="8297"/>
      </w:tabs>
      <w:spacing w:before="0" w:after="0"/>
      <w:ind w:left="576"/>
    </w:pPr>
  </w:style>
  <w:style w:type="paragraph" w:styleId="Caption">
    <w:name w:val="caption"/>
    <w:basedOn w:val="Normal"/>
    <w:next w:val="Normal"/>
    <w:uiPriority w:val="35"/>
    <w:unhideWhenUsed/>
    <w:qFormat/>
    <w:rsid w:val="008C1A2D"/>
    <w:pPr>
      <w:keepNext/>
      <w:jc w:val="center"/>
    </w:pPr>
    <w:rPr>
      <w:rFonts w:asciiTheme="majorHAnsi" w:hAnsiTheme="majorHAnsi" w:cstheme="majorHAnsi"/>
      <w:b/>
      <w:color w:val="000000" w:themeColor="text1"/>
      <w:sz w:val="24"/>
      <w:szCs w:val="24"/>
    </w:rPr>
  </w:style>
  <w:style w:type="character" w:styleId="PageNumber">
    <w:name w:val="page number"/>
    <w:basedOn w:val="DefaultParagraphFont"/>
    <w:uiPriority w:val="99"/>
    <w:semiHidden/>
    <w:unhideWhenUsed/>
    <w:rsid w:val="00661783"/>
  </w:style>
  <w:style w:type="table" w:styleId="GridTable1Light-Accent5">
    <w:name w:val="Grid Table 1 Light Accent 5"/>
    <w:basedOn w:val="TableNormal"/>
    <w:uiPriority w:val="46"/>
    <w:rsid w:val="008576F3"/>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576F3"/>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F86BA8"/>
    <w:pPr>
      <w:spacing w:before="0" w:after="0"/>
    </w:pPr>
    <w:rPr>
      <w:rFonts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86BA8"/>
    <w:pPr>
      <w:spacing w:before="0" w:after="0"/>
    </w:pPr>
    <w:rPr>
      <w:rFonts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A01331"/>
    <w:rPr>
      <w:b/>
      <w:bCs/>
    </w:rPr>
  </w:style>
  <w:style w:type="character" w:customStyle="1" w:styleId="Heading3Char">
    <w:name w:val="Heading 3 Char"/>
    <w:basedOn w:val="DefaultParagraphFont"/>
    <w:link w:val="Heading3"/>
    <w:rsid w:val="00F90503"/>
    <w:rPr>
      <w:rFonts w:ascii="Cabin" w:eastAsia="Cabin" w:hAnsi="Cabin" w:cs="Cabin"/>
      <w:b/>
      <w:color w:val="666666"/>
      <w:sz w:val="32"/>
      <w:szCs w:val="32"/>
    </w:rPr>
  </w:style>
  <w:style w:type="character" w:customStyle="1" w:styleId="ListParagraphChar">
    <w:name w:val="List Paragraph Char"/>
    <w:aliases w:val="Bullets Char,References Char,Paragraphe  revu Char,List Paragraph (numbered (a)) Char,Numbered List Paragraph Char,Liste 1 Char,List Paragraph1 Char,List Bullet Mary Char"/>
    <w:basedOn w:val="DefaultParagraphFont"/>
    <w:link w:val="ListParagraph"/>
    <w:uiPriority w:val="34"/>
    <w:locked/>
    <w:rsid w:val="00FE6CF6"/>
  </w:style>
  <w:style w:type="character" w:customStyle="1" w:styleId="NoSpacingChar">
    <w:name w:val="No Spacing Char"/>
    <w:basedOn w:val="DefaultParagraphFont"/>
    <w:link w:val="NoSpacing"/>
    <w:uiPriority w:val="1"/>
    <w:rsid w:val="00413A04"/>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413A04"/>
    <w:pPr>
      <w:keepLines/>
      <w:spacing w:before="240" w:after="0" w:line="259" w:lineRule="auto"/>
      <w:ind w:left="0" w:firstLine="0"/>
      <w:outlineLvl w:val="9"/>
    </w:pPr>
    <w:rPr>
      <w:rFonts w:asciiTheme="majorHAnsi" w:eastAsiaTheme="majorEastAsia" w:hAnsiTheme="majorHAnsi" w:cstheme="majorBidi"/>
      <w:smallCaps w:val="0"/>
      <w:color w:val="365F91" w:themeColor="accent1" w:themeShade="BF"/>
      <w:sz w:val="32"/>
      <w:szCs w:val="32"/>
    </w:rPr>
  </w:style>
  <w:style w:type="table" w:styleId="TableGridLight">
    <w:name w:val="Grid Table Light"/>
    <w:basedOn w:val="TableNormal"/>
    <w:uiPriority w:val="40"/>
    <w:rsid w:val="0007215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70716D"/>
    <w:rPr>
      <w:color w:val="800080" w:themeColor="followedHyperlink"/>
      <w:u w:val="single"/>
    </w:rPr>
  </w:style>
  <w:style w:type="character" w:customStyle="1" w:styleId="Heading1Char">
    <w:name w:val="Heading 1 Char"/>
    <w:basedOn w:val="DefaultParagraphFont"/>
    <w:link w:val="Heading1"/>
    <w:rsid w:val="0070716D"/>
    <w:rPr>
      <w:rFonts w:ascii="Cabin" w:eastAsia="Cabin" w:hAnsi="Cabin" w:cs="Cabin"/>
      <w:smallCaps/>
      <w:color w:val="002A6C"/>
      <w:sz w:val="40"/>
      <w:szCs w:val="40"/>
    </w:rPr>
  </w:style>
  <w:style w:type="character" w:customStyle="1" w:styleId="Heading2Char">
    <w:name w:val="Heading 2 Char"/>
    <w:basedOn w:val="DefaultParagraphFont"/>
    <w:link w:val="Heading2"/>
    <w:rsid w:val="0070716D"/>
    <w:rPr>
      <w:rFonts w:ascii="Cabin" w:eastAsia="Cabin" w:hAnsi="Cabin" w:cs="Cabin"/>
      <w:color w:val="002A6C"/>
      <w:sz w:val="28"/>
      <w:szCs w:val="28"/>
    </w:rPr>
  </w:style>
  <w:style w:type="character" w:customStyle="1" w:styleId="Heading4Char">
    <w:name w:val="Heading 4 Char"/>
    <w:basedOn w:val="DefaultParagraphFont"/>
    <w:link w:val="Heading4"/>
    <w:rsid w:val="0070716D"/>
    <w:rPr>
      <w:rFonts w:ascii="Cabin" w:eastAsia="Cabin" w:hAnsi="Cabin" w:cs="Cabin"/>
      <w:color w:val="666666"/>
      <w:sz w:val="28"/>
      <w:szCs w:val="28"/>
    </w:rPr>
  </w:style>
  <w:style w:type="character" w:customStyle="1" w:styleId="Heading5Char">
    <w:name w:val="Heading 5 Char"/>
    <w:basedOn w:val="DefaultParagraphFont"/>
    <w:link w:val="Heading5"/>
    <w:rsid w:val="0070716D"/>
    <w:rPr>
      <w:rFonts w:ascii="Cabin" w:eastAsia="Cabin" w:hAnsi="Cabin" w:cs="Cabin"/>
      <w:b/>
      <w:color w:val="9DBFE5"/>
      <w:sz w:val="28"/>
      <w:szCs w:val="28"/>
    </w:rPr>
  </w:style>
  <w:style w:type="character" w:customStyle="1" w:styleId="Heading6Char">
    <w:name w:val="Heading 6 Char"/>
    <w:basedOn w:val="DefaultParagraphFont"/>
    <w:link w:val="Heading6"/>
    <w:rsid w:val="0070716D"/>
    <w:rPr>
      <w:b/>
      <w:sz w:val="20"/>
      <w:szCs w:val="20"/>
    </w:rPr>
  </w:style>
  <w:style w:type="character" w:customStyle="1" w:styleId="TitleChar">
    <w:name w:val="Title Char"/>
    <w:basedOn w:val="DefaultParagraphFont"/>
    <w:link w:val="Title"/>
    <w:rsid w:val="0070716D"/>
    <w:rPr>
      <w:b/>
      <w:sz w:val="72"/>
      <w:szCs w:val="72"/>
    </w:rPr>
  </w:style>
  <w:style w:type="character" w:customStyle="1" w:styleId="SubtitleChar">
    <w:name w:val="Subtitle Char"/>
    <w:basedOn w:val="DefaultParagraphFont"/>
    <w:link w:val="Subtitle"/>
    <w:rsid w:val="0070716D"/>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629253">
      <w:bodyDiv w:val="1"/>
      <w:marLeft w:val="0"/>
      <w:marRight w:val="0"/>
      <w:marTop w:val="0"/>
      <w:marBottom w:val="0"/>
      <w:divBdr>
        <w:top w:val="none" w:sz="0" w:space="0" w:color="auto"/>
        <w:left w:val="none" w:sz="0" w:space="0" w:color="auto"/>
        <w:bottom w:val="none" w:sz="0" w:space="0" w:color="auto"/>
        <w:right w:val="none" w:sz="0" w:space="0" w:color="auto"/>
      </w:divBdr>
    </w:div>
    <w:div w:id="372073678">
      <w:bodyDiv w:val="1"/>
      <w:marLeft w:val="0"/>
      <w:marRight w:val="0"/>
      <w:marTop w:val="0"/>
      <w:marBottom w:val="0"/>
      <w:divBdr>
        <w:top w:val="none" w:sz="0" w:space="0" w:color="auto"/>
        <w:left w:val="none" w:sz="0" w:space="0" w:color="auto"/>
        <w:bottom w:val="none" w:sz="0" w:space="0" w:color="auto"/>
        <w:right w:val="none" w:sz="0" w:space="0" w:color="auto"/>
      </w:divBdr>
    </w:div>
    <w:div w:id="452477672">
      <w:bodyDiv w:val="1"/>
      <w:marLeft w:val="0"/>
      <w:marRight w:val="0"/>
      <w:marTop w:val="0"/>
      <w:marBottom w:val="0"/>
      <w:divBdr>
        <w:top w:val="none" w:sz="0" w:space="0" w:color="auto"/>
        <w:left w:val="none" w:sz="0" w:space="0" w:color="auto"/>
        <w:bottom w:val="none" w:sz="0" w:space="0" w:color="auto"/>
        <w:right w:val="none" w:sz="0" w:space="0" w:color="auto"/>
      </w:divBdr>
    </w:div>
    <w:div w:id="647395989">
      <w:bodyDiv w:val="1"/>
      <w:marLeft w:val="0"/>
      <w:marRight w:val="0"/>
      <w:marTop w:val="0"/>
      <w:marBottom w:val="0"/>
      <w:divBdr>
        <w:top w:val="none" w:sz="0" w:space="0" w:color="auto"/>
        <w:left w:val="none" w:sz="0" w:space="0" w:color="auto"/>
        <w:bottom w:val="none" w:sz="0" w:space="0" w:color="auto"/>
        <w:right w:val="none" w:sz="0" w:space="0" w:color="auto"/>
      </w:divBdr>
    </w:div>
    <w:div w:id="688989804">
      <w:bodyDiv w:val="1"/>
      <w:marLeft w:val="0"/>
      <w:marRight w:val="0"/>
      <w:marTop w:val="0"/>
      <w:marBottom w:val="0"/>
      <w:divBdr>
        <w:top w:val="none" w:sz="0" w:space="0" w:color="auto"/>
        <w:left w:val="none" w:sz="0" w:space="0" w:color="auto"/>
        <w:bottom w:val="none" w:sz="0" w:space="0" w:color="auto"/>
        <w:right w:val="none" w:sz="0" w:space="0" w:color="auto"/>
      </w:divBdr>
    </w:div>
    <w:div w:id="756681201">
      <w:bodyDiv w:val="1"/>
      <w:marLeft w:val="0"/>
      <w:marRight w:val="0"/>
      <w:marTop w:val="0"/>
      <w:marBottom w:val="0"/>
      <w:divBdr>
        <w:top w:val="none" w:sz="0" w:space="0" w:color="auto"/>
        <w:left w:val="none" w:sz="0" w:space="0" w:color="auto"/>
        <w:bottom w:val="none" w:sz="0" w:space="0" w:color="auto"/>
        <w:right w:val="none" w:sz="0" w:space="0" w:color="auto"/>
      </w:divBdr>
    </w:div>
    <w:div w:id="954291957">
      <w:bodyDiv w:val="1"/>
      <w:marLeft w:val="0"/>
      <w:marRight w:val="0"/>
      <w:marTop w:val="0"/>
      <w:marBottom w:val="0"/>
      <w:divBdr>
        <w:top w:val="none" w:sz="0" w:space="0" w:color="auto"/>
        <w:left w:val="none" w:sz="0" w:space="0" w:color="auto"/>
        <w:bottom w:val="none" w:sz="0" w:space="0" w:color="auto"/>
        <w:right w:val="none" w:sz="0" w:space="0" w:color="auto"/>
      </w:divBdr>
    </w:div>
    <w:div w:id="960307416">
      <w:bodyDiv w:val="1"/>
      <w:marLeft w:val="0"/>
      <w:marRight w:val="0"/>
      <w:marTop w:val="0"/>
      <w:marBottom w:val="0"/>
      <w:divBdr>
        <w:top w:val="none" w:sz="0" w:space="0" w:color="auto"/>
        <w:left w:val="none" w:sz="0" w:space="0" w:color="auto"/>
        <w:bottom w:val="none" w:sz="0" w:space="0" w:color="auto"/>
        <w:right w:val="none" w:sz="0" w:space="0" w:color="auto"/>
      </w:divBdr>
      <w:divsChild>
        <w:div w:id="163129141">
          <w:marLeft w:val="1166"/>
          <w:marRight w:val="0"/>
          <w:marTop w:val="154"/>
          <w:marBottom w:val="160"/>
          <w:divBdr>
            <w:top w:val="none" w:sz="0" w:space="0" w:color="auto"/>
            <w:left w:val="none" w:sz="0" w:space="0" w:color="auto"/>
            <w:bottom w:val="none" w:sz="0" w:space="0" w:color="auto"/>
            <w:right w:val="none" w:sz="0" w:space="0" w:color="auto"/>
          </w:divBdr>
        </w:div>
        <w:div w:id="612440411">
          <w:marLeft w:val="1166"/>
          <w:marRight w:val="0"/>
          <w:marTop w:val="154"/>
          <w:marBottom w:val="160"/>
          <w:divBdr>
            <w:top w:val="none" w:sz="0" w:space="0" w:color="auto"/>
            <w:left w:val="none" w:sz="0" w:space="0" w:color="auto"/>
            <w:bottom w:val="none" w:sz="0" w:space="0" w:color="auto"/>
            <w:right w:val="none" w:sz="0" w:space="0" w:color="auto"/>
          </w:divBdr>
        </w:div>
        <w:div w:id="1021125375">
          <w:marLeft w:val="1166"/>
          <w:marRight w:val="0"/>
          <w:marTop w:val="154"/>
          <w:marBottom w:val="160"/>
          <w:divBdr>
            <w:top w:val="none" w:sz="0" w:space="0" w:color="auto"/>
            <w:left w:val="none" w:sz="0" w:space="0" w:color="auto"/>
            <w:bottom w:val="none" w:sz="0" w:space="0" w:color="auto"/>
            <w:right w:val="none" w:sz="0" w:space="0" w:color="auto"/>
          </w:divBdr>
        </w:div>
        <w:div w:id="1805734468">
          <w:marLeft w:val="1166"/>
          <w:marRight w:val="0"/>
          <w:marTop w:val="154"/>
          <w:marBottom w:val="160"/>
          <w:divBdr>
            <w:top w:val="none" w:sz="0" w:space="0" w:color="auto"/>
            <w:left w:val="none" w:sz="0" w:space="0" w:color="auto"/>
            <w:bottom w:val="none" w:sz="0" w:space="0" w:color="auto"/>
            <w:right w:val="none" w:sz="0" w:space="0" w:color="auto"/>
          </w:divBdr>
        </w:div>
        <w:div w:id="1847742725">
          <w:marLeft w:val="1166"/>
          <w:marRight w:val="0"/>
          <w:marTop w:val="154"/>
          <w:marBottom w:val="160"/>
          <w:divBdr>
            <w:top w:val="none" w:sz="0" w:space="0" w:color="auto"/>
            <w:left w:val="none" w:sz="0" w:space="0" w:color="auto"/>
            <w:bottom w:val="none" w:sz="0" w:space="0" w:color="auto"/>
            <w:right w:val="none" w:sz="0" w:space="0" w:color="auto"/>
          </w:divBdr>
        </w:div>
      </w:divsChild>
    </w:div>
    <w:div w:id="1228226709">
      <w:bodyDiv w:val="1"/>
      <w:marLeft w:val="0"/>
      <w:marRight w:val="0"/>
      <w:marTop w:val="0"/>
      <w:marBottom w:val="0"/>
      <w:divBdr>
        <w:top w:val="none" w:sz="0" w:space="0" w:color="auto"/>
        <w:left w:val="none" w:sz="0" w:space="0" w:color="auto"/>
        <w:bottom w:val="none" w:sz="0" w:space="0" w:color="auto"/>
        <w:right w:val="none" w:sz="0" w:space="0" w:color="auto"/>
      </w:divBdr>
    </w:div>
    <w:div w:id="1490752014">
      <w:bodyDiv w:val="1"/>
      <w:marLeft w:val="0"/>
      <w:marRight w:val="0"/>
      <w:marTop w:val="0"/>
      <w:marBottom w:val="0"/>
      <w:divBdr>
        <w:top w:val="none" w:sz="0" w:space="0" w:color="auto"/>
        <w:left w:val="none" w:sz="0" w:space="0" w:color="auto"/>
        <w:bottom w:val="none" w:sz="0" w:space="0" w:color="auto"/>
        <w:right w:val="none" w:sz="0" w:space="0" w:color="auto"/>
      </w:divBdr>
    </w:div>
    <w:div w:id="16466670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2.jpeg"/><Relationship Id="rId39" Type="http://schemas.openxmlformats.org/officeDocument/2006/relationships/image" Target="media/image19.png"/><Relationship Id="rId21" Type="http://schemas.openxmlformats.org/officeDocument/2006/relationships/image" Target="media/image9.jpeg"/><Relationship Id="rId34" Type="http://schemas.openxmlformats.org/officeDocument/2006/relationships/chart" Target="charts/chart4.xml"/><Relationship Id="rId42" Type="http://schemas.openxmlformats.org/officeDocument/2006/relationships/image" Target="media/image20.jpeg"/><Relationship Id="rId47" Type="http://schemas.openxmlformats.org/officeDocument/2006/relationships/image" Target="media/image23.jpeg"/><Relationship Id="rId50" Type="http://schemas.openxmlformats.org/officeDocument/2006/relationships/image" Target="cid:d7f3ae10-6556-4a4c-934e-8bf3408240c9@namprd03.prod.outlook.com" TargetMode="External"/><Relationship Id="rId55"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cid:e680d42d-134d-492f-bb6a-8ab1ab61d457@namprd03.prod.outlook.com" TargetMode="External"/><Relationship Id="rId33" Type="http://schemas.openxmlformats.org/officeDocument/2006/relationships/image" Target="media/image18.png"/><Relationship Id="rId38" Type="http://schemas.openxmlformats.org/officeDocument/2006/relationships/chart" Target="charts/chart8.xml"/><Relationship Id="rId46" Type="http://schemas.openxmlformats.org/officeDocument/2006/relationships/image" Target="media/image22.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5.jpeg"/><Relationship Id="rId41" Type="http://schemas.openxmlformats.org/officeDocument/2006/relationships/chart" Target="charts/chart10.xml"/><Relationship Id="rId54" Type="http://schemas.openxmlformats.org/officeDocument/2006/relationships/hyperlink" Target="http://www.who.int/water_sanitation_health/publications/wastemanag/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jpeg"/><Relationship Id="rId32" Type="http://schemas.openxmlformats.org/officeDocument/2006/relationships/image" Target="media/image17.png"/><Relationship Id="rId37" Type="http://schemas.openxmlformats.org/officeDocument/2006/relationships/chart" Target="charts/chart7.xml"/><Relationship Id="rId40" Type="http://schemas.openxmlformats.org/officeDocument/2006/relationships/chart" Target="charts/chart9.xml"/><Relationship Id="rId45" Type="http://schemas.openxmlformats.org/officeDocument/2006/relationships/image" Target="cid:249b2fa4-57cb-4324-a84f-5d22a9852ca2" TargetMode="External"/><Relationship Id="rId53" Type="http://schemas.openxmlformats.org/officeDocument/2006/relationships/hyperlink" Target="http://www.who.int/water_sanitation_health/publications/wastemanag/en/" TargetMode="External"/><Relationship Id="rId58"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jpeg"/><Relationship Id="rId36" Type="http://schemas.openxmlformats.org/officeDocument/2006/relationships/chart" Target="charts/chart6.xml"/><Relationship Id="rId49" Type="http://schemas.openxmlformats.org/officeDocument/2006/relationships/image" Target="media/image24.jpeg"/><Relationship Id="rId57" Type="http://schemas.openxmlformats.org/officeDocument/2006/relationships/image" Target="media/image27.png"/><Relationship Id="rId10" Type="http://schemas.openxmlformats.org/officeDocument/2006/relationships/footer" Target="footer2.xml"/><Relationship Id="rId19" Type="http://schemas.openxmlformats.org/officeDocument/2006/relationships/chart" Target="charts/chart1.xml"/><Relationship Id="rId31" Type="http://schemas.openxmlformats.org/officeDocument/2006/relationships/image" Target="media/image16.jpeg"/><Relationship Id="rId44" Type="http://schemas.openxmlformats.org/officeDocument/2006/relationships/image" Target="media/image21.jpeg"/><Relationship Id="rId52" Type="http://schemas.openxmlformats.org/officeDocument/2006/relationships/chart" Target="charts/chart12.xm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chart" Target="charts/chart2.xml"/><Relationship Id="rId27" Type="http://schemas.openxmlformats.org/officeDocument/2006/relationships/image" Target="media/image13.jpeg"/><Relationship Id="rId30" Type="http://schemas.openxmlformats.org/officeDocument/2006/relationships/chart" Target="charts/chart3.xml"/><Relationship Id="rId35" Type="http://schemas.openxmlformats.org/officeDocument/2006/relationships/chart" Target="charts/chart5.xml"/><Relationship Id="rId43" Type="http://schemas.openxmlformats.org/officeDocument/2006/relationships/chart" Target="charts/chart11.xml"/><Relationship Id="rId48" Type="http://schemas.openxmlformats.org/officeDocument/2006/relationships/image" Target="cid:7eed2aae-db4a-407c-a50e-6d1295c805a8@namprd03.prod.outlook.com" TargetMode="External"/><Relationship Id="rId56" Type="http://schemas.openxmlformats.org/officeDocument/2006/relationships/image" Target="media/image26.png"/><Relationship Id="rId8" Type="http://schemas.openxmlformats.org/officeDocument/2006/relationships/image" Target="media/image1.png"/><Relationship Id="rId51" Type="http://schemas.openxmlformats.org/officeDocument/2006/relationships/footer" Target="footer4.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Chart%202%20in%20Microsoft%20Word"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betfile01.corp.abtassoc.com\dc1-vol3\Common\IHA\SHOPS%20Plus\Country%20Programs\Nigeria\FP%20Public%20Sector\8%20-%20Reports%20and%20Publications\Costing%20Analysis\FP%20Training%20Cost%20Analysis_Costing%20per%20LARC%20and%20CYP_10.18.19.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fernandezknotta\AppData\Local\Microsoft\Windows\INetCache\Content.Outlook\2J1WMFLH\FP%20Training%20Cost%20Analysis_Costing%20per%20LARC%20and%20CYP_10.29.19_emb.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fernandezknotta\AppData\Local\Microsoft\Windows\INetCache\Content.Outlook\2J1WMFLH\SHOPS%20Plus%20Trained%20per%20month%20%20FY19%20(0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betfile01.corp.abtassoc.com\dc1-vol3\Common\IHA\SHOPS%20Plus\Country%20Programs\Nigeria\FP%20Public%20Sector\6%20-%20M&amp;E%20and%20Research\Dayo%20Handover\Project%20data\Project%20data\Reporting%20Template_%20FP%20data%20Y1%20and%20Y2_AFK_EE_Sent%20to%20A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betfile01.corp.abtassoc.com\dc1-vol3\Common\IHA\SHOPS%20Plus\Country%20Programs\Nigeria\FP%20Public%20Sector\6%20-%20M&amp;E%20and%20Research\Dayo%20Handover\Project%20data\Project%20data\Reporting%20Template_%20FP%20data%20Y1%20and%20Y2_AFK_EE_Sent%20to%20AY.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betfile01.corp.abtassoc.com\dc1-vol3\Common\IHA\SHOPS%20Plus\Country%20Programs\Nigeria\FP%20Public%20Sector\6%20-%20M&amp;E%20and%20Research\Dayo%20Handover\Project%20data\Project%20data\Reporting%20Template_%20FP%20data%20Y1%20and%20Y2_AFK_EE_Sent%20to%20AY.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fernandezknotta\AppData\Local\Microsoft\Windows\INetCache\Content.Outlook\2J1WMFLH\Reporting%20Template_%20FP%20data%20Y1%20and%20Y2_AFK_EE_Sent%20to%20AY_Indicator%205%20Populated_31102019.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j-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B$2:$B$6</c:f>
              <c:strCache>
                <c:ptCount val="5"/>
                <c:pt idx="0">
                  <c:v>FCT</c:v>
                </c:pt>
                <c:pt idx="1">
                  <c:v>Plateau</c:v>
                </c:pt>
                <c:pt idx="2">
                  <c:v>Akwa Ibom</c:v>
                </c:pt>
                <c:pt idx="3">
                  <c:v>Oyo</c:v>
                </c:pt>
                <c:pt idx="4">
                  <c:v>Overall</c:v>
                </c:pt>
              </c:strCache>
            </c:strRef>
          </c:cat>
          <c:val>
            <c:numRef>
              <c:f>Sheet1!$C$2:$C$6</c:f>
              <c:numCache>
                <c:formatCode>0%</c:formatCode>
                <c:ptCount val="5"/>
                <c:pt idx="0">
                  <c:v>0.56999999999999995</c:v>
                </c:pt>
                <c:pt idx="1">
                  <c:v>0.66</c:v>
                </c:pt>
                <c:pt idx="2">
                  <c:v>0.31</c:v>
                </c:pt>
                <c:pt idx="3">
                  <c:v>0.28999999999999998</c:v>
                </c:pt>
                <c:pt idx="4">
                  <c:v>0.56000000000000005</c:v>
                </c:pt>
              </c:numCache>
            </c:numRef>
          </c:val>
          <c:extLst xmlns:c16r2="http://schemas.microsoft.com/office/drawing/2015/06/chart">
            <c:ext xmlns:c16="http://schemas.microsoft.com/office/drawing/2014/chart" uri="{C3380CC4-5D6E-409C-BE32-E72D297353CC}">
              <c16:uniqueId val="{00000000-8DDA-8C4D-9731-08082F296EEE}"/>
            </c:ext>
          </c:extLst>
        </c:ser>
        <c:dLbls>
          <c:dLblPos val="outEnd"/>
          <c:showLegendKey val="0"/>
          <c:showVal val="1"/>
          <c:showCatName val="0"/>
          <c:showSerName val="0"/>
          <c:showPercent val="0"/>
          <c:showBubbleSize val="0"/>
        </c:dLbls>
        <c:gapWidth val="219"/>
        <c:overlap val="-27"/>
        <c:axId val="198610576"/>
        <c:axId val="198611360"/>
      </c:barChart>
      <c:catAx>
        <c:axId val="198610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98611360"/>
        <c:crosses val="autoZero"/>
        <c:auto val="1"/>
        <c:lblAlgn val="ctr"/>
        <c:lblOffset val="100"/>
        <c:noMultiLvlLbl val="0"/>
      </c:catAx>
      <c:valAx>
        <c:axId val="198611360"/>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9861057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mj-lt"/>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Chart 2 in Microsoft Word]Sheet1'!$B$10</c:f>
              <c:strCache>
                <c:ptCount val="1"/>
                <c:pt idx="0">
                  <c:v>Oyo Pre</c:v>
                </c:pt>
              </c:strCache>
            </c:strRef>
          </c:tx>
          <c:spPr>
            <a:solidFill>
              <a:schemeClr val="accent1"/>
            </a:solidFill>
            <a:ln>
              <a:noFill/>
            </a:ln>
            <a:effectLst/>
          </c:spPr>
          <c:invertIfNegative val="0"/>
          <c:cat>
            <c:strRef>
              <c:f>'[Chart 2 in Microsoft Word]Sheet1'!$A$11:$A$15</c:f>
              <c:strCache>
                <c:ptCount val="5"/>
                <c:pt idx="0">
                  <c:v>Not at all</c:v>
                </c:pt>
                <c:pt idx="1">
                  <c:v>A small amount</c:v>
                </c:pt>
                <c:pt idx="2">
                  <c:v>A moderae amount</c:v>
                </c:pt>
                <c:pt idx="3">
                  <c:v>Pretty well</c:v>
                </c:pt>
                <c:pt idx="4">
                  <c:v>Very well</c:v>
                </c:pt>
              </c:strCache>
            </c:strRef>
          </c:cat>
          <c:val>
            <c:numRef>
              <c:f>'[Chart 2 in Microsoft Word]Sheet1'!$B$11:$B$15</c:f>
              <c:numCache>
                <c:formatCode>General</c:formatCode>
                <c:ptCount val="5"/>
                <c:pt idx="0">
                  <c:v>0</c:v>
                </c:pt>
                <c:pt idx="1">
                  <c:v>2</c:v>
                </c:pt>
                <c:pt idx="2">
                  <c:v>7</c:v>
                </c:pt>
                <c:pt idx="3">
                  <c:v>8</c:v>
                </c:pt>
                <c:pt idx="4">
                  <c:v>13</c:v>
                </c:pt>
              </c:numCache>
            </c:numRef>
          </c:val>
          <c:extLst xmlns:c16r2="http://schemas.microsoft.com/office/drawing/2015/06/chart">
            <c:ext xmlns:c16="http://schemas.microsoft.com/office/drawing/2014/chart" uri="{C3380CC4-5D6E-409C-BE32-E72D297353CC}">
              <c16:uniqueId val="{00000000-E3EA-274D-A784-A4BFF92475E5}"/>
            </c:ext>
          </c:extLst>
        </c:ser>
        <c:ser>
          <c:idx val="1"/>
          <c:order val="1"/>
          <c:tx>
            <c:strRef>
              <c:f>'[Chart 2 in Microsoft Word]Sheet1'!$C$10</c:f>
              <c:strCache>
                <c:ptCount val="1"/>
                <c:pt idx="0">
                  <c:v>Oyo Post</c:v>
                </c:pt>
              </c:strCache>
            </c:strRef>
          </c:tx>
          <c:spPr>
            <a:solidFill>
              <a:schemeClr val="accent2"/>
            </a:solidFill>
            <a:ln>
              <a:noFill/>
            </a:ln>
            <a:effectLst/>
          </c:spPr>
          <c:invertIfNegative val="0"/>
          <c:cat>
            <c:strRef>
              <c:f>'[Chart 2 in Microsoft Word]Sheet1'!$A$11:$A$15</c:f>
              <c:strCache>
                <c:ptCount val="5"/>
                <c:pt idx="0">
                  <c:v>Not at all</c:v>
                </c:pt>
                <c:pt idx="1">
                  <c:v>A small amount</c:v>
                </c:pt>
                <c:pt idx="2">
                  <c:v>A moderae amount</c:v>
                </c:pt>
                <c:pt idx="3">
                  <c:v>Pretty well</c:v>
                </c:pt>
                <c:pt idx="4">
                  <c:v>Very well</c:v>
                </c:pt>
              </c:strCache>
            </c:strRef>
          </c:cat>
          <c:val>
            <c:numRef>
              <c:f>'[Chart 2 in Microsoft Word]Sheet1'!$C$11:$C$15</c:f>
              <c:numCache>
                <c:formatCode>General</c:formatCode>
                <c:ptCount val="5"/>
                <c:pt idx="0">
                  <c:v>0</c:v>
                </c:pt>
                <c:pt idx="1">
                  <c:v>0</c:v>
                </c:pt>
                <c:pt idx="2">
                  <c:v>0</c:v>
                </c:pt>
                <c:pt idx="3">
                  <c:v>6</c:v>
                </c:pt>
                <c:pt idx="4">
                  <c:v>25</c:v>
                </c:pt>
              </c:numCache>
            </c:numRef>
          </c:val>
          <c:extLst xmlns:c16r2="http://schemas.microsoft.com/office/drawing/2015/06/chart">
            <c:ext xmlns:c16="http://schemas.microsoft.com/office/drawing/2014/chart" uri="{C3380CC4-5D6E-409C-BE32-E72D297353CC}">
              <c16:uniqueId val="{00000001-E3EA-274D-A784-A4BFF92475E5}"/>
            </c:ext>
          </c:extLst>
        </c:ser>
        <c:ser>
          <c:idx val="2"/>
          <c:order val="2"/>
          <c:tx>
            <c:strRef>
              <c:f>'[Chart 2 in Microsoft Word]Sheet1'!$D$10</c:f>
              <c:strCache>
                <c:ptCount val="1"/>
                <c:pt idx="0">
                  <c:v>Akwa Ibom Pre</c:v>
                </c:pt>
              </c:strCache>
            </c:strRef>
          </c:tx>
          <c:spPr>
            <a:solidFill>
              <a:schemeClr val="accent3"/>
            </a:solidFill>
            <a:ln>
              <a:noFill/>
            </a:ln>
            <a:effectLst/>
          </c:spPr>
          <c:invertIfNegative val="0"/>
          <c:cat>
            <c:strRef>
              <c:f>'[Chart 2 in Microsoft Word]Sheet1'!$A$11:$A$15</c:f>
              <c:strCache>
                <c:ptCount val="5"/>
                <c:pt idx="0">
                  <c:v>Not at all</c:v>
                </c:pt>
                <c:pt idx="1">
                  <c:v>A small amount</c:v>
                </c:pt>
                <c:pt idx="2">
                  <c:v>A moderae amount</c:v>
                </c:pt>
                <c:pt idx="3">
                  <c:v>Pretty well</c:v>
                </c:pt>
                <c:pt idx="4">
                  <c:v>Very well</c:v>
                </c:pt>
              </c:strCache>
            </c:strRef>
          </c:cat>
          <c:val>
            <c:numRef>
              <c:f>'[Chart 2 in Microsoft Word]Sheet1'!$D$11:$D$15</c:f>
              <c:numCache>
                <c:formatCode>General</c:formatCode>
                <c:ptCount val="5"/>
                <c:pt idx="0">
                  <c:v>1</c:v>
                </c:pt>
                <c:pt idx="1">
                  <c:v>1</c:v>
                </c:pt>
                <c:pt idx="2">
                  <c:v>4</c:v>
                </c:pt>
                <c:pt idx="3">
                  <c:v>6</c:v>
                </c:pt>
                <c:pt idx="4">
                  <c:v>13</c:v>
                </c:pt>
              </c:numCache>
            </c:numRef>
          </c:val>
          <c:extLst xmlns:c16r2="http://schemas.microsoft.com/office/drawing/2015/06/chart">
            <c:ext xmlns:c16="http://schemas.microsoft.com/office/drawing/2014/chart" uri="{C3380CC4-5D6E-409C-BE32-E72D297353CC}">
              <c16:uniqueId val="{00000002-E3EA-274D-A784-A4BFF92475E5}"/>
            </c:ext>
          </c:extLst>
        </c:ser>
        <c:ser>
          <c:idx val="3"/>
          <c:order val="3"/>
          <c:tx>
            <c:strRef>
              <c:f>'[Chart 2 in Microsoft Word]Sheet1'!$E$10</c:f>
              <c:strCache>
                <c:ptCount val="1"/>
                <c:pt idx="0">
                  <c:v>Akwa Ibom Post</c:v>
                </c:pt>
              </c:strCache>
            </c:strRef>
          </c:tx>
          <c:spPr>
            <a:solidFill>
              <a:schemeClr val="accent4"/>
            </a:solidFill>
            <a:ln>
              <a:noFill/>
            </a:ln>
            <a:effectLst/>
          </c:spPr>
          <c:invertIfNegative val="0"/>
          <c:cat>
            <c:strRef>
              <c:f>'[Chart 2 in Microsoft Word]Sheet1'!$A$11:$A$15</c:f>
              <c:strCache>
                <c:ptCount val="5"/>
                <c:pt idx="0">
                  <c:v>Not at all</c:v>
                </c:pt>
                <c:pt idx="1">
                  <c:v>A small amount</c:v>
                </c:pt>
                <c:pt idx="2">
                  <c:v>A moderae amount</c:v>
                </c:pt>
                <c:pt idx="3">
                  <c:v>Pretty well</c:v>
                </c:pt>
                <c:pt idx="4">
                  <c:v>Very well</c:v>
                </c:pt>
              </c:strCache>
            </c:strRef>
          </c:cat>
          <c:val>
            <c:numRef>
              <c:f>'[Chart 2 in Microsoft Word]Sheet1'!$E$11:$E$15</c:f>
              <c:numCache>
                <c:formatCode>General</c:formatCode>
                <c:ptCount val="5"/>
                <c:pt idx="0">
                  <c:v>0</c:v>
                </c:pt>
                <c:pt idx="1">
                  <c:v>0</c:v>
                </c:pt>
                <c:pt idx="2">
                  <c:v>0</c:v>
                </c:pt>
                <c:pt idx="3">
                  <c:v>7</c:v>
                </c:pt>
                <c:pt idx="4">
                  <c:v>21</c:v>
                </c:pt>
              </c:numCache>
            </c:numRef>
          </c:val>
          <c:extLst xmlns:c16r2="http://schemas.microsoft.com/office/drawing/2015/06/chart">
            <c:ext xmlns:c16="http://schemas.microsoft.com/office/drawing/2014/chart" uri="{C3380CC4-5D6E-409C-BE32-E72D297353CC}">
              <c16:uniqueId val="{00000003-E3EA-274D-A784-A4BFF92475E5}"/>
            </c:ext>
          </c:extLst>
        </c:ser>
        <c:dLbls>
          <c:showLegendKey val="0"/>
          <c:showVal val="0"/>
          <c:showCatName val="0"/>
          <c:showSerName val="0"/>
          <c:showPercent val="0"/>
          <c:showBubbleSize val="0"/>
        </c:dLbls>
        <c:gapWidth val="182"/>
        <c:axId val="123244432"/>
        <c:axId val="123242080"/>
      </c:barChart>
      <c:catAx>
        <c:axId val="1232444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23242080"/>
        <c:crosses val="autoZero"/>
        <c:auto val="1"/>
        <c:lblAlgn val="ctr"/>
        <c:lblOffset val="100"/>
        <c:noMultiLvlLbl val="0"/>
      </c:catAx>
      <c:valAx>
        <c:axId val="123242080"/>
        <c:scaling>
          <c:orientation val="minMax"/>
          <c:max val="25"/>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23244432"/>
        <c:crosses val="autoZero"/>
        <c:crossBetween val="between"/>
      </c:valAx>
      <c:spPr>
        <a:noFill/>
        <a:ln>
          <a:noFill/>
        </a:ln>
        <a:effectLst/>
      </c:spPr>
    </c:plotArea>
    <c:legend>
      <c:legendPos val="b"/>
      <c:legendEntry>
        <c:idx val="1"/>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Entry>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2!$B$5:$B$8</c:f>
              <c:strCache>
                <c:ptCount val="4"/>
                <c:pt idx="0">
                  <c:v>SHOPS Plus supported private facilities </c:v>
                </c:pt>
                <c:pt idx="1">
                  <c:v>Private facilities on DHIS 2</c:v>
                </c:pt>
                <c:pt idx="2">
                  <c:v>Private facilities not on DHIS 2</c:v>
                </c:pt>
                <c:pt idx="3">
                  <c:v>Facilities on DHIS 2, receiving commodities, and reporting</c:v>
                </c:pt>
              </c:strCache>
            </c:strRef>
          </c:cat>
          <c:val>
            <c:numRef>
              <c:f>Sheet2!$C$5:$C$8</c:f>
              <c:numCache>
                <c:formatCode>General</c:formatCode>
                <c:ptCount val="4"/>
                <c:pt idx="0">
                  <c:v>264</c:v>
                </c:pt>
                <c:pt idx="1">
                  <c:v>156</c:v>
                </c:pt>
                <c:pt idx="2">
                  <c:v>108</c:v>
                </c:pt>
                <c:pt idx="3">
                  <c:v>148</c:v>
                </c:pt>
              </c:numCache>
            </c:numRef>
          </c:val>
          <c:extLst xmlns:c16r2="http://schemas.microsoft.com/office/drawing/2015/06/chart">
            <c:ext xmlns:c16="http://schemas.microsoft.com/office/drawing/2014/chart" uri="{C3380CC4-5D6E-409C-BE32-E72D297353CC}">
              <c16:uniqueId val="{00000000-64F1-154C-BA64-A82C2F5CB9EE}"/>
            </c:ext>
          </c:extLst>
        </c:ser>
        <c:dLbls>
          <c:showLegendKey val="0"/>
          <c:showVal val="0"/>
          <c:showCatName val="0"/>
          <c:showSerName val="0"/>
          <c:showPercent val="0"/>
          <c:showBubbleSize val="0"/>
        </c:dLbls>
        <c:gapWidth val="219"/>
        <c:overlap val="-27"/>
        <c:axId val="123239336"/>
        <c:axId val="123241688"/>
      </c:barChart>
      <c:catAx>
        <c:axId val="123239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23241688"/>
        <c:crosses val="autoZero"/>
        <c:auto val="1"/>
        <c:lblAlgn val="ctr"/>
        <c:lblOffset val="100"/>
        <c:noMultiLvlLbl val="0"/>
      </c:catAx>
      <c:valAx>
        <c:axId val="123241688"/>
        <c:scaling>
          <c:orientation val="minMax"/>
        </c:scaling>
        <c:delete val="1"/>
        <c:axPos val="l"/>
        <c:numFmt formatCode="General" sourceLinked="1"/>
        <c:majorTickMark val="none"/>
        <c:minorTickMark val="none"/>
        <c:tickLblPos val="nextTo"/>
        <c:crossAx val="12323933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j-lt"/>
                <a:ea typeface="+mn-ea"/>
                <a:cs typeface="+mn-cs"/>
              </a:defRPr>
            </a:pPr>
            <a:r>
              <a:rPr lang="en-US" sz="1100" b="1" baseline="0">
                <a:latin typeface="+mj-lt"/>
              </a:rPr>
              <a:t>Total Cost per Provider Trained: $2,106</a:t>
            </a:r>
          </a:p>
          <a:p>
            <a:pPr>
              <a:defRPr sz="1100" b="1">
                <a:latin typeface="+mj-lt"/>
              </a:defRPr>
            </a:pPr>
            <a:r>
              <a:rPr lang="en-US" sz="1100" b="1" baseline="0">
                <a:latin typeface="+mj-lt"/>
              </a:rPr>
              <a:t>Average Trained Provider:  446 CYPs per year</a:t>
            </a:r>
          </a:p>
          <a:p>
            <a:pPr>
              <a:defRPr sz="1100" b="1">
                <a:latin typeface="+mj-lt"/>
              </a:defRPr>
            </a:pPr>
            <a:r>
              <a:rPr lang="en-US" sz="1100" b="1">
                <a:latin typeface="+mj-lt"/>
              </a:rPr>
              <a:t>Training</a:t>
            </a:r>
            <a:r>
              <a:rPr lang="en-US" sz="1100" b="1" baseline="0">
                <a:latin typeface="+mj-lt"/>
              </a:rPr>
              <a:t> cost per CYP: $4.72</a:t>
            </a:r>
            <a:endParaRPr lang="en-US" sz="1100" b="1">
              <a:latin typeface="+mj-lt"/>
            </a:endParaRPr>
          </a:p>
        </c:rich>
      </c:tx>
      <c:layout/>
      <c:overlay val="1"/>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j-lt"/>
              <a:ea typeface="+mn-ea"/>
              <a:cs typeface="+mn-cs"/>
            </a:defRPr>
          </a:pPr>
          <a:endParaRPr lang="en-US"/>
        </a:p>
      </c:txPr>
    </c:title>
    <c:autoTitleDeleted val="0"/>
    <c:plotArea>
      <c:layout/>
      <c:barChart>
        <c:barDir val="col"/>
        <c:grouping val="stacked"/>
        <c:varyColors val="0"/>
        <c:ser>
          <c:idx val="0"/>
          <c:order val="0"/>
          <c:spPr>
            <a:solidFill>
              <a:schemeClr val="bg1">
                <a:lumMod val="85000"/>
              </a:schemeClr>
            </a:solidFill>
            <a:ln>
              <a:noFill/>
            </a:ln>
            <a:effectLst/>
          </c:spPr>
          <c:invertIfNegative val="0"/>
          <c:dLbls>
            <c:dLbl>
              <c:idx val="0"/>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F950-704F-BB67-50B11056AF0C}"/>
                </c:ex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 and Tables'!$B$3:$B$8</c:f>
              <c:strCache>
                <c:ptCount val="6"/>
                <c:pt idx="0">
                  <c:v>Start-up costs</c:v>
                </c:pt>
                <c:pt idx="1">
                  <c:v> + training and consumables</c:v>
                </c:pt>
                <c:pt idx="2">
                  <c:v> + PTFU</c:v>
                </c:pt>
                <c:pt idx="3">
                  <c:v> + Cluster Reviews</c:v>
                </c:pt>
                <c:pt idx="4">
                  <c:v> + SSVs</c:v>
                </c:pt>
                <c:pt idx="5">
                  <c:v> + DQAs</c:v>
                </c:pt>
              </c:strCache>
            </c:strRef>
          </c:cat>
          <c:val>
            <c:numRef>
              <c:f>'Charts and Tables'!$C$3:$C$8</c:f>
              <c:numCache>
                <c:formatCode>_("$"* #,##0_);_("$"* \(#,##0\);_("$"* "-"??_);_(@_)</c:formatCode>
                <c:ptCount val="6"/>
                <c:pt idx="0">
                  <c:v>304.04241556271626</c:v>
                </c:pt>
                <c:pt idx="1">
                  <c:v>304.04241556271626</c:v>
                </c:pt>
                <c:pt idx="2">
                  <c:v>1037.0484155627162</c:v>
                </c:pt>
                <c:pt idx="3">
                  <c:v>1139.4484155627163</c:v>
                </c:pt>
                <c:pt idx="4">
                  <c:v>1180.9884155627162</c:v>
                </c:pt>
                <c:pt idx="5">
                  <c:v>1530.0254525997532</c:v>
                </c:pt>
              </c:numCache>
            </c:numRef>
          </c:val>
          <c:extLst xmlns:c16r2="http://schemas.microsoft.com/office/drawing/2015/06/chart">
            <c:ext xmlns:c16="http://schemas.microsoft.com/office/drawing/2014/chart" uri="{C3380CC4-5D6E-409C-BE32-E72D297353CC}">
              <c16:uniqueId val="{00000000-F950-704F-BB67-50B11056AF0C}"/>
            </c:ext>
          </c:extLst>
        </c:ser>
        <c:ser>
          <c:idx val="1"/>
          <c:order val="1"/>
          <c:spPr>
            <a:solidFill>
              <a:schemeClr val="accent1">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j-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Charts and Tables'!$B$3:$B$8</c:f>
              <c:strCache>
                <c:ptCount val="6"/>
                <c:pt idx="0">
                  <c:v>Start-up costs</c:v>
                </c:pt>
                <c:pt idx="1">
                  <c:v> + training and consumables</c:v>
                </c:pt>
                <c:pt idx="2">
                  <c:v> + PTFU</c:v>
                </c:pt>
                <c:pt idx="3">
                  <c:v> + Cluster Reviews</c:v>
                </c:pt>
                <c:pt idx="4">
                  <c:v> + SSVs</c:v>
                </c:pt>
                <c:pt idx="5">
                  <c:v> + DQAs</c:v>
                </c:pt>
              </c:strCache>
            </c:strRef>
          </c:cat>
          <c:val>
            <c:numRef>
              <c:f>'Charts and Tables'!$D$3:$D$8</c:f>
              <c:numCache>
                <c:formatCode>_("$"* #,##0_);_("$"* \(#,##0\);_("$"* "-"??_);_(@_)</c:formatCode>
                <c:ptCount val="6"/>
                <c:pt idx="1">
                  <c:v>733.00599999999997</c:v>
                </c:pt>
                <c:pt idx="2">
                  <c:v>102.4</c:v>
                </c:pt>
                <c:pt idx="3">
                  <c:v>41.54</c:v>
                </c:pt>
                <c:pt idx="4" formatCode="_(&quot;$&quot;* #,##0.00_);_(&quot;$&quot;* \(#,##0.00\);_(&quot;$&quot;* &quot;-&quot;??_);_(@_)">
                  <c:v>349.03703703703701</c:v>
                </c:pt>
                <c:pt idx="5" formatCode="_(&quot;$&quot;* #,##0.00_);_(&quot;$&quot;* \(#,##0.00\);_(&quot;$&quot;* &quot;-&quot;??_);_(@_)">
                  <c:v>575.48285714285703</c:v>
                </c:pt>
              </c:numCache>
            </c:numRef>
          </c:val>
          <c:extLst xmlns:c16r2="http://schemas.microsoft.com/office/drawing/2015/06/chart">
            <c:ext xmlns:c16="http://schemas.microsoft.com/office/drawing/2014/chart" uri="{C3380CC4-5D6E-409C-BE32-E72D297353CC}">
              <c16:uniqueId val="{00000001-F950-704F-BB67-50B11056AF0C}"/>
            </c:ext>
          </c:extLst>
        </c:ser>
        <c:dLbls>
          <c:showLegendKey val="0"/>
          <c:showVal val="0"/>
          <c:showCatName val="0"/>
          <c:showSerName val="0"/>
          <c:showPercent val="0"/>
          <c:showBubbleSize val="0"/>
        </c:dLbls>
        <c:gapWidth val="150"/>
        <c:overlap val="100"/>
        <c:axId val="123242864"/>
        <c:axId val="123243648"/>
      </c:barChart>
      <c:catAx>
        <c:axId val="12324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j-lt"/>
                <a:ea typeface="+mn-ea"/>
                <a:cs typeface="+mn-cs"/>
              </a:defRPr>
            </a:pPr>
            <a:endParaRPr lang="en-US"/>
          </a:p>
        </c:txPr>
        <c:crossAx val="123243648"/>
        <c:crosses val="autoZero"/>
        <c:auto val="1"/>
        <c:lblAlgn val="ctr"/>
        <c:lblOffset val="100"/>
        <c:noMultiLvlLbl val="0"/>
      </c:catAx>
      <c:valAx>
        <c:axId val="123243648"/>
        <c:scaling>
          <c:orientation val="minMax"/>
          <c:max val="2300"/>
          <c:min val="0"/>
        </c:scaling>
        <c:delete val="0"/>
        <c:axPos val="l"/>
        <c:numFmt formatCode="_(&quot;$&quot;* #,##0_);_(&quot;$&quot;* \(#,##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j-lt"/>
                <a:ea typeface="+mn-ea"/>
                <a:cs typeface="+mn-cs"/>
              </a:defRPr>
            </a:pPr>
            <a:endParaRPr lang="en-US"/>
          </a:p>
        </c:txPr>
        <c:crossAx val="123242864"/>
        <c:crosses val="autoZero"/>
        <c:crossBetween val="between"/>
        <c:majorUnit val="25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1">
                  <a:lumMod val="50000"/>
                </a:schemeClr>
              </a:solidFill>
              <a:ln>
                <a:noFill/>
              </a:ln>
              <a:effectLst/>
            </c:spPr>
            <c:extLst xmlns:c16r2="http://schemas.microsoft.com/office/drawing/2015/06/chart">
              <c:ext xmlns:c16="http://schemas.microsoft.com/office/drawing/2014/chart" uri="{C3380CC4-5D6E-409C-BE32-E72D297353CC}">
                <c16:uniqueId val="{00000001-14BD-814C-BC8D-73578EDF800C}"/>
              </c:ext>
            </c:extLst>
          </c:dPt>
          <c:dPt>
            <c:idx val="1"/>
            <c:invertIfNegative val="0"/>
            <c:bubble3D val="0"/>
            <c:spPr>
              <a:solidFill>
                <a:schemeClr val="accent1">
                  <a:lumMod val="50000"/>
                </a:schemeClr>
              </a:solidFill>
              <a:ln>
                <a:noFill/>
              </a:ln>
              <a:effectLst/>
            </c:spPr>
            <c:extLst xmlns:c16r2="http://schemas.microsoft.com/office/drawing/2015/06/chart">
              <c:ext xmlns:c16="http://schemas.microsoft.com/office/drawing/2014/chart" uri="{C3380CC4-5D6E-409C-BE32-E72D297353CC}">
                <c16:uniqueId val="{00000003-14BD-814C-BC8D-73578EDF800C}"/>
              </c:ext>
            </c:extLst>
          </c:dPt>
          <c:dPt>
            <c:idx val="2"/>
            <c:invertIfNegative val="0"/>
            <c:bubble3D val="0"/>
            <c:spPr>
              <a:solidFill>
                <a:schemeClr val="accent1">
                  <a:lumMod val="75000"/>
                </a:schemeClr>
              </a:solidFill>
              <a:ln>
                <a:noFill/>
              </a:ln>
              <a:effectLst/>
            </c:spPr>
            <c:extLst xmlns:c16r2="http://schemas.microsoft.com/office/drawing/2015/06/chart">
              <c:ext xmlns:c16="http://schemas.microsoft.com/office/drawing/2014/chart" uri="{C3380CC4-5D6E-409C-BE32-E72D297353CC}">
                <c16:uniqueId val="{00000005-14BD-814C-BC8D-73578EDF800C}"/>
              </c:ext>
            </c:extLst>
          </c:dPt>
          <c:dPt>
            <c:idx val="3"/>
            <c:invertIfNegative val="0"/>
            <c:bubble3D val="0"/>
            <c:spPr>
              <a:solidFill>
                <a:schemeClr val="accent1">
                  <a:lumMod val="75000"/>
                </a:schemeClr>
              </a:solidFill>
              <a:ln>
                <a:noFill/>
              </a:ln>
              <a:effectLst/>
            </c:spPr>
            <c:extLst xmlns:c16r2="http://schemas.microsoft.com/office/drawing/2015/06/chart">
              <c:ext xmlns:c16="http://schemas.microsoft.com/office/drawing/2014/chart" uri="{C3380CC4-5D6E-409C-BE32-E72D297353CC}">
                <c16:uniqueId val="{00000007-14BD-814C-BC8D-73578EDF800C}"/>
              </c:ext>
            </c:extLst>
          </c:dPt>
          <c:dPt>
            <c:idx val="4"/>
            <c:invertIfNegative val="0"/>
            <c:bubble3D val="0"/>
            <c:spPr>
              <a:solidFill>
                <a:schemeClr val="accent1">
                  <a:lumMod val="75000"/>
                </a:schemeClr>
              </a:solidFill>
              <a:ln>
                <a:noFill/>
              </a:ln>
              <a:effectLst/>
            </c:spPr>
            <c:extLst xmlns:c16r2="http://schemas.microsoft.com/office/drawing/2015/06/chart">
              <c:ext xmlns:c16="http://schemas.microsoft.com/office/drawing/2014/chart" uri="{C3380CC4-5D6E-409C-BE32-E72D297353CC}">
                <c16:uniqueId val="{00000009-14BD-814C-BC8D-73578EDF800C}"/>
              </c:ext>
            </c:extLst>
          </c:dPt>
          <c:dPt>
            <c:idx val="5"/>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0B-14BD-814C-BC8D-73578EDF800C}"/>
              </c:ext>
            </c:extLst>
          </c:dPt>
          <c:dPt>
            <c:idx val="6"/>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0D-14BD-814C-BC8D-73578EDF800C}"/>
              </c:ext>
            </c:extLst>
          </c:dPt>
          <c:dPt>
            <c:idx val="7"/>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0F-14BD-814C-BC8D-73578EDF800C}"/>
              </c:ext>
            </c:extLst>
          </c:dPt>
          <c:dPt>
            <c:idx val="8"/>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11-14BD-814C-BC8D-73578EDF800C}"/>
              </c:ext>
            </c:extLst>
          </c:dPt>
          <c:dPt>
            <c:idx val="9"/>
            <c:invertIfNegative val="0"/>
            <c:bubble3D val="0"/>
            <c:spPr>
              <a:solidFill>
                <a:schemeClr val="accent1">
                  <a:lumMod val="40000"/>
                  <a:lumOff val="60000"/>
                </a:schemeClr>
              </a:solidFill>
              <a:ln>
                <a:noFill/>
              </a:ln>
              <a:effectLst/>
            </c:spPr>
            <c:extLst xmlns:c16r2="http://schemas.microsoft.com/office/drawing/2015/06/chart">
              <c:ext xmlns:c16="http://schemas.microsoft.com/office/drawing/2014/chart" uri="{C3380CC4-5D6E-409C-BE32-E72D297353CC}">
                <c16:uniqueId val="{00000013-14BD-814C-BC8D-73578EDF800C}"/>
              </c:ext>
            </c:extLst>
          </c:dPt>
          <c:dPt>
            <c:idx val="10"/>
            <c:invertIfNegative val="0"/>
            <c:bubble3D val="0"/>
            <c:spPr>
              <a:solidFill>
                <a:schemeClr val="accent1">
                  <a:lumMod val="40000"/>
                  <a:lumOff val="60000"/>
                </a:schemeClr>
              </a:solidFill>
              <a:ln>
                <a:noFill/>
              </a:ln>
              <a:effectLst/>
            </c:spPr>
            <c:extLst xmlns:c16r2="http://schemas.microsoft.com/office/drawing/2015/06/chart">
              <c:ext xmlns:c16="http://schemas.microsoft.com/office/drawing/2014/chart" uri="{C3380CC4-5D6E-409C-BE32-E72D297353CC}">
                <c16:uniqueId val="{00000015-14BD-814C-BC8D-73578EDF800C}"/>
              </c:ext>
            </c:extLst>
          </c:dPt>
          <c:cat>
            <c:multiLvlStrRef>
              <c:f>Sheet3!$B$4:$L$5</c:f>
              <c:multiLvlStrCache>
                <c:ptCount val="11"/>
                <c:lvl>
                  <c:pt idx="0">
                    <c:v>Public </c:v>
                  </c:pt>
                  <c:pt idx="1">
                    <c:v>Private</c:v>
                  </c:pt>
                  <c:pt idx="2">
                    <c:v>CHEW</c:v>
                  </c:pt>
                  <c:pt idx="3">
                    <c:v>Nurse/Midwife</c:v>
                  </c:pt>
                  <c:pt idx="4">
                    <c:v>Doctor</c:v>
                  </c:pt>
                  <c:pt idx="5">
                    <c:v>FCT</c:v>
                  </c:pt>
                  <c:pt idx="6">
                    <c:v>Plateau</c:v>
                  </c:pt>
                  <c:pt idx="7">
                    <c:v>Akwa Ibom</c:v>
                  </c:pt>
                  <c:pt idx="8">
                    <c:v>Oyo</c:v>
                  </c:pt>
                  <c:pt idx="9">
                    <c:v>Male</c:v>
                  </c:pt>
                  <c:pt idx="10">
                    <c:v>Female</c:v>
                  </c:pt>
                </c:lvl>
                <c:lvl>
                  <c:pt idx="0">
                    <c:v>Sector</c:v>
                  </c:pt>
                  <c:pt idx="2">
                    <c:v>Cadre</c:v>
                  </c:pt>
                  <c:pt idx="5">
                    <c:v>State</c:v>
                  </c:pt>
                  <c:pt idx="9">
                    <c:v>Sex</c:v>
                  </c:pt>
                </c:lvl>
              </c:multiLvlStrCache>
            </c:multiLvlStrRef>
          </c:cat>
          <c:val>
            <c:numRef>
              <c:f>Sheet3!$B$6:$L$6</c:f>
              <c:numCache>
                <c:formatCode>General</c:formatCode>
                <c:ptCount val="11"/>
                <c:pt idx="0">
                  <c:v>510</c:v>
                </c:pt>
                <c:pt idx="1">
                  <c:v>270</c:v>
                </c:pt>
                <c:pt idx="2">
                  <c:v>395</c:v>
                </c:pt>
                <c:pt idx="3">
                  <c:v>329</c:v>
                </c:pt>
                <c:pt idx="4">
                  <c:v>56</c:v>
                </c:pt>
                <c:pt idx="5">
                  <c:v>313</c:v>
                </c:pt>
                <c:pt idx="6">
                  <c:v>314</c:v>
                </c:pt>
                <c:pt idx="7">
                  <c:v>77</c:v>
                </c:pt>
                <c:pt idx="8">
                  <c:v>76</c:v>
                </c:pt>
                <c:pt idx="9">
                  <c:v>229</c:v>
                </c:pt>
                <c:pt idx="10">
                  <c:v>551</c:v>
                </c:pt>
              </c:numCache>
            </c:numRef>
          </c:val>
          <c:extLst xmlns:c16r2="http://schemas.microsoft.com/office/drawing/2015/06/chart">
            <c:ext xmlns:c16="http://schemas.microsoft.com/office/drawing/2014/chart" uri="{C3380CC4-5D6E-409C-BE32-E72D297353CC}">
              <c16:uniqueId val="{00000016-14BD-814C-BC8D-73578EDF800C}"/>
            </c:ext>
          </c:extLst>
        </c:ser>
        <c:dLbls>
          <c:showLegendKey val="0"/>
          <c:showVal val="0"/>
          <c:showCatName val="0"/>
          <c:showSerName val="0"/>
          <c:showPercent val="0"/>
          <c:showBubbleSize val="0"/>
        </c:dLbls>
        <c:gapWidth val="219"/>
        <c:overlap val="-27"/>
        <c:axId val="198613712"/>
        <c:axId val="198621960"/>
      </c:barChart>
      <c:catAx>
        <c:axId val="198613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98621960"/>
        <c:crosses val="autoZero"/>
        <c:auto val="1"/>
        <c:lblAlgn val="ctr"/>
        <c:lblOffset val="100"/>
        <c:noMultiLvlLbl val="0"/>
      </c:catAx>
      <c:valAx>
        <c:axId val="19862196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9861371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3!$B$4:$B$5</c:f>
              <c:strCache>
                <c:ptCount val="2"/>
                <c:pt idx="0">
                  <c:v>Trained providers</c:v>
                </c:pt>
                <c:pt idx="1">
                  <c:v>Providers certified</c:v>
                </c:pt>
              </c:strCache>
            </c:strRef>
          </c:cat>
          <c:val>
            <c:numRef>
              <c:f>Sheet3!$C$4:$C$5</c:f>
              <c:numCache>
                <c:formatCode>General</c:formatCode>
                <c:ptCount val="2"/>
                <c:pt idx="0">
                  <c:v>931</c:v>
                </c:pt>
                <c:pt idx="1">
                  <c:v>522</c:v>
                </c:pt>
              </c:numCache>
            </c:numRef>
          </c:val>
          <c:extLst xmlns:c16r2="http://schemas.microsoft.com/office/drawing/2015/06/chart">
            <c:ext xmlns:c16="http://schemas.microsoft.com/office/drawing/2014/chart" uri="{C3380CC4-5D6E-409C-BE32-E72D297353CC}">
              <c16:uniqueId val="{00000000-0B4B-5547-8B6B-A533932F58C5}"/>
            </c:ext>
          </c:extLst>
        </c:ser>
        <c:dLbls>
          <c:dLblPos val="outEnd"/>
          <c:showLegendKey val="0"/>
          <c:showVal val="1"/>
          <c:showCatName val="0"/>
          <c:showSerName val="0"/>
          <c:showPercent val="0"/>
          <c:showBubbleSize val="0"/>
        </c:dLbls>
        <c:gapWidth val="219"/>
        <c:overlap val="-27"/>
        <c:axId val="198626272"/>
        <c:axId val="198621568"/>
      </c:barChart>
      <c:catAx>
        <c:axId val="198626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98621568"/>
        <c:crosses val="autoZero"/>
        <c:auto val="1"/>
        <c:lblAlgn val="ctr"/>
        <c:lblOffset val="100"/>
        <c:noMultiLvlLbl val="0"/>
      </c:catAx>
      <c:valAx>
        <c:axId val="198621568"/>
        <c:scaling>
          <c:orientation val="minMax"/>
        </c:scaling>
        <c:delete val="1"/>
        <c:axPos val="l"/>
        <c:numFmt formatCode="General" sourceLinked="1"/>
        <c:majorTickMark val="none"/>
        <c:minorTickMark val="none"/>
        <c:tickLblPos val="nextTo"/>
        <c:crossAx val="198626272"/>
        <c:crosses val="autoZero"/>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c:spPr>
            <c:extLst xmlns:c16r2="http://schemas.microsoft.com/office/drawing/2015/06/chart">
              <c:ext xmlns:c16="http://schemas.microsoft.com/office/drawing/2014/chart" uri="{C3380CC4-5D6E-409C-BE32-E72D297353CC}">
                <c16:uniqueId val="{00000001-BD90-2440-BE09-6934DC3354D2}"/>
              </c:ext>
            </c:extLst>
          </c:dPt>
          <c:dPt>
            <c:idx val="1"/>
            <c:bubble3D val="0"/>
            <c:spPr>
              <a:solidFill>
                <a:schemeClr val="accent2"/>
              </a:solidFill>
              <a:ln>
                <a:noFill/>
              </a:ln>
              <a:effectLst/>
            </c:spPr>
            <c:extLst xmlns:c16r2="http://schemas.microsoft.com/office/drawing/2015/06/chart">
              <c:ext xmlns:c16="http://schemas.microsoft.com/office/drawing/2014/chart" uri="{C3380CC4-5D6E-409C-BE32-E72D297353CC}">
                <c16:uniqueId val="{00000003-BD90-2440-BE09-6934DC3354D2}"/>
              </c:ext>
            </c:extLst>
          </c:dPt>
          <c:dPt>
            <c:idx val="2"/>
            <c:bubble3D val="0"/>
            <c:spPr>
              <a:solidFill>
                <a:schemeClr val="accent3"/>
              </a:solidFill>
              <a:ln>
                <a:noFill/>
              </a:ln>
              <a:effectLst/>
            </c:spPr>
            <c:extLst xmlns:c16r2="http://schemas.microsoft.com/office/drawing/2015/06/chart">
              <c:ext xmlns:c16="http://schemas.microsoft.com/office/drawing/2014/chart" uri="{C3380CC4-5D6E-409C-BE32-E72D297353CC}">
                <c16:uniqueId val="{00000005-BD90-2440-BE09-6934DC3354D2}"/>
              </c:ext>
            </c:extLst>
          </c:dPt>
          <c:dPt>
            <c:idx val="3"/>
            <c:bubble3D val="0"/>
            <c:spPr>
              <a:solidFill>
                <a:schemeClr val="accent4"/>
              </a:solidFill>
              <a:ln>
                <a:noFill/>
              </a:ln>
              <a:effectLst/>
            </c:spPr>
            <c:extLst xmlns:c16r2="http://schemas.microsoft.com/office/drawing/2015/06/chart">
              <c:ext xmlns:c16="http://schemas.microsoft.com/office/drawing/2014/chart" uri="{C3380CC4-5D6E-409C-BE32-E72D297353CC}">
                <c16:uniqueId val="{00000007-BD90-2440-BE09-6934DC3354D2}"/>
              </c:ext>
            </c:extLst>
          </c:dPt>
          <c:dPt>
            <c:idx val="4"/>
            <c:bubble3D val="0"/>
            <c:spPr>
              <a:solidFill>
                <a:schemeClr val="accent5"/>
              </a:solidFill>
              <a:ln>
                <a:noFill/>
              </a:ln>
              <a:effectLst/>
            </c:spPr>
            <c:extLst xmlns:c16r2="http://schemas.microsoft.com/office/drawing/2015/06/chart">
              <c:ext xmlns:c16="http://schemas.microsoft.com/office/drawing/2014/chart" uri="{C3380CC4-5D6E-409C-BE32-E72D297353CC}">
                <c16:uniqueId val="{00000009-BD90-2440-BE09-6934DC3354D2}"/>
              </c:ext>
            </c:extLst>
          </c:dPt>
          <c:dPt>
            <c:idx val="5"/>
            <c:bubble3D val="0"/>
            <c:spPr>
              <a:solidFill>
                <a:schemeClr val="accent6"/>
              </a:solidFill>
              <a:ln>
                <a:noFill/>
              </a:ln>
              <a:effectLst/>
            </c:spPr>
            <c:extLst xmlns:c16r2="http://schemas.microsoft.com/office/drawing/2015/06/chart">
              <c:ext xmlns:c16="http://schemas.microsoft.com/office/drawing/2014/chart" uri="{C3380CC4-5D6E-409C-BE32-E72D297353CC}">
                <c16:uniqueId val="{0000000B-BD90-2440-BE09-6934DC3354D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15:layout/>
              </c:ext>
            </c:extLst>
          </c:dLbls>
          <c:cat>
            <c:strRef>
              <c:f>'[Chart in Microsoft Word]Sheet1'!$D$2:$D$7</c:f>
              <c:strCache>
                <c:ptCount val="6"/>
                <c:pt idx="0">
                  <c:v>Storage/Record Keeping/Management</c:v>
                </c:pt>
                <c:pt idx="1">
                  <c:v>Short acting methods</c:v>
                </c:pt>
                <c:pt idx="2">
                  <c:v>Gender-based Violence</c:v>
                </c:pt>
                <c:pt idx="3">
                  <c:v>General Hygiene Practices</c:v>
                </c:pt>
                <c:pt idx="4">
                  <c:v>Long-acting methods</c:v>
                </c:pt>
                <c:pt idx="5">
                  <c:v>Counseling/Bias/Male Engagement</c:v>
                </c:pt>
              </c:strCache>
            </c:strRef>
          </c:cat>
          <c:val>
            <c:numRef>
              <c:f>'[Chart in Microsoft Word]Sheet1'!$E$2:$E$7</c:f>
              <c:numCache>
                <c:formatCode>0%</c:formatCode>
                <c:ptCount val="6"/>
                <c:pt idx="0">
                  <c:v>4.6471600688468159E-2</c:v>
                </c:pt>
                <c:pt idx="1">
                  <c:v>6.3683304647160072E-2</c:v>
                </c:pt>
                <c:pt idx="2">
                  <c:v>9.9827882960413075E-2</c:v>
                </c:pt>
                <c:pt idx="3">
                  <c:v>0.10154905335628227</c:v>
                </c:pt>
                <c:pt idx="4">
                  <c:v>0.32358003442340794</c:v>
                </c:pt>
                <c:pt idx="5">
                  <c:v>0.3648881239242685</c:v>
                </c:pt>
              </c:numCache>
            </c:numRef>
          </c:val>
          <c:extLst xmlns:c16r2="http://schemas.microsoft.com/office/drawing/2015/06/chart">
            <c:ext xmlns:c16="http://schemas.microsoft.com/office/drawing/2014/chart" uri="{C3380CC4-5D6E-409C-BE32-E72D297353CC}">
              <c16:uniqueId val="{0000000C-BD90-2440-BE09-6934DC3354D2}"/>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harts for Q and A Reports'!$C$4</c:f>
              <c:strCache>
                <c:ptCount val="1"/>
                <c:pt idx="0">
                  <c:v>Results</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Charts for Q and A Reports'!$B$4:$B$12</c:f>
              <c:strCache>
                <c:ptCount val="9"/>
                <c:pt idx="0">
                  <c:v> </c:v>
                </c:pt>
                <c:pt idx="1">
                  <c:v>June '18</c:v>
                </c:pt>
                <c:pt idx="2">
                  <c:v>July '18</c:v>
                </c:pt>
                <c:pt idx="3">
                  <c:v>Sept ' 18</c:v>
                </c:pt>
                <c:pt idx="4">
                  <c:v>Dec '18</c:v>
                </c:pt>
                <c:pt idx="5">
                  <c:v>Jan '19</c:v>
                </c:pt>
                <c:pt idx="6">
                  <c:v>Mar '19</c:v>
                </c:pt>
                <c:pt idx="7">
                  <c:v>June '19</c:v>
                </c:pt>
                <c:pt idx="8">
                  <c:v>Sept '19</c:v>
                </c:pt>
              </c:strCache>
            </c:strRef>
          </c:cat>
          <c:val>
            <c:numRef>
              <c:f>'Charts for Q and A Reports'!$C$4:$C$12</c:f>
              <c:numCache>
                <c:formatCode>General</c:formatCode>
                <c:ptCount val="9"/>
                <c:pt idx="0">
                  <c:v>0</c:v>
                </c:pt>
                <c:pt idx="1">
                  <c:v>50</c:v>
                </c:pt>
                <c:pt idx="2">
                  <c:v>100</c:v>
                </c:pt>
                <c:pt idx="3">
                  <c:v>151</c:v>
                </c:pt>
                <c:pt idx="4">
                  <c:v>202</c:v>
                </c:pt>
                <c:pt idx="5">
                  <c:v>275</c:v>
                </c:pt>
                <c:pt idx="6">
                  <c:v>301</c:v>
                </c:pt>
                <c:pt idx="7">
                  <c:v>517</c:v>
                </c:pt>
                <c:pt idx="8">
                  <c:v>546</c:v>
                </c:pt>
              </c:numCache>
            </c:numRef>
          </c:val>
          <c:smooth val="0"/>
          <c:extLst xmlns:c16r2="http://schemas.microsoft.com/office/drawing/2015/06/chart">
            <c:ext xmlns:c16="http://schemas.microsoft.com/office/drawing/2014/chart" uri="{C3380CC4-5D6E-409C-BE32-E72D297353CC}">
              <c16:uniqueId val="{00000000-DD56-684C-A475-253A57AA1D0A}"/>
            </c:ext>
          </c:extLst>
        </c:ser>
        <c:ser>
          <c:idx val="1"/>
          <c:order val="1"/>
          <c:tx>
            <c:strRef>
              <c:f>'Charts for Q and A Reports'!$D$4</c:f>
              <c:strCache>
                <c:ptCount val="1"/>
                <c:pt idx="0">
                  <c:v>Target</c:v>
                </c:pt>
              </c:strCache>
            </c:strRef>
          </c:tx>
          <c:spPr>
            <a:ln w="28575" cap="rnd">
              <a:solidFill>
                <a:schemeClr val="accent2"/>
              </a:solidFill>
              <a:round/>
            </a:ln>
            <a:effectLst/>
          </c:spPr>
          <c:marker>
            <c:symbol val="none"/>
          </c:marker>
          <c:cat>
            <c:strRef>
              <c:f>'Charts for Q and A Reports'!$B$4:$B$12</c:f>
              <c:strCache>
                <c:ptCount val="9"/>
                <c:pt idx="0">
                  <c:v> </c:v>
                </c:pt>
                <c:pt idx="1">
                  <c:v>June '18</c:v>
                </c:pt>
                <c:pt idx="2">
                  <c:v>July '18</c:v>
                </c:pt>
                <c:pt idx="3">
                  <c:v>Sept ' 18</c:v>
                </c:pt>
                <c:pt idx="4">
                  <c:v>Dec '18</c:v>
                </c:pt>
                <c:pt idx="5">
                  <c:v>Jan '19</c:v>
                </c:pt>
                <c:pt idx="6">
                  <c:v>Mar '19</c:v>
                </c:pt>
                <c:pt idx="7">
                  <c:v>June '19</c:v>
                </c:pt>
                <c:pt idx="8">
                  <c:v>Sept '19</c:v>
                </c:pt>
              </c:strCache>
            </c:strRef>
          </c:cat>
          <c:val>
            <c:numRef>
              <c:f>'Charts for Q and A Reports'!$D$4:$D$12</c:f>
              <c:numCache>
                <c:formatCode>General</c:formatCode>
                <c:ptCount val="9"/>
                <c:pt idx="0">
                  <c:v>0</c:v>
                </c:pt>
                <c:pt idx="1">
                  <c:v>50</c:v>
                </c:pt>
                <c:pt idx="2">
                  <c:v>100</c:v>
                </c:pt>
                <c:pt idx="3">
                  <c:v>150</c:v>
                </c:pt>
                <c:pt idx="4">
                  <c:v>195</c:v>
                </c:pt>
                <c:pt idx="5">
                  <c:v>210</c:v>
                </c:pt>
                <c:pt idx="6">
                  <c:v>240</c:v>
                </c:pt>
                <c:pt idx="7">
                  <c:v>379</c:v>
                </c:pt>
                <c:pt idx="8">
                  <c:v>437</c:v>
                </c:pt>
              </c:numCache>
            </c:numRef>
          </c:val>
          <c:smooth val="0"/>
          <c:extLst xmlns:c16r2="http://schemas.microsoft.com/office/drawing/2015/06/chart">
            <c:ext xmlns:c16="http://schemas.microsoft.com/office/drawing/2014/chart" uri="{C3380CC4-5D6E-409C-BE32-E72D297353CC}">
              <c16:uniqueId val="{00000001-DD56-684C-A475-253A57AA1D0A}"/>
            </c:ext>
          </c:extLst>
        </c:ser>
        <c:dLbls>
          <c:showLegendKey val="0"/>
          <c:showVal val="0"/>
          <c:showCatName val="0"/>
          <c:showSerName val="0"/>
          <c:showPercent val="0"/>
          <c:showBubbleSize val="0"/>
        </c:dLbls>
        <c:smooth val="0"/>
        <c:axId val="198622744"/>
        <c:axId val="198622352"/>
      </c:lineChart>
      <c:catAx>
        <c:axId val="198622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98622352"/>
        <c:crosses val="autoZero"/>
        <c:auto val="1"/>
        <c:lblAlgn val="ctr"/>
        <c:lblOffset val="100"/>
        <c:noMultiLvlLbl val="0"/>
      </c:catAx>
      <c:valAx>
        <c:axId val="19862235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9862274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harts for Q and A Reports'!$C$25</c:f>
              <c:strCache>
                <c:ptCount val="1"/>
                <c:pt idx="0">
                  <c:v>Results</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Charts for Q and A Reports'!$B$25:$B$34</c:f>
              <c:strCache>
                <c:ptCount val="6"/>
                <c:pt idx="0">
                  <c:v>June '18</c:v>
                </c:pt>
                <c:pt idx="1">
                  <c:v>Sept ' 18</c:v>
                </c:pt>
                <c:pt idx="2">
                  <c:v>Dec '18</c:v>
                </c:pt>
                <c:pt idx="3">
                  <c:v>Mar '19</c:v>
                </c:pt>
                <c:pt idx="4">
                  <c:v>June '19</c:v>
                </c:pt>
                <c:pt idx="5">
                  <c:v>Sep '19</c:v>
                </c:pt>
              </c:strCache>
              <c:extLst xmlns:c16r2="http://schemas.microsoft.com/office/drawing/2015/06/chart"/>
            </c:strRef>
          </c:cat>
          <c:val>
            <c:numRef>
              <c:f>'Charts for Q and A Reports'!$C$25:$C$34</c:f>
              <c:numCache>
                <c:formatCode>General</c:formatCode>
                <c:ptCount val="6"/>
                <c:pt idx="0">
                  <c:v>50</c:v>
                </c:pt>
                <c:pt idx="1">
                  <c:v>151</c:v>
                </c:pt>
                <c:pt idx="2">
                  <c:v>347</c:v>
                </c:pt>
                <c:pt idx="3">
                  <c:v>493</c:v>
                </c:pt>
                <c:pt idx="4">
                  <c:v>640</c:v>
                </c:pt>
                <c:pt idx="5">
                  <c:v>888</c:v>
                </c:pt>
              </c:numCache>
              <c:extLst xmlns:c16r2="http://schemas.microsoft.com/office/drawing/2015/06/chart"/>
            </c:numRef>
          </c:val>
          <c:smooth val="0"/>
          <c:extLst xmlns:c16r2="http://schemas.microsoft.com/office/drawing/2015/06/chart">
            <c:ext xmlns:c16="http://schemas.microsoft.com/office/drawing/2014/chart" uri="{C3380CC4-5D6E-409C-BE32-E72D297353CC}">
              <c16:uniqueId val="{00000000-214F-1D46-A10D-4BF892FBB519}"/>
            </c:ext>
          </c:extLst>
        </c:ser>
        <c:ser>
          <c:idx val="1"/>
          <c:order val="1"/>
          <c:tx>
            <c:strRef>
              <c:f>'Charts for Q and A Reports'!$D$25</c:f>
              <c:strCache>
                <c:ptCount val="1"/>
                <c:pt idx="0">
                  <c:v>Target</c:v>
                </c:pt>
              </c:strCache>
            </c:strRef>
          </c:tx>
          <c:spPr>
            <a:ln w="28575" cap="rnd">
              <a:solidFill>
                <a:schemeClr val="accent2"/>
              </a:solidFill>
              <a:round/>
            </a:ln>
            <a:effectLst/>
          </c:spPr>
          <c:marker>
            <c:symbol val="none"/>
          </c:marker>
          <c:cat>
            <c:strRef>
              <c:f>'Charts for Q and A Reports'!$B$25:$B$34</c:f>
              <c:strCache>
                <c:ptCount val="6"/>
                <c:pt idx="0">
                  <c:v>June '18</c:v>
                </c:pt>
                <c:pt idx="1">
                  <c:v>Sept ' 18</c:v>
                </c:pt>
                <c:pt idx="2">
                  <c:v>Dec '18</c:v>
                </c:pt>
                <c:pt idx="3">
                  <c:v>Mar '19</c:v>
                </c:pt>
                <c:pt idx="4">
                  <c:v>June '19</c:v>
                </c:pt>
                <c:pt idx="5">
                  <c:v>Sep '19</c:v>
                </c:pt>
              </c:strCache>
              <c:extLst xmlns:c16r2="http://schemas.microsoft.com/office/drawing/2015/06/chart"/>
            </c:strRef>
          </c:cat>
          <c:val>
            <c:numRef>
              <c:f>'Charts for Q and A Reports'!$D$25:$D$34</c:f>
              <c:numCache>
                <c:formatCode>General</c:formatCode>
                <c:ptCount val="6"/>
                <c:pt idx="0">
                  <c:v>50</c:v>
                </c:pt>
                <c:pt idx="1">
                  <c:v>150</c:v>
                </c:pt>
                <c:pt idx="2">
                  <c:v>240</c:v>
                </c:pt>
                <c:pt idx="3">
                  <c:v>330</c:v>
                </c:pt>
                <c:pt idx="4">
                  <c:v>600</c:v>
                </c:pt>
                <c:pt idx="5">
                  <c:v>700</c:v>
                </c:pt>
              </c:numCache>
              <c:extLst xmlns:c16r2="http://schemas.microsoft.com/office/drawing/2015/06/chart"/>
            </c:numRef>
          </c:val>
          <c:smooth val="0"/>
          <c:extLst xmlns:c16r2="http://schemas.microsoft.com/office/drawing/2015/06/chart">
            <c:ext xmlns:c16="http://schemas.microsoft.com/office/drawing/2014/chart" uri="{C3380CC4-5D6E-409C-BE32-E72D297353CC}">
              <c16:uniqueId val="{00000001-214F-1D46-A10D-4BF892FBB519}"/>
            </c:ext>
          </c:extLst>
        </c:ser>
        <c:dLbls>
          <c:showLegendKey val="0"/>
          <c:showVal val="0"/>
          <c:showCatName val="0"/>
          <c:showSerName val="0"/>
          <c:showPercent val="0"/>
          <c:showBubbleSize val="0"/>
        </c:dLbls>
        <c:smooth val="0"/>
        <c:axId val="198627448"/>
        <c:axId val="198623920"/>
      </c:lineChart>
      <c:catAx>
        <c:axId val="198627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98623920"/>
        <c:crosses val="autoZero"/>
        <c:auto val="1"/>
        <c:lblAlgn val="ctr"/>
        <c:lblOffset val="100"/>
        <c:noMultiLvlLbl val="0"/>
      </c:catAx>
      <c:valAx>
        <c:axId val="19862392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9862744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05982519558279"/>
          <c:y val="0.10407101316192226"/>
          <c:w val="0.84879206640624172"/>
          <c:h val="0.65598769850738359"/>
        </c:manualLayout>
      </c:layout>
      <c:lineChart>
        <c:grouping val="standard"/>
        <c:varyColors val="0"/>
        <c:ser>
          <c:idx val="0"/>
          <c:order val="0"/>
          <c:tx>
            <c:strRef>
              <c:f>'Charts for Q and A Reports'!$C$60</c:f>
              <c:strCache>
                <c:ptCount val="1"/>
                <c:pt idx="0">
                  <c:v>Results</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Charts for Q and A Reports'!$B$61:$B$75</c:f>
              <c:strCache>
                <c:ptCount val="7"/>
                <c:pt idx="0">
                  <c:v>May '18</c:v>
                </c:pt>
                <c:pt idx="1">
                  <c:v>June '18</c:v>
                </c:pt>
                <c:pt idx="2">
                  <c:v>Sept '18</c:v>
                </c:pt>
                <c:pt idx="3">
                  <c:v>Dec '18</c:v>
                </c:pt>
                <c:pt idx="4">
                  <c:v>Feb '19</c:v>
                </c:pt>
                <c:pt idx="5">
                  <c:v>June '19</c:v>
                </c:pt>
                <c:pt idx="6">
                  <c:v>Sep '19</c:v>
                </c:pt>
              </c:strCache>
              <c:extLst xmlns:c16r2="http://schemas.microsoft.com/office/drawing/2015/06/chart"/>
            </c:strRef>
          </c:cat>
          <c:val>
            <c:numRef>
              <c:f>'Charts for Q and A Reports'!$C$61:$C$75</c:f>
              <c:numCache>
                <c:formatCode>_(* #,##0_);_(* \(#,##0\);_(* "-"??_);_(@_)</c:formatCode>
                <c:ptCount val="7"/>
                <c:pt idx="0">
                  <c:v>279</c:v>
                </c:pt>
                <c:pt idx="1">
                  <c:v>801</c:v>
                </c:pt>
                <c:pt idx="2">
                  <c:v>6977</c:v>
                </c:pt>
                <c:pt idx="3">
                  <c:v>16254</c:v>
                </c:pt>
                <c:pt idx="4">
                  <c:v>25047</c:v>
                </c:pt>
                <c:pt idx="5">
                  <c:v>46769</c:v>
                </c:pt>
                <c:pt idx="6">
                  <c:v>67784</c:v>
                </c:pt>
              </c:numCache>
              <c:extLst xmlns:c16r2="http://schemas.microsoft.com/office/drawing/2015/06/chart"/>
            </c:numRef>
          </c:val>
          <c:smooth val="0"/>
          <c:extLst xmlns:c16r2="http://schemas.microsoft.com/office/drawing/2015/06/chart">
            <c:ext xmlns:c16="http://schemas.microsoft.com/office/drawing/2014/chart" uri="{C3380CC4-5D6E-409C-BE32-E72D297353CC}">
              <c16:uniqueId val="{00000000-8BC0-B243-90B9-62FEF05981B5}"/>
            </c:ext>
          </c:extLst>
        </c:ser>
        <c:ser>
          <c:idx val="1"/>
          <c:order val="1"/>
          <c:tx>
            <c:strRef>
              <c:f>'Charts for Q and A Reports'!$D$60</c:f>
              <c:strCache>
                <c:ptCount val="1"/>
                <c:pt idx="0">
                  <c:v>Target</c:v>
                </c:pt>
              </c:strCache>
            </c:strRef>
          </c:tx>
          <c:spPr>
            <a:ln w="28575" cap="rnd">
              <a:solidFill>
                <a:schemeClr val="accent2"/>
              </a:solidFill>
              <a:round/>
            </a:ln>
            <a:effectLst/>
          </c:spPr>
          <c:marker>
            <c:symbol val="none"/>
          </c:marker>
          <c:cat>
            <c:strRef>
              <c:f>'Charts for Q and A Reports'!$B$61:$B$75</c:f>
              <c:strCache>
                <c:ptCount val="7"/>
                <c:pt idx="0">
                  <c:v>May '18</c:v>
                </c:pt>
                <c:pt idx="1">
                  <c:v>June '18</c:v>
                </c:pt>
                <c:pt idx="2">
                  <c:v>Sept '18</c:v>
                </c:pt>
                <c:pt idx="3">
                  <c:v>Dec '18</c:v>
                </c:pt>
                <c:pt idx="4">
                  <c:v>Feb '19</c:v>
                </c:pt>
                <c:pt idx="5">
                  <c:v>June '19</c:v>
                </c:pt>
                <c:pt idx="6">
                  <c:v>Sep '19</c:v>
                </c:pt>
              </c:strCache>
              <c:extLst xmlns:c16r2="http://schemas.microsoft.com/office/drawing/2015/06/chart"/>
            </c:strRef>
          </c:cat>
          <c:val>
            <c:numRef>
              <c:f>'Charts for Q and A Reports'!$D$61:$D$75</c:f>
              <c:numCache>
                <c:formatCode>_(* #,##0_);_(* \(#,##0\);_(* "-"??_);_(@_)</c:formatCode>
                <c:ptCount val="7"/>
                <c:pt idx="0">
                  <c:v>735</c:v>
                </c:pt>
                <c:pt idx="1">
                  <c:v>1470</c:v>
                </c:pt>
                <c:pt idx="2">
                  <c:v>3676</c:v>
                </c:pt>
                <c:pt idx="3">
                  <c:v>11014</c:v>
                </c:pt>
                <c:pt idx="4">
                  <c:v>15906</c:v>
                </c:pt>
                <c:pt idx="5">
                  <c:v>25690</c:v>
                </c:pt>
                <c:pt idx="6">
                  <c:v>43875</c:v>
                </c:pt>
              </c:numCache>
              <c:extLst xmlns:c16r2="http://schemas.microsoft.com/office/drawing/2015/06/chart"/>
            </c:numRef>
          </c:val>
          <c:smooth val="0"/>
          <c:extLst xmlns:c16r2="http://schemas.microsoft.com/office/drawing/2015/06/chart">
            <c:ext xmlns:c16="http://schemas.microsoft.com/office/drawing/2014/chart" uri="{C3380CC4-5D6E-409C-BE32-E72D297353CC}">
              <c16:uniqueId val="{00000001-8BC0-B243-90B9-62FEF05981B5}"/>
            </c:ext>
          </c:extLst>
        </c:ser>
        <c:dLbls>
          <c:showLegendKey val="0"/>
          <c:showVal val="0"/>
          <c:showCatName val="0"/>
          <c:showSerName val="0"/>
          <c:showPercent val="0"/>
          <c:showBubbleSize val="0"/>
        </c:dLbls>
        <c:smooth val="0"/>
        <c:axId val="192330464"/>
        <c:axId val="192332032"/>
      </c:lineChart>
      <c:catAx>
        <c:axId val="19233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92332032"/>
        <c:crosses val="autoZero"/>
        <c:auto val="1"/>
        <c:lblAlgn val="ctr"/>
        <c:lblOffset val="100"/>
        <c:noMultiLvlLbl val="0"/>
      </c:catAx>
      <c:valAx>
        <c:axId val="192332032"/>
        <c:scaling>
          <c:orientation val="minMax"/>
        </c:scaling>
        <c:delete val="0"/>
        <c:axPos val="l"/>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923304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s for Q and A Reports'!$C$85</c:f>
              <c:strCache>
                <c:ptCount val="1"/>
                <c:pt idx="0">
                  <c:v>June '18</c:v>
                </c:pt>
              </c:strCache>
            </c:strRef>
          </c:tx>
          <c:spPr>
            <a:solidFill>
              <a:schemeClr val="accent1"/>
            </a:solidFill>
            <a:ln>
              <a:noFill/>
            </a:ln>
            <a:effectLst/>
          </c:spPr>
          <c:invertIfNegative val="0"/>
          <c:cat>
            <c:strRef>
              <c:f>'Charts for Q and A Reports'!$B$86:$B$89</c:f>
              <c:strCache>
                <c:ptCount val="4"/>
                <c:pt idx="0">
                  <c:v>Facilities providing IUCD </c:v>
                </c:pt>
                <c:pt idx="1">
                  <c:v>Facilities providing implants</c:v>
                </c:pt>
                <c:pt idx="2">
                  <c:v>Facilities providing injectables</c:v>
                </c:pt>
                <c:pt idx="3">
                  <c:v>Facilities providing oral contraceptives</c:v>
                </c:pt>
              </c:strCache>
            </c:strRef>
          </c:cat>
          <c:val>
            <c:numRef>
              <c:f>'Charts for Q and A Reports'!$C$86:$C$89</c:f>
              <c:numCache>
                <c:formatCode>General</c:formatCode>
                <c:ptCount val="4"/>
                <c:pt idx="0">
                  <c:v>50</c:v>
                </c:pt>
                <c:pt idx="1">
                  <c:v>50</c:v>
                </c:pt>
                <c:pt idx="2">
                  <c:v>50</c:v>
                </c:pt>
                <c:pt idx="3">
                  <c:v>50</c:v>
                </c:pt>
              </c:numCache>
            </c:numRef>
          </c:val>
          <c:extLst xmlns:c16r2="http://schemas.microsoft.com/office/drawing/2015/06/chart">
            <c:ext xmlns:c16="http://schemas.microsoft.com/office/drawing/2014/chart" uri="{C3380CC4-5D6E-409C-BE32-E72D297353CC}">
              <c16:uniqueId val="{00000000-7276-2F4B-9D2A-0F71921574C8}"/>
            </c:ext>
          </c:extLst>
        </c:ser>
        <c:ser>
          <c:idx val="1"/>
          <c:order val="1"/>
          <c:tx>
            <c:strRef>
              <c:f>'Charts for Q and A Reports'!$D$85</c:f>
              <c:strCache>
                <c:ptCount val="1"/>
                <c:pt idx="0">
                  <c:v>September '19</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Charts for Q and A Reports'!$B$86:$B$89</c:f>
              <c:strCache>
                <c:ptCount val="4"/>
                <c:pt idx="0">
                  <c:v>Facilities providing IUCD </c:v>
                </c:pt>
                <c:pt idx="1">
                  <c:v>Facilities providing implants</c:v>
                </c:pt>
                <c:pt idx="2">
                  <c:v>Facilities providing injectables</c:v>
                </c:pt>
                <c:pt idx="3">
                  <c:v>Facilities providing oral contraceptives</c:v>
                </c:pt>
              </c:strCache>
            </c:strRef>
          </c:cat>
          <c:val>
            <c:numRef>
              <c:f>'Charts for Q and A Reports'!$D$86:$D$89</c:f>
              <c:numCache>
                <c:formatCode>General</c:formatCode>
                <c:ptCount val="4"/>
                <c:pt idx="0">
                  <c:v>885</c:v>
                </c:pt>
                <c:pt idx="1">
                  <c:v>885</c:v>
                </c:pt>
                <c:pt idx="2">
                  <c:v>885</c:v>
                </c:pt>
                <c:pt idx="3">
                  <c:v>885</c:v>
                </c:pt>
              </c:numCache>
            </c:numRef>
          </c:val>
          <c:extLst xmlns:c16r2="http://schemas.microsoft.com/office/drawing/2015/06/chart">
            <c:ext xmlns:c16="http://schemas.microsoft.com/office/drawing/2014/chart" uri="{C3380CC4-5D6E-409C-BE32-E72D297353CC}">
              <c16:uniqueId val="{00000001-7276-2F4B-9D2A-0F71921574C8}"/>
            </c:ext>
          </c:extLst>
        </c:ser>
        <c:dLbls>
          <c:showLegendKey val="0"/>
          <c:showVal val="0"/>
          <c:showCatName val="0"/>
          <c:showSerName val="0"/>
          <c:showPercent val="0"/>
          <c:showBubbleSize val="0"/>
        </c:dLbls>
        <c:gapWidth val="219"/>
        <c:overlap val="-27"/>
        <c:axId val="192333600"/>
        <c:axId val="122587152"/>
        <c:extLst xmlns:c16r2="http://schemas.microsoft.com/office/drawing/2015/06/chart">
          <c:ext xmlns:c15="http://schemas.microsoft.com/office/drawing/2012/chart" uri="{02D57815-91ED-43cb-92C2-25804820EDAC}">
            <c15:filteredBarSeries>
              <c15:ser>
                <c:idx val="2"/>
                <c:order val="2"/>
                <c:tx>
                  <c:strRef>
                    <c:extLst xmlns:c16r2="http://schemas.microsoft.com/office/drawing/2015/06/chart">
                      <c:ext uri="{02D57815-91ED-43cb-92C2-25804820EDAC}">
                        <c15:formulaRef>
                          <c15:sqref>'Charts for Q and A Reports'!$E$85</c15:sqref>
                        </c15:formulaRef>
                      </c:ext>
                    </c:extLst>
                    <c:strCache>
                      <c:ptCount val="1"/>
                    </c:strCache>
                  </c:strRef>
                </c:tx>
                <c:spPr>
                  <a:solidFill>
                    <a:schemeClr val="accent3"/>
                  </a:solidFill>
                  <a:ln>
                    <a:noFill/>
                  </a:ln>
                  <a:effectLst/>
                </c:spPr>
                <c:invertIfNegative val="0"/>
                <c:cat>
                  <c:strRef>
                    <c:extLst xmlns:c16r2="http://schemas.microsoft.com/office/drawing/2015/06/chart">
                      <c:ext uri="{02D57815-91ED-43cb-92C2-25804820EDAC}">
                        <c15:formulaRef>
                          <c15:sqref>'Charts for Q and A Reports'!$B$86:$B$89</c15:sqref>
                        </c15:formulaRef>
                      </c:ext>
                    </c:extLst>
                    <c:strCache>
                      <c:ptCount val="4"/>
                      <c:pt idx="0">
                        <c:v>Facilities providing IUCD </c:v>
                      </c:pt>
                      <c:pt idx="1">
                        <c:v>Facilities providing implants</c:v>
                      </c:pt>
                      <c:pt idx="2">
                        <c:v>Facilities providing injectables</c:v>
                      </c:pt>
                      <c:pt idx="3">
                        <c:v>Facilities providing oral contraceptives</c:v>
                      </c:pt>
                    </c:strCache>
                  </c:strRef>
                </c:cat>
                <c:val>
                  <c:numRef>
                    <c:extLst xmlns:c16r2="http://schemas.microsoft.com/office/drawing/2015/06/chart">
                      <c:ext uri="{02D57815-91ED-43cb-92C2-25804820EDAC}">
                        <c15:formulaRef>
                          <c15:sqref>'Charts for Q and A Reports'!$E$86:$E$89</c15:sqref>
                        </c15:formulaRef>
                      </c:ext>
                    </c:extLst>
                    <c:numCache>
                      <c:formatCode>General</c:formatCode>
                      <c:ptCount val="4"/>
                    </c:numCache>
                  </c:numRef>
                </c:val>
                <c:extLst xmlns:c16r2="http://schemas.microsoft.com/office/drawing/2015/06/chart">
                  <c:ext xmlns:c16="http://schemas.microsoft.com/office/drawing/2014/chart" uri="{C3380CC4-5D6E-409C-BE32-E72D297353CC}">
                    <c16:uniqueId val="{00000002-7276-2F4B-9D2A-0F71921574C8}"/>
                  </c:ext>
                </c:extLst>
              </c15:ser>
            </c15:filteredBarSeries>
          </c:ext>
        </c:extLst>
      </c:barChart>
      <c:catAx>
        <c:axId val="192333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22587152"/>
        <c:crosses val="autoZero"/>
        <c:auto val="1"/>
        <c:lblAlgn val="ctr"/>
        <c:lblOffset val="100"/>
        <c:noMultiLvlLbl val="0"/>
      </c:catAx>
      <c:valAx>
        <c:axId val="12258715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9233360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Chart in Microsoft Word]Sheet1'!$B$1</c:f>
              <c:strCache>
                <c:ptCount val="1"/>
                <c:pt idx="0">
                  <c:v>Oyo Pre</c:v>
                </c:pt>
              </c:strCache>
            </c:strRef>
          </c:tx>
          <c:spPr>
            <a:solidFill>
              <a:schemeClr val="accent1"/>
            </a:solidFill>
            <a:ln>
              <a:noFill/>
            </a:ln>
            <a:effectLst/>
          </c:spPr>
          <c:invertIfNegative val="0"/>
          <c:cat>
            <c:strRef>
              <c:f>'[Chart in Microsoft Word]Sheet1'!$A$2:$A$6</c:f>
              <c:strCache>
                <c:ptCount val="5"/>
                <c:pt idx="0">
                  <c:v>Should not be a priority</c:v>
                </c:pt>
                <c:pt idx="1">
                  <c:v>Should be a low priority</c:v>
                </c:pt>
                <c:pt idx="2">
                  <c:v>Should be a moderate priority</c:v>
                </c:pt>
                <c:pt idx="3">
                  <c:v>Should be a fairly high priority</c:v>
                </c:pt>
                <c:pt idx="4">
                  <c:v>Should be a top priority</c:v>
                </c:pt>
              </c:strCache>
            </c:strRef>
          </c:cat>
          <c:val>
            <c:numRef>
              <c:f>'[Chart in Microsoft Word]Sheet1'!$B$2:$B$6</c:f>
              <c:numCache>
                <c:formatCode>General</c:formatCode>
                <c:ptCount val="5"/>
                <c:pt idx="0">
                  <c:v>1</c:v>
                </c:pt>
                <c:pt idx="1">
                  <c:v>0</c:v>
                </c:pt>
                <c:pt idx="2">
                  <c:v>3</c:v>
                </c:pt>
                <c:pt idx="3">
                  <c:v>6</c:v>
                </c:pt>
                <c:pt idx="4">
                  <c:v>20</c:v>
                </c:pt>
              </c:numCache>
            </c:numRef>
          </c:val>
          <c:extLst xmlns:c16r2="http://schemas.microsoft.com/office/drawing/2015/06/chart">
            <c:ext xmlns:c16="http://schemas.microsoft.com/office/drawing/2014/chart" uri="{C3380CC4-5D6E-409C-BE32-E72D297353CC}">
              <c16:uniqueId val="{00000000-D97C-0E4A-B0F8-E82E7DB7B970}"/>
            </c:ext>
          </c:extLst>
        </c:ser>
        <c:ser>
          <c:idx val="1"/>
          <c:order val="1"/>
          <c:tx>
            <c:strRef>
              <c:f>'[Chart in Microsoft Word]Sheet1'!$C$1</c:f>
              <c:strCache>
                <c:ptCount val="1"/>
                <c:pt idx="0">
                  <c:v>Oyo Post</c:v>
                </c:pt>
              </c:strCache>
            </c:strRef>
          </c:tx>
          <c:spPr>
            <a:solidFill>
              <a:schemeClr val="accent2"/>
            </a:solidFill>
            <a:ln>
              <a:noFill/>
            </a:ln>
            <a:effectLst/>
          </c:spPr>
          <c:invertIfNegative val="0"/>
          <c:cat>
            <c:strRef>
              <c:f>'[Chart in Microsoft Word]Sheet1'!$A$2:$A$6</c:f>
              <c:strCache>
                <c:ptCount val="5"/>
                <c:pt idx="0">
                  <c:v>Should not be a priority</c:v>
                </c:pt>
                <c:pt idx="1">
                  <c:v>Should be a low priority</c:v>
                </c:pt>
                <c:pt idx="2">
                  <c:v>Should be a moderate priority</c:v>
                </c:pt>
                <c:pt idx="3">
                  <c:v>Should be a fairly high priority</c:v>
                </c:pt>
                <c:pt idx="4">
                  <c:v>Should be a top priority</c:v>
                </c:pt>
              </c:strCache>
            </c:strRef>
          </c:cat>
          <c:val>
            <c:numRef>
              <c:f>'[Chart in Microsoft Word]Sheet1'!$C$2:$C$6</c:f>
              <c:numCache>
                <c:formatCode>General</c:formatCode>
                <c:ptCount val="5"/>
                <c:pt idx="0">
                  <c:v>0</c:v>
                </c:pt>
                <c:pt idx="1">
                  <c:v>0</c:v>
                </c:pt>
                <c:pt idx="2">
                  <c:v>1</c:v>
                </c:pt>
                <c:pt idx="3">
                  <c:v>0</c:v>
                </c:pt>
                <c:pt idx="4">
                  <c:v>30</c:v>
                </c:pt>
              </c:numCache>
            </c:numRef>
          </c:val>
          <c:extLst xmlns:c16r2="http://schemas.microsoft.com/office/drawing/2015/06/chart">
            <c:ext xmlns:c16="http://schemas.microsoft.com/office/drawing/2014/chart" uri="{C3380CC4-5D6E-409C-BE32-E72D297353CC}">
              <c16:uniqueId val="{00000001-D97C-0E4A-B0F8-E82E7DB7B970}"/>
            </c:ext>
          </c:extLst>
        </c:ser>
        <c:ser>
          <c:idx val="2"/>
          <c:order val="2"/>
          <c:tx>
            <c:strRef>
              <c:f>'[Chart in Microsoft Word]Sheet1'!$D$1</c:f>
              <c:strCache>
                <c:ptCount val="1"/>
                <c:pt idx="0">
                  <c:v>Akwa Ibom Pre</c:v>
                </c:pt>
              </c:strCache>
            </c:strRef>
          </c:tx>
          <c:spPr>
            <a:solidFill>
              <a:schemeClr val="accent3"/>
            </a:solidFill>
            <a:ln>
              <a:noFill/>
            </a:ln>
            <a:effectLst/>
          </c:spPr>
          <c:invertIfNegative val="0"/>
          <c:cat>
            <c:strRef>
              <c:f>'[Chart in Microsoft Word]Sheet1'!$A$2:$A$6</c:f>
              <c:strCache>
                <c:ptCount val="5"/>
                <c:pt idx="0">
                  <c:v>Should not be a priority</c:v>
                </c:pt>
                <c:pt idx="1">
                  <c:v>Should be a low priority</c:v>
                </c:pt>
                <c:pt idx="2">
                  <c:v>Should be a moderate priority</c:v>
                </c:pt>
                <c:pt idx="3">
                  <c:v>Should be a fairly high priority</c:v>
                </c:pt>
                <c:pt idx="4">
                  <c:v>Should be a top priority</c:v>
                </c:pt>
              </c:strCache>
            </c:strRef>
          </c:cat>
          <c:val>
            <c:numRef>
              <c:f>'[Chart in Microsoft Word]Sheet1'!$D$2:$D$6</c:f>
              <c:numCache>
                <c:formatCode>General</c:formatCode>
                <c:ptCount val="5"/>
                <c:pt idx="0">
                  <c:v>0</c:v>
                </c:pt>
                <c:pt idx="1">
                  <c:v>0</c:v>
                </c:pt>
                <c:pt idx="2">
                  <c:v>2</c:v>
                </c:pt>
                <c:pt idx="3">
                  <c:v>6</c:v>
                </c:pt>
                <c:pt idx="4">
                  <c:v>17</c:v>
                </c:pt>
              </c:numCache>
            </c:numRef>
          </c:val>
          <c:extLst xmlns:c16r2="http://schemas.microsoft.com/office/drawing/2015/06/chart">
            <c:ext xmlns:c16="http://schemas.microsoft.com/office/drawing/2014/chart" uri="{C3380CC4-5D6E-409C-BE32-E72D297353CC}">
              <c16:uniqueId val="{00000002-D97C-0E4A-B0F8-E82E7DB7B970}"/>
            </c:ext>
          </c:extLst>
        </c:ser>
        <c:ser>
          <c:idx val="3"/>
          <c:order val="3"/>
          <c:tx>
            <c:strRef>
              <c:f>'[Chart in Microsoft Word]Sheet1'!$E$1</c:f>
              <c:strCache>
                <c:ptCount val="1"/>
                <c:pt idx="0">
                  <c:v>Akwa Ibom Post</c:v>
                </c:pt>
              </c:strCache>
            </c:strRef>
          </c:tx>
          <c:spPr>
            <a:solidFill>
              <a:schemeClr val="accent4"/>
            </a:solidFill>
            <a:ln>
              <a:noFill/>
            </a:ln>
            <a:effectLst/>
          </c:spPr>
          <c:invertIfNegative val="0"/>
          <c:cat>
            <c:strRef>
              <c:f>'[Chart in Microsoft Word]Sheet1'!$A$2:$A$6</c:f>
              <c:strCache>
                <c:ptCount val="5"/>
                <c:pt idx="0">
                  <c:v>Should not be a priority</c:v>
                </c:pt>
                <c:pt idx="1">
                  <c:v>Should be a low priority</c:v>
                </c:pt>
                <c:pt idx="2">
                  <c:v>Should be a moderate priority</c:v>
                </c:pt>
                <c:pt idx="3">
                  <c:v>Should be a fairly high priority</c:v>
                </c:pt>
                <c:pt idx="4">
                  <c:v>Should be a top priority</c:v>
                </c:pt>
              </c:strCache>
            </c:strRef>
          </c:cat>
          <c:val>
            <c:numRef>
              <c:f>'[Chart in Microsoft Word]Sheet1'!$E$2:$E$6</c:f>
              <c:numCache>
                <c:formatCode>General</c:formatCode>
                <c:ptCount val="5"/>
                <c:pt idx="0">
                  <c:v>0</c:v>
                </c:pt>
                <c:pt idx="1">
                  <c:v>0</c:v>
                </c:pt>
                <c:pt idx="2">
                  <c:v>0</c:v>
                </c:pt>
                <c:pt idx="3">
                  <c:v>2</c:v>
                </c:pt>
                <c:pt idx="4">
                  <c:v>26</c:v>
                </c:pt>
              </c:numCache>
            </c:numRef>
          </c:val>
          <c:extLst xmlns:c16r2="http://schemas.microsoft.com/office/drawing/2015/06/chart">
            <c:ext xmlns:c16="http://schemas.microsoft.com/office/drawing/2014/chart" uri="{C3380CC4-5D6E-409C-BE32-E72D297353CC}">
              <c16:uniqueId val="{00000003-D97C-0E4A-B0F8-E82E7DB7B970}"/>
            </c:ext>
          </c:extLst>
        </c:ser>
        <c:dLbls>
          <c:showLegendKey val="0"/>
          <c:showVal val="0"/>
          <c:showCatName val="0"/>
          <c:showSerName val="0"/>
          <c:showPercent val="0"/>
          <c:showBubbleSize val="0"/>
        </c:dLbls>
        <c:gapWidth val="182"/>
        <c:axId val="123240904"/>
        <c:axId val="123244040"/>
      </c:barChart>
      <c:catAx>
        <c:axId val="1232409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23244040"/>
        <c:crosses val="autoZero"/>
        <c:auto val="1"/>
        <c:lblAlgn val="ctr"/>
        <c:lblOffset val="100"/>
        <c:noMultiLvlLbl val="0"/>
      </c:catAx>
      <c:valAx>
        <c:axId val="123244040"/>
        <c:scaling>
          <c:orientation val="minMax"/>
          <c:max val="30"/>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2324090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EE5DE-36FA-43F9-88DC-A39BB38B5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18578</Words>
  <Characters>105900</Characters>
  <Application>Microsoft Office Word</Application>
  <DocSecurity>4</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USAID</Company>
  <LinksUpToDate>false</LinksUpToDate>
  <CharactersWithSpaces>124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a Aminu</dc:creator>
  <cp:keywords/>
  <cp:lastModifiedBy>Allyson Fernandez Knott</cp:lastModifiedBy>
  <cp:revision>2</cp:revision>
  <cp:lastPrinted>2019-07-16T17:02:00Z</cp:lastPrinted>
  <dcterms:created xsi:type="dcterms:W3CDTF">2019-10-31T21:08:00Z</dcterms:created>
  <dcterms:modified xsi:type="dcterms:W3CDTF">2019-10-31T21:08:00Z</dcterms:modified>
</cp:coreProperties>
</file>